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F26F22" w:rsidRDefault="003F1F45" w:rsidP="000C403C">
      <w:pPr>
        <w:rPr>
          <w:rFonts w:cs="Lucida Grande"/>
        </w:rPr>
      </w:pPr>
      <w:r>
        <w:rPr>
          <w:noProof/>
        </w:rPr>
        <w:pict w14:anchorId="70AC5955">
          <v:group id="Group 483" o:spid="_x0000_s1113" style="position:absolute;margin-left:-3pt;margin-top:29.25pt;width:543pt;height:677.6pt;z-index:251657216;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3F1F45" w:rsidRDefault="003F1F45"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01AB6E9D" w:rsidR="003F1F45" w:rsidRPr="001F0090" w:rsidRDefault="003F1F45" w:rsidP="00054460">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C6CF9E3" w14:textId="77777777" w:rsidR="003F1F45" w:rsidRDefault="003F1F45"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3F1F45" w:rsidRPr="009B35B1" w:rsidRDefault="003F1F45"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3F1F45" w:rsidRPr="009B35B1" w:rsidRDefault="003F1F45"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3F1F45" w:rsidRPr="009B35B1" w:rsidRDefault="003F1F45"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12EB5360" w:rsidR="00D97770" w:rsidRDefault="00D97770" w:rsidP="000C403C">
      <w:pPr>
        <w:rPr>
          <w:rFonts w:cs="Lucida Grande"/>
        </w:rPr>
      </w:pPr>
    </w:p>
    <w:p w14:paraId="4E5FCABE" w14:textId="77777777" w:rsidR="00D97770" w:rsidRDefault="00D97770" w:rsidP="000C403C">
      <w:pPr>
        <w:rPr>
          <w:rFonts w:cs="Lucida Grande"/>
        </w:rPr>
      </w:pPr>
    </w:p>
    <w:p w14:paraId="4BF1B144" w14:textId="77777777" w:rsidR="00666A54" w:rsidRDefault="00666A54" w:rsidP="000E2921">
      <w:pPr>
        <w:pStyle w:val="CVSubtitle"/>
      </w:pPr>
    </w:p>
    <w:p w14:paraId="122A5A2B" w14:textId="68B2C1C2" w:rsidR="000E2921" w:rsidRPr="004877F7" w:rsidRDefault="000E2921" w:rsidP="00545ABC">
      <w:pPr>
        <w:pStyle w:val="CVSubtitle"/>
      </w:pPr>
    </w:p>
    <w:p w14:paraId="770A622E" w14:textId="77777777" w:rsidR="00D97770" w:rsidRDefault="00D97770" w:rsidP="000C403C">
      <w:pPr>
        <w:rPr>
          <w:rFonts w:cs="Lucida Grande"/>
        </w:rPr>
      </w:pPr>
    </w:p>
    <w:p w14:paraId="64658069" w14:textId="77777777" w:rsidR="003B17D2" w:rsidRDefault="003B17D2" w:rsidP="003B17D2">
      <w:pPr>
        <w:pStyle w:val="CVFrontMatter"/>
      </w:pPr>
    </w:p>
    <w:p w14:paraId="24FC262C" w14:textId="77777777" w:rsidR="0030303E" w:rsidRDefault="0030303E" w:rsidP="003B17D2">
      <w:pPr>
        <w:pStyle w:val="CVFrontMatter"/>
      </w:pPr>
    </w:p>
    <w:p w14:paraId="78511A48" w14:textId="1DA40A22" w:rsidR="0030303E" w:rsidRDefault="0030303E" w:rsidP="003B17D2">
      <w:pPr>
        <w:pStyle w:val="CVFrontMatter"/>
      </w:pPr>
    </w:p>
    <w:p w14:paraId="39257B51" w14:textId="46552077" w:rsidR="00080E07" w:rsidRDefault="00080E07" w:rsidP="003B17D2">
      <w:pPr>
        <w:pStyle w:val="CVFrontMatter"/>
      </w:pPr>
    </w:p>
    <w:p w14:paraId="4ACB3FC9" w14:textId="04F1EDAB" w:rsidR="00054460" w:rsidRDefault="00054460" w:rsidP="003B17D2">
      <w:pPr>
        <w:pStyle w:val="CVFrontMatter"/>
      </w:pPr>
    </w:p>
    <w:p w14:paraId="50375AFD" w14:textId="76AA79A4" w:rsidR="00054460" w:rsidRDefault="00054460" w:rsidP="003B17D2">
      <w:pPr>
        <w:pStyle w:val="CVFrontMatter"/>
      </w:pPr>
    </w:p>
    <w:p w14:paraId="050991B3" w14:textId="6C719C10" w:rsidR="00054460" w:rsidRDefault="00054460" w:rsidP="003B17D2">
      <w:pPr>
        <w:pStyle w:val="CVFrontMatter"/>
      </w:pPr>
    </w:p>
    <w:p w14:paraId="5D7CF46B" w14:textId="1DB98836" w:rsidR="00054460" w:rsidRDefault="00054460" w:rsidP="003B17D2">
      <w:pPr>
        <w:pStyle w:val="CVFrontMatter"/>
      </w:pPr>
    </w:p>
    <w:p w14:paraId="71AB4333" w14:textId="523DF596" w:rsidR="00054460" w:rsidRDefault="00054460" w:rsidP="003B17D2">
      <w:pPr>
        <w:pStyle w:val="CVFrontMatter"/>
      </w:pP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38560391" w:rsidR="00054460" w:rsidRDefault="00054460" w:rsidP="003B17D2">
      <w:pPr>
        <w:pStyle w:val="CVFrontMatter"/>
      </w:pPr>
    </w:p>
    <w:p w14:paraId="56D398EE" w14:textId="0E9ED8B3" w:rsidR="00054460" w:rsidRDefault="00054460" w:rsidP="003B17D2">
      <w:pPr>
        <w:pStyle w:val="CVFrontMatter"/>
      </w:pPr>
    </w:p>
    <w:p w14:paraId="7EEC16A0" w14:textId="422D02E4" w:rsidR="00054460" w:rsidRDefault="00054460" w:rsidP="003B17D2">
      <w:pPr>
        <w:pStyle w:val="CVFrontMatter"/>
      </w:pPr>
    </w:p>
    <w:p w14:paraId="53D4CDF4" w14:textId="25EDDD6A" w:rsidR="00054460" w:rsidRDefault="00054460" w:rsidP="003B17D2">
      <w:pPr>
        <w:pStyle w:val="CVFrontMatter"/>
      </w:pPr>
    </w:p>
    <w:p w14:paraId="3153E1D5" w14:textId="7A0B764D" w:rsidR="00054460" w:rsidRDefault="00054460" w:rsidP="003B17D2">
      <w:pPr>
        <w:pStyle w:val="CVFrontMatter"/>
      </w:pPr>
    </w:p>
    <w:p w14:paraId="24C66495" w14:textId="6A0D5E4D" w:rsidR="00054460" w:rsidRDefault="00054460" w:rsidP="003B17D2">
      <w:pPr>
        <w:pStyle w:val="CVFrontMatter"/>
      </w:pPr>
    </w:p>
    <w:p w14:paraId="1DE79654" w14:textId="4C00EFF1" w:rsidR="00054460" w:rsidRDefault="00054460" w:rsidP="003B17D2">
      <w:pPr>
        <w:pStyle w:val="CVFrontMatter"/>
      </w:pPr>
    </w:p>
    <w:p w14:paraId="5B01D75A" w14:textId="2C45CE2E" w:rsidR="00054460" w:rsidRDefault="00054460" w:rsidP="003B17D2">
      <w:pPr>
        <w:pStyle w:val="CVFrontMatter"/>
      </w:pPr>
    </w:p>
    <w:p w14:paraId="319FF791" w14:textId="77777777" w:rsidR="00753BD0" w:rsidRDefault="00753BD0" w:rsidP="001F273E">
      <w:pPr>
        <w:pStyle w:val="CVFrontMatterBrown"/>
      </w:pPr>
      <w:r>
        <w:lastRenderedPageBreak/>
        <w:t>Copyright</w:t>
      </w:r>
    </w:p>
    <w:p w14:paraId="60E94972" w14:textId="0AD5C944" w:rsidR="00C23EE4" w:rsidRDefault="00C677B1" w:rsidP="00F63937">
      <w:pPr>
        <w:pStyle w:val="CVFrontMatter2"/>
      </w:pPr>
      <w:r>
        <w:t>NAVVIS Coreo</w:t>
      </w:r>
      <w:r w:rsidR="00075827">
        <w:t xml:space="preserve"> </w:t>
      </w:r>
      <w:r w:rsidR="00075EED">
        <w:t>View U</w:t>
      </w:r>
      <w:r w:rsidR="00153861">
        <w:t>ser</w:t>
      </w:r>
      <w:r w:rsidR="00075EED">
        <w:t xml:space="preserve"> G</w:t>
      </w:r>
      <w:r w:rsidR="00AA0099">
        <w:t>uide</w:t>
      </w:r>
      <w:r w:rsidR="00C23EE4">
        <w:t>.</w:t>
      </w:r>
    </w:p>
    <w:p w14:paraId="70B37719" w14:textId="4494DC33"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1DD073F6" w14:textId="2B0CAD75" w:rsidR="009C732D" w:rsidRDefault="009C732D" w:rsidP="00F63937">
      <w:pPr>
        <w:pStyle w:val="CVFrontMatter2"/>
      </w:pPr>
      <w:r w:rsidRPr="009C732D">
        <w:t>The information in this User Guide may change without notice.</w:t>
      </w:r>
    </w:p>
    <w:p w14:paraId="75DD68B2" w14:textId="77777777" w:rsidR="00856F0C" w:rsidRDefault="00856F0C" w:rsidP="00856F0C">
      <w:pPr>
        <w:pStyle w:val="CVFrontMatterBrown"/>
      </w:pPr>
      <w:r>
        <w:t>Trademarks</w:t>
      </w:r>
    </w:p>
    <w:p w14:paraId="1B978723" w14:textId="77777777" w:rsidR="009C732D" w:rsidRDefault="009C732D" w:rsidP="00190536">
      <w:pPr>
        <w:pStyle w:val="CVFrontMatter2"/>
        <w:rPr>
          <w:b/>
        </w:rPr>
      </w:pPr>
      <w:r w:rsidRPr="009C732D">
        <w:t>We acknowledge all product names, trade names, or corporate names we mention in this User Guide to be the proprietary property of the registered owners.</w:t>
      </w:r>
    </w:p>
    <w:p w14:paraId="72A79272" w14:textId="2C538810" w:rsidR="00856F0C" w:rsidRDefault="00856F0C" w:rsidP="00856F0C">
      <w:pPr>
        <w:pStyle w:val="CVFrontMatterBrown"/>
      </w:pPr>
      <w:r>
        <w:t>Disclaimer</w:t>
      </w:r>
    </w:p>
    <w:p w14:paraId="6C2ED89C" w14:textId="77777777" w:rsidR="009C732D" w:rsidRPr="009C732D" w:rsidRDefault="009C732D" w:rsidP="00190536">
      <w:pPr>
        <w:pStyle w:val="CVFrontMatter2"/>
      </w:pPr>
      <w:r w:rsidRPr="009C732D">
        <w:t>Names and personal information used in this document are purely fictitious and do not refer to real names or persons.</w:t>
      </w:r>
    </w:p>
    <w:p w14:paraId="275C70D1" w14:textId="7D34799D" w:rsidR="00E40D1F" w:rsidRDefault="009C732D" w:rsidP="00190536">
      <w:pPr>
        <w:pStyle w:val="CVFrontMatter2"/>
      </w:pPr>
      <w:r w:rsidRPr="009C732D">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9C732D" w:rsidRDefault="009C732D" w:rsidP="009C732D">
      <w:pPr>
        <w:pStyle w:val="CVFrontMatterBrown"/>
      </w:pPr>
      <w:r w:rsidRPr="009C732D">
        <w:t>Disclaimer of Liability</w:t>
      </w:r>
    </w:p>
    <w:p w14:paraId="7A747C73" w14:textId="12CE8314" w:rsidR="009C732D" w:rsidRDefault="009C732D" w:rsidP="00190536">
      <w:pPr>
        <w:pStyle w:val="CVFrontMatter2"/>
      </w:pPr>
      <w:r w:rsidRPr="009C732D">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t>t</w:t>
      </w:r>
      <w:r w:rsidRPr="009C732D">
        <w:t>able or known to the author, owner, publisher, administrator, or any other party.</w:t>
      </w:r>
    </w:p>
    <w:p w14:paraId="6109B3FC" w14:textId="3A2D2B97" w:rsidR="009C732D" w:rsidRDefault="009C732D" w:rsidP="00190536">
      <w:pPr>
        <w:pStyle w:val="CVFrontMatter2"/>
      </w:pPr>
      <w:r w:rsidRPr="009C732D">
        <w:t>No part of this document may be reproduced or transmitted in any form or by any means, electronic or mechanical, for any purpose, without the express written approval of Navvis &amp; Company, LLC.</w:t>
      </w:r>
    </w:p>
    <w:p w14:paraId="71EE1486" w14:textId="77777777" w:rsidR="009C732D" w:rsidRDefault="009C732D" w:rsidP="009C732D">
      <w:pPr>
        <w:spacing w:after="0" w:line="240" w:lineRule="auto"/>
        <w:rPr>
          <w:rFonts w:ascii="Calibri" w:hAnsi="Calibri"/>
          <w:i/>
          <w:sz w:val="20"/>
        </w:rPr>
      </w:pPr>
    </w:p>
    <w:p w14:paraId="0BD3D91B" w14:textId="77777777" w:rsidR="009C732D" w:rsidRDefault="009C732D" w:rsidP="009C732D">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A44AA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680" w:footer="737" w:gutter="0"/>
          <w:pgNumType w:start="1"/>
          <w:cols w:space="720"/>
          <w:titlePg/>
          <w:docGrid w:linePitch="299"/>
        </w:sectPr>
      </w:pPr>
    </w:p>
    <w:p w14:paraId="12646BCC" w14:textId="77777777" w:rsidR="00AC21B0"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31882AA8" w14:textId="7902F574"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7487448 \h </w:instrText>
      </w:r>
      <w:r>
        <w:rPr>
          <w:noProof/>
        </w:rPr>
      </w:r>
      <w:r>
        <w:rPr>
          <w:noProof/>
        </w:rPr>
        <w:fldChar w:fldCharType="separate"/>
      </w:r>
      <w:r>
        <w:rPr>
          <w:noProof/>
        </w:rPr>
        <w:t>7</w:t>
      </w:r>
      <w:r>
        <w:rPr>
          <w:noProof/>
        </w:rPr>
        <w:fldChar w:fldCharType="end"/>
      </w:r>
    </w:p>
    <w:p w14:paraId="4FD935B0" w14:textId="071161C4"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View</w:t>
      </w:r>
      <w:r>
        <w:rPr>
          <w:noProof/>
        </w:rPr>
        <w:tab/>
      </w:r>
      <w:r>
        <w:rPr>
          <w:noProof/>
        </w:rPr>
        <w:fldChar w:fldCharType="begin"/>
      </w:r>
      <w:r>
        <w:rPr>
          <w:noProof/>
        </w:rPr>
        <w:instrText xml:space="preserve"> PAGEREF _Toc27487449 \h </w:instrText>
      </w:r>
      <w:r>
        <w:rPr>
          <w:noProof/>
        </w:rPr>
      </w:r>
      <w:r>
        <w:rPr>
          <w:noProof/>
        </w:rPr>
        <w:fldChar w:fldCharType="separate"/>
      </w:r>
      <w:r>
        <w:rPr>
          <w:noProof/>
        </w:rPr>
        <w:t>7</w:t>
      </w:r>
      <w:r>
        <w:rPr>
          <w:noProof/>
        </w:rPr>
        <w:fldChar w:fldCharType="end"/>
      </w:r>
    </w:p>
    <w:p w14:paraId="5AED85CA" w14:textId="336771DF"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 LLC</w:t>
      </w:r>
      <w:r>
        <w:rPr>
          <w:noProof/>
        </w:rPr>
        <w:tab/>
      </w:r>
      <w:r>
        <w:rPr>
          <w:noProof/>
        </w:rPr>
        <w:fldChar w:fldCharType="begin"/>
      </w:r>
      <w:r>
        <w:rPr>
          <w:noProof/>
        </w:rPr>
        <w:instrText xml:space="preserve"> PAGEREF _Toc27487450 \h </w:instrText>
      </w:r>
      <w:r>
        <w:rPr>
          <w:noProof/>
        </w:rPr>
      </w:r>
      <w:r>
        <w:rPr>
          <w:noProof/>
        </w:rPr>
        <w:fldChar w:fldCharType="separate"/>
      </w:r>
      <w:r>
        <w:rPr>
          <w:noProof/>
        </w:rPr>
        <w:t>7</w:t>
      </w:r>
      <w:r>
        <w:rPr>
          <w:noProof/>
        </w:rPr>
        <w:fldChar w:fldCharType="end"/>
      </w:r>
    </w:p>
    <w:p w14:paraId="653282F4" w14:textId="68CBA4C2"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CD46BE">
        <w:rPr>
          <w:b w:val="0"/>
          <w:bCs/>
          <w:noProof/>
          <w:color w:val="4F81BD" w:themeColor="accent1"/>
          <w:spacing w:val="5"/>
        </w:rPr>
        <w:t xml:space="preserve"> </w:t>
      </w:r>
      <w:r>
        <w:rPr>
          <w:noProof/>
        </w:rPr>
        <w:t>of</w:t>
      </w:r>
      <w:r w:rsidRPr="00CD46BE">
        <w:rPr>
          <w:b w:val="0"/>
          <w:bCs/>
          <w:noProof/>
          <w:color w:val="4F81BD" w:themeColor="accent1"/>
          <w:spacing w:val="5"/>
        </w:rPr>
        <w:t xml:space="preserve"> </w:t>
      </w:r>
      <w:r>
        <w:rPr>
          <w:noProof/>
        </w:rPr>
        <w:t>this</w:t>
      </w:r>
      <w:r w:rsidRPr="00CD46BE">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7487451 \h </w:instrText>
      </w:r>
      <w:r>
        <w:rPr>
          <w:noProof/>
        </w:rPr>
      </w:r>
      <w:r>
        <w:rPr>
          <w:noProof/>
        </w:rPr>
        <w:fldChar w:fldCharType="separate"/>
      </w:r>
      <w:r>
        <w:rPr>
          <w:noProof/>
        </w:rPr>
        <w:t>7</w:t>
      </w:r>
      <w:r>
        <w:rPr>
          <w:noProof/>
        </w:rPr>
        <w:fldChar w:fldCharType="end"/>
      </w:r>
    </w:p>
    <w:p w14:paraId="5DD6AC0C" w14:textId="03646509"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7487452 \h </w:instrText>
      </w:r>
      <w:r>
        <w:rPr>
          <w:noProof/>
        </w:rPr>
      </w:r>
      <w:r>
        <w:rPr>
          <w:noProof/>
        </w:rPr>
        <w:fldChar w:fldCharType="separate"/>
      </w:r>
      <w:r>
        <w:rPr>
          <w:noProof/>
        </w:rPr>
        <w:t>7</w:t>
      </w:r>
      <w:r>
        <w:rPr>
          <w:noProof/>
        </w:rPr>
        <w:fldChar w:fldCharType="end"/>
      </w:r>
    </w:p>
    <w:p w14:paraId="0F93274C" w14:textId="77BC8F85"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7487453 \h </w:instrText>
      </w:r>
      <w:r>
        <w:rPr>
          <w:noProof/>
        </w:rPr>
      </w:r>
      <w:r>
        <w:rPr>
          <w:noProof/>
        </w:rPr>
        <w:fldChar w:fldCharType="separate"/>
      </w:r>
      <w:r>
        <w:rPr>
          <w:noProof/>
        </w:rPr>
        <w:t>8</w:t>
      </w:r>
      <w:r>
        <w:rPr>
          <w:noProof/>
        </w:rPr>
        <w:fldChar w:fldCharType="end"/>
      </w:r>
    </w:p>
    <w:p w14:paraId="1B574768" w14:textId="751391AE"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Conventions</w:t>
      </w:r>
      <w:r>
        <w:rPr>
          <w:noProof/>
        </w:rPr>
        <w:tab/>
      </w:r>
      <w:r>
        <w:rPr>
          <w:noProof/>
        </w:rPr>
        <w:fldChar w:fldCharType="begin"/>
      </w:r>
      <w:r>
        <w:rPr>
          <w:noProof/>
        </w:rPr>
        <w:instrText xml:space="preserve"> PAGEREF _Toc27487454 \h </w:instrText>
      </w:r>
      <w:r>
        <w:rPr>
          <w:noProof/>
        </w:rPr>
      </w:r>
      <w:r>
        <w:rPr>
          <w:noProof/>
        </w:rPr>
        <w:fldChar w:fldCharType="separate"/>
      </w:r>
      <w:r>
        <w:rPr>
          <w:noProof/>
        </w:rPr>
        <w:t>8</w:t>
      </w:r>
      <w:r>
        <w:rPr>
          <w:noProof/>
        </w:rPr>
        <w:fldChar w:fldCharType="end"/>
      </w:r>
    </w:p>
    <w:p w14:paraId="7E5B2E7A" w14:textId="2CF100DF"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7</w:t>
      </w:r>
      <w:r>
        <w:rPr>
          <w:rFonts w:asciiTheme="minorHAnsi" w:eastAsiaTheme="minorEastAsia" w:hAnsiTheme="minorHAnsi"/>
          <w:b w:val="0"/>
          <w:smallCaps w:val="0"/>
          <w:noProof/>
          <w:szCs w:val="22"/>
          <w:lang w:val="en-IN" w:eastAsia="en-IN"/>
        </w:rPr>
        <w:tab/>
      </w:r>
      <w:r>
        <w:rPr>
          <w:noProof/>
        </w:rPr>
        <w:t>Browsers Versions for Coreo View</w:t>
      </w:r>
      <w:r>
        <w:rPr>
          <w:noProof/>
        </w:rPr>
        <w:tab/>
      </w:r>
      <w:r>
        <w:rPr>
          <w:noProof/>
        </w:rPr>
        <w:fldChar w:fldCharType="begin"/>
      </w:r>
      <w:r>
        <w:rPr>
          <w:noProof/>
        </w:rPr>
        <w:instrText xml:space="preserve"> PAGEREF _Toc27487455 \h </w:instrText>
      </w:r>
      <w:r>
        <w:rPr>
          <w:noProof/>
        </w:rPr>
      </w:r>
      <w:r>
        <w:rPr>
          <w:noProof/>
        </w:rPr>
        <w:fldChar w:fldCharType="separate"/>
      </w:r>
      <w:r>
        <w:rPr>
          <w:noProof/>
        </w:rPr>
        <w:t>9</w:t>
      </w:r>
      <w:r>
        <w:rPr>
          <w:noProof/>
        </w:rPr>
        <w:fldChar w:fldCharType="end"/>
      </w:r>
    </w:p>
    <w:p w14:paraId="0B130C63" w14:textId="6CEC7B85" w:rsidR="00AC21B0" w:rsidRDefault="00AC21B0">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27487456 \h </w:instrText>
      </w:r>
      <w:r>
        <w:rPr>
          <w:noProof/>
        </w:rPr>
      </w:r>
      <w:r>
        <w:rPr>
          <w:noProof/>
        </w:rPr>
        <w:fldChar w:fldCharType="separate"/>
      </w:r>
      <w:r>
        <w:rPr>
          <w:noProof/>
        </w:rPr>
        <w:t>10</w:t>
      </w:r>
      <w:r>
        <w:rPr>
          <w:noProof/>
        </w:rPr>
        <w:fldChar w:fldCharType="end"/>
      </w:r>
    </w:p>
    <w:p w14:paraId="74CEF46C" w14:textId="354A11BF"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7487457 \h </w:instrText>
      </w:r>
      <w:r>
        <w:rPr>
          <w:noProof/>
        </w:rPr>
      </w:r>
      <w:r>
        <w:rPr>
          <w:noProof/>
        </w:rPr>
        <w:fldChar w:fldCharType="separate"/>
      </w:r>
      <w:r>
        <w:rPr>
          <w:noProof/>
        </w:rPr>
        <w:t>11</w:t>
      </w:r>
      <w:r>
        <w:rPr>
          <w:noProof/>
        </w:rPr>
        <w:fldChar w:fldCharType="end"/>
      </w:r>
    </w:p>
    <w:p w14:paraId="4283D7DC" w14:textId="58BD95A1"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w:t>
      </w:r>
      <w:r w:rsidRPr="00CD46BE">
        <w:rPr>
          <w:rFonts w:cs="Calibri"/>
          <w:noProof/>
        </w:rPr>
        <w:t>–</w:t>
      </w:r>
      <w:r>
        <w:rPr>
          <w:noProof/>
        </w:rPr>
        <w:t>First time user</w:t>
      </w:r>
      <w:r>
        <w:rPr>
          <w:noProof/>
        </w:rPr>
        <w:tab/>
      </w:r>
      <w:r>
        <w:rPr>
          <w:noProof/>
        </w:rPr>
        <w:fldChar w:fldCharType="begin"/>
      </w:r>
      <w:r>
        <w:rPr>
          <w:noProof/>
        </w:rPr>
        <w:instrText xml:space="preserve"> PAGEREF _Toc27487458 \h </w:instrText>
      </w:r>
      <w:r>
        <w:rPr>
          <w:noProof/>
        </w:rPr>
      </w:r>
      <w:r>
        <w:rPr>
          <w:noProof/>
        </w:rPr>
        <w:fldChar w:fldCharType="separate"/>
      </w:r>
      <w:r>
        <w:rPr>
          <w:noProof/>
        </w:rPr>
        <w:t>11</w:t>
      </w:r>
      <w:r>
        <w:rPr>
          <w:noProof/>
        </w:rPr>
        <w:fldChar w:fldCharType="end"/>
      </w:r>
    </w:p>
    <w:p w14:paraId="56FCD9E1" w14:textId="23E230F4"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7487459 \h </w:instrText>
      </w:r>
      <w:r>
        <w:rPr>
          <w:noProof/>
        </w:rPr>
      </w:r>
      <w:r>
        <w:rPr>
          <w:noProof/>
        </w:rPr>
        <w:fldChar w:fldCharType="separate"/>
      </w:r>
      <w:r>
        <w:rPr>
          <w:noProof/>
        </w:rPr>
        <w:t>17</w:t>
      </w:r>
      <w:r>
        <w:rPr>
          <w:noProof/>
        </w:rPr>
        <w:fldChar w:fldCharType="end"/>
      </w:r>
    </w:p>
    <w:p w14:paraId="3D3F671A" w14:textId="622E5072"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7487460 \h </w:instrText>
      </w:r>
      <w:r>
        <w:rPr>
          <w:noProof/>
        </w:rPr>
      </w:r>
      <w:r>
        <w:rPr>
          <w:noProof/>
        </w:rPr>
        <w:fldChar w:fldCharType="separate"/>
      </w:r>
      <w:r>
        <w:rPr>
          <w:noProof/>
        </w:rPr>
        <w:t>17</w:t>
      </w:r>
      <w:r>
        <w:rPr>
          <w:noProof/>
        </w:rPr>
        <w:fldChar w:fldCharType="end"/>
      </w:r>
    </w:p>
    <w:p w14:paraId="44632C88" w14:textId="7FA1D0F2"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Home Screen Layout and Navigation</w:t>
      </w:r>
      <w:r>
        <w:rPr>
          <w:noProof/>
        </w:rPr>
        <w:tab/>
      </w:r>
      <w:r>
        <w:rPr>
          <w:noProof/>
        </w:rPr>
        <w:fldChar w:fldCharType="begin"/>
      </w:r>
      <w:r>
        <w:rPr>
          <w:noProof/>
        </w:rPr>
        <w:instrText xml:space="preserve"> PAGEREF _Toc27487461 \h </w:instrText>
      </w:r>
      <w:r>
        <w:rPr>
          <w:noProof/>
        </w:rPr>
      </w:r>
      <w:r>
        <w:rPr>
          <w:noProof/>
        </w:rPr>
        <w:fldChar w:fldCharType="separate"/>
      </w:r>
      <w:r>
        <w:rPr>
          <w:noProof/>
        </w:rPr>
        <w:t>19</w:t>
      </w:r>
      <w:r>
        <w:rPr>
          <w:noProof/>
        </w:rPr>
        <w:fldChar w:fldCharType="end"/>
      </w:r>
    </w:p>
    <w:p w14:paraId="2BB04050" w14:textId="3E62A25A"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27487462 \h </w:instrText>
      </w:r>
      <w:r>
        <w:rPr>
          <w:noProof/>
        </w:rPr>
      </w:r>
      <w:r>
        <w:rPr>
          <w:noProof/>
        </w:rPr>
        <w:fldChar w:fldCharType="separate"/>
      </w:r>
      <w:r>
        <w:rPr>
          <w:noProof/>
        </w:rPr>
        <w:t>20</w:t>
      </w:r>
      <w:r>
        <w:rPr>
          <w:noProof/>
        </w:rPr>
        <w:fldChar w:fldCharType="end"/>
      </w:r>
    </w:p>
    <w:p w14:paraId="23A00DEA" w14:textId="3735A4CA"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27487463 \h </w:instrText>
      </w:r>
      <w:r>
        <w:rPr>
          <w:noProof/>
        </w:rPr>
      </w:r>
      <w:r>
        <w:rPr>
          <w:noProof/>
        </w:rPr>
        <w:fldChar w:fldCharType="separate"/>
      </w:r>
      <w:r>
        <w:rPr>
          <w:noProof/>
        </w:rPr>
        <w:t>21</w:t>
      </w:r>
      <w:r>
        <w:rPr>
          <w:noProof/>
        </w:rPr>
        <w:fldChar w:fldCharType="end"/>
      </w:r>
    </w:p>
    <w:p w14:paraId="4E427D1C" w14:textId="09D4C960"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in Panel</w:t>
      </w:r>
      <w:r>
        <w:rPr>
          <w:noProof/>
        </w:rPr>
        <w:tab/>
      </w:r>
      <w:r>
        <w:rPr>
          <w:noProof/>
        </w:rPr>
        <w:fldChar w:fldCharType="begin"/>
      </w:r>
      <w:r>
        <w:rPr>
          <w:noProof/>
        </w:rPr>
        <w:instrText xml:space="preserve"> PAGEREF _Toc27487464 \h </w:instrText>
      </w:r>
      <w:r>
        <w:rPr>
          <w:noProof/>
        </w:rPr>
      </w:r>
      <w:r>
        <w:rPr>
          <w:noProof/>
        </w:rPr>
        <w:fldChar w:fldCharType="separate"/>
      </w:r>
      <w:r>
        <w:rPr>
          <w:noProof/>
        </w:rPr>
        <w:t>22</w:t>
      </w:r>
      <w:r>
        <w:rPr>
          <w:noProof/>
        </w:rPr>
        <w:fldChar w:fldCharType="end"/>
      </w:r>
    </w:p>
    <w:p w14:paraId="67C6705D" w14:textId="54EB1A3F"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Bed View</w:t>
      </w:r>
      <w:r>
        <w:rPr>
          <w:noProof/>
        </w:rPr>
        <w:tab/>
      </w:r>
      <w:r>
        <w:rPr>
          <w:noProof/>
        </w:rPr>
        <w:fldChar w:fldCharType="begin"/>
      </w:r>
      <w:r>
        <w:rPr>
          <w:noProof/>
        </w:rPr>
        <w:instrText xml:space="preserve"> PAGEREF _Toc27487465 \h </w:instrText>
      </w:r>
      <w:r>
        <w:rPr>
          <w:noProof/>
        </w:rPr>
      </w:r>
      <w:r>
        <w:rPr>
          <w:noProof/>
        </w:rPr>
        <w:fldChar w:fldCharType="separate"/>
      </w:r>
      <w:r>
        <w:rPr>
          <w:noProof/>
        </w:rPr>
        <w:t>23</w:t>
      </w:r>
      <w:r>
        <w:rPr>
          <w:noProof/>
        </w:rPr>
        <w:fldChar w:fldCharType="end"/>
      </w:r>
    </w:p>
    <w:p w14:paraId="42D18DC8" w14:textId="4EA25062"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Bed View Layout Elements</w:t>
      </w:r>
      <w:r>
        <w:rPr>
          <w:noProof/>
        </w:rPr>
        <w:tab/>
      </w:r>
      <w:r>
        <w:rPr>
          <w:noProof/>
        </w:rPr>
        <w:fldChar w:fldCharType="begin"/>
      </w:r>
      <w:r>
        <w:rPr>
          <w:noProof/>
        </w:rPr>
        <w:instrText xml:space="preserve"> PAGEREF _Toc27487466 \h </w:instrText>
      </w:r>
      <w:r>
        <w:rPr>
          <w:noProof/>
        </w:rPr>
      </w:r>
      <w:r>
        <w:rPr>
          <w:noProof/>
        </w:rPr>
        <w:fldChar w:fldCharType="separate"/>
      </w:r>
      <w:r>
        <w:rPr>
          <w:noProof/>
        </w:rPr>
        <w:t>23</w:t>
      </w:r>
      <w:r>
        <w:rPr>
          <w:noProof/>
        </w:rPr>
        <w:fldChar w:fldCharType="end"/>
      </w:r>
    </w:p>
    <w:p w14:paraId="7C38FE01" w14:textId="3589A7E7"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Normal View and Stacked View</w:t>
      </w:r>
      <w:r>
        <w:rPr>
          <w:noProof/>
        </w:rPr>
        <w:tab/>
      </w:r>
      <w:r>
        <w:rPr>
          <w:noProof/>
        </w:rPr>
        <w:fldChar w:fldCharType="begin"/>
      </w:r>
      <w:r>
        <w:rPr>
          <w:noProof/>
        </w:rPr>
        <w:instrText xml:space="preserve"> PAGEREF _Toc27487467 \h </w:instrText>
      </w:r>
      <w:r>
        <w:rPr>
          <w:noProof/>
        </w:rPr>
      </w:r>
      <w:r>
        <w:rPr>
          <w:noProof/>
        </w:rPr>
        <w:fldChar w:fldCharType="separate"/>
      </w:r>
      <w:r>
        <w:rPr>
          <w:noProof/>
        </w:rPr>
        <w:t>28</w:t>
      </w:r>
      <w:r>
        <w:rPr>
          <w:noProof/>
        </w:rPr>
        <w:fldChar w:fldCharType="end"/>
      </w:r>
    </w:p>
    <w:p w14:paraId="31757017" w14:textId="5F5069C8"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All, Available and Patient Viewing Modes</w:t>
      </w:r>
      <w:r>
        <w:rPr>
          <w:noProof/>
        </w:rPr>
        <w:tab/>
      </w:r>
      <w:r>
        <w:rPr>
          <w:noProof/>
        </w:rPr>
        <w:fldChar w:fldCharType="begin"/>
      </w:r>
      <w:r>
        <w:rPr>
          <w:noProof/>
        </w:rPr>
        <w:instrText xml:space="preserve"> PAGEREF _Toc27487468 \h </w:instrText>
      </w:r>
      <w:r>
        <w:rPr>
          <w:noProof/>
        </w:rPr>
      </w:r>
      <w:r>
        <w:rPr>
          <w:noProof/>
        </w:rPr>
        <w:fldChar w:fldCharType="separate"/>
      </w:r>
      <w:r>
        <w:rPr>
          <w:noProof/>
        </w:rPr>
        <w:t>29</w:t>
      </w:r>
      <w:r>
        <w:rPr>
          <w:noProof/>
        </w:rPr>
        <w:fldChar w:fldCharType="end"/>
      </w:r>
    </w:p>
    <w:p w14:paraId="0159E26C" w14:textId="463D2F63"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27487469 \h </w:instrText>
      </w:r>
      <w:r>
        <w:rPr>
          <w:noProof/>
        </w:rPr>
      </w:r>
      <w:r>
        <w:rPr>
          <w:noProof/>
        </w:rPr>
        <w:fldChar w:fldCharType="separate"/>
      </w:r>
      <w:r>
        <w:rPr>
          <w:noProof/>
        </w:rPr>
        <w:t>30</w:t>
      </w:r>
      <w:r>
        <w:rPr>
          <w:noProof/>
        </w:rPr>
        <w:fldChar w:fldCharType="end"/>
      </w:r>
    </w:p>
    <w:p w14:paraId="70500852" w14:textId="1577398D"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1</w:t>
      </w:r>
      <w:r>
        <w:rPr>
          <w:rFonts w:asciiTheme="minorHAnsi" w:eastAsiaTheme="minorEastAsia" w:hAnsiTheme="minorHAnsi"/>
          <w:b w:val="0"/>
          <w:iCs w:val="0"/>
          <w:smallCaps w:val="0"/>
          <w:noProof/>
          <w:sz w:val="22"/>
          <w:szCs w:val="22"/>
          <w:lang w:val="en-IN" w:eastAsia="en-IN"/>
        </w:rPr>
        <w:tab/>
      </w:r>
      <w:r>
        <w:rPr>
          <w:noProof/>
        </w:rPr>
        <w:t>Create a New Bed</w:t>
      </w:r>
      <w:r>
        <w:rPr>
          <w:noProof/>
        </w:rPr>
        <w:tab/>
      </w:r>
      <w:r>
        <w:rPr>
          <w:noProof/>
        </w:rPr>
        <w:fldChar w:fldCharType="begin"/>
      </w:r>
      <w:r>
        <w:rPr>
          <w:noProof/>
        </w:rPr>
        <w:instrText xml:space="preserve"> PAGEREF _Toc27487470 \h </w:instrText>
      </w:r>
      <w:r>
        <w:rPr>
          <w:noProof/>
        </w:rPr>
      </w:r>
      <w:r>
        <w:rPr>
          <w:noProof/>
        </w:rPr>
        <w:fldChar w:fldCharType="separate"/>
      </w:r>
      <w:r>
        <w:rPr>
          <w:noProof/>
        </w:rPr>
        <w:t>31</w:t>
      </w:r>
      <w:r>
        <w:rPr>
          <w:noProof/>
        </w:rPr>
        <w:fldChar w:fldCharType="end"/>
      </w:r>
    </w:p>
    <w:p w14:paraId="495C2FBF" w14:textId="3A9ADCF6"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2</w:t>
      </w:r>
      <w:r>
        <w:rPr>
          <w:rFonts w:asciiTheme="minorHAnsi" w:eastAsiaTheme="minorEastAsia" w:hAnsiTheme="minorHAnsi"/>
          <w:b w:val="0"/>
          <w:iCs w:val="0"/>
          <w:smallCaps w:val="0"/>
          <w:noProof/>
          <w:sz w:val="22"/>
          <w:szCs w:val="22"/>
          <w:lang w:val="en-IN" w:eastAsia="en-IN"/>
        </w:rPr>
        <w:tab/>
      </w:r>
      <w:r>
        <w:rPr>
          <w:noProof/>
        </w:rPr>
        <w:t>Assign a Patient to a Bed</w:t>
      </w:r>
      <w:r>
        <w:rPr>
          <w:noProof/>
        </w:rPr>
        <w:tab/>
      </w:r>
      <w:r>
        <w:rPr>
          <w:noProof/>
        </w:rPr>
        <w:fldChar w:fldCharType="begin"/>
      </w:r>
      <w:r>
        <w:rPr>
          <w:noProof/>
        </w:rPr>
        <w:instrText xml:space="preserve"> PAGEREF _Toc27487471 \h </w:instrText>
      </w:r>
      <w:r>
        <w:rPr>
          <w:noProof/>
        </w:rPr>
      </w:r>
      <w:r>
        <w:rPr>
          <w:noProof/>
        </w:rPr>
        <w:fldChar w:fldCharType="separate"/>
      </w:r>
      <w:r>
        <w:rPr>
          <w:noProof/>
        </w:rPr>
        <w:t>33</w:t>
      </w:r>
      <w:r>
        <w:rPr>
          <w:noProof/>
        </w:rPr>
        <w:fldChar w:fldCharType="end"/>
      </w:r>
    </w:p>
    <w:p w14:paraId="70A07E70" w14:textId="104C971B"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5</w:t>
      </w:r>
      <w:r>
        <w:rPr>
          <w:rFonts w:asciiTheme="minorHAnsi" w:eastAsiaTheme="minorEastAsia" w:hAnsiTheme="minorHAnsi"/>
          <w:b w:val="0"/>
          <w:smallCaps w:val="0"/>
          <w:noProof/>
          <w:szCs w:val="22"/>
          <w:lang w:val="en-IN" w:eastAsia="en-IN"/>
        </w:rPr>
        <w:tab/>
      </w:r>
      <w:r>
        <w:rPr>
          <w:noProof/>
        </w:rPr>
        <w:t>Manage Inter-Facility Patient Transfers</w:t>
      </w:r>
      <w:r>
        <w:rPr>
          <w:noProof/>
        </w:rPr>
        <w:tab/>
      </w:r>
      <w:r>
        <w:rPr>
          <w:noProof/>
        </w:rPr>
        <w:fldChar w:fldCharType="begin"/>
      </w:r>
      <w:r>
        <w:rPr>
          <w:noProof/>
        </w:rPr>
        <w:instrText xml:space="preserve"> PAGEREF _Toc27487472 \h </w:instrText>
      </w:r>
      <w:r>
        <w:rPr>
          <w:noProof/>
        </w:rPr>
      </w:r>
      <w:r>
        <w:rPr>
          <w:noProof/>
        </w:rPr>
        <w:fldChar w:fldCharType="separate"/>
      </w:r>
      <w:r>
        <w:rPr>
          <w:noProof/>
        </w:rPr>
        <w:t>37</w:t>
      </w:r>
      <w:r>
        <w:rPr>
          <w:noProof/>
        </w:rPr>
        <w:fldChar w:fldCharType="end"/>
      </w:r>
    </w:p>
    <w:p w14:paraId="581F7689" w14:textId="57568732"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1</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27487473 \h </w:instrText>
      </w:r>
      <w:r>
        <w:rPr>
          <w:noProof/>
        </w:rPr>
      </w:r>
      <w:r>
        <w:rPr>
          <w:noProof/>
        </w:rPr>
        <w:fldChar w:fldCharType="separate"/>
      </w:r>
      <w:r>
        <w:rPr>
          <w:noProof/>
        </w:rPr>
        <w:t>37</w:t>
      </w:r>
      <w:r>
        <w:rPr>
          <w:noProof/>
        </w:rPr>
        <w:fldChar w:fldCharType="end"/>
      </w:r>
    </w:p>
    <w:p w14:paraId="4A135CAE" w14:textId="2B874481"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2</w:t>
      </w:r>
      <w:r>
        <w:rPr>
          <w:rFonts w:asciiTheme="minorHAnsi" w:eastAsiaTheme="minorEastAsia" w:hAnsiTheme="minorHAnsi"/>
          <w:b w:val="0"/>
          <w:iCs w:val="0"/>
          <w:smallCaps w:val="0"/>
          <w:noProof/>
          <w:sz w:val="22"/>
          <w:szCs w:val="22"/>
          <w:lang w:val="en-IN" w:eastAsia="en-IN"/>
        </w:rPr>
        <w:tab/>
      </w:r>
      <w:r>
        <w:rPr>
          <w:noProof/>
        </w:rPr>
        <w:t>Request Move</w:t>
      </w:r>
      <w:r w:rsidRPr="00CD46BE">
        <w:rPr>
          <w:rFonts w:cstheme="majorHAnsi"/>
          <w:noProof/>
        </w:rPr>
        <w:t>–</w:t>
      </w:r>
      <w:r>
        <w:rPr>
          <w:noProof/>
        </w:rPr>
        <w:t>Moving Patients within the Same Group</w:t>
      </w:r>
      <w:r>
        <w:rPr>
          <w:noProof/>
        </w:rPr>
        <w:tab/>
      </w:r>
      <w:r>
        <w:rPr>
          <w:noProof/>
        </w:rPr>
        <w:fldChar w:fldCharType="begin"/>
      </w:r>
      <w:r>
        <w:rPr>
          <w:noProof/>
        </w:rPr>
        <w:instrText xml:space="preserve"> PAGEREF _Toc27487474 \h </w:instrText>
      </w:r>
      <w:r>
        <w:rPr>
          <w:noProof/>
        </w:rPr>
      </w:r>
      <w:r>
        <w:rPr>
          <w:noProof/>
        </w:rPr>
        <w:fldChar w:fldCharType="separate"/>
      </w:r>
      <w:r>
        <w:rPr>
          <w:noProof/>
        </w:rPr>
        <w:t>40</w:t>
      </w:r>
      <w:r>
        <w:rPr>
          <w:noProof/>
        </w:rPr>
        <w:fldChar w:fldCharType="end"/>
      </w:r>
    </w:p>
    <w:p w14:paraId="63D7632A" w14:textId="0F408D71"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3</w:t>
      </w:r>
      <w:r>
        <w:rPr>
          <w:rFonts w:asciiTheme="minorHAnsi" w:eastAsiaTheme="minorEastAsia" w:hAnsiTheme="minorHAnsi"/>
          <w:b w:val="0"/>
          <w:iCs w:val="0"/>
          <w:smallCaps w:val="0"/>
          <w:noProof/>
          <w:sz w:val="22"/>
          <w:szCs w:val="22"/>
          <w:lang w:val="en-IN" w:eastAsia="en-IN"/>
        </w:rPr>
        <w:tab/>
      </w:r>
      <w:r>
        <w:rPr>
          <w:noProof/>
        </w:rPr>
        <w:t>Request Move</w:t>
      </w:r>
      <w:r w:rsidRPr="00CD46BE">
        <w:rPr>
          <w:rFonts w:cstheme="majorHAnsi"/>
          <w:noProof/>
        </w:rPr>
        <w:t>–</w:t>
      </w:r>
      <w:r>
        <w:rPr>
          <w:noProof/>
        </w:rPr>
        <w:t>Moving Patients across Different Groups</w:t>
      </w:r>
      <w:r>
        <w:rPr>
          <w:noProof/>
        </w:rPr>
        <w:tab/>
      </w:r>
      <w:r>
        <w:rPr>
          <w:noProof/>
        </w:rPr>
        <w:fldChar w:fldCharType="begin"/>
      </w:r>
      <w:r>
        <w:rPr>
          <w:noProof/>
        </w:rPr>
        <w:instrText xml:space="preserve"> PAGEREF _Toc27487475 \h </w:instrText>
      </w:r>
      <w:r>
        <w:rPr>
          <w:noProof/>
        </w:rPr>
      </w:r>
      <w:r>
        <w:rPr>
          <w:noProof/>
        </w:rPr>
        <w:fldChar w:fldCharType="separate"/>
      </w:r>
      <w:r>
        <w:rPr>
          <w:noProof/>
        </w:rPr>
        <w:t>42</w:t>
      </w:r>
      <w:r>
        <w:rPr>
          <w:noProof/>
        </w:rPr>
        <w:fldChar w:fldCharType="end"/>
      </w:r>
    </w:p>
    <w:p w14:paraId="590427EF" w14:textId="61FB4367"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4</w:t>
      </w:r>
      <w:r>
        <w:rPr>
          <w:rFonts w:asciiTheme="minorHAnsi" w:eastAsiaTheme="minorEastAsia" w:hAnsiTheme="minorHAnsi"/>
          <w:b w:val="0"/>
          <w:iCs w:val="0"/>
          <w:smallCaps w:val="0"/>
          <w:noProof/>
          <w:sz w:val="22"/>
          <w:szCs w:val="22"/>
          <w:lang w:val="en-IN" w:eastAsia="en-IN"/>
        </w:rPr>
        <w:tab/>
      </w:r>
      <w:r>
        <w:rPr>
          <w:noProof/>
        </w:rPr>
        <w:t>Adding Multiple Destinations during Request-Move</w:t>
      </w:r>
      <w:r>
        <w:rPr>
          <w:noProof/>
        </w:rPr>
        <w:tab/>
      </w:r>
      <w:r>
        <w:rPr>
          <w:noProof/>
        </w:rPr>
        <w:fldChar w:fldCharType="begin"/>
      </w:r>
      <w:r>
        <w:rPr>
          <w:noProof/>
        </w:rPr>
        <w:instrText xml:space="preserve"> PAGEREF _Toc27487476 \h </w:instrText>
      </w:r>
      <w:r>
        <w:rPr>
          <w:noProof/>
        </w:rPr>
      </w:r>
      <w:r>
        <w:rPr>
          <w:noProof/>
        </w:rPr>
        <w:fldChar w:fldCharType="separate"/>
      </w:r>
      <w:r>
        <w:rPr>
          <w:noProof/>
        </w:rPr>
        <w:t>47</w:t>
      </w:r>
      <w:r>
        <w:rPr>
          <w:noProof/>
        </w:rPr>
        <w:fldChar w:fldCharType="end"/>
      </w:r>
    </w:p>
    <w:p w14:paraId="0F7CE853" w14:textId="4EBF6662"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Prioritized View</w:t>
      </w:r>
      <w:r>
        <w:rPr>
          <w:noProof/>
        </w:rPr>
        <w:tab/>
      </w:r>
      <w:r>
        <w:rPr>
          <w:noProof/>
        </w:rPr>
        <w:fldChar w:fldCharType="begin"/>
      </w:r>
      <w:r>
        <w:rPr>
          <w:noProof/>
        </w:rPr>
        <w:instrText xml:space="preserve"> PAGEREF _Toc27487477 \h </w:instrText>
      </w:r>
      <w:r>
        <w:rPr>
          <w:noProof/>
        </w:rPr>
      </w:r>
      <w:r>
        <w:rPr>
          <w:noProof/>
        </w:rPr>
        <w:fldChar w:fldCharType="separate"/>
      </w:r>
      <w:r>
        <w:rPr>
          <w:noProof/>
        </w:rPr>
        <w:t>53</w:t>
      </w:r>
      <w:r>
        <w:rPr>
          <w:noProof/>
        </w:rPr>
        <w:fldChar w:fldCharType="end"/>
      </w:r>
    </w:p>
    <w:p w14:paraId="45E96C3A" w14:textId="316CEE6C"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Sorting Patient Records</w:t>
      </w:r>
      <w:r>
        <w:rPr>
          <w:noProof/>
        </w:rPr>
        <w:tab/>
      </w:r>
      <w:r>
        <w:rPr>
          <w:noProof/>
        </w:rPr>
        <w:fldChar w:fldCharType="begin"/>
      </w:r>
      <w:r>
        <w:rPr>
          <w:noProof/>
        </w:rPr>
        <w:instrText xml:space="preserve"> PAGEREF _Toc27487478 \h </w:instrText>
      </w:r>
      <w:r>
        <w:rPr>
          <w:noProof/>
        </w:rPr>
      </w:r>
      <w:r>
        <w:rPr>
          <w:noProof/>
        </w:rPr>
        <w:fldChar w:fldCharType="separate"/>
      </w:r>
      <w:r>
        <w:rPr>
          <w:noProof/>
        </w:rPr>
        <w:t>53</w:t>
      </w:r>
      <w:r>
        <w:rPr>
          <w:noProof/>
        </w:rPr>
        <w:fldChar w:fldCharType="end"/>
      </w:r>
    </w:p>
    <w:p w14:paraId="26E9D021" w14:textId="7C9C44E0"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Sorting Attribute</w:t>
      </w:r>
      <w:r w:rsidRPr="00CD46BE">
        <w:rPr>
          <w:rFonts w:cs="Calibri"/>
          <w:noProof/>
        </w:rPr>
        <w:t>—</w:t>
      </w:r>
      <w:r>
        <w:rPr>
          <w:noProof/>
        </w:rPr>
        <w:t>My Flagged Patients</w:t>
      </w:r>
      <w:r>
        <w:rPr>
          <w:noProof/>
        </w:rPr>
        <w:tab/>
      </w:r>
      <w:r>
        <w:rPr>
          <w:noProof/>
        </w:rPr>
        <w:fldChar w:fldCharType="begin"/>
      </w:r>
      <w:r>
        <w:rPr>
          <w:noProof/>
        </w:rPr>
        <w:instrText xml:space="preserve"> PAGEREF _Toc27487479 \h </w:instrText>
      </w:r>
      <w:r>
        <w:rPr>
          <w:noProof/>
        </w:rPr>
      </w:r>
      <w:r>
        <w:rPr>
          <w:noProof/>
        </w:rPr>
        <w:fldChar w:fldCharType="separate"/>
      </w:r>
      <w:r>
        <w:rPr>
          <w:noProof/>
        </w:rPr>
        <w:t>54</w:t>
      </w:r>
      <w:r>
        <w:rPr>
          <w:noProof/>
        </w:rPr>
        <w:fldChar w:fldCharType="end"/>
      </w:r>
    </w:p>
    <w:p w14:paraId="72E23A68" w14:textId="3BBA3C3F"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Sorting Attribute</w:t>
      </w:r>
      <w:r w:rsidRPr="00CD46BE">
        <w:rPr>
          <w:rFonts w:cs="Calibri"/>
          <w:noProof/>
        </w:rPr>
        <w:t>—</w:t>
      </w:r>
      <w:r>
        <w:rPr>
          <w:noProof/>
        </w:rPr>
        <w:t>Most Inpatient Admissions</w:t>
      </w:r>
      <w:r>
        <w:rPr>
          <w:noProof/>
        </w:rPr>
        <w:tab/>
      </w:r>
      <w:r>
        <w:rPr>
          <w:noProof/>
        </w:rPr>
        <w:fldChar w:fldCharType="begin"/>
      </w:r>
      <w:r>
        <w:rPr>
          <w:noProof/>
        </w:rPr>
        <w:instrText xml:space="preserve"> PAGEREF _Toc27487480 \h </w:instrText>
      </w:r>
      <w:r>
        <w:rPr>
          <w:noProof/>
        </w:rPr>
      </w:r>
      <w:r>
        <w:rPr>
          <w:noProof/>
        </w:rPr>
        <w:fldChar w:fldCharType="separate"/>
      </w:r>
      <w:r>
        <w:rPr>
          <w:noProof/>
        </w:rPr>
        <w:t>58</w:t>
      </w:r>
      <w:r>
        <w:rPr>
          <w:noProof/>
        </w:rPr>
        <w:fldChar w:fldCharType="end"/>
      </w:r>
    </w:p>
    <w:p w14:paraId="6BE79F5D" w14:textId="643E8602"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Sorting Attribute</w:t>
      </w:r>
      <w:r w:rsidRPr="00CD46BE">
        <w:rPr>
          <w:rFonts w:cs="Calibri"/>
          <w:noProof/>
        </w:rPr>
        <w:t>—</w:t>
      </w:r>
      <w:r>
        <w:rPr>
          <w:noProof/>
        </w:rPr>
        <w:t>Most Emergency Visits</w:t>
      </w:r>
      <w:r>
        <w:rPr>
          <w:noProof/>
        </w:rPr>
        <w:tab/>
      </w:r>
      <w:r>
        <w:rPr>
          <w:noProof/>
        </w:rPr>
        <w:fldChar w:fldCharType="begin"/>
      </w:r>
      <w:r>
        <w:rPr>
          <w:noProof/>
        </w:rPr>
        <w:instrText xml:space="preserve"> PAGEREF _Toc27487481 \h </w:instrText>
      </w:r>
      <w:r>
        <w:rPr>
          <w:noProof/>
        </w:rPr>
      </w:r>
      <w:r>
        <w:rPr>
          <w:noProof/>
        </w:rPr>
        <w:fldChar w:fldCharType="separate"/>
      </w:r>
      <w:r>
        <w:rPr>
          <w:noProof/>
        </w:rPr>
        <w:t>61</w:t>
      </w:r>
      <w:r>
        <w:rPr>
          <w:noProof/>
        </w:rPr>
        <w:fldChar w:fldCharType="end"/>
      </w:r>
    </w:p>
    <w:p w14:paraId="2FD9AF18" w14:textId="055E6E2A"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5</w:t>
      </w:r>
      <w:r>
        <w:rPr>
          <w:rFonts w:asciiTheme="minorHAnsi" w:eastAsiaTheme="minorEastAsia" w:hAnsiTheme="minorHAnsi"/>
          <w:b w:val="0"/>
          <w:smallCaps w:val="0"/>
          <w:noProof/>
          <w:szCs w:val="22"/>
          <w:lang w:val="en-IN" w:eastAsia="en-IN"/>
        </w:rPr>
        <w:tab/>
      </w:r>
      <w:r>
        <w:rPr>
          <w:noProof/>
        </w:rPr>
        <w:t>Sorting Attribute</w:t>
      </w:r>
      <w:r w:rsidRPr="00CD46BE">
        <w:rPr>
          <w:rFonts w:cs="Calibri"/>
          <w:noProof/>
        </w:rPr>
        <w:t>—</w:t>
      </w:r>
      <w:r>
        <w:rPr>
          <w:noProof/>
        </w:rPr>
        <w:t>Most Recently Admitted - Inpatient</w:t>
      </w:r>
      <w:r>
        <w:rPr>
          <w:noProof/>
        </w:rPr>
        <w:tab/>
      </w:r>
      <w:r>
        <w:rPr>
          <w:noProof/>
        </w:rPr>
        <w:fldChar w:fldCharType="begin"/>
      </w:r>
      <w:r>
        <w:rPr>
          <w:noProof/>
        </w:rPr>
        <w:instrText xml:space="preserve"> PAGEREF _Toc27487482 \h </w:instrText>
      </w:r>
      <w:r>
        <w:rPr>
          <w:noProof/>
        </w:rPr>
      </w:r>
      <w:r>
        <w:rPr>
          <w:noProof/>
        </w:rPr>
        <w:fldChar w:fldCharType="separate"/>
      </w:r>
      <w:r>
        <w:rPr>
          <w:noProof/>
        </w:rPr>
        <w:t>62</w:t>
      </w:r>
      <w:r>
        <w:rPr>
          <w:noProof/>
        </w:rPr>
        <w:fldChar w:fldCharType="end"/>
      </w:r>
    </w:p>
    <w:p w14:paraId="4D1EEC62" w14:textId="5327EB8B"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Sorting Attribute</w:t>
      </w:r>
      <w:r w:rsidRPr="00CD46BE">
        <w:rPr>
          <w:rFonts w:cs="Calibri"/>
          <w:noProof/>
        </w:rPr>
        <w:t>—</w:t>
      </w:r>
      <w:r>
        <w:rPr>
          <w:noProof/>
        </w:rPr>
        <w:t>Most Recently Discharged - Inpatient</w:t>
      </w:r>
      <w:r>
        <w:rPr>
          <w:noProof/>
        </w:rPr>
        <w:tab/>
      </w:r>
      <w:r>
        <w:rPr>
          <w:noProof/>
        </w:rPr>
        <w:fldChar w:fldCharType="begin"/>
      </w:r>
      <w:r>
        <w:rPr>
          <w:noProof/>
        </w:rPr>
        <w:instrText xml:space="preserve"> PAGEREF _Toc27487483 \h </w:instrText>
      </w:r>
      <w:r>
        <w:rPr>
          <w:noProof/>
        </w:rPr>
      </w:r>
      <w:r>
        <w:rPr>
          <w:noProof/>
        </w:rPr>
        <w:fldChar w:fldCharType="separate"/>
      </w:r>
      <w:r>
        <w:rPr>
          <w:noProof/>
        </w:rPr>
        <w:t>63</w:t>
      </w:r>
      <w:r>
        <w:rPr>
          <w:noProof/>
        </w:rPr>
        <w:fldChar w:fldCharType="end"/>
      </w:r>
    </w:p>
    <w:p w14:paraId="365F3C13" w14:textId="3B3545AC"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7</w:t>
      </w:r>
      <w:r>
        <w:rPr>
          <w:rFonts w:asciiTheme="minorHAnsi" w:eastAsiaTheme="minorEastAsia" w:hAnsiTheme="minorHAnsi"/>
          <w:b w:val="0"/>
          <w:smallCaps w:val="0"/>
          <w:noProof/>
          <w:szCs w:val="22"/>
          <w:lang w:val="en-IN" w:eastAsia="en-IN"/>
        </w:rPr>
        <w:tab/>
      </w:r>
      <w:r>
        <w:rPr>
          <w:noProof/>
        </w:rPr>
        <w:t>Sorting Attribute</w:t>
      </w:r>
      <w:r w:rsidRPr="00CD46BE">
        <w:rPr>
          <w:rFonts w:cs="Calibri"/>
          <w:noProof/>
        </w:rPr>
        <w:t>—</w:t>
      </w:r>
      <w:r>
        <w:rPr>
          <w:noProof/>
        </w:rPr>
        <w:t>Longest Length of Stay</w:t>
      </w:r>
      <w:r>
        <w:rPr>
          <w:noProof/>
        </w:rPr>
        <w:tab/>
      </w:r>
      <w:r>
        <w:rPr>
          <w:noProof/>
        </w:rPr>
        <w:fldChar w:fldCharType="begin"/>
      </w:r>
      <w:r>
        <w:rPr>
          <w:noProof/>
        </w:rPr>
        <w:instrText xml:space="preserve"> PAGEREF _Toc27487484 \h </w:instrText>
      </w:r>
      <w:r>
        <w:rPr>
          <w:noProof/>
        </w:rPr>
      </w:r>
      <w:r>
        <w:rPr>
          <w:noProof/>
        </w:rPr>
        <w:fldChar w:fldCharType="separate"/>
      </w:r>
      <w:r>
        <w:rPr>
          <w:noProof/>
        </w:rPr>
        <w:t>64</w:t>
      </w:r>
      <w:r>
        <w:rPr>
          <w:noProof/>
        </w:rPr>
        <w:fldChar w:fldCharType="end"/>
      </w:r>
    </w:p>
    <w:p w14:paraId="7E9081E3" w14:textId="0F8A2C53"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eo-Mapping View</w:t>
      </w:r>
      <w:r>
        <w:rPr>
          <w:noProof/>
        </w:rPr>
        <w:tab/>
      </w:r>
      <w:r>
        <w:rPr>
          <w:noProof/>
        </w:rPr>
        <w:fldChar w:fldCharType="begin"/>
      </w:r>
      <w:r>
        <w:rPr>
          <w:noProof/>
        </w:rPr>
        <w:instrText xml:space="preserve"> PAGEREF _Toc27487485 \h </w:instrText>
      </w:r>
      <w:r>
        <w:rPr>
          <w:noProof/>
        </w:rPr>
      </w:r>
      <w:r>
        <w:rPr>
          <w:noProof/>
        </w:rPr>
        <w:fldChar w:fldCharType="separate"/>
      </w:r>
      <w:r>
        <w:rPr>
          <w:noProof/>
        </w:rPr>
        <w:t>66</w:t>
      </w:r>
      <w:r>
        <w:rPr>
          <w:noProof/>
        </w:rPr>
        <w:fldChar w:fldCharType="end"/>
      </w:r>
    </w:p>
    <w:p w14:paraId="08D3CB44" w14:textId="2B42EB88"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Geomap View Layout Elements</w:t>
      </w:r>
      <w:r>
        <w:rPr>
          <w:noProof/>
        </w:rPr>
        <w:tab/>
      </w:r>
      <w:r>
        <w:rPr>
          <w:noProof/>
        </w:rPr>
        <w:fldChar w:fldCharType="begin"/>
      </w:r>
      <w:r>
        <w:rPr>
          <w:noProof/>
        </w:rPr>
        <w:instrText xml:space="preserve"> PAGEREF _Toc27487486 \h </w:instrText>
      </w:r>
      <w:r>
        <w:rPr>
          <w:noProof/>
        </w:rPr>
      </w:r>
      <w:r>
        <w:rPr>
          <w:noProof/>
        </w:rPr>
        <w:fldChar w:fldCharType="separate"/>
      </w:r>
      <w:r>
        <w:rPr>
          <w:noProof/>
        </w:rPr>
        <w:t>66</w:t>
      </w:r>
      <w:r>
        <w:rPr>
          <w:noProof/>
        </w:rPr>
        <w:fldChar w:fldCharType="end"/>
      </w:r>
    </w:p>
    <w:p w14:paraId="4029B576" w14:textId="79BB3388"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Geomap Plotting</w:t>
      </w:r>
      <w:r>
        <w:rPr>
          <w:noProof/>
        </w:rPr>
        <w:tab/>
      </w:r>
      <w:r>
        <w:rPr>
          <w:noProof/>
        </w:rPr>
        <w:fldChar w:fldCharType="begin"/>
      </w:r>
      <w:r>
        <w:rPr>
          <w:noProof/>
        </w:rPr>
        <w:instrText xml:space="preserve"> PAGEREF _Toc27487487 \h </w:instrText>
      </w:r>
      <w:r>
        <w:rPr>
          <w:noProof/>
        </w:rPr>
      </w:r>
      <w:r>
        <w:rPr>
          <w:noProof/>
        </w:rPr>
        <w:fldChar w:fldCharType="separate"/>
      </w:r>
      <w:r>
        <w:rPr>
          <w:noProof/>
        </w:rPr>
        <w:t>69</w:t>
      </w:r>
      <w:r>
        <w:rPr>
          <w:noProof/>
        </w:rPr>
        <w:fldChar w:fldCharType="end"/>
      </w:r>
    </w:p>
    <w:p w14:paraId="1B234DD4" w14:textId="6CD8D731"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Acute Care</w:t>
      </w:r>
      <w:r>
        <w:rPr>
          <w:noProof/>
        </w:rPr>
        <w:tab/>
      </w:r>
      <w:r>
        <w:rPr>
          <w:noProof/>
        </w:rPr>
        <w:fldChar w:fldCharType="begin"/>
      </w:r>
      <w:r>
        <w:rPr>
          <w:noProof/>
        </w:rPr>
        <w:instrText xml:space="preserve"> PAGEREF _Toc27487488 \h </w:instrText>
      </w:r>
      <w:r>
        <w:rPr>
          <w:noProof/>
        </w:rPr>
      </w:r>
      <w:r>
        <w:rPr>
          <w:noProof/>
        </w:rPr>
        <w:fldChar w:fldCharType="separate"/>
      </w:r>
      <w:r>
        <w:rPr>
          <w:noProof/>
        </w:rPr>
        <w:t>69</w:t>
      </w:r>
      <w:r>
        <w:rPr>
          <w:noProof/>
        </w:rPr>
        <w:fldChar w:fldCharType="end"/>
      </w:r>
    </w:p>
    <w:p w14:paraId="346D8F50" w14:textId="2B036C54"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1</w:t>
      </w:r>
      <w:r>
        <w:rPr>
          <w:rFonts w:asciiTheme="minorHAnsi" w:eastAsiaTheme="minorEastAsia" w:hAnsiTheme="minorHAnsi"/>
          <w:b w:val="0"/>
          <w:iCs w:val="0"/>
          <w:smallCaps w:val="0"/>
          <w:noProof/>
          <w:sz w:val="22"/>
          <w:szCs w:val="22"/>
          <w:lang w:val="en-IN" w:eastAsia="en-IN"/>
        </w:rPr>
        <w:tab/>
      </w:r>
      <w:r>
        <w:rPr>
          <w:noProof/>
        </w:rPr>
        <w:t>AC Information Panel</w:t>
      </w:r>
      <w:r w:rsidRPr="00CD46BE">
        <w:rPr>
          <w:rFonts w:cs="Calibri"/>
          <w:noProof/>
        </w:rPr>
        <w:t>–</w:t>
      </w:r>
      <w:r>
        <w:rPr>
          <w:noProof/>
        </w:rPr>
        <w:t>Bed View button</w:t>
      </w:r>
      <w:r>
        <w:rPr>
          <w:noProof/>
        </w:rPr>
        <w:tab/>
      </w:r>
      <w:r>
        <w:rPr>
          <w:noProof/>
        </w:rPr>
        <w:fldChar w:fldCharType="begin"/>
      </w:r>
      <w:r>
        <w:rPr>
          <w:noProof/>
        </w:rPr>
        <w:instrText xml:space="preserve"> PAGEREF _Toc27487489 \h </w:instrText>
      </w:r>
      <w:r>
        <w:rPr>
          <w:noProof/>
        </w:rPr>
      </w:r>
      <w:r>
        <w:rPr>
          <w:noProof/>
        </w:rPr>
        <w:fldChar w:fldCharType="separate"/>
      </w:r>
      <w:r>
        <w:rPr>
          <w:noProof/>
        </w:rPr>
        <w:t>71</w:t>
      </w:r>
      <w:r>
        <w:rPr>
          <w:noProof/>
        </w:rPr>
        <w:fldChar w:fldCharType="end"/>
      </w:r>
    </w:p>
    <w:p w14:paraId="6A1FCCF9" w14:textId="70062457"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2</w:t>
      </w:r>
      <w:r>
        <w:rPr>
          <w:rFonts w:asciiTheme="minorHAnsi" w:eastAsiaTheme="minorEastAsia" w:hAnsiTheme="minorHAnsi"/>
          <w:b w:val="0"/>
          <w:iCs w:val="0"/>
          <w:smallCaps w:val="0"/>
          <w:noProof/>
          <w:sz w:val="22"/>
          <w:szCs w:val="22"/>
          <w:lang w:val="en-IN" w:eastAsia="en-IN"/>
        </w:rPr>
        <w:tab/>
      </w:r>
      <w:r>
        <w:rPr>
          <w:noProof/>
        </w:rPr>
        <w:t>AC Information Panel–Prioritized View Button</w:t>
      </w:r>
      <w:r>
        <w:rPr>
          <w:noProof/>
        </w:rPr>
        <w:tab/>
      </w:r>
      <w:r>
        <w:rPr>
          <w:noProof/>
        </w:rPr>
        <w:fldChar w:fldCharType="begin"/>
      </w:r>
      <w:r>
        <w:rPr>
          <w:noProof/>
        </w:rPr>
        <w:instrText xml:space="preserve"> PAGEREF _Toc27487490 \h </w:instrText>
      </w:r>
      <w:r>
        <w:rPr>
          <w:noProof/>
        </w:rPr>
      </w:r>
      <w:r>
        <w:rPr>
          <w:noProof/>
        </w:rPr>
        <w:fldChar w:fldCharType="separate"/>
      </w:r>
      <w:r>
        <w:rPr>
          <w:noProof/>
        </w:rPr>
        <w:t>71</w:t>
      </w:r>
      <w:r>
        <w:rPr>
          <w:noProof/>
        </w:rPr>
        <w:fldChar w:fldCharType="end"/>
      </w:r>
    </w:p>
    <w:p w14:paraId="61074F49" w14:textId="49BE2B3F"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3</w:t>
      </w:r>
      <w:r>
        <w:rPr>
          <w:rFonts w:asciiTheme="minorHAnsi" w:eastAsiaTheme="minorEastAsia" w:hAnsiTheme="minorHAnsi"/>
          <w:b w:val="0"/>
          <w:iCs w:val="0"/>
          <w:smallCaps w:val="0"/>
          <w:noProof/>
          <w:sz w:val="22"/>
          <w:szCs w:val="22"/>
          <w:lang w:val="en-IN" w:eastAsia="en-IN"/>
        </w:rPr>
        <w:tab/>
      </w:r>
      <w:r>
        <w:rPr>
          <w:noProof/>
        </w:rPr>
        <w:t>AC Information Panel</w:t>
      </w:r>
      <w:r w:rsidRPr="00CD46BE">
        <w:rPr>
          <w:rFonts w:cs="Calibri"/>
          <w:noProof/>
        </w:rPr>
        <w:t>–</w:t>
      </w:r>
      <w:r>
        <w:rPr>
          <w:noProof/>
        </w:rPr>
        <w:t>Roadmap View button</w:t>
      </w:r>
      <w:r>
        <w:rPr>
          <w:noProof/>
        </w:rPr>
        <w:tab/>
      </w:r>
      <w:r>
        <w:rPr>
          <w:noProof/>
        </w:rPr>
        <w:fldChar w:fldCharType="begin"/>
      </w:r>
      <w:r>
        <w:rPr>
          <w:noProof/>
        </w:rPr>
        <w:instrText xml:space="preserve"> PAGEREF _Toc27487491 \h </w:instrText>
      </w:r>
      <w:r>
        <w:rPr>
          <w:noProof/>
        </w:rPr>
      </w:r>
      <w:r>
        <w:rPr>
          <w:noProof/>
        </w:rPr>
        <w:fldChar w:fldCharType="separate"/>
      </w:r>
      <w:r>
        <w:rPr>
          <w:noProof/>
        </w:rPr>
        <w:t>73</w:t>
      </w:r>
      <w:r>
        <w:rPr>
          <w:noProof/>
        </w:rPr>
        <w:fldChar w:fldCharType="end"/>
      </w:r>
    </w:p>
    <w:p w14:paraId="707993C2" w14:textId="00F08974"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4</w:t>
      </w:r>
      <w:r>
        <w:rPr>
          <w:rFonts w:asciiTheme="minorHAnsi" w:eastAsiaTheme="minorEastAsia" w:hAnsiTheme="minorHAnsi"/>
          <w:b w:val="0"/>
          <w:iCs w:val="0"/>
          <w:smallCaps w:val="0"/>
          <w:noProof/>
          <w:sz w:val="22"/>
          <w:szCs w:val="22"/>
          <w:lang w:val="en-IN" w:eastAsia="en-IN"/>
        </w:rPr>
        <w:tab/>
      </w:r>
      <w:r>
        <w:rPr>
          <w:noProof/>
        </w:rPr>
        <w:t>AC Information Panel</w:t>
      </w:r>
      <w:r w:rsidRPr="00CD46BE">
        <w:rPr>
          <w:rFonts w:cs="Calibri"/>
          <w:noProof/>
        </w:rPr>
        <w:t>–</w:t>
      </w:r>
      <w:r>
        <w:rPr>
          <w:noProof/>
        </w:rPr>
        <w:t>Satellite View button</w:t>
      </w:r>
      <w:r>
        <w:rPr>
          <w:noProof/>
        </w:rPr>
        <w:tab/>
      </w:r>
      <w:r>
        <w:rPr>
          <w:noProof/>
        </w:rPr>
        <w:fldChar w:fldCharType="begin"/>
      </w:r>
      <w:r>
        <w:rPr>
          <w:noProof/>
        </w:rPr>
        <w:instrText xml:space="preserve"> PAGEREF _Toc27487492 \h </w:instrText>
      </w:r>
      <w:r>
        <w:rPr>
          <w:noProof/>
        </w:rPr>
      </w:r>
      <w:r>
        <w:rPr>
          <w:noProof/>
        </w:rPr>
        <w:fldChar w:fldCharType="separate"/>
      </w:r>
      <w:r>
        <w:rPr>
          <w:noProof/>
        </w:rPr>
        <w:t>73</w:t>
      </w:r>
      <w:r>
        <w:rPr>
          <w:noProof/>
        </w:rPr>
        <w:fldChar w:fldCharType="end"/>
      </w:r>
    </w:p>
    <w:p w14:paraId="03267D6E" w14:textId="1F57C50A"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5</w:t>
      </w:r>
      <w:r>
        <w:rPr>
          <w:rFonts w:asciiTheme="minorHAnsi" w:eastAsiaTheme="minorEastAsia" w:hAnsiTheme="minorHAnsi"/>
          <w:b w:val="0"/>
          <w:iCs w:val="0"/>
          <w:smallCaps w:val="0"/>
          <w:noProof/>
          <w:sz w:val="22"/>
          <w:szCs w:val="22"/>
          <w:lang w:val="en-IN" w:eastAsia="en-IN"/>
        </w:rPr>
        <w:tab/>
      </w:r>
      <w:r>
        <w:rPr>
          <w:noProof/>
        </w:rPr>
        <w:t>Search Feature</w:t>
      </w:r>
      <w:r>
        <w:rPr>
          <w:noProof/>
        </w:rPr>
        <w:tab/>
      </w:r>
      <w:r>
        <w:rPr>
          <w:noProof/>
        </w:rPr>
        <w:fldChar w:fldCharType="begin"/>
      </w:r>
      <w:r>
        <w:rPr>
          <w:noProof/>
        </w:rPr>
        <w:instrText xml:space="preserve"> PAGEREF _Toc27487493 \h </w:instrText>
      </w:r>
      <w:r>
        <w:rPr>
          <w:noProof/>
        </w:rPr>
      </w:r>
      <w:r>
        <w:rPr>
          <w:noProof/>
        </w:rPr>
        <w:fldChar w:fldCharType="separate"/>
      </w:r>
      <w:r>
        <w:rPr>
          <w:noProof/>
        </w:rPr>
        <w:t>75</w:t>
      </w:r>
      <w:r>
        <w:rPr>
          <w:noProof/>
        </w:rPr>
        <w:fldChar w:fldCharType="end"/>
      </w:r>
    </w:p>
    <w:p w14:paraId="76A6937D" w14:textId="15ED536D"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4</w:t>
      </w:r>
      <w:r>
        <w:rPr>
          <w:rFonts w:asciiTheme="minorHAnsi" w:eastAsiaTheme="minorEastAsia" w:hAnsiTheme="minorHAnsi"/>
          <w:b w:val="0"/>
          <w:smallCaps w:val="0"/>
          <w:noProof/>
          <w:szCs w:val="22"/>
          <w:lang w:val="en-IN" w:eastAsia="en-IN"/>
        </w:rPr>
        <w:tab/>
      </w:r>
      <w:r>
        <w:rPr>
          <w:noProof/>
        </w:rPr>
        <w:t>Post-Acute Care</w:t>
      </w:r>
      <w:r>
        <w:rPr>
          <w:noProof/>
        </w:rPr>
        <w:tab/>
      </w:r>
      <w:r>
        <w:rPr>
          <w:noProof/>
        </w:rPr>
        <w:fldChar w:fldCharType="begin"/>
      </w:r>
      <w:r>
        <w:rPr>
          <w:noProof/>
        </w:rPr>
        <w:instrText xml:space="preserve"> PAGEREF _Toc27487494 \h </w:instrText>
      </w:r>
      <w:r>
        <w:rPr>
          <w:noProof/>
        </w:rPr>
      </w:r>
      <w:r>
        <w:rPr>
          <w:noProof/>
        </w:rPr>
        <w:fldChar w:fldCharType="separate"/>
      </w:r>
      <w:r>
        <w:rPr>
          <w:noProof/>
        </w:rPr>
        <w:t>77</w:t>
      </w:r>
      <w:r>
        <w:rPr>
          <w:noProof/>
        </w:rPr>
        <w:fldChar w:fldCharType="end"/>
      </w:r>
    </w:p>
    <w:p w14:paraId="6F751AE5" w14:textId="12244275"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1</w:t>
      </w:r>
      <w:r>
        <w:rPr>
          <w:rFonts w:asciiTheme="minorHAnsi" w:eastAsiaTheme="minorEastAsia" w:hAnsiTheme="minorHAnsi"/>
          <w:b w:val="0"/>
          <w:iCs w:val="0"/>
          <w:smallCaps w:val="0"/>
          <w:noProof/>
          <w:sz w:val="22"/>
          <w:szCs w:val="22"/>
          <w:lang w:val="en-IN" w:eastAsia="en-IN"/>
        </w:rPr>
        <w:tab/>
      </w:r>
      <w:r>
        <w:rPr>
          <w:noProof/>
        </w:rPr>
        <w:t>PAC Information Panel</w:t>
      </w:r>
      <w:r w:rsidRPr="00CD46BE">
        <w:rPr>
          <w:rFonts w:cs="Calibri"/>
          <w:noProof/>
        </w:rPr>
        <w:t>–</w:t>
      </w:r>
      <w:r>
        <w:rPr>
          <w:noProof/>
        </w:rPr>
        <w:t>Bed View button</w:t>
      </w:r>
      <w:r>
        <w:rPr>
          <w:noProof/>
        </w:rPr>
        <w:tab/>
      </w:r>
      <w:r>
        <w:rPr>
          <w:noProof/>
        </w:rPr>
        <w:fldChar w:fldCharType="begin"/>
      </w:r>
      <w:r>
        <w:rPr>
          <w:noProof/>
        </w:rPr>
        <w:instrText xml:space="preserve"> PAGEREF _Toc27487495 \h </w:instrText>
      </w:r>
      <w:r>
        <w:rPr>
          <w:noProof/>
        </w:rPr>
      </w:r>
      <w:r>
        <w:rPr>
          <w:noProof/>
        </w:rPr>
        <w:fldChar w:fldCharType="separate"/>
      </w:r>
      <w:r>
        <w:rPr>
          <w:noProof/>
        </w:rPr>
        <w:t>78</w:t>
      </w:r>
      <w:r>
        <w:rPr>
          <w:noProof/>
        </w:rPr>
        <w:fldChar w:fldCharType="end"/>
      </w:r>
    </w:p>
    <w:p w14:paraId="7A95B71A" w14:textId="78BB0730"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2</w:t>
      </w:r>
      <w:r>
        <w:rPr>
          <w:rFonts w:asciiTheme="minorHAnsi" w:eastAsiaTheme="minorEastAsia" w:hAnsiTheme="minorHAnsi"/>
          <w:b w:val="0"/>
          <w:iCs w:val="0"/>
          <w:smallCaps w:val="0"/>
          <w:noProof/>
          <w:sz w:val="22"/>
          <w:szCs w:val="22"/>
          <w:lang w:val="en-IN" w:eastAsia="en-IN"/>
        </w:rPr>
        <w:tab/>
      </w:r>
      <w:r>
        <w:rPr>
          <w:noProof/>
        </w:rPr>
        <w:t>PAC Information Panel–Prioritized View Button</w:t>
      </w:r>
      <w:r>
        <w:rPr>
          <w:noProof/>
        </w:rPr>
        <w:tab/>
      </w:r>
      <w:r>
        <w:rPr>
          <w:noProof/>
        </w:rPr>
        <w:fldChar w:fldCharType="begin"/>
      </w:r>
      <w:r>
        <w:rPr>
          <w:noProof/>
        </w:rPr>
        <w:instrText xml:space="preserve"> PAGEREF _Toc27487496 \h </w:instrText>
      </w:r>
      <w:r>
        <w:rPr>
          <w:noProof/>
        </w:rPr>
      </w:r>
      <w:r>
        <w:rPr>
          <w:noProof/>
        </w:rPr>
        <w:fldChar w:fldCharType="separate"/>
      </w:r>
      <w:r>
        <w:rPr>
          <w:noProof/>
        </w:rPr>
        <w:t>79</w:t>
      </w:r>
      <w:r>
        <w:rPr>
          <w:noProof/>
        </w:rPr>
        <w:fldChar w:fldCharType="end"/>
      </w:r>
    </w:p>
    <w:p w14:paraId="5C9E60A5" w14:textId="123BDEA5"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5</w:t>
      </w:r>
      <w:r>
        <w:rPr>
          <w:rFonts w:asciiTheme="minorHAnsi" w:eastAsiaTheme="minorEastAsia" w:hAnsiTheme="minorHAnsi"/>
          <w:b w:val="0"/>
          <w:smallCaps w:val="0"/>
          <w:noProof/>
          <w:szCs w:val="22"/>
          <w:lang w:val="en-IN" w:eastAsia="en-IN"/>
        </w:rPr>
        <w:tab/>
      </w:r>
      <w:r>
        <w:rPr>
          <w:noProof/>
        </w:rPr>
        <w:t>Cross Continuum</w:t>
      </w:r>
      <w:r>
        <w:rPr>
          <w:noProof/>
        </w:rPr>
        <w:tab/>
      </w:r>
      <w:r>
        <w:rPr>
          <w:noProof/>
        </w:rPr>
        <w:fldChar w:fldCharType="begin"/>
      </w:r>
      <w:r>
        <w:rPr>
          <w:noProof/>
        </w:rPr>
        <w:instrText xml:space="preserve"> PAGEREF _Toc27487497 \h </w:instrText>
      </w:r>
      <w:r>
        <w:rPr>
          <w:noProof/>
        </w:rPr>
      </w:r>
      <w:r>
        <w:rPr>
          <w:noProof/>
        </w:rPr>
        <w:fldChar w:fldCharType="separate"/>
      </w:r>
      <w:r>
        <w:rPr>
          <w:noProof/>
        </w:rPr>
        <w:t>80</w:t>
      </w:r>
      <w:r>
        <w:rPr>
          <w:noProof/>
        </w:rPr>
        <w:fldChar w:fldCharType="end"/>
      </w:r>
    </w:p>
    <w:p w14:paraId="42EE920D" w14:textId="04E26B7B"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6</w:t>
      </w:r>
      <w:r>
        <w:rPr>
          <w:rFonts w:asciiTheme="minorHAnsi" w:eastAsiaTheme="minorEastAsia" w:hAnsiTheme="minorHAnsi"/>
          <w:b w:val="0"/>
          <w:smallCaps w:val="0"/>
          <w:noProof/>
          <w:szCs w:val="22"/>
          <w:lang w:val="en-IN" w:eastAsia="en-IN"/>
        </w:rPr>
        <w:tab/>
      </w:r>
      <w:r>
        <w:rPr>
          <w:noProof/>
        </w:rPr>
        <w:t>Community Resources</w:t>
      </w:r>
      <w:r>
        <w:rPr>
          <w:noProof/>
        </w:rPr>
        <w:tab/>
      </w:r>
      <w:r>
        <w:rPr>
          <w:noProof/>
        </w:rPr>
        <w:fldChar w:fldCharType="begin"/>
      </w:r>
      <w:r>
        <w:rPr>
          <w:noProof/>
        </w:rPr>
        <w:instrText xml:space="preserve"> PAGEREF _Toc27487498 \h </w:instrText>
      </w:r>
      <w:r>
        <w:rPr>
          <w:noProof/>
        </w:rPr>
      </w:r>
      <w:r>
        <w:rPr>
          <w:noProof/>
        </w:rPr>
        <w:fldChar w:fldCharType="separate"/>
      </w:r>
      <w:r>
        <w:rPr>
          <w:noProof/>
        </w:rPr>
        <w:t>82</w:t>
      </w:r>
      <w:r>
        <w:rPr>
          <w:noProof/>
        </w:rPr>
        <w:fldChar w:fldCharType="end"/>
      </w:r>
    </w:p>
    <w:p w14:paraId="5565DD14" w14:textId="66888911"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27487499 \h </w:instrText>
      </w:r>
      <w:r>
        <w:rPr>
          <w:noProof/>
        </w:rPr>
      </w:r>
      <w:r>
        <w:rPr>
          <w:noProof/>
        </w:rPr>
        <w:fldChar w:fldCharType="separate"/>
      </w:r>
      <w:r>
        <w:rPr>
          <w:noProof/>
        </w:rPr>
        <w:t>83</w:t>
      </w:r>
      <w:r>
        <w:rPr>
          <w:noProof/>
        </w:rPr>
        <w:fldChar w:fldCharType="end"/>
      </w:r>
    </w:p>
    <w:p w14:paraId="3FDF38BC" w14:textId="1533DF6A"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27487500 \h </w:instrText>
      </w:r>
      <w:r>
        <w:rPr>
          <w:noProof/>
        </w:rPr>
      </w:r>
      <w:r>
        <w:rPr>
          <w:noProof/>
        </w:rPr>
        <w:fldChar w:fldCharType="separate"/>
      </w:r>
      <w:r>
        <w:rPr>
          <w:noProof/>
        </w:rPr>
        <w:t>83</w:t>
      </w:r>
      <w:r>
        <w:rPr>
          <w:noProof/>
        </w:rPr>
        <w:fldChar w:fldCharType="end"/>
      </w:r>
    </w:p>
    <w:p w14:paraId="7190506C" w14:textId="3C35CBA6"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1.1</w:t>
      </w:r>
      <w:r>
        <w:rPr>
          <w:rFonts w:asciiTheme="minorHAnsi" w:eastAsiaTheme="minorEastAsia" w:hAnsiTheme="minorHAnsi"/>
          <w:b w:val="0"/>
          <w:iCs w:val="0"/>
          <w:smallCaps w:val="0"/>
          <w:noProof/>
          <w:sz w:val="22"/>
          <w:szCs w:val="22"/>
          <w:lang w:val="en-IN" w:eastAsia="en-IN"/>
        </w:rPr>
        <w:tab/>
      </w:r>
      <w:r>
        <w:rPr>
          <w:noProof/>
        </w:rPr>
        <w:t>Apply Filters</w:t>
      </w:r>
      <w:r>
        <w:rPr>
          <w:noProof/>
        </w:rPr>
        <w:tab/>
      </w:r>
      <w:r>
        <w:rPr>
          <w:noProof/>
        </w:rPr>
        <w:fldChar w:fldCharType="begin"/>
      </w:r>
      <w:r>
        <w:rPr>
          <w:noProof/>
        </w:rPr>
        <w:instrText xml:space="preserve"> PAGEREF _Toc27487501 \h </w:instrText>
      </w:r>
      <w:r>
        <w:rPr>
          <w:noProof/>
        </w:rPr>
      </w:r>
      <w:r>
        <w:rPr>
          <w:noProof/>
        </w:rPr>
        <w:fldChar w:fldCharType="separate"/>
      </w:r>
      <w:r>
        <w:rPr>
          <w:noProof/>
        </w:rPr>
        <w:t>83</w:t>
      </w:r>
      <w:r>
        <w:rPr>
          <w:noProof/>
        </w:rPr>
        <w:fldChar w:fldCharType="end"/>
      </w:r>
    </w:p>
    <w:p w14:paraId="486A2E0E" w14:textId="2C47D2A3"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27487502 \h </w:instrText>
      </w:r>
      <w:r>
        <w:rPr>
          <w:noProof/>
        </w:rPr>
      </w:r>
      <w:r>
        <w:rPr>
          <w:noProof/>
        </w:rPr>
        <w:fldChar w:fldCharType="separate"/>
      </w:r>
      <w:r>
        <w:rPr>
          <w:noProof/>
        </w:rPr>
        <w:t>88</w:t>
      </w:r>
      <w:r>
        <w:rPr>
          <w:noProof/>
        </w:rPr>
        <w:fldChar w:fldCharType="end"/>
      </w:r>
    </w:p>
    <w:p w14:paraId="2C759B70" w14:textId="68CFDA58"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1</w:t>
      </w:r>
      <w:r>
        <w:rPr>
          <w:rFonts w:asciiTheme="minorHAnsi" w:eastAsiaTheme="minorEastAsia" w:hAnsiTheme="minorHAnsi"/>
          <w:b w:val="0"/>
          <w:iCs w:val="0"/>
          <w:smallCaps w:val="0"/>
          <w:noProof/>
          <w:sz w:val="22"/>
          <w:szCs w:val="22"/>
          <w:lang w:val="en-IN" w:eastAsia="en-IN"/>
        </w:rPr>
        <w:tab/>
      </w:r>
      <w:r>
        <w:rPr>
          <w:noProof/>
        </w:rPr>
        <w:t>Save a Theme</w:t>
      </w:r>
      <w:r>
        <w:rPr>
          <w:noProof/>
        </w:rPr>
        <w:tab/>
      </w:r>
      <w:r>
        <w:rPr>
          <w:noProof/>
        </w:rPr>
        <w:fldChar w:fldCharType="begin"/>
      </w:r>
      <w:r>
        <w:rPr>
          <w:noProof/>
        </w:rPr>
        <w:instrText xml:space="preserve"> PAGEREF _Toc27487503 \h </w:instrText>
      </w:r>
      <w:r>
        <w:rPr>
          <w:noProof/>
        </w:rPr>
      </w:r>
      <w:r>
        <w:rPr>
          <w:noProof/>
        </w:rPr>
        <w:fldChar w:fldCharType="separate"/>
      </w:r>
      <w:r>
        <w:rPr>
          <w:noProof/>
        </w:rPr>
        <w:t>88</w:t>
      </w:r>
      <w:r>
        <w:rPr>
          <w:noProof/>
        </w:rPr>
        <w:fldChar w:fldCharType="end"/>
      </w:r>
    </w:p>
    <w:p w14:paraId="36D8F50D" w14:textId="31579B29"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2</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27487504 \h </w:instrText>
      </w:r>
      <w:r>
        <w:rPr>
          <w:noProof/>
        </w:rPr>
      </w:r>
      <w:r>
        <w:rPr>
          <w:noProof/>
        </w:rPr>
        <w:fldChar w:fldCharType="separate"/>
      </w:r>
      <w:r>
        <w:rPr>
          <w:noProof/>
        </w:rPr>
        <w:t>91</w:t>
      </w:r>
      <w:r>
        <w:rPr>
          <w:noProof/>
        </w:rPr>
        <w:fldChar w:fldCharType="end"/>
      </w:r>
    </w:p>
    <w:p w14:paraId="3C3DB3A3" w14:textId="0CA81131"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3</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27487505 \h </w:instrText>
      </w:r>
      <w:r>
        <w:rPr>
          <w:noProof/>
        </w:rPr>
      </w:r>
      <w:r>
        <w:rPr>
          <w:noProof/>
        </w:rPr>
        <w:fldChar w:fldCharType="separate"/>
      </w:r>
      <w:r>
        <w:rPr>
          <w:noProof/>
        </w:rPr>
        <w:t>92</w:t>
      </w:r>
      <w:r>
        <w:rPr>
          <w:noProof/>
        </w:rPr>
        <w:fldChar w:fldCharType="end"/>
      </w:r>
    </w:p>
    <w:p w14:paraId="26214BBC" w14:textId="37AD7916"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4</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27487506 \h </w:instrText>
      </w:r>
      <w:r>
        <w:rPr>
          <w:noProof/>
        </w:rPr>
      </w:r>
      <w:r>
        <w:rPr>
          <w:noProof/>
        </w:rPr>
        <w:fldChar w:fldCharType="separate"/>
      </w:r>
      <w:r>
        <w:rPr>
          <w:noProof/>
        </w:rPr>
        <w:t>92</w:t>
      </w:r>
      <w:r>
        <w:rPr>
          <w:noProof/>
        </w:rPr>
        <w:fldChar w:fldCharType="end"/>
      </w:r>
    </w:p>
    <w:p w14:paraId="666324C4" w14:textId="53B5216A"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Global Search and Local Search</w:t>
      </w:r>
      <w:r>
        <w:rPr>
          <w:noProof/>
        </w:rPr>
        <w:tab/>
      </w:r>
      <w:r>
        <w:rPr>
          <w:noProof/>
        </w:rPr>
        <w:fldChar w:fldCharType="begin"/>
      </w:r>
      <w:r>
        <w:rPr>
          <w:noProof/>
        </w:rPr>
        <w:instrText xml:space="preserve"> PAGEREF _Toc27487507 \h </w:instrText>
      </w:r>
      <w:r>
        <w:rPr>
          <w:noProof/>
        </w:rPr>
      </w:r>
      <w:r>
        <w:rPr>
          <w:noProof/>
        </w:rPr>
        <w:fldChar w:fldCharType="separate"/>
      </w:r>
      <w:r>
        <w:rPr>
          <w:noProof/>
        </w:rPr>
        <w:t>93</w:t>
      </w:r>
      <w:r>
        <w:rPr>
          <w:noProof/>
        </w:rPr>
        <w:fldChar w:fldCharType="end"/>
      </w:r>
    </w:p>
    <w:p w14:paraId="04865942" w14:textId="14DC2F30"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How to Perform a Global Search</w:t>
      </w:r>
      <w:r>
        <w:rPr>
          <w:noProof/>
        </w:rPr>
        <w:tab/>
      </w:r>
      <w:r>
        <w:rPr>
          <w:noProof/>
        </w:rPr>
        <w:fldChar w:fldCharType="begin"/>
      </w:r>
      <w:r>
        <w:rPr>
          <w:noProof/>
        </w:rPr>
        <w:instrText xml:space="preserve"> PAGEREF _Toc27487508 \h </w:instrText>
      </w:r>
      <w:r>
        <w:rPr>
          <w:noProof/>
        </w:rPr>
      </w:r>
      <w:r>
        <w:rPr>
          <w:noProof/>
        </w:rPr>
        <w:fldChar w:fldCharType="separate"/>
      </w:r>
      <w:r>
        <w:rPr>
          <w:noProof/>
        </w:rPr>
        <w:t>94</w:t>
      </w:r>
      <w:r>
        <w:rPr>
          <w:noProof/>
        </w:rPr>
        <w:fldChar w:fldCharType="end"/>
      </w:r>
    </w:p>
    <w:p w14:paraId="311AFB97" w14:textId="568B68BF"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How to Perform a Local Search</w:t>
      </w:r>
      <w:r>
        <w:rPr>
          <w:noProof/>
        </w:rPr>
        <w:tab/>
      </w:r>
      <w:r>
        <w:rPr>
          <w:noProof/>
        </w:rPr>
        <w:fldChar w:fldCharType="begin"/>
      </w:r>
      <w:r>
        <w:rPr>
          <w:noProof/>
        </w:rPr>
        <w:instrText xml:space="preserve"> PAGEREF _Toc27487509 \h </w:instrText>
      </w:r>
      <w:r>
        <w:rPr>
          <w:noProof/>
        </w:rPr>
      </w:r>
      <w:r>
        <w:rPr>
          <w:noProof/>
        </w:rPr>
        <w:fldChar w:fldCharType="separate"/>
      </w:r>
      <w:r>
        <w:rPr>
          <w:noProof/>
        </w:rPr>
        <w:t>95</w:t>
      </w:r>
      <w:r>
        <w:rPr>
          <w:noProof/>
        </w:rPr>
        <w:fldChar w:fldCharType="end"/>
      </w:r>
    </w:p>
    <w:p w14:paraId="733295B0" w14:textId="021BF016"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27487510 \h </w:instrText>
      </w:r>
      <w:r>
        <w:rPr>
          <w:noProof/>
        </w:rPr>
      </w:r>
      <w:r>
        <w:rPr>
          <w:noProof/>
        </w:rPr>
        <w:fldChar w:fldCharType="separate"/>
      </w:r>
      <w:r>
        <w:rPr>
          <w:noProof/>
        </w:rPr>
        <w:t>97</w:t>
      </w:r>
      <w:r>
        <w:rPr>
          <w:noProof/>
        </w:rPr>
        <w:fldChar w:fldCharType="end"/>
      </w:r>
    </w:p>
    <w:p w14:paraId="76A565DD" w14:textId="3E4FD154"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Bed Summary</w:t>
      </w:r>
      <w:r>
        <w:rPr>
          <w:noProof/>
        </w:rPr>
        <w:tab/>
      </w:r>
      <w:r>
        <w:rPr>
          <w:noProof/>
        </w:rPr>
        <w:fldChar w:fldCharType="begin"/>
      </w:r>
      <w:r>
        <w:rPr>
          <w:noProof/>
        </w:rPr>
        <w:instrText xml:space="preserve"> PAGEREF _Toc27487511 \h </w:instrText>
      </w:r>
      <w:r>
        <w:rPr>
          <w:noProof/>
        </w:rPr>
      </w:r>
      <w:r>
        <w:rPr>
          <w:noProof/>
        </w:rPr>
        <w:fldChar w:fldCharType="separate"/>
      </w:r>
      <w:r>
        <w:rPr>
          <w:noProof/>
        </w:rPr>
        <w:t>98</w:t>
      </w:r>
      <w:r>
        <w:rPr>
          <w:noProof/>
        </w:rPr>
        <w:fldChar w:fldCharType="end"/>
      </w:r>
    </w:p>
    <w:p w14:paraId="4241C2E6" w14:textId="5774EAE0"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1</w:t>
      </w:r>
      <w:r>
        <w:rPr>
          <w:rFonts w:asciiTheme="minorHAnsi" w:eastAsiaTheme="minorEastAsia" w:hAnsiTheme="minorHAnsi"/>
          <w:b w:val="0"/>
          <w:iCs w:val="0"/>
          <w:smallCaps w:val="0"/>
          <w:noProof/>
          <w:sz w:val="22"/>
          <w:szCs w:val="22"/>
          <w:lang w:val="en-IN" w:eastAsia="en-IN"/>
        </w:rPr>
        <w:tab/>
      </w:r>
      <w:r>
        <w:rPr>
          <w:noProof/>
        </w:rPr>
        <w:t>Summary Window</w:t>
      </w:r>
      <w:r w:rsidRPr="00CD46BE">
        <w:rPr>
          <w:rFonts w:cstheme="majorHAnsi"/>
          <w:noProof/>
        </w:rPr>
        <w:t>–</w:t>
      </w:r>
      <w:r>
        <w:rPr>
          <w:noProof/>
        </w:rPr>
        <w:t>Summary Tab</w:t>
      </w:r>
      <w:r>
        <w:rPr>
          <w:noProof/>
        </w:rPr>
        <w:tab/>
      </w:r>
      <w:r>
        <w:rPr>
          <w:noProof/>
        </w:rPr>
        <w:fldChar w:fldCharType="begin"/>
      </w:r>
      <w:r>
        <w:rPr>
          <w:noProof/>
        </w:rPr>
        <w:instrText xml:space="preserve"> PAGEREF _Toc27487512 \h </w:instrText>
      </w:r>
      <w:r>
        <w:rPr>
          <w:noProof/>
        </w:rPr>
      </w:r>
      <w:r>
        <w:rPr>
          <w:noProof/>
        </w:rPr>
        <w:fldChar w:fldCharType="separate"/>
      </w:r>
      <w:r>
        <w:rPr>
          <w:noProof/>
        </w:rPr>
        <w:t>98</w:t>
      </w:r>
      <w:r>
        <w:rPr>
          <w:noProof/>
        </w:rPr>
        <w:fldChar w:fldCharType="end"/>
      </w:r>
    </w:p>
    <w:p w14:paraId="6FDED5E2" w14:textId="240A0468"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2</w:t>
      </w:r>
      <w:r>
        <w:rPr>
          <w:rFonts w:asciiTheme="minorHAnsi" w:eastAsiaTheme="minorEastAsia" w:hAnsiTheme="minorHAnsi"/>
          <w:b w:val="0"/>
          <w:iCs w:val="0"/>
          <w:smallCaps w:val="0"/>
          <w:noProof/>
          <w:sz w:val="22"/>
          <w:szCs w:val="22"/>
          <w:lang w:val="en-IN" w:eastAsia="en-IN"/>
        </w:rPr>
        <w:tab/>
      </w:r>
      <w:r>
        <w:rPr>
          <w:noProof/>
        </w:rPr>
        <w:t>Summary Window</w:t>
      </w:r>
      <w:r w:rsidRPr="00CD46BE">
        <w:rPr>
          <w:rFonts w:cstheme="majorHAnsi"/>
          <w:noProof/>
        </w:rPr>
        <w:t>–</w:t>
      </w:r>
      <w:r>
        <w:rPr>
          <w:noProof/>
        </w:rPr>
        <w:t>Length of Stay Tab</w:t>
      </w:r>
      <w:r>
        <w:rPr>
          <w:noProof/>
        </w:rPr>
        <w:tab/>
      </w:r>
      <w:r>
        <w:rPr>
          <w:noProof/>
        </w:rPr>
        <w:fldChar w:fldCharType="begin"/>
      </w:r>
      <w:r>
        <w:rPr>
          <w:noProof/>
        </w:rPr>
        <w:instrText xml:space="preserve"> PAGEREF _Toc27487513 \h </w:instrText>
      </w:r>
      <w:r>
        <w:rPr>
          <w:noProof/>
        </w:rPr>
      </w:r>
      <w:r>
        <w:rPr>
          <w:noProof/>
        </w:rPr>
        <w:fldChar w:fldCharType="separate"/>
      </w:r>
      <w:r>
        <w:rPr>
          <w:noProof/>
        </w:rPr>
        <w:t>106</w:t>
      </w:r>
      <w:r>
        <w:rPr>
          <w:noProof/>
        </w:rPr>
        <w:fldChar w:fldCharType="end"/>
      </w:r>
    </w:p>
    <w:p w14:paraId="52C02142" w14:textId="2C80ED95"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3</w:t>
      </w:r>
      <w:r>
        <w:rPr>
          <w:rFonts w:asciiTheme="minorHAnsi" w:eastAsiaTheme="minorEastAsia" w:hAnsiTheme="minorHAnsi"/>
          <w:b w:val="0"/>
          <w:iCs w:val="0"/>
          <w:smallCaps w:val="0"/>
          <w:noProof/>
          <w:sz w:val="22"/>
          <w:szCs w:val="22"/>
          <w:lang w:val="en-IN" w:eastAsia="en-IN"/>
        </w:rPr>
        <w:tab/>
      </w:r>
      <w:r>
        <w:rPr>
          <w:noProof/>
        </w:rPr>
        <w:t>Summary Window</w:t>
      </w:r>
      <w:r w:rsidRPr="00CD46BE">
        <w:rPr>
          <w:rFonts w:cstheme="majorHAnsi"/>
          <w:noProof/>
        </w:rPr>
        <w:t>–</w:t>
      </w:r>
      <w:r>
        <w:rPr>
          <w:noProof/>
        </w:rPr>
        <w:t>Activities &amp; Attributes Tab</w:t>
      </w:r>
      <w:r>
        <w:rPr>
          <w:noProof/>
        </w:rPr>
        <w:tab/>
      </w:r>
      <w:r>
        <w:rPr>
          <w:noProof/>
        </w:rPr>
        <w:fldChar w:fldCharType="begin"/>
      </w:r>
      <w:r>
        <w:rPr>
          <w:noProof/>
        </w:rPr>
        <w:instrText xml:space="preserve"> PAGEREF _Toc27487514 \h </w:instrText>
      </w:r>
      <w:r>
        <w:rPr>
          <w:noProof/>
        </w:rPr>
      </w:r>
      <w:r>
        <w:rPr>
          <w:noProof/>
        </w:rPr>
        <w:fldChar w:fldCharType="separate"/>
      </w:r>
      <w:r>
        <w:rPr>
          <w:noProof/>
        </w:rPr>
        <w:t>106</w:t>
      </w:r>
      <w:r>
        <w:rPr>
          <w:noProof/>
        </w:rPr>
        <w:fldChar w:fldCharType="end"/>
      </w:r>
    </w:p>
    <w:p w14:paraId="2FC8B905" w14:textId="42102DEA"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4</w:t>
      </w:r>
      <w:r>
        <w:rPr>
          <w:rFonts w:asciiTheme="minorHAnsi" w:eastAsiaTheme="minorEastAsia" w:hAnsiTheme="minorHAnsi"/>
          <w:b w:val="0"/>
          <w:iCs w:val="0"/>
          <w:smallCaps w:val="0"/>
          <w:noProof/>
          <w:sz w:val="22"/>
          <w:szCs w:val="22"/>
          <w:lang w:val="en-IN" w:eastAsia="en-IN"/>
        </w:rPr>
        <w:tab/>
      </w:r>
      <w:r>
        <w:rPr>
          <w:noProof/>
        </w:rPr>
        <w:t>Summary Window</w:t>
      </w:r>
      <w:r w:rsidRPr="00CD46BE">
        <w:rPr>
          <w:rFonts w:cstheme="majorHAnsi"/>
          <w:noProof/>
        </w:rPr>
        <w:t>–</w:t>
      </w:r>
      <w:r>
        <w:rPr>
          <w:noProof/>
        </w:rPr>
        <w:t>Patient Disposition Tab</w:t>
      </w:r>
      <w:r>
        <w:rPr>
          <w:noProof/>
        </w:rPr>
        <w:tab/>
      </w:r>
      <w:r>
        <w:rPr>
          <w:noProof/>
        </w:rPr>
        <w:fldChar w:fldCharType="begin"/>
      </w:r>
      <w:r>
        <w:rPr>
          <w:noProof/>
        </w:rPr>
        <w:instrText xml:space="preserve"> PAGEREF _Toc27487515 \h </w:instrText>
      </w:r>
      <w:r>
        <w:rPr>
          <w:noProof/>
        </w:rPr>
      </w:r>
      <w:r>
        <w:rPr>
          <w:noProof/>
        </w:rPr>
        <w:fldChar w:fldCharType="separate"/>
      </w:r>
      <w:r>
        <w:rPr>
          <w:noProof/>
        </w:rPr>
        <w:t>108</w:t>
      </w:r>
      <w:r>
        <w:rPr>
          <w:noProof/>
        </w:rPr>
        <w:fldChar w:fldCharType="end"/>
      </w:r>
    </w:p>
    <w:p w14:paraId="426EB8B4" w14:textId="37128BDC"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5</w:t>
      </w:r>
      <w:r>
        <w:rPr>
          <w:rFonts w:asciiTheme="minorHAnsi" w:eastAsiaTheme="minorEastAsia" w:hAnsiTheme="minorHAnsi"/>
          <w:b w:val="0"/>
          <w:iCs w:val="0"/>
          <w:smallCaps w:val="0"/>
          <w:noProof/>
          <w:sz w:val="22"/>
          <w:szCs w:val="22"/>
          <w:lang w:val="en-IN" w:eastAsia="en-IN"/>
        </w:rPr>
        <w:tab/>
      </w:r>
      <w:r>
        <w:rPr>
          <w:noProof/>
        </w:rPr>
        <w:t>Summary Window</w:t>
      </w:r>
      <w:r w:rsidRPr="00CD46BE">
        <w:rPr>
          <w:rFonts w:cstheme="majorHAnsi"/>
          <w:noProof/>
        </w:rPr>
        <w:t>–</w:t>
      </w:r>
      <w:r>
        <w:rPr>
          <w:noProof/>
        </w:rPr>
        <w:t>Bed Attributes Tab</w:t>
      </w:r>
      <w:r>
        <w:rPr>
          <w:noProof/>
        </w:rPr>
        <w:tab/>
      </w:r>
      <w:r>
        <w:rPr>
          <w:noProof/>
        </w:rPr>
        <w:fldChar w:fldCharType="begin"/>
      </w:r>
      <w:r>
        <w:rPr>
          <w:noProof/>
        </w:rPr>
        <w:instrText xml:space="preserve"> PAGEREF _Toc27487516 \h </w:instrText>
      </w:r>
      <w:r>
        <w:rPr>
          <w:noProof/>
        </w:rPr>
      </w:r>
      <w:r>
        <w:rPr>
          <w:noProof/>
        </w:rPr>
        <w:fldChar w:fldCharType="separate"/>
      </w:r>
      <w:r>
        <w:rPr>
          <w:noProof/>
        </w:rPr>
        <w:t>111</w:t>
      </w:r>
      <w:r>
        <w:rPr>
          <w:noProof/>
        </w:rPr>
        <w:fldChar w:fldCharType="end"/>
      </w:r>
    </w:p>
    <w:p w14:paraId="2CB09A99" w14:textId="2EBF0B50"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6</w:t>
      </w:r>
      <w:r>
        <w:rPr>
          <w:rFonts w:asciiTheme="minorHAnsi" w:eastAsiaTheme="minorEastAsia" w:hAnsiTheme="minorHAnsi"/>
          <w:b w:val="0"/>
          <w:iCs w:val="0"/>
          <w:smallCaps w:val="0"/>
          <w:noProof/>
          <w:sz w:val="22"/>
          <w:szCs w:val="22"/>
          <w:lang w:val="en-IN" w:eastAsia="en-IN"/>
        </w:rPr>
        <w:tab/>
      </w:r>
      <w:r>
        <w:rPr>
          <w:noProof/>
        </w:rPr>
        <w:t>Coreo Face Sheet</w:t>
      </w:r>
      <w:r>
        <w:rPr>
          <w:noProof/>
        </w:rPr>
        <w:tab/>
      </w:r>
      <w:r>
        <w:rPr>
          <w:noProof/>
        </w:rPr>
        <w:fldChar w:fldCharType="begin"/>
      </w:r>
      <w:r>
        <w:rPr>
          <w:noProof/>
        </w:rPr>
        <w:instrText xml:space="preserve"> PAGEREF _Toc27487517 \h </w:instrText>
      </w:r>
      <w:r>
        <w:rPr>
          <w:noProof/>
        </w:rPr>
      </w:r>
      <w:r>
        <w:rPr>
          <w:noProof/>
        </w:rPr>
        <w:fldChar w:fldCharType="separate"/>
      </w:r>
      <w:r>
        <w:rPr>
          <w:noProof/>
        </w:rPr>
        <w:t>113</w:t>
      </w:r>
      <w:r>
        <w:rPr>
          <w:noProof/>
        </w:rPr>
        <w:fldChar w:fldCharType="end"/>
      </w:r>
    </w:p>
    <w:p w14:paraId="0E27A4D2" w14:textId="1DADDCFD"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Coreo Summary</w:t>
      </w:r>
      <w:r>
        <w:rPr>
          <w:noProof/>
        </w:rPr>
        <w:tab/>
      </w:r>
      <w:r>
        <w:rPr>
          <w:noProof/>
        </w:rPr>
        <w:fldChar w:fldCharType="begin"/>
      </w:r>
      <w:r>
        <w:rPr>
          <w:noProof/>
        </w:rPr>
        <w:instrText xml:space="preserve"> PAGEREF _Toc27487518 \h </w:instrText>
      </w:r>
      <w:r>
        <w:rPr>
          <w:noProof/>
        </w:rPr>
      </w:r>
      <w:r>
        <w:rPr>
          <w:noProof/>
        </w:rPr>
        <w:fldChar w:fldCharType="separate"/>
      </w:r>
      <w:r>
        <w:rPr>
          <w:noProof/>
        </w:rPr>
        <w:t>113</w:t>
      </w:r>
      <w:r>
        <w:rPr>
          <w:noProof/>
        </w:rPr>
        <w:fldChar w:fldCharType="end"/>
      </w:r>
    </w:p>
    <w:p w14:paraId="21EAB979" w14:textId="79938ABE"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3</w:t>
      </w:r>
      <w:r>
        <w:rPr>
          <w:rFonts w:asciiTheme="minorHAnsi" w:eastAsiaTheme="minorEastAsia" w:hAnsiTheme="minorHAnsi"/>
          <w:b w:val="0"/>
          <w:smallCaps w:val="0"/>
          <w:noProof/>
          <w:szCs w:val="22"/>
          <w:lang w:val="en-IN" w:eastAsia="en-IN"/>
        </w:rPr>
        <w:tab/>
      </w:r>
      <w:r>
        <w:rPr>
          <w:noProof/>
        </w:rPr>
        <w:t>Flagged Summary</w:t>
      </w:r>
      <w:r>
        <w:rPr>
          <w:noProof/>
        </w:rPr>
        <w:tab/>
      </w:r>
      <w:r>
        <w:rPr>
          <w:noProof/>
        </w:rPr>
        <w:fldChar w:fldCharType="begin"/>
      </w:r>
      <w:r>
        <w:rPr>
          <w:noProof/>
        </w:rPr>
        <w:instrText xml:space="preserve"> PAGEREF _Toc27487519 \h </w:instrText>
      </w:r>
      <w:r>
        <w:rPr>
          <w:noProof/>
        </w:rPr>
      </w:r>
      <w:r>
        <w:rPr>
          <w:noProof/>
        </w:rPr>
        <w:fldChar w:fldCharType="separate"/>
      </w:r>
      <w:r>
        <w:rPr>
          <w:noProof/>
        </w:rPr>
        <w:t>115</w:t>
      </w:r>
      <w:r>
        <w:rPr>
          <w:noProof/>
        </w:rPr>
        <w:fldChar w:fldCharType="end"/>
      </w:r>
    </w:p>
    <w:p w14:paraId="44DA1EBD" w14:textId="169E2AF1"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27487520 \h </w:instrText>
      </w:r>
      <w:r>
        <w:rPr>
          <w:noProof/>
        </w:rPr>
      </w:r>
      <w:r>
        <w:rPr>
          <w:noProof/>
        </w:rPr>
        <w:fldChar w:fldCharType="separate"/>
      </w:r>
      <w:r>
        <w:rPr>
          <w:noProof/>
        </w:rPr>
        <w:t>117</w:t>
      </w:r>
      <w:r>
        <w:rPr>
          <w:noProof/>
        </w:rPr>
        <w:fldChar w:fldCharType="end"/>
      </w:r>
    </w:p>
    <w:p w14:paraId="7EDA12F2" w14:textId="4366CD9E"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27487521 \h </w:instrText>
      </w:r>
      <w:r>
        <w:rPr>
          <w:noProof/>
        </w:rPr>
      </w:r>
      <w:r>
        <w:rPr>
          <w:noProof/>
        </w:rPr>
        <w:fldChar w:fldCharType="separate"/>
      </w:r>
      <w:r>
        <w:rPr>
          <w:noProof/>
        </w:rPr>
        <w:t>117</w:t>
      </w:r>
      <w:r>
        <w:rPr>
          <w:noProof/>
        </w:rPr>
        <w:fldChar w:fldCharType="end"/>
      </w:r>
    </w:p>
    <w:p w14:paraId="0F15C966" w14:textId="33362AFA"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1</w:t>
      </w:r>
      <w:r>
        <w:rPr>
          <w:rFonts w:asciiTheme="minorHAnsi" w:eastAsiaTheme="minorEastAsia" w:hAnsiTheme="minorHAnsi"/>
          <w:b w:val="0"/>
          <w:iCs w:val="0"/>
          <w:smallCaps w:val="0"/>
          <w:noProof/>
          <w:sz w:val="22"/>
          <w:szCs w:val="22"/>
          <w:lang w:val="en-IN" w:eastAsia="en-IN"/>
        </w:rPr>
        <w:tab/>
      </w:r>
      <w:r>
        <w:rPr>
          <w:noProof/>
        </w:rPr>
        <w:t>Summary Window</w:t>
      </w:r>
      <w:r>
        <w:rPr>
          <w:noProof/>
        </w:rPr>
        <w:tab/>
      </w:r>
      <w:r>
        <w:rPr>
          <w:noProof/>
        </w:rPr>
        <w:fldChar w:fldCharType="begin"/>
      </w:r>
      <w:r>
        <w:rPr>
          <w:noProof/>
        </w:rPr>
        <w:instrText xml:space="preserve"> PAGEREF _Toc27487522 \h </w:instrText>
      </w:r>
      <w:r>
        <w:rPr>
          <w:noProof/>
        </w:rPr>
      </w:r>
      <w:r>
        <w:rPr>
          <w:noProof/>
        </w:rPr>
        <w:fldChar w:fldCharType="separate"/>
      </w:r>
      <w:r>
        <w:rPr>
          <w:noProof/>
        </w:rPr>
        <w:t>117</w:t>
      </w:r>
      <w:r>
        <w:rPr>
          <w:noProof/>
        </w:rPr>
        <w:fldChar w:fldCharType="end"/>
      </w:r>
    </w:p>
    <w:p w14:paraId="51DC0EB8" w14:textId="6D4A8D87"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2</w:t>
      </w:r>
      <w:r>
        <w:rPr>
          <w:rFonts w:asciiTheme="minorHAnsi" w:eastAsiaTheme="minorEastAsia" w:hAnsiTheme="minorHAnsi"/>
          <w:b w:val="0"/>
          <w:iCs w:val="0"/>
          <w:smallCaps w:val="0"/>
          <w:noProof/>
          <w:sz w:val="22"/>
          <w:szCs w:val="22"/>
          <w:lang w:val="en-IN" w:eastAsia="en-IN"/>
        </w:rPr>
        <w:tab/>
      </w:r>
      <w:r>
        <w:rPr>
          <w:noProof/>
        </w:rPr>
        <w:t>Coreo Population Search Window</w:t>
      </w:r>
      <w:r>
        <w:rPr>
          <w:noProof/>
        </w:rPr>
        <w:tab/>
      </w:r>
      <w:r>
        <w:rPr>
          <w:noProof/>
        </w:rPr>
        <w:fldChar w:fldCharType="begin"/>
      </w:r>
      <w:r>
        <w:rPr>
          <w:noProof/>
        </w:rPr>
        <w:instrText xml:space="preserve"> PAGEREF _Toc27487523 \h </w:instrText>
      </w:r>
      <w:r>
        <w:rPr>
          <w:noProof/>
        </w:rPr>
      </w:r>
      <w:r>
        <w:rPr>
          <w:noProof/>
        </w:rPr>
        <w:fldChar w:fldCharType="separate"/>
      </w:r>
      <w:r>
        <w:rPr>
          <w:noProof/>
        </w:rPr>
        <w:t>119</w:t>
      </w:r>
      <w:r>
        <w:rPr>
          <w:noProof/>
        </w:rPr>
        <w:fldChar w:fldCharType="end"/>
      </w:r>
    </w:p>
    <w:p w14:paraId="022D7952" w14:textId="4BFCB2E5"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lastRenderedPageBreak/>
        <w:t>9.1.3</w:t>
      </w:r>
      <w:r>
        <w:rPr>
          <w:rFonts w:asciiTheme="minorHAnsi" w:eastAsiaTheme="minorEastAsia" w:hAnsiTheme="minorHAnsi"/>
          <w:b w:val="0"/>
          <w:iCs w:val="0"/>
          <w:smallCaps w:val="0"/>
          <w:noProof/>
          <w:sz w:val="22"/>
          <w:szCs w:val="22"/>
          <w:lang w:val="en-IN" w:eastAsia="en-IN"/>
        </w:rPr>
        <w:tab/>
      </w:r>
      <w:r>
        <w:rPr>
          <w:noProof/>
        </w:rPr>
        <w:t>Prioritized View Layout</w:t>
      </w:r>
      <w:r>
        <w:rPr>
          <w:noProof/>
        </w:rPr>
        <w:tab/>
      </w:r>
      <w:r>
        <w:rPr>
          <w:noProof/>
        </w:rPr>
        <w:fldChar w:fldCharType="begin"/>
      </w:r>
      <w:r>
        <w:rPr>
          <w:noProof/>
        </w:rPr>
        <w:instrText xml:space="preserve"> PAGEREF _Toc27487524 \h </w:instrText>
      </w:r>
      <w:r>
        <w:rPr>
          <w:noProof/>
        </w:rPr>
      </w:r>
      <w:r>
        <w:rPr>
          <w:noProof/>
        </w:rPr>
        <w:fldChar w:fldCharType="separate"/>
      </w:r>
      <w:r>
        <w:rPr>
          <w:noProof/>
        </w:rPr>
        <w:t>120</w:t>
      </w:r>
      <w:r>
        <w:rPr>
          <w:noProof/>
        </w:rPr>
        <w:fldChar w:fldCharType="end"/>
      </w:r>
    </w:p>
    <w:p w14:paraId="2593F56A" w14:textId="54B3EB58"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4</w:t>
      </w:r>
      <w:r>
        <w:rPr>
          <w:rFonts w:asciiTheme="minorHAnsi" w:eastAsiaTheme="minorEastAsia" w:hAnsiTheme="minorHAnsi"/>
          <w:b w:val="0"/>
          <w:iCs w:val="0"/>
          <w:smallCaps w:val="0"/>
          <w:noProof/>
          <w:sz w:val="22"/>
          <w:szCs w:val="22"/>
          <w:lang w:val="en-IN" w:eastAsia="en-IN"/>
        </w:rPr>
        <w:tab/>
      </w:r>
      <w:r>
        <w:rPr>
          <w:noProof/>
        </w:rPr>
        <w:t>Geomap View Layout</w:t>
      </w:r>
      <w:r>
        <w:rPr>
          <w:noProof/>
        </w:rPr>
        <w:tab/>
      </w:r>
      <w:r>
        <w:rPr>
          <w:noProof/>
        </w:rPr>
        <w:fldChar w:fldCharType="begin"/>
      </w:r>
      <w:r>
        <w:rPr>
          <w:noProof/>
        </w:rPr>
        <w:instrText xml:space="preserve"> PAGEREF _Toc27487525 \h </w:instrText>
      </w:r>
      <w:r>
        <w:rPr>
          <w:noProof/>
        </w:rPr>
      </w:r>
      <w:r>
        <w:rPr>
          <w:noProof/>
        </w:rPr>
        <w:fldChar w:fldCharType="separate"/>
      </w:r>
      <w:r>
        <w:rPr>
          <w:noProof/>
        </w:rPr>
        <w:t>121</w:t>
      </w:r>
      <w:r>
        <w:rPr>
          <w:noProof/>
        </w:rPr>
        <w:fldChar w:fldCharType="end"/>
      </w:r>
    </w:p>
    <w:p w14:paraId="383AA6F2" w14:textId="1E640598" w:rsidR="00AC21B0" w:rsidRDefault="00AC21B0">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27487526 \h </w:instrText>
      </w:r>
      <w:r>
        <w:rPr>
          <w:noProof/>
        </w:rPr>
      </w:r>
      <w:r>
        <w:rPr>
          <w:noProof/>
        </w:rPr>
        <w:fldChar w:fldCharType="separate"/>
      </w:r>
      <w:r>
        <w:rPr>
          <w:noProof/>
        </w:rPr>
        <w:t>122</w:t>
      </w:r>
      <w:r>
        <w:rPr>
          <w:noProof/>
        </w:rPr>
        <w:fldChar w:fldCharType="end"/>
      </w:r>
    </w:p>
    <w:p w14:paraId="3D236EAD" w14:textId="1BFEADBC"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1</w:t>
      </w:r>
      <w:r>
        <w:rPr>
          <w:rFonts w:asciiTheme="minorHAnsi" w:eastAsiaTheme="minorEastAsia" w:hAnsiTheme="minorHAnsi"/>
          <w:b w:val="0"/>
          <w:smallCaps w:val="0"/>
          <w:noProof/>
          <w:szCs w:val="22"/>
          <w:lang w:val="en-IN" w:eastAsia="en-IN"/>
        </w:rPr>
        <w:tab/>
      </w:r>
      <w:r>
        <w:rPr>
          <w:noProof/>
        </w:rPr>
        <w:t>Patient Attribute Report</w:t>
      </w:r>
      <w:r>
        <w:rPr>
          <w:noProof/>
        </w:rPr>
        <w:tab/>
      </w:r>
      <w:r>
        <w:rPr>
          <w:noProof/>
        </w:rPr>
        <w:fldChar w:fldCharType="begin"/>
      </w:r>
      <w:r>
        <w:rPr>
          <w:noProof/>
        </w:rPr>
        <w:instrText xml:space="preserve"> PAGEREF _Toc27487527 \h </w:instrText>
      </w:r>
      <w:r>
        <w:rPr>
          <w:noProof/>
        </w:rPr>
      </w:r>
      <w:r>
        <w:rPr>
          <w:noProof/>
        </w:rPr>
        <w:fldChar w:fldCharType="separate"/>
      </w:r>
      <w:r>
        <w:rPr>
          <w:noProof/>
        </w:rPr>
        <w:t>123</w:t>
      </w:r>
      <w:r>
        <w:rPr>
          <w:noProof/>
        </w:rPr>
        <w:fldChar w:fldCharType="end"/>
      </w:r>
    </w:p>
    <w:p w14:paraId="1359B7BF" w14:textId="6FD351C3"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2</w:t>
      </w:r>
      <w:r>
        <w:rPr>
          <w:rFonts w:asciiTheme="minorHAnsi" w:eastAsiaTheme="minorEastAsia" w:hAnsiTheme="minorHAnsi"/>
          <w:b w:val="0"/>
          <w:smallCaps w:val="0"/>
          <w:noProof/>
          <w:szCs w:val="22"/>
          <w:lang w:val="en-IN" w:eastAsia="en-IN"/>
        </w:rPr>
        <w:tab/>
      </w:r>
      <w:r>
        <w:rPr>
          <w:noProof/>
        </w:rPr>
        <w:t>Summary Report by Patient</w:t>
      </w:r>
      <w:r>
        <w:rPr>
          <w:noProof/>
        </w:rPr>
        <w:tab/>
      </w:r>
      <w:r>
        <w:rPr>
          <w:noProof/>
        </w:rPr>
        <w:fldChar w:fldCharType="begin"/>
      </w:r>
      <w:r>
        <w:rPr>
          <w:noProof/>
        </w:rPr>
        <w:instrText xml:space="preserve"> PAGEREF _Toc27487528 \h </w:instrText>
      </w:r>
      <w:r>
        <w:rPr>
          <w:noProof/>
        </w:rPr>
      </w:r>
      <w:r>
        <w:rPr>
          <w:noProof/>
        </w:rPr>
        <w:fldChar w:fldCharType="separate"/>
      </w:r>
      <w:r>
        <w:rPr>
          <w:noProof/>
        </w:rPr>
        <w:t>125</w:t>
      </w:r>
      <w:r>
        <w:rPr>
          <w:noProof/>
        </w:rPr>
        <w:fldChar w:fldCharType="end"/>
      </w:r>
    </w:p>
    <w:p w14:paraId="73EAC624" w14:textId="279FCE72"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3</w:t>
      </w:r>
      <w:r>
        <w:rPr>
          <w:rFonts w:asciiTheme="minorHAnsi" w:eastAsiaTheme="minorEastAsia" w:hAnsiTheme="minorHAnsi"/>
          <w:b w:val="0"/>
          <w:smallCaps w:val="0"/>
          <w:noProof/>
          <w:szCs w:val="22"/>
          <w:lang w:val="en-IN" w:eastAsia="en-IN"/>
        </w:rPr>
        <w:tab/>
      </w:r>
      <w:r>
        <w:rPr>
          <w:noProof/>
        </w:rPr>
        <w:t>Patient Activity Report</w:t>
      </w:r>
      <w:r>
        <w:rPr>
          <w:noProof/>
        </w:rPr>
        <w:tab/>
      </w:r>
      <w:r>
        <w:rPr>
          <w:noProof/>
        </w:rPr>
        <w:fldChar w:fldCharType="begin"/>
      </w:r>
      <w:r>
        <w:rPr>
          <w:noProof/>
        </w:rPr>
        <w:instrText xml:space="preserve"> PAGEREF _Toc27487529 \h </w:instrText>
      </w:r>
      <w:r>
        <w:rPr>
          <w:noProof/>
        </w:rPr>
      </w:r>
      <w:r>
        <w:rPr>
          <w:noProof/>
        </w:rPr>
        <w:fldChar w:fldCharType="separate"/>
      </w:r>
      <w:r>
        <w:rPr>
          <w:noProof/>
        </w:rPr>
        <w:t>126</w:t>
      </w:r>
      <w:r>
        <w:rPr>
          <w:noProof/>
        </w:rPr>
        <w:fldChar w:fldCharType="end"/>
      </w:r>
    </w:p>
    <w:p w14:paraId="10C05648" w14:textId="59D2D4F8"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4</w:t>
      </w:r>
      <w:r>
        <w:rPr>
          <w:rFonts w:asciiTheme="minorHAnsi" w:eastAsiaTheme="minorEastAsia" w:hAnsiTheme="minorHAnsi"/>
          <w:b w:val="0"/>
          <w:smallCaps w:val="0"/>
          <w:noProof/>
          <w:szCs w:val="22"/>
          <w:lang w:val="en-IN" w:eastAsia="en-IN"/>
        </w:rPr>
        <w:tab/>
      </w:r>
      <w:r>
        <w:rPr>
          <w:noProof/>
        </w:rPr>
        <w:t>Summary Report by Location</w:t>
      </w:r>
      <w:r>
        <w:rPr>
          <w:noProof/>
        </w:rPr>
        <w:tab/>
      </w:r>
      <w:r>
        <w:rPr>
          <w:noProof/>
        </w:rPr>
        <w:fldChar w:fldCharType="begin"/>
      </w:r>
      <w:r>
        <w:rPr>
          <w:noProof/>
        </w:rPr>
        <w:instrText xml:space="preserve"> PAGEREF _Toc27487530 \h </w:instrText>
      </w:r>
      <w:r>
        <w:rPr>
          <w:noProof/>
        </w:rPr>
      </w:r>
      <w:r>
        <w:rPr>
          <w:noProof/>
        </w:rPr>
        <w:fldChar w:fldCharType="separate"/>
      </w:r>
      <w:r>
        <w:rPr>
          <w:noProof/>
        </w:rPr>
        <w:t>128</w:t>
      </w:r>
      <w:r>
        <w:rPr>
          <w:noProof/>
        </w:rPr>
        <w:fldChar w:fldCharType="end"/>
      </w:r>
    </w:p>
    <w:p w14:paraId="3DBABDBB" w14:textId="63BFFCCC"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5</w:t>
      </w:r>
      <w:r>
        <w:rPr>
          <w:rFonts w:asciiTheme="minorHAnsi" w:eastAsiaTheme="minorEastAsia" w:hAnsiTheme="minorHAnsi"/>
          <w:b w:val="0"/>
          <w:smallCaps w:val="0"/>
          <w:noProof/>
          <w:szCs w:val="22"/>
          <w:lang w:val="en-IN" w:eastAsia="en-IN"/>
        </w:rPr>
        <w:tab/>
      </w:r>
      <w:r>
        <w:rPr>
          <w:noProof/>
        </w:rPr>
        <w:t>Alert Summary Report as of Today</w:t>
      </w:r>
      <w:r>
        <w:rPr>
          <w:noProof/>
        </w:rPr>
        <w:tab/>
      </w:r>
      <w:r>
        <w:rPr>
          <w:noProof/>
        </w:rPr>
        <w:fldChar w:fldCharType="begin"/>
      </w:r>
      <w:r>
        <w:rPr>
          <w:noProof/>
        </w:rPr>
        <w:instrText xml:space="preserve"> PAGEREF _Toc27487531 \h </w:instrText>
      </w:r>
      <w:r>
        <w:rPr>
          <w:noProof/>
        </w:rPr>
      </w:r>
      <w:r>
        <w:rPr>
          <w:noProof/>
        </w:rPr>
        <w:fldChar w:fldCharType="separate"/>
      </w:r>
      <w:r>
        <w:rPr>
          <w:noProof/>
        </w:rPr>
        <w:t>129</w:t>
      </w:r>
      <w:r>
        <w:rPr>
          <w:noProof/>
        </w:rPr>
        <w:fldChar w:fldCharType="end"/>
      </w:r>
    </w:p>
    <w:p w14:paraId="400D83E7" w14:textId="358487F7"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6</w:t>
      </w:r>
      <w:r>
        <w:rPr>
          <w:rFonts w:asciiTheme="minorHAnsi" w:eastAsiaTheme="minorEastAsia" w:hAnsiTheme="minorHAnsi"/>
          <w:b w:val="0"/>
          <w:smallCaps w:val="0"/>
          <w:noProof/>
          <w:szCs w:val="22"/>
          <w:lang w:val="en-IN" w:eastAsia="en-IN"/>
        </w:rPr>
        <w:tab/>
      </w:r>
      <w:r>
        <w:rPr>
          <w:noProof/>
        </w:rPr>
        <w:t>Facility Bed Summary</w:t>
      </w:r>
      <w:r>
        <w:rPr>
          <w:noProof/>
        </w:rPr>
        <w:tab/>
      </w:r>
      <w:r>
        <w:rPr>
          <w:noProof/>
        </w:rPr>
        <w:fldChar w:fldCharType="begin"/>
      </w:r>
      <w:r>
        <w:rPr>
          <w:noProof/>
        </w:rPr>
        <w:instrText xml:space="preserve"> PAGEREF _Toc27487532 \h </w:instrText>
      </w:r>
      <w:r>
        <w:rPr>
          <w:noProof/>
        </w:rPr>
      </w:r>
      <w:r>
        <w:rPr>
          <w:noProof/>
        </w:rPr>
        <w:fldChar w:fldCharType="separate"/>
      </w:r>
      <w:r>
        <w:rPr>
          <w:noProof/>
        </w:rPr>
        <w:t>130</w:t>
      </w:r>
      <w:r>
        <w:rPr>
          <w:noProof/>
        </w:rPr>
        <w:fldChar w:fldCharType="end"/>
      </w:r>
    </w:p>
    <w:p w14:paraId="618A0E02" w14:textId="5AEAAC28"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7</w:t>
      </w:r>
      <w:r>
        <w:rPr>
          <w:rFonts w:asciiTheme="minorHAnsi" w:eastAsiaTheme="minorEastAsia" w:hAnsiTheme="minorHAnsi"/>
          <w:b w:val="0"/>
          <w:smallCaps w:val="0"/>
          <w:noProof/>
          <w:szCs w:val="22"/>
          <w:lang w:val="en-IN" w:eastAsia="en-IN"/>
        </w:rPr>
        <w:tab/>
      </w:r>
      <w:r>
        <w:rPr>
          <w:noProof/>
        </w:rPr>
        <w:t>Contract Bed Summary</w:t>
      </w:r>
      <w:r>
        <w:rPr>
          <w:noProof/>
        </w:rPr>
        <w:tab/>
      </w:r>
      <w:r>
        <w:rPr>
          <w:noProof/>
        </w:rPr>
        <w:fldChar w:fldCharType="begin"/>
      </w:r>
      <w:r>
        <w:rPr>
          <w:noProof/>
        </w:rPr>
        <w:instrText xml:space="preserve"> PAGEREF _Toc27487533 \h </w:instrText>
      </w:r>
      <w:r>
        <w:rPr>
          <w:noProof/>
        </w:rPr>
      </w:r>
      <w:r>
        <w:rPr>
          <w:noProof/>
        </w:rPr>
        <w:fldChar w:fldCharType="separate"/>
      </w:r>
      <w:r>
        <w:rPr>
          <w:noProof/>
        </w:rPr>
        <w:t>131</w:t>
      </w:r>
      <w:r>
        <w:rPr>
          <w:noProof/>
        </w:rPr>
        <w:fldChar w:fldCharType="end"/>
      </w:r>
    </w:p>
    <w:p w14:paraId="08483B72" w14:textId="4B1FA410"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8</w:t>
      </w:r>
      <w:r>
        <w:rPr>
          <w:rFonts w:asciiTheme="minorHAnsi" w:eastAsiaTheme="minorEastAsia" w:hAnsiTheme="minorHAnsi"/>
          <w:b w:val="0"/>
          <w:smallCaps w:val="0"/>
          <w:noProof/>
          <w:szCs w:val="22"/>
          <w:lang w:val="en-IN" w:eastAsia="en-IN"/>
        </w:rPr>
        <w:tab/>
      </w:r>
      <w:r>
        <w:rPr>
          <w:noProof/>
        </w:rPr>
        <w:t>Contract Wise Accessible Population</w:t>
      </w:r>
      <w:r>
        <w:rPr>
          <w:noProof/>
        </w:rPr>
        <w:tab/>
      </w:r>
      <w:r>
        <w:rPr>
          <w:noProof/>
        </w:rPr>
        <w:fldChar w:fldCharType="begin"/>
      </w:r>
      <w:r>
        <w:rPr>
          <w:noProof/>
        </w:rPr>
        <w:instrText xml:space="preserve"> PAGEREF _Toc27487534 \h </w:instrText>
      </w:r>
      <w:r>
        <w:rPr>
          <w:noProof/>
        </w:rPr>
      </w:r>
      <w:r>
        <w:rPr>
          <w:noProof/>
        </w:rPr>
        <w:fldChar w:fldCharType="separate"/>
      </w:r>
      <w:r>
        <w:rPr>
          <w:noProof/>
        </w:rPr>
        <w:t>133</w:t>
      </w:r>
      <w:r>
        <w:rPr>
          <w:noProof/>
        </w:rPr>
        <w:fldChar w:fldCharType="end"/>
      </w:r>
    </w:p>
    <w:p w14:paraId="561D3A49" w14:textId="41C40BCB" w:rsidR="00AC21B0" w:rsidRDefault="00AC21B0">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Coreo View Administrative Guide</w:t>
      </w:r>
      <w:r>
        <w:rPr>
          <w:noProof/>
        </w:rPr>
        <w:tab/>
      </w:r>
      <w:r>
        <w:rPr>
          <w:noProof/>
        </w:rPr>
        <w:fldChar w:fldCharType="begin"/>
      </w:r>
      <w:r>
        <w:rPr>
          <w:noProof/>
        </w:rPr>
        <w:instrText xml:space="preserve"> PAGEREF _Toc27487535 \h </w:instrText>
      </w:r>
      <w:r>
        <w:rPr>
          <w:noProof/>
        </w:rPr>
      </w:r>
      <w:r>
        <w:rPr>
          <w:noProof/>
        </w:rPr>
        <w:fldChar w:fldCharType="separate"/>
      </w:r>
      <w:r>
        <w:rPr>
          <w:noProof/>
        </w:rPr>
        <w:t>134</w:t>
      </w:r>
      <w:r>
        <w:rPr>
          <w:noProof/>
        </w:rPr>
        <w:fldChar w:fldCharType="end"/>
      </w:r>
    </w:p>
    <w:p w14:paraId="3A51F35D" w14:textId="3D072498"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27487536 \h </w:instrText>
      </w:r>
      <w:r>
        <w:rPr>
          <w:noProof/>
        </w:rPr>
      </w:r>
      <w:r>
        <w:rPr>
          <w:noProof/>
        </w:rPr>
        <w:fldChar w:fldCharType="separate"/>
      </w:r>
      <w:r>
        <w:rPr>
          <w:noProof/>
        </w:rPr>
        <w:t>1</w:t>
      </w:r>
      <w:r>
        <w:rPr>
          <w:noProof/>
        </w:rPr>
        <w:t>3</w:t>
      </w:r>
      <w:r>
        <w:rPr>
          <w:noProof/>
        </w:rPr>
        <w:t>5</w:t>
      </w:r>
      <w:r>
        <w:rPr>
          <w:noProof/>
        </w:rPr>
        <w:fldChar w:fldCharType="end"/>
      </w:r>
    </w:p>
    <w:p w14:paraId="74F1FF63" w14:textId="3FB6852E"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Navvis account activation for the Coreo View administrator user</w:t>
      </w:r>
      <w:r>
        <w:rPr>
          <w:noProof/>
        </w:rPr>
        <w:tab/>
      </w:r>
      <w:r>
        <w:rPr>
          <w:noProof/>
        </w:rPr>
        <w:fldChar w:fldCharType="begin"/>
      </w:r>
      <w:r>
        <w:rPr>
          <w:noProof/>
        </w:rPr>
        <w:instrText xml:space="preserve"> PAGEREF _Toc27487537 \h </w:instrText>
      </w:r>
      <w:r>
        <w:rPr>
          <w:noProof/>
        </w:rPr>
      </w:r>
      <w:r>
        <w:rPr>
          <w:noProof/>
        </w:rPr>
        <w:fldChar w:fldCharType="separate"/>
      </w:r>
      <w:r>
        <w:rPr>
          <w:noProof/>
        </w:rPr>
        <w:t>135</w:t>
      </w:r>
      <w:r>
        <w:rPr>
          <w:noProof/>
        </w:rPr>
        <w:fldChar w:fldCharType="end"/>
      </w:r>
    </w:p>
    <w:p w14:paraId="02DF798C" w14:textId="569B3530"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Navvis administrator account</w:t>
      </w:r>
      <w:r>
        <w:rPr>
          <w:noProof/>
        </w:rPr>
        <w:tab/>
      </w:r>
      <w:r>
        <w:rPr>
          <w:noProof/>
        </w:rPr>
        <w:fldChar w:fldCharType="begin"/>
      </w:r>
      <w:r>
        <w:rPr>
          <w:noProof/>
        </w:rPr>
        <w:instrText xml:space="preserve"> PAGEREF _Toc27487538 \h </w:instrText>
      </w:r>
      <w:r>
        <w:rPr>
          <w:noProof/>
        </w:rPr>
      </w:r>
      <w:r>
        <w:rPr>
          <w:noProof/>
        </w:rPr>
        <w:fldChar w:fldCharType="separate"/>
      </w:r>
      <w:r>
        <w:rPr>
          <w:noProof/>
        </w:rPr>
        <w:t>140</w:t>
      </w:r>
      <w:r>
        <w:rPr>
          <w:noProof/>
        </w:rPr>
        <w:fldChar w:fldCharType="end"/>
      </w:r>
    </w:p>
    <w:p w14:paraId="524697A5" w14:textId="081D46A2"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administrator password</w:t>
      </w:r>
      <w:r>
        <w:rPr>
          <w:noProof/>
        </w:rPr>
        <w:tab/>
      </w:r>
      <w:r>
        <w:rPr>
          <w:noProof/>
        </w:rPr>
        <w:fldChar w:fldCharType="begin"/>
      </w:r>
      <w:r>
        <w:rPr>
          <w:noProof/>
        </w:rPr>
        <w:instrText xml:space="preserve"> PAGEREF _Toc27487539 \h </w:instrText>
      </w:r>
      <w:r>
        <w:rPr>
          <w:noProof/>
        </w:rPr>
      </w:r>
      <w:r>
        <w:rPr>
          <w:noProof/>
        </w:rPr>
        <w:fldChar w:fldCharType="separate"/>
      </w:r>
      <w:r>
        <w:rPr>
          <w:noProof/>
        </w:rPr>
        <w:t>140</w:t>
      </w:r>
      <w:r>
        <w:rPr>
          <w:noProof/>
        </w:rPr>
        <w:fldChar w:fldCharType="end"/>
      </w:r>
    </w:p>
    <w:p w14:paraId="79348017" w14:textId="3E5EE4C6"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regular users</w:t>
      </w:r>
      <w:r>
        <w:rPr>
          <w:noProof/>
        </w:rPr>
        <w:tab/>
      </w:r>
      <w:r>
        <w:rPr>
          <w:noProof/>
        </w:rPr>
        <w:fldChar w:fldCharType="begin"/>
      </w:r>
      <w:r>
        <w:rPr>
          <w:noProof/>
        </w:rPr>
        <w:instrText xml:space="preserve"> PAGEREF _Toc27487540 \h </w:instrText>
      </w:r>
      <w:r>
        <w:rPr>
          <w:noProof/>
        </w:rPr>
      </w:r>
      <w:r>
        <w:rPr>
          <w:noProof/>
        </w:rPr>
        <w:fldChar w:fldCharType="separate"/>
      </w:r>
      <w:r>
        <w:rPr>
          <w:noProof/>
        </w:rPr>
        <w:t>143</w:t>
      </w:r>
      <w:r>
        <w:rPr>
          <w:noProof/>
        </w:rPr>
        <w:fldChar w:fldCharType="end"/>
      </w:r>
    </w:p>
    <w:p w14:paraId="6E22D974" w14:textId="21C5FE43"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ettings Page Layout</w:t>
      </w:r>
      <w:r>
        <w:rPr>
          <w:noProof/>
        </w:rPr>
        <w:tab/>
      </w:r>
      <w:r>
        <w:rPr>
          <w:noProof/>
        </w:rPr>
        <w:fldChar w:fldCharType="begin"/>
      </w:r>
      <w:r>
        <w:rPr>
          <w:noProof/>
        </w:rPr>
        <w:instrText xml:space="preserve"> PAGEREF _Toc27487541 \h </w:instrText>
      </w:r>
      <w:r>
        <w:rPr>
          <w:noProof/>
        </w:rPr>
      </w:r>
      <w:r>
        <w:rPr>
          <w:noProof/>
        </w:rPr>
        <w:fldChar w:fldCharType="separate"/>
      </w:r>
      <w:r>
        <w:rPr>
          <w:noProof/>
        </w:rPr>
        <w:t>143</w:t>
      </w:r>
      <w:r>
        <w:rPr>
          <w:noProof/>
        </w:rPr>
        <w:fldChar w:fldCharType="end"/>
      </w:r>
    </w:p>
    <w:p w14:paraId="49FD34F2" w14:textId="6919AB87"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27487542 \h </w:instrText>
      </w:r>
      <w:r>
        <w:rPr>
          <w:noProof/>
        </w:rPr>
      </w:r>
      <w:r>
        <w:rPr>
          <w:noProof/>
        </w:rPr>
        <w:fldChar w:fldCharType="separate"/>
      </w:r>
      <w:r>
        <w:rPr>
          <w:noProof/>
        </w:rPr>
        <w:t>143</w:t>
      </w:r>
      <w:r>
        <w:rPr>
          <w:noProof/>
        </w:rPr>
        <w:fldChar w:fldCharType="end"/>
      </w:r>
    </w:p>
    <w:p w14:paraId="11E500DB" w14:textId="56D69302"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nage user access</w:t>
      </w:r>
      <w:r>
        <w:rPr>
          <w:noProof/>
        </w:rPr>
        <w:tab/>
      </w:r>
      <w:r>
        <w:rPr>
          <w:noProof/>
        </w:rPr>
        <w:fldChar w:fldCharType="begin"/>
      </w:r>
      <w:r>
        <w:rPr>
          <w:noProof/>
        </w:rPr>
        <w:instrText xml:space="preserve"> PAGEREF _Toc27487543 \h </w:instrText>
      </w:r>
      <w:r>
        <w:rPr>
          <w:noProof/>
        </w:rPr>
      </w:r>
      <w:r>
        <w:rPr>
          <w:noProof/>
        </w:rPr>
        <w:fldChar w:fldCharType="separate"/>
      </w:r>
      <w:r>
        <w:rPr>
          <w:noProof/>
        </w:rPr>
        <w:t>145</w:t>
      </w:r>
      <w:r>
        <w:rPr>
          <w:noProof/>
        </w:rPr>
        <w:fldChar w:fldCharType="end"/>
      </w:r>
    </w:p>
    <w:p w14:paraId="195E9C57" w14:textId="3C023C03"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Set up locations</w:t>
      </w:r>
      <w:r>
        <w:rPr>
          <w:noProof/>
        </w:rPr>
        <w:tab/>
      </w:r>
      <w:r>
        <w:rPr>
          <w:noProof/>
        </w:rPr>
        <w:fldChar w:fldCharType="begin"/>
      </w:r>
      <w:r>
        <w:rPr>
          <w:noProof/>
        </w:rPr>
        <w:instrText xml:space="preserve"> PAGEREF _Toc27487544 \h </w:instrText>
      </w:r>
      <w:r>
        <w:rPr>
          <w:noProof/>
        </w:rPr>
      </w:r>
      <w:r>
        <w:rPr>
          <w:noProof/>
        </w:rPr>
        <w:fldChar w:fldCharType="separate"/>
      </w:r>
      <w:r>
        <w:rPr>
          <w:noProof/>
        </w:rPr>
        <w:t>146</w:t>
      </w:r>
      <w:r>
        <w:rPr>
          <w:noProof/>
        </w:rPr>
        <w:fldChar w:fldCharType="end"/>
      </w:r>
    </w:p>
    <w:p w14:paraId="5DA073B8" w14:textId="534B9F61"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Manage patient cohorts</w:t>
      </w:r>
      <w:r>
        <w:rPr>
          <w:noProof/>
        </w:rPr>
        <w:tab/>
      </w:r>
      <w:r>
        <w:rPr>
          <w:noProof/>
        </w:rPr>
        <w:fldChar w:fldCharType="begin"/>
      </w:r>
      <w:r>
        <w:rPr>
          <w:noProof/>
        </w:rPr>
        <w:instrText xml:space="preserve"> PAGEREF _Toc27487545 \h </w:instrText>
      </w:r>
      <w:r>
        <w:rPr>
          <w:noProof/>
        </w:rPr>
      </w:r>
      <w:r>
        <w:rPr>
          <w:noProof/>
        </w:rPr>
        <w:fldChar w:fldCharType="separate"/>
      </w:r>
      <w:r>
        <w:rPr>
          <w:noProof/>
        </w:rPr>
        <w:t>146</w:t>
      </w:r>
      <w:r>
        <w:rPr>
          <w:noProof/>
        </w:rPr>
        <w:fldChar w:fldCharType="end"/>
      </w:r>
    </w:p>
    <w:p w14:paraId="6F8449EF" w14:textId="369B1F45"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Manage user rosters</w:t>
      </w:r>
      <w:r>
        <w:rPr>
          <w:noProof/>
        </w:rPr>
        <w:tab/>
      </w:r>
      <w:r>
        <w:rPr>
          <w:noProof/>
        </w:rPr>
        <w:fldChar w:fldCharType="begin"/>
      </w:r>
      <w:r>
        <w:rPr>
          <w:noProof/>
        </w:rPr>
        <w:instrText xml:space="preserve"> PAGEREF _Toc27487546 \h </w:instrText>
      </w:r>
      <w:r>
        <w:rPr>
          <w:noProof/>
        </w:rPr>
      </w:r>
      <w:r>
        <w:rPr>
          <w:noProof/>
        </w:rPr>
        <w:fldChar w:fldCharType="separate"/>
      </w:r>
      <w:r>
        <w:rPr>
          <w:noProof/>
        </w:rPr>
        <w:t>146</w:t>
      </w:r>
      <w:r>
        <w:rPr>
          <w:noProof/>
        </w:rPr>
        <w:fldChar w:fldCharType="end"/>
      </w:r>
    </w:p>
    <w:p w14:paraId="41154BD6" w14:textId="44907C7F"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Create user roles</w:t>
      </w:r>
      <w:r>
        <w:rPr>
          <w:noProof/>
        </w:rPr>
        <w:tab/>
      </w:r>
      <w:r>
        <w:rPr>
          <w:noProof/>
        </w:rPr>
        <w:fldChar w:fldCharType="begin"/>
      </w:r>
      <w:r>
        <w:rPr>
          <w:noProof/>
        </w:rPr>
        <w:instrText xml:space="preserve"> PAGEREF _Toc27487547 \h </w:instrText>
      </w:r>
      <w:r>
        <w:rPr>
          <w:noProof/>
        </w:rPr>
      </w:r>
      <w:r>
        <w:rPr>
          <w:noProof/>
        </w:rPr>
        <w:fldChar w:fldCharType="separate"/>
      </w:r>
      <w:r>
        <w:rPr>
          <w:noProof/>
        </w:rPr>
        <w:t>146</w:t>
      </w:r>
      <w:r>
        <w:rPr>
          <w:noProof/>
        </w:rPr>
        <w:fldChar w:fldCharType="end"/>
      </w:r>
    </w:p>
    <w:p w14:paraId="690B2DE0" w14:textId="5F85FCF1"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Create users</w:t>
      </w:r>
      <w:r>
        <w:rPr>
          <w:noProof/>
        </w:rPr>
        <w:tab/>
      </w:r>
      <w:r>
        <w:rPr>
          <w:noProof/>
        </w:rPr>
        <w:fldChar w:fldCharType="begin"/>
      </w:r>
      <w:r>
        <w:rPr>
          <w:noProof/>
        </w:rPr>
        <w:instrText xml:space="preserve"> PAGEREF _Toc27487548 \h </w:instrText>
      </w:r>
      <w:r>
        <w:rPr>
          <w:noProof/>
        </w:rPr>
      </w:r>
      <w:r>
        <w:rPr>
          <w:noProof/>
        </w:rPr>
        <w:fldChar w:fldCharType="separate"/>
      </w:r>
      <w:r>
        <w:rPr>
          <w:noProof/>
        </w:rPr>
        <w:t>148</w:t>
      </w:r>
      <w:r>
        <w:rPr>
          <w:noProof/>
        </w:rPr>
        <w:fldChar w:fldCharType="end"/>
      </w:r>
    </w:p>
    <w:p w14:paraId="6CEBE21C" w14:textId="68BFAC20"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utomation Events</w:t>
      </w:r>
      <w:r>
        <w:rPr>
          <w:noProof/>
        </w:rPr>
        <w:tab/>
      </w:r>
      <w:r>
        <w:rPr>
          <w:noProof/>
        </w:rPr>
        <w:fldChar w:fldCharType="begin"/>
      </w:r>
      <w:r>
        <w:rPr>
          <w:noProof/>
        </w:rPr>
        <w:instrText xml:space="preserve"> PAGEREF _Toc27487549 \h </w:instrText>
      </w:r>
      <w:r>
        <w:rPr>
          <w:noProof/>
        </w:rPr>
      </w:r>
      <w:r>
        <w:rPr>
          <w:noProof/>
        </w:rPr>
        <w:fldChar w:fldCharType="separate"/>
      </w:r>
      <w:r>
        <w:rPr>
          <w:noProof/>
        </w:rPr>
        <w:t>149</w:t>
      </w:r>
      <w:r>
        <w:rPr>
          <w:noProof/>
        </w:rPr>
        <w:fldChar w:fldCharType="end"/>
      </w:r>
    </w:p>
    <w:p w14:paraId="304E300D" w14:textId="2DC039EF"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ADT Events</w:t>
      </w:r>
      <w:r>
        <w:rPr>
          <w:noProof/>
        </w:rPr>
        <w:tab/>
      </w:r>
      <w:r>
        <w:rPr>
          <w:noProof/>
        </w:rPr>
        <w:fldChar w:fldCharType="begin"/>
      </w:r>
      <w:r>
        <w:rPr>
          <w:noProof/>
        </w:rPr>
        <w:instrText xml:space="preserve"> PAGEREF _Toc27487550 \h </w:instrText>
      </w:r>
      <w:r>
        <w:rPr>
          <w:noProof/>
        </w:rPr>
      </w:r>
      <w:r>
        <w:rPr>
          <w:noProof/>
        </w:rPr>
        <w:fldChar w:fldCharType="separate"/>
      </w:r>
      <w:r>
        <w:rPr>
          <w:noProof/>
        </w:rPr>
        <w:t>149</w:t>
      </w:r>
      <w:r>
        <w:rPr>
          <w:noProof/>
        </w:rPr>
        <w:fldChar w:fldCharType="end"/>
      </w:r>
    </w:p>
    <w:p w14:paraId="42964182" w14:textId="3289C86E"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1</w:t>
      </w:r>
      <w:r>
        <w:rPr>
          <w:rFonts w:asciiTheme="minorHAnsi" w:eastAsiaTheme="minorEastAsia" w:hAnsiTheme="minorHAnsi"/>
          <w:b w:val="0"/>
          <w:iCs w:val="0"/>
          <w:smallCaps w:val="0"/>
          <w:noProof/>
          <w:sz w:val="22"/>
          <w:szCs w:val="22"/>
          <w:lang w:val="en-IN" w:eastAsia="en-IN"/>
        </w:rPr>
        <w:tab/>
      </w:r>
      <w:r>
        <w:rPr>
          <w:noProof/>
        </w:rPr>
        <w:t>Admission</w:t>
      </w:r>
      <w:r>
        <w:rPr>
          <w:noProof/>
        </w:rPr>
        <w:tab/>
      </w:r>
      <w:r>
        <w:rPr>
          <w:noProof/>
        </w:rPr>
        <w:fldChar w:fldCharType="begin"/>
      </w:r>
      <w:r>
        <w:rPr>
          <w:noProof/>
        </w:rPr>
        <w:instrText xml:space="preserve"> PAGEREF _Toc27487551 \h </w:instrText>
      </w:r>
      <w:r>
        <w:rPr>
          <w:noProof/>
        </w:rPr>
      </w:r>
      <w:r>
        <w:rPr>
          <w:noProof/>
        </w:rPr>
        <w:fldChar w:fldCharType="separate"/>
      </w:r>
      <w:r>
        <w:rPr>
          <w:noProof/>
        </w:rPr>
        <w:t>149</w:t>
      </w:r>
      <w:r>
        <w:rPr>
          <w:noProof/>
        </w:rPr>
        <w:fldChar w:fldCharType="end"/>
      </w:r>
    </w:p>
    <w:p w14:paraId="195BE974" w14:textId="6D5A202D"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2</w:t>
      </w:r>
      <w:r>
        <w:rPr>
          <w:rFonts w:asciiTheme="minorHAnsi" w:eastAsiaTheme="minorEastAsia" w:hAnsiTheme="minorHAnsi"/>
          <w:b w:val="0"/>
          <w:iCs w:val="0"/>
          <w:smallCaps w:val="0"/>
          <w:noProof/>
          <w:sz w:val="22"/>
          <w:szCs w:val="22"/>
          <w:lang w:val="en-IN" w:eastAsia="en-IN"/>
        </w:rPr>
        <w:tab/>
      </w:r>
      <w:r>
        <w:rPr>
          <w:noProof/>
        </w:rPr>
        <w:t>Discharge</w:t>
      </w:r>
      <w:r>
        <w:rPr>
          <w:noProof/>
        </w:rPr>
        <w:tab/>
      </w:r>
      <w:r>
        <w:rPr>
          <w:noProof/>
        </w:rPr>
        <w:fldChar w:fldCharType="begin"/>
      </w:r>
      <w:r>
        <w:rPr>
          <w:noProof/>
        </w:rPr>
        <w:instrText xml:space="preserve"> PAGEREF _Toc27487552 \h </w:instrText>
      </w:r>
      <w:r>
        <w:rPr>
          <w:noProof/>
        </w:rPr>
      </w:r>
      <w:r>
        <w:rPr>
          <w:noProof/>
        </w:rPr>
        <w:fldChar w:fldCharType="separate"/>
      </w:r>
      <w:r>
        <w:rPr>
          <w:noProof/>
        </w:rPr>
        <w:t>149</w:t>
      </w:r>
      <w:r>
        <w:rPr>
          <w:noProof/>
        </w:rPr>
        <w:fldChar w:fldCharType="end"/>
      </w:r>
    </w:p>
    <w:p w14:paraId="7617B6B8" w14:textId="65110D00"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3</w:t>
      </w:r>
      <w:r>
        <w:rPr>
          <w:rFonts w:asciiTheme="minorHAnsi" w:eastAsiaTheme="minorEastAsia" w:hAnsiTheme="minorHAnsi"/>
          <w:b w:val="0"/>
          <w:iCs w:val="0"/>
          <w:smallCaps w:val="0"/>
          <w:noProof/>
          <w:sz w:val="22"/>
          <w:szCs w:val="22"/>
          <w:lang w:val="en-IN" w:eastAsia="en-IN"/>
        </w:rPr>
        <w:tab/>
      </w:r>
      <w:r>
        <w:rPr>
          <w:noProof/>
        </w:rPr>
        <w:t>Transfer</w:t>
      </w:r>
      <w:r>
        <w:rPr>
          <w:noProof/>
        </w:rPr>
        <w:tab/>
      </w:r>
      <w:r>
        <w:rPr>
          <w:noProof/>
        </w:rPr>
        <w:fldChar w:fldCharType="begin"/>
      </w:r>
      <w:r>
        <w:rPr>
          <w:noProof/>
        </w:rPr>
        <w:instrText xml:space="preserve"> PAGEREF _Toc27487553 \h </w:instrText>
      </w:r>
      <w:r>
        <w:rPr>
          <w:noProof/>
        </w:rPr>
      </w:r>
      <w:r>
        <w:rPr>
          <w:noProof/>
        </w:rPr>
        <w:fldChar w:fldCharType="separate"/>
      </w:r>
      <w:r>
        <w:rPr>
          <w:noProof/>
        </w:rPr>
        <w:t>149</w:t>
      </w:r>
      <w:r>
        <w:rPr>
          <w:noProof/>
        </w:rPr>
        <w:fldChar w:fldCharType="end"/>
      </w:r>
    </w:p>
    <w:p w14:paraId="06C997CD" w14:textId="6F9C4A79"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Discharging ED patients automatically and moving to CC after a configurable time</w:t>
      </w:r>
      <w:r>
        <w:rPr>
          <w:noProof/>
        </w:rPr>
        <w:tab/>
      </w:r>
      <w:r>
        <w:rPr>
          <w:noProof/>
        </w:rPr>
        <w:fldChar w:fldCharType="begin"/>
      </w:r>
      <w:r>
        <w:rPr>
          <w:noProof/>
        </w:rPr>
        <w:instrText xml:space="preserve"> PAGEREF _Toc27487554 \h </w:instrText>
      </w:r>
      <w:r>
        <w:rPr>
          <w:noProof/>
        </w:rPr>
      </w:r>
      <w:r>
        <w:rPr>
          <w:noProof/>
        </w:rPr>
        <w:fldChar w:fldCharType="separate"/>
      </w:r>
      <w:r>
        <w:rPr>
          <w:noProof/>
        </w:rPr>
        <w:t>149</w:t>
      </w:r>
      <w:r>
        <w:rPr>
          <w:noProof/>
        </w:rPr>
        <w:fldChar w:fldCharType="end"/>
      </w:r>
    </w:p>
    <w:p w14:paraId="7ED136C3" w14:textId="5EF081AB"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Moving the low risk patient automatically from ADT to cc after a configurable time</w:t>
      </w:r>
      <w:r>
        <w:rPr>
          <w:noProof/>
        </w:rPr>
        <w:tab/>
      </w:r>
      <w:r>
        <w:rPr>
          <w:noProof/>
        </w:rPr>
        <w:fldChar w:fldCharType="begin"/>
      </w:r>
      <w:r>
        <w:rPr>
          <w:noProof/>
        </w:rPr>
        <w:instrText xml:space="preserve"> PAGEREF _Toc27487555 \h </w:instrText>
      </w:r>
      <w:r>
        <w:rPr>
          <w:noProof/>
        </w:rPr>
      </w:r>
      <w:r>
        <w:rPr>
          <w:noProof/>
        </w:rPr>
        <w:fldChar w:fldCharType="separate"/>
      </w:r>
      <w:r>
        <w:rPr>
          <w:noProof/>
        </w:rPr>
        <w:t>149</w:t>
      </w:r>
      <w:r>
        <w:rPr>
          <w:noProof/>
        </w:rPr>
        <w:fldChar w:fldCharType="end"/>
      </w:r>
    </w:p>
    <w:p w14:paraId="3B2EC5E2" w14:textId="325E37C1"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SIGNAL R –keeping the screen updated automatically</w:t>
      </w:r>
      <w:r>
        <w:rPr>
          <w:noProof/>
        </w:rPr>
        <w:tab/>
      </w:r>
      <w:r>
        <w:rPr>
          <w:noProof/>
        </w:rPr>
        <w:fldChar w:fldCharType="begin"/>
      </w:r>
      <w:r>
        <w:rPr>
          <w:noProof/>
        </w:rPr>
        <w:instrText xml:space="preserve"> PAGEREF _Toc27487556 \h </w:instrText>
      </w:r>
      <w:r>
        <w:rPr>
          <w:noProof/>
        </w:rPr>
      </w:r>
      <w:r>
        <w:rPr>
          <w:noProof/>
        </w:rPr>
        <w:fldChar w:fldCharType="separate"/>
      </w:r>
      <w:r>
        <w:rPr>
          <w:noProof/>
        </w:rPr>
        <w:t>149</w:t>
      </w:r>
      <w:r>
        <w:rPr>
          <w:noProof/>
        </w:rPr>
        <w:fldChar w:fldCharType="end"/>
      </w:r>
    </w:p>
    <w:p w14:paraId="0C6A5070" w14:textId="4BDB9800"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27487557 \h </w:instrText>
      </w:r>
      <w:r>
        <w:rPr>
          <w:noProof/>
        </w:rPr>
      </w:r>
      <w:r>
        <w:rPr>
          <w:noProof/>
        </w:rPr>
        <w:fldChar w:fldCharType="separate"/>
      </w:r>
      <w:r>
        <w:rPr>
          <w:noProof/>
        </w:rPr>
        <w:t>149</w:t>
      </w:r>
      <w:r>
        <w:rPr>
          <w:noProof/>
        </w:rPr>
        <w:fldChar w:fldCharType="end"/>
      </w:r>
    </w:p>
    <w:p w14:paraId="659C8A4A" w14:textId="6AB4325F"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Automation reports</w:t>
      </w:r>
      <w:r>
        <w:rPr>
          <w:noProof/>
        </w:rPr>
        <w:tab/>
      </w:r>
      <w:r>
        <w:rPr>
          <w:noProof/>
        </w:rPr>
        <w:fldChar w:fldCharType="begin"/>
      </w:r>
      <w:r>
        <w:rPr>
          <w:noProof/>
        </w:rPr>
        <w:instrText xml:space="preserve"> PAGEREF _Toc27487558 \h </w:instrText>
      </w:r>
      <w:r>
        <w:rPr>
          <w:noProof/>
        </w:rPr>
      </w:r>
      <w:r>
        <w:rPr>
          <w:noProof/>
        </w:rPr>
        <w:fldChar w:fldCharType="separate"/>
      </w:r>
      <w:r>
        <w:rPr>
          <w:noProof/>
        </w:rPr>
        <w:t>149</w:t>
      </w:r>
      <w:r>
        <w:rPr>
          <w:noProof/>
        </w:rPr>
        <w:fldChar w:fldCharType="end"/>
      </w:r>
    </w:p>
    <w:p w14:paraId="41721C2A" w14:textId="51825DD7"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Automation action</w:t>
      </w:r>
      <w:r>
        <w:rPr>
          <w:noProof/>
        </w:rPr>
        <w:tab/>
      </w:r>
      <w:r>
        <w:rPr>
          <w:noProof/>
        </w:rPr>
        <w:fldChar w:fldCharType="begin"/>
      </w:r>
      <w:r>
        <w:rPr>
          <w:noProof/>
        </w:rPr>
        <w:instrText xml:space="preserve"> PAGEREF _Toc27487559 \h </w:instrText>
      </w:r>
      <w:r>
        <w:rPr>
          <w:noProof/>
        </w:rPr>
      </w:r>
      <w:r>
        <w:rPr>
          <w:noProof/>
        </w:rPr>
        <w:fldChar w:fldCharType="separate"/>
      </w:r>
      <w:r>
        <w:rPr>
          <w:noProof/>
        </w:rPr>
        <w:t>149</w:t>
      </w:r>
      <w:r>
        <w:rPr>
          <w:noProof/>
        </w:rPr>
        <w:fldChar w:fldCharType="end"/>
      </w:r>
    </w:p>
    <w:p w14:paraId="51AF4495" w14:textId="1D59533E"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7487560 \h </w:instrText>
      </w:r>
      <w:r>
        <w:rPr>
          <w:noProof/>
        </w:rPr>
      </w:r>
      <w:r>
        <w:rPr>
          <w:noProof/>
        </w:rPr>
        <w:fldChar w:fldCharType="separate"/>
      </w:r>
      <w:r>
        <w:rPr>
          <w:noProof/>
        </w:rPr>
        <w:t>150</w:t>
      </w:r>
      <w:r>
        <w:rPr>
          <w:noProof/>
        </w:rPr>
        <w:fldChar w:fldCharType="end"/>
      </w:r>
    </w:p>
    <w:p w14:paraId="4BE6F35A" w14:textId="34084AA4"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lastRenderedPageBreak/>
        <w:t>6</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7487561 \h </w:instrText>
      </w:r>
      <w:r>
        <w:rPr>
          <w:noProof/>
        </w:rPr>
      </w:r>
      <w:r>
        <w:rPr>
          <w:noProof/>
        </w:rPr>
        <w:fldChar w:fldCharType="separate"/>
      </w:r>
      <w:r>
        <w:rPr>
          <w:noProof/>
        </w:rPr>
        <w:t>151</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44AA2">
          <w:headerReference w:type="first" r:id="rId17"/>
          <w:footerReference w:type="first" r:id="rId18"/>
          <w:pgSz w:w="12240" w:h="15840"/>
          <w:pgMar w:top="1440" w:right="1440" w:bottom="1440" w:left="1440" w:header="737" w:footer="737" w:gutter="0"/>
          <w:cols w:space="720"/>
          <w:titlePg/>
          <w:docGrid w:linePitch="299"/>
        </w:sectPr>
      </w:pPr>
    </w:p>
    <w:p w14:paraId="63AEAD79" w14:textId="77777777" w:rsidR="00411695" w:rsidRPr="002E6461" w:rsidRDefault="00411695" w:rsidP="00856F0C">
      <w:pPr>
        <w:pStyle w:val="Heading1"/>
      </w:pPr>
      <w:bookmarkStart w:id="0" w:name="_Toc19292111"/>
      <w:bookmarkStart w:id="1" w:name="_Toc27487448"/>
      <w:r w:rsidRPr="002E6461">
        <w:lastRenderedPageBreak/>
        <w:t>Preface</w:t>
      </w:r>
      <w:bookmarkEnd w:id="0"/>
      <w:bookmarkEnd w:id="1"/>
    </w:p>
    <w:p w14:paraId="3F41E581" w14:textId="36E370E9" w:rsidR="00411695" w:rsidRDefault="00410006" w:rsidP="00FE0AEC">
      <w:pPr>
        <w:pStyle w:val="ChapterBodyCopy"/>
      </w:pPr>
      <w:r>
        <w:t>Welcome to the r</w:t>
      </w:r>
      <w:r w:rsidR="00411695">
        <w:t>eleas</w:t>
      </w:r>
      <w:r w:rsidR="003B0203">
        <w:t>e</w:t>
      </w:r>
      <w:r>
        <w:t xml:space="preserve"> of the NAVVIS Coreo</w:t>
      </w:r>
      <w:r w:rsidR="00075827">
        <w:t xml:space="preserve"> </w:t>
      </w:r>
      <w:r>
        <w:t>Vi</w:t>
      </w:r>
      <w:r w:rsidR="00866759">
        <w:t>ew user</w:t>
      </w:r>
      <w:r>
        <w:t xml:space="preserve"> g</w:t>
      </w:r>
      <w:r w:rsidR="00411695">
        <w:t>uide.</w:t>
      </w:r>
    </w:p>
    <w:p w14:paraId="6C63587F" w14:textId="77777777" w:rsidR="00B62EA2" w:rsidRDefault="00B62EA2" w:rsidP="00856F0C">
      <w:pPr>
        <w:pStyle w:val="Heading2"/>
      </w:pPr>
      <w:bookmarkStart w:id="2" w:name="_Toc27487449"/>
      <w:r>
        <w:t>About Navvis Coreo View</w:t>
      </w:r>
      <w:bookmarkEnd w:id="2"/>
    </w:p>
    <w:p w14:paraId="3A46E97D" w14:textId="1540703E" w:rsidR="00B62EA2" w:rsidRDefault="00B62EA2" w:rsidP="00B62EA2">
      <w:pPr>
        <w:pStyle w:val="ChapterBodyCopy"/>
      </w:pPr>
      <w:r w:rsidRPr="008F799E">
        <w:t>NAVVIS Coreo</w:t>
      </w:r>
      <w:r>
        <w:t xml:space="preserve"> </w:t>
      </w:r>
      <w:r w:rsidRPr="008F799E">
        <w:t xml:space="preserve">View is a software platform </w:t>
      </w:r>
      <w:r w:rsidR="00332BEE">
        <w:t>that</w:t>
      </w:r>
      <w:r w:rsidRPr="008F799E">
        <w:t xml:space="preserve"> empowers users to manage the status </w:t>
      </w:r>
      <w:r w:rsidRPr="00D61B64">
        <w:t>and</w:t>
      </w:r>
      <w:r w:rsidRPr="008F799E">
        <w:t xml:space="preserve"> the flow of patients through Acute Care (AC), Post-Acute Care (PAC)</w:t>
      </w:r>
      <w:r w:rsidR="00332BEE">
        <w:t>,</w:t>
      </w:r>
      <w:r w:rsidRPr="008F799E">
        <w:t xml:space="preserve"> and home networks.</w:t>
      </w:r>
    </w:p>
    <w:p w14:paraId="4D7822DF" w14:textId="66690AAC" w:rsidR="00B62EA2" w:rsidRDefault="00B62EA2" w:rsidP="00B62EA2">
      <w:pPr>
        <w:pStyle w:val="ChapterBodyCopy"/>
      </w:pPr>
      <w:r w:rsidRPr="00474B6C">
        <w:t>Coreo</w:t>
      </w:r>
      <w:r>
        <w:t xml:space="preserve"> </w:t>
      </w:r>
      <w:r w:rsidRPr="00474B6C">
        <w:t>View is HIPAA (Health Insurance Portability and Accountability Act) compliant and is available as</w:t>
      </w:r>
      <w:r>
        <w:t xml:space="preserve"> a</w:t>
      </w:r>
      <w:r w:rsidRPr="00474B6C">
        <w:t xml:space="preserve"> SaaS (Software-as-a-Service) cloud solution</w:t>
      </w:r>
      <w:r w:rsidR="00332BEE">
        <w:t>,</w:t>
      </w:r>
      <w:r w:rsidRPr="00474B6C">
        <w:t xml:space="preserve"> enabling </w:t>
      </w:r>
      <w:r w:rsidR="00332BEE">
        <w:t xml:space="preserve">the </w:t>
      </w:r>
      <w:r w:rsidRPr="00474B6C">
        <w:t>management of patients with real-time data.</w:t>
      </w:r>
      <w:r>
        <w:t xml:space="preserve"> Coreo </w:t>
      </w:r>
      <w:r w:rsidRPr="005F366A">
        <w:t>View</w:t>
      </w:r>
      <w:r>
        <w:t xml:space="preserve"> is part of the Coreo e</w:t>
      </w:r>
      <w:r w:rsidRPr="005F366A">
        <w:t xml:space="preserve">cosystem </w:t>
      </w:r>
      <w:r>
        <w:t>which allows</w:t>
      </w:r>
      <w:r w:rsidRPr="005F366A">
        <w:t xml:space="preserve"> cross-continuum </w:t>
      </w:r>
      <w:r>
        <w:t>care coordination and ensures seamless care transition.</w:t>
      </w:r>
    </w:p>
    <w:p w14:paraId="6F4A932F" w14:textId="77777777" w:rsidR="00245243" w:rsidRDefault="00245243" w:rsidP="00245243">
      <w:pPr>
        <w:pStyle w:val="ChapterBodyCopy"/>
      </w:pPr>
      <w:r>
        <w:t>The Coreo ecosystem includes the following applications as illustrated below:</w:t>
      </w:r>
    </w:p>
    <w:p w14:paraId="1AFD5D26" w14:textId="5407B44C" w:rsidR="00245243" w:rsidRDefault="00245243" w:rsidP="00245243">
      <w:r>
        <w:rPr>
          <w:noProof/>
          <w:lang w:val="en-IN" w:eastAsia="en-IN"/>
        </w:rPr>
        <w:drawing>
          <wp:inline distT="0" distB="0" distL="0" distR="0" wp14:anchorId="469CA9C4" wp14:editId="6B532D46">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19">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77777777" w:rsidR="00856F0C" w:rsidRDefault="00856F0C" w:rsidP="00856F0C">
      <w:pPr>
        <w:pStyle w:val="Heading2"/>
        <w:jc w:val="left"/>
      </w:pPr>
      <w:bookmarkStart w:id="3" w:name="_Toc24647955"/>
      <w:bookmarkStart w:id="4" w:name="_Toc27487450"/>
      <w:r>
        <w:t>About Navvis &amp; Company</w:t>
      </w:r>
      <w:bookmarkEnd w:id="3"/>
      <w:r>
        <w:t>, LLC</w:t>
      </w:r>
      <w:bookmarkEnd w:id="4"/>
    </w:p>
    <w:p w14:paraId="14DEA346" w14:textId="090D95E7" w:rsidR="00B62EA2" w:rsidRDefault="00B62EA2" w:rsidP="00B62EA2">
      <w:pPr>
        <w:pStyle w:val="ChapterBodyCopy"/>
      </w:pPr>
      <w:r w:rsidRPr="00087BE7">
        <w:t>Navvis &amp; Company</w:t>
      </w:r>
      <w:r w:rsidR="00856F0C">
        <w:t>, LLC</w:t>
      </w:r>
      <w:r w:rsidRPr="00087BE7">
        <w:t xml:space="preserve"> provides counsel to health systems, hospitals</w:t>
      </w:r>
      <w:r w:rsidR="00332BEE">
        <w:t>,</w:t>
      </w:r>
      <w:r w:rsidRPr="00087BE7">
        <w:t xml:space="preserve"> and physician groups on the development of innovative, market-linked strategies to build future-ready health systems, cultivate tomorrow’s leaders</w:t>
      </w:r>
      <w:r w:rsidR="00332BEE">
        <w:t>,</w:t>
      </w:r>
      <w:r w:rsidRPr="00087BE7">
        <w:t xml:space="preserve"> and strengthen strategic performance.</w:t>
      </w:r>
    </w:p>
    <w:p w14:paraId="5E0E6AF1" w14:textId="77777777" w:rsidR="00FE0AEC" w:rsidRPr="007C4690" w:rsidRDefault="00FE0AEC" w:rsidP="00856F0C">
      <w:pPr>
        <w:pStyle w:val="Heading2"/>
      </w:pPr>
      <w:bookmarkStart w:id="5" w:name="_Toc27487451"/>
      <w:r w:rsidRPr="0084108D">
        <w:t>Purpose</w:t>
      </w:r>
      <w:r w:rsidRPr="0084108D">
        <w:rPr>
          <w:rStyle w:val="IntenseReference"/>
        </w:rPr>
        <w:t xml:space="preserve"> </w:t>
      </w:r>
      <w:r w:rsidRPr="0084108D">
        <w:t>of</w:t>
      </w:r>
      <w:r w:rsidRPr="0084108D">
        <w:rPr>
          <w:rStyle w:val="IntenseReference"/>
        </w:rPr>
        <w:t xml:space="preserve"> </w:t>
      </w:r>
      <w:r w:rsidRPr="0084108D">
        <w:t>this</w:t>
      </w:r>
      <w:r w:rsidRPr="0084108D">
        <w:rPr>
          <w:rStyle w:val="IntenseReference"/>
        </w:rPr>
        <w:t xml:space="preserve"> </w:t>
      </w:r>
      <w:r w:rsidRPr="0084108D">
        <w:t>document</w:t>
      </w:r>
      <w:bookmarkEnd w:id="5"/>
    </w:p>
    <w:p w14:paraId="6A297AA9" w14:textId="380D486C" w:rsidR="00FE0AEC" w:rsidRDefault="00FE0AEC" w:rsidP="00FE0AEC">
      <w:pPr>
        <w:pStyle w:val="ChapterBodyCopy"/>
      </w:pPr>
      <w:r>
        <w:t xml:space="preserve">This guide is the </w:t>
      </w:r>
      <w:r w:rsidR="00332BEE">
        <w:t>primary</w:t>
      </w:r>
      <w:commentRangeStart w:id="6"/>
      <w:r>
        <w:t xml:space="preserve"> source of information about Navvis Coreo</w:t>
      </w:r>
      <w:r w:rsidR="00075827">
        <w:t xml:space="preserve"> </w:t>
      </w:r>
      <w:r>
        <w:t>View</w:t>
      </w:r>
      <w:commentRangeEnd w:id="6"/>
      <w:r w:rsidR="00531332">
        <w:rPr>
          <w:rStyle w:val="CommentReference"/>
          <w:rFonts w:asciiTheme="minorHAnsi" w:hAnsiTheme="minorHAnsi"/>
          <w:color w:val="auto"/>
        </w:rPr>
        <w:commentReference w:id="6"/>
      </w:r>
      <w:r>
        <w:t>. It contains overviews, processes, and procedure</w:t>
      </w:r>
      <w:r w:rsidR="00332BEE">
        <w:t>s</w:t>
      </w:r>
      <w:r>
        <w:t xml:space="preserve"> to use the Coreo</w:t>
      </w:r>
      <w:r w:rsidR="00075827">
        <w:t xml:space="preserve"> </w:t>
      </w:r>
      <w:r>
        <w:t>View application effectively.</w:t>
      </w:r>
    </w:p>
    <w:p w14:paraId="5453A0CD" w14:textId="77777777" w:rsidR="00FE0AEC" w:rsidRPr="00CD177C" w:rsidRDefault="00FE0AEC" w:rsidP="00856F0C">
      <w:pPr>
        <w:pStyle w:val="Heading2"/>
      </w:pPr>
      <w:bookmarkStart w:id="7" w:name="_Toc27487452"/>
      <w:r w:rsidRPr="00CD177C">
        <w:t>Intended audience</w:t>
      </w:r>
      <w:bookmarkEnd w:id="7"/>
    </w:p>
    <w:p w14:paraId="274CB888" w14:textId="0836291A" w:rsidR="003C6003" w:rsidRPr="003C6003" w:rsidRDefault="004F62BB" w:rsidP="003C6003">
      <w:pPr>
        <w:pStyle w:val="ListNumber"/>
      </w:pPr>
      <w:r>
        <w:t>Coreo</w:t>
      </w:r>
      <w:r w:rsidR="00075827">
        <w:t xml:space="preserve"> </w:t>
      </w:r>
      <w:r>
        <w:t>View</w:t>
      </w:r>
      <w:r w:rsidR="000E5A0A">
        <w:t xml:space="preserve"> administrator users</w:t>
      </w:r>
      <w:r w:rsidR="003C6003" w:rsidRPr="003C6003">
        <w:t xml:space="preserve"> who are as</w:t>
      </w:r>
      <w:r>
        <w:t xml:space="preserve">signed the task of </w:t>
      </w:r>
      <w:r w:rsidR="003C6003" w:rsidRPr="003C6003">
        <w:t xml:space="preserve">managing the </w:t>
      </w:r>
      <w:r w:rsidR="00574C8A">
        <w:t xml:space="preserve">regular </w:t>
      </w:r>
      <w:r w:rsidR="003C6003" w:rsidRPr="003C6003">
        <w:t>users of the Coreo</w:t>
      </w:r>
      <w:r w:rsidR="00075827">
        <w:t xml:space="preserve"> </w:t>
      </w:r>
      <w:r w:rsidR="003C6003" w:rsidRPr="003C6003">
        <w:t>View application</w:t>
      </w:r>
    </w:p>
    <w:p w14:paraId="45500E00" w14:textId="77777777" w:rsidR="00B91BBA" w:rsidRDefault="00B91BBA" w:rsidP="00B91BBA">
      <w:pPr>
        <w:pStyle w:val="ListNumber"/>
      </w:pPr>
      <w:r w:rsidRPr="00B91BBA">
        <w:lastRenderedPageBreak/>
        <w:t xml:space="preserve">The </w:t>
      </w:r>
      <w:r w:rsidR="00574C8A">
        <w:t>regular</w:t>
      </w:r>
      <w:r w:rsidRPr="00B91BBA">
        <w:t xml:space="preserve"> users </w:t>
      </w:r>
      <w:r w:rsidR="00574C8A">
        <w:t xml:space="preserve">of the </w:t>
      </w:r>
      <w:r w:rsidR="00574C8A" w:rsidRPr="00B91BBA">
        <w:t xml:space="preserve">application </w:t>
      </w:r>
      <w:r w:rsidRPr="00B91BBA">
        <w:t>who include the following personnel:</w:t>
      </w:r>
    </w:p>
    <w:p w14:paraId="2B35F29D" w14:textId="77777777" w:rsidR="00FE0AEC" w:rsidRDefault="00FE0AEC" w:rsidP="003C6003">
      <w:pPr>
        <w:pStyle w:val="ListBullet2"/>
      </w:pPr>
      <w:r>
        <w:t>Clinical staff and hospital administrators</w:t>
      </w:r>
    </w:p>
    <w:p w14:paraId="4FA937FE" w14:textId="05E91EDB" w:rsidR="00FE0AEC" w:rsidRPr="00CD177C" w:rsidRDefault="00FE0AEC" w:rsidP="003C6003">
      <w:pPr>
        <w:pStyle w:val="ListBullet2"/>
      </w:pPr>
      <w:r w:rsidRPr="00CD177C">
        <w:t>Employees, consultants, contractors</w:t>
      </w:r>
      <w:r w:rsidR="00332BEE">
        <w:t>,</w:t>
      </w:r>
      <w:r w:rsidRPr="00CD177C">
        <w:t xml:space="preserve"> or agents of the clinicians or patients who have been invited by the clinician or patient to access and use the service to partici</w:t>
      </w:r>
      <w:r w:rsidR="00332BEE">
        <w:t>pate in the care of the patient</w:t>
      </w:r>
    </w:p>
    <w:p w14:paraId="29D5E5A3" w14:textId="267F9FAA" w:rsidR="00FE0AEC" w:rsidRPr="00CD177C" w:rsidRDefault="00FE0AEC" w:rsidP="003C6003">
      <w:pPr>
        <w:pStyle w:val="ListBullet2"/>
      </w:pPr>
      <w:r w:rsidRPr="00CD177C">
        <w:t>Any other person or entity involved in the care of the patient</w:t>
      </w:r>
      <w:r w:rsidR="00332BEE">
        <w:t>,</w:t>
      </w:r>
      <w:r w:rsidRPr="00CD177C">
        <w:t xml:space="preserve"> including patient's care providers, patient's insurer or payer, or a social</w:t>
      </w:r>
      <w:r w:rsidR="00332BEE">
        <w:t xml:space="preserve"> worker, or government agencies</w:t>
      </w:r>
    </w:p>
    <w:p w14:paraId="0DD77A4E" w14:textId="77777777" w:rsidR="00FE0AEC" w:rsidRDefault="00CD177C" w:rsidP="00856F0C">
      <w:pPr>
        <w:pStyle w:val="Heading2"/>
      </w:pPr>
      <w:bookmarkStart w:id="8" w:name="_Toc27487453"/>
      <w:r>
        <w:t>Organization of the d</w:t>
      </w:r>
      <w:r w:rsidR="00FE0AEC">
        <w:t>ocument</w:t>
      </w:r>
      <w:bookmarkEnd w:id="8"/>
    </w:p>
    <w:p w14:paraId="1E7BBEE1" w14:textId="77777777" w:rsidR="00FE0AEC" w:rsidRDefault="00FE0AEC" w:rsidP="00EF3B85">
      <w:pPr>
        <w:pStyle w:val="ChapterBodyCopy"/>
      </w:pPr>
      <w:r>
        <w:t>This documen</w:t>
      </w:r>
      <w:r w:rsidR="00D2177F">
        <w:t>t contains the following modules</w:t>
      </w:r>
      <w:r>
        <w:t>:</w:t>
      </w:r>
    </w:p>
    <w:p w14:paraId="1141827F" w14:textId="3CC7B7C7" w:rsidR="004C6A45" w:rsidRDefault="004C6A45" w:rsidP="004C6A45">
      <w:pPr>
        <w:pStyle w:val="ListBullet"/>
      </w:pPr>
      <w:r>
        <w:t>Coreo View User Function</w:t>
      </w:r>
    </w:p>
    <w:p w14:paraId="193803C7" w14:textId="521C2DA5" w:rsidR="004C6A45" w:rsidRDefault="00332BEE" w:rsidP="004C6A45">
      <w:pPr>
        <w:pStyle w:val="ChapterBodyCopy-Bullet2"/>
      </w:pPr>
      <w:r>
        <w:t>Module 1, “User O</w:t>
      </w:r>
      <w:r w:rsidR="004C6A45">
        <w:t>nboarding”</w:t>
      </w:r>
    </w:p>
    <w:p w14:paraId="14F5A144" w14:textId="1E6FEC5E" w:rsidR="004C6A45" w:rsidRDefault="00332BEE" w:rsidP="004C6A45">
      <w:pPr>
        <w:pStyle w:val="ChapterBodyCopy-Bullet2"/>
      </w:pPr>
      <w:r>
        <w:t>Module 2, “Screen layout and N</w:t>
      </w:r>
      <w:r w:rsidR="004C6A45">
        <w:t>avigation”</w:t>
      </w:r>
    </w:p>
    <w:p w14:paraId="2E387B7B" w14:textId="77777777" w:rsidR="004C6A45" w:rsidRDefault="004C6A45" w:rsidP="004C6A45">
      <w:pPr>
        <w:pStyle w:val="ChapterBodyCopy-Bullet2"/>
      </w:pPr>
      <w:r>
        <w:t>Module 3, “Filters and Themes”</w:t>
      </w:r>
    </w:p>
    <w:p w14:paraId="47E5E5FD" w14:textId="77777777" w:rsidR="004C6A45" w:rsidRDefault="004C6A45" w:rsidP="004C6A45">
      <w:pPr>
        <w:pStyle w:val="ChapterBodyCopy-Bullet2"/>
      </w:pPr>
      <w:r>
        <w:t>Module 4, “Bed view features”</w:t>
      </w:r>
    </w:p>
    <w:p w14:paraId="59B4FF9D" w14:textId="77777777" w:rsidR="004C6A45" w:rsidRDefault="004C6A45" w:rsidP="004C6A45">
      <w:pPr>
        <w:pStyle w:val="ChapterBodyCopy-Bullet2"/>
      </w:pPr>
      <w:r>
        <w:t>Module 5, “Prioritized view features”</w:t>
      </w:r>
    </w:p>
    <w:p w14:paraId="0FBF08AC" w14:textId="38E48D0F" w:rsidR="004C6A45" w:rsidRDefault="003D433C" w:rsidP="004C6A45">
      <w:pPr>
        <w:pStyle w:val="ChapterBodyCopy-Bullet2"/>
      </w:pPr>
      <w:r>
        <w:t>Module 6, “Ge</w:t>
      </w:r>
      <w:r w:rsidR="004C6A45">
        <w:t>o-map view features”</w:t>
      </w:r>
    </w:p>
    <w:p w14:paraId="2EBC71C5" w14:textId="77777777" w:rsidR="004C6A45" w:rsidRDefault="004C6A45" w:rsidP="004C6A45">
      <w:pPr>
        <w:pStyle w:val="ChapterBodyCopy-Bullet2"/>
      </w:pPr>
      <w:r>
        <w:t>Module 7, “Switching the navigation between views”</w:t>
      </w:r>
    </w:p>
    <w:p w14:paraId="0E6570C1" w14:textId="77777777" w:rsidR="004C6A45" w:rsidRDefault="004C6A45" w:rsidP="004C6A45">
      <w:pPr>
        <w:pStyle w:val="ChapterBodyCopy-Bullet2"/>
      </w:pPr>
      <w:r>
        <w:t>Module 8, “Patient summary”</w:t>
      </w:r>
    </w:p>
    <w:p w14:paraId="64A35BF3" w14:textId="77777777" w:rsidR="004C6A45" w:rsidRDefault="004C6A45" w:rsidP="004C6A45">
      <w:pPr>
        <w:pStyle w:val="ChapterBodyCopy-Bullet2"/>
      </w:pPr>
      <w:r>
        <w:t>Module 9, “Search feature”</w:t>
      </w:r>
    </w:p>
    <w:p w14:paraId="6A0B7030" w14:textId="77777777" w:rsidR="004C6A45" w:rsidRDefault="004C6A45" w:rsidP="004C6A45">
      <w:pPr>
        <w:pStyle w:val="ChapterBodyCopy-Bullet2"/>
      </w:pPr>
      <w:r>
        <w:t>Module 10, “Flagging patient records”</w:t>
      </w:r>
    </w:p>
    <w:p w14:paraId="53DBC564" w14:textId="77777777" w:rsidR="004C6A45" w:rsidRDefault="004C6A45" w:rsidP="004C6A45">
      <w:pPr>
        <w:pStyle w:val="ChapterBodyCopy-Bullet2"/>
      </w:pPr>
      <w:r>
        <w:t>Module 11, “General reports”</w:t>
      </w:r>
    </w:p>
    <w:p w14:paraId="2D127C32" w14:textId="77777777" w:rsidR="004C6A45" w:rsidRDefault="004C6A45" w:rsidP="004C6A45">
      <w:pPr>
        <w:pStyle w:val="CVspacebeforetable"/>
      </w:pPr>
    </w:p>
    <w:p w14:paraId="0C568E97" w14:textId="00C97052" w:rsidR="00D2177F" w:rsidRDefault="00856F0C" w:rsidP="001C188E">
      <w:pPr>
        <w:pStyle w:val="ListBullet"/>
      </w:pPr>
      <w:r>
        <w:t>Exhibit</w:t>
      </w:r>
      <w:r w:rsidR="00D2177F">
        <w:t>: Coreo</w:t>
      </w:r>
      <w:r w:rsidR="00075827">
        <w:t xml:space="preserve"> </w:t>
      </w:r>
      <w:r w:rsidR="00D2177F">
        <w:t>View Administrative Function</w:t>
      </w:r>
    </w:p>
    <w:p w14:paraId="6FA8E9F4" w14:textId="3F7F387B" w:rsidR="00FE0AEC" w:rsidRDefault="00FE0AEC" w:rsidP="00F343F1">
      <w:pPr>
        <w:pStyle w:val="ChapterBodyCopy-Bullet2"/>
      </w:pPr>
      <w:r>
        <w:t xml:space="preserve">Module </w:t>
      </w:r>
      <w:r w:rsidR="00F343F1">
        <w:t>1, “Coreo</w:t>
      </w:r>
      <w:r w:rsidR="00075827">
        <w:t xml:space="preserve"> </w:t>
      </w:r>
      <w:r w:rsidR="00F343F1">
        <w:t>View Administrator Tasks</w:t>
      </w:r>
      <w:r>
        <w:t>”</w:t>
      </w:r>
    </w:p>
    <w:p w14:paraId="3E243133" w14:textId="269199A5" w:rsidR="00FE0AEC" w:rsidRDefault="00BD6340" w:rsidP="00F343F1">
      <w:pPr>
        <w:pStyle w:val="ChapterBodyCopy-Bullet2"/>
      </w:pPr>
      <w:r>
        <w:t>Module 2, “</w:t>
      </w:r>
      <w:r w:rsidR="00F343F1">
        <w:t>Settings to manage Coreo</w:t>
      </w:r>
      <w:r w:rsidR="00152FFE">
        <w:t xml:space="preserve"> </w:t>
      </w:r>
      <w:r w:rsidR="00F343F1">
        <w:t>View regular users</w:t>
      </w:r>
      <w:r w:rsidR="00FE0AEC">
        <w:t>”</w:t>
      </w:r>
    </w:p>
    <w:p w14:paraId="7F390645" w14:textId="57728394" w:rsidR="00F343F1" w:rsidRDefault="00F343F1" w:rsidP="00F343F1">
      <w:pPr>
        <w:pStyle w:val="ChapterBodyCopy-Bullet2"/>
      </w:pPr>
      <w:r>
        <w:t>Module 3, “Automation events”</w:t>
      </w:r>
    </w:p>
    <w:p w14:paraId="7F5130E8" w14:textId="2F59C4C7" w:rsidR="00F343F1" w:rsidRDefault="00F343F1" w:rsidP="00F343F1">
      <w:pPr>
        <w:pStyle w:val="ChapterBodyCopy-Bullet2"/>
      </w:pPr>
      <w:r>
        <w:t>Module 4, “Administrative reports”</w:t>
      </w:r>
    </w:p>
    <w:p w14:paraId="57033688" w14:textId="77777777" w:rsidR="00A4125B" w:rsidRDefault="00A4125B" w:rsidP="00A4125B">
      <w:pPr>
        <w:pStyle w:val="CVspacebeforetable"/>
      </w:pPr>
    </w:p>
    <w:p w14:paraId="29733EBD" w14:textId="77777777" w:rsidR="00FE0AEC" w:rsidRDefault="00FE0AEC" w:rsidP="00856F0C">
      <w:pPr>
        <w:pStyle w:val="Heading2"/>
      </w:pPr>
      <w:bookmarkStart w:id="9" w:name="_Toc27487454"/>
      <w:r>
        <w:t>Conventions</w:t>
      </w:r>
      <w:bookmarkEnd w:id="9"/>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7087"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A52238">
        <w:trPr>
          <w:jc w:val="center"/>
        </w:trPr>
        <w:tc>
          <w:tcPr>
            <w:tcW w:w="1560" w:type="dxa"/>
            <w:shd w:val="clear" w:color="auto" w:fill="FFFFFF" w:themeFill="background1"/>
          </w:tcPr>
          <w:p w14:paraId="0281E507" w14:textId="28C0B2A0" w:rsidR="007E4A66" w:rsidRDefault="00A51E3B" w:rsidP="0092055D">
            <w:pPr>
              <w:pStyle w:val="CVTabletext"/>
            </w:pPr>
            <w:r>
              <w:rPr>
                <w:b/>
              </w:rPr>
              <w:t>B</w:t>
            </w:r>
            <w:r w:rsidR="00D24206" w:rsidRPr="0092055D">
              <w:rPr>
                <w:b/>
              </w:rPr>
              <w:t>oldface</w:t>
            </w:r>
            <w:r w:rsidR="00D24206">
              <w:t xml:space="preserve"> font</w:t>
            </w:r>
          </w:p>
        </w:tc>
        <w:tc>
          <w:tcPr>
            <w:tcW w:w="7087"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names and</w:t>
            </w:r>
            <w:r w:rsidR="00F52C4A">
              <w:t xml:space="preserve"> </w:t>
            </w:r>
            <w:r w:rsidR="00F52C4A" w:rsidRPr="0092055D">
              <w:rPr>
                <w:b/>
              </w:rPr>
              <w:t>N</w:t>
            </w:r>
            <w:r w:rsidRPr="0092055D">
              <w:rPr>
                <w:b/>
              </w:rPr>
              <w:t>avigation</w:t>
            </w:r>
            <w:r>
              <w:t xml:space="preserve"> paths </w:t>
            </w:r>
          </w:p>
        </w:tc>
      </w:tr>
      <w:tr w:rsidR="0061396F" w14:paraId="61DF3F37" w14:textId="77777777" w:rsidTr="00A52238">
        <w:trPr>
          <w:trHeight w:val="70"/>
          <w:jc w:val="center"/>
        </w:trPr>
        <w:tc>
          <w:tcPr>
            <w:tcW w:w="1560" w:type="dxa"/>
            <w:shd w:val="clear" w:color="auto" w:fill="FFFFFF" w:themeFill="background1"/>
          </w:tcPr>
          <w:p w14:paraId="11E79B80" w14:textId="740781DD" w:rsidR="0061396F" w:rsidRPr="0061396F" w:rsidRDefault="0061396F" w:rsidP="0092055D">
            <w:pPr>
              <w:pStyle w:val="CVTabletext"/>
              <w:rPr>
                <w:rStyle w:val="Hyperlink"/>
                <w:i/>
              </w:rPr>
            </w:pPr>
            <w:r w:rsidRPr="0061396F">
              <w:rPr>
                <w:i/>
              </w:rPr>
              <w:lastRenderedPageBreak/>
              <w:t>Example</w:t>
            </w:r>
          </w:p>
        </w:tc>
        <w:tc>
          <w:tcPr>
            <w:tcW w:w="7087" w:type="dxa"/>
            <w:shd w:val="clear" w:color="auto" w:fill="FFFFFF" w:themeFill="background1"/>
          </w:tcPr>
          <w:p w14:paraId="7D452D13" w14:textId="067B124E" w:rsidR="0061396F" w:rsidRPr="0061396F" w:rsidRDefault="0061396F" w:rsidP="0092055D">
            <w:pPr>
              <w:pStyle w:val="CVTabletext"/>
              <w:rPr>
                <w:i/>
              </w:rPr>
            </w:pPr>
            <w:r w:rsidRPr="0061396F">
              <w:rPr>
                <w:i/>
              </w:rPr>
              <w:t>Examples to leverage the concepts</w:t>
            </w:r>
          </w:p>
        </w:tc>
      </w:tr>
      <w:tr w:rsidR="007E4A66" w14:paraId="31E6B0C3" w14:textId="77777777" w:rsidTr="00A52238">
        <w:trPr>
          <w:trHeight w:val="70"/>
          <w:jc w:val="center"/>
        </w:trPr>
        <w:tc>
          <w:tcPr>
            <w:tcW w:w="1560"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7087" w:type="dxa"/>
            <w:shd w:val="clear" w:color="auto" w:fill="FFFFFF" w:themeFill="background1"/>
          </w:tcPr>
          <w:p w14:paraId="009010F1" w14:textId="77777777" w:rsidR="007E4A66" w:rsidRDefault="00D24206" w:rsidP="0092055D">
            <w:pPr>
              <w:pStyle w:val="CVTabletext"/>
            </w:pPr>
            <w:r>
              <w:t>Hyperlinks</w:t>
            </w:r>
          </w:p>
        </w:tc>
      </w:tr>
      <w:tr w:rsidR="007E4A66" w14:paraId="4093DF94" w14:textId="77777777" w:rsidTr="00A52238">
        <w:trPr>
          <w:jc w:val="center"/>
        </w:trPr>
        <w:tc>
          <w:tcPr>
            <w:tcW w:w="1560"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drawing>
                <wp:inline distT="0" distB="0" distL="0" distR="0" wp14:anchorId="6B00B6B4" wp14:editId="70FCBE5A">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Default="00BB1211" w:rsidP="0092055D">
            <w:pPr>
              <w:pStyle w:val="CVTabletext"/>
            </w:pPr>
            <w:r>
              <w:t xml:space="preserve">Note: </w:t>
            </w:r>
            <w:r w:rsidR="00D24206">
              <w:t>Notes contain h</w:t>
            </w:r>
            <w:r w:rsidR="00E735B9">
              <w:t xml:space="preserve">elpful suggestions. A note </w:t>
            </w:r>
            <w:r w:rsidR="00D24206">
              <w:t>inform</w:t>
            </w:r>
            <w:r w:rsidR="00E735B9">
              <w:t>s</w:t>
            </w:r>
            <w:r w:rsidR="00D24206">
              <w:t xml:space="preserve"> the reader about any deviation in the sequence of instructions or helps the reader save time in understanding why something is not working.</w:t>
            </w:r>
          </w:p>
        </w:tc>
      </w:tr>
      <w:tr w:rsidR="007E4A66" w14:paraId="603AADCF" w14:textId="77777777" w:rsidTr="00A52238">
        <w:trPr>
          <w:trHeight w:val="826"/>
          <w:jc w:val="center"/>
        </w:trPr>
        <w:tc>
          <w:tcPr>
            <w:tcW w:w="1560" w:type="dxa"/>
            <w:shd w:val="clear" w:color="auto" w:fill="FFFFFF" w:themeFill="background1"/>
          </w:tcPr>
          <w:p w14:paraId="03F50FEE" w14:textId="1226632B" w:rsidR="00BB1211" w:rsidRDefault="003F1F45" w:rsidP="00BB1211">
            <w:pPr>
              <w:pStyle w:val="CVTabletext"/>
              <w:jc w:val="center"/>
            </w:pPr>
            <w:r>
              <w:rPr>
                <w:noProof/>
              </w:rPr>
              <w:pict w14:anchorId="2C0D7E4E">
                <v:shape id="Freeform 5" o:spid="_x0000_s1124" style="position:absolute;left:0;text-align:left;margin-left:16.25pt;margin-top:4.25pt;width:33.8pt;height:33.75pt;z-index:251658240;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Default="00BB1211" w:rsidP="00E735B9">
            <w:pPr>
              <w:pStyle w:val="CVTabletext"/>
            </w:pPr>
            <w:r>
              <w:t xml:space="preserve">Tip: </w:t>
            </w:r>
            <w:r w:rsidR="00E735B9">
              <w:t xml:space="preserve">The information </w:t>
            </w:r>
            <w:r w:rsidR="00D24206">
              <w:t>help</w:t>
            </w:r>
            <w:r w:rsidR="00E735B9">
              <w:t>s</w:t>
            </w:r>
            <w:r w:rsidR="00D24206">
              <w:t xml:space="preserve"> the user solve a problem faster, or to perform</w:t>
            </w:r>
            <w:r w:rsidR="00645983">
              <w:t xml:space="preserve"> an action </w:t>
            </w:r>
            <w:r w:rsidR="00E735B9">
              <w:t>differentl</w:t>
            </w:r>
            <w:r w:rsidR="00645983">
              <w:t>y.</w:t>
            </w:r>
          </w:p>
        </w:tc>
      </w:tr>
      <w:tr w:rsidR="007E4A66" w14:paraId="1FB728DC" w14:textId="77777777" w:rsidTr="00A52238">
        <w:trPr>
          <w:trHeight w:val="965"/>
          <w:jc w:val="center"/>
        </w:trPr>
        <w:tc>
          <w:tcPr>
            <w:tcW w:w="1560" w:type="dxa"/>
            <w:shd w:val="clear" w:color="auto" w:fill="FFFFFF" w:themeFill="background1"/>
            <w:vAlign w:val="center"/>
          </w:tcPr>
          <w:p w14:paraId="462AC706" w14:textId="7970F71F" w:rsidR="007E4A66" w:rsidRDefault="00A52238" w:rsidP="0004419E">
            <w:pPr>
              <w:pStyle w:val="CVTabletext"/>
              <w:jc w:val="center"/>
            </w:pPr>
            <w:r w:rsidRPr="007132F5">
              <w:rPr>
                <w:noProof/>
                <w:lang w:val="en-IN" w:eastAsia="en-IN"/>
              </w:rPr>
              <w:drawing>
                <wp:inline distT="0" distB="0" distL="0" distR="0" wp14:anchorId="5821E498" wp14:editId="2B1F8080">
                  <wp:extent cx="476250" cy="476250"/>
                  <wp:effectExtent l="0" t="0" r="0" b="0"/>
                  <wp:docPr id="5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inline>
              </w:drawing>
            </w:r>
          </w:p>
        </w:tc>
        <w:tc>
          <w:tcPr>
            <w:tcW w:w="7087" w:type="dxa"/>
            <w:shd w:val="clear" w:color="auto" w:fill="FFFFFF" w:themeFill="background1"/>
          </w:tcPr>
          <w:p w14:paraId="72220F70" w14:textId="77777777" w:rsidR="007E4A66" w:rsidRDefault="00D24206" w:rsidP="0092055D">
            <w:pPr>
              <w:pStyle w:val="CVTabletext"/>
            </w:pPr>
            <w:r>
              <w:t>Caution alerts the reader to avoid doing something that could result in loss of data or any other damage.</w:t>
            </w:r>
          </w:p>
        </w:tc>
      </w:tr>
    </w:tbl>
    <w:p w14:paraId="50A74C6C" w14:textId="77777777" w:rsidR="007E582B" w:rsidRDefault="007E582B" w:rsidP="007E582B">
      <w:pPr>
        <w:pStyle w:val="CVspacebeforetable"/>
      </w:pPr>
    </w:p>
    <w:p w14:paraId="617F117F" w14:textId="6C489DD6" w:rsidR="005C2385" w:rsidRDefault="00B511D7" w:rsidP="00856F0C">
      <w:pPr>
        <w:pStyle w:val="Heading2"/>
      </w:pPr>
      <w:bookmarkStart w:id="10" w:name="_Toc27487455"/>
      <w:commentRangeStart w:id="11"/>
      <w:r>
        <w:t xml:space="preserve">Browsers </w:t>
      </w:r>
      <w:commentRangeEnd w:id="11"/>
      <w:r w:rsidR="00856F0C">
        <w:rPr>
          <w:rStyle w:val="CommentReference"/>
          <w:rFonts w:asciiTheme="minorHAnsi" w:eastAsiaTheme="minorHAnsi" w:hAnsiTheme="minorHAnsi" w:cstheme="minorBidi"/>
          <w:b w:val="0"/>
          <w:color w:val="auto"/>
        </w:rPr>
        <w:commentReference w:id="11"/>
      </w:r>
      <w:r>
        <w:t>V</w:t>
      </w:r>
      <w:r w:rsidR="005C2385">
        <w:t>ersions for Coreo</w:t>
      </w:r>
      <w:r w:rsidR="00D01BCD">
        <w:t xml:space="preserve"> </w:t>
      </w:r>
      <w:r w:rsidR="005C2385">
        <w:t>View</w:t>
      </w:r>
      <w:bookmarkEnd w:id="10"/>
    </w:p>
    <w:p w14:paraId="7317ACE4" w14:textId="409E8DCD" w:rsidR="005C2385" w:rsidRDefault="005C2385" w:rsidP="005C2385">
      <w:pPr>
        <w:pStyle w:val="ChapterBodyCopy"/>
      </w:pPr>
      <w:r>
        <w:t xml:space="preserve">The </w:t>
      </w:r>
      <w:r w:rsidRPr="00771187">
        <w:t>Coreo</w:t>
      </w:r>
      <w:r w:rsidR="00152FFE">
        <w:t xml:space="preserve"> </w:t>
      </w:r>
      <w:r w:rsidRPr="00771187">
        <w:t>View</w:t>
      </w:r>
      <w:r>
        <w:t xml:space="preserve"> application</w:t>
      </w:r>
      <w:r w:rsidRPr="00771187">
        <w:t xml:space="preserve"> is available on desktops, laptops, IOS devices</w:t>
      </w:r>
      <w:r w:rsidR="00E735B9">
        <w:t>,</w:t>
      </w:r>
      <w:r w:rsidRPr="00771187">
        <w:t xml:space="preserve"> and android tablets</w:t>
      </w:r>
      <w:r>
        <w:t>.</w:t>
      </w:r>
    </w:p>
    <w:tbl>
      <w:tblPr>
        <w:tblStyle w:val="TableGrid"/>
        <w:tblW w:w="0" w:type="auto"/>
        <w:tblInd w:w="108" w:type="dxa"/>
        <w:tblLook w:val="04A0" w:firstRow="1" w:lastRow="0" w:firstColumn="1" w:lastColumn="0" w:noHBand="0" w:noVBand="1"/>
      </w:tblPr>
      <w:tblGrid>
        <w:gridCol w:w="3402"/>
        <w:gridCol w:w="1418"/>
      </w:tblGrid>
      <w:tr w:rsidR="005C2385"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Default="005C2385" w:rsidP="006E26B4">
            <w:pPr>
              <w:pStyle w:val="Whitechartheaderinformation"/>
            </w:pPr>
            <w:r>
              <w:t>Browser</w:t>
            </w:r>
          </w:p>
        </w:tc>
        <w:tc>
          <w:tcPr>
            <w:tcW w:w="1418" w:type="dxa"/>
            <w:tcBorders>
              <w:bottom w:val="single" w:sz="4" w:space="0" w:color="auto"/>
            </w:tcBorders>
            <w:shd w:val="clear" w:color="auto" w:fill="808080" w:themeFill="background1" w:themeFillShade="80"/>
          </w:tcPr>
          <w:p w14:paraId="4C5180A3" w14:textId="77777777" w:rsidR="005C2385" w:rsidRPr="009978A2" w:rsidRDefault="005C2385" w:rsidP="006E26B4">
            <w:pPr>
              <w:pStyle w:val="Whitechartheaderinformation"/>
            </w:pPr>
            <w:r>
              <w:t>Version</w:t>
            </w:r>
          </w:p>
        </w:tc>
      </w:tr>
      <w:tr w:rsidR="005C2385" w14:paraId="137AF24E" w14:textId="77777777" w:rsidTr="00661255">
        <w:tc>
          <w:tcPr>
            <w:tcW w:w="3402" w:type="dxa"/>
            <w:shd w:val="clear" w:color="auto" w:fill="FFFFFF" w:themeFill="background1"/>
          </w:tcPr>
          <w:p w14:paraId="199B1F00" w14:textId="73445BDC" w:rsidR="005C2385" w:rsidRDefault="00661255" w:rsidP="00441904">
            <w:pPr>
              <w:pStyle w:val="CVTabletext"/>
            </w:pPr>
            <w:r>
              <w:t>Google</w:t>
            </w:r>
            <w:r w:rsidR="005C2385">
              <w:t xml:space="preserve"> Chrome</w:t>
            </w:r>
          </w:p>
        </w:tc>
        <w:tc>
          <w:tcPr>
            <w:tcW w:w="1418" w:type="dxa"/>
            <w:shd w:val="clear" w:color="auto" w:fill="FFFFFF" w:themeFill="background1"/>
          </w:tcPr>
          <w:p w14:paraId="6F00F9C5" w14:textId="17904960" w:rsidR="005C2385" w:rsidRDefault="00661255" w:rsidP="00441904">
            <w:pPr>
              <w:pStyle w:val="CVTabletext"/>
            </w:pPr>
            <w:r>
              <w:t>74</w:t>
            </w:r>
          </w:p>
        </w:tc>
      </w:tr>
      <w:tr w:rsidR="005C2385" w14:paraId="1FBA7678" w14:textId="77777777" w:rsidTr="00661255">
        <w:tc>
          <w:tcPr>
            <w:tcW w:w="3402" w:type="dxa"/>
            <w:shd w:val="clear" w:color="auto" w:fill="FFFFFF" w:themeFill="background1"/>
          </w:tcPr>
          <w:p w14:paraId="6EAE5800" w14:textId="7A04031E" w:rsidR="005C2385" w:rsidRDefault="00661255" w:rsidP="00441904">
            <w:pPr>
              <w:pStyle w:val="CVTabletext"/>
            </w:pPr>
            <w:r>
              <w:t xml:space="preserve">MS </w:t>
            </w:r>
            <w:r w:rsidR="005C2385">
              <w:t>I</w:t>
            </w:r>
            <w:r>
              <w:t xml:space="preserve">nternet </w:t>
            </w:r>
            <w:r w:rsidR="005C2385">
              <w:t>E</w:t>
            </w:r>
            <w:r>
              <w:t>xplorer</w:t>
            </w:r>
          </w:p>
        </w:tc>
        <w:tc>
          <w:tcPr>
            <w:tcW w:w="1418" w:type="dxa"/>
            <w:shd w:val="clear" w:color="auto" w:fill="FFFFFF" w:themeFill="background1"/>
          </w:tcPr>
          <w:p w14:paraId="3172E4A6" w14:textId="4E137C7A" w:rsidR="005C2385" w:rsidRDefault="00661255" w:rsidP="00441904">
            <w:pPr>
              <w:pStyle w:val="CVTabletext"/>
            </w:pPr>
            <w:r>
              <w:t>11</w:t>
            </w:r>
          </w:p>
        </w:tc>
      </w:tr>
      <w:tr w:rsidR="005C2385" w14:paraId="062AEA41" w14:textId="77777777" w:rsidTr="00661255">
        <w:tc>
          <w:tcPr>
            <w:tcW w:w="3402" w:type="dxa"/>
            <w:shd w:val="clear" w:color="auto" w:fill="FFFFFF" w:themeFill="background1"/>
          </w:tcPr>
          <w:p w14:paraId="4F5F9BFB" w14:textId="616EA9B5" w:rsidR="005C2385" w:rsidRPr="00D82FEC" w:rsidRDefault="003D433C" w:rsidP="00441904">
            <w:pPr>
              <w:pStyle w:val="CVTabletext"/>
              <w:rPr>
                <w:rStyle w:val="Hyperlink"/>
              </w:rPr>
            </w:pPr>
            <w:r>
              <w:t>MacBook</w:t>
            </w:r>
            <w:r w:rsidR="005C2385">
              <w:t xml:space="preserve"> - Safari</w:t>
            </w:r>
          </w:p>
        </w:tc>
        <w:tc>
          <w:tcPr>
            <w:tcW w:w="1418" w:type="dxa"/>
            <w:shd w:val="clear" w:color="auto" w:fill="FFFFFF" w:themeFill="background1"/>
          </w:tcPr>
          <w:p w14:paraId="21EFC37A" w14:textId="77777777" w:rsidR="005C2385" w:rsidRDefault="005C2385" w:rsidP="00441904">
            <w:pPr>
              <w:pStyle w:val="CVTabletext"/>
            </w:pPr>
            <w:r>
              <w:t>12.1.1</w:t>
            </w:r>
          </w:p>
        </w:tc>
      </w:tr>
      <w:tr w:rsidR="005C2385" w14:paraId="4024C90D" w14:textId="77777777" w:rsidTr="00661255">
        <w:tc>
          <w:tcPr>
            <w:tcW w:w="3402" w:type="dxa"/>
            <w:shd w:val="clear" w:color="auto" w:fill="FFFFFF" w:themeFill="background1"/>
          </w:tcPr>
          <w:p w14:paraId="3769654E" w14:textId="6577A1F6" w:rsidR="005C2385" w:rsidRDefault="005C2385" w:rsidP="00441904">
            <w:pPr>
              <w:pStyle w:val="CVTabletext"/>
            </w:pPr>
            <w:r>
              <w:t xml:space="preserve">Samsung </w:t>
            </w:r>
            <w:r w:rsidRPr="00771187">
              <w:t>Tab</w:t>
            </w:r>
            <w:r w:rsidR="00661255">
              <w:t xml:space="preserve"> –</w:t>
            </w:r>
            <w:r>
              <w:t xml:space="preserve"> </w:t>
            </w:r>
            <w:r w:rsidR="00661255">
              <w:t xml:space="preserve">Google </w:t>
            </w:r>
            <w:r>
              <w:t>Chrome</w:t>
            </w:r>
          </w:p>
        </w:tc>
        <w:tc>
          <w:tcPr>
            <w:tcW w:w="1418" w:type="dxa"/>
            <w:shd w:val="clear" w:color="auto" w:fill="FFFFFF" w:themeFill="background1"/>
          </w:tcPr>
          <w:p w14:paraId="616022D2" w14:textId="77777777" w:rsidR="005C2385" w:rsidRDefault="005C2385" w:rsidP="00441904">
            <w:pPr>
              <w:pStyle w:val="CVTabletext"/>
            </w:pPr>
            <w:r>
              <w:t>7.0.0</w:t>
            </w:r>
          </w:p>
        </w:tc>
      </w:tr>
      <w:tr w:rsidR="005C2385" w14:paraId="21A24E84" w14:textId="77777777" w:rsidTr="00661255">
        <w:tc>
          <w:tcPr>
            <w:tcW w:w="3402" w:type="dxa"/>
            <w:shd w:val="clear" w:color="auto" w:fill="FFFFFF" w:themeFill="background1"/>
          </w:tcPr>
          <w:p w14:paraId="5E41CDBD" w14:textId="77777777" w:rsidR="005C2385" w:rsidRDefault="005C2385" w:rsidP="00441904">
            <w:pPr>
              <w:pStyle w:val="CVTabletext"/>
            </w:pPr>
            <w:r>
              <w:t>IPad IOS - Safari</w:t>
            </w:r>
          </w:p>
        </w:tc>
        <w:tc>
          <w:tcPr>
            <w:tcW w:w="1418" w:type="dxa"/>
            <w:shd w:val="clear" w:color="auto" w:fill="FFFFFF" w:themeFill="background1"/>
          </w:tcPr>
          <w:p w14:paraId="1D7EB995" w14:textId="77777777" w:rsidR="005C2385" w:rsidRDefault="005C2385" w:rsidP="00441904">
            <w:pPr>
              <w:pStyle w:val="CVTabletext"/>
            </w:pPr>
            <w:r>
              <w:t>12.1</w:t>
            </w:r>
          </w:p>
        </w:tc>
      </w:tr>
    </w:tbl>
    <w:p w14:paraId="1E1F5CC5" w14:textId="77777777" w:rsidR="00531930" w:rsidRDefault="00531930" w:rsidP="00531930">
      <w:pPr>
        <w:pStyle w:val="CVspacebeforetable"/>
      </w:pPr>
    </w:p>
    <w:p w14:paraId="48A67AE4" w14:textId="0292D0A3" w:rsidR="00A41E38" w:rsidRDefault="00A41E38">
      <w:pPr>
        <w:spacing w:after="0" w:line="240" w:lineRule="auto"/>
        <w:rPr>
          <w:rFonts w:ascii="Calibri" w:hAnsi="Calibri"/>
          <w:color w:val="000000" w:themeColor="text1"/>
        </w:rPr>
      </w:pPr>
    </w:p>
    <w:p w14:paraId="18479372" w14:textId="77777777" w:rsidR="00A41E38" w:rsidRDefault="00A41E38" w:rsidP="00A4125B">
      <w:pPr>
        <w:pStyle w:val="ChapterBodyCopy"/>
        <w:sectPr w:rsidR="00A41E38" w:rsidSect="00A44AA2">
          <w:footerReference w:type="even" r:id="rId24"/>
          <w:pgSz w:w="12240" w:h="15840"/>
          <w:pgMar w:top="1440" w:right="1800" w:bottom="1440" w:left="1800" w:header="720" w:footer="720" w:gutter="0"/>
          <w:cols w:space="720"/>
        </w:sectPr>
      </w:pPr>
    </w:p>
    <w:p w14:paraId="56236859" w14:textId="555E92C7" w:rsidR="003555D1" w:rsidRDefault="003555D1" w:rsidP="00A4125B">
      <w:pPr>
        <w:pStyle w:val="ChapterBodyCopy"/>
      </w:pPr>
    </w:p>
    <w:p w14:paraId="2831B443" w14:textId="423D9658" w:rsidR="00A41E38" w:rsidRDefault="00A41E38" w:rsidP="00A4125B">
      <w:pPr>
        <w:pStyle w:val="ChapterBodyCopy"/>
      </w:pPr>
    </w:p>
    <w:p w14:paraId="4FBD72FA" w14:textId="77777777" w:rsidR="00A41E38" w:rsidRDefault="00A41E38" w:rsidP="00A4125B">
      <w:pPr>
        <w:pStyle w:val="ChapterBodyCopy"/>
      </w:pPr>
    </w:p>
    <w:p w14:paraId="140D03D4" w14:textId="77777777" w:rsidR="003555D1" w:rsidRDefault="003555D1" w:rsidP="00A4125B">
      <w:pPr>
        <w:pStyle w:val="ChapterBodyCopy"/>
      </w:pPr>
    </w:p>
    <w:p w14:paraId="5D2DE430" w14:textId="35E6297A" w:rsidR="006F4FE0" w:rsidRDefault="00A8014D" w:rsidP="00A9008D">
      <w:pPr>
        <w:pStyle w:val="ExhibitnewCVTitle"/>
      </w:pPr>
      <w:bookmarkStart w:id="12" w:name="_Toc27487456"/>
      <w:r>
        <w:t>Coreo</w:t>
      </w:r>
      <w:r w:rsidR="00905BA6">
        <w:t xml:space="preserve"> </w:t>
      </w:r>
      <w:r>
        <w:t>View U</w:t>
      </w:r>
      <w:r w:rsidR="006F4FE0">
        <w:t xml:space="preserve">ser </w:t>
      </w:r>
      <w:r>
        <w:t>F</w:t>
      </w:r>
      <w:r w:rsidR="00F878B0">
        <w:t>unction</w:t>
      </w:r>
      <w:bookmarkEnd w:id="12"/>
    </w:p>
    <w:p w14:paraId="12D327A8" w14:textId="77777777" w:rsidR="00C61212" w:rsidRDefault="00C61212" w:rsidP="001E1A99"/>
    <w:p w14:paraId="49A50C68" w14:textId="77777777" w:rsidR="00F878B0" w:rsidRDefault="00C61212" w:rsidP="00C61212">
      <w:pPr>
        <w:jc w:val="center"/>
      </w:pPr>
      <w:r w:rsidRPr="00C61212">
        <w:rPr>
          <w:noProof/>
          <w:lang w:val="en-IN" w:eastAsia="en-IN"/>
        </w:rPr>
        <w:drawing>
          <wp:inline distT="0" distB="0" distL="0" distR="0" wp14:anchorId="0CD570C0" wp14:editId="72918770">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5">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587E1A42" w14:textId="2A8F95F9" w:rsidR="00291873" w:rsidRDefault="0054355C" w:rsidP="006B5673">
      <w:pPr>
        <w:pStyle w:val="Heading1"/>
        <w:numPr>
          <w:ilvl w:val="0"/>
          <w:numId w:val="17"/>
        </w:numPr>
      </w:pPr>
      <w:bookmarkStart w:id="13" w:name="_Toc27487457"/>
      <w:r>
        <w:lastRenderedPageBreak/>
        <w:t xml:space="preserve">User </w:t>
      </w:r>
      <w:r w:rsidR="00EE3D53">
        <w:t>On</w:t>
      </w:r>
      <w:r w:rsidR="00070AA9">
        <w:t>boarding</w:t>
      </w:r>
      <w:bookmarkEnd w:id="13"/>
    </w:p>
    <w:p w14:paraId="1867A3DD" w14:textId="5CB756F1" w:rsidR="00A41E38" w:rsidRDefault="000865D9" w:rsidP="00F45FDE">
      <w:pPr>
        <w:pStyle w:val="CVChapterBodyCopy"/>
      </w:pPr>
      <w:r w:rsidRPr="000865D9">
        <w:t>A first-time user of Coreo</w:t>
      </w:r>
      <w:r>
        <w:t xml:space="preserve"> </w:t>
      </w:r>
      <w:r w:rsidRPr="000865D9">
        <w:t xml:space="preserve">View receives an </w:t>
      </w:r>
      <w:r>
        <w:t xml:space="preserve">automated </w:t>
      </w:r>
      <w:r w:rsidRPr="000865D9">
        <w:t>em</w:t>
      </w:r>
      <w:r w:rsidR="00A41E38">
        <w:t>ail verification link from the O</w:t>
      </w:r>
      <w:r w:rsidRPr="000865D9">
        <w:t>kta system</w:t>
      </w:r>
      <w:r w:rsidR="00A41E38">
        <w:t xml:space="preserve"> administrator to activate the O</w:t>
      </w:r>
      <w:r w:rsidRPr="000865D9">
        <w:t xml:space="preserve">kta </w:t>
      </w:r>
      <w:r w:rsidR="00A41E38">
        <w:t>single sign-on</w:t>
      </w:r>
      <w:r w:rsidR="00414634">
        <w:t xml:space="preserve"> </w:t>
      </w:r>
      <w:r w:rsidR="00A41E38">
        <w:t>(</w:t>
      </w:r>
      <w:commentRangeStart w:id="14"/>
      <w:r w:rsidR="00A41E38">
        <w:t>SSO</w:t>
      </w:r>
      <w:commentRangeEnd w:id="14"/>
      <w:r w:rsidR="00A41E38">
        <w:rPr>
          <w:rStyle w:val="CommentReference"/>
          <w:rFonts w:asciiTheme="minorHAnsi" w:hAnsiTheme="minorHAnsi"/>
          <w:color w:val="auto"/>
        </w:rPr>
        <w:commentReference w:id="14"/>
      </w:r>
      <w:r w:rsidR="00A41E38">
        <w:t xml:space="preserve">) </w:t>
      </w:r>
      <w:r w:rsidRPr="000865D9">
        <w:t>acco</w:t>
      </w:r>
      <w:r w:rsidR="00BB5568">
        <w:t>unt</w:t>
      </w:r>
      <w:r w:rsidRPr="000865D9">
        <w:t>.</w:t>
      </w:r>
      <w:r w:rsidR="00DF7250">
        <w:t xml:space="preserve"> </w:t>
      </w:r>
    </w:p>
    <w:p w14:paraId="6F7A27CF" w14:textId="47FBA26F" w:rsidR="00A41E38" w:rsidRDefault="00A41E38" w:rsidP="00A41E38">
      <w:pPr>
        <w:pStyle w:val="CVChapterBodyCopy"/>
      </w:pPr>
      <w:r>
        <w:t>The Okta single sign-on (SSO) service provides a single secure home page to log into the Coreo View application and other applications that are part of the Coreo ecosystem.</w:t>
      </w:r>
    </w:p>
    <w:p w14:paraId="6977444A" w14:textId="47FA801F" w:rsidR="00245243" w:rsidRDefault="00245243" w:rsidP="00245243">
      <w:pPr>
        <w:pStyle w:val="CVChapterBodyCopy"/>
      </w:pPr>
      <w:r>
        <w:t>As a user, you can access only those applications for which you have permission for and based on the role assigned to you by your system administrator.</w:t>
      </w:r>
    </w:p>
    <w:p w14:paraId="0ED30B2C" w14:textId="116F14C4" w:rsidR="00A41E38" w:rsidRDefault="00ED4054" w:rsidP="00ED4054">
      <w:pPr>
        <w:pStyle w:val="CVFigure"/>
      </w:pPr>
      <w:r>
        <w:drawing>
          <wp:inline distT="0" distB="0" distL="0" distR="0" wp14:anchorId="2FF8B10A" wp14:editId="5405C4D4">
            <wp:extent cx="3452774" cy="3249148"/>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ktaSSO Diagram - new icon.png"/>
                    <pic:cNvPicPr/>
                  </pic:nvPicPr>
                  <pic:blipFill>
                    <a:blip r:embed="rId26">
                      <a:extLst>
                        <a:ext uri="{28A0092B-C50C-407E-A947-70E740481C1C}">
                          <a14:useLocalDpi xmlns:a14="http://schemas.microsoft.com/office/drawing/2010/main" val="0"/>
                        </a:ext>
                      </a:extLst>
                    </a:blip>
                    <a:stretch>
                      <a:fillRect/>
                    </a:stretch>
                  </pic:blipFill>
                  <pic:spPr>
                    <a:xfrm>
                      <a:off x="0" y="0"/>
                      <a:ext cx="3455671" cy="3251874"/>
                    </a:xfrm>
                    <a:prstGeom prst="rect">
                      <a:avLst/>
                    </a:prstGeom>
                  </pic:spPr>
                </pic:pic>
              </a:graphicData>
            </a:graphic>
          </wp:inline>
        </w:drawing>
      </w:r>
    </w:p>
    <w:p w14:paraId="36BB030D" w14:textId="77777777" w:rsidR="00ED4054" w:rsidRDefault="00ED4054" w:rsidP="00ED4054">
      <w:pPr>
        <w:pStyle w:val="CVFigureCaption"/>
        <w:ind w:left="681" w:hanging="284"/>
      </w:pPr>
      <w:r>
        <w:t>Okta Single Sign-On (SSO) Login</w:t>
      </w:r>
    </w:p>
    <w:p w14:paraId="4DD0A9AA" w14:textId="1A9498BF" w:rsidR="00111B88" w:rsidRDefault="00111B88" w:rsidP="00111B88">
      <w:pPr>
        <w:pStyle w:val="Heading2"/>
      </w:pPr>
      <w:bookmarkStart w:id="15" w:name="_Toc27487458"/>
      <w:r>
        <w:t>Log into Coreo</w:t>
      </w:r>
      <w:r w:rsidR="00905BA6">
        <w:t xml:space="preserve"> </w:t>
      </w:r>
      <w:r>
        <w:t>View</w:t>
      </w:r>
      <w:r w:rsidR="00A51E3B">
        <w:rPr>
          <w:rFonts w:cs="Calibri"/>
        </w:rPr>
        <w:t>–</w:t>
      </w:r>
      <w:r>
        <w:t>First time user</w:t>
      </w:r>
      <w:bookmarkEnd w:id="15"/>
    </w:p>
    <w:p w14:paraId="7369F265" w14:textId="5D11CAF6" w:rsidR="0073714C" w:rsidRDefault="0073714C" w:rsidP="0073714C">
      <w:pPr>
        <w:pStyle w:val="CVChapterBodyCopy"/>
      </w:pPr>
      <w:r>
        <w:t>Foll</w:t>
      </w:r>
      <w:r w:rsidR="00ED4054">
        <w:t>ow these steps to activate the O</w:t>
      </w:r>
      <w:r>
        <w:t xml:space="preserve">kta </w:t>
      </w:r>
      <w:r w:rsidR="006420B6">
        <w:t xml:space="preserve">SSO </w:t>
      </w:r>
      <w:r>
        <w:t xml:space="preserve">account to access </w:t>
      </w:r>
      <w:r w:rsidR="00ED4054">
        <w:t xml:space="preserve">the </w:t>
      </w:r>
      <w:r>
        <w:t>Coreo</w:t>
      </w:r>
      <w:r w:rsidR="00CF1B80">
        <w:t xml:space="preserve"> </w:t>
      </w:r>
      <w:r>
        <w:t>View</w:t>
      </w:r>
      <w:r w:rsidR="00ED4054">
        <w:t xml:space="preserve"> application</w:t>
      </w:r>
      <w:r>
        <w:t>:</w:t>
      </w:r>
    </w:p>
    <w:p w14:paraId="4BE240D1" w14:textId="16DC3E6E" w:rsidR="0073714C" w:rsidRDefault="0073714C" w:rsidP="00317329">
      <w:pPr>
        <w:pStyle w:val="ListNumber"/>
        <w:numPr>
          <w:ilvl w:val="0"/>
          <w:numId w:val="20"/>
        </w:numPr>
      </w:pPr>
      <w:r w:rsidRPr="0073714C">
        <w:t>Open the email link sent to your email inbox b</w:t>
      </w:r>
      <w:r w:rsidR="0060069C">
        <w:t>y the O</w:t>
      </w:r>
      <w:r w:rsidRPr="0073714C">
        <w:t>kta administrator.</w:t>
      </w:r>
    </w:p>
    <w:p w14:paraId="69790D88" w14:textId="1E83A3F0" w:rsidR="0073714C" w:rsidRDefault="00ED4054" w:rsidP="00B511D7">
      <w:pPr>
        <w:pStyle w:val="CVFigure"/>
      </w:pPr>
      <w:r>
        <w:lastRenderedPageBreak/>
        <w:drawing>
          <wp:inline distT="0" distB="0" distL="0" distR="0" wp14:anchorId="3B34F332" wp14:editId="7C5CDDA4">
            <wp:extent cx="4533900" cy="4471454"/>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27">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81EFF18" w14:textId="77777777" w:rsidR="00ED4054" w:rsidRPr="00282D6C" w:rsidRDefault="00282D6C" w:rsidP="00ED4054">
      <w:pPr>
        <w:pStyle w:val="ListNumber"/>
        <w:spacing w:before="120" w:after="240"/>
        <w:rPr>
          <w:color w:val="000000" w:themeColor="text1"/>
        </w:rPr>
      </w:pPr>
      <w:r>
        <w:lastRenderedPageBreak/>
        <w:t xml:space="preserve">Select the </w:t>
      </w:r>
      <w:r>
        <w:rPr>
          <w:noProof/>
          <w:lang w:val="en-IN" w:eastAsia="en-IN"/>
        </w:rPr>
        <w:drawing>
          <wp:inline distT="0" distB="0" distL="0" distR="0" wp14:anchorId="37AC73FF" wp14:editId="11AFDA9C">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w:t>
      </w:r>
      <w:r w:rsidR="00ED4054">
        <w:t xml:space="preserve">The </w:t>
      </w:r>
      <w:r w:rsidR="00ED4054" w:rsidRPr="00D47340">
        <w:rPr>
          <w:b/>
        </w:rPr>
        <w:t xml:space="preserve">Create your Navvis </w:t>
      </w:r>
      <w:r w:rsidR="00ED4054">
        <w:rPr>
          <w:b/>
        </w:rPr>
        <w:t xml:space="preserve">&amp; Company, LLC </w:t>
      </w:r>
      <w:r w:rsidR="00ED4054" w:rsidRPr="00D47340">
        <w:rPr>
          <w:b/>
        </w:rPr>
        <w:t>account</w:t>
      </w:r>
      <w:r w:rsidR="00ED4054">
        <w:t xml:space="preserve"> screen opens.</w:t>
      </w:r>
    </w:p>
    <w:p w14:paraId="002E5218" w14:textId="7F4FABFC" w:rsidR="00282D6C" w:rsidRPr="00282D6C" w:rsidRDefault="00ED4054" w:rsidP="00ED4054">
      <w:pPr>
        <w:pStyle w:val="CVFigure"/>
      </w:pPr>
      <w:r>
        <w:rPr>
          <w:sz w:val="16"/>
          <w:szCs w:val="16"/>
        </w:rPr>
        <w:drawing>
          <wp:inline distT="0" distB="0" distL="0" distR="0" wp14:anchorId="2E85D62A" wp14:editId="22625A3B">
            <wp:extent cx="2778930" cy="5157216"/>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 Login Screen - All 3.png"/>
                    <pic:cNvPicPr/>
                  </pic:nvPicPr>
                  <pic:blipFill>
                    <a:blip r:embed="rId29">
                      <a:extLst>
                        <a:ext uri="{28A0092B-C50C-407E-A947-70E740481C1C}">
                          <a14:useLocalDpi xmlns:a14="http://schemas.microsoft.com/office/drawing/2010/main" val="0"/>
                        </a:ext>
                      </a:extLst>
                    </a:blip>
                    <a:stretch>
                      <a:fillRect/>
                    </a:stretch>
                  </pic:blipFill>
                  <pic:spPr>
                    <a:xfrm>
                      <a:off x="0" y="0"/>
                      <a:ext cx="2782013" cy="5162937"/>
                    </a:xfrm>
                    <a:prstGeom prst="rect">
                      <a:avLst/>
                    </a:prstGeom>
                  </pic:spPr>
                </pic:pic>
              </a:graphicData>
            </a:graphic>
          </wp:inline>
        </w:drawing>
      </w:r>
    </w:p>
    <w:p w14:paraId="4D4D7F98" w14:textId="77777777" w:rsidR="00ED4054" w:rsidRDefault="00ED4054" w:rsidP="00ED4054">
      <w:pPr>
        <w:pStyle w:val="CVFigureCaption"/>
      </w:pPr>
      <w:r w:rsidRPr="00D47340">
        <w:t xml:space="preserve">Create your Navvis </w:t>
      </w:r>
      <w:r>
        <w:t>&amp; Company, LLC A</w:t>
      </w:r>
      <w:r w:rsidRPr="00D47340">
        <w:t>ccount</w:t>
      </w:r>
      <w:r>
        <w:t xml:space="preserve"> </w:t>
      </w:r>
      <w:r w:rsidRPr="0012724C">
        <w:t>Screen</w:t>
      </w:r>
    </w:p>
    <w:p w14:paraId="0B63AAFB" w14:textId="77777777" w:rsidR="00282D6C" w:rsidRDefault="00282D6C" w:rsidP="00282D6C">
      <w:pPr>
        <w:pStyle w:val="ListNumber"/>
      </w:pPr>
      <w:r>
        <w:t xml:space="preserve">Enter the new password in </w:t>
      </w:r>
      <w:r w:rsidRPr="00282D6C">
        <w:rPr>
          <w:b/>
        </w:rPr>
        <w:t>Enter new password</w:t>
      </w:r>
      <w:r>
        <w:t>. The password must be at least 8 characters long and a maximum of 25 characters.</w:t>
      </w:r>
    </w:p>
    <w:p w14:paraId="3F2F3906" w14:textId="77777777" w:rsidR="00D91DFF" w:rsidRDefault="00D91DFF" w:rsidP="00D91DFF">
      <w:pPr>
        <w:pStyle w:val="CVChapterBodyCopyIndent1"/>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5577EFCE" w:rsidR="00D91DFF" w:rsidRPr="00B10C2F" w:rsidRDefault="00D91DFF" w:rsidP="000C5F9C">
            <w:pPr>
              <w:pStyle w:val="CVTabletext"/>
            </w:pPr>
            <w:r w:rsidRPr="00B10C2F">
              <w:t>A</w:t>
            </w:r>
            <w:r w:rsidR="000C5F9C">
              <w:rPr>
                <w:rFonts w:cs="Calibri"/>
              </w:rPr>
              <w:t>–</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lastRenderedPageBreak/>
              <w:t>Lower case characters</w:t>
            </w:r>
          </w:p>
        </w:tc>
        <w:tc>
          <w:tcPr>
            <w:tcW w:w="4813" w:type="dxa"/>
            <w:shd w:val="clear" w:color="auto" w:fill="auto"/>
          </w:tcPr>
          <w:p w14:paraId="3BBA4A10" w14:textId="48D1B6B2" w:rsidR="00D91DFF" w:rsidRPr="00B10C2F" w:rsidRDefault="00D91DFF" w:rsidP="000C5F9C">
            <w:pPr>
              <w:pStyle w:val="CVTabletext"/>
            </w:pPr>
            <w:r>
              <w:t>a</w:t>
            </w:r>
            <w:r w:rsidR="000C5F9C">
              <w:rPr>
                <w:rFonts w:cs="Calibri"/>
              </w:rPr>
              <w:t>–</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t>Digits</w:t>
            </w:r>
          </w:p>
        </w:tc>
        <w:tc>
          <w:tcPr>
            <w:tcW w:w="4813" w:type="dxa"/>
            <w:shd w:val="clear" w:color="auto" w:fill="auto"/>
          </w:tcPr>
          <w:p w14:paraId="01685EE5" w14:textId="05557923" w:rsidR="00D91DFF" w:rsidRPr="00B10C2F" w:rsidRDefault="00D91DFF" w:rsidP="000C5F9C">
            <w:pPr>
              <w:pStyle w:val="CVTabletext"/>
            </w:pPr>
            <w:r w:rsidRPr="00B10C2F">
              <w:t>0</w:t>
            </w:r>
            <w:r w:rsidR="000C5F9C">
              <w:rPr>
                <w:rFonts w:cs="Calibri"/>
              </w:rPr>
              <w:t>–</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t>System Accepted Password Characters</w:t>
      </w:r>
    </w:p>
    <w:p w14:paraId="16DFD315" w14:textId="4C8245E4" w:rsidR="00D91DFF" w:rsidRDefault="00D91DFF" w:rsidP="00F7178F">
      <w:pPr>
        <w:pStyle w:val="ListNumber"/>
      </w:pPr>
      <w:r>
        <w:t xml:space="preserve">Reenter the password in the </w:t>
      </w:r>
      <w:r w:rsidRPr="007008BE">
        <w:rPr>
          <w:b/>
        </w:rPr>
        <w:t>Repeat new password</w:t>
      </w:r>
      <w:r>
        <w:t xml:space="preserve"> box.</w:t>
      </w:r>
    </w:p>
    <w:p w14:paraId="039E4F23" w14:textId="77777777" w:rsidR="00ED4054" w:rsidRPr="005B7557" w:rsidRDefault="00ED4054" w:rsidP="00ED4054">
      <w:pPr>
        <w:pStyle w:val="CVChapterBodyCopyIndent1"/>
      </w:pPr>
      <w:r w:rsidRPr="005B7557">
        <w:t>In case you forget the existing password, it is recommended to add a security question to reset a new password.</w:t>
      </w:r>
    </w:p>
    <w:p w14:paraId="1E25F2C8" w14:textId="77777777" w:rsidR="00ED4054" w:rsidRDefault="00ED4054" w:rsidP="00ED4054">
      <w:pPr>
        <w:pStyle w:val="ListNumber"/>
        <w:spacing w:before="120" w:after="240"/>
      </w:pPr>
      <w:r>
        <w:t xml:space="preserve">Under </w:t>
      </w:r>
      <w:r w:rsidRPr="0020085B">
        <w:rPr>
          <w:b/>
        </w:rPr>
        <w:t>Choose a forgot password</w:t>
      </w:r>
      <w:r>
        <w:t xml:space="preserve"> question on the </w:t>
      </w:r>
      <w:r w:rsidRPr="00D47340">
        <w:rPr>
          <w:b/>
        </w:rPr>
        <w:t xml:space="preserve">Create your Navvis </w:t>
      </w:r>
      <w:r>
        <w:rPr>
          <w:b/>
        </w:rPr>
        <w:t xml:space="preserve">&amp; Company, LLC </w:t>
      </w:r>
      <w:r w:rsidRPr="00D47340">
        <w:rPr>
          <w:b/>
        </w:rPr>
        <w:t>account</w:t>
      </w:r>
      <w:r>
        <w:t xml:space="preserve"> screen, select the arrow to view the questions.</w:t>
      </w:r>
    </w:p>
    <w:p w14:paraId="4BACC93E" w14:textId="24FD8036" w:rsidR="00280D0E" w:rsidRDefault="00280D0E" w:rsidP="00ED4054">
      <w:pPr>
        <w:pStyle w:val="CVFigure"/>
      </w:pPr>
      <w:r>
        <w:drawing>
          <wp:inline distT="0" distB="0" distL="0" distR="0" wp14:anchorId="2C2C5FA0" wp14:editId="322C4ED2">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30">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Default="00796E79" w:rsidP="00796E79">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3B65540" w14:textId="77777777" w:rsidR="00ED4054" w:rsidRDefault="00ED4054" w:rsidP="00ED4054">
      <w:pPr>
        <w:pStyle w:val="ListNumber"/>
        <w:spacing w:before="120" w:after="240"/>
      </w:pPr>
      <w:r>
        <w:t>Choose a picture as a security image on the</w:t>
      </w:r>
      <w:r w:rsidRPr="00D47340">
        <w:t xml:space="preserve"> </w:t>
      </w:r>
      <w:r w:rsidRPr="00D47340">
        <w:rPr>
          <w:b/>
        </w:rPr>
        <w:t xml:space="preserve">Create your Navvis </w:t>
      </w:r>
      <w:r>
        <w:rPr>
          <w:b/>
        </w:rPr>
        <w:t xml:space="preserve">&amp; Company, LLC </w:t>
      </w:r>
      <w:r w:rsidRPr="003F53F9">
        <w:rPr>
          <w:b/>
        </w:rPr>
        <w:t>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jc w:val="left"/>
            </w:pPr>
            <w:r w:rsidRPr="007132F5">
              <w:rPr>
                <w:noProof/>
                <w:lang w:val="en-IN" w:eastAsia="en-IN"/>
              </w:rPr>
              <w:lastRenderedPageBreak/>
              <w:drawing>
                <wp:inline distT="0" distB="0" distL="0" distR="0" wp14:anchorId="542773E6" wp14:editId="68D88968">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66B6127" w:rsidR="00796E79" w:rsidRDefault="00796E79" w:rsidP="00ED4054">
            <w:pPr>
              <w:pStyle w:val="CVCalloutNote"/>
            </w:pPr>
            <w:r w:rsidRPr="00123412">
              <w:t>The security image displays in</w:t>
            </w:r>
            <w:r w:rsidR="00293A4A">
              <w:t xml:space="preserve"> the </w:t>
            </w:r>
            <w:hyperlink w:anchor="NAVVISsignInScreen" w:history="1">
              <w:r w:rsidR="00ED4054">
                <w:rPr>
                  <w:rStyle w:val="Hyperlink"/>
                </w:rPr>
                <w:t>Coreo</w:t>
              </w:r>
              <w:r w:rsidR="00293A4A" w:rsidRPr="00E3363E">
                <w:rPr>
                  <w:rStyle w:val="Hyperlink"/>
                  <w:rFonts w:cstheme="minorBidi"/>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27993344" w:rsidR="00796E79" w:rsidRPr="006508FC" w:rsidRDefault="00796E79" w:rsidP="00796E79">
      <w:pPr>
        <w:pStyle w:val="ListNumber"/>
      </w:pPr>
      <w:r w:rsidRPr="006508FC">
        <w:t xml:space="preserve">The </w:t>
      </w:r>
      <w:r w:rsidR="00731B9C">
        <w:rPr>
          <w:b/>
        </w:rPr>
        <w:t>Coreo</w:t>
      </w:r>
      <w:r w:rsidRPr="006508FC">
        <w:t xml:space="preserve"> landing screen opens.</w:t>
      </w:r>
    </w:p>
    <w:p w14:paraId="4A620D1E" w14:textId="235076B1" w:rsidR="00B1443A" w:rsidRDefault="00007933" w:rsidP="00E51F7F">
      <w:pPr>
        <w:pStyle w:val="CVFigure"/>
      </w:pPr>
      <w:commentRangeStart w:id="16"/>
      <w:r>
        <w:drawing>
          <wp:inline distT="0" distB="0" distL="0" distR="0" wp14:anchorId="60E623D7" wp14:editId="561C40AF">
            <wp:extent cx="4714875" cy="22259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 Coreo Landing screen.png"/>
                    <pic:cNvPicPr/>
                  </pic:nvPicPr>
                  <pic:blipFill>
                    <a:blip r:embed="rId31">
                      <a:extLst>
                        <a:ext uri="{28A0092B-C50C-407E-A947-70E740481C1C}">
                          <a14:useLocalDpi xmlns:a14="http://schemas.microsoft.com/office/drawing/2010/main" val="0"/>
                        </a:ext>
                      </a:extLst>
                    </a:blip>
                    <a:stretch>
                      <a:fillRect/>
                    </a:stretch>
                  </pic:blipFill>
                  <pic:spPr>
                    <a:xfrm>
                      <a:off x="0" y="0"/>
                      <a:ext cx="4720919" cy="2228776"/>
                    </a:xfrm>
                    <a:prstGeom prst="rect">
                      <a:avLst/>
                    </a:prstGeom>
                  </pic:spPr>
                </pic:pic>
              </a:graphicData>
            </a:graphic>
          </wp:inline>
        </w:drawing>
      </w:r>
      <w:commentRangeEnd w:id="16"/>
      <w:r w:rsidR="009729C1">
        <w:rPr>
          <w:rStyle w:val="CommentReference"/>
          <w:noProof w:val="0"/>
          <w:lang w:val="en-US" w:eastAsia="en-US"/>
        </w:rPr>
        <w:commentReference w:id="16"/>
      </w:r>
    </w:p>
    <w:p w14:paraId="6F880FA7" w14:textId="766D82B2" w:rsidR="00796E79" w:rsidRDefault="00731B9C" w:rsidP="00796E79">
      <w:pPr>
        <w:pStyle w:val="CVFigureCaption"/>
      </w:pPr>
      <w:bookmarkStart w:id="17" w:name="CoreoLandingScreen"/>
      <w:r>
        <w:t>Coreo</w:t>
      </w:r>
      <w:r w:rsidR="00796E79">
        <w:t xml:space="preserve"> Landing Screen</w:t>
      </w:r>
    </w:p>
    <w:bookmarkEnd w:id="17"/>
    <w:p w14:paraId="0D4B9FAE" w14:textId="77777777" w:rsidR="00731B9C" w:rsidRDefault="00427FCF" w:rsidP="00731B9C">
      <w:pPr>
        <w:pStyle w:val="ListNumber"/>
        <w:spacing w:before="120" w:after="240"/>
      </w:pPr>
      <w:r>
        <w:t xml:space="preserve">Select the </w:t>
      </w:r>
      <w:r w:rsidRPr="00055012">
        <w:rPr>
          <w:b/>
        </w:rPr>
        <w:t>Coreo</w:t>
      </w:r>
      <w:r>
        <w:rPr>
          <w:b/>
        </w:rPr>
        <w:t xml:space="preserve"> </w:t>
      </w:r>
      <w:r w:rsidR="00731B9C">
        <w:rPr>
          <w:b/>
        </w:rPr>
        <w:t>View</w:t>
      </w:r>
      <w:r>
        <w:t xml:space="preserve"> </w:t>
      </w:r>
      <w:r w:rsidR="00E3363E">
        <w:t>button</w:t>
      </w:r>
      <w:r>
        <w:t xml:space="preserve"> on the landing screen.</w:t>
      </w:r>
      <w:r w:rsidR="00731B9C">
        <w:t xml:space="preserve"> The Coreo applications that you see on the Coreo landing screen depends upon the user-role and permissions assigned to you by your system administrator.</w:t>
      </w:r>
    </w:p>
    <w:p w14:paraId="3FE0DFEA" w14:textId="015142FC" w:rsidR="00427FCF" w:rsidRDefault="00427FCF" w:rsidP="00427FCF">
      <w:pPr>
        <w:pStyle w:val="ListNumber"/>
      </w:pPr>
      <w:r>
        <w:t xml:space="preserve">The </w:t>
      </w:r>
      <w:r w:rsidR="00731B9C">
        <w:rPr>
          <w:b/>
        </w:rPr>
        <w:t>Coreo</w:t>
      </w:r>
      <w:r w:rsidRPr="00FB3A81">
        <w:rPr>
          <w:b/>
        </w:rPr>
        <w:t xml:space="preserve">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jc w:val="left"/>
            </w:pPr>
            <w:r w:rsidRPr="007132F5">
              <w:rPr>
                <w:noProof/>
                <w:lang w:val="en-IN" w:eastAsia="en-IN"/>
              </w:rPr>
              <w:drawing>
                <wp:inline distT="0" distB="0" distL="0" distR="0" wp14:anchorId="1A692C35" wp14:editId="14EA549D">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7A59F093" w:rsidR="00DC647D" w:rsidRDefault="00DC647D" w:rsidP="00293A4A">
            <w:pPr>
              <w:pStyle w:val="CVCalloutNote"/>
            </w:pPr>
            <w:r>
              <w:t>On</w:t>
            </w:r>
            <w:r w:rsidR="00293A4A">
              <w:t>c</w:t>
            </w:r>
            <w:r>
              <w:t xml:space="preserve">e the </w:t>
            </w:r>
            <w:r w:rsidR="00731B9C">
              <w:t>user accepts EULA and the O</w:t>
            </w:r>
            <w:r w:rsidR="00293A4A">
              <w:t>kta SSO account is activated, the new user becomes an existing user</w:t>
            </w:r>
            <w:r w:rsidRPr="00123412">
              <w:t>.</w:t>
            </w:r>
          </w:p>
          <w:p w14:paraId="69282EFE" w14:textId="1202FB8F" w:rsidR="000213EA" w:rsidRDefault="000213EA" w:rsidP="00731B9C">
            <w:pPr>
              <w:pStyle w:val="CVCalloutNote"/>
            </w:pPr>
            <w:r>
              <w:t xml:space="preserve">As an existing user, go to </w:t>
            </w:r>
            <w:commentRangeStart w:id="18"/>
            <w:r w:rsidRPr="00EE5B60">
              <w:rPr>
                <w:rStyle w:val="Hyperlink"/>
              </w:rPr>
              <w:t>nav</w:t>
            </w:r>
            <w:r>
              <w:rPr>
                <w:rStyle w:val="Hyperlink"/>
              </w:rPr>
              <w:t>vis.oktapreview.com</w:t>
            </w:r>
            <w:r>
              <w:t xml:space="preserve"> </w:t>
            </w:r>
            <w:commentRangeEnd w:id="18"/>
            <w:r>
              <w:rPr>
                <w:rStyle w:val="CommentReference"/>
                <w:rFonts w:asciiTheme="minorHAnsi" w:hAnsiTheme="minorHAnsi"/>
              </w:rPr>
              <w:commentReference w:id="18"/>
            </w:r>
            <w:r>
              <w:t xml:space="preserve">to open the </w:t>
            </w:r>
            <w:r w:rsidR="00731B9C">
              <w:t>Coreo</w:t>
            </w:r>
            <w:r w:rsidRPr="00591568">
              <w:t xml:space="preserve"> Sign in </w:t>
            </w:r>
            <w:r>
              <w:t>screen.</w:t>
            </w:r>
          </w:p>
        </w:tc>
      </w:tr>
    </w:tbl>
    <w:p w14:paraId="700842A7" w14:textId="77777777" w:rsidR="00DC647D" w:rsidRDefault="00DC647D" w:rsidP="00952249">
      <w:pPr>
        <w:pStyle w:val="CVspacebeforetable"/>
      </w:pPr>
    </w:p>
    <w:p w14:paraId="2AFD2174" w14:textId="3AAE23F7" w:rsidR="00796E79" w:rsidRDefault="00731B9C" w:rsidP="00731B9C">
      <w:pPr>
        <w:pStyle w:val="CVFigure"/>
      </w:pPr>
      <w:r>
        <w:lastRenderedPageBreak/>
        <w:drawing>
          <wp:inline distT="0" distB="0" distL="0" distR="0" wp14:anchorId="45A6994A" wp14:editId="7CBCD91B">
            <wp:extent cx="2494483" cy="3593980"/>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2">
                      <a:extLst>
                        <a:ext uri="{28A0092B-C50C-407E-A947-70E740481C1C}">
                          <a14:useLocalDpi xmlns:a14="http://schemas.microsoft.com/office/drawing/2010/main" val="0"/>
                        </a:ext>
                      </a:extLst>
                    </a:blip>
                    <a:stretch>
                      <a:fillRect/>
                    </a:stretch>
                  </pic:blipFill>
                  <pic:spPr>
                    <a:xfrm>
                      <a:off x="0" y="0"/>
                      <a:ext cx="2503713" cy="3607278"/>
                    </a:xfrm>
                    <a:prstGeom prst="rect">
                      <a:avLst/>
                    </a:prstGeom>
                  </pic:spPr>
                </pic:pic>
              </a:graphicData>
            </a:graphic>
          </wp:inline>
        </w:drawing>
      </w:r>
    </w:p>
    <w:p w14:paraId="760AF4A2" w14:textId="1758A9A4" w:rsidR="00427FCF" w:rsidRDefault="00ED4054" w:rsidP="00427FCF">
      <w:pPr>
        <w:pStyle w:val="CVFigureCaption"/>
      </w:pPr>
      <w:bookmarkStart w:id="19" w:name="NAVVISsignInScreen"/>
      <w:r>
        <w:t>Coreo</w:t>
      </w:r>
      <w:r w:rsidR="00427FCF">
        <w:t xml:space="preserve"> Sign In Screen</w:t>
      </w:r>
    </w:p>
    <w:bookmarkEnd w:id="19"/>
    <w:p w14:paraId="46DBAA4E" w14:textId="08720B18" w:rsidR="00427FCF" w:rsidRDefault="00427FCF" w:rsidP="00427FCF">
      <w:pPr>
        <w:pStyle w:val="ListNumber"/>
      </w:pPr>
      <w:r>
        <w:t xml:space="preserve">Enter the user ID in the </w:t>
      </w:r>
      <w:r w:rsidRPr="00D91474">
        <w:rPr>
          <w:b/>
        </w:rPr>
        <w:t>Username</w:t>
      </w:r>
      <w:r>
        <w:t xml:space="preserve"> box</w:t>
      </w:r>
      <w:r w:rsidR="00731B9C">
        <w:t>.</w:t>
      </w:r>
    </w:p>
    <w:p w14:paraId="74214042" w14:textId="77777777" w:rsidR="00427FCF" w:rsidRDefault="00427FCF" w:rsidP="00427FC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3AAB2095" w14:textId="06BB4C72" w:rsidR="00427FCF" w:rsidRDefault="00427FCF" w:rsidP="00427FCF">
      <w:pPr>
        <w:pStyle w:val="ListNumber"/>
      </w:pPr>
      <w:r>
        <w:t xml:space="preserve">Select </w:t>
      </w:r>
      <w:r w:rsidRPr="00DC3A89">
        <w:rPr>
          <w:b/>
        </w:rPr>
        <w:t>Sign In</w:t>
      </w:r>
      <w:r>
        <w:t>.</w:t>
      </w:r>
    </w:p>
    <w:p w14:paraId="798751C7" w14:textId="77777777" w:rsidR="00427FCF" w:rsidRDefault="00427FCF" w:rsidP="00427FCF">
      <w:pPr>
        <w:pStyle w:val="ListNumber"/>
      </w:pPr>
      <w:r>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Default="00731B9C" w:rsidP="0077054A">
      <w:pPr>
        <w:pStyle w:val="CVFigure"/>
      </w:pPr>
      <w:r>
        <w:drawing>
          <wp:inline distT="0" distB="0" distL="0" distR="0" wp14:anchorId="64FAC331" wp14:editId="73E1EB59">
            <wp:extent cx="3847796" cy="2356774"/>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3">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176F1021" w14:textId="77777777" w:rsidR="00427FCF" w:rsidRDefault="00427FCF" w:rsidP="0077054A">
      <w:pPr>
        <w:pStyle w:val="CVFigureCaption"/>
      </w:pPr>
      <w:r>
        <w:lastRenderedPageBreak/>
        <w:t>EULA PAGE</w:t>
      </w:r>
    </w:p>
    <w:p w14:paraId="542664BA" w14:textId="359FD48B" w:rsidR="00427FCF" w:rsidRDefault="00427FCF" w:rsidP="00427FCF">
      <w:pPr>
        <w:pStyle w:val="ListNumber"/>
      </w:pPr>
      <w:r>
        <w:t xml:space="preserve">Read the terms and conditions and select the </w:t>
      </w:r>
      <w:r w:rsidRPr="00DC3A89">
        <w:rPr>
          <w:b/>
        </w:rPr>
        <w:t>I Accept</w:t>
      </w:r>
      <w:r>
        <w:t xml:space="preserve"> button. Your </w:t>
      </w:r>
      <w:r w:rsidR="00731B9C">
        <w:t>Okta SSO</w:t>
      </w:r>
      <w:r w:rsidR="0077054A">
        <w:t xml:space="preserve"> </w:t>
      </w:r>
      <w:r>
        <w:t xml:space="preserve">account is activated successfully and the </w:t>
      </w:r>
      <w:r w:rsidR="0077054A">
        <w:t xml:space="preserve">Coreo View </w:t>
      </w:r>
      <w:r>
        <w:t>home page opens.</w:t>
      </w:r>
    </w:p>
    <w:p w14:paraId="6CD2262B" w14:textId="1FE59645" w:rsidR="00427FCF" w:rsidRPr="00E53A61" w:rsidRDefault="00731B9C" w:rsidP="00E53A61">
      <w:pPr>
        <w:pStyle w:val="Heading2"/>
      </w:pPr>
      <w:bookmarkStart w:id="20" w:name="_Toc27487459"/>
      <w:r>
        <w:t>Manage Locked O</w:t>
      </w:r>
      <w:r w:rsidR="00E53A61" w:rsidRPr="00E53A61">
        <w:t>kta SS</w:t>
      </w:r>
      <w:r>
        <w:t>O A</w:t>
      </w:r>
      <w:r w:rsidR="00E53A61" w:rsidRPr="00E53A61">
        <w:t>ccount</w:t>
      </w:r>
      <w:bookmarkEnd w:id="20"/>
    </w:p>
    <w:p w14:paraId="6F60D89E" w14:textId="00B396F9" w:rsidR="00427FCF" w:rsidRDefault="00427FCF" w:rsidP="00FA28C0">
      <w:pPr>
        <w:pStyle w:val="CVChapterBodyCopy"/>
      </w:pPr>
      <w:r>
        <w:t xml:space="preserve">The </w:t>
      </w:r>
      <w:r w:rsidR="00731B9C">
        <w:t>O</w:t>
      </w:r>
      <w:r w:rsidR="00CD54CF" w:rsidRPr="00CD54CF">
        <w:t xml:space="preserve">kta SSO account </w:t>
      </w:r>
      <w:r>
        <w:t>locks for the following reasons:</w:t>
      </w:r>
    </w:p>
    <w:p w14:paraId="716318DC" w14:textId="2781C544" w:rsidR="00427FCF" w:rsidRDefault="00427FCF" w:rsidP="00FA28C0">
      <w:pPr>
        <w:pStyle w:val="ListBullet"/>
      </w:pPr>
      <w:r>
        <w:t>The user exceeds five failed login attempts within 24 hours. The login attempts fail when the user enters an incorrect password.</w:t>
      </w:r>
    </w:p>
    <w:p w14:paraId="38799972" w14:textId="62EDDFEF" w:rsidR="009D52E0" w:rsidRDefault="009D52E0" w:rsidP="00FA28C0">
      <w:pPr>
        <w:pStyle w:val="CVChapterBodyCopyIndent1"/>
      </w:pPr>
      <w:r w:rsidRPr="009D52E0">
        <w:t>The locked account resets after 24 hours and the user can log in to the account after 2</w:t>
      </w:r>
      <w:r w:rsidR="00B129F0">
        <w:t>4 hours without contacting the O</w:t>
      </w:r>
      <w:r w:rsidRPr="009D52E0">
        <w:t>kta system administrator.</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427FCF" w14:paraId="7836F646" w14:textId="77777777" w:rsidTr="00FA28C0">
        <w:trPr>
          <w:trHeight w:val="989"/>
        </w:trPr>
        <w:tc>
          <w:tcPr>
            <w:tcW w:w="769" w:type="dxa"/>
            <w:vAlign w:val="center"/>
          </w:tcPr>
          <w:p w14:paraId="644F3752" w14:textId="14FAE54A" w:rsidR="00427FCF" w:rsidRDefault="009D52E0" w:rsidP="001944D2">
            <w:pPr>
              <w:pStyle w:val="ChapterBodyCopy"/>
              <w:jc w:val="left"/>
            </w:pPr>
            <w:r w:rsidRPr="007132F5">
              <w:rPr>
                <w:noProof/>
                <w:lang w:val="en-IN" w:eastAsia="en-IN"/>
              </w:rPr>
              <w:drawing>
                <wp:inline distT="0" distB="0" distL="0" distR="0" wp14:anchorId="783B13EF" wp14:editId="3D0EAFFD">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4E0A3242" w14:textId="4DBBCAE3" w:rsidR="00427FCF" w:rsidRDefault="009D52E0" w:rsidP="00731B9C">
            <w:pPr>
              <w:pStyle w:val="CVCalloutNote"/>
            </w:pPr>
            <w:r>
              <w:t xml:space="preserve">To </w:t>
            </w:r>
            <w:r w:rsidRPr="009D52E0">
              <w:t xml:space="preserve">unlock the </w:t>
            </w:r>
            <w:r w:rsidR="00731B9C">
              <w:t>Okta SSO</w:t>
            </w:r>
            <w:r w:rsidR="00E53A61" w:rsidRPr="009D52E0">
              <w:t xml:space="preserve"> </w:t>
            </w:r>
            <w:r w:rsidRPr="009D52E0">
              <w:t>account immediately after the five fail</w:t>
            </w:r>
            <w:r w:rsidR="00731B9C">
              <w:t>ed login attempts, contact the O</w:t>
            </w:r>
            <w:r w:rsidRPr="009D52E0">
              <w:t>kta system administrator.</w:t>
            </w:r>
          </w:p>
        </w:tc>
      </w:tr>
    </w:tbl>
    <w:p w14:paraId="7A9A98A8" w14:textId="77777777" w:rsidR="009D52E0" w:rsidRDefault="009D52E0" w:rsidP="009D52E0">
      <w:pPr>
        <w:pStyle w:val="CVspacebeforetable"/>
      </w:pPr>
    </w:p>
    <w:p w14:paraId="6CB87206" w14:textId="15E0E807" w:rsidR="00427FCF" w:rsidRDefault="00B129F0" w:rsidP="00FA28C0">
      <w:pPr>
        <w:pStyle w:val="ListBullet"/>
      </w:pPr>
      <w:r>
        <w:t>The O</w:t>
      </w:r>
      <w:r w:rsidR="00427FCF">
        <w:t xml:space="preserve">kta system administrator can lock the </w:t>
      </w:r>
      <w:r w:rsidR="00731B9C">
        <w:t>O</w:t>
      </w:r>
      <w:r w:rsidR="00E53A61" w:rsidRPr="00E53A61">
        <w:t xml:space="preserve">kta SSO account </w:t>
      </w:r>
      <w:r w:rsidR="00427FCF">
        <w:t>as per the company lock account policy.</w:t>
      </w:r>
    </w:p>
    <w:p w14:paraId="0DEA0329" w14:textId="2286CF7D" w:rsidR="00427FCF" w:rsidRDefault="00731B9C" w:rsidP="00427FCF">
      <w:pPr>
        <w:pStyle w:val="Heading2"/>
      </w:pPr>
      <w:bookmarkStart w:id="21" w:name="_Toc27487460"/>
      <w:r>
        <w:t>Reset a Forgotten or E</w:t>
      </w:r>
      <w:r w:rsidR="00912BF2">
        <w:t>xpired P</w:t>
      </w:r>
      <w:r w:rsidR="00427FCF">
        <w:t>assword</w:t>
      </w:r>
      <w:bookmarkEnd w:id="21"/>
    </w:p>
    <w:p w14:paraId="197B0523" w14:textId="34262119" w:rsidR="00427FCF" w:rsidRDefault="00731B9C" w:rsidP="00912BF2">
      <w:pPr>
        <w:pStyle w:val="CVChapterBodyCopy"/>
      </w:pPr>
      <w:r>
        <w:t>The Okta SSO</w:t>
      </w:r>
      <w:r w:rsidR="00427FCF">
        <w:t xml:space="preserve"> password policy specifies that the password expires after 60 days, and the user must reset the password periodically.</w:t>
      </w:r>
    </w:p>
    <w:p w14:paraId="1F80E1D7" w14:textId="2EE942C3" w:rsidR="00427FCF" w:rsidRDefault="00427FCF" w:rsidP="00912BF2">
      <w:pPr>
        <w:pStyle w:val="CVChapterBodyCopy"/>
      </w:pPr>
      <w:r>
        <w:t xml:space="preserve">Also, if the user forgets the password, </w:t>
      </w:r>
      <w:r w:rsidR="00731B9C">
        <w:t>O</w:t>
      </w:r>
      <w:r w:rsidR="00640C41">
        <w:t xml:space="preserve">kta </w:t>
      </w:r>
      <w:r>
        <w:t>gives the option to reset the password.</w:t>
      </w:r>
    </w:p>
    <w:p w14:paraId="2E64AB94" w14:textId="77777777" w:rsidR="00427FCF" w:rsidRDefault="00427FCF" w:rsidP="00912BF2">
      <w:pPr>
        <w:pStyle w:val="CVChapterBodyCopy"/>
      </w:pPr>
      <w:r>
        <w:t>Follow these steps to reset the password:</w:t>
      </w:r>
    </w:p>
    <w:p w14:paraId="7B567F46" w14:textId="10FE84CA" w:rsidR="00427FCF" w:rsidRDefault="00427FCF" w:rsidP="00317329">
      <w:pPr>
        <w:pStyle w:val="ListNumber"/>
        <w:numPr>
          <w:ilvl w:val="0"/>
          <w:numId w:val="27"/>
        </w:numPr>
      </w:pPr>
      <w:r>
        <w:t xml:space="preserve">Go to </w:t>
      </w:r>
      <w:commentRangeStart w:id="22"/>
      <w:r w:rsidRPr="00EE5B60">
        <w:rPr>
          <w:rStyle w:val="Hyperlink"/>
        </w:rPr>
        <w:t>nav</w:t>
      </w:r>
      <w:r>
        <w:rPr>
          <w:rStyle w:val="Hyperlink"/>
        </w:rPr>
        <w:t>vis.oktapreview.com</w:t>
      </w:r>
      <w:r>
        <w:t xml:space="preserve"> </w:t>
      </w:r>
      <w:commentRangeEnd w:id="22"/>
      <w:r>
        <w:rPr>
          <w:rStyle w:val="CommentReference"/>
          <w:rFonts w:asciiTheme="minorHAnsi" w:hAnsiTheme="minorHAnsi"/>
        </w:rPr>
        <w:commentReference w:id="22"/>
      </w:r>
      <w:r>
        <w:t xml:space="preserve">to open the </w:t>
      </w:r>
      <w:r w:rsidR="00731B9C">
        <w:rPr>
          <w:b/>
        </w:rPr>
        <w:t>Coreo Sign I</w:t>
      </w:r>
      <w:r w:rsidRPr="00731B9C">
        <w:rPr>
          <w:b/>
        </w:rPr>
        <w:t xml:space="preserve">n </w:t>
      </w:r>
      <w:r>
        <w:t>screen.</w:t>
      </w:r>
    </w:p>
    <w:p w14:paraId="5CD87517" w14:textId="51D00A66" w:rsidR="00427FCF" w:rsidRDefault="00731B9C" w:rsidP="00E20737">
      <w:pPr>
        <w:pStyle w:val="CVFigure"/>
      </w:pPr>
      <w:r>
        <w:rPr>
          <w:sz w:val="16"/>
          <w:szCs w:val="16"/>
        </w:rPr>
        <w:lastRenderedPageBreak/>
        <w:drawing>
          <wp:inline distT="0" distB="0" distL="0" distR="0" wp14:anchorId="352BC1D3" wp14:editId="77826415">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4">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8B7CD8" w:rsidRDefault="00731B9C" w:rsidP="00731B9C">
      <w:pPr>
        <w:pStyle w:val="CVFigureCaption"/>
      </w:pPr>
      <w:r>
        <w:t>Coreo Sign In Screen—Need help signing In</w:t>
      </w:r>
      <w:r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0CBBAB8B" w:rsidR="00427FCF" w:rsidRDefault="00427FCF" w:rsidP="00427FCF">
      <w:pPr>
        <w:pStyle w:val="ListNumber"/>
      </w:pPr>
      <w:r>
        <w:t xml:space="preserve">Select the </w:t>
      </w:r>
      <w:r w:rsidRPr="006018AD">
        <w:rPr>
          <w:b/>
        </w:rPr>
        <w:t>Forgot password?</w:t>
      </w:r>
      <w:r>
        <w:t xml:space="preserve"> option to open the </w:t>
      </w:r>
      <w:r w:rsidR="00113544" w:rsidRPr="00113544">
        <w:rPr>
          <w:b/>
        </w:rPr>
        <w:t>Coreo</w:t>
      </w:r>
      <w:r w:rsidR="00113544">
        <w:t xml:space="preserve"> </w:t>
      </w:r>
      <w:r w:rsidRPr="00CC7E73">
        <w:rPr>
          <w:b/>
        </w:rPr>
        <w:t>Reset Password</w:t>
      </w:r>
      <w:r>
        <w:t xml:space="preserve"> screen.</w:t>
      </w:r>
    </w:p>
    <w:p w14:paraId="09346A39" w14:textId="03A5A2D2" w:rsidR="00427FCF" w:rsidRDefault="00113544" w:rsidP="00AE787B">
      <w:pPr>
        <w:pStyle w:val="CVFigure"/>
      </w:pPr>
      <w:r>
        <w:rPr>
          <w:sz w:val="16"/>
          <w:szCs w:val="16"/>
        </w:rPr>
        <w:drawing>
          <wp:inline distT="0" distB="0" distL="0" distR="0" wp14:anchorId="04641368" wp14:editId="60467E66">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5">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Default="00113544" w:rsidP="00AE787B">
      <w:pPr>
        <w:pStyle w:val="CVFigureCaption"/>
      </w:pPr>
      <w:r>
        <w:t xml:space="preserve">Coreo </w:t>
      </w:r>
      <w:r w:rsidR="00427FCF" w:rsidRPr="008C2EA4">
        <w:t xml:space="preserve">Reset Password </w:t>
      </w:r>
      <w:r w:rsidR="00427FCF">
        <w:t>Screen</w:t>
      </w:r>
    </w:p>
    <w:p w14:paraId="3BEDB0FC" w14:textId="77777777" w:rsidR="00427FCF" w:rsidRDefault="00427FCF" w:rsidP="00427FCF">
      <w:pPr>
        <w:pStyle w:val="ListNumber"/>
      </w:pPr>
      <w:r>
        <w:t xml:space="preserve">Enter the e-mail or the user name in the </w:t>
      </w:r>
      <w:r w:rsidRPr="004F2790">
        <w:rPr>
          <w:b/>
        </w:rPr>
        <w:t>Email or Username</w:t>
      </w:r>
      <w:r>
        <w:t xml:space="preserve"> box.</w:t>
      </w:r>
    </w:p>
    <w:p w14:paraId="373C5FD9" w14:textId="77777777" w:rsidR="00113544" w:rsidRDefault="00427FCF" w:rsidP="0063057D">
      <w:pPr>
        <w:pStyle w:val="ListNumber"/>
      </w:pPr>
      <w:r>
        <w:t xml:space="preserve">Select </w:t>
      </w:r>
      <w:r w:rsidRPr="00113544">
        <w:rPr>
          <w:b/>
        </w:rPr>
        <w:t>Reset via E-mail</w:t>
      </w:r>
      <w:r>
        <w:t xml:space="preserve">. </w:t>
      </w:r>
      <w:r w:rsidR="00113544">
        <w:t>You will receive an email with a verification link from the Okta administrator. You can reset the password using the verification link sent to your email address.</w:t>
      </w:r>
    </w:p>
    <w:p w14:paraId="3FD3657F" w14:textId="563E8335" w:rsidR="00427FCF" w:rsidRDefault="00427FCF" w:rsidP="0063057D">
      <w:pPr>
        <w:pStyle w:val="ListNumber"/>
      </w:pPr>
      <w:r>
        <w:t>Reset the password with the following considerations:</w:t>
      </w:r>
    </w:p>
    <w:p w14:paraId="2BE989D6" w14:textId="77777777" w:rsidR="00427FCF" w:rsidRPr="00FC17B1" w:rsidRDefault="00427FCF" w:rsidP="00427FCF">
      <w:pPr>
        <w:pStyle w:val="ListBullet2"/>
      </w:pPr>
      <w:r w:rsidRPr="00FC17B1">
        <w:lastRenderedPageBreak/>
        <w:t>The new password cannot be among the previous six passwords.</w:t>
      </w:r>
    </w:p>
    <w:p w14:paraId="3959A245" w14:textId="77777777" w:rsidR="00427FCF" w:rsidRDefault="00427FCF" w:rsidP="00427FCF">
      <w:pPr>
        <w:pStyle w:val="ListBullet2"/>
      </w:pPr>
      <w:r>
        <w:t>The password expires after 60 days and the user must reset the password periodically.</w:t>
      </w:r>
    </w:p>
    <w:p w14:paraId="3EB30E81" w14:textId="6A24F936" w:rsidR="00427FCF" w:rsidRDefault="00427FCF" w:rsidP="00427FCF">
      <w:pPr>
        <w:pStyle w:val="ListBullet2"/>
      </w:pPr>
      <w:r>
        <w:t xml:space="preserve">The user will be locked out of the application after five failed login attempts. The login attempts fail when the user enters an incorrect password. Contact </w:t>
      </w:r>
      <w:r w:rsidR="00B129F0">
        <w:t>the O</w:t>
      </w:r>
      <w:r>
        <w:t>kta administrator to reset the password.</w:t>
      </w:r>
    </w:p>
    <w:p w14:paraId="3963E54C" w14:textId="77777777" w:rsidR="00113544" w:rsidRDefault="00113544" w:rsidP="00113544">
      <w:pPr>
        <w:pStyle w:val="CVChapterBodyCopy"/>
      </w:pPr>
      <w:r>
        <w:t>On the successful resetting of the password, you can use the new password to log into your Okta SSO account.</w:t>
      </w:r>
    </w:p>
    <w:p w14:paraId="666B86B3" w14:textId="18896A91" w:rsidR="00832C86" w:rsidRPr="00832C86" w:rsidRDefault="00A15668" w:rsidP="00832C86">
      <w:pPr>
        <w:pStyle w:val="Heading1"/>
      </w:pPr>
      <w:bookmarkStart w:id="23" w:name="_Toc27487461"/>
      <w:r>
        <w:t xml:space="preserve">Home </w:t>
      </w:r>
      <w:r w:rsidR="00113544">
        <w:t>Screen Layout and N</w:t>
      </w:r>
      <w:r w:rsidR="00832C86" w:rsidRPr="00832C86">
        <w:t>avigation</w:t>
      </w:r>
      <w:bookmarkEnd w:id="23"/>
    </w:p>
    <w:p w14:paraId="2E20D6DB" w14:textId="5CB1852D" w:rsidR="008A1B58" w:rsidRDefault="008A1B58" w:rsidP="008A1B58">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214EE78A" w14:textId="079DA2A0" w:rsidR="007F32E9" w:rsidRDefault="007D3EE3" w:rsidP="0082170F">
      <w:pPr>
        <w:pStyle w:val="CVFigure"/>
      </w:pPr>
      <w:r>
        <w:rPr>
          <w:sz w:val="16"/>
          <w:szCs w:val="16"/>
        </w:rPr>
        <w:drawing>
          <wp:inline distT="0" distB="0" distL="0" distR="0" wp14:anchorId="45749982" wp14:editId="0B6C0A2A">
            <wp:extent cx="4486940" cy="2482877"/>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IGURE 10 COREO VIEW HOME PAGE.png"/>
                    <pic:cNvPicPr/>
                  </pic:nvPicPr>
                  <pic:blipFill>
                    <a:blip r:embed="rId36">
                      <a:extLst>
                        <a:ext uri="{28A0092B-C50C-407E-A947-70E740481C1C}">
                          <a14:useLocalDpi xmlns:a14="http://schemas.microsoft.com/office/drawing/2010/main" val="0"/>
                        </a:ext>
                      </a:extLst>
                    </a:blip>
                    <a:stretch>
                      <a:fillRect/>
                    </a:stretch>
                  </pic:blipFill>
                  <pic:spPr>
                    <a:xfrm>
                      <a:off x="0" y="0"/>
                      <a:ext cx="4495947" cy="2487861"/>
                    </a:xfrm>
                    <a:prstGeom prst="rect">
                      <a:avLst/>
                    </a:prstGeom>
                  </pic:spPr>
                </pic:pic>
              </a:graphicData>
            </a:graphic>
          </wp:inline>
        </w:drawing>
      </w:r>
    </w:p>
    <w:p w14:paraId="114DC99E" w14:textId="3AC3B35B" w:rsidR="0082170F" w:rsidRDefault="009C642B" w:rsidP="0082170F">
      <w:pPr>
        <w:pStyle w:val="CVFigureCaption"/>
      </w:pPr>
      <w:r>
        <w:t>Coreo View Home Page</w:t>
      </w:r>
    </w:p>
    <w:p w14:paraId="33AF768A" w14:textId="45ABF20B" w:rsidR="00DB57B2" w:rsidRDefault="00DB57B2" w:rsidP="008A1B58">
      <w:pPr>
        <w:pStyle w:val="CVChapterBodyCopy"/>
      </w:pPr>
      <w:r>
        <w:t xml:space="preserve">The </w:t>
      </w:r>
      <w:r w:rsidR="00201487">
        <w:t xml:space="preserve">Coreo View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7B15A913" w:rsidR="004800F7" w:rsidRDefault="00B61D44" w:rsidP="00C36CD8">
      <w:pPr>
        <w:pStyle w:val="ListBullet"/>
      </w:pPr>
      <w:r>
        <w:t>Side Menu</w:t>
      </w:r>
      <w:r w:rsidR="00711629">
        <w:t>: The side menu</w:t>
      </w:r>
      <w:r w:rsidR="009302C7">
        <w:t xml:space="preserve"> has a list of menu items and buttons to perform bed management functions for the Coreo</w:t>
      </w:r>
      <w:r w:rsidR="007941E4">
        <w:t xml:space="preserve"> View</w:t>
      </w:r>
      <w:r w:rsidR="009302C7">
        <w:t xml:space="preserve"> patients and to navigate the application.</w:t>
      </w:r>
    </w:p>
    <w:p w14:paraId="4A5A69ED" w14:textId="146FC407" w:rsidR="004800F7" w:rsidRDefault="004800F7" w:rsidP="00C36CD8">
      <w:pPr>
        <w:pStyle w:val="ListBullet"/>
      </w:pPr>
      <w:r>
        <w:t>H</w:t>
      </w:r>
      <w:r w:rsidR="001A2BC6">
        <w:t>eader</w:t>
      </w:r>
      <w:r w:rsidR="00711629">
        <w:t xml:space="preserve"> B</w:t>
      </w:r>
      <w:r>
        <w:t>ar</w:t>
      </w:r>
      <w:r w:rsidR="000B735D">
        <w:t xml:space="preserve">: The header bar </w:t>
      </w:r>
      <w:r w:rsidR="00B60358">
        <w:t>includes</w:t>
      </w:r>
      <w:r w:rsidR="000B735D">
        <w:t xml:space="preserve"> buttons to switch between the</w:t>
      </w:r>
      <w:r w:rsidR="009149CD">
        <w:t xml:space="preserve"> three main views of Coreo View and the patient census for the screen layout.</w:t>
      </w:r>
    </w:p>
    <w:p w14:paraId="56EB2603" w14:textId="1F3BEE43" w:rsidR="00DD3F61" w:rsidRDefault="001A2BC6" w:rsidP="00C36CD8">
      <w:pPr>
        <w:pStyle w:val="ListBullet"/>
      </w:pPr>
      <w:r>
        <w:t>Main Panel</w:t>
      </w:r>
      <w:r w:rsidR="000B735D">
        <w:t xml:space="preserve">: </w:t>
      </w:r>
      <w:r w:rsidR="00DD3F61">
        <w:t xml:space="preserve">The </w:t>
      </w:r>
      <w:r w:rsidR="009302C7">
        <w:t>display</w:t>
      </w:r>
      <w:r w:rsidR="0039606C">
        <w:t xml:space="preserve"> in the main panel</w:t>
      </w:r>
      <w:r w:rsidR="00DD3F61">
        <w:t xml:space="preserve"> is based on the</w:t>
      </w:r>
      <w:r w:rsidR="009302C7">
        <w:t xml:space="preserve"> three main views of Coreo View, the </w:t>
      </w:r>
      <w:r w:rsidR="009302C7" w:rsidRPr="000B735D">
        <w:rPr>
          <w:b/>
        </w:rPr>
        <w:t>Bed View</w:t>
      </w:r>
      <w:r w:rsidR="000B735D" w:rsidRPr="000B735D">
        <w:t>, the</w:t>
      </w:r>
      <w:r w:rsidR="000B735D">
        <w:rPr>
          <w:b/>
        </w:rPr>
        <w:t xml:space="preserve"> Prioritized View </w:t>
      </w:r>
      <w:r w:rsidR="000B735D" w:rsidRPr="000B735D">
        <w:t>and the</w:t>
      </w:r>
      <w:r w:rsidR="000B735D">
        <w:rPr>
          <w:b/>
        </w:rPr>
        <w:t xml:space="preserve"> Geo-Mapping View</w:t>
      </w:r>
      <w:r w:rsidR="000B735D" w:rsidRPr="000B735D">
        <w:t>.</w:t>
      </w:r>
    </w:p>
    <w:p w14:paraId="678806A3" w14:textId="5BF7ABF7" w:rsidR="007815CB" w:rsidRDefault="00711629" w:rsidP="00A90D29">
      <w:pPr>
        <w:pStyle w:val="Heading2"/>
      </w:pPr>
      <w:bookmarkStart w:id="24" w:name="_Toc27487462"/>
      <w:r>
        <w:lastRenderedPageBreak/>
        <w:t>Side Menu</w:t>
      </w:r>
      <w:bookmarkEnd w:id="24"/>
    </w:p>
    <w:p w14:paraId="6B5AC8F6" w14:textId="1E1AACDC" w:rsidR="00DE6FB1" w:rsidRPr="00E00C5A" w:rsidRDefault="00DE6FB1" w:rsidP="005200A9">
      <w:pPr>
        <w:pStyle w:val="CVChapterBodyCopy"/>
      </w:pPr>
      <w:r>
        <w:t>Refer to the following table to view details about the menu items and b</w:t>
      </w:r>
      <w:r w:rsidR="00711629">
        <w:t>uttons included in the side menu</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402"/>
      </w:tblGrid>
      <w:tr w:rsidR="005115B4" w:rsidRPr="0036096F" w14:paraId="3B22F737" w14:textId="77777777" w:rsidTr="00781DEF">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402"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781DEF">
        <w:trPr>
          <w:trHeight w:val="321"/>
        </w:trPr>
        <w:tc>
          <w:tcPr>
            <w:tcW w:w="2233" w:type="dxa"/>
            <w:shd w:val="clear" w:color="auto" w:fill="auto"/>
          </w:tcPr>
          <w:p w14:paraId="7E4A1D26" w14:textId="4EFC7A2E" w:rsidR="007815CB" w:rsidRDefault="004A2880" w:rsidP="004137B2">
            <w:pPr>
              <w:pStyle w:val="CVTabletext"/>
              <w:jc w:val="center"/>
            </w:pPr>
            <w:r>
              <w:object w:dxaOrig="2220" w:dyaOrig="615" w14:anchorId="2B6172C7">
                <v:shape id="_x0000_i1025" type="#_x0000_t75" style="width:1in;height:19pt" o:ole="">
                  <v:imagedata r:id="rId37" o:title=""/>
                </v:shape>
                <o:OLEObject Type="Embed" ProgID="PBrush" ShapeID="_x0000_i1025" DrawAspect="Content" ObjectID="_1638355139" r:id="rId38"/>
              </w:object>
            </w:r>
          </w:p>
        </w:tc>
        <w:tc>
          <w:tcPr>
            <w:tcW w:w="2113" w:type="dxa"/>
            <w:shd w:val="clear" w:color="auto" w:fill="auto"/>
          </w:tcPr>
          <w:p w14:paraId="7C4D486A" w14:textId="63437D41" w:rsidR="007815CB" w:rsidRDefault="007815CB" w:rsidP="00254C12">
            <w:pPr>
              <w:pStyle w:val="CVTabletext"/>
            </w:pPr>
            <w:r w:rsidRPr="005C2DA9">
              <w:rPr>
                <w:b/>
              </w:rPr>
              <w:t>Home</w:t>
            </w:r>
          </w:p>
        </w:tc>
        <w:tc>
          <w:tcPr>
            <w:tcW w:w="4402" w:type="dxa"/>
            <w:shd w:val="clear" w:color="auto" w:fill="auto"/>
          </w:tcPr>
          <w:p w14:paraId="3BE01666" w14:textId="6FAD736A" w:rsidR="007815CB" w:rsidRDefault="00024104" w:rsidP="00396DB8">
            <w:pPr>
              <w:pStyle w:val="CVTabletext"/>
            </w:pPr>
            <w:r>
              <w:t xml:space="preserve">Opens the home screen, </w:t>
            </w:r>
            <w:r w:rsidR="00684BEB">
              <w:t xml:space="preserve">the </w:t>
            </w:r>
            <w:r w:rsidR="00396DB8">
              <w:t>first</w:t>
            </w:r>
            <w:r w:rsidR="00684BEB">
              <w:t xml:space="preserve"> screen of </w:t>
            </w:r>
            <w:r w:rsidR="004632E6">
              <w:t xml:space="preserve">the </w:t>
            </w:r>
            <w:r w:rsidR="00684BEB">
              <w:t>Coreo View</w:t>
            </w:r>
            <w:r w:rsidR="004632E6">
              <w:t xml:space="preserve"> application</w:t>
            </w:r>
          </w:p>
        </w:tc>
      </w:tr>
      <w:tr w:rsidR="007815CB" w14:paraId="764C0423" w14:textId="77777777" w:rsidTr="00781DEF">
        <w:tc>
          <w:tcPr>
            <w:tcW w:w="2233" w:type="dxa"/>
            <w:shd w:val="clear" w:color="auto" w:fill="auto"/>
          </w:tcPr>
          <w:p w14:paraId="7F5ABA95" w14:textId="6F580E07" w:rsidR="007815CB" w:rsidRDefault="004A2880" w:rsidP="004137B2">
            <w:pPr>
              <w:pStyle w:val="CVTabletext"/>
              <w:jc w:val="center"/>
            </w:pPr>
            <w:r>
              <w:object w:dxaOrig="2235" w:dyaOrig="510" w14:anchorId="0BE744DD">
                <v:shape id="_x0000_i1026" type="#_x0000_t75" style="width:72.6pt;height:17.85pt" o:ole="">
                  <v:imagedata r:id="rId39" o:title=""/>
                </v:shape>
                <o:OLEObject Type="Embed" ProgID="PBrush" ShapeID="_x0000_i1026" DrawAspect="Content" ObjectID="_1638355140" r:id="rId40"/>
              </w:object>
            </w:r>
          </w:p>
        </w:tc>
        <w:tc>
          <w:tcPr>
            <w:tcW w:w="2113" w:type="dxa"/>
            <w:shd w:val="clear" w:color="auto" w:fill="auto"/>
          </w:tcPr>
          <w:p w14:paraId="56B4EAAD" w14:textId="471B04BF" w:rsidR="007815CB" w:rsidRDefault="007815CB" w:rsidP="00254C12">
            <w:pPr>
              <w:pStyle w:val="CVTabletext"/>
            </w:pPr>
            <w:r w:rsidRPr="005C2DA9">
              <w:rPr>
                <w:b/>
              </w:rPr>
              <w:t>Move</w:t>
            </w:r>
          </w:p>
        </w:tc>
        <w:tc>
          <w:tcPr>
            <w:tcW w:w="4402" w:type="dxa"/>
            <w:shd w:val="clear" w:color="auto" w:fill="auto"/>
          </w:tcPr>
          <w:p w14:paraId="759BD51F" w14:textId="41CAC2D8" w:rsidR="007815CB" w:rsidRDefault="003D5AE0" w:rsidP="002C7254">
            <w:pPr>
              <w:pStyle w:val="CVTabletext"/>
            </w:pPr>
            <w:r>
              <w:t xml:space="preserve">Use </w:t>
            </w:r>
            <w:r w:rsidR="002C7254" w:rsidRPr="002C7254">
              <w:rPr>
                <w:b/>
              </w:rPr>
              <w:t>Move</w:t>
            </w:r>
            <w:r>
              <w:t xml:space="preserve"> to p</w:t>
            </w:r>
            <w:r w:rsidR="005F2B1E">
              <w:t>rocess</w:t>
            </w:r>
            <w:r w:rsidR="00DF0D9E">
              <w:t xml:space="preserve"> the patient move requests</w:t>
            </w:r>
            <w:r w:rsidR="004632E6">
              <w:t>.</w:t>
            </w:r>
          </w:p>
        </w:tc>
      </w:tr>
      <w:tr w:rsidR="007815CB" w14:paraId="1E2BCC4E" w14:textId="77777777" w:rsidTr="00781DEF">
        <w:tc>
          <w:tcPr>
            <w:tcW w:w="2233" w:type="dxa"/>
            <w:shd w:val="clear" w:color="auto" w:fill="auto"/>
          </w:tcPr>
          <w:p w14:paraId="5D47B8E9" w14:textId="3F78966B" w:rsidR="007815CB" w:rsidRDefault="004A2880" w:rsidP="004137B2">
            <w:pPr>
              <w:pStyle w:val="CVTabletext"/>
              <w:jc w:val="center"/>
            </w:pPr>
            <w:r>
              <w:object w:dxaOrig="2280" w:dyaOrig="570" w14:anchorId="3A46E1B2">
                <v:shape id="_x0000_i1027" type="#_x0000_t75" style="width:74.3pt;height:17.85pt" o:ole="">
                  <v:imagedata r:id="rId41" o:title=""/>
                </v:shape>
                <o:OLEObject Type="Embed" ProgID="PBrush" ShapeID="_x0000_i1027" DrawAspect="Content" ObjectID="_1638355141" r:id="rId42"/>
              </w:object>
            </w:r>
          </w:p>
        </w:tc>
        <w:tc>
          <w:tcPr>
            <w:tcW w:w="2113" w:type="dxa"/>
            <w:shd w:val="clear" w:color="auto" w:fill="auto"/>
          </w:tcPr>
          <w:p w14:paraId="238DA8C6" w14:textId="69F05D2F" w:rsidR="007815CB" w:rsidRDefault="007815CB" w:rsidP="00254C12">
            <w:pPr>
              <w:pStyle w:val="CVTabletext"/>
            </w:pPr>
            <w:r w:rsidRPr="005C2DA9">
              <w:rPr>
                <w:b/>
              </w:rPr>
              <w:t>Filter</w:t>
            </w:r>
            <w:r w:rsidR="00C95D56">
              <w:rPr>
                <w:b/>
              </w:rPr>
              <w:t>s</w:t>
            </w:r>
          </w:p>
        </w:tc>
        <w:tc>
          <w:tcPr>
            <w:tcW w:w="4402" w:type="dxa"/>
            <w:shd w:val="clear" w:color="auto" w:fill="auto"/>
          </w:tcPr>
          <w:p w14:paraId="0C907D83" w14:textId="1C6D14DA" w:rsidR="007815CB" w:rsidRDefault="009D1EB1" w:rsidP="002C7254">
            <w:pPr>
              <w:pStyle w:val="CVTabletext"/>
            </w:pPr>
            <w:r>
              <w:t xml:space="preserve">Use </w:t>
            </w:r>
            <w:r w:rsidR="002C7254" w:rsidRPr="002C7254">
              <w:rPr>
                <w:b/>
              </w:rPr>
              <w:t>Filters</w:t>
            </w:r>
            <w:r>
              <w:t xml:space="preserve"> to </w:t>
            </w:r>
            <w:r w:rsidR="006556AD">
              <w:t xml:space="preserve">display </w:t>
            </w:r>
            <w:r w:rsidR="00086DAA">
              <w:t>patient information</w:t>
            </w:r>
            <w:r w:rsidR="006556AD">
              <w:t xml:space="preserve"> based on the </w:t>
            </w:r>
            <w:r w:rsidR="00AB393C">
              <w:t xml:space="preserve">pre-defined </w:t>
            </w:r>
            <w:r w:rsidR="006556AD">
              <w:t>filter criteria</w:t>
            </w:r>
            <w:r w:rsidR="00086DAA">
              <w:t>.</w:t>
            </w:r>
          </w:p>
        </w:tc>
      </w:tr>
      <w:tr w:rsidR="007815CB" w14:paraId="298329B0" w14:textId="77777777" w:rsidTr="00781DEF">
        <w:tc>
          <w:tcPr>
            <w:tcW w:w="2233" w:type="dxa"/>
            <w:shd w:val="clear" w:color="auto" w:fill="auto"/>
          </w:tcPr>
          <w:p w14:paraId="11498B47" w14:textId="6FEE8F4B" w:rsidR="007815CB" w:rsidRDefault="004A2880" w:rsidP="004137B2">
            <w:pPr>
              <w:pStyle w:val="CVTabletext"/>
              <w:jc w:val="center"/>
            </w:pPr>
            <w:r>
              <w:object w:dxaOrig="2250" w:dyaOrig="555" w14:anchorId="45142B6F">
                <v:shape id="_x0000_i1028" type="#_x0000_t75" style="width:72.6pt;height:17.85pt" o:ole="">
                  <v:imagedata r:id="rId43" o:title=""/>
                </v:shape>
                <o:OLEObject Type="Embed" ProgID="PBrush" ShapeID="_x0000_i1028" DrawAspect="Content" ObjectID="_1638355142" r:id="rId44"/>
              </w:object>
            </w:r>
          </w:p>
        </w:tc>
        <w:tc>
          <w:tcPr>
            <w:tcW w:w="2113" w:type="dxa"/>
            <w:shd w:val="clear" w:color="auto" w:fill="auto"/>
          </w:tcPr>
          <w:p w14:paraId="4D70EC72" w14:textId="0DB5FCC7" w:rsidR="007815CB" w:rsidRDefault="007815CB" w:rsidP="005C2DA9">
            <w:pPr>
              <w:pStyle w:val="CVTabletext"/>
            </w:pPr>
            <w:r w:rsidRPr="005C2DA9">
              <w:rPr>
                <w:b/>
              </w:rPr>
              <w:t>Themes</w:t>
            </w:r>
          </w:p>
        </w:tc>
        <w:tc>
          <w:tcPr>
            <w:tcW w:w="4402" w:type="dxa"/>
            <w:shd w:val="clear" w:color="auto" w:fill="auto"/>
          </w:tcPr>
          <w:p w14:paraId="002BC076" w14:textId="22EBE3F2" w:rsidR="007815CB" w:rsidRDefault="00E96B3A" w:rsidP="002C7254">
            <w:pPr>
              <w:pStyle w:val="ChapterBodyCopy"/>
            </w:pPr>
            <w:r>
              <w:t xml:space="preserve">Use </w:t>
            </w:r>
            <w:r w:rsidR="002C7254" w:rsidRPr="002C7254">
              <w:rPr>
                <w:b/>
              </w:rPr>
              <w:t>Themes</w:t>
            </w:r>
            <w:r>
              <w:t xml:space="preserve"> to create and save new themes based on the filter criteria.</w:t>
            </w:r>
          </w:p>
        </w:tc>
      </w:tr>
      <w:tr w:rsidR="007815CB" w14:paraId="3C969DB6" w14:textId="77777777" w:rsidTr="00781DEF">
        <w:tc>
          <w:tcPr>
            <w:tcW w:w="2233" w:type="dxa"/>
            <w:shd w:val="clear" w:color="auto" w:fill="auto"/>
          </w:tcPr>
          <w:p w14:paraId="27E30EF8" w14:textId="61C2FB3F" w:rsidR="007815CB" w:rsidRDefault="004A2880" w:rsidP="004137B2">
            <w:pPr>
              <w:pStyle w:val="CVTabletext"/>
              <w:jc w:val="center"/>
            </w:pPr>
            <w:r>
              <w:object w:dxaOrig="2310" w:dyaOrig="570" w14:anchorId="60C8E3B1">
                <v:shape id="_x0000_i1029" type="#_x0000_t75" style="width:74.3pt;height:21.3pt" o:ole="">
                  <v:imagedata r:id="rId45" o:title=""/>
                </v:shape>
                <o:OLEObject Type="Embed" ProgID="PBrush" ShapeID="_x0000_i1029" DrawAspect="Content" ObjectID="_1638355143" r:id="rId46"/>
              </w:object>
            </w:r>
          </w:p>
        </w:tc>
        <w:tc>
          <w:tcPr>
            <w:tcW w:w="2113" w:type="dxa"/>
            <w:shd w:val="clear" w:color="auto" w:fill="auto"/>
          </w:tcPr>
          <w:p w14:paraId="4CC213A3" w14:textId="06E8BD7E" w:rsidR="007815CB" w:rsidRDefault="007815CB" w:rsidP="005C2DA9">
            <w:pPr>
              <w:pStyle w:val="CVTabletext"/>
            </w:pPr>
            <w:r w:rsidRPr="008A7D1E">
              <w:rPr>
                <w:b/>
              </w:rPr>
              <w:t>Search</w:t>
            </w:r>
          </w:p>
        </w:tc>
        <w:tc>
          <w:tcPr>
            <w:tcW w:w="4402" w:type="dxa"/>
            <w:shd w:val="clear" w:color="auto" w:fill="auto"/>
          </w:tcPr>
          <w:p w14:paraId="4C78425C" w14:textId="591D0395" w:rsidR="007815CB" w:rsidRDefault="003E0DFB" w:rsidP="002C7254">
            <w:pPr>
              <w:pStyle w:val="CVTabletext"/>
            </w:pPr>
            <w:r>
              <w:t xml:space="preserve">Use </w:t>
            </w:r>
            <w:r w:rsidR="002C7254" w:rsidRPr="002C7254">
              <w:rPr>
                <w:b/>
              </w:rPr>
              <w:t>Search</w:t>
            </w:r>
            <w:r>
              <w:t xml:space="preserve"> to do a global search</w:t>
            </w:r>
            <w:r w:rsidR="00CE18A3">
              <w:t xml:space="preserve"> of patients</w:t>
            </w:r>
            <w:r w:rsidR="00A07CDE">
              <w:t xml:space="preserve"> from the </w:t>
            </w:r>
            <w:r w:rsidR="00A07CDE" w:rsidRPr="00A07CDE">
              <w:rPr>
                <w:highlight w:val="cyan"/>
              </w:rPr>
              <w:t>Coreo</w:t>
            </w:r>
            <w:r w:rsidR="00AB393C">
              <w:t xml:space="preserve"> </w:t>
            </w:r>
            <w:r w:rsidR="00AB393C" w:rsidRPr="00AB393C">
              <w:rPr>
                <w:highlight w:val="cyan"/>
              </w:rPr>
              <w:t>Analytics</w:t>
            </w:r>
            <w:r w:rsidR="00A07CDE">
              <w:t xml:space="preserve"> application.</w:t>
            </w:r>
          </w:p>
        </w:tc>
      </w:tr>
      <w:tr w:rsidR="007815CB" w14:paraId="6A38937B" w14:textId="77777777" w:rsidTr="00781DEF">
        <w:tc>
          <w:tcPr>
            <w:tcW w:w="2233" w:type="dxa"/>
            <w:shd w:val="clear" w:color="auto" w:fill="auto"/>
          </w:tcPr>
          <w:p w14:paraId="792D243C" w14:textId="49C2A1ED" w:rsidR="007815CB" w:rsidRDefault="004A2880" w:rsidP="004137B2">
            <w:pPr>
              <w:pStyle w:val="CVTabletext"/>
              <w:jc w:val="center"/>
            </w:pPr>
            <w:r>
              <w:object w:dxaOrig="2250" w:dyaOrig="600" w14:anchorId="76C7B998">
                <v:shape id="_x0000_i1030" type="#_x0000_t75" style="width:74.3pt;height:21.3pt" o:ole="">
                  <v:imagedata r:id="rId47" o:title=""/>
                </v:shape>
                <o:OLEObject Type="Embed" ProgID="PBrush" ShapeID="_x0000_i1030" DrawAspect="Content" ObjectID="_1638355144" r:id="rId48"/>
              </w:object>
            </w:r>
          </w:p>
        </w:tc>
        <w:tc>
          <w:tcPr>
            <w:tcW w:w="2113" w:type="dxa"/>
            <w:shd w:val="clear" w:color="auto" w:fill="auto"/>
          </w:tcPr>
          <w:p w14:paraId="53D3F8D3" w14:textId="174F80AC" w:rsidR="007815CB" w:rsidRDefault="007815CB" w:rsidP="005C2DA9">
            <w:pPr>
              <w:pStyle w:val="CVTabletext"/>
            </w:pPr>
            <w:r w:rsidRPr="005C2DA9">
              <w:rPr>
                <w:b/>
              </w:rPr>
              <w:t>Reports</w:t>
            </w:r>
          </w:p>
        </w:tc>
        <w:tc>
          <w:tcPr>
            <w:tcW w:w="4402" w:type="dxa"/>
            <w:shd w:val="clear" w:color="auto" w:fill="auto"/>
          </w:tcPr>
          <w:p w14:paraId="05FD8734" w14:textId="66CBFA95" w:rsidR="007815CB" w:rsidRDefault="00247E45" w:rsidP="007A14A3">
            <w:pPr>
              <w:pStyle w:val="CVTabletext"/>
            </w:pPr>
            <w:r>
              <w:t xml:space="preserve">Use </w:t>
            </w:r>
            <w:r w:rsidR="007A14A3" w:rsidRPr="007A14A3">
              <w:rPr>
                <w:b/>
              </w:rPr>
              <w:t>Reports</w:t>
            </w:r>
            <w:r>
              <w:t xml:space="preserve"> to </w:t>
            </w:r>
            <w:r w:rsidR="00B32B31">
              <w:t>generate</w:t>
            </w:r>
            <w:r>
              <w:t xml:space="preserve"> </w:t>
            </w:r>
            <w:r w:rsidR="00354992">
              <w:t xml:space="preserve">facility </w:t>
            </w:r>
            <w:r>
              <w:t>reports</w:t>
            </w:r>
            <w:r w:rsidR="00354992">
              <w:t>, audit log reports and automation log reports.</w:t>
            </w:r>
          </w:p>
        </w:tc>
      </w:tr>
      <w:tr w:rsidR="007815CB" w14:paraId="4152D954" w14:textId="77777777" w:rsidTr="00781DEF">
        <w:tc>
          <w:tcPr>
            <w:tcW w:w="2233" w:type="dxa"/>
            <w:shd w:val="clear" w:color="auto" w:fill="auto"/>
          </w:tcPr>
          <w:p w14:paraId="177EBB5D" w14:textId="1F3355CD" w:rsidR="007815CB" w:rsidRDefault="004A2880" w:rsidP="004137B2">
            <w:pPr>
              <w:pStyle w:val="CVTabletext"/>
              <w:jc w:val="center"/>
            </w:pPr>
            <w:r>
              <w:object w:dxaOrig="2220" w:dyaOrig="585" w14:anchorId="79F4BA4C">
                <v:shape id="_x0000_i1031" type="#_x0000_t75" style="width:74.3pt;height:19pt" o:ole="">
                  <v:imagedata r:id="rId49" o:title=""/>
                </v:shape>
                <o:OLEObject Type="Embed" ProgID="PBrush" ShapeID="_x0000_i1031" DrawAspect="Content" ObjectID="_1638355145" r:id="rId50"/>
              </w:object>
            </w:r>
          </w:p>
        </w:tc>
        <w:tc>
          <w:tcPr>
            <w:tcW w:w="2113" w:type="dxa"/>
            <w:shd w:val="clear" w:color="auto" w:fill="auto"/>
          </w:tcPr>
          <w:p w14:paraId="73E6A4EA" w14:textId="595A51D0" w:rsidR="007815CB" w:rsidRDefault="007815CB" w:rsidP="005C2DA9">
            <w:pPr>
              <w:pStyle w:val="CVTabletext"/>
            </w:pPr>
            <w:r w:rsidRPr="005C2DA9">
              <w:rPr>
                <w:b/>
              </w:rPr>
              <w:t>Settings</w:t>
            </w:r>
          </w:p>
        </w:tc>
        <w:tc>
          <w:tcPr>
            <w:tcW w:w="4402" w:type="dxa"/>
            <w:shd w:val="clear" w:color="auto" w:fill="auto"/>
          </w:tcPr>
          <w:p w14:paraId="7251A5CF" w14:textId="5F4F2C79" w:rsidR="007815CB" w:rsidRDefault="00B32B31" w:rsidP="006318F9">
            <w:pPr>
              <w:pStyle w:val="CVTabletext"/>
            </w:pPr>
            <w:r>
              <w:t xml:space="preserve">Use </w:t>
            </w:r>
            <w:r w:rsidR="006318F9" w:rsidRPr="006318F9">
              <w:rPr>
                <w:b/>
              </w:rPr>
              <w:t>Settings</w:t>
            </w:r>
            <w:r>
              <w:t xml:space="preserve"> to </w:t>
            </w:r>
            <w:r w:rsidR="00D64965">
              <w:t>manage groups, locations, patient cohorts, user access and permissions.</w:t>
            </w:r>
          </w:p>
        </w:tc>
      </w:tr>
      <w:tr w:rsidR="007815CB" w14:paraId="7618CED1" w14:textId="77777777" w:rsidTr="00781DEF">
        <w:tc>
          <w:tcPr>
            <w:tcW w:w="2233" w:type="dxa"/>
            <w:shd w:val="clear" w:color="auto" w:fill="auto"/>
          </w:tcPr>
          <w:p w14:paraId="22685158" w14:textId="4F3FE5E9" w:rsidR="007815CB" w:rsidRDefault="004A2880" w:rsidP="004137B2">
            <w:pPr>
              <w:pStyle w:val="CVTabletext"/>
              <w:jc w:val="center"/>
            </w:pPr>
            <w:r>
              <w:object w:dxaOrig="2220" w:dyaOrig="585" w14:anchorId="18FAA847">
                <v:shape id="_x0000_i1032" type="#_x0000_t75" style="width:77.75pt;height:21.3pt" o:ole="">
                  <v:imagedata r:id="rId51" o:title=""/>
                </v:shape>
                <o:OLEObject Type="Embed" ProgID="PBrush" ShapeID="_x0000_i1032" DrawAspect="Content" ObjectID="_1638355146" r:id="rId52"/>
              </w:object>
            </w:r>
          </w:p>
        </w:tc>
        <w:tc>
          <w:tcPr>
            <w:tcW w:w="2113" w:type="dxa"/>
            <w:shd w:val="clear" w:color="auto" w:fill="auto"/>
          </w:tcPr>
          <w:p w14:paraId="1705710B" w14:textId="59B50B68" w:rsidR="007815CB" w:rsidRDefault="007815CB" w:rsidP="005C2DA9">
            <w:pPr>
              <w:pStyle w:val="CVTabletext"/>
            </w:pPr>
            <w:r w:rsidRPr="005C2DA9">
              <w:rPr>
                <w:b/>
              </w:rPr>
              <w:t>Help</w:t>
            </w:r>
          </w:p>
        </w:tc>
        <w:tc>
          <w:tcPr>
            <w:tcW w:w="4402" w:type="dxa"/>
            <w:shd w:val="clear" w:color="auto" w:fill="auto"/>
          </w:tcPr>
          <w:p w14:paraId="46CE5ED4" w14:textId="09CEFAFA" w:rsidR="007815CB" w:rsidRDefault="00993FC7" w:rsidP="00EA515B">
            <w:pPr>
              <w:pStyle w:val="CVTabletext"/>
            </w:pPr>
            <w:r>
              <w:t xml:space="preserve">Use </w:t>
            </w:r>
            <w:r w:rsidR="006318F9" w:rsidRPr="006318F9">
              <w:rPr>
                <w:b/>
              </w:rPr>
              <w:t>Help</w:t>
            </w:r>
            <w:r>
              <w:t xml:space="preserve"> to </w:t>
            </w:r>
            <w:r w:rsidR="00EA515B">
              <w:t>open</w:t>
            </w:r>
            <w:r>
              <w:t xml:space="preserve"> the Coreo View user help </w:t>
            </w:r>
            <w:r w:rsidR="006318F9">
              <w:t>document</w:t>
            </w:r>
            <w:r w:rsidR="00433146">
              <w:t>.</w:t>
            </w:r>
          </w:p>
        </w:tc>
      </w:tr>
      <w:tr w:rsidR="007815CB" w14:paraId="72777075" w14:textId="77777777" w:rsidTr="00781DEF">
        <w:tc>
          <w:tcPr>
            <w:tcW w:w="2233" w:type="dxa"/>
            <w:shd w:val="clear" w:color="auto" w:fill="auto"/>
          </w:tcPr>
          <w:p w14:paraId="30C32608" w14:textId="20091D11" w:rsidR="007815CB" w:rsidRDefault="004A2880" w:rsidP="004137B2">
            <w:pPr>
              <w:pStyle w:val="CVTabletext"/>
              <w:jc w:val="center"/>
            </w:pPr>
            <w:r>
              <w:object w:dxaOrig="2235" w:dyaOrig="540" w14:anchorId="7C7D8E39">
                <v:shape id="_x0000_i1033" type="#_x0000_t75" style="width:79.5pt;height:19pt" o:ole="">
                  <v:imagedata r:id="rId53" o:title=""/>
                </v:shape>
                <o:OLEObject Type="Embed" ProgID="PBrush" ShapeID="_x0000_i1033" DrawAspect="Content" ObjectID="_1638355147" r:id="rId54"/>
              </w:object>
            </w:r>
          </w:p>
        </w:tc>
        <w:tc>
          <w:tcPr>
            <w:tcW w:w="2113" w:type="dxa"/>
            <w:shd w:val="clear" w:color="auto" w:fill="auto"/>
          </w:tcPr>
          <w:p w14:paraId="4996CF5B" w14:textId="6B7C544A" w:rsidR="007815CB" w:rsidRDefault="007815CB" w:rsidP="005C2DA9">
            <w:pPr>
              <w:pStyle w:val="CVTabletext"/>
            </w:pPr>
            <w:r w:rsidRPr="005C2DA9">
              <w:rPr>
                <w:b/>
              </w:rPr>
              <w:t>Logout</w:t>
            </w:r>
          </w:p>
        </w:tc>
        <w:tc>
          <w:tcPr>
            <w:tcW w:w="4402" w:type="dxa"/>
            <w:shd w:val="clear" w:color="auto" w:fill="auto"/>
          </w:tcPr>
          <w:p w14:paraId="399DB6B8" w14:textId="30F62F3C" w:rsidR="007815CB" w:rsidRDefault="00864406" w:rsidP="00F22113">
            <w:pPr>
              <w:pStyle w:val="CVTabletext"/>
            </w:pPr>
            <w:r>
              <w:t>Use this to logout of the Coreo View application.</w:t>
            </w:r>
          </w:p>
        </w:tc>
      </w:tr>
      <w:tr w:rsidR="007815CB" w14:paraId="32355D4B" w14:textId="77777777" w:rsidTr="00781DEF">
        <w:tc>
          <w:tcPr>
            <w:tcW w:w="2233" w:type="dxa"/>
            <w:shd w:val="clear" w:color="auto" w:fill="auto"/>
          </w:tcPr>
          <w:p w14:paraId="6B221A82" w14:textId="704F6D30" w:rsidR="007815CB" w:rsidRPr="00C95D56" w:rsidRDefault="004A2880" w:rsidP="004137B2">
            <w:pPr>
              <w:pStyle w:val="CVTabletext"/>
              <w:jc w:val="center"/>
              <w:rPr>
                <w:highlight w:val="cyan"/>
              </w:rPr>
            </w:pPr>
            <w:r>
              <w:object w:dxaOrig="2205" w:dyaOrig="1125" w14:anchorId="1F81A25F">
                <v:shape id="_x0000_i1034" type="#_x0000_t75" style="width:84.65pt;height:40.3pt" o:ole="">
                  <v:imagedata r:id="rId55" o:title=""/>
                </v:shape>
                <o:OLEObject Type="Embed" ProgID="PBrush" ShapeID="_x0000_i1034" DrawAspect="Content" ObjectID="_1638355148" r:id="rId56"/>
              </w:object>
            </w:r>
          </w:p>
        </w:tc>
        <w:tc>
          <w:tcPr>
            <w:tcW w:w="2113" w:type="dxa"/>
            <w:shd w:val="clear" w:color="auto" w:fill="auto"/>
          </w:tcPr>
          <w:p w14:paraId="165FDD8C" w14:textId="5374A6D1" w:rsidR="007815CB" w:rsidRPr="00787CC5" w:rsidRDefault="009B1347" w:rsidP="009F41CE">
            <w:pPr>
              <w:pStyle w:val="CVTabletext"/>
            </w:pPr>
            <w:r>
              <w:rPr>
                <w:b/>
              </w:rPr>
              <w:t>All Beds</w:t>
            </w:r>
            <w:r w:rsidR="00ED7220">
              <w:rPr>
                <w:b/>
              </w:rPr>
              <w:t xml:space="preserve"> </w:t>
            </w:r>
            <w:r w:rsidR="00ED7220" w:rsidRPr="00ED7220">
              <w:t>group</w:t>
            </w:r>
          </w:p>
        </w:tc>
        <w:tc>
          <w:tcPr>
            <w:tcW w:w="4402" w:type="dxa"/>
            <w:shd w:val="clear" w:color="auto" w:fill="auto"/>
          </w:tcPr>
          <w:p w14:paraId="53D8AC14" w14:textId="77777777" w:rsidR="007815CB" w:rsidRDefault="007D3BCE" w:rsidP="007D3BCE">
            <w:pPr>
              <w:pStyle w:val="CVTabletext"/>
              <w:rPr>
                <w:b/>
              </w:rPr>
            </w:pPr>
            <w:r>
              <w:t xml:space="preserve">This button group has two buttons, </w:t>
            </w:r>
            <w:r w:rsidRPr="007D3BCE">
              <w:rPr>
                <w:b/>
              </w:rPr>
              <w:t>Normal</w:t>
            </w:r>
            <w:r>
              <w:t xml:space="preserve"> and </w:t>
            </w:r>
            <w:r w:rsidRPr="007D3BCE">
              <w:rPr>
                <w:b/>
              </w:rPr>
              <w:t>Stack</w:t>
            </w:r>
            <w:r>
              <w:rPr>
                <w:b/>
              </w:rPr>
              <w:t>.</w:t>
            </w:r>
          </w:p>
          <w:p w14:paraId="76C3021F" w14:textId="62543741" w:rsidR="00781DEF" w:rsidRPr="00787CC5" w:rsidRDefault="00781DEF" w:rsidP="007D3BCE">
            <w:pPr>
              <w:pStyle w:val="CVTabletext"/>
            </w:pPr>
          </w:p>
        </w:tc>
      </w:tr>
      <w:tr w:rsidR="007815CB" w14:paraId="30105A8E" w14:textId="77777777" w:rsidTr="00781DEF">
        <w:tc>
          <w:tcPr>
            <w:tcW w:w="2233" w:type="dxa"/>
            <w:shd w:val="clear" w:color="auto" w:fill="auto"/>
          </w:tcPr>
          <w:p w14:paraId="4448CDCD" w14:textId="39B97FA0" w:rsidR="007815CB" w:rsidRPr="00C95D56" w:rsidRDefault="007D3BCE" w:rsidP="004137B2">
            <w:pPr>
              <w:pStyle w:val="CVTabletext"/>
              <w:jc w:val="center"/>
              <w:rPr>
                <w:highlight w:val="cyan"/>
              </w:rPr>
            </w:pPr>
            <w:r>
              <w:object w:dxaOrig="960" w:dyaOrig="420" w14:anchorId="7453899D">
                <v:shape id="_x0000_i1035" type="#_x0000_t75" style="width:53pt;height:25.35pt" o:ole="">
                  <v:imagedata r:id="rId57" o:title=""/>
                </v:shape>
                <o:OLEObject Type="Embed" ProgID="PBrush" ShapeID="_x0000_i1035" DrawAspect="Content" ObjectID="_1638355149" r:id="rId58"/>
              </w:object>
            </w:r>
          </w:p>
        </w:tc>
        <w:tc>
          <w:tcPr>
            <w:tcW w:w="2113" w:type="dxa"/>
            <w:shd w:val="clear" w:color="auto" w:fill="auto"/>
          </w:tcPr>
          <w:p w14:paraId="380C1D38" w14:textId="46ED5581" w:rsidR="007815CB" w:rsidRPr="00787CC5" w:rsidRDefault="00A469C2" w:rsidP="00F22113">
            <w:pPr>
              <w:pStyle w:val="CVTabletext"/>
            </w:pPr>
            <w:r w:rsidRPr="00A469C2">
              <w:rPr>
                <w:b/>
              </w:rPr>
              <w:t>Normal</w:t>
            </w:r>
            <w:r>
              <w:t xml:space="preserve"> view</w:t>
            </w:r>
            <w:r w:rsidR="009B1347">
              <w:t xml:space="preserve"> button</w:t>
            </w:r>
          </w:p>
        </w:tc>
        <w:tc>
          <w:tcPr>
            <w:tcW w:w="4402" w:type="dxa"/>
            <w:shd w:val="clear" w:color="auto" w:fill="auto"/>
          </w:tcPr>
          <w:p w14:paraId="5B5F18C4" w14:textId="1CE5549C" w:rsidR="002F43CD" w:rsidRDefault="00781DEF" w:rsidP="002F43CD">
            <w:pPr>
              <w:pStyle w:val="CVTabletext"/>
            </w:pPr>
            <w:r>
              <w:t>Normal view is the default view. It d</w:t>
            </w:r>
            <w:r w:rsidR="0069615C">
              <w:t>isplays</w:t>
            </w:r>
            <w:r w:rsidR="007D3BCE">
              <w:t xml:space="preserve"> the </w:t>
            </w:r>
            <w:r w:rsidR="002F43CD">
              <w:t xml:space="preserve">empty bed cells and the occupied bed cells </w:t>
            </w:r>
            <w:r w:rsidR="0055513D">
              <w:t xml:space="preserve">in each column </w:t>
            </w:r>
            <w:r w:rsidR="002F43CD">
              <w:t>placed adjacent to each other.</w:t>
            </w:r>
          </w:p>
          <w:p w14:paraId="43C9CED3" w14:textId="2F2B9F7A" w:rsidR="007815CB" w:rsidRPr="00787CC5" w:rsidRDefault="002F43CD" w:rsidP="002F43CD">
            <w:pPr>
              <w:pStyle w:val="CVTabletext"/>
            </w:pPr>
            <w:r>
              <w:lastRenderedPageBreak/>
              <w:t>The beds per column are categorized based on the three groups an</w:t>
            </w:r>
            <w:r w:rsidR="00461438">
              <w:t>d their locations</w:t>
            </w:r>
            <w:r w:rsidR="00781DEF">
              <w:t>.</w:t>
            </w:r>
          </w:p>
        </w:tc>
      </w:tr>
      <w:tr w:rsidR="00781DEF" w14:paraId="772647C9" w14:textId="77777777" w:rsidTr="00781DEF">
        <w:tc>
          <w:tcPr>
            <w:tcW w:w="2233" w:type="dxa"/>
            <w:shd w:val="clear" w:color="auto" w:fill="auto"/>
          </w:tcPr>
          <w:p w14:paraId="7E6ED49F" w14:textId="58C11B82" w:rsidR="00781DEF" w:rsidRPr="00C95D56" w:rsidRDefault="00781DEF" w:rsidP="004137B2">
            <w:pPr>
              <w:pStyle w:val="CVTabletext"/>
              <w:jc w:val="center"/>
              <w:rPr>
                <w:highlight w:val="cyan"/>
              </w:rPr>
            </w:pPr>
            <w:r>
              <w:object w:dxaOrig="915" w:dyaOrig="360" w14:anchorId="18D74A97">
                <v:shape id="_x0000_i1036" type="#_x0000_t75" style="width:46.65pt;height:17.85pt" o:ole="">
                  <v:imagedata r:id="rId59" o:title=""/>
                </v:shape>
                <o:OLEObject Type="Embed" ProgID="PBrush" ShapeID="_x0000_i1036" DrawAspect="Content" ObjectID="_1638355150" r:id="rId60"/>
              </w:object>
            </w:r>
          </w:p>
        </w:tc>
        <w:tc>
          <w:tcPr>
            <w:tcW w:w="2113" w:type="dxa"/>
            <w:shd w:val="clear" w:color="auto" w:fill="auto"/>
          </w:tcPr>
          <w:p w14:paraId="7CDFCC32" w14:textId="53EE285F" w:rsidR="00781DEF" w:rsidRPr="00787CC5" w:rsidRDefault="00781DEF" w:rsidP="00781DEF">
            <w:pPr>
              <w:pStyle w:val="CVTabletext"/>
            </w:pPr>
            <w:r w:rsidRPr="00A469C2">
              <w:rPr>
                <w:b/>
              </w:rPr>
              <w:t>Stack</w:t>
            </w:r>
            <w:r>
              <w:t xml:space="preserve"> view button</w:t>
            </w:r>
          </w:p>
        </w:tc>
        <w:tc>
          <w:tcPr>
            <w:tcW w:w="4402" w:type="dxa"/>
            <w:shd w:val="clear" w:color="auto" w:fill="auto"/>
          </w:tcPr>
          <w:p w14:paraId="012A640A" w14:textId="06183BA0" w:rsidR="00781DEF" w:rsidRDefault="00781DEF" w:rsidP="00781DEF">
            <w:pPr>
              <w:pStyle w:val="CVTabletext"/>
            </w:pPr>
            <w:r>
              <w:t xml:space="preserve">Displays the empty bed cells and the occupied bed cells in each column </w:t>
            </w:r>
            <w:r w:rsidR="009F2B48">
              <w:t xml:space="preserve">placed </w:t>
            </w:r>
            <w:r>
              <w:t>one below the other.</w:t>
            </w:r>
          </w:p>
          <w:p w14:paraId="30A9A4DC" w14:textId="524C854F" w:rsidR="00781DEF" w:rsidRPr="00787CC5" w:rsidRDefault="00781DEF" w:rsidP="00781DEF">
            <w:pPr>
              <w:pStyle w:val="CVTabletext"/>
            </w:pPr>
            <w:r>
              <w:t>The beds per column are categorized based on the three groups and their locations.</w:t>
            </w:r>
          </w:p>
        </w:tc>
      </w:tr>
      <w:tr w:rsidR="00781DEF" w14:paraId="2760EF69" w14:textId="77777777" w:rsidTr="00EF2C58">
        <w:trPr>
          <w:trHeight w:val="750"/>
        </w:trPr>
        <w:tc>
          <w:tcPr>
            <w:tcW w:w="2233" w:type="dxa"/>
            <w:shd w:val="clear" w:color="auto" w:fill="auto"/>
          </w:tcPr>
          <w:p w14:paraId="731FF46D" w14:textId="7795FC4A" w:rsidR="00781DEF" w:rsidRDefault="003B2012" w:rsidP="004137B2">
            <w:pPr>
              <w:pStyle w:val="CVTabletext"/>
              <w:jc w:val="center"/>
            </w:pPr>
            <w:r>
              <w:object w:dxaOrig="2100" w:dyaOrig="705" w14:anchorId="34455380">
                <v:shape id="_x0000_i1037" type="#_x0000_t75" style="width:77.75pt;height:27.65pt" o:ole="">
                  <v:imagedata r:id="rId61" o:title=""/>
                </v:shape>
                <o:OLEObject Type="Embed" ProgID="PBrush" ShapeID="_x0000_i1037" DrawAspect="Content" ObjectID="_1638355151" r:id="rId62"/>
              </w:object>
            </w:r>
          </w:p>
        </w:tc>
        <w:tc>
          <w:tcPr>
            <w:tcW w:w="2113" w:type="dxa"/>
            <w:shd w:val="clear" w:color="auto" w:fill="auto"/>
          </w:tcPr>
          <w:p w14:paraId="2BF0F5FB" w14:textId="44722059" w:rsidR="00781DEF" w:rsidRPr="00A469C2" w:rsidRDefault="00781DEF" w:rsidP="00781DEF">
            <w:pPr>
              <w:pStyle w:val="CVTabletext"/>
              <w:rPr>
                <w:b/>
              </w:rPr>
            </w:pPr>
            <w:r w:rsidRPr="00817087">
              <w:t>Tristate</w:t>
            </w:r>
            <w:r>
              <w:rPr>
                <w:b/>
              </w:rPr>
              <w:t xml:space="preserve"> </w:t>
            </w:r>
            <w:r w:rsidRPr="00860C95">
              <w:t>button</w:t>
            </w:r>
          </w:p>
        </w:tc>
        <w:tc>
          <w:tcPr>
            <w:tcW w:w="4402" w:type="dxa"/>
            <w:shd w:val="clear" w:color="auto" w:fill="auto"/>
          </w:tcPr>
          <w:p w14:paraId="561965BD" w14:textId="74E9E98C" w:rsidR="00781DEF" w:rsidRPr="00EF2C58" w:rsidRDefault="00781DEF" w:rsidP="00781DEF">
            <w:pPr>
              <w:pStyle w:val="CVTabletext"/>
              <w:rPr>
                <w:b/>
              </w:rPr>
            </w:pPr>
            <w:r>
              <w:t xml:space="preserve">This button group has three buttons, </w:t>
            </w:r>
            <w:r w:rsidR="00A0680A">
              <w:rPr>
                <w:b/>
              </w:rPr>
              <w:t>All, Avail</w:t>
            </w:r>
            <w:r>
              <w:t xml:space="preserve"> and </w:t>
            </w:r>
            <w:r w:rsidR="00A0680A">
              <w:rPr>
                <w:b/>
              </w:rPr>
              <w:t>Pts</w:t>
            </w:r>
            <w:r>
              <w:rPr>
                <w:b/>
              </w:rPr>
              <w:t>.</w:t>
            </w:r>
          </w:p>
        </w:tc>
      </w:tr>
      <w:tr w:rsidR="00781DEF" w14:paraId="4C2BFBAB" w14:textId="77777777" w:rsidTr="00781DEF">
        <w:tc>
          <w:tcPr>
            <w:tcW w:w="2233" w:type="dxa"/>
            <w:shd w:val="clear" w:color="auto" w:fill="auto"/>
          </w:tcPr>
          <w:p w14:paraId="3C282631" w14:textId="2DEAA729" w:rsidR="00781DEF" w:rsidRDefault="00793C23" w:rsidP="004137B2">
            <w:pPr>
              <w:pStyle w:val="CVTabletext"/>
              <w:jc w:val="center"/>
            </w:pPr>
            <w:r>
              <w:object w:dxaOrig="555" w:dyaOrig="435" w14:anchorId="357D95DA">
                <v:shape id="_x0000_i1038" type="#_x0000_t75" style="width:28.8pt;height:21.9pt" o:ole="">
                  <v:imagedata r:id="rId63" o:title=""/>
                </v:shape>
                <o:OLEObject Type="Embed" ProgID="PBrush" ShapeID="_x0000_i1038" DrawAspect="Content" ObjectID="_1638355152" r:id="rId64"/>
              </w:object>
            </w:r>
          </w:p>
        </w:tc>
        <w:tc>
          <w:tcPr>
            <w:tcW w:w="2113" w:type="dxa"/>
            <w:shd w:val="clear" w:color="auto" w:fill="auto"/>
          </w:tcPr>
          <w:p w14:paraId="6B4E08A1" w14:textId="49543906" w:rsidR="00781DEF" w:rsidRDefault="00781DEF" w:rsidP="00BF21B6">
            <w:pPr>
              <w:pStyle w:val="CVTabletext"/>
            </w:pPr>
            <w:r w:rsidRPr="00BF21B6">
              <w:rPr>
                <w:b/>
              </w:rPr>
              <w:t>All</w:t>
            </w:r>
            <w:r>
              <w:t xml:space="preserve"> </w:t>
            </w:r>
            <w:r w:rsidR="00067AAC" w:rsidRPr="00860C95">
              <w:t>button</w:t>
            </w:r>
          </w:p>
        </w:tc>
        <w:tc>
          <w:tcPr>
            <w:tcW w:w="4402" w:type="dxa"/>
            <w:shd w:val="clear" w:color="auto" w:fill="auto"/>
          </w:tcPr>
          <w:p w14:paraId="2BADF8BC" w14:textId="05070814" w:rsidR="00781DEF" w:rsidRDefault="00826E69" w:rsidP="00521388">
            <w:pPr>
              <w:pStyle w:val="CVTabletext"/>
            </w:pPr>
            <w:r>
              <w:t xml:space="preserve">Select </w:t>
            </w:r>
            <w:r w:rsidR="00521388" w:rsidRPr="00521388">
              <w:rPr>
                <w:b/>
              </w:rPr>
              <w:t>All</w:t>
            </w:r>
            <w:r>
              <w:t xml:space="preserve"> to view </w:t>
            </w:r>
            <w:r w:rsidR="001A1EB1">
              <w:t>the</w:t>
            </w:r>
            <w:r w:rsidR="006A14DD">
              <w:t xml:space="preserve"> empty bed cells</w:t>
            </w:r>
            <w:r w:rsidR="001A1EB1">
              <w:t>,</w:t>
            </w:r>
            <w:r w:rsidR="006A14DD">
              <w:t xml:space="preserve"> the bed cells occupied with patients</w:t>
            </w:r>
            <w:r w:rsidR="001A1EB1">
              <w:t xml:space="preserve"> and the empty locations</w:t>
            </w:r>
            <w:r w:rsidR="006A14DD">
              <w:t>.</w:t>
            </w:r>
          </w:p>
        </w:tc>
      </w:tr>
      <w:tr w:rsidR="00781DEF" w14:paraId="2595388B" w14:textId="77777777" w:rsidTr="00781DEF">
        <w:tc>
          <w:tcPr>
            <w:tcW w:w="2233" w:type="dxa"/>
            <w:shd w:val="clear" w:color="auto" w:fill="auto"/>
          </w:tcPr>
          <w:p w14:paraId="14C8913E" w14:textId="527BBD98" w:rsidR="00781DEF" w:rsidRDefault="00793C23" w:rsidP="004137B2">
            <w:pPr>
              <w:pStyle w:val="CVTabletext"/>
              <w:jc w:val="center"/>
            </w:pPr>
            <w:r>
              <w:object w:dxaOrig="540" w:dyaOrig="390" w14:anchorId="724EC22A">
                <v:shape id="_x0000_i1039" type="#_x0000_t75" style="width:26.5pt;height:19pt" o:ole="">
                  <v:imagedata r:id="rId65" o:title=""/>
                </v:shape>
                <o:OLEObject Type="Embed" ProgID="PBrush" ShapeID="_x0000_i1039" DrawAspect="Content" ObjectID="_1638355153" r:id="rId66"/>
              </w:object>
            </w:r>
          </w:p>
        </w:tc>
        <w:tc>
          <w:tcPr>
            <w:tcW w:w="2113" w:type="dxa"/>
            <w:shd w:val="clear" w:color="auto" w:fill="auto"/>
          </w:tcPr>
          <w:p w14:paraId="6D78BDBB" w14:textId="4C52CEA0" w:rsidR="00781DEF" w:rsidRDefault="00781DEF" w:rsidP="00BF21B6">
            <w:pPr>
              <w:pStyle w:val="CVTabletext"/>
            </w:pPr>
            <w:r w:rsidRPr="00BF21B6">
              <w:rPr>
                <w:b/>
              </w:rPr>
              <w:t>Avail</w:t>
            </w:r>
            <w:r>
              <w:t xml:space="preserve"> </w:t>
            </w:r>
            <w:r w:rsidR="00067AAC" w:rsidRPr="00860C95">
              <w:t>button</w:t>
            </w:r>
          </w:p>
        </w:tc>
        <w:tc>
          <w:tcPr>
            <w:tcW w:w="4402" w:type="dxa"/>
            <w:shd w:val="clear" w:color="auto" w:fill="auto"/>
          </w:tcPr>
          <w:p w14:paraId="4C139057" w14:textId="0F92446A" w:rsidR="00781DEF" w:rsidRDefault="00826E69" w:rsidP="00521388">
            <w:pPr>
              <w:pStyle w:val="CVTabletext"/>
            </w:pPr>
            <w:r>
              <w:t xml:space="preserve">Select </w:t>
            </w:r>
            <w:r w:rsidR="0071354F" w:rsidRPr="00BF21B6">
              <w:rPr>
                <w:b/>
              </w:rPr>
              <w:t>Avail</w:t>
            </w:r>
            <w:r w:rsidR="0071354F">
              <w:t xml:space="preserve"> </w:t>
            </w:r>
            <w:r>
              <w:t xml:space="preserve">to view </w:t>
            </w:r>
            <w:r w:rsidR="00BA042C">
              <w:t xml:space="preserve">the empty bed cells </w:t>
            </w:r>
            <w:r w:rsidR="001A1EB1">
              <w:t>that are</w:t>
            </w:r>
            <w:r w:rsidR="00414301">
              <w:t xml:space="preserve"> </w:t>
            </w:r>
            <w:r w:rsidR="00BA042C">
              <w:t xml:space="preserve">available </w:t>
            </w:r>
            <w:r w:rsidR="005356B6">
              <w:t>to assign</w:t>
            </w:r>
            <w:r w:rsidR="00521388">
              <w:t xml:space="preserve"> to</w:t>
            </w:r>
            <w:r w:rsidR="00BA042C">
              <w:t xml:space="preserve"> </w:t>
            </w:r>
            <w:r w:rsidR="006714EF">
              <w:t xml:space="preserve">the </w:t>
            </w:r>
            <w:r w:rsidR="00BA042C">
              <w:t>patients</w:t>
            </w:r>
            <w:r w:rsidR="006714EF">
              <w:t xml:space="preserve"> and the occupied beds.</w:t>
            </w:r>
          </w:p>
        </w:tc>
      </w:tr>
      <w:tr w:rsidR="00781DEF" w14:paraId="208F8130" w14:textId="77777777" w:rsidTr="00781DEF">
        <w:tc>
          <w:tcPr>
            <w:tcW w:w="2233" w:type="dxa"/>
            <w:shd w:val="clear" w:color="auto" w:fill="auto"/>
          </w:tcPr>
          <w:p w14:paraId="6320703B" w14:textId="2BD087C2" w:rsidR="00781DEF" w:rsidRDefault="00793C23" w:rsidP="004137B2">
            <w:pPr>
              <w:pStyle w:val="CVTabletext"/>
              <w:jc w:val="center"/>
            </w:pPr>
            <w:r>
              <w:object w:dxaOrig="540" w:dyaOrig="375" w14:anchorId="7567D7D9">
                <v:shape id="_x0000_i1040" type="#_x0000_t75" style="width:26.5pt;height:17.85pt" o:ole="">
                  <v:imagedata r:id="rId67" o:title=""/>
                </v:shape>
                <o:OLEObject Type="Embed" ProgID="PBrush" ShapeID="_x0000_i1040" DrawAspect="Content" ObjectID="_1638355154" r:id="rId68"/>
              </w:object>
            </w:r>
          </w:p>
        </w:tc>
        <w:tc>
          <w:tcPr>
            <w:tcW w:w="2113" w:type="dxa"/>
            <w:shd w:val="clear" w:color="auto" w:fill="auto"/>
          </w:tcPr>
          <w:p w14:paraId="6E7E701B" w14:textId="3C93E9A6" w:rsidR="00781DEF" w:rsidRDefault="00781DEF" w:rsidP="00BF21B6">
            <w:pPr>
              <w:pStyle w:val="CVTabletext"/>
            </w:pPr>
            <w:r w:rsidRPr="00BF21B6">
              <w:rPr>
                <w:b/>
              </w:rPr>
              <w:t>Pts</w:t>
            </w:r>
            <w:r>
              <w:t xml:space="preserve"> </w:t>
            </w:r>
            <w:r w:rsidR="00067AAC" w:rsidRPr="00860C95">
              <w:t>button</w:t>
            </w:r>
          </w:p>
        </w:tc>
        <w:tc>
          <w:tcPr>
            <w:tcW w:w="4402" w:type="dxa"/>
            <w:shd w:val="clear" w:color="auto" w:fill="auto"/>
          </w:tcPr>
          <w:p w14:paraId="039FB280" w14:textId="385984B8" w:rsidR="00781DEF" w:rsidRDefault="00414301" w:rsidP="007649FE">
            <w:pPr>
              <w:pStyle w:val="CVTabletext"/>
            </w:pPr>
            <w:r>
              <w:t xml:space="preserve">Select </w:t>
            </w:r>
            <w:r w:rsidR="004F5226" w:rsidRPr="00BF21B6">
              <w:rPr>
                <w:b/>
              </w:rPr>
              <w:t>Pts</w:t>
            </w:r>
            <w:r w:rsidR="004F5226">
              <w:t xml:space="preserve"> </w:t>
            </w:r>
            <w:r>
              <w:t xml:space="preserve">to view </w:t>
            </w:r>
            <w:r w:rsidR="006C649D">
              <w:t xml:space="preserve">all </w:t>
            </w:r>
            <w:r w:rsidR="002D71B7">
              <w:t xml:space="preserve">the bed cells </w:t>
            </w:r>
            <w:r w:rsidR="006C649D">
              <w:t xml:space="preserve">that are </w:t>
            </w:r>
            <w:r w:rsidR="002D71B7">
              <w:t>occupied with patients.</w:t>
            </w:r>
            <w:r w:rsidR="00817087">
              <w:t xml:space="preserve"> This is the </w:t>
            </w:r>
            <w:r w:rsidR="006C649D">
              <w:t xml:space="preserve">default view </w:t>
            </w:r>
            <w:r w:rsidR="007649FE">
              <w:t>in</w:t>
            </w:r>
            <w:r w:rsidR="006C649D">
              <w:t xml:space="preserve"> the tristate.</w:t>
            </w:r>
          </w:p>
        </w:tc>
      </w:tr>
      <w:tr w:rsidR="0088797C" w14:paraId="582653BB" w14:textId="77777777" w:rsidTr="00781DEF">
        <w:tc>
          <w:tcPr>
            <w:tcW w:w="2233" w:type="dxa"/>
            <w:shd w:val="clear" w:color="auto" w:fill="auto"/>
          </w:tcPr>
          <w:p w14:paraId="74586F6B" w14:textId="77777777" w:rsidR="0088797C" w:rsidRDefault="0088797C" w:rsidP="004137B2">
            <w:pPr>
              <w:pStyle w:val="CVTabletext"/>
              <w:jc w:val="center"/>
            </w:pPr>
            <w:commentRangeStart w:id="25"/>
          </w:p>
        </w:tc>
        <w:commentRangeEnd w:id="25"/>
        <w:tc>
          <w:tcPr>
            <w:tcW w:w="2113" w:type="dxa"/>
            <w:shd w:val="clear" w:color="auto" w:fill="auto"/>
          </w:tcPr>
          <w:p w14:paraId="7FB74DAF" w14:textId="77777777" w:rsidR="0088797C" w:rsidRPr="00BF21B6" w:rsidRDefault="0088797C" w:rsidP="00BF21B6">
            <w:pPr>
              <w:pStyle w:val="CVTabletext"/>
              <w:rPr>
                <w:b/>
              </w:rPr>
            </w:pPr>
            <w:r>
              <w:rPr>
                <w:rStyle w:val="CommentReference"/>
                <w:rFonts w:asciiTheme="minorHAnsi" w:hAnsiTheme="minorHAnsi"/>
                <w:color w:val="auto"/>
              </w:rPr>
              <w:commentReference w:id="25"/>
            </w:r>
          </w:p>
        </w:tc>
        <w:tc>
          <w:tcPr>
            <w:tcW w:w="4402" w:type="dxa"/>
            <w:shd w:val="clear" w:color="auto" w:fill="auto"/>
          </w:tcPr>
          <w:p w14:paraId="362C2F7B" w14:textId="77777777" w:rsidR="0088797C" w:rsidRDefault="0088797C" w:rsidP="007649FE">
            <w:pPr>
              <w:pStyle w:val="CVTabletext"/>
            </w:pPr>
          </w:p>
        </w:tc>
      </w:tr>
    </w:tbl>
    <w:p w14:paraId="78F41D2F" w14:textId="4C611B47" w:rsidR="0054592E" w:rsidRDefault="00711629" w:rsidP="0054592E">
      <w:pPr>
        <w:pStyle w:val="CVTableCaption"/>
      </w:pPr>
      <w:r>
        <w:t>Side Menu</w:t>
      </w:r>
      <w:r w:rsidR="0054592E">
        <w:t xml:space="preserve"> Elements</w:t>
      </w:r>
    </w:p>
    <w:p w14:paraId="4D8CAE5D" w14:textId="08DDCDFE" w:rsidR="00503FDF" w:rsidRDefault="00503FDF" w:rsidP="00A90D29">
      <w:pPr>
        <w:pStyle w:val="Heading2"/>
      </w:pPr>
      <w:bookmarkStart w:id="26" w:name="_Toc27487463"/>
      <w:r>
        <w:t xml:space="preserve">Header </w:t>
      </w:r>
      <w:r w:rsidR="000A4574">
        <w:t>Bar</w:t>
      </w:r>
      <w:bookmarkEnd w:id="26"/>
    </w:p>
    <w:p w14:paraId="554031E7" w14:textId="1EC4BE7A" w:rsidR="00503FDF" w:rsidRDefault="00503FDF" w:rsidP="00B66B0D">
      <w:pPr>
        <w:pStyle w:val="CVChapterBodyCopy"/>
      </w:pPr>
      <w:r>
        <w:t xml:space="preserve">Refer to the </w:t>
      </w:r>
      <w:r w:rsidR="00E2275C">
        <w:t>following</w:t>
      </w:r>
      <w:r>
        <w:t xml:space="preserve"> table for details about the header bar</w:t>
      </w:r>
      <w:r w:rsidR="0091231E">
        <w:t xml:space="preserve"> elements</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159"/>
        <w:gridCol w:w="1822"/>
        <w:gridCol w:w="3767"/>
      </w:tblGrid>
      <w:tr w:rsidR="005F7B2A" w:rsidRPr="0036096F" w14:paraId="7EB8A29E" w14:textId="77777777" w:rsidTr="00DD0232">
        <w:trPr>
          <w:cantSplit/>
          <w:trHeight w:val="449"/>
          <w:tblHeader/>
        </w:trPr>
        <w:tc>
          <w:tcPr>
            <w:tcW w:w="3159" w:type="dxa"/>
            <w:shd w:val="clear" w:color="auto" w:fill="365F91" w:themeFill="accent1" w:themeFillShade="BF"/>
          </w:tcPr>
          <w:p w14:paraId="7A09F795" w14:textId="77777777" w:rsidR="005F7B2A" w:rsidRPr="007A383F" w:rsidRDefault="005F7B2A" w:rsidP="00E6245C">
            <w:pPr>
              <w:pStyle w:val="Whitechartheaderinformation"/>
            </w:pPr>
            <w:r>
              <w:t>Icon</w:t>
            </w:r>
          </w:p>
        </w:tc>
        <w:tc>
          <w:tcPr>
            <w:tcW w:w="1822" w:type="dxa"/>
            <w:shd w:val="clear" w:color="auto" w:fill="808080" w:themeFill="background1" w:themeFillShade="80"/>
          </w:tcPr>
          <w:p w14:paraId="6B6C0D3B" w14:textId="77777777" w:rsidR="005F7B2A" w:rsidRPr="0036096F" w:rsidRDefault="005F7B2A" w:rsidP="00E6245C">
            <w:pPr>
              <w:pStyle w:val="Whitechartheaderinformation"/>
            </w:pPr>
            <w:r>
              <w:t>Element name</w:t>
            </w:r>
          </w:p>
        </w:tc>
        <w:tc>
          <w:tcPr>
            <w:tcW w:w="3767" w:type="dxa"/>
            <w:shd w:val="clear" w:color="auto" w:fill="365F91" w:themeFill="accent1" w:themeFillShade="BF"/>
          </w:tcPr>
          <w:p w14:paraId="2B448540" w14:textId="77777777" w:rsidR="005F7B2A" w:rsidRPr="0036096F" w:rsidRDefault="005F7B2A" w:rsidP="00E6245C">
            <w:pPr>
              <w:pStyle w:val="Whitechartheaderinformation"/>
            </w:pPr>
            <w:r w:rsidRPr="004A4616">
              <w:t>Description</w:t>
            </w:r>
          </w:p>
        </w:tc>
      </w:tr>
      <w:tr w:rsidR="007E3D9C" w14:paraId="5E4D8147" w14:textId="77777777" w:rsidTr="00DD0232">
        <w:trPr>
          <w:trHeight w:val="283"/>
        </w:trPr>
        <w:tc>
          <w:tcPr>
            <w:tcW w:w="3159" w:type="dxa"/>
            <w:shd w:val="clear" w:color="auto" w:fill="auto"/>
          </w:tcPr>
          <w:p w14:paraId="0C437459" w14:textId="3C5A4643" w:rsidR="007E3D9C" w:rsidRDefault="003B2012" w:rsidP="0004659D">
            <w:pPr>
              <w:pStyle w:val="CVTabletext"/>
              <w:jc w:val="center"/>
            </w:pPr>
            <w:r>
              <w:object w:dxaOrig="2025" w:dyaOrig="600" w14:anchorId="15FF10F7">
                <v:shape id="_x0000_i1041" type="#_x0000_t75" style="width:66.25pt;height:19pt" o:ole="">
                  <v:imagedata r:id="rId69" o:title=""/>
                </v:shape>
                <o:OLEObject Type="Embed" ProgID="PBrush" ShapeID="_x0000_i1041" DrawAspect="Content" ObjectID="_1638355155" r:id="rId70"/>
              </w:object>
            </w:r>
          </w:p>
        </w:tc>
        <w:tc>
          <w:tcPr>
            <w:tcW w:w="1822" w:type="dxa"/>
            <w:shd w:val="clear" w:color="auto" w:fill="auto"/>
          </w:tcPr>
          <w:p w14:paraId="12D33202" w14:textId="17AB6D9F" w:rsidR="007E3D9C" w:rsidRDefault="00EF2C58" w:rsidP="007E3D9C">
            <w:pPr>
              <w:pStyle w:val="CVTabletext"/>
            </w:pPr>
            <w:r>
              <w:t>Coreo View</w:t>
            </w:r>
            <w:r w:rsidR="009B1347">
              <w:t xml:space="preserve"> logo</w:t>
            </w:r>
          </w:p>
        </w:tc>
        <w:tc>
          <w:tcPr>
            <w:tcW w:w="3767" w:type="dxa"/>
            <w:shd w:val="clear" w:color="auto" w:fill="auto"/>
          </w:tcPr>
          <w:p w14:paraId="4B3228A1" w14:textId="66181292" w:rsidR="007E3D9C" w:rsidRDefault="007E3D9C" w:rsidP="007E3D9C">
            <w:pPr>
              <w:pStyle w:val="CVTabletext"/>
            </w:pPr>
            <w:r>
              <w:t xml:space="preserve">The Coreo View </w:t>
            </w:r>
            <w:r w:rsidR="007D7FA4">
              <w:t>logo</w:t>
            </w:r>
          </w:p>
        </w:tc>
      </w:tr>
      <w:tr w:rsidR="007E3D9C" w14:paraId="2EB5C7FA" w14:textId="77777777" w:rsidTr="00DD0232">
        <w:trPr>
          <w:trHeight w:val="428"/>
        </w:trPr>
        <w:tc>
          <w:tcPr>
            <w:tcW w:w="3159" w:type="dxa"/>
            <w:shd w:val="clear" w:color="auto" w:fill="auto"/>
            <w:vAlign w:val="center"/>
          </w:tcPr>
          <w:p w14:paraId="20A10810" w14:textId="2D418C32" w:rsidR="007E3D9C" w:rsidRDefault="00B40CD9" w:rsidP="0004659D">
            <w:pPr>
              <w:pStyle w:val="CVTabletext"/>
              <w:jc w:val="center"/>
            </w:pPr>
            <w:r>
              <w:object w:dxaOrig="2085" w:dyaOrig="660" w14:anchorId="679192AD">
                <v:shape id="_x0000_i1042" type="#_x0000_t75" style="width:84.65pt;height:25.35pt" o:ole="">
                  <v:imagedata r:id="rId71" o:title=""/>
                </v:shape>
                <o:OLEObject Type="Embed" ProgID="PBrush" ShapeID="_x0000_i1042" DrawAspect="Content" ObjectID="_1638355156" r:id="rId72"/>
              </w:object>
            </w:r>
          </w:p>
        </w:tc>
        <w:tc>
          <w:tcPr>
            <w:tcW w:w="1822" w:type="dxa"/>
            <w:shd w:val="clear" w:color="auto" w:fill="auto"/>
          </w:tcPr>
          <w:p w14:paraId="5CBF222E" w14:textId="46EA9782" w:rsidR="007E3D9C" w:rsidRPr="005C2DA9" w:rsidRDefault="007E3D9C" w:rsidP="007E3D9C">
            <w:pPr>
              <w:pStyle w:val="CVTabletext"/>
              <w:rPr>
                <w:b/>
              </w:rPr>
            </w:pPr>
            <w:r>
              <w:t>Magnification icon</w:t>
            </w:r>
          </w:p>
        </w:tc>
        <w:tc>
          <w:tcPr>
            <w:tcW w:w="3767" w:type="dxa"/>
            <w:shd w:val="clear" w:color="auto" w:fill="auto"/>
          </w:tcPr>
          <w:p w14:paraId="2B8F2CC8" w14:textId="30C32607" w:rsidR="007E3D9C" w:rsidRDefault="007E3D9C" w:rsidP="007E3D9C">
            <w:pPr>
              <w:pStyle w:val="CVTabletext"/>
            </w:pPr>
            <w:r>
              <w:t xml:space="preserve">Zoom in (+) to increase or zoom out (-) to decrease the bed view layout magnification. 60% being the least and 240% being the maximum </w:t>
            </w:r>
            <w:r>
              <w:lastRenderedPageBreak/>
              <w:t>magnification values.</w:t>
            </w:r>
          </w:p>
        </w:tc>
      </w:tr>
      <w:tr w:rsidR="007E3D9C" w14:paraId="6C117CB2" w14:textId="77777777" w:rsidTr="00DD0232">
        <w:trPr>
          <w:trHeight w:val="428"/>
        </w:trPr>
        <w:tc>
          <w:tcPr>
            <w:tcW w:w="3159" w:type="dxa"/>
            <w:shd w:val="clear" w:color="auto" w:fill="auto"/>
            <w:vAlign w:val="center"/>
          </w:tcPr>
          <w:p w14:paraId="0432BACF" w14:textId="145AB589" w:rsidR="007E3D9C" w:rsidRDefault="00B40CD9" w:rsidP="0004659D">
            <w:pPr>
              <w:pStyle w:val="CVTabletext"/>
              <w:jc w:val="center"/>
            </w:pPr>
            <w:r>
              <w:object w:dxaOrig="585" w:dyaOrig="630" w14:anchorId="52940A44">
                <v:shape id="_x0000_i1043" type="#_x0000_t75" style="width:27.65pt;height:29.4pt" o:ole="">
                  <v:imagedata r:id="rId73" o:title=""/>
                </v:shape>
                <o:OLEObject Type="Embed" ProgID="PBrush" ShapeID="_x0000_i1043" DrawAspect="Content" ObjectID="_1638355157" r:id="rId74"/>
              </w:object>
            </w:r>
          </w:p>
        </w:tc>
        <w:tc>
          <w:tcPr>
            <w:tcW w:w="1822" w:type="dxa"/>
            <w:shd w:val="clear" w:color="auto" w:fill="auto"/>
          </w:tcPr>
          <w:p w14:paraId="29353C4A" w14:textId="622248A7" w:rsidR="007E3D9C" w:rsidRPr="005C2DA9" w:rsidRDefault="008E4579" w:rsidP="007E3D9C">
            <w:pPr>
              <w:pStyle w:val="CVTabletext"/>
              <w:rPr>
                <w:b/>
              </w:rPr>
            </w:pPr>
            <w:r>
              <w:t>Coreo View S</w:t>
            </w:r>
            <w:r w:rsidR="007E3D9C">
              <w:t xml:space="preserve">earch </w:t>
            </w:r>
            <w:r>
              <w:t>icon</w:t>
            </w:r>
          </w:p>
        </w:tc>
        <w:tc>
          <w:tcPr>
            <w:tcW w:w="3767" w:type="dxa"/>
            <w:shd w:val="clear" w:color="auto" w:fill="auto"/>
          </w:tcPr>
          <w:p w14:paraId="7A56B959" w14:textId="0C314E6C" w:rsidR="007E3D9C" w:rsidRDefault="007E3D9C" w:rsidP="007E3D9C">
            <w:pPr>
              <w:pStyle w:val="CVTabletext"/>
            </w:pPr>
            <w:r>
              <w:t xml:space="preserve">Search the </w:t>
            </w:r>
            <w:r w:rsidR="00A97F51">
              <w:t xml:space="preserve">patient </w:t>
            </w:r>
            <w:r>
              <w:t xml:space="preserve">records in bed view based on criteria such as patient name, </w:t>
            </w:r>
            <w:r w:rsidRPr="009B1347">
              <w:t>MPI</w:t>
            </w:r>
            <w:r w:rsidR="009B1347">
              <w:t xml:space="preserve"> (</w:t>
            </w:r>
            <w:r w:rsidR="00F15FB9">
              <w:t>Master Patient Index)</w:t>
            </w:r>
            <w:r>
              <w:t>, group, location, cohort details.</w:t>
            </w:r>
          </w:p>
        </w:tc>
      </w:tr>
      <w:tr w:rsidR="007E3D9C" w14:paraId="489A5F73" w14:textId="77777777" w:rsidTr="00DD0232">
        <w:trPr>
          <w:trHeight w:val="428"/>
        </w:trPr>
        <w:tc>
          <w:tcPr>
            <w:tcW w:w="3159" w:type="dxa"/>
            <w:shd w:val="clear" w:color="auto" w:fill="auto"/>
          </w:tcPr>
          <w:p w14:paraId="75E9B21F" w14:textId="784A86B8" w:rsidR="007E3D9C" w:rsidRDefault="0087034F" w:rsidP="0004659D">
            <w:pPr>
              <w:pStyle w:val="CVTabletext"/>
              <w:jc w:val="center"/>
            </w:pPr>
            <w:r>
              <w:object w:dxaOrig="735" w:dyaOrig="1020" w14:anchorId="2C093532">
                <v:shape id="_x0000_i1044" type="#_x0000_t75" style="width:36.85pt;height:50.7pt" o:ole="">
                  <v:imagedata r:id="rId75" o:title=""/>
                </v:shape>
                <o:OLEObject Type="Embed" ProgID="PBrush" ShapeID="_x0000_i1044" DrawAspect="Content" ObjectID="_1638355158" r:id="rId76"/>
              </w:object>
            </w:r>
          </w:p>
        </w:tc>
        <w:tc>
          <w:tcPr>
            <w:tcW w:w="1822" w:type="dxa"/>
            <w:shd w:val="clear" w:color="auto" w:fill="auto"/>
          </w:tcPr>
          <w:p w14:paraId="21633A09" w14:textId="2521ACFB" w:rsidR="007E3D9C" w:rsidRPr="005C2DA9" w:rsidRDefault="00BC1D9B" w:rsidP="007E3D9C">
            <w:pPr>
              <w:pStyle w:val="CVTabletext"/>
              <w:rPr>
                <w:b/>
              </w:rPr>
            </w:pPr>
            <w:r>
              <w:t>Bed V</w:t>
            </w:r>
            <w:r w:rsidR="007E3D9C">
              <w:t>iew</w:t>
            </w:r>
            <w:r>
              <w:t xml:space="preserve"> button</w:t>
            </w:r>
            <w:r w:rsidR="007E3D9C">
              <w:t xml:space="preserve"> </w:t>
            </w:r>
          </w:p>
        </w:tc>
        <w:tc>
          <w:tcPr>
            <w:tcW w:w="3767" w:type="dxa"/>
            <w:shd w:val="clear" w:color="auto" w:fill="auto"/>
          </w:tcPr>
          <w:p w14:paraId="76B63EF6" w14:textId="3671B2E9" w:rsidR="007E3D9C" w:rsidRDefault="0046427D" w:rsidP="0046427D">
            <w:pPr>
              <w:pStyle w:val="CVTabletext"/>
            </w:pPr>
            <w:r>
              <w:t>Displays patient and bed information organized by groups and</w:t>
            </w:r>
            <w:r w:rsidR="00D95912" w:rsidRPr="00D95912">
              <w:t xml:space="preserve"> location</w:t>
            </w:r>
            <w:r>
              <w:t>s with bed cells arranged vertically below.</w:t>
            </w:r>
          </w:p>
        </w:tc>
      </w:tr>
      <w:tr w:rsidR="007E3D9C" w14:paraId="6F97DE0B" w14:textId="77777777" w:rsidTr="00DD0232">
        <w:trPr>
          <w:trHeight w:val="428"/>
        </w:trPr>
        <w:tc>
          <w:tcPr>
            <w:tcW w:w="3159" w:type="dxa"/>
            <w:shd w:val="clear" w:color="auto" w:fill="auto"/>
          </w:tcPr>
          <w:p w14:paraId="346A6F45" w14:textId="418BE2AE" w:rsidR="007E3D9C" w:rsidRDefault="0087034F" w:rsidP="0004659D">
            <w:pPr>
              <w:pStyle w:val="CVTabletext"/>
              <w:jc w:val="center"/>
            </w:pPr>
            <w:r>
              <w:object w:dxaOrig="765" w:dyaOrig="1005" w14:anchorId="4975A6C6">
                <v:shape id="_x0000_i1045" type="#_x0000_t75" style="width:40.3pt;height:50.1pt" o:ole="">
                  <v:imagedata r:id="rId77" o:title=""/>
                </v:shape>
                <o:OLEObject Type="Embed" ProgID="PBrush" ShapeID="_x0000_i1045" DrawAspect="Content" ObjectID="_1638355159" r:id="rId78"/>
              </w:object>
            </w:r>
          </w:p>
        </w:tc>
        <w:tc>
          <w:tcPr>
            <w:tcW w:w="1822" w:type="dxa"/>
            <w:shd w:val="clear" w:color="auto" w:fill="auto"/>
          </w:tcPr>
          <w:p w14:paraId="723B69E7" w14:textId="75189763" w:rsidR="007E3D9C" w:rsidRPr="005C2DA9" w:rsidRDefault="00BC1D9B" w:rsidP="007E3D9C">
            <w:pPr>
              <w:pStyle w:val="CVTabletext"/>
              <w:rPr>
                <w:b/>
              </w:rPr>
            </w:pPr>
            <w:r>
              <w:t>Prioritized V</w:t>
            </w:r>
            <w:r w:rsidR="007E3D9C" w:rsidRPr="00AD7804">
              <w:t>iew</w:t>
            </w:r>
            <w:r w:rsidR="007E3D9C">
              <w:t xml:space="preserve"> </w:t>
            </w:r>
            <w:r>
              <w:t>button</w:t>
            </w:r>
          </w:p>
        </w:tc>
        <w:tc>
          <w:tcPr>
            <w:tcW w:w="3767" w:type="dxa"/>
            <w:shd w:val="clear" w:color="auto" w:fill="auto"/>
          </w:tcPr>
          <w:p w14:paraId="6C5AB9D4" w14:textId="5FA49430" w:rsidR="007E3D9C" w:rsidRDefault="00697C52" w:rsidP="00E0325F">
            <w:pPr>
              <w:pStyle w:val="CVTabletext"/>
            </w:pPr>
            <w:r>
              <w:t>Displays</w:t>
            </w:r>
            <w:r w:rsidRPr="00697C52">
              <w:t xml:space="preserve"> a simplified view of </w:t>
            </w:r>
            <w:r>
              <w:t>the</w:t>
            </w:r>
            <w:r w:rsidR="00E0325F">
              <w:t xml:space="preserve"> patient list</w:t>
            </w:r>
            <w:r w:rsidRPr="00697C52">
              <w:t xml:space="preserve"> </w:t>
            </w:r>
            <w:r w:rsidR="00AD7804">
              <w:t xml:space="preserve">that is </w:t>
            </w:r>
            <w:r w:rsidRPr="00697C52">
              <w:t xml:space="preserve">sorted by pre-defined criteria </w:t>
            </w:r>
            <w:r w:rsidR="00AD7804">
              <w:t xml:space="preserve">and </w:t>
            </w:r>
            <w:r w:rsidRPr="00697C52">
              <w:t xml:space="preserve">applied to a </w:t>
            </w:r>
            <w:r w:rsidR="003E4C1F">
              <w:t>user specified time range</w:t>
            </w:r>
            <w:r>
              <w:t>.</w:t>
            </w:r>
          </w:p>
        </w:tc>
      </w:tr>
      <w:tr w:rsidR="007E3D9C" w14:paraId="396A85EB" w14:textId="77777777" w:rsidTr="00DD0232">
        <w:trPr>
          <w:trHeight w:val="428"/>
        </w:trPr>
        <w:tc>
          <w:tcPr>
            <w:tcW w:w="3159" w:type="dxa"/>
            <w:shd w:val="clear" w:color="auto" w:fill="auto"/>
            <w:vAlign w:val="center"/>
          </w:tcPr>
          <w:p w14:paraId="302E38B8" w14:textId="58B31D10" w:rsidR="007E3D9C" w:rsidRDefault="00EF2C58" w:rsidP="0004659D">
            <w:pPr>
              <w:pStyle w:val="CVTabletext"/>
              <w:jc w:val="center"/>
            </w:pPr>
            <w:r>
              <w:object w:dxaOrig="675" w:dyaOrig="945" w14:anchorId="14062D14">
                <v:shape id="_x0000_i1046" type="#_x0000_t75" style="width:29.95pt;height:42.05pt" o:ole="">
                  <v:imagedata r:id="rId79" o:title=""/>
                </v:shape>
                <o:OLEObject Type="Embed" ProgID="PBrush" ShapeID="_x0000_i1046" DrawAspect="Content" ObjectID="_1638355160" r:id="rId80"/>
              </w:object>
            </w:r>
          </w:p>
        </w:tc>
        <w:tc>
          <w:tcPr>
            <w:tcW w:w="1822" w:type="dxa"/>
            <w:shd w:val="clear" w:color="auto" w:fill="auto"/>
          </w:tcPr>
          <w:p w14:paraId="7842B3E5" w14:textId="6B19CE74" w:rsidR="007E3D9C" w:rsidRPr="005C2DA9" w:rsidRDefault="007E3D9C" w:rsidP="007E3D9C">
            <w:pPr>
              <w:pStyle w:val="CVTabletext"/>
              <w:rPr>
                <w:b/>
              </w:rPr>
            </w:pPr>
            <w:r w:rsidRPr="0042306F">
              <w:t>Geo-map</w:t>
            </w:r>
            <w:r w:rsidR="00BC1D9B">
              <w:t>ping V</w:t>
            </w:r>
            <w:r w:rsidRPr="0042306F">
              <w:t>iew</w:t>
            </w:r>
            <w:r>
              <w:t xml:space="preserve"> </w:t>
            </w:r>
            <w:r w:rsidR="00BC1D9B">
              <w:t>button</w:t>
            </w:r>
          </w:p>
        </w:tc>
        <w:tc>
          <w:tcPr>
            <w:tcW w:w="3767" w:type="dxa"/>
            <w:shd w:val="clear" w:color="auto" w:fill="auto"/>
          </w:tcPr>
          <w:p w14:paraId="1083CEC6" w14:textId="44C6DD13" w:rsidR="0044760E" w:rsidRDefault="0044760E" w:rsidP="0044760E">
            <w:pPr>
              <w:pStyle w:val="CVTabletext"/>
            </w:pPr>
            <w:r>
              <w:t xml:space="preserve">Displays </w:t>
            </w:r>
            <w:r w:rsidRPr="0044760E">
              <w:t xml:space="preserve">graphical </w:t>
            </w:r>
            <w:r>
              <w:t>markers representing</w:t>
            </w:r>
            <w:r w:rsidRPr="0044760E">
              <w:t xml:space="preserve"> the number of patients associated with the location on a geographica</w:t>
            </w:r>
            <w:r w:rsidR="00C921B7">
              <w:t>l map.</w:t>
            </w:r>
          </w:p>
          <w:p w14:paraId="31FC5C37" w14:textId="1136C1B5" w:rsidR="007E3D9C" w:rsidRDefault="0044760E" w:rsidP="006224D8">
            <w:pPr>
              <w:pStyle w:val="CVTabletext"/>
            </w:pPr>
            <w:r>
              <w:t>The view can be fi</w:t>
            </w:r>
            <w:r w:rsidR="00C921B7">
              <w:t xml:space="preserve">ltered based on the three groups, AC, PAC, and CC, and </w:t>
            </w:r>
            <w:r w:rsidR="006224D8">
              <w:t>may</w:t>
            </w:r>
            <w:r w:rsidR="00C921B7">
              <w:t xml:space="preserve"> inclu</w:t>
            </w:r>
            <w:r w:rsidR="00F85316">
              <w:t>de pharmacies and food pantries</w:t>
            </w:r>
            <w:r>
              <w:t>.</w:t>
            </w:r>
          </w:p>
        </w:tc>
      </w:tr>
    </w:tbl>
    <w:p w14:paraId="39C763B9" w14:textId="057BF505" w:rsidR="007E3D9C" w:rsidRDefault="007E3D9C" w:rsidP="00A82DF5">
      <w:pPr>
        <w:pStyle w:val="CVTableCaption"/>
      </w:pPr>
      <w:r>
        <w:t>Header Bar Elements</w:t>
      </w:r>
    </w:p>
    <w:p w14:paraId="7A354CFA" w14:textId="7DCFFAB2" w:rsidR="00A87299" w:rsidRDefault="008F23CE" w:rsidP="00A90D29">
      <w:pPr>
        <w:pStyle w:val="Heading2"/>
      </w:pPr>
      <w:bookmarkStart w:id="27" w:name="_Toc27487464"/>
      <w:r>
        <w:t>Main Panel</w:t>
      </w:r>
      <w:bookmarkEnd w:id="27"/>
    </w:p>
    <w:p w14:paraId="13EDDF1F" w14:textId="1ED73787" w:rsidR="00B66B0D" w:rsidRDefault="00095737" w:rsidP="00B66B0D">
      <w:pPr>
        <w:pStyle w:val="CVChapterBodyCopy"/>
      </w:pPr>
      <w:r>
        <w:t>V</w:t>
      </w:r>
      <w:r w:rsidR="000D43D4">
        <w:t>iew</w:t>
      </w:r>
      <w:r w:rsidR="00B66B0D">
        <w:t xml:space="preserve"> the patient </w:t>
      </w:r>
      <w:r w:rsidR="004F65D2">
        <w:t>records</w:t>
      </w:r>
      <w:r w:rsidR="006D726D">
        <w:t xml:space="preserve"> </w:t>
      </w:r>
      <w:r w:rsidR="008F23CE">
        <w:t xml:space="preserve">in the main panel </w:t>
      </w:r>
      <w:r w:rsidR="004F65D2">
        <w:t>assigned to</w:t>
      </w:r>
      <w:r>
        <w:t xml:space="preserve"> different</w:t>
      </w:r>
      <w:r w:rsidR="006D726D">
        <w:t xml:space="preserve"> groups</w:t>
      </w:r>
      <w:r>
        <w:t xml:space="preserve"> (AC, PAC and CC)</w:t>
      </w:r>
      <w:r w:rsidR="006D726D">
        <w:t xml:space="preserve"> and locations</w:t>
      </w:r>
      <w:r w:rsidR="00B66B0D">
        <w:t xml:space="preserve"> </w:t>
      </w:r>
      <w:r w:rsidR="007F1A94">
        <w:t xml:space="preserve">by selecting </w:t>
      </w:r>
      <w:r w:rsidR="004F65D2">
        <w:t>from</w:t>
      </w:r>
      <w:r w:rsidR="007F1A94">
        <w:t xml:space="preserve"> the </w:t>
      </w:r>
      <w:r w:rsidR="00B66B0D">
        <w:t xml:space="preserve">following three </w:t>
      </w:r>
      <w:r w:rsidR="008F23CE">
        <w:t>views</w:t>
      </w:r>
      <w:r w:rsidR="00B66B0D">
        <w:t>:</w:t>
      </w:r>
    </w:p>
    <w:p w14:paraId="225BC47C" w14:textId="7D3DEE27" w:rsidR="00F841AA" w:rsidRPr="00D8394D" w:rsidRDefault="00095737" w:rsidP="00F841AA">
      <w:pPr>
        <w:pStyle w:val="ListBullet"/>
        <w:rPr>
          <w:b/>
          <w:highlight w:val="darkYellow"/>
        </w:rPr>
      </w:pPr>
      <w:r w:rsidRPr="00D8394D">
        <w:rPr>
          <w:b/>
          <w:highlight w:val="darkYellow"/>
        </w:rPr>
        <w:t>B</w:t>
      </w:r>
      <w:r w:rsidR="00D8394D" w:rsidRPr="00D8394D">
        <w:rPr>
          <w:b/>
          <w:highlight w:val="darkYellow"/>
        </w:rPr>
        <w:t>ed V</w:t>
      </w:r>
      <w:r w:rsidR="00F841AA" w:rsidRPr="00D8394D">
        <w:rPr>
          <w:b/>
          <w:highlight w:val="darkYellow"/>
        </w:rPr>
        <w:t>iew</w:t>
      </w:r>
      <w:r w:rsidR="00D8394D" w:rsidRPr="00D8394D">
        <w:rPr>
          <w:highlight w:val="darkYellow"/>
        </w:rPr>
        <w:t>:</w:t>
      </w:r>
    </w:p>
    <w:p w14:paraId="580F456C" w14:textId="1054EC39" w:rsidR="00F841AA" w:rsidRPr="00D8394D" w:rsidRDefault="00095737" w:rsidP="00F841AA">
      <w:pPr>
        <w:pStyle w:val="ListBullet"/>
        <w:rPr>
          <w:b/>
          <w:highlight w:val="darkYellow"/>
        </w:rPr>
      </w:pPr>
      <w:r w:rsidRPr="00D8394D">
        <w:rPr>
          <w:b/>
          <w:highlight w:val="darkYellow"/>
        </w:rPr>
        <w:t>Prioritized V</w:t>
      </w:r>
      <w:r w:rsidR="00F841AA" w:rsidRPr="00D8394D">
        <w:rPr>
          <w:b/>
          <w:highlight w:val="darkYellow"/>
        </w:rPr>
        <w:t>iew</w:t>
      </w:r>
      <w:r w:rsidR="00D8394D" w:rsidRPr="00D8394D">
        <w:rPr>
          <w:highlight w:val="darkYellow"/>
        </w:rPr>
        <w:t>:</w:t>
      </w:r>
    </w:p>
    <w:p w14:paraId="4FC0D25F" w14:textId="3588A8DB" w:rsidR="00F841AA" w:rsidRPr="00D8394D" w:rsidRDefault="00095737" w:rsidP="00F841AA">
      <w:pPr>
        <w:pStyle w:val="ListBullet"/>
        <w:rPr>
          <w:b/>
          <w:highlight w:val="darkYellow"/>
        </w:rPr>
      </w:pPr>
      <w:r w:rsidRPr="00D8394D">
        <w:rPr>
          <w:b/>
          <w:highlight w:val="darkYellow"/>
        </w:rPr>
        <w:t>Geo-M</w:t>
      </w:r>
      <w:r w:rsidR="00F841AA" w:rsidRPr="00D8394D">
        <w:rPr>
          <w:b/>
          <w:highlight w:val="darkYellow"/>
        </w:rPr>
        <w:t>ap</w:t>
      </w:r>
      <w:r w:rsidRPr="00D8394D">
        <w:rPr>
          <w:b/>
          <w:highlight w:val="darkYellow"/>
        </w:rPr>
        <w:t>ping</w:t>
      </w:r>
      <w:r w:rsidR="00F841AA" w:rsidRPr="00D8394D">
        <w:rPr>
          <w:b/>
          <w:highlight w:val="darkYellow"/>
        </w:rPr>
        <w:t xml:space="preserve"> </w:t>
      </w:r>
      <w:r w:rsidRPr="00D8394D">
        <w:rPr>
          <w:b/>
          <w:highlight w:val="darkYellow"/>
        </w:rPr>
        <w:t>V</w:t>
      </w:r>
      <w:r w:rsidR="00F841AA" w:rsidRPr="00D8394D">
        <w:rPr>
          <w:b/>
          <w:highlight w:val="darkYellow"/>
        </w:rPr>
        <w:t>iew</w:t>
      </w:r>
      <w:r w:rsidR="00D8394D" w:rsidRPr="00D8394D">
        <w:rPr>
          <w:highlight w:val="darkYellow"/>
        </w:rPr>
        <w:t>:</w:t>
      </w:r>
    </w:p>
    <w:p w14:paraId="29D2712A" w14:textId="77A48E74" w:rsidR="003E33C5" w:rsidRDefault="003E33C5" w:rsidP="004E6B2C">
      <w:pPr>
        <w:pStyle w:val="Heading1"/>
      </w:pPr>
      <w:bookmarkStart w:id="28" w:name="_Toc27487465"/>
      <w:r w:rsidRPr="00D902E2">
        <w:lastRenderedPageBreak/>
        <w:t>Bed View</w:t>
      </w:r>
      <w:bookmarkEnd w:id="28"/>
    </w:p>
    <w:p w14:paraId="652D967F" w14:textId="515A197B" w:rsidR="003E33C5" w:rsidRPr="003E33C5" w:rsidRDefault="003E33C5" w:rsidP="003E33C5">
      <w:pPr>
        <w:pStyle w:val="CVChapterBodyCopy"/>
      </w:pPr>
      <w:r>
        <w:t>The bed view layout d</w:t>
      </w:r>
      <w:r w:rsidRPr="003E33C5">
        <w:t xml:space="preserve">isplays the patient information based on </w:t>
      </w:r>
      <w:r w:rsidR="002D0BE5">
        <w:t xml:space="preserve">the type of group, location, </w:t>
      </w:r>
      <w:r w:rsidR="006459B1">
        <w:t xml:space="preserve">patient cohorts, </w:t>
      </w:r>
      <w:r w:rsidR="002D0BE5">
        <w:t xml:space="preserve">patient attributes, bed attributes, bed </w:t>
      </w:r>
      <w:r w:rsidR="006459B1">
        <w:t>activities</w:t>
      </w:r>
      <w:r w:rsidR="002D0BE5">
        <w:t>,</w:t>
      </w:r>
      <w:r w:rsidR="006459B1">
        <w:t xml:space="preserve"> and</w:t>
      </w:r>
      <w:r w:rsidR="002D0BE5">
        <w:t xml:space="preserve"> patient move requests</w:t>
      </w:r>
      <w:r w:rsidR="00E81FA7">
        <w:t>.</w:t>
      </w:r>
      <w:r w:rsidR="003D5343">
        <w:t xml:space="preserve"> The bed view is the</w:t>
      </w:r>
      <w:r w:rsidR="00590035">
        <w:t xml:space="preserve"> </w:t>
      </w:r>
      <w:r w:rsidR="006A0502">
        <w:t xml:space="preserve">default </w:t>
      </w:r>
      <w:r w:rsidR="00590035">
        <w:t xml:space="preserve">home </w:t>
      </w:r>
      <w:r w:rsidR="003D5343">
        <w:t>layout.</w:t>
      </w:r>
    </w:p>
    <w:p w14:paraId="4BDC0DF2" w14:textId="0897F880" w:rsidR="004D7FBD" w:rsidRDefault="009B76ED" w:rsidP="00F841AA">
      <w:pPr>
        <w:pStyle w:val="CVChapterBodyCopy"/>
      </w:pPr>
      <w:r>
        <w:rPr>
          <w:noProof/>
          <w:lang w:val="en-IN" w:eastAsia="en-IN"/>
        </w:rPr>
        <w:drawing>
          <wp:inline distT="0" distB="0" distL="0" distR="0" wp14:anchorId="4924F3D5" wp14:editId="4ACEB171">
            <wp:extent cx="5306738" cy="25016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BedBoardView.png"/>
                    <pic:cNvPicPr/>
                  </pic:nvPicPr>
                  <pic:blipFill>
                    <a:blip r:embed="rId81">
                      <a:extLst>
                        <a:ext uri="{28A0092B-C50C-407E-A947-70E740481C1C}">
                          <a14:useLocalDpi xmlns:a14="http://schemas.microsoft.com/office/drawing/2010/main" val="0"/>
                        </a:ext>
                      </a:extLst>
                    </a:blip>
                    <a:stretch>
                      <a:fillRect/>
                    </a:stretch>
                  </pic:blipFill>
                  <pic:spPr>
                    <a:xfrm>
                      <a:off x="0" y="0"/>
                      <a:ext cx="5329870" cy="2512565"/>
                    </a:xfrm>
                    <a:prstGeom prst="rect">
                      <a:avLst/>
                    </a:prstGeom>
                  </pic:spPr>
                </pic:pic>
              </a:graphicData>
            </a:graphic>
          </wp:inline>
        </w:drawing>
      </w:r>
    </w:p>
    <w:p w14:paraId="6638DBC8" w14:textId="63C6AEC9" w:rsidR="008B7931" w:rsidRDefault="008B7931" w:rsidP="008B7931">
      <w:pPr>
        <w:pStyle w:val="CVFigureCaption"/>
      </w:pPr>
      <w:r>
        <w:t>The Bed Layout View</w:t>
      </w:r>
    </w:p>
    <w:p w14:paraId="02B0384F" w14:textId="3948248C" w:rsidR="00837702" w:rsidRDefault="00837702" w:rsidP="00F17430">
      <w:pPr>
        <w:pStyle w:val="Heading2"/>
        <w:tabs>
          <w:tab w:val="clear" w:pos="450"/>
        </w:tabs>
        <w:ind w:left="567" w:hanging="567"/>
      </w:pPr>
      <w:bookmarkStart w:id="29" w:name="_Toc27487466"/>
      <w:r>
        <w:t xml:space="preserve">Bed </w:t>
      </w:r>
      <w:r w:rsidRPr="00837702">
        <w:t>View</w:t>
      </w:r>
      <w:r>
        <w:t xml:space="preserve"> Layout Elements</w:t>
      </w:r>
      <w:bookmarkEnd w:id="29"/>
    </w:p>
    <w:p w14:paraId="4757F879" w14:textId="0F53D791" w:rsidR="00015005" w:rsidRDefault="00015005" w:rsidP="00015005">
      <w:pPr>
        <w:pStyle w:val="CVChapterBodyCopy"/>
      </w:pPr>
      <w:r>
        <w:t xml:space="preserve">Refer to the </w:t>
      </w:r>
      <w:r w:rsidR="00221D98">
        <w:t xml:space="preserve">following </w:t>
      </w:r>
      <w:r w:rsidR="002F220E">
        <w:t xml:space="preserve">table </w:t>
      </w:r>
      <w:r>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14:paraId="7BD3945A" w14:textId="77777777" w:rsidTr="004A6E28">
        <w:trPr>
          <w:tblHeader/>
          <w:jc w:val="center"/>
        </w:trPr>
        <w:tc>
          <w:tcPr>
            <w:tcW w:w="4482" w:type="dxa"/>
            <w:shd w:val="clear" w:color="auto" w:fill="365F91" w:themeFill="accent1" w:themeFillShade="BF"/>
            <w:vAlign w:val="center"/>
          </w:tcPr>
          <w:p w14:paraId="38749ABE" w14:textId="0D61A5B2" w:rsidR="001F7AC0" w:rsidRDefault="001F7AC0" w:rsidP="001C7FBC">
            <w:pPr>
              <w:pStyle w:val="Whitechartheaderinformation"/>
              <w:rPr>
                <w:noProof/>
                <w:lang w:val="en-IN" w:eastAsia="en-IN"/>
              </w:rPr>
            </w:pPr>
            <w:r w:rsidRPr="003A7B26">
              <w:t>Icon</w:t>
            </w:r>
            <w:r>
              <w:t xml:space="preserve"> and Element Name</w:t>
            </w:r>
          </w:p>
        </w:tc>
        <w:tc>
          <w:tcPr>
            <w:tcW w:w="4212" w:type="dxa"/>
            <w:shd w:val="clear" w:color="auto" w:fill="808080" w:themeFill="background1" w:themeFillShade="80"/>
          </w:tcPr>
          <w:p w14:paraId="6A1D29A5" w14:textId="7A97DFEB" w:rsidR="001F7AC0" w:rsidRDefault="001F7AC0" w:rsidP="001944D2">
            <w:pPr>
              <w:pStyle w:val="Whitechartheaderinformation"/>
            </w:pPr>
            <w:r w:rsidRPr="004A4616">
              <w:t>Description</w:t>
            </w:r>
          </w:p>
        </w:tc>
      </w:tr>
      <w:tr w:rsidR="001F7AC0" w14:paraId="51925553" w14:textId="77777777" w:rsidTr="004A6E28">
        <w:trPr>
          <w:jc w:val="center"/>
        </w:trPr>
        <w:tc>
          <w:tcPr>
            <w:tcW w:w="4482" w:type="dxa"/>
            <w:shd w:val="clear" w:color="auto" w:fill="FFFFFF" w:themeFill="background1"/>
            <w:vAlign w:val="center"/>
          </w:tcPr>
          <w:p w14:paraId="3B1BF32F" w14:textId="77777777" w:rsidR="001F7AC0" w:rsidRDefault="001F7AC0" w:rsidP="00DA5ED2">
            <w:pPr>
              <w:pStyle w:val="CVTabletext"/>
              <w:jc w:val="center"/>
            </w:pPr>
            <w:r>
              <w:object w:dxaOrig="11324" w:dyaOrig="660" w14:anchorId="6A473EA6">
                <v:shape id="_x0000_i1047" type="#_x0000_t75" style="width:202.2pt;height:11.5pt" o:ole="">
                  <v:imagedata r:id="rId82" o:title=""/>
                </v:shape>
                <o:OLEObject Type="Embed" ProgID="PBrush" ShapeID="_x0000_i1047" DrawAspect="Content" ObjectID="_1638355161" r:id="rId83"/>
              </w:object>
            </w:r>
          </w:p>
          <w:p w14:paraId="710F5D29" w14:textId="77777777" w:rsidR="001F7AC0" w:rsidRDefault="001F7AC0" w:rsidP="00DA5ED2">
            <w:pPr>
              <w:pStyle w:val="CVTabletext"/>
              <w:jc w:val="center"/>
            </w:pPr>
            <w:r>
              <w:t>Group Header Bar</w:t>
            </w:r>
          </w:p>
          <w:p w14:paraId="0238D4A3" w14:textId="42E54831" w:rsidR="00E50660" w:rsidRDefault="00E50660" w:rsidP="00DA5ED2">
            <w:pPr>
              <w:pStyle w:val="CVTabletext"/>
              <w:jc w:val="center"/>
            </w:pPr>
          </w:p>
        </w:tc>
        <w:tc>
          <w:tcPr>
            <w:tcW w:w="4212" w:type="dxa"/>
            <w:shd w:val="clear" w:color="auto" w:fill="FFFFFF" w:themeFill="background1"/>
          </w:tcPr>
          <w:p w14:paraId="5BD69155" w14:textId="722C1CF3" w:rsidR="001F7AC0" w:rsidRDefault="001F7AC0" w:rsidP="007748C7">
            <w:pPr>
              <w:pStyle w:val="CVTabletext"/>
            </w:pPr>
            <w:r>
              <w:t>The header bar displaying the group color code and the group name</w:t>
            </w:r>
          </w:p>
        </w:tc>
      </w:tr>
      <w:tr w:rsidR="001F7AC0" w14:paraId="279726F9" w14:textId="77777777" w:rsidTr="004A6E28">
        <w:trPr>
          <w:jc w:val="center"/>
        </w:trPr>
        <w:tc>
          <w:tcPr>
            <w:tcW w:w="4482" w:type="dxa"/>
            <w:shd w:val="clear" w:color="auto" w:fill="FFFFFF" w:themeFill="background1"/>
            <w:vAlign w:val="center"/>
          </w:tcPr>
          <w:p w14:paraId="7AA453E8" w14:textId="2888D16B" w:rsidR="001F7AC0" w:rsidRDefault="001F7AC0" w:rsidP="00DA5ED2">
            <w:pPr>
              <w:pStyle w:val="CVTabletext"/>
              <w:jc w:val="center"/>
            </w:pPr>
            <w:r>
              <w:rPr>
                <w:noProof/>
                <w:lang w:val="en-IN" w:eastAsia="en-IN"/>
              </w:rPr>
              <w:drawing>
                <wp:inline distT="0" distB="0" distL="0" distR="0" wp14:anchorId="328BA130" wp14:editId="767A2120">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84">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Default="001F7AC0" w:rsidP="00E50660">
            <w:pPr>
              <w:pStyle w:val="CVTabletext"/>
              <w:jc w:val="center"/>
            </w:pPr>
            <w:r>
              <w:t>AC Group Bar</w:t>
            </w:r>
          </w:p>
          <w:p w14:paraId="2696B116" w14:textId="727D989B" w:rsidR="00E50660" w:rsidRDefault="00E50660" w:rsidP="00E50660">
            <w:pPr>
              <w:pStyle w:val="CVTabletext"/>
              <w:jc w:val="center"/>
            </w:pPr>
          </w:p>
        </w:tc>
        <w:tc>
          <w:tcPr>
            <w:tcW w:w="4212" w:type="dxa"/>
            <w:shd w:val="clear" w:color="auto" w:fill="FFFFFF" w:themeFill="background1"/>
          </w:tcPr>
          <w:p w14:paraId="6E0DEF03" w14:textId="6523EBA7" w:rsidR="001F7AC0" w:rsidRDefault="001F7AC0" w:rsidP="00F22113">
            <w:pPr>
              <w:pStyle w:val="CVTabletext"/>
            </w:pPr>
            <w:r>
              <w:t>The color code for Acute Care (AC) group</w:t>
            </w:r>
          </w:p>
        </w:tc>
      </w:tr>
      <w:tr w:rsidR="001F7AC0" w14:paraId="3AA253A2" w14:textId="77777777" w:rsidTr="004A6E28">
        <w:trPr>
          <w:jc w:val="center"/>
        </w:trPr>
        <w:tc>
          <w:tcPr>
            <w:tcW w:w="4482" w:type="dxa"/>
            <w:shd w:val="clear" w:color="auto" w:fill="FFFFFF" w:themeFill="background1"/>
            <w:vAlign w:val="center"/>
          </w:tcPr>
          <w:p w14:paraId="7BCC5E33" w14:textId="77777777" w:rsidR="001F7AC0" w:rsidRDefault="001F7AC0" w:rsidP="00DA5ED2">
            <w:pPr>
              <w:pStyle w:val="CVTabletext"/>
              <w:jc w:val="center"/>
            </w:pPr>
            <w:r>
              <w:rPr>
                <w:noProof/>
                <w:lang w:val="en-IN" w:eastAsia="en-IN"/>
              </w:rPr>
              <w:drawing>
                <wp:inline distT="0" distB="0" distL="0" distR="0" wp14:anchorId="3DD55542" wp14:editId="4655CA1A">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85">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Default="001F7AC0" w:rsidP="00E50660">
            <w:pPr>
              <w:pStyle w:val="CVTabletext"/>
              <w:jc w:val="center"/>
            </w:pPr>
            <w:r>
              <w:t>PAC group bar</w:t>
            </w:r>
          </w:p>
        </w:tc>
        <w:tc>
          <w:tcPr>
            <w:tcW w:w="4212" w:type="dxa"/>
            <w:shd w:val="clear" w:color="auto" w:fill="FFFFFF" w:themeFill="background1"/>
          </w:tcPr>
          <w:p w14:paraId="2AA5EDD8" w14:textId="0DB398E1" w:rsidR="001F7AC0" w:rsidRDefault="001F7AC0" w:rsidP="007F381E">
            <w:pPr>
              <w:pStyle w:val="CVTabletext"/>
            </w:pPr>
            <w:r>
              <w:t>The color code for Post-Acute Care group</w:t>
            </w:r>
          </w:p>
        </w:tc>
      </w:tr>
      <w:tr w:rsidR="001F7AC0" w14:paraId="54699919" w14:textId="77777777" w:rsidTr="004A6E28">
        <w:trPr>
          <w:jc w:val="center"/>
        </w:trPr>
        <w:tc>
          <w:tcPr>
            <w:tcW w:w="4482" w:type="dxa"/>
            <w:shd w:val="clear" w:color="auto" w:fill="FFFFFF" w:themeFill="background1"/>
            <w:vAlign w:val="center"/>
          </w:tcPr>
          <w:p w14:paraId="5C17995E" w14:textId="77777777" w:rsidR="001F7AC0" w:rsidRDefault="001F7AC0" w:rsidP="00DA5ED2">
            <w:pPr>
              <w:pStyle w:val="CVTabletext"/>
              <w:jc w:val="center"/>
            </w:pPr>
            <w:r>
              <w:rPr>
                <w:noProof/>
                <w:lang w:val="en-IN" w:eastAsia="en-IN"/>
              </w:rPr>
              <w:drawing>
                <wp:inline distT="0" distB="0" distL="0" distR="0" wp14:anchorId="131CFA6B" wp14:editId="64371C7D">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86">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Default="001F7AC0" w:rsidP="00E50660">
            <w:pPr>
              <w:pStyle w:val="CVTabletext"/>
              <w:jc w:val="center"/>
            </w:pPr>
            <w:r>
              <w:t>CC group</w:t>
            </w:r>
          </w:p>
          <w:p w14:paraId="006F315E" w14:textId="0E999887" w:rsidR="00E50660" w:rsidRDefault="00E50660" w:rsidP="00E50660">
            <w:pPr>
              <w:pStyle w:val="CVTabletext"/>
              <w:jc w:val="center"/>
            </w:pPr>
          </w:p>
        </w:tc>
        <w:tc>
          <w:tcPr>
            <w:tcW w:w="4212" w:type="dxa"/>
            <w:shd w:val="clear" w:color="auto" w:fill="FFFFFF" w:themeFill="background1"/>
          </w:tcPr>
          <w:p w14:paraId="6939406E" w14:textId="2368A5D2" w:rsidR="001F7AC0" w:rsidRDefault="001F7AC0" w:rsidP="007F381E">
            <w:pPr>
              <w:pStyle w:val="CVTabletext"/>
            </w:pPr>
            <w:r>
              <w:lastRenderedPageBreak/>
              <w:t>Color code for Cross Continuum group</w:t>
            </w:r>
          </w:p>
        </w:tc>
      </w:tr>
      <w:tr w:rsidR="001F7AC0" w14:paraId="5310A07E" w14:textId="77777777" w:rsidTr="004A6E28">
        <w:trPr>
          <w:jc w:val="center"/>
        </w:trPr>
        <w:tc>
          <w:tcPr>
            <w:tcW w:w="4482" w:type="dxa"/>
            <w:shd w:val="clear" w:color="auto" w:fill="FFFFFF" w:themeFill="background1"/>
            <w:vAlign w:val="center"/>
          </w:tcPr>
          <w:p w14:paraId="2EE1016E" w14:textId="77777777" w:rsidR="001F7AC0" w:rsidRDefault="001F7AC0" w:rsidP="00DA5ED2">
            <w:pPr>
              <w:pStyle w:val="CVTabletext"/>
              <w:jc w:val="center"/>
            </w:pPr>
            <w:r>
              <w:object w:dxaOrig="11354" w:dyaOrig="570" w14:anchorId="6259E888">
                <v:shape id="_x0000_i1048" type="#_x0000_t75" style="width:211.95pt;height:11.5pt" o:ole="">
                  <v:imagedata r:id="rId87" o:title=""/>
                </v:shape>
                <o:OLEObject Type="Embed" ProgID="PBrush" ShapeID="_x0000_i1048" DrawAspect="Content" ObjectID="_1638355162" r:id="rId88"/>
              </w:object>
            </w:r>
          </w:p>
          <w:p w14:paraId="058901A6" w14:textId="0E62C069" w:rsidR="001F7AC0" w:rsidRDefault="001F7AC0" w:rsidP="00DA5ED2">
            <w:pPr>
              <w:pStyle w:val="CVTabletext"/>
              <w:jc w:val="center"/>
            </w:pPr>
            <w:r>
              <w:t>Location header bar</w:t>
            </w:r>
          </w:p>
          <w:p w14:paraId="3085BB89" w14:textId="072DDD21" w:rsidR="001F7AC0"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Default="001F7AC0" w:rsidP="000F068E">
            <w:pPr>
              <w:pStyle w:val="CVTabletext"/>
            </w:pPr>
            <w:r>
              <w:t>The header bar displaying the location attached to the group</w:t>
            </w:r>
          </w:p>
        </w:tc>
      </w:tr>
      <w:tr w:rsidR="001F7AC0" w14:paraId="5A2B7E88" w14:textId="77777777" w:rsidTr="004A6E28">
        <w:trPr>
          <w:jc w:val="center"/>
        </w:trPr>
        <w:tc>
          <w:tcPr>
            <w:tcW w:w="4482" w:type="dxa"/>
            <w:shd w:val="clear" w:color="auto" w:fill="FFFFFF" w:themeFill="background1"/>
            <w:vAlign w:val="center"/>
          </w:tcPr>
          <w:p w14:paraId="0F67FB3E" w14:textId="77777777" w:rsidR="001F7AC0" w:rsidRDefault="001F7AC0" w:rsidP="00DA5ED2">
            <w:pPr>
              <w:pStyle w:val="CVTabletext"/>
              <w:jc w:val="center"/>
            </w:pPr>
            <w:r>
              <w:object w:dxaOrig="1770" w:dyaOrig="930" w14:anchorId="0128F1B7">
                <v:shape id="_x0000_i1049" type="#_x0000_t75" style="width:39.15pt;height:21.3pt" o:ole="">
                  <v:imagedata r:id="rId89" o:title=""/>
                </v:shape>
                <o:OLEObject Type="Embed" ProgID="PBrush" ShapeID="_x0000_i1049" DrawAspect="Content" ObjectID="_1638355163" r:id="rId90"/>
              </w:object>
            </w:r>
          </w:p>
          <w:p w14:paraId="4DF21E7B" w14:textId="224214B7" w:rsidR="001F7AC0" w:rsidRDefault="001F7AC0" w:rsidP="00DA5ED2">
            <w:pPr>
              <w:pStyle w:val="CVTabletext"/>
              <w:jc w:val="center"/>
            </w:pPr>
            <w:r>
              <w:t>Location name</w:t>
            </w:r>
          </w:p>
          <w:p w14:paraId="2FE0F45C" w14:textId="10D1713E" w:rsidR="001F7AC0" w:rsidRDefault="001F7AC0" w:rsidP="00DA5ED2">
            <w:pPr>
              <w:pStyle w:val="CVTabletext"/>
              <w:jc w:val="center"/>
              <w:rPr>
                <w:noProof/>
                <w:lang w:val="en-IN" w:eastAsia="en-IN"/>
              </w:rPr>
            </w:pPr>
          </w:p>
        </w:tc>
        <w:tc>
          <w:tcPr>
            <w:tcW w:w="4212" w:type="dxa"/>
            <w:shd w:val="clear" w:color="auto" w:fill="FFFFFF" w:themeFill="background1"/>
          </w:tcPr>
          <w:p w14:paraId="1C894BBE" w14:textId="50BECFDD" w:rsidR="001F7AC0" w:rsidRDefault="001F7AC0" w:rsidP="000F068E">
            <w:pPr>
              <w:pStyle w:val="CVTabletext"/>
            </w:pPr>
            <w:r>
              <w:t>The location belonging to the group</w:t>
            </w:r>
          </w:p>
        </w:tc>
      </w:tr>
      <w:tr w:rsidR="001F7AC0" w14:paraId="5E953411" w14:textId="77777777" w:rsidTr="004A6E28">
        <w:trPr>
          <w:jc w:val="center"/>
        </w:trPr>
        <w:tc>
          <w:tcPr>
            <w:tcW w:w="4482" w:type="dxa"/>
            <w:shd w:val="clear" w:color="auto" w:fill="FFFFFF" w:themeFill="background1"/>
            <w:vAlign w:val="center"/>
          </w:tcPr>
          <w:p w14:paraId="1421F148" w14:textId="77777777" w:rsidR="001F7AC0" w:rsidRDefault="001F7AC0" w:rsidP="00DA5ED2">
            <w:pPr>
              <w:pStyle w:val="CVTabletext"/>
              <w:jc w:val="center"/>
            </w:pPr>
            <w:r>
              <w:object w:dxaOrig="1665" w:dyaOrig="825" w14:anchorId="2C06B886">
                <v:shape id="_x0000_i1050" type="#_x0000_t75" style="width:59.35pt;height:29.95pt" o:ole="">
                  <v:imagedata r:id="rId91" o:title=""/>
                </v:shape>
                <o:OLEObject Type="Embed" ProgID="PBrush" ShapeID="_x0000_i1050" DrawAspect="Content" ObjectID="_1638355164" r:id="rId92"/>
              </w:object>
            </w:r>
          </w:p>
          <w:p w14:paraId="5E977841" w14:textId="581310C0" w:rsidR="001F7AC0" w:rsidRDefault="001F7AC0" w:rsidP="00DA5ED2">
            <w:pPr>
              <w:pStyle w:val="CVTabletext"/>
              <w:jc w:val="center"/>
            </w:pPr>
            <w:r>
              <w:t>Avail beds</w:t>
            </w:r>
          </w:p>
          <w:p w14:paraId="0C9DEA6F" w14:textId="16F20ADD" w:rsidR="001F7AC0" w:rsidRDefault="001F7AC0" w:rsidP="00DA5ED2">
            <w:pPr>
              <w:pStyle w:val="CVTabletext"/>
              <w:jc w:val="center"/>
              <w:rPr>
                <w:noProof/>
                <w:lang w:val="en-IN" w:eastAsia="en-IN"/>
              </w:rPr>
            </w:pPr>
          </w:p>
        </w:tc>
        <w:tc>
          <w:tcPr>
            <w:tcW w:w="4212" w:type="dxa"/>
            <w:shd w:val="clear" w:color="auto" w:fill="FFFFFF" w:themeFill="background1"/>
          </w:tcPr>
          <w:p w14:paraId="63FC3BF6" w14:textId="1737B6F5" w:rsidR="001F7AC0" w:rsidRDefault="001F7AC0" w:rsidP="0019667D">
            <w:pPr>
              <w:pStyle w:val="CVTabletext"/>
            </w:pPr>
            <w:r>
              <w:t>Displays the available empty beds and the total number of beds for that location.</w:t>
            </w:r>
          </w:p>
        </w:tc>
      </w:tr>
      <w:tr w:rsidR="001F7AC0" w14:paraId="5718868F" w14:textId="77777777" w:rsidTr="004A6E28">
        <w:trPr>
          <w:jc w:val="center"/>
        </w:trPr>
        <w:tc>
          <w:tcPr>
            <w:tcW w:w="4482" w:type="dxa"/>
            <w:shd w:val="clear" w:color="auto" w:fill="FFFFFF" w:themeFill="background1"/>
            <w:vAlign w:val="center"/>
          </w:tcPr>
          <w:p w14:paraId="01D8770B" w14:textId="4939A3E2" w:rsidR="001F7AC0" w:rsidRDefault="001F7AC0" w:rsidP="00123A5E">
            <w:pPr>
              <w:pStyle w:val="CVTabletext"/>
              <w:jc w:val="center"/>
            </w:pPr>
            <w:r>
              <w:object w:dxaOrig="390" w:dyaOrig="525" w14:anchorId="3572C80F">
                <v:shape id="_x0000_i1051" type="#_x0000_t75" style="width:17.3pt;height:25.35pt" o:ole="">
                  <v:imagedata r:id="rId93" o:title=""/>
                </v:shape>
                <o:OLEObject Type="Embed" ProgID="PBrush" ShapeID="_x0000_i1051" DrawAspect="Content" ObjectID="_1638355165" r:id="rId94"/>
              </w:object>
            </w:r>
          </w:p>
          <w:p w14:paraId="2095989B" w14:textId="1C645476" w:rsidR="001F7AC0" w:rsidRPr="003967F8" w:rsidRDefault="00E50660" w:rsidP="00123A5E">
            <w:pPr>
              <w:pStyle w:val="CVTabletext"/>
              <w:jc w:val="center"/>
              <w:rPr>
                <w:b/>
              </w:rPr>
            </w:pPr>
            <w:r>
              <w:rPr>
                <w:b/>
              </w:rPr>
              <w:t>Star I</w:t>
            </w:r>
            <w:r w:rsidR="001F7AC0" w:rsidRPr="003967F8">
              <w:rPr>
                <w:b/>
              </w:rPr>
              <w:t>con</w:t>
            </w:r>
            <w:r w:rsidR="001F7AC0">
              <w:rPr>
                <w:b/>
              </w:rPr>
              <w:t>–</w:t>
            </w:r>
            <w:r w:rsidR="001F7AC0" w:rsidRPr="003967F8">
              <w:rPr>
                <w:b/>
                <w:highlight w:val="yellow"/>
              </w:rPr>
              <w:t>Platinum</w:t>
            </w:r>
          </w:p>
          <w:p w14:paraId="0C616667" w14:textId="77777777" w:rsidR="001F7AC0" w:rsidRDefault="001F7AC0" w:rsidP="00123A5E">
            <w:pPr>
              <w:pStyle w:val="CVTabletext"/>
              <w:jc w:val="center"/>
            </w:pPr>
          </w:p>
          <w:p w14:paraId="3449A7D5" w14:textId="77777777" w:rsidR="001F7AC0" w:rsidRDefault="001F7AC0" w:rsidP="00123A5E">
            <w:pPr>
              <w:pStyle w:val="CVTabletext"/>
              <w:jc w:val="center"/>
            </w:pPr>
            <w:r>
              <w:object w:dxaOrig="375" w:dyaOrig="465" w14:anchorId="34BB76ED">
                <v:shape id="_x0000_i1052" type="#_x0000_t75" style="width:19pt;height:25.35pt" o:ole="">
                  <v:imagedata r:id="rId95" o:title=""/>
                </v:shape>
                <o:OLEObject Type="Embed" ProgID="PBrush" ShapeID="_x0000_i1052" DrawAspect="Content" ObjectID="_1638355166" r:id="rId96"/>
              </w:object>
            </w:r>
          </w:p>
          <w:p w14:paraId="2BD5091E" w14:textId="7CBDFAEA" w:rsidR="001F7AC0" w:rsidRPr="003967F8" w:rsidRDefault="00E50660" w:rsidP="003967F8">
            <w:pPr>
              <w:pStyle w:val="CVTabletext"/>
              <w:jc w:val="center"/>
              <w:rPr>
                <w:b/>
              </w:rPr>
            </w:pPr>
            <w:r>
              <w:rPr>
                <w:b/>
              </w:rPr>
              <w:t>Star I</w:t>
            </w:r>
            <w:r w:rsidR="001F7AC0" w:rsidRPr="003967F8">
              <w:rPr>
                <w:b/>
              </w:rPr>
              <w:t>con</w:t>
            </w:r>
            <w:r w:rsidR="001F7AC0">
              <w:rPr>
                <w:b/>
              </w:rPr>
              <w:t>–</w:t>
            </w:r>
            <w:r w:rsidR="001F7AC0" w:rsidRPr="003967F8">
              <w:rPr>
                <w:b/>
              </w:rPr>
              <w:t>Gold</w:t>
            </w:r>
          </w:p>
          <w:p w14:paraId="6BD3E55D" w14:textId="37AEC85D" w:rsidR="001F7AC0" w:rsidRDefault="001F7AC0" w:rsidP="00123A5E">
            <w:pPr>
              <w:pStyle w:val="CVTabletext"/>
              <w:jc w:val="center"/>
            </w:pPr>
          </w:p>
          <w:p w14:paraId="4749761F" w14:textId="47D6A884" w:rsidR="001F7AC0" w:rsidRDefault="001F7AC0" w:rsidP="00123A5E">
            <w:pPr>
              <w:pStyle w:val="CVTabletext"/>
              <w:jc w:val="center"/>
            </w:pPr>
            <w:r w:rsidRPr="003967F8">
              <w:rPr>
                <w:b/>
                <w:highlight w:val="yellow"/>
              </w:rPr>
              <w:t>Participating</w:t>
            </w:r>
          </w:p>
          <w:p w14:paraId="1C25E379" w14:textId="798E86BC" w:rsidR="001F7AC0" w:rsidRDefault="001F7AC0" w:rsidP="00123A5E">
            <w:pPr>
              <w:pStyle w:val="CVTabletext"/>
              <w:jc w:val="center"/>
              <w:rPr>
                <w:noProof/>
                <w:lang w:val="en-IN" w:eastAsia="en-IN"/>
              </w:rPr>
            </w:pPr>
          </w:p>
        </w:tc>
        <w:tc>
          <w:tcPr>
            <w:tcW w:w="4212" w:type="dxa"/>
            <w:shd w:val="clear" w:color="auto" w:fill="FFFFFF" w:themeFill="background1"/>
          </w:tcPr>
          <w:p w14:paraId="08C70B04" w14:textId="77777777" w:rsidR="001F7AC0" w:rsidRDefault="001F7AC0" w:rsidP="001F7AC0">
            <w:pPr>
              <w:pStyle w:val="CVTabletext"/>
            </w:pPr>
            <w:r>
              <w:t>Represents the NAVVIS’s partnership agreement levels with the groups.</w:t>
            </w:r>
          </w:p>
          <w:p w14:paraId="79C35ECB" w14:textId="56FE5A9D" w:rsidR="001F7AC0" w:rsidRDefault="001F7AC0" w:rsidP="005905DD">
            <w:pPr>
              <w:pStyle w:val="CVTabletext"/>
            </w:pPr>
            <w:r w:rsidRPr="0074274E">
              <w:rPr>
                <w:b/>
              </w:rPr>
              <w:t>Platinum</w:t>
            </w:r>
            <w:r>
              <w:t xml:space="preserve">, </w:t>
            </w:r>
            <w:r w:rsidRPr="0074274E">
              <w:rPr>
                <w:b/>
              </w:rPr>
              <w:t>Gold</w:t>
            </w:r>
            <w:r>
              <w:t xml:space="preserve"> and </w:t>
            </w:r>
            <w:r w:rsidRPr="0074274E">
              <w:rPr>
                <w:b/>
              </w:rPr>
              <w:t>Participating</w:t>
            </w:r>
            <w:r>
              <w:t xml:space="preserve"> are the three tier levels.</w:t>
            </w:r>
          </w:p>
        </w:tc>
      </w:tr>
      <w:tr w:rsidR="002D6E6D" w14:paraId="0A13769F" w14:textId="77777777" w:rsidTr="004A6E28">
        <w:trPr>
          <w:jc w:val="center"/>
        </w:trPr>
        <w:tc>
          <w:tcPr>
            <w:tcW w:w="4482" w:type="dxa"/>
            <w:shd w:val="clear" w:color="auto" w:fill="FFFFFF" w:themeFill="background1"/>
            <w:vAlign w:val="center"/>
          </w:tcPr>
          <w:p w14:paraId="71555BF7" w14:textId="60724344" w:rsidR="002D6E6D" w:rsidRDefault="002D6E6D" w:rsidP="0019667D">
            <w:pPr>
              <w:pStyle w:val="CVTabletext"/>
              <w:jc w:val="center"/>
            </w:pPr>
            <w:r>
              <w:object w:dxaOrig="360" w:dyaOrig="420" w14:anchorId="0486F150">
                <v:shape id="_x0000_i1053" type="#_x0000_t75" style="width:17.85pt;height:21.3pt" o:ole="">
                  <v:imagedata r:id="rId97" o:title=""/>
                </v:shape>
                <o:OLEObject Type="Embed" ProgID="PBrush" ShapeID="_x0000_i1053" DrawAspect="Content" ObjectID="_1638355167" r:id="rId98"/>
              </w:object>
            </w:r>
          </w:p>
          <w:p w14:paraId="78727150" w14:textId="03951814" w:rsidR="002D6E6D" w:rsidRDefault="002D6E6D" w:rsidP="0019667D">
            <w:pPr>
              <w:pStyle w:val="CVTabletext"/>
              <w:jc w:val="center"/>
              <w:rPr>
                <w:noProof/>
                <w:lang w:val="en-IN" w:eastAsia="en-IN"/>
              </w:rPr>
            </w:pPr>
            <w:r>
              <w:t>Bell Icon–Red</w:t>
            </w:r>
          </w:p>
          <w:p w14:paraId="110EEEA6" w14:textId="4E88FD83" w:rsidR="002D6E6D"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77777777" w:rsidR="002D6E6D" w:rsidRDefault="002D6E6D" w:rsidP="001F7AC0">
            <w:pPr>
              <w:pStyle w:val="CVTabletext"/>
            </w:pPr>
            <w:r>
              <w:t>A red bell icon Indicates overdue patient activities, patient move request, pending patient discharges and bed cleaning tasks; And that the patient needs to be attended without any further delay.</w:t>
            </w:r>
          </w:p>
          <w:p w14:paraId="0B2E4B82" w14:textId="73A142A5" w:rsidR="002D6E6D" w:rsidRDefault="002D6E6D" w:rsidP="001F7AC0">
            <w:pPr>
              <w:pStyle w:val="CVTabletext"/>
            </w:pPr>
          </w:p>
        </w:tc>
      </w:tr>
      <w:tr w:rsidR="002D6E6D" w14:paraId="6775708F" w14:textId="77777777" w:rsidTr="004A6E28">
        <w:trPr>
          <w:jc w:val="center"/>
        </w:trPr>
        <w:tc>
          <w:tcPr>
            <w:tcW w:w="4482" w:type="dxa"/>
            <w:shd w:val="clear" w:color="auto" w:fill="FFFFFF" w:themeFill="background1"/>
            <w:vAlign w:val="center"/>
          </w:tcPr>
          <w:p w14:paraId="1DDD0DFB" w14:textId="77777777" w:rsidR="002D6E6D" w:rsidRDefault="002D6E6D" w:rsidP="0019667D">
            <w:pPr>
              <w:pStyle w:val="CVTabletext"/>
              <w:jc w:val="center"/>
            </w:pPr>
            <w:r>
              <w:object w:dxaOrig="390" w:dyaOrig="525" w14:anchorId="033F02A5">
                <v:shape id="_x0000_i1054" type="#_x0000_t75" style="width:19pt;height:25.35pt" o:ole="">
                  <v:imagedata r:id="rId99" o:title=""/>
                </v:shape>
                <o:OLEObject Type="Embed" ProgID="PBrush" ShapeID="_x0000_i1054" DrawAspect="Content" ObjectID="_1638355168" r:id="rId100"/>
              </w:object>
            </w:r>
          </w:p>
          <w:p w14:paraId="07A55C2A" w14:textId="521253E5" w:rsidR="002D6E6D" w:rsidRDefault="002D6E6D" w:rsidP="00D627CE">
            <w:pPr>
              <w:pStyle w:val="CVTabletext"/>
              <w:jc w:val="center"/>
              <w:rPr>
                <w:noProof/>
                <w:lang w:val="en-IN" w:eastAsia="en-IN"/>
              </w:rPr>
            </w:pPr>
            <w:r>
              <w:t>Bell Icon–Black</w:t>
            </w:r>
          </w:p>
          <w:p w14:paraId="3586FE2D" w14:textId="32CA81A9" w:rsidR="002D6E6D" w:rsidRDefault="002D6E6D" w:rsidP="0019667D">
            <w:pPr>
              <w:pStyle w:val="CVTabletext"/>
              <w:jc w:val="center"/>
            </w:pPr>
          </w:p>
        </w:tc>
        <w:tc>
          <w:tcPr>
            <w:tcW w:w="4212" w:type="dxa"/>
            <w:shd w:val="clear" w:color="auto" w:fill="FFFFFF" w:themeFill="background1"/>
          </w:tcPr>
          <w:p w14:paraId="0C45A91D" w14:textId="7F86B505" w:rsidR="002D6E6D" w:rsidRPr="00D27BBE" w:rsidRDefault="002D6E6D" w:rsidP="0019667D">
            <w:pPr>
              <w:pStyle w:val="CVTabletext"/>
            </w:pPr>
            <w:r>
              <w:lastRenderedPageBreak/>
              <w:t>A black bell icon indicates that the patient’s discharge process is complete.</w:t>
            </w:r>
          </w:p>
        </w:tc>
      </w:tr>
      <w:tr w:rsidR="002D6E6D" w14:paraId="395E533B" w14:textId="77777777" w:rsidTr="004A6E28">
        <w:trPr>
          <w:jc w:val="center"/>
        </w:trPr>
        <w:tc>
          <w:tcPr>
            <w:tcW w:w="4482" w:type="dxa"/>
            <w:shd w:val="clear" w:color="auto" w:fill="FFFFFF" w:themeFill="background1"/>
            <w:vAlign w:val="center"/>
          </w:tcPr>
          <w:p w14:paraId="11A63E18" w14:textId="3240FED1" w:rsidR="002D6E6D" w:rsidRDefault="002D6E6D" w:rsidP="0019667D">
            <w:pPr>
              <w:pStyle w:val="CVTabletext"/>
              <w:jc w:val="center"/>
            </w:pPr>
            <w:r>
              <w:rPr>
                <w:noProof/>
                <w:lang w:val="en-IN" w:eastAsia="en-IN"/>
              </w:rPr>
              <w:lastRenderedPageBreak/>
              <w:drawing>
                <wp:inline distT="0" distB="0" distL="0" distR="0" wp14:anchorId="6F6CF8FD" wp14:editId="314CC778">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Default="002D6E6D" w:rsidP="0019667D">
            <w:pPr>
              <w:pStyle w:val="CVTabletext"/>
              <w:jc w:val="center"/>
            </w:pPr>
            <w:bookmarkStart w:id="30" w:name="AddBedButton"/>
            <w:r w:rsidRPr="002A5C5C">
              <w:rPr>
                <w:b/>
              </w:rPr>
              <w:t>Add Bed</w:t>
            </w:r>
            <w:r>
              <w:t xml:space="preserve"> button</w:t>
            </w:r>
            <w:bookmarkEnd w:id="30"/>
            <w:r>
              <w:rPr>
                <w:rFonts w:cs="Calibri"/>
              </w:rPr>
              <w:t>–</w:t>
            </w:r>
            <w:r>
              <w:t>Acute Care group</w:t>
            </w:r>
          </w:p>
          <w:p w14:paraId="47498BA4" w14:textId="77777777" w:rsidR="002D6E6D" w:rsidRDefault="002D6E6D" w:rsidP="0019667D">
            <w:pPr>
              <w:pStyle w:val="CVTabletext"/>
              <w:jc w:val="center"/>
              <w:rPr>
                <w:noProof/>
                <w:lang w:val="en-IN" w:eastAsia="en-IN"/>
              </w:rPr>
            </w:pPr>
          </w:p>
          <w:p w14:paraId="1CBDC8BB" w14:textId="0A5D42E4" w:rsidR="002D6E6D" w:rsidRDefault="002D6E6D" w:rsidP="0019667D">
            <w:pPr>
              <w:pStyle w:val="CVTabletext"/>
              <w:jc w:val="center"/>
              <w:rPr>
                <w:noProof/>
                <w:lang w:val="en-IN" w:eastAsia="en-IN"/>
              </w:rPr>
            </w:pPr>
            <w:r>
              <w:rPr>
                <w:noProof/>
                <w:lang w:val="en-IN" w:eastAsia="en-IN"/>
              </w:rPr>
              <w:drawing>
                <wp:inline distT="0" distB="0" distL="0" distR="0" wp14:anchorId="179B25A8" wp14:editId="698D1B30">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77777777" w:rsidR="002D6E6D" w:rsidRDefault="002D6E6D" w:rsidP="009B5762">
            <w:pPr>
              <w:pStyle w:val="CVTabletext"/>
              <w:jc w:val="center"/>
            </w:pPr>
            <w:r w:rsidRPr="002A5C5C">
              <w:rPr>
                <w:b/>
              </w:rPr>
              <w:t>Add Bed</w:t>
            </w:r>
            <w:r>
              <w:t xml:space="preserve"> button</w:t>
            </w:r>
            <w:r>
              <w:rPr>
                <w:rFonts w:cs="Calibri"/>
              </w:rPr>
              <w:t xml:space="preserve">–Post </w:t>
            </w:r>
            <w:r>
              <w:t>Acute Care group</w:t>
            </w:r>
          </w:p>
          <w:p w14:paraId="35E278A6" w14:textId="7BCB87F4" w:rsidR="002D6E6D" w:rsidRDefault="002D6E6D" w:rsidP="0019667D">
            <w:pPr>
              <w:pStyle w:val="CVTabletext"/>
              <w:jc w:val="center"/>
              <w:rPr>
                <w:noProof/>
                <w:lang w:val="en-IN" w:eastAsia="en-IN"/>
              </w:rPr>
            </w:pPr>
          </w:p>
          <w:p w14:paraId="4A2B9CBE" w14:textId="3488F378" w:rsidR="002D6E6D" w:rsidRDefault="002D6E6D" w:rsidP="0019667D">
            <w:pPr>
              <w:pStyle w:val="CVTabletext"/>
              <w:jc w:val="center"/>
              <w:rPr>
                <w:noProof/>
                <w:lang w:val="en-IN" w:eastAsia="en-IN"/>
              </w:rPr>
            </w:pPr>
            <w:r>
              <w:rPr>
                <w:noProof/>
                <w:lang w:val="en-IN" w:eastAsia="en-IN"/>
              </w:rPr>
              <w:drawing>
                <wp:inline distT="0" distB="0" distL="0" distR="0" wp14:anchorId="04F11C10" wp14:editId="6558DD0C">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Default="002D6E6D" w:rsidP="00BB2E7F">
            <w:pPr>
              <w:pStyle w:val="CVTabletext"/>
              <w:jc w:val="center"/>
            </w:pPr>
            <w:r w:rsidRPr="002A5C5C">
              <w:rPr>
                <w:b/>
              </w:rPr>
              <w:t>Add Bed</w:t>
            </w:r>
            <w:r>
              <w:t xml:space="preserve"> button</w:t>
            </w:r>
            <w:r>
              <w:rPr>
                <w:rFonts w:cs="Calibri"/>
              </w:rPr>
              <w:t>–Cross Continuum</w:t>
            </w:r>
            <w:r>
              <w:t xml:space="preserve"> group</w:t>
            </w:r>
          </w:p>
          <w:p w14:paraId="1AFE519B" w14:textId="4B4D773F" w:rsidR="002D6E6D"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Default="002D6E6D" w:rsidP="001F7AC0">
            <w:pPr>
              <w:pStyle w:val="CVTabletext"/>
            </w:pPr>
            <w:r>
              <w:t>Use this to add a new bed.</w:t>
            </w:r>
          </w:p>
          <w:p w14:paraId="31984365" w14:textId="099546AB" w:rsidR="002D6E6D" w:rsidRDefault="002D6E6D" w:rsidP="00B14AA4">
            <w:pPr>
              <w:pStyle w:val="CVTabletext"/>
            </w:pPr>
            <w:r>
              <w:t>A new bed is either a standard b</w:t>
            </w:r>
            <w:r w:rsidRPr="00003966">
              <w:t xml:space="preserve">ed or </w:t>
            </w:r>
            <w:r>
              <w:t>an overflow bed type indicating that a patient is waiting for a bed, for example as in a hallway.</w:t>
            </w:r>
          </w:p>
        </w:tc>
      </w:tr>
      <w:tr w:rsidR="002D6E6D" w14:paraId="0194FA2C" w14:textId="77777777" w:rsidTr="004A6E28">
        <w:trPr>
          <w:jc w:val="center"/>
        </w:trPr>
        <w:tc>
          <w:tcPr>
            <w:tcW w:w="4482" w:type="dxa"/>
            <w:shd w:val="clear" w:color="auto" w:fill="FFFFFF" w:themeFill="background1"/>
            <w:vAlign w:val="center"/>
          </w:tcPr>
          <w:p w14:paraId="1E8F04D4" w14:textId="4413EA58" w:rsidR="002D6E6D" w:rsidRDefault="002D6E6D" w:rsidP="001F7AC0">
            <w:pPr>
              <w:pStyle w:val="CVTabletext"/>
              <w:jc w:val="center"/>
            </w:pPr>
            <w:r>
              <w:object w:dxaOrig="2520" w:dyaOrig="1515" w14:anchorId="5C80F244">
                <v:shape id="_x0000_i1055" type="#_x0000_t75" style="width:103.7pt;height:62.2pt" o:ole="">
                  <v:imagedata r:id="rId104" o:title=""/>
                </v:shape>
                <o:OLEObject Type="Embed" ProgID="PBrush" ShapeID="_x0000_i1055" DrawAspect="Content" ObjectID="_1638355169" r:id="rId105"/>
              </w:object>
            </w:r>
          </w:p>
          <w:p w14:paraId="07988633" w14:textId="3EFBFE11" w:rsidR="002D6E6D" w:rsidRDefault="002D6E6D" w:rsidP="001F7AC0">
            <w:pPr>
              <w:pStyle w:val="CVTabletext"/>
              <w:jc w:val="center"/>
            </w:pPr>
            <w:bookmarkStart w:id="31" w:name="BedCell"/>
            <w:r>
              <w:t>Bed Cell</w:t>
            </w:r>
          </w:p>
          <w:bookmarkEnd w:id="31"/>
          <w:commentRangeStart w:id="32"/>
          <w:p w14:paraId="2B020904" w14:textId="77777777" w:rsidR="002D6E6D" w:rsidRDefault="002D6E6D" w:rsidP="001F7AC0">
            <w:pPr>
              <w:pStyle w:val="CVTabletext"/>
              <w:jc w:val="center"/>
            </w:pPr>
            <w:r>
              <w:object w:dxaOrig="3570" w:dyaOrig="2100" w14:anchorId="5134DEB5">
                <v:shape id="_x0000_i1056" type="#_x0000_t75" style="width:103.7pt;height:62.2pt" o:ole="">
                  <v:imagedata r:id="rId106" o:title=""/>
                </v:shape>
                <o:OLEObject Type="Embed" ProgID="PBrush" ShapeID="_x0000_i1056" DrawAspect="Content" ObjectID="_1638355170" r:id="rId107"/>
              </w:object>
            </w:r>
            <w:commentRangeEnd w:id="32"/>
            <w:r w:rsidR="00EF597D">
              <w:rPr>
                <w:rStyle w:val="CommentReference"/>
                <w:rFonts w:asciiTheme="minorHAnsi" w:hAnsiTheme="minorHAnsi"/>
                <w:color w:val="auto"/>
              </w:rPr>
              <w:commentReference w:id="32"/>
            </w:r>
          </w:p>
          <w:p w14:paraId="72232574" w14:textId="5CE6B810" w:rsidR="002D6E6D" w:rsidRDefault="002D6E6D" w:rsidP="001F7AC0">
            <w:pPr>
              <w:pStyle w:val="CVTabletext"/>
              <w:jc w:val="center"/>
            </w:pPr>
            <w:r>
              <w:t>Bed Cell</w:t>
            </w:r>
          </w:p>
        </w:tc>
        <w:tc>
          <w:tcPr>
            <w:tcW w:w="4212" w:type="dxa"/>
            <w:shd w:val="clear" w:color="auto" w:fill="FFFFFF" w:themeFill="background1"/>
          </w:tcPr>
          <w:p w14:paraId="545F014F" w14:textId="77777777" w:rsidR="002D6E6D" w:rsidRDefault="002D6E6D" w:rsidP="001F7AC0">
            <w:pPr>
              <w:pStyle w:val="CVTabletext"/>
            </w:pPr>
            <w:r>
              <w:t>A bed cell displays the pictorial summary of a bed, any assigned patient and all the related information. The summary is displayed as component icons.</w:t>
            </w:r>
          </w:p>
          <w:p w14:paraId="5BC215A1" w14:textId="77777777" w:rsidR="002D6E6D" w:rsidRDefault="002D6E6D" w:rsidP="001F7AC0">
            <w:pPr>
              <w:pStyle w:val="CVTabletext"/>
            </w:pPr>
            <w:r>
              <w:t>An empty bed cell which is available for patient is yellow and an occupied bed cell is white.</w:t>
            </w:r>
          </w:p>
          <w:p w14:paraId="1E5A199A" w14:textId="3FC4AAD6" w:rsidR="002D6E6D" w:rsidRDefault="002D6E6D" w:rsidP="001F7AC0">
            <w:pPr>
              <w:pStyle w:val="CVTabletext"/>
            </w:pPr>
            <w:r>
              <w:t xml:space="preserve">The bed highlighting color depends on the </w:t>
            </w:r>
            <w:hyperlink w:anchor="PatientDispStatusTable" w:history="1">
              <w:r w:rsidRPr="00924D08">
                <w:rPr>
                  <w:rStyle w:val="Hyperlink"/>
                  <w:rFonts w:cstheme="minorBidi"/>
                </w:rPr>
                <w:t>patient disposition status</w:t>
              </w:r>
            </w:hyperlink>
            <w:r>
              <w:t>.</w:t>
            </w:r>
          </w:p>
        </w:tc>
      </w:tr>
      <w:tr w:rsidR="002D6E6D" w14:paraId="23F58F1C" w14:textId="77777777" w:rsidTr="004A6E28">
        <w:trPr>
          <w:jc w:val="center"/>
        </w:trPr>
        <w:tc>
          <w:tcPr>
            <w:tcW w:w="4482" w:type="dxa"/>
            <w:shd w:val="clear" w:color="auto" w:fill="FFFFFF" w:themeFill="background1"/>
          </w:tcPr>
          <w:p w14:paraId="1BE60D9E" w14:textId="0E96AE49" w:rsidR="002D6E6D" w:rsidRDefault="002D6E6D" w:rsidP="001F7AC0">
            <w:pPr>
              <w:pStyle w:val="CVTableHeader"/>
              <w:jc w:val="left"/>
            </w:pPr>
            <w:r>
              <w:t>Bed Cell Component and Icon Name</w:t>
            </w:r>
          </w:p>
        </w:tc>
        <w:tc>
          <w:tcPr>
            <w:tcW w:w="4212" w:type="dxa"/>
            <w:shd w:val="clear" w:color="auto" w:fill="FFFFFF" w:themeFill="background1"/>
          </w:tcPr>
          <w:p w14:paraId="543F859C" w14:textId="4C9F40ED" w:rsidR="002D6E6D" w:rsidRDefault="002D6E6D" w:rsidP="001F7AC0">
            <w:pPr>
              <w:pStyle w:val="CVTableHeader"/>
              <w:jc w:val="left"/>
            </w:pPr>
            <w:r>
              <w:t>Description</w:t>
            </w:r>
          </w:p>
        </w:tc>
      </w:tr>
      <w:tr w:rsidR="002D6E6D" w14:paraId="63E9B785" w14:textId="77777777" w:rsidTr="004A6E28">
        <w:trPr>
          <w:jc w:val="center"/>
        </w:trPr>
        <w:tc>
          <w:tcPr>
            <w:tcW w:w="4482" w:type="dxa"/>
            <w:shd w:val="clear" w:color="auto" w:fill="FFFFFF" w:themeFill="background1"/>
          </w:tcPr>
          <w:p w14:paraId="58FE1BA1" w14:textId="77777777" w:rsidR="002D6E6D" w:rsidRDefault="002D6E6D" w:rsidP="001F7AC0">
            <w:pPr>
              <w:pStyle w:val="CVTabletext"/>
              <w:jc w:val="center"/>
            </w:pPr>
            <w:r>
              <w:object w:dxaOrig="570" w:dyaOrig="450" w14:anchorId="4E43C20E">
                <v:shape id="_x0000_i1057" type="#_x0000_t75" style="width:27.65pt;height:22.45pt" o:ole="">
                  <v:imagedata r:id="rId108" o:title=""/>
                </v:shape>
                <o:OLEObject Type="Embed" ProgID="PBrush" ShapeID="_x0000_i1057" DrawAspect="Content" ObjectID="_1638355171" r:id="rId109"/>
              </w:object>
            </w:r>
          </w:p>
          <w:p w14:paraId="14070B21" w14:textId="3CD699EA" w:rsidR="002D6E6D" w:rsidRDefault="002D6E6D" w:rsidP="001F7AC0">
            <w:pPr>
              <w:pStyle w:val="CVTabletext"/>
              <w:jc w:val="center"/>
            </w:pPr>
            <w:r>
              <w:t>Bed ID</w:t>
            </w:r>
          </w:p>
          <w:p w14:paraId="19DFAA38" w14:textId="3B890EBC" w:rsidR="002D6E6D" w:rsidRDefault="002D6E6D" w:rsidP="001F7AC0">
            <w:pPr>
              <w:pStyle w:val="CVTabletext"/>
              <w:jc w:val="center"/>
            </w:pPr>
          </w:p>
        </w:tc>
        <w:tc>
          <w:tcPr>
            <w:tcW w:w="4212" w:type="dxa"/>
            <w:shd w:val="clear" w:color="auto" w:fill="FFFFFF" w:themeFill="background1"/>
          </w:tcPr>
          <w:p w14:paraId="5A49FFDD" w14:textId="3EBB2026" w:rsidR="002D6E6D" w:rsidRDefault="002D6E6D" w:rsidP="001F7AC0">
            <w:pPr>
              <w:pStyle w:val="CVTabletext"/>
            </w:pPr>
            <w:r>
              <w:t>The bed identification number</w:t>
            </w:r>
          </w:p>
        </w:tc>
      </w:tr>
      <w:tr w:rsidR="002D6E6D" w14:paraId="013545B2" w14:textId="77777777" w:rsidTr="004A6E28">
        <w:trPr>
          <w:jc w:val="center"/>
        </w:trPr>
        <w:tc>
          <w:tcPr>
            <w:tcW w:w="4482" w:type="dxa"/>
            <w:shd w:val="clear" w:color="auto" w:fill="FFFFFF" w:themeFill="background1"/>
          </w:tcPr>
          <w:p w14:paraId="4D3204EB" w14:textId="58C6E663" w:rsidR="002D6E6D" w:rsidRDefault="00BC1BAF" w:rsidP="001F7AC0">
            <w:pPr>
              <w:pStyle w:val="CVTabletext"/>
              <w:jc w:val="center"/>
            </w:pPr>
            <w:r>
              <w:object w:dxaOrig="585" w:dyaOrig="300" w14:anchorId="6E2ECA77">
                <v:shape id="_x0000_i1058" type="#_x0000_t75" style="width:29.4pt;height:15pt" o:ole="">
                  <v:imagedata r:id="rId110" o:title=""/>
                </v:shape>
                <o:OLEObject Type="Embed" ProgID="PBrush" ShapeID="_x0000_i1058" DrawAspect="Content" ObjectID="_1638355172" r:id="rId111"/>
              </w:object>
            </w:r>
          </w:p>
          <w:p w14:paraId="5EE557FE" w14:textId="0B40BA26" w:rsidR="002D6E6D" w:rsidRDefault="002D6E6D" w:rsidP="001F7AC0">
            <w:pPr>
              <w:pStyle w:val="CVTabletext"/>
              <w:jc w:val="center"/>
            </w:pPr>
            <w:r>
              <w:t>Patient name</w:t>
            </w:r>
          </w:p>
          <w:p w14:paraId="08DB0A4D" w14:textId="1E3E80F1" w:rsidR="002D6E6D" w:rsidRDefault="002D6E6D" w:rsidP="001F7AC0">
            <w:pPr>
              <w:pStyle w:val="CVTabletext"/>
              <w:jc w:val="center"/>
            </w:pPr>
          </w:p>
        </w:tc>
        <w:tc>
          <w:tcPr>
            <w:tcW w:w="4212" w:type="dxa"/>
            <w:shd w:val="clear" w:color="auto" w:fill="FFFFFF" w:themeFill="background1"/>
          </w:tcPr>
          <w:p w14:paraId="2EF4D251" w14:textId="3EF6E759" w:rsidR="002D6E6D" w:rsidRDefault="002D6E6D" w:rsidP="001F7AC0">
            <w:pPr>
              <w:pStyle w:val="CVTabletext"/>
            </w:pPr>
            <w:r>
              <w:t>The first name of the patient</w:t>
            </w:r>
          </w:p>
        </w:tc>
      </w:tr>
      <w:tr w:rsidR="002D6E6D" w14:paraId="0DC9ED94" w14:textId="77777777" w:rsidTr="004A6E28">
        <w:trPr>
          <w:jc w:val="center"/>
        </w:trPr>
        <w:tc>
          <w:tcPr>
            <w:tcW w:w="4482" w:type="dxa"/>
            <w:shd w:val="clear" w:color="auto" w:fill="FFFFFF" w:themeFill="background1"/>
            <w:vAlign w:val="center"/>
          </w:tcPr>
          <w:p w14:paraId="1661C51D" w14:textId="77777777" w:rsidR="002D6E6D" w:rsidRDefault="002D6E6D" w:rsidP="001F7AC0">
            <w:pPr>
              <w:pStyle w:val="CVTabletext"/>
              <w:jc w:val="center"/>
            </w:pPr>
            <w:r>
              <w:object w:dxaOrig="1590" w:dyaOrig="630" w14:anchorId="2B04CADF">
                <v:shape id="_x0000_i1059" type="#_x0000_t75" style="width:79.5pt;height:31.7pt" o:ole="">
                  <v:imagedata r:id="rId112" o:title=""/>
                </v:shape>
                <o:OLEObject Type="Embed" ProgID="PBrush" ShapeID="_x0000_i1059" DrawAspect="Content" ObjectID="_1638355173" r:id="rId113"/>
              </w:object>
            </w:r>
          </w:p>
          <w:p w14:paraId="33C661D8" w14:textId="1FDB71AE" w:rsidR="002D6E6D" w:rsidRDefault="002D6E6D" w:rsidP="001F7AC0">
            <w:pPr>
              <w:pStyle w:val="CVTabletext"/>
              <w:jc w:val="center"/>
            </w:pPr>
            <w:r>
              <w:t>Bed attributes</w:t>
            </w:r>
          </w:p>
          <w:p w14:paraId="041D4A1D" w14:textId="24D252FC" w:rsidR="002D6E6D" w:rsidRDefault="002D6E6D" w:rsidP="001F7AC0">
            <w:pPr>
              <w:pStyle w:val="CVTabletext"/>
              <w:jc w:val="center"/>
            </w:pPr>
          </w:p>
        </w:tc>
        <w:tc>
          <w:tcPr>
            <w:tcW w:w="4212" w:type="dxa"/>
            <w:shd w:val="clear" w:color="auto" w:fill="FFFFFF" w:themeFill="background1"/>
          </w:tcPr>
          <w:p w14:paraId="0A5F86FA" w14:textId="6B32B214" w:rsidR="002D6E6D" w:rsidRDefault="002D6E6D" w:rsidP="001F7AC0">
            <w:pPr>
              <w:pStyle w:val="CVTabletext"/>
            </w:pPr>
            <w:r>
              <w:t xml:space="preserve">The bed attributes include </w:t>
            </w:r>
            <w:r w:rsidRPr="00DE5E4F">
              <w:rPr>
                <w:b/>
              </w:rPr>
              <w:t>Male</w:t>
            </w:r>
            <w:r>
              <w:t xml:space="preserve"> </w:t>
            </w:r>
            <w:r w:rsidRPr="00DE5E4F">
              <w:rPr>
                <w:b/>
              </w:rPr>
              <w:t>Room</w:t>
            </w:r>
            <w:r>
              <w:t xml:space="preserve">, </w:t>
            </w:r>
            <w:r w:rsidRPr="00DE5E4F">
              <w:rPr>
                <w:b/>
              </w:rPr>
              <w:t>Female</w:t>
            </w:r>
            <w:r>
              <w:t xml:space="preserve"> </w:t>
            </w:r>
            <w:r w:rsidRPr="00DE5E4F">
              <w:rPr>
                <w:b/>
              </w:rPr>
              <w:t>Room</w:t>
            </w:r>
            <w:r>
              <w:t xml:space="preserve">, </w:t>
            </w:r>
            <w:r w:rsidRPr="00DE5E4F">
              <w:rPr>
                <w:b/>
              </w:rPr>
              <w:t>Bariatric</w:t>
            </w:r>
            <w:r>
              <w:t xml:space="preserve">, </w:t>
            </w:r>
            <w:r w:rsidRPr="00DE5E4F">
              <w:rPr>
                <w:b/>
              </w:rPr>
              <w:t>Mobile</w:t>
            </w:r>
            <w:r>
              <w:t xml:space="preserve"> </w:t>
            </w:r>
            <w:r w:rsidRPr="00DE5E4F">
              <w:rPr>
                <w:b/>
              </w:rPr>
              <w:t>Home</w:t>
            </w:r>
            <w:r>
              <w:t xml:space="preserve">, </w:t>
            </w:r>
            <w:r w:rsidRPr="00DE5E4F">
              <w:rPr>
                <w:b/>
              </w:rPr>
              <w:t>Private</w:t>
            </w:r>
            <w:r>
              <w:t xml:space="preserve"> </w:t>
            </w:r>
            <w:r w:rsidRPr="00DE5E4F">
              <w:rPr>
                <w:b/>
              </w:rPr>
              <w:t>Room</w:t>
            </w:r>
            <w:r>
              <w:t xml:space="preserve"> and so on. Refer to the </w:t>
            </w:r>
            <w:r>
              <w:rPr>
                <w:highlight w:val="cyan"/>
              </w:rPr>
              <w:t>Bed A</w:t>
            </w:r>
            <w:r w:rsidRPr="008C34CA">
              <w:rPr>
                <w:highlight w:val="cyan"/>
              </w:rPr>
              <w:t>ttributes figure</w:t>
            </w:r>
            <w:r>
              <w:t xml:space="preserve"> to view the complete list of bed attributes.</w:t>
            </w:r>
          </w:p>
        </w:tc>
      </w:tr>
      <w:tr w:rsidR="002D6E6D" w14:paraId="2CC55308" w14:textId="77777777" w:rsidTr="004A6E28">
        <w:trPr>
          <w:jc w:val="center"/>
        </w:trPr>
        <w:tc>
          <w:tcPr>
            <w:tcW w:w="4482" w:type="dxa"/>
            <w:shd w:val="clear" w:color="auto" w:fill="FFFFFF" w:themeFill="background1"/>
            <w:vAlign w:val="center"/>
          </w:tcPr>
          <w:p w14:paraId="60052929" w14:textId="391ACD1E" w:rsidR="002D6E6D" w:rsidRDefault="002D6E6D" w:rsidP="001F7AC0">
            <w:pPr>
              <w:pStyle w:val="CVTabletext"/>
              <w:jc w:val="center"/>
            </w:pPr>
            <w:r>
              <w:object w:dxaOrig="780" w:dyaOrig="1170" w14:anchorId="034A16F7">
                <v:shape id="_x0000_i1060" type="#_x0000_t75" style="width:27.65pt;height:39.15pt" o:ole="">
                  <v:imagedata r:id="rId114" o:title=""/>
                </v:shape>
                <o:OLEObject Type="Embed" ProgID="PBrush" ShapeID="_x0000_i1060" DrawAspect="Content" ObjectID="_1638355174" r:id="rId115"/>
              </w:object>
            </w:r>
          </w:p>
          <w:p w14:paraId="543BC5AD" w14:textId="4B267EBB" w:rsidR="002D6E6D" w:rsidRDefault="002D6E6D" w:rsidP="001F7AC0">
            <w:pPr>
              <w:pStyle w:val="CVTabletext"/>
              <w:jc w:val="center"/>
            </w:pPr>
            <w:r w:rsidRPr="0093183D">
              <w:t>Flag</w:t>
            </w:r>
            <w:r>
              <w:t xml:space="preserve"> Icon–Blue</w:t>
            </w:r>
          </w:p>
          <w:p w14:paraId="05E8C348" w14:textId="5885AD8B" w:rsidR="002D6E6D" w:rsidRDefault="002D6E6D" w:rsidP="001F7AC0">
            <w:pPr>
              <w:pStyle w:val="CVTabletext"/>
              <w:jc w:val="center"/>
            </w:pPr>
          </w:p>
        </w:tc>
        <w:tc>
          <w:tcPr>
            <w:tcW w:w="4212" w:type="dxa"/>
            <w:shd w:val="clear" w:color="auto" w:fill="FFFFFF" w:themeFill="background1"/>
          </w:tcPr>
          <w:p w14:paraId="1129C4B8" w14:textId="660656BA" w:rsidR="002D6E6D" w:rsidRDefault="002D6E6D" w:rsidP="001F7AC0">
            <w:pPr>
              <w:pStyle w:val="CVTabletext"/>
            </w:pPr>
            <w:r>
              <w:t>A patient record is flagged when the patient in Coreo Analytics</w:t>
            </w:r>
            <w:r w:rsidR="00116FD6">
              <w:t xml:space="preserve"> is not assigned to any bed in Coreo View</w:t>
            </w:r>
            <w:r>
              <w:t xml:space="preserve"> and yet needs to be monitored.</w:t>
            </w:r>
          </w:p>
          <w:p w14:paraId="0A6C90CD" w14:textId="77777777" w:rsidR="002D6E6D" w:rsidRDefault="002D6E6D" w:rsidP="001F7AC0">
            <w:pPr>
              <w:pStyle w:val="CVTabletext"/>
            </w:pPr>
            <w:r>
              <w:t>Coreo Analytics stores the master list of all the patients.</w:t>
            </w:r>
          </w:p>
          <w:p w14:paraId="6A85DEE8" w14:textId="01FBC6AB" w:rsidR="002D6E6D" w:rsidRDefault="002D6E6D" w:rsidP="001F7AC0">
            <w:pPr>
              <w:pStyle w:val="CVTabletext"/>
            </w:pPr>
            <w:r>
              <w:t>A blue flag icon represents that the patient is in the flagged status.</w:t>
            </w:r>
          </w:p>
        </w:tc>
      </w:tr>
      <w:tr w:rsidR="002D6E6D" w14:paraId="770FF192" w14:textId="77777777" w:rsidTr="004A6E28">
        <w:trPr>
          <w:jc w:val="center"/>
        </w:trPr>
        <w:tc>
          <w:tcPr>
            <w:tcW w:w="4482" w:type="dxa"/>
            <w:shd w:val="clear" w:color="auto" w:fill="FFFFFF" w:themeFill="background1"/>
          </w:tcPr>
          <w:p w14:paraId="6E70D57A" w14:textId="77777777" w:rsidR="002D6E6D" w:rsidRDefault="002D6E6D" w:rsidP="001F7AC0">
            <w:pPr>
              <w:pStyle w:val="CVTabletext"/>
              <w:jc w:val="center"/>
            </w:pPr>
            <w:r>
              <w:object w:dxaOrig="825" w:dyaOrig="1050" w14:anchorId="1B5F9A98">
                <v:shape id="_x0000_i1061" type="#_x0000_t75" style="width:27.65pt;height:36.85pt" o:ole="">
                  <v:imagedata r:id="rId116" o:title=""/>
                </v:shape>
                <o:OLEObject Type="Embed" ProgID="PBrush" ShapeID="_x0000_i1061" DrawAspect="Content" ObjectID="_1638355175" r:id="rId117"/>
              </w:object>
            </w:r>
          </w:p>
          <w:p w14:paraId="2DF97898" w14:textId="4CA1E531" w:rsidR="002D6E6D" w:rsidRDefault="002D6E6D" w:rsidP="001F7AC0">
            <w:pPr>
              <w:pStyle w:val="CVTabletext"/>
              <w:jc w:val="center"/>
            </w:pPr>
            <w:r w:rsidRPr="0093183D">
              <w:t>Flag</w:t>
            </w:r>
            <w:r>
              <w:t xml:space="preserve"> Icon–Grey</w:t>
            </w:r>
          </w:p>
          <w:p w14:paraId="54759069" w14:textId="11DCEF13" w:rsidR="002D6E6D" w:rsidRDefault="002D6E6D" w:rsidP="001F7AC0">
            <w:pPr>
              <w:pStyle w:val="CVTabletext"/>
              <w:jc w:val="center"/>
            </w:pPr>
          </w:p>
        </w:tc>
        <w:tc>
          <w:tcPr>
            <w:tcW w:w="4212" w:type="dxa"/>
            <w:shd w:val="clear" w:color="auto" w:fill="FFFFFF" w:themeFill="background1"/>
          </w:tcPr>
          <w:p w14:paraId="3D4E11DC" w14:textId="2FACFE72" w:rsidR="002D6E6D" w:rsidRDefault="002D6E6D" w:rsidP="001F7AC0">
            <w:pPr>
              <w:pStyle w:val="CVTabletext"/>
            </w:pPr>
            <w:r>
              <w:t>A grey flag represents that the patient is not in the flagged status.</w:t>
            </w:r>
          </w:p>
        </w:tc>
      </w:tr>
      <w:tr w:rsidR="002D6E6D" w14:paraId="6D88DA8C" w14:textId="77777777" w:rsidTr="004A6E28">
        <w:trPr>
          <w:jc w:val="center"/>
        </w:trPr>
        <w:tc>
          <w:tcPr>
            <w:tcW w:w="4482" w:type="dxa"/>
            <w:shd w:val="clear" w:color="auto" w:fill="FFFFFF" w:themeFill="background1"/>
            <w:vAlign w:val="center"/>
          </w:tcPr>
          <w:p w14:paraId="1E955D20" w14:textId="77777777" w:rsidR="002D6E6D" w:rsidRDefault="002D6E6D" w:rsidP="001F7AC0">
            <w:pPr>
              <w:pStyle w:val="CVTabletext"/>
              <w:jc w:val="center"/>
            </w:pPr>
            <w:r>
              <w:object w:dxaOrig="780" w:dyaOrig="570" w14:anchorId="13D5A567">
                <v:shape id="_x0000_i1062" type="#_x0000_t75" style="width:40.3pt;height:27.65pt" o:ole="">
                  <v:imagedata r:id="rId118" o:title=""/>
                </v:shape>
                <o:OLEObject Type="Embed" ProgID="PBrush" ShapeID="_x0000_i1062" DrawAspect="Content" ObjectID="_1638355176" r:id="rId119"/>
              </w:object>
            </w:r>
          </w:p>
          <w:p w14:paraId="73BF7017" w14:textId="472E2F71" w:rsidR="002D6E6D" w:rsidRDefault="002D6E6D" w:rsidP="001F7AC0">
            <w:pPr>
              <w:pStyle w:val="CVTabletext"/>
              <w:jc w:val="center"/>
            </w:pPr>
            <w:r>
              <w:t>Alert time</w:t>
            </w:r>
          </w:p>
        </w:tc>
        <w:tc>
          <w:tcPr>
            <w:tcW w:w="4212" w:type="dxa"/>
            <w:shd w:val="clear" w:color="auto" w:fill="FFFFFF" w:themeFill="background1"/>
          </w:tcPr>
          <w:p w14:paraId="23AE3736" w14:textId="7FB70F22" w:rsidR="002D6E6D" w:rsidRDefault="002D6E6D" w:rsidP="001F7AC0">
            <w:pPr>
              <w:pStyle w:val="CVTabletext"/>
            </w:pPr>
            <w:r>
              <w:t>Alert time in hours displays if the patient disposition is not processed within the set time frame.</w:t>
            </w:r>
          </w:p>
        </w:tc>
      </w:tr>
      <w:tr w:rsidR="007B2356" w14:paraId="3A5E9A66" w14:textId="77777777" w:rsidTr="004A6E28">
        <w:trPr>
          <w:jc w:val="center"/>
        </w:trPr>
        <w:tc>
          <w:tcPr>
            <w:tcW w:w="4482" w:type="dxa"/>
            <w:shd w:val="clear" w:color="auto" w:fill="FFFFFF" w:themeFill="background1"/>
            <w:vAlign w:val="center"/>
          </w:tcPr>
          <w:p w14:paraId="3E24FD83" w14:textId="77777777" w:rsidR="007B2356" w:rsidRDefault="007B2356" w:rsidP="001F7AC0">
            <w:pPr>
              <w:pStyle w:val="CVTabletext"/>
              <w:jc w:val="center"/>
            </w:pPr>
            <w:r>
              <w:object w:dxaOrig="660" w:dyaOrig="660" w14:anchorId="2EB49D2C">
                <v:shape id="_x0000_i1063" type="#_x0000_t75" style="width:42.6pt;height:42.6pt" o:ole="">
                  <v:imagedata r:id="rId120" o:title=""/>
                </v:shape>
                <o:OLEObject Type="Embed" ProgID="PBrush" ShapeID="_x0000_i1063" DrawAspect="Content" ObjectID="_1638355177" r:id="rId121"/>
              </w:object>
            </w:r>
          </w:p>
          <w:p w14:paraId="6ED4720F" w14:textId="07782DE2" w:rsidR="007B2356" w:rsidRDefault="007B2356" w:rsidP="001F7AC0">
            <w:pPr>
              <w:pStyle w:val="CVTabletext"/>
              <w:jc w:val="center"/>
            </w:pPr>
            <w:r>
              <w:t>Move Request arrow–</w:t>
            </w:r>
            <w:r w:rsidRPr="00201D20">
              <w:rPr>
                <w:highlight w:val="yellow"/>
              </w:rPr>
              <w:t>Light green</w:t>
            </w:r>
          </w:p>
        </w:tc>
        <w:tc>
          <w:tcPr>
            <w:tcW w:w="4212" w:type="dxa"/>
            <w:shd w:val="clear" w:color="auto" w:fill="FFFFFF" w:themeFill="background1"/>
            <w:vAlign w:val="center"/>
          </w:tcPr>
          <w:p w14:paraId="1E90F6F3" w14:textId="594A1881" w:rsidR="007B2356" w:rsidRDefault="007B2356" w:rsidP="001F7AC0">
            <w:pPr>
              <w:pStyle w:val="CVTabletext"/>
            </w:pPr>
            <w:r>
              <w:t>The light green arrow indicates that the patient’s move request from one bed to another bed is initiated and an approval is pending</w:t>
            </w:r>
          </w:p>
        </w:tc>
      </w:tr>
      <w:tr w:rsidR="00C94C69" w14:paraId="6957F401" w14:textId="77777777" w:rsidTr="004A6E28">
        <w:trPr>
          <w:trHeight w:val="1367"/>
          <w:jc w:val="center"/>
        </w:trPr>
        <w:tc>
          <w:tcPr>
            <w:tcW w:w="4482" w:type="dxa"/>
            <w:shd w:val="clear" w:color="auto" w:fill="FFFFFF" w:themeFill="background1"/>
            <w:vAlign w:val="center"/>
          </w:tcPr>
          <w:p w14:paraId="2DDAE829" w14:textId="77777777" w:rsidR="00C94C69" w:rsidRDefault="00C94C69" w:rsidP="001F7AC0">
            <w:pPr>
              <w:pStyle w:val="CVTabletext"/>
              <w:jc w:val="center"/>
            </w:pPr>
            <w:r>
              <w:object w:dxaOrig="705" w:dyaOrig="630" w14:anchorId="70438BD1">
                <v:shape id="_x0000_i1064" type="#_x0000_t75" style="width:35.15pt;height:31.7pt" o:ole="">
                  <v:imagedata r:id="rId122" o:title=""/>
                </v:shape>
                <o:OLEObject Type="Embed" ProgID="PBrush" ShapeID="_x0000_i1064" DrawAspect="Content" ObjectID="_1638355178" r:id="rId123"/>
              </w:object>
            </w:r>
          </w:p>
          <w:p w14:paraId="68A91283" w14:textId="4B995D86" w:rsidR="00C94C69" w:rsidRDefault="00C94C69" w:rsidP="001F7AC0">
            <w:pPr>
              <w:pStyle w:val="CVTabletext"/>
              <w:jc w:val="center"/>
            </w:pPr>
            <w:r>
              <w:t>Move Request–</w:t>
            </w:r>
            <w:r w:rsidRPr="00201D20">
              <w:rPr>
                <w:highlight w:val="yellow"/>
              </w:rPr>
              <w:t>Green</w:t>
            </w:r>
            <w:r>
              <w:t xml:space="preserve"> arrow</w:t>
            </w:r>
          </w:p>
          <w:p w14:paraId="11DA51F6" w14:textId="0BD7962E" w:rsidR="00C94C69" w:rsidRDefault="00C94C69" w:rsidP="001F7AC0">
            <w:pPr>
              <w:pStyle w:val="CVTabletext"/>
              <w:jc w:val="center"/>
            </w:pPr>
          </w:p>
        </w:tc>
        <w:tc>
          <w:tcPr>
            <w:tcW w:w="4212" w:type="dxa"/>
            <w:shd w:val="clear" w:color="auto" w:fill="FFFFFF" w:themeFill="background1"/>
          </w:tcPr>
          <w:p w14:paraId="7AC4C21E" w14:textId="075A7B7B" w:rsidR="00C94C69" w:rsidRDefault="00C94C69" w:rsidP="001F7AC0">
            <w:pPr>
              <w:pStyle w:val="CVTabletext"/>
            </w:pPr>
            <w:r>
              <w:t>The dark green arrow indicates that the patient’s move request from one bed to another bed is accepted.</w:t>
            </w:r>
          </w:p>
        </w:tc>
      </w:tr>
      <w:tr w:rsidR="00C94C69" w14:paraId="4CCEC1B2" w14:textId="77777777" w:rsidTr="004A6E28">
        <w:trPr>
          <w:jc w:val="center"/>
        </w:trPr>
        <w:tc>
          <w:tcPr>
            <w:tcW w:w="4482" w:type="dxa"/>
            <w:shd w:val="clear" w:color="auto" w:fill="FFFFFF" w:themeFill="background1"/>
            <w:vAlign w:val="center"/>
          </w:tcPr>
          <w:p w14:paraId="08698364" w14:textId="77777777" w:rsidR="00C94C69" w:rsidRDefault="00C94C69" w:rsidP="001F7AC0">
            <w:pPr>
              <w:pStyle w:val="CVTabletext"/>
              <w:jc w:val="center"/>
            </w:pPr>
            <w:r>
              <w:object w:dxaOrig="960" w:dyaOrig="810" w14:anchorId="7B4E07D3">
                <v:shape id="_x0000_i1065" type="#_x0000_t75" style="width:35.15pt;height:29.4pt" o:ole="">
                  <v:imagedata r:id="rId124" o:title=""/>
                </v:shape>
                <o:OLEObject Type="Embed" ProgID="PBrush" ShapeID="_x0000_i1065" DrawAspect="Content" ObjectID="_1638355179" r:id="rId125"/>
              </w:object>
            </w:r>
          </w:p>
          <w:p w14:paraId="5F56665D" w14:textId="18DEFB86" w:rsidR="00C94C69" w:rsidRDefault="00C94C69" w:rsidP="001F7AC0">
            <w:pPr>
              <w:pStyle w:val="CVTabletext"/>
              <w:jc w:val="center"/>
            </w:pPr>
            <w:r>
              <w:t>Move Request–Red arrow</w:t>
            </w:r>
          </w:p>
          <w:p w14:paraId="43ECD11A" w14:textId="7AF28A4F" w:rsidR="00C94C69" w:rsidRDefault="00C94C69" w:rsidP="001F7AC0">
            <w:pPr>
              <w:pStyle w:val="CVTabletext"/>
              <w:jc w:val="center"/>
            </w:pPr>
          </w:p>
        </w:tc>
        <w:tc>
          <w:tcPr>
            <w:tcW w:w="4212" w:type="dxa"/>
            <w:shd w:val="clear" w:color="auto" w:fill="FFFFFF" w:themeFill="background1"/>
          </w:tcPr>
          <w:p w14:paraId="08C6C70C" w14:textId="5BE602DD" w:rsidR="00C94C69" w:rsidRDefault="00C94C69" w:rsidP="001F7AC0">
            <w:pPr>
              <w:pStyle w:val="CVTabletext"/>
            </w:pPr>
            <w:r>
              <w:lastRenderedPageBreak/>
              <w:t>The red arrow indicates that the move request has been rejected.</w:t>
            </w:r>
          </w:p>
        </w:tc>
      </w:tr>
      <w:tr w:rsidR="00C94C69" w14:paraId="06A66200" w14:textId="77777777" w:rsidTr="004A6E28">
        <w:trPr>
          <w:jc w:val="center"/>
        </w:trPr>
        <w:tc>
          <w:tcPr>
            <w:tcW w:w="4482" w:type="dxa"/>
            <w:shd w:val="clear" w:color="auto" w:fill="FFFFFF" w:themeFill="background1"/>
            <w:vAlign w:val="center"/>
          </w:tcPr>
          <w:p w14:paraId="6A4C24A8" w14:textId="77777777" w:rsidR="00C94C69" w:rsidRDefault="00C94C69" w:rsidP="001F7AC0">
            <w:pPr>
              <w:pStyle w:val="CVTabletext"/>
              <w:jc w:val="center"/>
            </w:pPr>
            <w:r>
              <w:object w:dxaOrig="675" w:dyaOrig="480" w14:anchorId="1F7F4B2E">
                <v:shape id="_x0000_i1066" type="#_x0000_t75" style="width:32.85pt;height:25.35pt" o:ole="">
                  <v:imagedata r:id="rId126" o:title=""/>
                </v:shape>
                <o:OLEObject Type="Embed" ProgID="PBrush" ShapeID="_x0000_i1066" DrawAspect="Content" ObjectID="_1638355180" r:id="rId127"/>
              </w:object>
            </w:r>
          </w:p>
          <w:p w14:paraId="59D9F82A" w14:textId="553691F8" w:rsidR="00C94C69" w:rsidRDefault="00C94C69" w:rsidP="001F7AC0">
            <w:pPr>
              <w:pStyle w:val="CVTabletext"/>
              <w:jc w:val="center"/>
            </w:pPr>
            <w:r>
              <w:t>Patient disposition status</w:t>
            </w:r>
          </w:p>
        </w:tc>
        <w:tc>
          <w:tcPr>
            <w:tcW w:w="4212" w:type="dxa"/>
            <w:shd w:val="clear" w:color="auto" w:fill="FFFFFF" w:themeFill="background1"/>
          </w:tcPr>
          <w:p w14:paraId="4BE0B5AC" w14:textId="3F1A79CF" w:rsidR="00C94C69" w:rsidRDefault="00C94C69" w:rsidP="001F7AC0">
            <w:pPr>
              <w:pStyle w:val="CVTabletext"/>
            </w:pPr>
            <w:r>
              <w:t xml:space="preserve">Displays the </w:t>
            </w:r>
            <w:hyperlink w:anchor="PatientDispStatusTable" w:history="1">
              <w:r w:rsidRPr="00924D08">
                <w:rPr>
                  <w:rStyle w:val="Hyperlink"/>
                  <w:rFonts w:cstheme="minorBidi"/>
                </w:rPr>
                <w:t>patient disposition status</w:t>
              </w:r>
            </w:hyperlink>
            <w:r>
              <w:t>.</w:t>
            </w:r>
          </w:p>
        </w:tc>
      </w:tr>
      <w:tr w:rsidR="00C94C69" w14:paraId="067E3AD5" w14:textId="77777777" w:rsidTr="004A6E28">
        <w:trPr>
          <w:jc w:val="center"/>
        </w:trPr>
        <w:tc>
          <w:tcPr>
            <w:tcW w:w="4482" w:type="dxa"/>
            <w:shd w:val="clear" w:color="auto" w:fill="FFFFFF" w:themeFill="background1"/>
            <w:vAlign w:val="center"/>
          </w:tcPr>
          <w:p w14:paraId="14247C67" w14:textId="77777777" w:rsidR="00C94C69" w:rsidRDefault="00C94C69" w:rsidP="001F7AC0">
            <w:pPr>
              <w:pStyle w:val="CVTabletext"/>
              <w:jc w:val="center"/>
            </w:pPr>
            <w:r>
              <w:object w:dxaOrig="810" w:dyaOrig="495" w14:anchorId="583E7C14">
                <v:shape id="_x0000_i1067" type="#_x0000_t75" style="width:39.15pt;height:25.35pt" o:ole="">
                  <v:imagedata r:id="rId128" o:title=""/>
                </v:shape>
                <o:OLEObject Type="Embed" ProgID="PBrush" ShapeID="_x0000_i1067" DrawAspect="Content" ObjectID="_1638355181" r:id="rId129"/>
              </w:object>
            </w:r>
          </w:p>
          <w:p w14:paraId="18C25DB4" w14:textId="1A509479" w:rsidR="00C94C69" w:rsidRDefault="00C94C69" w:rsidP="001F7AC0">
            <w:pPr>
              <w:pStyle w:val="CVTabletext"/>
              <w:jc w:val="center"/>
            </w:pPr>
            <w:r w:rsidRPr="000D6366">
              <w:t>Patient cohort</w:t>
            </w:r>
          </w:p>
        </w:tc>
        <w:tc>
          <w:tcPr>
            <w:tcW w:w="4212" w:type="dxa"/>
            <w:shd w:val="clear" w:color="auto" w:fill="FFFFFF" w:themeFill="background1"/>
          </w:tcPr>
          <w:p w14:paraId="4914CA56" w14:textId="77777777" w:rsidR="00C94C69" w:rsidRDefault="00C94C69" w:rsidP="001F7AC0">
            <w:pPr>
              <w:pStyle w:val="CVTabletext"/>
            </w:pPr>
            <w:r>
              <w:t>The cohort the patient is assigned to.</w:t>
            </w:r>
          </w:p>
          <w:p w14:paraId="2EBF932F" w14:textId="3DA310FF" w:rsidR="00C94C69" w:rsidRDefault="00C94C69" w:rsidP="001F7AC0">
            <w:pPr>
              <w:pStyle w:val="CVTabletext"/>
            </w:pPr>
            <w:r>
              <w:t>The patients are categorized into cohorts based on their ailments and the risk factor associated with it.</w:t>
            </w:r>
          </w:p>
        </w:tc>
      </w:tr>
      <w:tr w:rsidR="00C94C69" w14:paraId="06F7F703" w14:textId="77777777" w:rsidTr="004A6E28">
        <w:trPr>
          <w:jc w:val="center"/>
        </w:trPr>
        <w:tc>
          <w:tcPr>
            <w:tcW w:w="4482" w:type="dxa"/>
            <w:shd w:val="clear" w:color="auto" w:fill="FFFFFF" w:themeFill="background1"/>
            <w:vAlign w:val="center"/>
          </w:tcPr>
          <w:p w14:paraId="07DBFB00" w14:textId="77777777" w:rsidR="00C94C69" w:rsidRDefault="00C94C69" w:rsidP="001F7AC0">
            <w:pPr>
              <w:pStyle w:val="CVTabletext"/>
              <w:jc w:val="center"/>
            </w:pPr>
            <w:r>
              <w:object w:dxaOrig="780" w:dyaOrig="555" w14:anchorId="2EEEC42A">
                <v:shape id="_x0000_i1068" type="#_x0000_t75" style="width:40.3pt;height:28.8pt" o:ole="">
                  <v:imagedata r:id="rId130" o:title=""/>
                </v:shape>
                <o:OLEObject Type="Embed" ProgID="PBrush" ShapeID="_x0000_i1068" DrawAspect="Content" ObjectID="_1638355182" r:id="rId131"/>
              </w:object>
            </w:r>
            <w:r>
              <w:t xml:space="preserve"> </w:t>
            </w:r>
          </w:p>
          <w:p w14:paraId="2FC27CF7" w14:textId="489499C5" w:rsidR="00C94C69" w:rsidRDefault="00C94C69" w:rsidP="001F7AC0">
            <w:pPr>
              <w:pStyle w:val="CVTabletext"/>
              <w:jc w:val="center"/>
            </w:pPr>
            <w:r>
              <w:t>LOS indicator</w:t>
            </w:r>
          </w:p>
        </w:tc>
        <w:tc>
          <w:tcPr>
            <w:tcW w:w="4212" w:type="dxa"/>
            <w:shd w:val="clear" w:color="auto" w:fill="FFFFFF" w:themeFill="background1"/>
          </w:tcPr>
          <w:p w14:paraId="7CA95392" w14:textId="6BAE079A" w:rsidR="00C94C69" w:rsidRDefault="00C94C69" w:rsidP="001F7AC0">
            <w:pPr>
              <w:pStyle w:val="CVTabletext"/>
            </w:pPr>
            <w:r>
              <w:t>The patient’s length of stay in the facility, counted in number of days.</w:t>
            </w:r>
          </w:p>
        </w:tc>
      </w:tr>
      <w:tr w:rsidR="00C94C69" w14:paraId="550A629C" w14:textId="77777777" w:rsidTr="004A6E28">
        <w:trPr>
          <w:jc w:val="center"/>
        </w:trPr>
        <w:tc>
          <w:tcPr>
            <w:tcW w:w="4482" w:type="dxa"/>
            <w:shd w:val="clear" w:color="auto" w:fill="FFFFFF" w:themeFill="background1"/>
            <w:vAlign w:val="center"/>
          </w:tcPr>
          <w:p w14:paraId="205BD8EE" w14:textId="77777777" w:rsidR="00C94C69" w:rsidRDefault="00C94C69" w:rsidP="001F7AC0">
            <w:pPr>
              <w:pStyle w:val="CVTabletext"/>
              <w:jc w:val="center"/>
            </w:pPr>
            <w:r>
              <w:object w:dxaOrig="1995" w:dyaOrig="645" w14:anchorId="1F079537">
                <v:shape id="_x0000_i1069" type="#_x0000_t75" style="width:101.4pt;height:31.7pt" o:ole="">
                  <v:imagedata r:id="rId132" o:title=""/>
                </v:shape>
                <o:OLEObject Type="Embed" ProgID="PBrush" ShapeID="_x0000_i1069" DrawAspect="Content" ObjectID="_1638355183" r:id="rId133"/>
              </w:object>
            </w:r>
            <w:r>
              <w:t xml:space="preserve"> </w:t>
            </w:r>
          </w:p>
          <w:p w14:paraId="222ED330" w14:textId="6DF30D8D" w:rsidR="00C94C69" w:rsidRDefault="00C94C69" w:rsidP="001F7AC0">
            <w:pPr>
              <w:pStyle w:val="CVTabletext"/>
              <w:jc w:val="center"/>
            </w:pPr>
            <w:r>
              <w:t>Patient attributes icon and Patient activities icon</w:t>
            </w:r>
          </w:p>
        </w:tc>
        <w:tc>
          <w:tcPr>
            <w:tcW w:w="4212" w:type="dxa"/>
            <w:shd w:val="clear" w:color="auto" w:fill="FFFFFF" w:themeFill="background1"/>
          </w:tcPr>
          <w:p w14:paraId="3E9AD5D7" w14:textId="4F56D9BA" w:rsidR="00C94C69" w:rsidRDefault="00C94C69" w:rsidP="001F7AC0">
            <w:pPr>
              <w:pStyle w:val="CVTabletext"/>
            </w:pPr>
            <w:r>
              <w:t xml:space="preserve">The patient attributes include </w:t>
            </w:r>
            <w:r w:rsidRPr="00905F40">
              <w:rPr>
                <w:b/>
              </w:rPr>
              <w:t>C</w:t>
            </w:r>
            <w:r>
              <w:rPr>
                <w:b/>
              </w:rPr>
              <w:t>hest P</w:t>
            </w:r>
            <w:r w:rsidRPr="00905F40">
              <w:rPr>
                <w:b/>
              </w:rPr>
              <w:t>ain</w:t>
            </w:r>
            <w:r>
              <w:t xml:space="preserve">, </w:t>
            </w:r>
            <w:r w:rsidRPr="00797515">
              <w:rPr>
                <w:b/>
              </w:rPr>
              <w:t>Fall</w:t>
            </w:r>
            <w:r>
              <w:t xml:space="preserve"> </w:t>
            </w:r>
            <w:r w:rsidRPr="001F29AE">
              <w:rPr>
                <w:b/>
              </w:rPr>
              <w:t>R</w:t>
            </w:r>
            <w:r w:rsidRPr="00797515">
              <w:rPr>
                <w:b/>
              </w:rPr>
              <w:t>isk</w:t>
            </w:r>
            <w:r>
              <w:t xml:space="preserve">, </w:t>
            </w:r>
            <w:r w:rsidRPr="00797515">
              <w:rPr>
                <w:b/>
              </w:rPr>
              <w:t>Diabetes</w:t>
            </w:r>
            <w:r>
              <w:t xml:space="preserve"> and so on. The patient activities include </w:t>
            </w:r>
            <w:r w:rsidRPr="009F3AE3">
              <w:rPr>
                <w:b/>
              </w:rPr>
              <w:t>Insulin</w:t>
            </w:r>
            <w:r>
              <w:t xml:space="preserve"> </w:t>
            </w:r>
            <w:r w:rsidRPr="009F3AE3">
              <w:rPr>
                <w:b/>
              </w:rPr>
              <w:t>Drip</w:t>
            </w:r>
            <w:r>
              <w:t xml:space="preserve">, </w:t>
            </w:r>
            <w:r w:rsidRPr="009F3AE3">
              <w:rPr>
                <w:b/>
              </w:rPr>
              <w:t>Med</w:t>
            </w:r>
            <w:r>
              <w:t xml:space="preserve"> </w:t>
            </w:r>
            <w:r w:rsidRPr="009F3AE3">
              <w:rPr>
                <w:b/>
              </w:rPr>
              <w:t>reminders</w:t>
            </w:r>
            <w:r>
              <w:t xml:space="preserve"> and so on. Refer to the </w:t>
            </w:r>
            <w:r>
              <w:rPr>
                <w:highlight w:val="cyan"/>
              </w:rPr>
              <w:t>Patient A</w:t>
            </w:r>
            <w:r w:rsidRPr="008C34CA">
              <w:rPr>
                <w:highlight w:val="cyan"/>
              </w:rPr>
              <w:t>ttributes</w:t>
            </w:r>
            <w:r>
              <w:rPr>
                <w:highlight w:val="cyan"/>
              </w:rPr>
              <w:t xml:space="preserve"> and Patient Activities</w:t>
            </w:r>
            <w:r w:rsidRPr="008C34CA">
              <w:rPr>
                <w:highlight w:val="cyan"/>
              </w:rPr>
              <w:t xml:space="preserve"> figure</w:t>
            </w:r>
            <w:r>
              <w:t xml:space="preserve"> to view the complete list of patient attributes and activities.</w:t>
            </w:r>
          </w:p>
        </w:tc>
      </w:tr>
      <w:tr w:rsidR="00C94C69" w14:paraId="3D9AA70F" w14:textId="77777777" w:rsidTr="004A6E28">
        <w:trPr>
          <w:jc w:val="center"/>
        </w:trPr>
        <w:tc>
          <w:tcPr>
            <w:tcW w:w="4482" w:type="dxa"/>
            <w:shd w:val="clear" w:color="auto" w:fill="FFFFFF" w:themeFill="background1"/>
          </w:tcPr>
          <w:p w14:paraId="7B5CBE29" w14:textId="77777777" w:rsidR="00C94C69" w:rsidRDefault="00C94C69" w:rsidP="001F7AC0">
            <w:pPr>
              <w:pStyle w:val="CVTabletext"/>
              <w:jc w:val="center"/>
            </w:pPr>
            <w:r>
              <w:object w:dxaOrig="765" w:dyaOrig="1395" w14:anchorId="347388C9">
                <v:shape id="_x0000_i1070" type="#_x0000_t75" style="width:31.7pt;height:54.15pt" o:ole="">
                  <v:imagedata r:id="rId134" o:title=""/>
                </v:shape>
                <o:OLEObject Type="Embed" ProgID="PBrush" ShapeID="_x0000_i1070" DrawAspect="Content" ObjectID="_1638355184" r:id="rId135"/>
              </w:object>
            </w:r>
          </w:p>
          <w:p w14:paraId="4B2B8A2A" w14:textId="28EE5A99" w:rsidR="00C94C69" w:rsidRDefault="00C94C69" w:rsidP="001F7AC0">
            <w:pPr>
              <w:pStyle w:val="CVTabletext"/>
              <w:jc w:val="center"/>
            </w:pPr>
            <w:r>
              <w:t>Chevron icon</w:t>
            </w:r>
          </w:p>
        </w:tc>
        <w:tc>
          <w:tcPr>
            <w:tcW w:w="4212" w:type="dxa"/>
            <w:shd w:val="clear" w:color="auto" w:fill="FFFFFF" w:themeFill="background1"/>
          </w:tcPr>
          <w:p w14:paraId="6B65DB4A" w14:textId="01F6080C" w:rsidR="00C94C69" w:rsidRDefault="00C94C69" w:rsidP="001F7AC0">
            <w:pPr>
              <w:pStyle w:val="CVTabletext"/>
            </w:pPr>
            <w:r>
              <w:t>Use this to navigate from one bed view screen to another.</w:t>
            </w:r>
          </w:p>
        </w:tc>
      </w:tr>
    </w:tbl>
    <w:p w14:paraId="2F0D79D3" w14:textId="09846622" w:rsidR="00C37823" w:rsidRDefault="00C37823" w:rsidP="001569DF">
      <w:pPr>
        <w:pStyle w:val="CVspacebeforetable"/>
      </w:pPr>
    </w:p>
    <w:p w14:paraId="28D4819A" w14:textId="4947527E" w:rsidR="00A82DF5" w:rsidRDefault="00A82DF5" w:rsidP="00A82DF5">
      <w:pPr>
        <w:pStyle w:val="CVTableCaption"/>
      </w:pPr>
      <w:r>
        <w:t>Bed View Layout Elements</w:t>
      </w:r>
    </w:p>
    <w:p w14:paraId="374ECCA4" w14:textId="7183C5CE" w:rsidR="00FB19A9" w:rsidRDefault="00FB19A9" w:rsidP="001039DB">
      <w:pPr>
        <w:pStyle w:val="ChapterBodyCopy"/>
      </w:pPr>
      <w:r w:rsidRPr="001039DB">
        <w:t>Refer</w:t>
      </w:r>
      <w:r>
        <w:t xml:space="preserve"> to the following table for </w:t>
      </w:r>
      <w:r w:rsidR="000A09F3">
        <w:t xml:space="preserve">information on </w:t>
      </w:r>
      <w:r>
        <w:t xml:space="preserve">the </w:t>
      </w:r>
      <w:bookmarkStart w:id="33" w:name="PatientDispStatusTable"/>
      <w:r>
        <w:t>patient disposition s</w:t>
      </w:r>
      <w:r w:rsidR="000A09F3">
        <w:t>tatus</w:t>
      </w:r>
      <w:bookmarkEnd w:id="33"/>
      <w:r w:rsidR="00235EC3">
        <w:t xml:space="preserve"> and </w:t>
      </w:r>
      <w:r w:rsidR="00274853">
        <w:t xml:space="preserve">the </w:t>
      </w:r>
      <w:r w:rsidR="00235EC3">
        <w:t>bed highlighting colors</w:t>
      </w:r>
      <w:r>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Default="00C37823" w:rsidP="00D95912">
            <w:pPr>
              <w:pStyle w:val="Whitechartheaderinformation"/>
              <w:rPr>
                <w:noProof/>
                <w:lang w:val="en-IN" w:eastAsia="en-IN"/>
              </w:rPr>
            </w:pPr>
            <w:r>
              <w:t>Patient Disposition Status</w:t>
            </w:r>
          </w:p>
        </w:tc>
        <w:tc>
          <w:tcPr>
            <w:tcW w:w="2039" w:type="dxa"/>
            <w:shd w:val="clear" w:color="auto" w:fill="808080" w:themeFill="background1" w:themeFillShade="80"/>
          </w:tcPr>
          <w:p w14:paraId="3D94077A" w14:textId="2A8B71CB" w:rsidR="00C37823" w:rsidRDefault="00B24062" w:rsidP="00D95912">
            <w:pPr>
              <w:pStyle w:val="Whitechartheaderinformation"/>
            </w:pPr>
            <w:r>
              <w:rPr>
                <w:shd w:val="clear" w:color="auto" w:fill="808080" w:themeFill="background1" w:themeFillShade="80"/>
              </w:rPr>
              <w:t>Bed Cell</w:t>
            </w:r>
            <w:r w:rsidR="00A3744C">
              <w:rPr>
                <w:shd w:val="clear" w:color="auto" w:fill="808080" w:themeFill="background1" w:themeFillShade="80"/>
              </w:rPr>
              <w:t xml:space="preserve"> Highlighting</w:t>
            </w:r>
            <w:r>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Default="00B24062" w:rsidP="00D95912">
            <w:pPr>
              <w:pStyle w:val="Whitechartheaderinformation"/>
            </w:pPr>
            <w:r>
              <w:t xml:space="preserve">Acronym Displayed </w:t>
            </w:r>
            <w:r w:rsidR="0036524F">
              <w:t>in the Bed Cell</w:t>
            </w:r>
          </w:p>
        </w:tc>
      </w:tr>
      <w:tr w:rsidR="00B24062" w14:paraId="378CF98F" w14:textId="77777777" w:rsidTr="00235EC3">
        <w:trPr>
          <w:jc w:val="center"/>
        </w:trPr>
        <w:tc>
          <w:tcPr>
            <w:tcW w:w="2977" w:type="dxa"/>
            <w:shd w:val="clear" w:color="auto" w:fill="FFFFFF" w:themeFill="background1"/>
          </w:tcPr>
          <w:p w14:paraId="12E120B2" w14:textId="099B8062" w:rsidR="00B24062" w:rsidRDefault="00B24062" w:rsidP="00B24062">
            <w:pPr>
              <w:pStyle w:val="CVTabletext"/>
            </w:pPr>
            <w:r>
              <w:t>Emergency</w:t>
            </w:r>
          </w:p>
        </w:tc>
        <w:tc>
          <w:tcPr>
            <w:tcW w:w="2039" w:type="dxa"/>
            <w:shd w:val="clear" w:color="auto" w:fill="FFFFFF" w:themeFill="background1"/>
          </w:tcPr>
          <w:p w14:paraId="61B01B43" w14:textId="40E27B10" w:rsidR="00B24062" w:rsidRDefault="0036524F" w:rsidP="00B24062">
            <w:pPr>
              <w:pStyle w:val="CVTabletext"/>
            </w:pPr>
            <w:r>
              <w:t>White</w:t>
            </w:r>
          </w:p>
        </w:tc>
        <w:tc>
          <w:tcPr>
            <w:tcW w:w="3543" w:type="dxa"/>
            <w:shd w:val="clear" w:color="auto" w:fill="FFFFFF" w:themeFill="background1"/>
          </w:tcPr>
          <w:p w14:paraId="3C12C7EF" w14:textId="45C588E2" w:rsidR="00B24062" w:rsidRPr="004134B9" w:rsidRDefault="0036524F" w:rsidP="00B24062">
            <w:pPr>
              <w:pStyle w:val="CVTabletext"/>
              <w:rPr>
                <w:b/>
              </w:rPr>
            </w:pPr>
            <w:r w:rsidRPr="004134B9">
              <w:rPr>
                <w:b/>
              </w:rPr>
              <w:t>ED</w:t>
            </w:r>
          </w:p>
        </w:tc>
      </w:tr>
      <w:tr w:rsidR="00B24062" w14:paraId="6C56C183" w14:textId="77777777" w:rsidTr="00235EC3">
        <w:trPr>
          <w:jc w:val="center"/>
        </w:trPr>
        <w:tc>
          <w:tcPr>
            <w:tcW w:w="2977" w:type="dxa"/>
            <w:shd w:val="clear" w:color="auto" w:fill="FFFFFF" w:themeFill="background1"/>
          </w:tcPr>
          <w:p w14:paraId="31FEA2DE" w14:textId="464A83B3" w:rsidR="00B24062" w:rsidRDefault="00B24062" w:rsidP="00B24062">
            <w:pPr>
              <w:pStyle w:val="CVTabletext"/>
            </w:pPr>
            <w:r>
              <w:t>Observation</w:t>
            </w:r>
          </w:p>
        </w:tc>
        <w:tc>
          <w:tcPr>
            <w:tcW w:w="2039" w:type="dxa"/>
            <w:shd w:val="clear" w:color="auto" w:fill="FFFFFF" w:themeFill="background1"/>
          </w:tcPr>
          <w:p w14:paraId="10BAEC81" w14:textId="0579E673" w:rsidR="00B24062" w:rsidRDefault="0036524F" w:rsidP="00B24062">
            <w:pPr>
              <w:pStyle w:val="CVTabletext"/>
            </w:pPr>
            <w:r>
              <w:t>White</w:t>
            </w:r>
          </w:p>
        </w:tc>
        <w:tc>
          <w:tcPr>
            <w:tcW w:w="3543" w:type="dxa"/>
            <w:shd w:val="clear" w:color="auto" w:fill="FFFFFF" w:themeFill="background1"/>
          </w:tcPr>
          <w:p w14:paraId="6E0FB9C6" w14:textId="4D160B82" w:rsidR="00B24062" w:rsidRPr="004134B9" w:rsidRDefault="0036524F" w:rsidP="00B24062">
            <w:pPr>
              <w:pStyle w:val="CVTabletext"/>
              <w:rPr>
                <w:b/>
              </w:rPr>
            </w:pPr>
            <w:r w:rsidRPr="004134B9">
              <w:rPr>
                <w:b/>
              </w:rPr>
              <w:t>OBS</w:t>
            </w:r>
          </w:p>
        </w:tc>
      </w:tr>
      <w:tr w:rsidR="00B24062" w14:paraId="19489440" w14:textId="77777777" w:rsidTr="00823CD6">
        <w:trPr>
          <w:jc w:val="center"/>
        </w:trPr>
        <w:tc>
          <w:tcPr>
            <w:tcW w:w="2977" w:type="dxa"/>
            <w:shd w:val="clear" w:color="auto" w:fill="FFFFFF" w:themeFill="background1"/>
          </w:tcPr>
          <w:p w14:paraId="5F18E949" w14:textId="79BA7B5D" w:rsidR="00B24062" w:rsidRDefault="00B24062" w:rsidP="00B24062">
            <w:pPr>
              <w:pStyle w:val="CVTabletext"/>
            </w:pPr>
            <w:r>
              <w:t>Admitted</w:t>
            </w:r>
          </w:p>
        </w:tc>
        <w:tc>
          <w:tcPr>
            <w:tcW w:w="2039" w:type="dxa"/>
            <w:tcBorders>
              <w:bottom w:val="single" w:sz="4" w:space="0" w:color="auto"/>
            </w:tcBorders>
            <w:shd w:val="clear" w:color="auto" w:fill="FFFFFF" w:themeFill="background1"/>
          </w:tcPr>
          <w:p w14:paraId="59BA87EF" w14:textId="5F7AFF0B" w:rsidR="00B24062" w:rsidRDefault="0036524F" w:rsidP="00B24062">
            <w:pPr>
              <w:pStyle w:val="CVTabletext"/>
            </w:pPr>
            <w:r>
              <w:t>White</w:t>
            </w:r>
          </w:p>
        </w:tc>
        <w:tc>
          <w:tcPr>
            <w:tcW w:w="3543" w:type="dxa"/>
            <w:shd w:val="clear" w:color="auto" w:fill="FFFFFF" w:themeFill="background1"/>
          </w:tcPr>
          <w:p w14:paraId="63FDC3AC" w14:textId="3924094E" w:rsidR="00B24062" w:rsidRDefault="0036524F" w:rsidP="00B24062">
            <w:pPr>
              <w:pStyle w:val="CVTabletext"/>
            </w:pPr>
            <w:r>
              <w:t>No Acronym displayed</w:t>
            </w:r>
          </w:p>
        </w:tc>
      </w:tr>
      <w:tr w:rsidR="00B24062" w14:paraId="1E42641E" w14:textId="77777777" w:rsidTr="00823CD6">
        <w:trPr>
          <w:jc w:val="center"/>
        </w:trPr>
        <w:tc>
          <w:tcPr>
            <w:tcW w:w="2977" w:type="dxa"/>
            <w:shd w:val="clear" w:color="auto" w:fill="FFFFFF" w:themeFill="background1"/>
          </w:tcPr>
          <w:p w14:paraId="4A4E8083" w14:textId="465E13CF" w:rsidR="00B24062" w:rsidRDefault="00B24062" w:rsidP="00B24062">
            <w:pPr>
              <w:pStyle w:val="CVTabletext"/>
            </w:pPr>
            <w:r>
              <w:lastRenderedPageBreak/>
              <w:t>Discharge Possible</w:t>
            </w:r>
          </w:p>
        </w:tc>
        <w:tc>
          <w:tcPr>
            <w:tcW w:w="2039" w:type="dxa"/>
            <w:tcBorders>
              <w:bottom w:val="single" w:sz="4" w:space="0" w:color="auto"/>
            </w:tcBorders>
            <w:shd w:val="clear" w:color="auto" w:fill="D1FFFF"/>
          </w:tcPr>
          <w:p w14:paraId="40A4F609" w14:textId="4773266A" w:rsidR="00B24062" w:rsidRDefault="0036524F" w:rsidP="00B24062">
            <w:pPr>
              <w:pStyle w:val="CVTabletext"/>
            </w:pPr>
            <w:r>
              <w:t>Aqua</w:t>
            </w:r>
            <w:r w:rsidR="00235EC3">
              <w:t xml:space="preserve"> </w:t>
            </w:r>
            <w:commentRangeStart w:id="34"/>
            <w:r w:rsidR="00235EC3">
              <w:t>blue</w:t>
            </w:r>
            <w:commentRangeEnd w:id="34"/>
            <w:r w:rsidR="00823CD6">
              <w:rPr>
                <w:rStyle w:val="CommentReference"/>
                <w:rFonts w:asciiTheme="minorHAnsi" w:hAnsiTheme="minorHAnsi"/>
                <w:color w:val="auto"/>
              </w:rPr>
              <w:commentReference w:id="34"/>
            </w:r>
          </w:p>
        </w:tc>
        <w:tc>
          <w:tcPr>
            <w:tcW w:w="3543" w:type="dxa"/>
            <w:shd w:val="clear" w:color="auto" w:fill="FFFFFF" w:themeFill="background1"/>
          </w:tcPr>
          <w:p w14:paraId="137F85F3" w14:textId="36CCD4BD" w:rsidR="00B24062" w:rsidRPr="004134B9" w:rsidRDefault="0036524F" w:rsidP="00B24062">
            <w:pPr>
              <w:pStyle w:val="CVTabletext"/>
              <w:rPr>
                <w:b/>
              </w:rPr>
            </w:pPr>
            <w:r w:rsidRPr="004134B9">
              <w:rPr>
                <w:b/>
              </w:rPr>
              <w:t>POS</w:t>
            </w:r>
          </w:p>
        </w:tc>
      </w:tr>
      <w:tr w:rsidR="00B24062" w14:paraId="71BA546C" w14:textId="77777777" w:rsidTr="00235EC3">
        <w:trPr>
          <w:jc w:val="center"/>
        </w:trPr>
        <w:tc>
          <w:tcPr>
            <w:tcW w:w="2977" w:type="dxa"/>
            <w:shd w:val="clear" w:color="auto" w:fill="FFFFFF" w:themeFill="background1"/>
          </w:tcPr>
          <w:p w14:paraId="3B6A3D2D" w14:textId="7EA56261" w:rsidR="00B24062" w:rsidRDefault="00B24062" w:rsidP="00B24062">
            <w:pPr>
              <w:pStyle w:val="CVTabletext"/>
            </w:pPr>
            <w:r>
              <w:t>Discharge Pending</w:t>
            </w:r>
          </w:p>
        </w:tc>
        <w:tc>
          <w:tcPr>
            <w:tcW w:w="2039" w:type="dxa"/>
            <w:shd w:val="clear" w:color="auto" w:fill="auto"/>
          </w:tcPr>
          <w:p w14:paraId="75B9AED4" w14:textId="0B25C72C" w:rsidR="00B24062" w:rsidRDefault="00235EC3" w:rsidP="00B24062">
            <w:pPr>
              <w:pStyle w:val="CVTabletext"/>
            </w:pPr>
            <w:r w:rsidRPr="00235EC3">
              <w:t>Green</w:t>
            </w:r>
          </w:p>
        </w:tc>
        <w:tc>
          <w:tcPr>
            <w:tcW w:w="3543" w:type="dxa"/>
            <w:shd w:val="clear" w:color="auto" w:fill="FFFFFF" w:themeFill="background1"/>
          </w:tcPr>
          <w:p w14:paraId="6F74DFCB" w14:textId="5569A76C" w:rsidR="00B24062" w:rsidRPr="004134B9" w:rsidRDefault="0036524F" w:rsidP="00B24062">
            <w:pPr>
              <w:pStyle w:val="CVTabletext"/>
              <w:rPr>
                <w:b/>
              </w:rPr>
            </w:pPr>
            <w:r w:rsidRPr="004134B9">
              <w:rPr>
                <w:b/>
              </w:rPr>
              <w:t>PND</w:t>
            </w:r>
          </w:p>
        </w:tc>
      </w:tr>
      <w:tr w:rsidR="00B24062" w14:paraId="4E6808B4" w14:textId="77777777" w:rsidTr="00235EC3">
        <w:trPr>
          <w:jc w:val="center"/>
        </w:trPr>
        <w:tc>
          <w:tcPr>
            <w:tcW w:w="2977" w:type="dxa"/>
            <w:shd w:val="clear" w:color="auto" w:fill="FFFFFF" w:themeFill="background1"/>
          </w:tcPr>
          <w:p w14:paraId="4F0E82C6" w14:textId="0480B21F" w:rsidR="00B24062" w:rsidRDefault="00B24062" w:rsidP="00B24062">
            <w:pPr>
              <w:pStyle w:val="CVTabletext"/>
            </w:pPr>
            <w:r>
              <w:t>Complete</w:t>
            </w:r>
          </w:p>
        </w:tc>
        <w:tc>
          <w:tcPr>
            <w:tcW w:w="2039" w:type="dxa"/>
            <w:shd w:val="clear" w:color="auto" w:fill="FFFFFF" w:themeFill="background1"/>
          </w:tcPr>
          <w:p w14:paraId="7ABBC490" w14:textId="6970E773" w:rsidR="00B24062" w:rsidRDefault="0036524F" w:rsidP="00B24062">
            <w:pPr>
              <w:pStyle w:val="CVTabletext"/>
            </w:pPr>
            <w:r>
              <w:t>White</w:t>
            </w:r>
          </w:p>
        </w:tc>
        <w:tc>
          <w:tcPr>
            <w:tcW w:w="3543" w:type="dxa"/>
            <w:shd w:val="clear" w:color="auto" w:fill="FFFFFF" w:themeFill="background1"/>
          </w:tcPr>
          <w:p w14:paraId="1070B1F7" w14:textId="20B42D42" w:rsidR="00B24062" w:rsidRPr="004134B9" w:rsidRDefault="0036524F" w:rsidP="00B24062">
            <w:pPr>
              <w:pStyle w:val="CVTabletext"/>
              <w:rPr>
                <w:b/>
              </w:rPr>
            </w:pPr>
            <w:r w:rsidRPr="004134B9">
              <w:rPr>
                <w:b/>
              </w:rPr>
              <w:t>D/C</w:t>
            </w:r>
          </w:p>
        </w:tc>
      </w:tr>
    </w:tbl>
    <w:p w14:paraId="4825680A" w14:textId="18260FC2" w:rsidR="007819FC" w:rsidRDefault="00986AFC" w:rsidP="00986AFC">
      <w:pPr>
        <w:pStyle w:val="CVTableCaption"/>
      </w:pPr>
      <w:bookmarkStart w:id="35" w:name="TableBedCellAndPatDisp"/>
      <w:r>
        <w:t>Bed</w:t>
      </w:r>
      <w:r w:rsidR="003B639A">
        <w:t xml:space="preserve"> Cell</w:t>
      </w:r>
      <w:r>
        <w:t xml:space="preserve"> Highlighting and Patient Disposition Status</w:t>
      </w:r>
    </w:p>
    <w:p w14:paraId="084145F1" w14:textId="77777777" w:rsidR="00FC537C" w:rsidRDefault="00FC537C" w:rsidP="00F17430">
      <w:pPr>
        <w:pStyle w:val="Heading2"/>
        <w:tabs>
          <w:tab w:val="clear" w:pos="450"/>
          <w:tab w:val="clear" w:pos="720"/>
          <w:tab w:val="left" w:pos="567"/>
        </w:tabs>
        <w:ind w:left="851" w:hanging="851"/>
      </w:pPr>
      <w:bookmarkStart w:id="36" w:name="_Toc27487467"/>
      <w:bookmarkEnd w:id="35"/>
      <w:r w:rsidRPr="000F1DC0">
        <w:t>Normal</w:t>
      </w:r>
      <w:r>
        <w:t xml:space="preserve"> View and Stacked V</w:t>
      </w:r>
      <w:r w:rsidRPr="000F1DC0">
        <w:t>iew</w:t>
      </w:r>
      <w:bookmarkEnd w:id="36"/>
    </w:p>
    <w:p w14:paraId="4B24EEC4" w14:textId="77777777" w:rsidR="00FC537C" w:rsidRDefault="00FC537C" w:rsidP="00FC537C">
      <w:pPr>
        <w:pStyle w:val="CVChapterBodyCopy"/>
      </w:pPr>
      <w:r>
        <w:t>In the normal view and the stacked view of the bed view layout, the beds per column are categorized based on the three groups and their locations. However, the placement of the bed cells is different in both the views.</w:t>
      </w:r>
    </w:p>
    <w:p w14:paraId="62E8A23A" w14:textId="4350FDCC" w:rsidR="00FC537C" w:rsidRDefault="00FC537C" w:rsidP="00FC537C">
      <w:pPr>
        <w:pStyle w:val="CVChapterBodyCopy"/>
      </w:pPr>
      <w:r>
        <w:t>Normal view is the default view. It displays the empty bed cells and the occupied bed cells in each column</w:t>
      </w:r>
      <w:r w:rsidR="003B639A">
        <w:t xml:space="preserve"> placed adjacent to each other.</w:t>
      </w:r>
    </w:p>
    <w:p w14:paraId="11A480C9" w14:textId="77777777" w:rsidR="00FC537C" w:rsidRDefault="00FC537C" w:rsidP="00FC537C">
      <w:pPr>
        <w:pStyle w:val="CVChapterBodyCopy"/>
      </w:pPr>
      <w:commentRangeStart w:id="37"/>
      <w:r>
        <w:rPr>
          <w:noProof/>
          <w:lang w:val="en-IN" w:eastAsia="en-IN"/>
        </w:rPr>
        <w:drawing>
          <wp:inline distT="0" distB="0" distL="0" distR="0" wp14:anchorId="4870712A" wp14:editId="1D2502AF">
            <wp:extent cx="5037827" cy="240812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Bed view Normal.png"/>
                    <pic:cNvPicPr/>
                  </pic:nvPicPr>
                  <pic:blipFill>
                    <a:blip r:embed="rId136">
                      <a:extLst>
                        <a:ext uri="{28A0092B-C50C-407E-A947-70E740481C1C}">
                          <a14:useLocalDpi xmlns:a14="http://schemas.microsoft.com/office/drawing/2010/main" val="0"/>
                        </a:ext>
                      </a:extLst>
                    </a:blip>
                    <a:stretch>
                      <a:fillRect/>
                    </a:stretch>
                  </pic:blipFill>
                  <pic:spPr>
                    <a:xfrm>
                      <a:off x="0" y="0"/>
                      <a:ext cx="5044141" cy="2411146"/>
                    </a:xfrm>
                    <a:prstGeom prst="rect">
                      <a:avLst/>
                    </a:prstGeom>
                  </pic:spPr>
                </pic:pic>
              </a:graphicData>
            </a:graphic>
          </wp:inline>
        </w:drawing>
      </w:r>
      <w:commentRangeEnd w:id="37"/>
      <w:r w:rsidR="00875473">
        <w:rPr>
          <w:rStyle w:val="CommentReference"/>
          <w:rFonts w:asciiTheme="minorHAnsi" w:hAnsiTheme="minorHAnsi"/>
          <w:color w:val="auto"/>
        </w:rPr>
        <w:commentReference w:id="37"/>
      </w:r>
    </w:p>
    <w:p w14:paraId="6EED6034" w14:textId="77777777" w:rsidR="00FC537C" w:rsidRDefault="00FC537C" w:rsidP="00FC537C">
      <w:pPr>
        <w:pStyle w:val="CVFigureCaption"/>
      </w:pPr>
      <w:r>
        <w:t>Bed View—Normal View Mode</w:t>
      </w:r>
    </w:p>
    <w:p w14:paraId="2390AC25" w14:textId="77777777" w:rsidR="00FC537C" w:rsidRDefault="00FC537C" w:rsidP="00FC537C">
      <w:pPr>
        <w:pStyle w:val="CVChapterBodyCopy"/>
      </w:pPr>
      <w:r>
        <w:t>The stacked view displays the empty bed cells and the occupied bed cells in each column placed one below the other. The beds per column are categorized based on the three groups and their locations.</w:t>
      </w:r>
    </w:p>
    <w:p w14:paraId="0028C7A9" w14:textId="77777777" w:rsidR="00FC537C" w:rsidRDefault="00FC537C" w:rsidP="00FC537C">
      <w:pPr>
        <w:pStyle w:val="CVChapterBodyCopy"/>
      </w:pPr>
      <w:r>
        <w:rPr>
          <w:noProof/>
          <w:lang w:val="en-IN" w:eastAsia="en-IN"/>
        </w:rPr>
        <w:lastRenderedPageBreak/>
        <w:drawing>
          <wp:inline distT="0" distB="0" distL="0" distR="0" wp14:anchorId="7B893721" wp14:editId="2FE4A793">
            <wp:extent cx="5486400" cy="266573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tacked view.png"/>
                    <pic:cNvPicPr/>
                  </pic:nvPicPr>
                  <pic:blipFill>
                    <a:blip r:embed="rId137">
                      <a:extLst>
                        <a:ext uri="{28A0092B-C50C-407E-A947-70E740481C1C}">
                          <a14:useLocalDpi xmlns:a14="http://schemas.microsoft.com/office/drawing/2010/main" val="0"/>
                        </a:ext>
                      </a:extLst>
                    </a:blip>
                    <a:stretch>
                      <a:fillRect/>
                    </a:stretch>
                  </pic:blipFill>
                  <pic:spPr>
                    <a:xfrm>
                      <a:off x="0" y="0"/>
                      <a:ext cx="5486400" cy="2665730"/>
                    </a:xfrm>
                    <a:prstGeom prst="rect">
                      <a:avLst/>
                    </a:prstGeom>
                  </pic:spPr>
                </pic:pic>
              </a:graphicData>
            </a:graphic>
          </wp:inline>
        </w:drawing>
      </w:r>
    </w:p>
    <w:p w14:paraId="3780450F" w14:textId="3F7C1BB1" w:rsidR="00FC537C" w:rsidRPr="003963BA" w:rsidRDefault="003B639A" w:rsidP="00FC537C">
      <w:pPr>
        <w:pStyle w:val="CVFigureCaption"/>
      </w:pPr>
      <w:r>
        <w:t>Bed View–</w:t>
      </w:r>
      <w:r w:rsidR="00FC537C">
        <w:t>Stacked View Mode</w:t>
      </w:r>
    </w:p>
    <w:p w14:paraId="4EE61FCD" w14:textId="77777777" w:rsidR="00FC537C" w:rsidRDefault="00FC537C" w:rsidP="008D3B8E">
      <w:pPr>
        <w:pStyle w:val="Heading2"/>
        <w:tabs>
          <w:tab w:val="clear" w:pos="450"/>
          <w:tab w:val="clear" w:pos="720"/>
          <w:tab w:val="num" w:pos="851"/>
        </w:tabs>
        <w:ind w:left="567" w:hanging="567"/>
      </w:pPr>
      <w:bookmarkStart w:id="38" w:name="_All,_Available_and"/>
      <w:bookmarkStart w:id="39" w:name="_Toc27487468"/>
      <w:bookmarkEnd w:id="38"/>
      <w:r w:rsidRPr="000F1DC0">
        <w:t>All, Available</w:t>
      </w:r>
      <w:r>
        <w:t xml:space="preserve"> </w:t>
      </w:r>
      <w:r w:rsidRPr="000F1DC0">
        <w:t xml:space="preserve">and Patient </w:t>
      </w:r>
      <w:r>
        <w:t>Viewing Modes</w:t>
      </w:r>
      <w:bookmarkEnd w:id="39"/>
    </w:p>
    <w:p w14:paraId="6D5ECB0B" w14:textId="77777777" w:rsidR="00FC537C" w:rsidRDefault="00FC537C" w:rsidP="008D3B8E">
      <w:pPr>
        <w:pStyle w:val="CVChapterBodyCopy"/>
      </w:pPr>
      <w:r>
        <w:t xml:space="preserve">The </w:t>
      </w:r>
      <w:r w:rsidRPr="008D3B8E">
        <w:rPr>
          <w:b/>
        </w:rPr>
        <w:t>All</w:t>
      </w:r>
      <w:r>
        <w:t xml:space="preserve"> view mode displays the empty bed cells, the bed cells occupied with patients and the empty locations.</w:t>
      </w:r>
    </w:p>
    <w:p w14:paraId="68A06173" w14:textId="77777777" w:rsidR="00FC537C" w:rsidRDefault="00FC537C" w:rsidP="008D3B8E">
      <w:pPr>
        <w:pStyle w:val="CVChapterBodyCopy"/>
      </w:pPr>
      <w:r>
        <w:t xml:space="preserve">The </w:t>
      </w:r>
      <w:r w:rsidRPr="008D3B8E">
        <w:rPr>
          <w:b/>
        </w:rPr>
        <w:t>Available</w:t>
      </w:r>
      <w:r>
        <w:t xml:space="preserve"> v</w:t>
      </w:r>
      <w:r w:rsidRPr="008D485F">
        <w:t>iew</w:t>
      </w:r>
      <w:r>
        <w:t xml:space="preserve"> mode displays </w:t>
      </w:r>
      <w:r w:rsidRPr="008D485F">
        <w:t>the empty bed cells that are available to assign to the patients and the occupied beds.</w:t>
      </w:r>
    </w:p>
    <w:p w14:paraId="6BC76DBD" w14:textId="77777777" w:rsidR="00FC537C" w:rsidRDefault="00FC537C" w:rsidP="008D3B8E">
      <w:pPr>
        <w:pStyle w:val="CVChapterBodyCopy"/>
      </w:pPr>
      <w:r>
        <w:t xml:space="preserve">The </w:t>
      </w:r>
      <w:r w:rsidRPr="008D3B8E">
        <w:rPr>
          <w:b/>
        </w:rPr>
        <w:t>Patients</w:t>
      </w:r>
      <w:r>
        <w:t xml:space="preserve"> view mode displays bed cells that are occupied with patients. This is the default bed view mode.</w:t>
      </w:r>
    </w:p>
    <w:p w14:paraId="5CC9DA41" w14:textId="77777777" w:rsidR="00FC537C" w:rsidRDefault="00FC537C" w:rsidP="008D3B8E">
      <w:pPr>
        <w:pStyle w:val="CVChapterBodyCopy"/>
      </w:pPr>
      <w:r>
        <w:t xml:space="preserve">Follow this step to display the bed information and patient information with respect to the groups and locations in the </w:t>
      </w:r>
      <w:r w:rsidRPr="008D3B8E">
        <w:rPr>
          <w:b/>
        </w:rPr>
        <w:t>Available</w:t>
      </w:r>
      <w:r>
        <w:t xml:space="preserve"> view mode:</w:t>
      </w:r>
    </w:p>
    <w:p w14:paraId="46C6CD59" w14:textId="77777777" w:rsidR="00FC537C" w:rsidRPr="001A67C3" w:rsidRDefault="00FC537C" w:rsidP="00317329">
      <w:pPr>
        <w:pStyle w:val="ListNumber"/>
        <w:numPr>
          <w:ilvl w:val="0"/>
          <w:numId w:val="26"/>
        </w:numPr>
      </w:pPr>
      <w:r>
        <w:t>In the side menu</w:t>
      </w:r>
      <w:r w:rsidRPr="001A67C3">
        <w:t xml:space="preserve"> of the Coreo View home page, select the </w:t>
      </w:r>
      <w:r w:rsidRPr="00025483">
        <w:rPr>
          <w:b/>
        </w:rPr>
        <w:t>Avail</w:t>
      </w:r>
      <w:r w:rsidRPr="001A67C3">
        <w:t xml:space="preserve"> button, which is one of the buttons in the tristate button.</w:t>
      </w:r>
    </w:p>
    <w:p w14:paraId="53C0B216" w14:textId="77777777" w:rsidR="00FC537C" w:rsidRDefault="00FC537C" w:rsidP="00FC537C">
      <w:pPr>
        <w:pStyle w:val="CVFigure"/>
      </w:pPr>
      <w:r w:rsidRPr="002C3715">
        <w:drawing>
          <wp:inline distT="0" distB="0" distL="0" distR="0" wp14:anchorId="6FBF83D7" wp14:editId="32AA65BA">
            <wp:extent cx="4442604" cy="2155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Avail view mode.png"/>
                    <pic:cNvPicPr/>
                  </pic:nvPicPr>
                  <pic:blipFill>
                    <a:blip r:embed="rId138">
                      <a:extLst>
                        <a:ext uri="{28A0092B-C50C-407E-A947-70E740481C1C}">
                          <a14:useLocalDpi xmlns:a14="http://schemas.microsoft.com/office/drawing/2010/main" val="0"/>
                        </a:ext>
                      </a:extLst>
                    </a:blip>
                    <a:stretch>
                      <a:fillRect/>
                    </a:stretch>
                  </pic:blipFill>
                  <pic:spPr>
                    <a:xfrm>
                      <a:off x="0" y="0"/>
                      <a:ext cx="4501676" cy="2184146"/>
                    </a:xfrm>
                    <a:prstGeom prst="rect">
                      <a:avLst/>
                    </a:prstGeom>
                  </pic:spPr>
                </pic:pic>
              </a:graphicData>
            </a:graphic>
          </wp:inline>
        </w:drawing>
      </w:r>
    </w:p>
    <w:p w14:paraId="227CDF45" w14:textId="77777777" w:rsidR="00FC537C" w:rsidRDefault="00FC537C" w:rsidP="00FC537C">
      <w:pPr>
        <w:pStyle w:val="CVFigureCaption"/>
      </w:pPr>
      <w:r>
        <w:lastRenderedPageBreak/>
        <w:t>Available View Mode for the Bed View Layout</w:t>
      </w:r>
    </w:p>
    <w:p w14:paraId="2B8E1569" w14:textId="77777777" w:rsidR="00FC537C" w:rsidRDefault="00FC537C" w:rsidP="008D3B8E">
      <w:pPr>
        <w:pStyle w:val="CVChapterBodyCopy"/>
      </w:pPr>
      <w:r>
        <w:t>Follow this step to display the bed information and patient information with respect to the groups and locations in the Patients view mode:</w:t>
      </w:r>
    </w:p>
    <w:p w14:paraId="04D83198" w14:textId="77777777" w:rsidR="00FC537C" w:rsidRPr="001A67C3" w:rsidRDefault="00FC537C" w:rsidP="00317329">
      <w:pPr>
        <w:pStyle w:val="ListNumber"/>
        <w:numPr>
          <w:ilvl w:val="0"/>
          <w:numId w:val="26"/>
        </w:numPr>
      </w:pPr>
      <w:r>
        <w:t>In the side menu</w:t>
      </w:r>
      <w:r w:rsidRPr="001A67C3">
        <w:t xml:space="preserve"> of the Coreo View home page, select the </w:t>
      </w:r>
      <w:r>
        <w:rPr>
          <w:b/>
        </w:rPr>
        <w:t>Pts</w:t>
      </w:r>
      <w:r w:rsidRPr="001A67C3">
        <w:t xml:space="preserve"> button, which is one of the buttons in the tristate button.</w:t>
      </w:r>
    </w:p>
    <w:p w14:paraId="74F33C87" w14:textId="77777777" w:rsidR="00FC537C" w:rsidRDefault="00FC537C" w:rsidP="00FC537C">
      <w:pPr>
        <w:pStyle w:val="CVFigure"/>
      </w:pPr>
      <w:r>
        <w:drawing>
          <wp:inline distT="0" distB="0" distL="0" distR="0" wp14:anchorId="0A926D6C" wp14:editId="27503451">
            <wp:extent cx="4238631" cy="205308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ts view mode.png"/>
                    <pic:cNvPicPr/>
                  </pic:nvPicPr>
                  <pic:blipFill>
                    <a:blip r:embed="rId139">
                      <a:extLst>
                        <a:ext uri="{28A0092B-C50C-407E-A947-70E740481C1C}">
                          <a14:useLocalDpi xmlns:a14="http://schemas.microsoft.com/office/drawing/2010/main" val="0"/>
                        </a:ext>
                      </a:extLst>
                    </a:blip>
                    <a:stretch>
                      <a:fillRect/>
                    </a:stretch>
                  </pic:blipFill>
                  <pic:spPr>
                    <a:xfrm>
                      <a:off x="0" y="0"/>
                      <a:ext cx="4266270" cy="2066475"/>
                    </a:xfrm>
                    <a:prstGeom prst="rect">
                      <a:avLst/>
                    </a:prstGeom>
                  </pic:spPr>
                </pic:pic>
              </a:graphicData>
            </a:graphic>
          </wp:inline>
        </w:drawing>
      </w:r>
    </w:p>
    <w:p w14:paraId="3265FC9B" w14:textId="77777777" w:rsidR="00FC537C" w:rsidRDefault="00FC537C" w:rsidP="00FC537C">
      <w:pPr>
        <w:pStyle w:val="CVFigureCaption"/>
      </w:pPr>
      <w:r>
        <w:t>Patients View Mode for the Bed View Layout</w:t>
      </w:r>
    </w:p>
    <w:p w14:paraId="0D98A000" w14:textId="77777777" w:rsidR="00FC537C" w:rsidRDefault="00FC537C" w:rsidP="00FC537C">
      <w:pPr>
        <w:pStyle w:val="CVChapterBodyCopy"/>
      </w:pPr>
      <w:r>
        <w:t>You can use the three viewing modes in combination with the Normal view mode and the Stack view mode.</w:t>
      </w:r>
    </w:p>
    <w:p w14:paraId="333EE3BC" w14:textId="77777777" w:rsidR="00FC537C" w:rsidRPr="00812139" w:rsidRDefault="00FC537C" w:rsidP="00F07318">
      <w:pPr>
        <w:pStyle w:val="CVChapterBodyCopy"/>
      </w:pPr>
      <w:r w:rsidRPr="00F97E1A">
        <w:t xml:space="preserve">Refer to the </w:t>
      </w:r>
      <w:r>
        <w:t>following table to view the various combinations of the viewing modes for the bed view layout</w:t>
      </w:r>
      <w:r w:rsidRPr="00F97E1A">
        <w:t>:</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1984"/>
        <w:gridCol w:w="2410"/>
        <w:gridCol w:w="2410"/>
      </w:tblGrid>
      <w:tr w:rsidR="00FC537C" w14:paraId="076E0BA7" w14:textId="77777777" w:rsidTr="00721563">
        <w:tc>
          <w:tcPr>
            <w:tcW w:w="1560" w:type="dxa"/>
            <w:tcBorders>
              <w:bottom w:val="single" w:sz="4" w:space="0" w:color="auto"/>
            </w:tcBorders>
            <w:shd w:val="clear" w:color="auto" w:fill="auto"/>
          </w:tcPr>
          <w:p w14:paraId="0EB384EF" w14:textId="77777777" w:rsidR="00FC537C" w:rsidRPr="00B127CD" w:rsidRDefault="00FC537C" w:rsidP="00721563">
            <w:pPr>
              <w:pStyle w:val="CVTableHeader"/>
            </w:pPr>
            <w:r w:rsidRPr="00B127CD">
              <w:t>Viewing modes</w:t>
            </w:r>
          </w:p>
        </w:tc>
        <w:tc>
          <w:tcPr>
            <w:tcW w:w="1984" w:type="dxa"/>
            <w:shd w:val="clear" w:color="auto" w:fill="808080" w:themeFill="background1" w:themeFillShade="80"/>
          </w:tcPr>
          <w:p w14:paraId="17FF6BF1" w14:textId="77777777" w:rsidR="00FC537C" w:rsidRPr="00DF409E" w:rsidRDefault="00FC537C" w:rsidP="00721563">
            <w:pPr>
              <w:pStyle w:val="Whitechartheaderinformation"/>
            </w:pPr>
            <w:r>
              <w:t>All</w:t>
            </w:r>
          </w:p>
        </w:tc>
        <w:tc>
          <w:tcPr>
            <w:tcW w:w="2410" w:type="dxa"/>
            <w:shd w:val="clear" w:color="auto" w:fill="365F91" w:themeFill="accent1" w:themeFillShade="BF"/>
          </w:tcPr>
          <w:p w14:paraId="3CDCA8FC" w14:textId="77777777" w:rsidR="00FC537C" w:rsidRPr="004A4616" w:rsidRDefault="00FC537C" w:rsidP="00721563">
            <w:pPr>
              <w:pStyle w:val="Whitechartheaderinformation"/>
            </w:pPr>
            <w:r>
              <w:t>Avail</w:t>
            </w:r>
          </w:p>
        </w:tc>
        <w:tc>
          <w:tcPr>
            <w:tcW w:w="2410" w:type="dxa"/>
            <w:shd w:val="clear" w:color="auto" w:fill="808080" w:themeFill="background1" w:themeFillShade="80"/>
          </w:tcPr>
          <w:p w14:paraId="784B9A5E" w14:textId="77777777" w:rsidR="00FC537C" w:rsidRPr="004A4616" w:rsidRDefault="00FC537C" w:rsidP="00721563">
            <w:pPr>
              <w:pStyle w:val="Whitechartheaderinformation"/>
            </w:pPr>
            <w:r>
              <w:t>Pts</w:t>
            </w:r>
          </w:p>
        </w:tc>
      </w:tr>
      <w:tr w:rsidR="00FC537C" w14:paraId="0BBC1F95" w14:textId="77777777" w:rsidTr="00721563">
        <w:tc>
          <w:tcPr>
            <w:tcW w:w="1560" w:type="dxa"/>
            <w:tcBorders>
              <w:bottom w:val="single" w:sz="4" w:space="0" w:color="auto"/>
            </w:tcBorders>
            <w:shd w:val="clear" w:color="auto" w:fill="365F91" w:themeFill="accent1" w:themeFillShade="BF"/>
          </w:tcPr>
          <w:p w14:paraId="23C1B0C1" w14:textId="77777777" w:rsidR="00FC537C" w:rsidRDefault="00FC537C" w:rsidP="00721563">
            <w:pPr>
              <w:pStyle w:val="Whitechartheaderinformation"/>
            </w:pPr>
            <w:r>
              <w:t>Normal</w:t>
            </w:r>
          </w:p>
        </w:tc>
        <w:tc>
          <w:tcPr>
            <w:tcW w:w="1984" w:type="dxa"/>
            <w:shd w:val="clear" w:color="auto" w:fill="FFFFFF" w:themeFill="background1"/>
          </w:tcPr>
          <w:p w14:paraId="58A6A099" w14:textId="77777777" w:rsidR="00FC537C" w:rsidRDefault="00FC537C" w:rsidP="00721563">
            <w:pPr>
              <w:pStyle w:val="CVTabletext"/>
              <w:jc w:val="center"/>
            </w:pPr>
            <w:r>
              <w:t>Yes</w:t>
            </w:r>
          </w:p>
        </w:tc>
        <w:tc>
          <w:tcPr>
            <w:tcW w:w="2410" w:type="dxa"/>
            <w:shd w:val="clear" w:color="auto" w:fill="FFFFFF" w:themeFill="background1"/>
          </w:tcPr>
          <w:p w14:paraId="0B6BE82D" w14:textId="77777777" w:rsidR="00FC537C" w:rsidRDefault="00FC537C" w:rsidP="00721563">
            <w:pPr>
              <w:pStyle w:val="CVTabletext"/>
              <w:jc w:val="center"/>
            </w:pPr>
            <w:r>
              <w:t>Yes</w:t>
            </w:r>
          </w:p>
        </w:tc>
        <w:tc>
          <w:tcPr>
            <w:tcW w:w="2410" w:type="dxa"/>
            <w:shd w:val="clear" w:color="auto" w:fill="FFFFFF" w:themeFill="background1"/>
          </w:tcPr>
          <w:p w14:paraId="45B6AA9D" w14:textId="77777777" w:rsidR="00FC537C" w:rsidRDefault="00FC537C" w:rsidP="00721563">
            <w:pPr>
              <w:pStyle w:val="CVTabletext"/>
              <w:jc w:val="center"/>
            </w:pPr>
            <w:r>
              <w:t>Yes</w:t>
            </w:r>
          </w:p>
        </w:tc>
      </w:tr>
      <w:tr w:rsidR="00FC537C" w14:paraId="06D13E80" w14:textId="77777777" w:rsidTr="00721563">
        <w:tc>
          <w:tcPr>
            <w:tcW w:w="1560" w:type="dxa"/>
            <w:shd w:val="clear" w:color="auto" w:fill="808080" w:themeFill="background1" w:themeFillShade="80"/>
          </w:tcPr>
          <w:p w14:paraId="4B1442BD" w14:textId="77777777" w:rsidR="00FC537C" w:rsidRDefault="00FC537C" w:rsidP="00721563">
            <w:pPr>
              <w:pStyle w:val="Whitechartheaderinformation"/>
            </w:pPr>
            <w:r>
              <w:t>Stack</w:t>
            </w:r>
          </w:p>
        </w:tc>
        <w:tc>
          <w:tcPr>
            <w:tcW w:w="1984" w:type="dxa"/>
            <w:shd w:val="clear" w:color="auto" w:fill="FFFFFF" w:themeFill="background1"/>
          </w:tcPr>
          <w:p w14:paraId="63511B8F" w14:textId="77777777" w:rsidR="00FC537C" w:rsidRDefault="00FC537C" w:rsidP="00721563">
            <w:pPr>
              <w:pStyle w:val="CVTabletext"/>
              <w:jc w:val="center"/>
            </w:pPr>
            <w:r>
              <w:t>Yes</w:t>
            </w:r>
          </w:p>
        </w:tc>
        <w:tc>
          <w:tcPr>
            <w:tcW w:w="2410" w:type="dxa"/>
            <w:shd w:val="clear" w:color="auto" w:fill="FFFFFF" w:themeFill="background1"/>
          </w:tcPr>
          <w:p w14:paraId="399B210E" w14:textId="77777777" w:rsidR="00FC537C" w:rsidRDefault="00FC537C" w:rsidP="00721563">
            <w:pPr>
              <w:pStyle w:val="CVTabletext"/>
              <w:jc w:val="center"/>
            </w:pPr>
            <w:r>
              <w:t>Yes</w:t>
            </w:r>
          </w:p>
        </w:tc>
        <w:tc>
          <w:tcPr>
            <w:tcW w:w="2410" w:type="dxa"/>
            <w:shd w:val="clear" w:color="auto" w:fill="FFFFFF" w:themeFill="background1"/>
          </w:tcPr>
          <w:p w14:paraId="0F4FE357" w14:textId="77777777" w:rsidR="00FC537C" w:rsidRDefault="00FC537C" w:rsidP="00721563">
            <w:pPr>
              <w:pStyle w:val="CVTabletext"/>
              <w:jc w:val="center"/>
            </w:pPr>
            <w:r>
              <w:t>Yes</w:t>
            </w:r>
          </w:p>
        </w:tc>
      </w:tr>
    </w:tbl>
    <w:p w14:paraId="24576954" w14:textId="77777777" w:rsidR="00FC537C" w:rsidRDefault="00FC537C" w:rsidP="00FC537C">
      <w:pPr>
        <w:pStyle w:val="CVTableCaption"/>
      </w:pPr>
      <w:r>
        <w:t>Combination of Viewing Modes</w:t>
      </w:r>
    </w:p>
    <w:p w14:paraId="26A755C8" w14:textId="42A47CF9" w:rsidR="002E0010" w:rsidRDefault="002E0010" w:rsidP="00345850">
      <w:pPr>
        <w:pStyle w:val="Heading2"/>
        <w:tabs>
          <w:tab w:val="clear" w:pos="450"/>
          <w:tab w:val="clear" w:pos="720"/>
          <w:tab w:val="left" w:pos="709"/>
        </w:tabs>
        <w:ind w:left="567" w:hanging="567"/>
      </w:pPr>
      <w:bookmarkStart w:id="40" w:name="_Add_a_Bed"/>
      <w:bookmarkStart w:id="41" w:name="_Toc27487469"/>
      <w:bookmarkEnd w:id="40"/>
      <w:r>
        <w:t>Add a Bed to a Location</w:t>
      </w:r>
      <w:bookmarkEnd w:id="41"/>
    </w:p>
    <w:p w14:paraId="7C9299B7" w14:textId="77777777" w:rsidR="002E0010" w:rsidRDefault="002E0010" w:rsidP="002E0010">
      <w:pPr>
        <w:pStyle w:val="CVChapterBodyCopy"/>
      </w:pPr>
      <w:r>
        <w:t xml:space="preserve">Coreo View gives you the provision to add multiple beds to a location one bed at a time by using the </w:t>
      </w:r>
      <w:r w:rsidRPr="00260A6C">
        <w:rPr>
          <w:b/>
        </w:rPr>
        <w:t xml:space="preserve">Add Bed </w:t>
      </w:r>
      <w:r>
        <w:rPr>
          <w:b/>
        </w:rPr>
        <w:t>to L</w:t>
      </w:r>
      <w:r w:rsidRPr="00260A6C">
        <w:rPr>
          <w:b/>
        </w:rPr>
        <w:t>ocation</w:t>
      </w:r>
      <w:r>
        <w:t xml:space="preserve"> window (Go to </w:t>
      </w:r>
      <w:r w:rsidRPr="00F61DEB">
        <w:rPr>
          <w:b/>
        </w:rPr>
        <w:t>Bed View</w:t>
      </w:r>
      <w:r>
        <w:t xml:space="preserve"> l</w:t>
      </w:r>
      <w:r w:rsidRPr="00F61DEB">
        <w:t>ayout</w:t>
      </w:r>
      <w:r>
        <w:t xml:space="preserve"> &gt; </w:t>
      </w:r>
      <w:r>
        <w:rPr>
          <w:b/>
        </w:rPr>
        <w:t xml:space="preserve">Location </w:t>
      </w:r>
      <w:r w:rsidRPr="00F61DEB">
        <w:t>header bar</w:t>
      </w:r>
      <w:r>
        <w:t xml:space="preserve"> &gt; </w:t>
      </w:r>
      <w:r w:rsidRPr="00F61DEB">
        <w:rPr>
          <w:b/>
        </w:rPr>
        <w:t>Add Bed</w:t>
      </w:r>
      <w:r>
        <w:t xml:space="preserve"> button). You can add new beds to a location belonging to any of the three groups, namely AC, PAC, or CC.</w:t>
      </w:r>
    </w:p>
    <w:p w14:paraId="1F200D4D" w14:textId="77777777" w:rsidR="002E0010" w:rsidRDefault="002E0010" w:rsidP="002E0010">
      <w:pPr>
        <w:pStyle w:val="CVChapterBodyCopy"/>
      </w:pPr>
      <w:r>
        <w:t xml:space="preserve">Adding a bed using the </w:t>
      </w:r>
      <w:r w:rsidRPr="00260A6C">
        <w:rPr>
          <w:b/>
        </w:rPr>
        <w:t xml:space="preserve">Add Bed </w:t>
      </w:r>
      <w:r>
        <w:rPr>
          <w:b/>
        </w:rPr>
        <w:t>to L</w:t>
      </w:r>
      <w:r w:rsidRPr="00260A6C">
        <w:rPr>
          <w:b/>
        </w:rPr>
        <w:t>ocation</w:t>
      </w:r>
      <w:r>
        <w:t xml:space="preserve"> window includes the following:</w:t>
      </w:r>
    </w:p>
    <w:p w14:paraId="2BAAF45A" w14:textId="77777777" w:rsidR="002E0010" w:rsidRDefault="002E0010" w:rsidP="002E0010">
      <w:pPr>
        <w:pStyle w:val="ListBullet"/>
      </w:pPr>
      <w:r>
        <w:t>Creating a new bed: You create a new empty bed without assigning a patient to the bed</w:t>
      </w:r>
    </w:p>
    <w:p w14:paraId="586CEF12" w14:textId="77777777" w:rsidR="002E0010" w:rsidRDefault="002E0010" w:rsidP="002E0010">
      <w:pPr>
        <w:pStyle w:val="ListBullet"/>
      </w:pPr>
      <w:r>
        <w:lastRenderedPageBreak/>
        <w:t>Assigning a patient to a bed: You create a new bed and simultaneously assign a patient to the newly created bed.</w:t>
      </w:r>
    </w:p>
    <w:p w14:paraId="661C5F3A" w14:textId="77777777" w:rsidR="002E0010" w:rsidRDefault="002E0010" w:rsidP="00977401">
      <w:pPr>
        <w:pStyle w:val="CVHeading3"/>
        <w:tabs>
          <w:tab w:val="num" w:pos="709"/>
        </w:tabs>
      </w:pPr>
      <w:bookmarkStart w:id="42" w:name="_Toc27487470"/>
      <w:r>
        <w:t>Create a New Bed</w:t>
      </w:r>
      <w:bookmarkEnd w:id="42"/>
    </w:p>
    <w:p w14:paraId="697E1E2B" w14:textId="77777777" w:rsidR="002E0010" w:rsidRDefault="002E0010" w:rsidP="002E0010">
      <w:pPr>
        <w:pStyle w:val="CVChapterBodyCopy"/>
      </w:pPr>
      <w:r>
        <w:t xml:space="preserve">Follow these steps to create a new bed and add it to a location in the </w:t>
      </w:r>
      <w:r w:rsidRPr="00260A6C">
        <w:rPr>
          <w:b/>
        </w:rPr>
        <w:t xml:space="preserve">Add Bed </w:t>
      </w:r>
      <w:r>
        <w:rPr>
          <w:b/>
        </w:rPr>
        <w:t>to L</w:t>
      </w:r>
      <w:r w:rsidRPr="00260A6C">
        <w:rPr>
          <w:b/>
        </w:rPr>
        <w:t>ocation</w:t>
      </w:r>
      <w:r>
        <w:t xml:space="preserve"> window:</w:t>
      </w:r>
    </w:p>
    <w:p w14:paraId="26583941" w14:textId="77777777" w:rsidR="002E0010" w:rsidRDefault="002E0010" w:rsidP="002E0010">
      <w:pPr>
        <w:pStyle w:val="ListNumber"/>
        <w:numPr>
          <w:ilvl w:val="0"/>
          <w:numId w:val="18"/>
        </w:numPr>
        <w:spacing w:before="120" w:after="240"/>
      </w:pPr>
      <w:r>
        <w:t xml:space="preserve">Click the </w:t>
      </w:r>
      <w:r w:rsidRPr="008678B5">
        <w:rPr>
          <w:b/>
        </w:rPr>
        <w:t>Coreo View</w:t>
      </w:r>
      <w:r>
        <w:t xml:space="preserve"> </w:t>
      </w:r>
      <w:r w:rsidRPr="00A875B7">
        <w:t>application</w:t>
      </w:r>
      <w:r>
        <w:t xml:space="preserve"> </w:t>
      </w:r>
      <w:r w:rsidRPr="00A875B7">
        <w:t>on the</w:t>
      </w:r>
      <w:r>
        <w:t xml:space="preserve"> </w:t>
      </w:r>
      <w:hyperlink w:anchor="CoreoLandingScreen" w:history="1">
        <w:r w:rsidRPr="00640EE4">
          <w:rPr>
            <w:rStyle w:val="Hyperlink"/>
            <w:rFonts w:cstheme="minorBidi"/>
          </w:rPr>
          <w:t>Coreo Landing screen</w:t>
        </w:r>
      </w:hyperlink>
      <w:r>
        <w:t xml:space="preserve"> </w:t>
      </w:r>
      <w:r w:rsidRPr="00A875B7">
        <w:t>to open the</w:t>
      </w:r>
      <w:r>
        <w:t xml:space="preserve"> </w:t>
      </w:r>
      <w:r w:rsidRPr="008678B5">
        <w:rPr>
          <w:b/>
        </w:rPr>
        <w:t>Coreo View</w:t>
      </w:r>
      <w:r>
        <w:t xml:space="preserve"> home screen. The Bed View is the default layout on the Coreo View home screen unless the user changes it to Prioritized View or Geomapping View.</w:t>
      </w:r>
    </w:p>
    <w:p w14:paraId="21994017" w14:textId="77777777" w:rsidR="002E0010" w:rsidRDefault="002E0010" w:rsidP="002E0010">
      <w:pPr>
        <w:pStyle w:val="CVFigure"/>
      </w:pPr>
      <w:r>
        <w:drawing>
          <wp:inline distT="0" distB="0" distL="0" distR="0" wp14:anchorId="3BA5A463" wp14:editId="4AF3D846">
            <wp:extent cx="3867150" cy="2208841"/>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40">
                      <a:extLst>
                        <a:ext uri="{28A0092B-C50C-407E-A947-70E740481C1C}">
                          <a14:useLocalDpi xmlns:a14="http://schemas.microsoft.com/office/drawing/2010/main" val="0"/>
                        </a:ext>
                      </a:extLst>
                    </a:blip>
                    <a:stretch>
                      <a:fillRect/>
                    </a:stretch>
                  </pic:blipFill>
                  <pic:spPr>
                    <a:xfrm>
                      <a:off x="0" y="0"/>
                      <a:ext cx="3876360" cy="2214102"/>
                    </a:xfrm>
                    <a:prstGeom prst="rect">
                      <a:avLst/>
                    </a:prstGeom>
                  </pic:spPr>
                </pic:pic>
              </a:graphicData>
            </a:graphic>
          </wp:inline>
        </w:drawing>
      </w:r>
    </w:p>
    <w:p w14:paraId="0F3C8528" w14:textId="77777777" w:rsidR="002E0010" w:rsidRDefault="002E0010" w:rsidP="002E0010">
      <w:pPr>
        <w:pStyle w:val="CVFigureCaption"/>
      </w:pPr>
      <w:r>
        <w:t>Bed View Layout–Add Bed button</w:t>
      </w:r>
    </w:p>
    <w:p w14:paraId="1FCCF7FF" w14:textId="77777777" w:rsidR="002E0010" w:rsidRDefault="002E0010" w:rsidP="002E0010">
      <w:pPr>
        <w:pStyle w:val="ListNumber"/>
        <w:numPr>
          <w:ilvl w:val="0"/>
          <w:numId w:val="18"/>
        </w:numPr>
      </w:pPr>
      <w:r>
        <w:t xml:space="preserve">Click the </w:t>
      </w:r>
      <w:hyperlink w:anchor="AddBedButton" w:history="1">
        <w:r w:rsidRPr="00404B8B">
          <w:rPr>
            <w:rStyle w:val="Hyperlink"/>
            <w:rFonts w:cstheme="minorBidi"/>
            <w:b/>
          </w:rPr>
          <w:t>Add Bed</w:t>
        </w:r>
        <w:r w:rsidRPr="00BC1BAF">
          <w:rPr>
            <w:rStyle w:val="Hyperlink"/>
            <w:rFonts w:cstheme="minorBidi"/>
          </w:rPr>
          <w:t xml:space="preserve"> button</w:t>
        </w:r>
      </w:hyperlink>
      <w:r>
        <w:t xml:space="preserve"> on the Location header bar to open the </w:t>
      </w:r>
      <w:r w:rsidRPr="009772A1">
        <w:rPr>
          <w:b/>
        </w:rPr>
        <w:t>Add Bed to Location</w:t>
      </w:r>
      <w:r>
        <w:t xml:space="preserve"> window.</w:t>
      </w:r>
    </w:p>
    <w:p w14:paraId="1552A86A" w14:textId="77777777" w:rsidR="002E0010" w:rsidRDefault="002E0010" w:rsidP="002E0010">
      <w:pPr>
        <w:pStyle w:val="CVFigure"/>
      </w:pPr>
      <w:r>
        <w:drawing>
          <wp:inline distT="0" distB="0" distL="0" distR="0" wp14:anchorId="094DBEEB" wp14:editId="07BCCEE6">
            <wp:extent cx="3943847" cy="1539196"/>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41">
                      <a:extLst>
                        <a:ext uri="{28A0092B-C50C-407E-A947-70E740481C1C}">
                          <a14:useLocalDpi xmlns:a14="http://schemas.microsoft.com/office/drawing/2010/main" val="0"/>
                        </a:ext>
                      </a:extLst>
                    </a:blip>
                    <a:stretch>
                      <a:fillRect/>
                    </a:stretch>
                  </pic:blipFill>
                  <pic:spPr>
                    <a:xfrm>
                      <a:off x="0" y="0"/>
                      <a:ext cx="3970015" cy="1549409"/>
                    </a:xfrm>
                    <a:prstGeom prst="rect">
                      <a:avLst/>
                    </a:prstGeom>
                  </pic:spPr>
                </pic:pic>
              </a:graphicData>
            </a:graphic>
          </wp:inline>
        </w:drawing>
      </w:r>
    </w:p>
    <w:p w14:paraId="1F139585" w14:textId="77777777" w:rsidR="002E0010" w:rsidRDefault="002E0010" w:rsidP="002E0010">
      <w:pPr>
        <w:pStyle w:val="CVFigureCaption"/>
      </w:pPr>
      <w:r>
        <w:t>Add Bed to Location window–Create New Bed</w:t>
      </w:r>
    </w:p>
    <w:p w14:paraId="4D5BCCD5" w14:textId="77777777" w:rsidR="002E0010" w:rsidRDefault="002E0010" w:rsidP="002E0010">
      <w:pPr>
        <w:pStyle w:val="ListNumber"/>
        <w:rPr>
          <w:rFonts w:cs="Calibri"/>
        </w:rPr>
      </w:pPr>
      <w:r>
        <w:t xml:space="preserve">Enter the bed number in the </w:t>
      </w:r>
      <w:r w:rsidRPr="00F42C9B">
        <w:rPr>
          <w:b/>
        </w:rPr>
        <w:t>Bed</w:t>
      </w:r>
      <w:r>
        <w:t xml:space="preserve"> </w:t>
      </w:r>
      <w:r w:rsidRPr="00F42C9B">
        <w:rPr>
          <w:b/>
        </w:rPr>
        <w:t>number</w:t>
      </w:r>
      <w:r>
        <w:t xml:space="preserve"> box; it accepts digits (0</w:t>
      </w:r>
      <w:r>
        <w:rPr>
          <w:rFonts w:cs="Calibri"/>
        </w:rPr>
        <w:t>–</w:t>
      </w:r>
      <w:r>
        <w:t>9), alphabetic characters (A</w:t>
      </w:r>
      <w:r>
        <w:rPr>
          <w:rFonts w:cs="Calibri"/>
        </w:rPr>
        <w:t>–</w:t>
      </w:r>
      <w:r>
        <w:t>Z, a</w:t>
      </w:r>
      <w:r>
        <w:rPr>
          <w:rFonts w:cs="Calibri"/>
        </w:rPr>
        <w:t>–z), or a combination of alphabet and digits.</w:t>
      </w:r>
    </w:p>
    <w:p w14:paraId="55CDE616" w14:textId="77777777" w:rsidR="002E0010" w:rsidRDefault="002E0010" w:rsidP="002E0010">
      <w:pPr>
        <w:pStyle w:val="ListNumber"/>
      </w:pPr>
      <w:r>
        <w:t xml:space="preserve">Enter a description for the bed in the </w:t>
      </w:r>
      <w:r w:rsidRPr="006B3C07">
        <w:rPr>
          <w:b/>
        </w:rPr>
        <w:t>Description</w:t>
      </w:r>
      <w:r>
        <w:t xml:space="preserve"> field.</w:t>
      </w:r>
    </w:p>
    <w:p w14:paraId="5700CA9C" w14:textId="77777777" w:rsidR="002E0010" w:rsidRDefault="002E0010" w:rsidP="002E0010">
      <w:pPr>
        <w:pStyle w:val="ListNumber"/>
      </w:pPr>
      <w:r>
        <w:t xml:space="preserve">Select the </w:t>
      </w:r>
      <w:r w:rsidRPr="001B5B0A">
        <w:rPr>
          <w:b/>
        </w:rPr>
        <w:t>Create New Bed</w:t>
      </w:r>
      <w:r>
        <w:t xml:space="preserve"> button to create a new bed.</w:t>
      </w:r>
    </w:p>
    <w:p w14:paraId="54699CBC" w14:textId="77777777" w:rsidR="002E0010" w:rsidRDefault="002E0010" w:rsidP="002E0010">
      <w:pPr>
        <w:pStyle w:val="CVFigure"/>
      </w:pPr>
      <w:r>
        <w:lastRenderedPageBreak/>
        <w:drawing>
          <wp:inline distT="0" distB="0" distL="0" distR="0" wp14:anchorId="101CC9ED" wp14:editId="7159FC62">
            <wp:extent cx="4262537" cy="28500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42">
                      <a:extLst>
                        <a:ext uri="{28A0092B-C50C-407E-A947-70E740481C1C}">
                          <a14:useLocalDpi xmlns:a14="http://schemas.microsoft.com/office/drawing/2010/main" val="0"/>
                        </a:ext>
                      </a:extLst>
                    </a:blip>
                    <a:stretch>
                      <a:fillRect/>
                    </a:stretch>
                  </pic:blipFill>
                  <pic:spPr>
                    <a:xfrm>
                      <a:off x="0" y="0"/>
                      <a:ext cx="4280369" cy="2862001"/>
                    </a:xfrm>
                    <a:prstGeom prst="rect">
                      <a:avLst/>
                    </a:prstGeom>
                  </pic:spPr>
                </pic:pic>
              </a:graphicData>
            </a:graphic>
          </wp:inline>
        </w:drawing>
      </w:r>
    </w:p>
    <w:p w14:paraId="72AEBEDF" w14:textId="77777777" w:rsidR="002E0010" w:rsidRDefault="002E0010" w:rsidP="002E0010">
      <w:pPr>
        <w:pStyle w:val="CVFigureCaption"/>
      </w:pPr>
    </w:p>
    <w:p w14:paraId="34DD6467" w14:textId="77777777" w:rsidR="002E0010" w:rsidRDefault="002E0010" w:rsidP="002E0010">
      <w:pPr>
        <w:pStyle w:val="ListNumber"/>
      </w:pPr>
      <w:r>
        <w:t xml:space="preserve">The newly created bed displays as a </w:t>
      </w:r>
      <w:hyperlink w:anchor="Bedcell" w:history="1">
        <w:r w:rsidRPr="00BA5570">
          <w:rPr>
            <w:rStyle w:val="Hyperlink"/>
            <w:rFonts w:cstheme="minorBidi"/>
          </w:rPr>
          <w:t>bed cell</w:t>
        </w:r>
      </w:hyperlink>
      <w:r>
        <w:t xml:space="preserve"> in the Bed View Layout. Click the </w:t>
      </w:r>
      <w:hyperlink w:anchor="_All,_Available_and" w:history="1">
        <w:r w:rsidRPr="00CE5041">
          <w:rPr>
            <w:rStyle w:val="Hyperlink"/>
            <w:rFonts w:cstheme="minorBidi"/>
            <w:b/>
          </w:rPr>
          <w:t>All</w:t>
        </w:r>
        <w:r w:rsidRPr="00CE5041">
          <w:rPr>
            <w:rStyle w:val="Hyperlink"/>
            <w:rFonts w:cstheme="minorBidi"/>
          </w:rPr>
          <w:t xml:space="preserve"> button or the </w:t>
        </w:r>
        <w:r w:rsidRPr="00CE5041">
          <w:rPr>
            <w:rStyle w:val="Hyperlink"/>
            <w:rFonts w:cstheme="minorBidi"/>
            <w:b/>
          </w:rPr>
          <w:t>Avail</w:t>
        </w:r>
        <w:r w:rsidRPr="00CE5041">
          <w:rPr>
            <w:rStyle w:val="Hyperlink"/>
            <w:rFonts w:cstheme="minorBidi"/>
          </w:rPr>
          <w:t xml:space="preserve"> button</w:t>
        </w:r>
      </w:hyperlink>
      <w:r>
        <w:t xml:space="preserve"> on the </w:t>
      </w:r>
      <w:r w:rsidRPr="00DC22BA">
        <w:rPr>
          <w:b/>
        </w:rPr>
        <w:t>Side Menu</w:t>
      </w:r>
      <w:r>
        <w:t xml:space="preserve"> under the </w:t>
      </w:r>
      <w:r w:rsidRPr="00DC22BA">
        <w:rPr>
          <w:b/>
        </w:rPr>
        <w:t>All Beds</w:t>
      </w:r>
      <w:r>
        <w:t xml:space="preserve"> button group to view the new bed cell.</w:t>
      </w:r>
    </w:p>
    <w:p w14:paraId="2C6192C5" w14:textId="77777777" w:rsidR="002E0010" w:rsidRDefault="002E0010" w:rsidP="00D8758A">
      <w:pPr>
        <w:pStyle w:val="CVChapterBodyCopy"/>
      </w:pPr>
      <w:r>
        <w:t>The last four characters of the bed number display in the upper-left corner of the bed cell. Hover the mouse pointer over the last four characters to view the full bed number.</w:t>
      </w:r>
    </w:p>
    <w:p w14:paraId="364850C1" w14:textId="0A278F84" w:rsidR="002E0010" w:rsidRDefault="002E0010" w:rsidP="00D8758A">
      <w:pPr>
        <w:pStyle w:val="CVChapterBodyCopy"/>
      </w:pPr>
      <w:r>
        <w:t xml:space="preserve">The newly created bed is an empty bed and </w:t>
      </w:r>
      <w:bookmarkStart w:id="43" w:name="AssignBedAttsToEmptyBedCell"/>
      <w:r>
        <w:t>you can assign</w:t>
      </w:r>
      <w:r w:rsidR="000A7625">
        <w:t xml:space="preserve"> bed attributes to </w:t>
      </w:r>
      <w:r w:rsidR="00666FF3">
        <w:t>the</w:t>
      </w:r>
      <w:r w:rsidR="000A7625">
        <w:t xml:space="preserve"> empty bed</w:t>
      </w:r>
      <w:bookmarkEnd w:id="43"/>
      <w:r w:rsidR="000A7625">
        <w:t xml:space="preserve"> in the </w:t>
      </w:r>
      <w:r w:rsidR="000A7625" w:rsidRPr="00666FF3">
        <w:rPr>
          <w:b/>
        </w:rPr>
        <w:t>Summary</w:t>
      </w:r>
      <w:r w:rsidR="000A7625">
        <w:t xml:space="preserve"> window</w:t>
      </w:r>
      <w:r w:rsidR="00666FF3">
        <w:t>, and</w:t>
      </w:r>
      <w:r w:rsidR="000A7625">
        <w:t xml:space="preserve"> you can </w:t>
      </w:r>
      <w:r w:rsidR="00666FF3">
        <w:t xml:space="preserve">also </w:t>
      </w:r>
      <w:r w:rsidR="000A7625">
        <w:t>assign</w:t>
      </w:r>
      <w:r>
        <w:t xml:space="preserve"> a patient to </w:t>
      </w:r>
      <w:r w:rsidR="000A7625" w:rsidRPr="00666FF3">
        <w:t>the</w:t>
      </w:r>
      <w:r w:rsidRPr="00666FF3">
        <w:t xml:space="preserve"> bed from the empty bed cell.</w:t>
      </w:r>
    </w:p>
    <w:p w14:paraId="2E67D648" w14:textId="6014B937" w:rsidR="00B67308" w:rsidRDefault="00666FF3" w:rsidP="00666FF3">
      <w:pPr>
        <w:pStyle w:val="ListNumber"/>
      </w:pPr>
      <w:r>
        <w:t>Select the empty bed cell to which you want to assign the patient.</w:t>
      </w:r>
      <w:r w:rsidR="00FE5A5D">
        <w:t xml:space="preserve"> The </w:t>
      </w:r>
      <w:r w:rsidR="00FE5A5D" w:rsidRPr="00FE5A5D">
        <w:rPr>
          <w:b/>
        </w:rPr>
        <w:t>Summary</w:t>
      </w:r>
      <w:r w:rsidR="00FE5A5D">
        <w:t xml:space="preserve"> window opens</w:t>
      </w:r>
    </w:p>
    <w:p w14:paraId="2E8E0400" w14:textId="52B71B07" w:rsidR="00F868CD" w:rsidRDefault="00B67308" w:rsidP="00F868CD">
      <w:pPr>
        <w:pStyle w:val="CVFigure"/>
      </w:pPr>
      <w:r>
        <w:drawing>
          <wp:inline distT="0" distB="0" distL="0" distR="0" wp14:anchorId="5594C185" wp14:editId="6E3A25C5">
            <wp:extent cx="5140227" cy="2592126"/>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Summary of an empty bed cell fig 19.png"/>
                    <pic:cNvPicPr/>
                  </pic:nvPicPr>
                  <pic:blipFill>
                    <a:blip r:embed="rId143">
                      <a:extLst>
                        <a:ext uri="{28A0092B-C50C-407E-A947-70E740481C1C}">
                          <a14:useLocalDpi xmlns:a14="http://schemas.microsoft.com/office/drawing/2010/main" val="0"/>
                        </a:ext>
                      </a:extLst>
                    </a:blip>
                    <a:stretch>
                      <a:fillRect/>
                    </a:stretch>
                  </pic:blipFill>
                  <pic:spPr>
                    <a:xfrm>
                      <a:off x="0" y="0"/>
                      <a:ext cx="5142906" cy="2593477"/>
                    </a:xfrm>
                    <a:prstGeom prst="rect">
                      <a:avLst/>
                    </a:prstGeom>
                  </pic:spPr>
                </pic:pic>
              </a:graphicData>
            </a:graphic>
          </wp:inline>
        </w:drawing>
      </w:r>
    </w:p>
    <w:p w14:paraId="4CB41F31" w14:textId="2012C452" w:rsidR="00F868CD" w:rsidRDefault="009045C5" w:rsidP="00F868CD">
      <w:pPr>
        <w:pStyle w:val="CVFigureCaption"/>
      </w:pPr>
      <w:r>
        <w:lastRenderedPageBreak/>
        <w:t>Summary window</w:t>
      </w:r>
      <w:r w:rsidR="00266B1F">
        <w:t>–Edit Attribute button</w:t>
      </w:r>
    </w:p>
    <w:p w14:paraId="17399D0B" w14:textId="7F9A3EC9" w:rsidR="000A7625" w:rsidRDefault="0087409C" w:rsidP="0087409C">
      <w:pPr>
        <w:pStyle w:val="ListNumber"/>
      </w:pPr>
      <w:r>
        <w:t xml:space="preserve">Select the </w:t>
      </w:r>
      <w:hyperlink w:anchor="BedAttributes" w:history="1">
        <w:r w:rsidRPr="009045C5">
          <w:rPr>
            <w:rStyle w:val="Hyperlink"/>
            <w:rFonts w:cstheme="minorBidi"/>
            <w:b/>
          </w:rPr>
          <w:t>Edit Attribute</w:t>
        </w:r>
        <w:r w:rsidRPr="009045C5">
          <w:rPr>
            <w:rStyle w:val="Hyperlink"/>
            <w:rFonts w:cstheme="minorBidi"/>
          </w:rPr>
          <w:t xml:space="preserve"> button</w:t>
        </w:r>
      </w:hyperlink>
      <w:r>
        <w:t xml:space="preserve"> to </w:t>
      </w:r>
      <w:r w:rsidR="009045C5">
        <w:t>assign the attributes to the bed.</w:t>
      </w:r>
      <w:r w:rsidR="0007038C">
        <w:t xml:space="preserve"> The assigned bed attributes display in the </w:t>
      </w:r>
      <w:r w:rsidR="0007038C" w:rsidRPr="0007038C">
        <w:rPr>
          <w:b/>
        </w:rPr>
        <w:t>Bed Information</w:t>
      </w:r>
      <w:r w:rsidR="0007038C">
        <w:t xml:space="preserve"> box.</w:t>
      </w:r>
    </w:p>
    <w:p w14:paraId="7ACF2EAC" w14:textId="20A63C62" w:rsidR="009045C5" w:rsidRDefault="0007038C" w:rsidP="009045C5">
      <w:pPr>
        <w:pStyle w:val="CVFigure"/>
      </w:pPr>
      <w:r>
        <w:drawing>
          <wp:inline distT="0" distB="0" distL="0" distR="0" wp14:anchorId="24673539" wp14:editId="2493BCA9">
            <wp:extent cx="5176299" cy="2628290"/>
            <wp:effectExtent l="0" t="0" r="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 name="Summary of an empty bed cell fig 20.png"/>
                    <pic:cNvPicPr/>
                  </pic:nvPicPr>
                  <pic:blipFill>
                    <a:blip r:embed="rId144">
                      <a:extLst>
                        <a:ext uri="{28A0092B-C50C-407E-A947-70E740481C1C}">
                          <a14:useLocalDpi xmlns:a14="http://schemas.microsoft.com/office/drawing/2010/main" val="0"/>
                        </a:ext>
                      </a:extLst>
                    </a:blip>
                    <a:stretch>
                      <a:fillRect/>
                    </a:stretch>
                  </pic:blipFill>
                  <pic:spPr>
                    <a:xfrm>
                      <a:off x="0" y="0"/>
                      <a:ext cx="5190150" cy="2635323"/>
                    </a:xfrm>
                    <a:prstGeom prst="rect">
                      <a:avLst/>
                    </a:prstGeom>
                  </pic:spPr>
                </pic:pic>
              </a:graphicData>
            </a:graphic>
          </wp:inline>
        </w:drawing>
      </w:r>
    </w:p>
    <w:p w14:paraId="4AC09072" w14:textId="7B99E997" w:rsidR="009045C5" w:rsidRDefault="00266B1F" w:rsidP="00266B1F">
      <w:pPr>
        <w:pStyle w:val="CVFigureCaption"/>
      </w:pPr>
      <w:r>
        <w:t>Summary window–</w:t>
      </w:r>
      <w:r w:rsidR="0007038C">
        <w:t>Assign</w:t>
      </w:r>
      <w:r>
        <w:t xml:space="preserve"> </w:t>
      </w:r>
      <w:r w:rsidR="0007038C">
        <w:t>Patient</w:t>
      </w:r>
      <w:r>
        <w:t xml:space="preserve"> button</w:t>
      </w:r>
    </w:p>
    <w:p w14:paraId="439E3F91" w14:textId="2A60ED57" w:rsidR="009045C5" w:rsidRDefault="0007038C" w:rsidP="001244BC">
      <w:pPr>
        <w:pStyle w:val="ListNumber"/>
      </w:pPr>
      <w:r>
        <w:t xml:space="preserve">Select the </w:t>
      </w:r>
      <w:bookmarkStart w:id="44" w:name="AssignPatButton"/>
      <w:r w:rsidRPr="0007038C">
        <w:rPr>
          <w:b/>
        </w:rPr>
        <w:t xml:space="preserve">Assign </w:t>
      </w:r>
      <w:r w:rsidR="00A33F77" w:rsidRPr="0007038C">
        <w:rPr>
          <w:b/>
        </w:rPr>
        <w:t>Patient</w:t>
      </w:r>
      <w:r>
        <w:t xml:space="preserve"> button </w:t>
      </w:r>
      <w:bookmarkEnd w:id="44"/>
      <w:r>
        <w:t>to assign a patient to the empty bed cell.</w:t>
      </w:r>
      <w:r w:rsidR="000B02A4">
        <w:t xml:space="preserve"> The </w:t>
      </w:r>
      <w:hyperlink w:anchor="SumWinAssignPatPage" w:history="1">
        <w:r w:rsidR="000B02A4" w:rsidRPr="001244BC">
          <w:rPr>
            <w:rStyle w:val="Hyperlink"/>
            <w:rFonts w:cstheme="minorBidi"/>
            <w:b/>
          </w:rPr>
          <w:t>Summary</w:t>
        </w:r>
        <w:r w:rsidR="000B02A4" w:rsidRPr="001244BC">
          <w:rPr>
            <w:rStyle w:val="Hyperlink"/>
            <w:rFonts w:cstheme="minorBidi"/>
          </w:rPr>
          <w:t xml:space="preserve"> window</w:t>
        </w:r>
        <w:r w:rsidR="000B02A4" w:rsidRPr="001244BC">
          <w:rPr>
            <w:rStyle w:val="Hyperlink"/>
            <w:rFonts w:cs="Calibri"/>
          </w:rPr>
          <w:t>–</w:t>
        </w:r>
        <w:r w:rsidR="000B02A4" w:rsidRPr="001244BC">
          <w:rPr>
            <w:rStyle w:val="Hyperlink"/>
            <w:rFonts w:cstheme="minorBidi"/>
            <w:b/>
          </w:rPr>
          <w:t>Assign Patient</w:t>
        </w:r>
        <w:r w:rsidR="000B02A4" w:rsidRPr="001244BC">
          <w:rPr>
            <w:rStyle w:val="Hyperlink"/>
            <w:rFonts w:cstheme="minorBidi"/>
          </w:rPr>
          <w:t xml:space="preserve"> page opens</w:t>
        </w:r>
      </w:hyperlink>
      <w:r w:rsidR="000B02A4">
        <w:t>.</w:t>
      </w:r>
      <w:r w:rsidR="001244BC">
        <w:t xml:space="preserve"> From this stage, the process of assigning a patient from an empty bed cell, and by using the </w:t>
      </w:r>
      <w:r w:rsidR="001244BC" w:rsidRPr="001244BC">
        <w:rPr>
          <w:b/>
        </w:rPr>
        <w:t>Assign</w:t>
      </w:r>
      <w:r w:rsidR="001244BC">
        <w:t xml:space="preserve"> </w:t>
      </w:r>
      <w:r w:rsidR="001244BC" w:rsidRPr="001244BC">
        <w:rPr>
          <w:b/>
        </w:rPr>
        <w:t>Patient</w:t>
      </w:r>
      <w:r w:rsidR="001244BC">
        <w:t xml:space="preserve"> button in the </w:t>
      </w:r>
      <w:r w:rsidR="001244BC" w:rsidRPr="001244BC">
        <w:rPr>
          <w:b/>
        </w:rPr>
        <w:t>Add</w:t>
      </w:r>
      <w:r w:rsidR="001244BC">
        <w:t xml:space="preserve"> </w:t>
      </w:r>
      <w:r w:rsidR="001244BC" w:rsidRPr="001244BC">
        <w:rPr>
          <w:b/>
        </w:rPr>
        <w:t>Bed</w:t>
      </w:r>
      <w:r w:rsidR="001244BC">
        <w:t xml:space="preserve"> </w:t>
      </w:r>
      <w:r w:rsidR="001244BC" w:rsidRPr="001244BC">
        <w:rPr>
          <w:b/>
        </w:rPr>
        <w:t>to</w:t>
      </w:r>
      <w:r w:rsidR="001244BC">
        <w:t xml:space="preserve"> </w:t>
      </w:r>
      <w:r w:rsidR="001244BC" w:rsidRPr="001244BC">
        <w:rPr>
          <w:b/>
        </w:rPr>
        <w:t>Location</w:t>
      </w:r>
      <w:r w:rsidR="001244BC">
        <w:t xml:space="preserve"> window are the same.</w:t>
      </w:r>
    </w:p>
    <w:p w14:paraId="0F4ED701" w14:textId="759249D5" w:rsidR="002E0010" w:rsidRDefault="002E0010" w:rsidP="00977401">
      <w:pPr>
        <w:pStyle w:val="CVHeading3"/>
        <w:tabs>
          <w:tab w:val="num" w:pos="709"/>
        </w:tabs>
      </w:pPr>
      <w:bookmarkStart w:id="45" w:name="_Toc27487471"/>
      <w:bookmarkStart w:id="46" w:name="AssignPatToBed"/>
      <w:r>
        <w:t>Assign a Patient to a Bed</w:t>
      </w:r>
      <w:bookmarkEnd w:id="45"/>
    </w:p>
    <w:bookmarkEnd w:id="46"/>
    <w:p w14:paraId="5E9B0180" w14:textId="77777777" w:rsidR="002E0010" w:rsidRDefault="002E0010" w:rsidP="002E0010">
      <w:pPr>
        <w:pStyle w:val="CVChapterBodyCopy"/>
      </w:pPr>
      <w:r>
        <w:t xml:space="preserve">Follow these steps to create a new bed and simultaneously assign a patient to the newly created bed in the </w:t>
      </w:r>
      <w:r w:rsidRPr="00260A6C">
        <w:rPr>
          <w:b/>
        </w:rPr>
        <w:t xml:space="preserve">Add Bed </w:t>
      </w:r>
      <w:r>
        <w:rPr>
          <w:b/>
        </w:rPr>
        <w:t>to L</w:t>
      </w:r>
      <w:r w:rsidRPr="00260A6C">
        <w:rPr>
          <w:b/>
        </w:rPr>
        <w:t>ocation</w:t>
      </w:r>
      <w:r>
        <w:t xml:space="preserve"> window:</w:t>
      </w:r>
    </w:p>
    <w:p w14:paraId="7B9577EB" w14:textId="77777777" w:rsidR="002E0010" w:rsidRDefault="002E0010" w:rsidP="00317329">
      <w:pPr>
        <w:pStyle w:val="ListNumber"/>
        <w:numPr>
          <w:ilvl w:val="0"/>
          <w:numId w:val="28"/>
        </w:numPr>
      </w:pPr>
      <w:r>
        <w:t xml:space="preserve">On the Bed View layout, click the </w:t>
      </w:r>
      <w:hyperlink w:anchor="AddBedButton" w:history="1">
        <w:r w:rsidRPr="00404B8B">
          <w:rPr>
            <w:rStyle w:val="Hyperlink"/>
            <w:rFonts w:cstheme="minorBidi"/>
            <w:b/>
          </w:rPr>
          <w:t>Add Bed</w:t>
        </w:r>
        <w:r w:rsidRPr="00404B8B">
          <w:rPr>
            <w:rStyle w:val="Hyperlink"/>
            <w:rFonts w:cstheme="minorBidi"/>
          </w:rPr>
          <w:t xml:space="preserve"> button</w:t>
        </w:r>
      </w:hyperlink>
      <w:r>
        <w:t xml:space="preserve"> on the </w:t>
      </w:r>
      <w:r w:rsidRPr="00772E4C">
        <w:rPr>
          <w:b/>
        </w:rPr>
        <w:t>Location</w:t>
      </w:r>
      <w:r>
        <w:t xml:space="preserve"> header bar to open the </w:t>
      </w:r>
      <w:r w:rsidRPr="00404B8B">
        <w:rPr>
          <w:b/>
        </w:rPr>
        <w:t>Add Bed to Location</w:t>
      </w:r>
      <w:r>
        <w:t xml:space="preserve"> window.</w:t>
      </w:r>
    </w:p>
    <w:p w14:paraId="30266C35" w14:textId="77777777" w:rsidR="002E0010" w:rsidRDefault="002E0010" w:rsidP="00317329">
      <w:pPr>
        <w:pStyle w:val="ListNumber"/>
        <w:numPr>
          <w:ilvl w:val="0"/>
          <w:numId w:val="28"/>
        </w:numPr>
      </w:pPr>
      <w:r>
        <w:t xml:space="preserve">Enter the bed number in the </w:t>
      </w:r>
      <w:r w:rsidRPr="00F42C9B">
        <w:rPr>
          <w:b/>
        </w:rPr>
        <w:t>Bed</w:t>
      </w:r>
      <w:r>
        <w:t xml:space="preserve"> </w:t>
      </w:r>
      <w:r w:rsidRPr="00F42C9B">
        <w:rPr>
          <w:b/>
        </w:rPr>
        <w:t>number</w:t>
      </w:r>
      <w:r>
        <w:t xml:space="preserve"> box.</w:t>
      </w:r>
    </w:p>
    <w:p w14:paraId="4D11EE37" w14:textId="77777777" w:rsidR="002E0010" w:rsidRDefault="002E0010" w:rsidP="00317329">
      <w:pPr>
        <w:pStyle w:val="ListNumber"/>
        <w:numPr>
          <w:ilvl w:val="0"/>
          <w:numId w:val="28"/>
        </w:numPr>
      </w:pPr>
      <w:r>
        <w:t xml:space="preserve">Enter a description for the bed in the </w:t>
      </w:r>
      <w:r w:rsidRPr="006B3C07">
        <w:rPr>
          <w:b/>
        </w:rPr>
        <w:t>Description</w:t>
      </w:r>
      <w:r>
        <w:t xml:space="preserve"> field.</w:t>
      </w:r>
    </w:p>
    <w:p w14:paraId="43ECA054" w14:textId="77777777" w:rsidR="002E0010" w:rsidRDefault="002E0010" w:rsidP="002E0010">
      <w:pPr>
        <w:pStyle w:val="CVFigure"/>
      </w:pPr>
      <w:r>
        <w:drawing>
          <wp:inline distT="0" distB="0" distL="0" distR="0" wp14:anchorId="033CB4A7" wp14:editId="24342999">
            <wp:extent cx="4118776" cy="162796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33.png"/>
                    <pic:cNvPicPr/>
                  </pic:nvPicPr>
                  <pic:blipFill>
                    <a:blip r:embed="rId145">
                      <a:extLst>
                        <a:ext uri="{28A0092B-C50C-407E-A947-70E740481C1C}">
                          <a14:useLocalDpi xmlns:a14="http://schemas.microsoft.com/office/drawing/2010/main" val="0"/>
                        </a:ext>
                      </a:extLst>
                    </a:blip>
                    <a:stretch>
                      <a:fillRect/>
                    </a:stretch>
                  </pic:blipFill>
                  <pic:spPr>
                    <a:xfrm>
                      <a:off x="0" y="0"/>
                      <a:ext cx="4144805" cy="1638254"/>
                    </a:xfrm>
                    <a:prstGeom prst="rect">
                      <a:avLst/>
                    </a:prstGeom>
                  </pic:spPr>
                </pic:pic>
              </a:graphicData>
            </a:graphic>
          </wp:inline>
        </w:drawing>
      </w:r>
    </w:p>
    <w:p w14:paraId="67CF8304" w14:textId="77777777" w:rsidR="002E0010" w:rsidRDefault="002E0010" w:rsidP="002E0010">
      <w:pPr>
        <w:pStyle w:val="CVFigureCaption"/>
      </w:pPr>
      <w:r>
        <w:lastRenderedPageBreak/>
        <w:t>Add Bed to Location window–Assign Patient</w:t>
      </w:r>
    </w:p>
    <w:p w14:paraId="1EE21BC1" w14:textId="19A220B6" w:rsidR="002E0010" w:rsidRDefault="002E0010" w:rsidP="002E0010">
      <w:pPr>
        <w:pStyle w:val="ListNumber"/>
      </w:pPr>
      <w:r>
        <w:t xml:space="preserve">Select the </w:t>
      </w:r>
      <w:r>
        <w:rPr>
          <w:b/>
        </w:rPr>
        <w:t>Assign Patient</w:t>
      </w:r>
      <w:r>
        <w:t xml:space="preserve"> button to open </w:t>
      </w:r>
      <w:bookmarkStart w:id="47" w:name="SumWinAssignPatPage"/>
      <w:r>
        <w:t xml:space="preserve">the </w:t>
      </w:r>
      <w:r w:rsidRPr="00FB5E4C">
        <w:rPr>
          <w:b/>
        </w:rPr>
        <w:t>Summary</w:t>
      </w:r>
      <w:r>
        <w:t xml:space="preserve"> window</w:t>
      </w:r>
      <w:r w:rsidR="0007038C">
        <w:rPr>
          <w:rFonts w:cs="Calibri"/>
        </w:rPr>
        <w:t>–</w:t>
      </w:r>
      <w:r w:rsidR="0007038C" w:rsidRPr="0007038C">
        <w:rPr>
          <w:b/>
        </w:rPr>
        <w:t>Assign Patient</w:t>
      </w:r>
      <w:r w:rsidR="0007038C">
        <w:t xml:space="preserve"> page</w:t>
      </w:r>
      <w:bookmarkEnd w:id="47"/>
      <w:r>
        <w:t>.</w:t>
      </w:r>
    </w:p>
    <w:p w14:paraId="634F72C8" w14:textId="77777777" w:rsidR="002E0010" w:rsidRDefault="002E0010" w:rsidP="002E0010">
      <w:pPr>
        <w:pStyle w:val="CVFigure"/>
      </w:pPr>
      <w:r w:rsidRPr="003744A5">
        <w:drawing>
          <wp:inline distT="0" distB="0" distL="0" distR="0" wp14:anchorId="3AED0C3A" wp14:editId="45DD16F1">
            <wp:extent cx="5196134" cy="2326233"/>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34.png"/>
                    <pic:cNvPicPr/>
                  </pic:nvPicPr>
                  <pic:blipFill>
                    <a:blip r:embed="rId146">
                      <a:extLst>
                        <a:ext uri="{28A0092B-C50C-407E-A947-70E740481C1C}">
                          <a14:useLocalDpi xmlns:a14="http://schemas.microsoft.com/office/drawing/2010/main" val="0"/>
                        </a:ext>
                      </a:extLst>
                    </a:blip>
                    <a:stretch>
                      <a:fillRect/>
                    </a:stretch>
                  </pic:blipFill>
                  <pic:spPr>
                    <a:xfrm>
                      <a:off x="0" y="0"/>
                      <a:ext cx="5240502" cy="2346096"/>
                    </a:xfrm>
                    <a:prstGeom prst="rect">
                      <a:avLst/>
                    </a:prstGeom>
                  </pic:spPr>
                </pic:pic>
              </a:graphicData>
            </a:graphic>
          </wp:inline>
        </w:drawing>
      </w:r>
    </w:p>
    <w:p w14:paraId="79F36148" w14:textId="07CF768B" w:rsidR="002E0010" w:rsidRDefault="002E0010" w:rsidP="0086184E">
      <w:pPr>
        <w:pStyle w:val="CVFigureCaption"/>
        <w:tabs>
          <w:tab w:val="left" w:pos="1134"/>
        </w:tabs>
      </w:pPr>
      <w:r w:rsidRPr="00FB5E4C">
        <w:t>Summary</w:t>
      </w:r>
      <w:r>
        <w:t xml:space="preserve"> window</w:t>
      </w:r>
      <w:r w:rsidR="001244BC">
        <w:t>–Assign Patient Page</w:t>
      </w:r>
    </w:p>
    <w:p w14:paraId="08E80650" w14:textId="77777777" w:rsidR="002E0010" w:rsidRDefault="002E0010" w:rsidP="002E0010">
      <w:pPr>
        <w:pStyle w:val="ListNumber"/>
      </w:pPr>
      <w:r>
        <w:t>Enter one or more criteria to search for a patient in the upper pane of the window. You can search the patient based on the following criteria:</w:t>
      </w:r>
    </w:p>
    <w:p w14:paraId="4846E7FB" w14:textId="77777777" w:rsidR="002E0010" w:rsidRPr="0058536E" w:rsidRDefault="002E0010" w:rsidP="002E0010">
      <w:pPr>
        <w:pStyle w:val="ListBullet2"/>
        <w:rPr>
          <w:b/>
        </w:rPr>
      </w:pPr>
      <w:r w:rsidRPr="0058536E">
        <w:rPr>
          <w:b/>
        </w:rPr>
        <w:t>Last Name</w:t>
      </w:r>
      <w:r>
        <w:rPr>
          <w:b/>
        </w:rPr>
        <w:t xml:space="preserve">: </w:t>
      </w:r>
      <w:r w:rsidRPr="000D69AD">
        <w:t>The last name of the patient</w:t>
      </w:r>
    </w:p>
    <w:p w14:paraId="633E5582" w14:textId="77777777" w:rsidR="002E0010" w:rsidRPr="0058536E" w:rsidRDefault="002E0010" w:rsidP="002E0010">
      <w:pPr>
        <w:pStyle w:val="ListBullet2"/>
        <w:rPr>
          <w:b/>
        </w:rPr>
      </w:pPr>
      <w:r w:rsidRPr="0058536E">
        <w:rPr>
          <w:b/>
        </w:rPr>
        <w:t>First Name</w:t>
      </w:r>
      <w:r>
        <w:rPr>
          <w:b/>
        </w:rPr>
        <w:t xml:space="preserve">: </w:t>
      </w:r>
      <w:r w:rsidRPr="000D69AD">
        <w:t xml:space="preserve">The </w:t>
      </w:r>
      <w:r>
        <w:t>first</w:t>
      </w:r>
      <w:r w:rsidRPr="000D69AD">
        <w:t xml:space="preserve"> name of the patient</w:t>
      </w:r>
    </w:p>
    <w:p w14:paraId="69634772" w14:textId="77777777" w:rsidR="002E0010" w:rsidRDefault="002E0010" w:rsidP="002E0010">
      <w:pPr>
        <w:pStyle w:val="ListBullet2"/>
        <w:rPr>
          <w:b/>
        </w:rPr>
      </w:pPr>
      <w:r w:rsidRPr="0058536E">
        <w:rPr>
          <w:b/>
        </w:rPr>
        <w:t>Gender</w:t>
      </w:r>
      <w:r>
        <w:rPr>
          <w:b/>
        </w:rPr>
        <w:t xml:space="preserve">: </w:t>
      </w:r>
      <w:r w:rsidRPr="008F3590">
        <w:t>Select the gender of the patient from these options:</w:t>
      </w:r>
    </w:p>
    <w:p w14:paraId="20B8DDD9" w14:textId="77777777" w:rsidR="002E0010" w:rsidRPr="004A2945" w:rsidRDefault="002E0010" w:rsidP="002E0010">
      <w:pPr>
        <w:pStyle w:val="ListBullet3"/>
        <w:rPr>
          <w:b/>
        </w:rPr>
      </w:pPr>
      <w:r w:rsidRPr="004A2945">
        <w:rPr>
          <w:b/>
        </w:rPr>
        <w:t>Male</w:t>
      </w:r>
    </w:p>
    <w:p w14:paraId="6F2383DA" w14:textId="77777777" w:rsidR="002E0010" w:rsidRPr="004A2945" w:rsidRDefault="002E0010" w:rsidP="002E0010">
      <w:pPr>
        <w:pStyle w:val="ListBullet3"/>
        <w:rPr>
          <w:b/>
        </w:rPr>
      </w:pPr>
      <w:r w:rsidRPr="004A2945">
        <w:rPr>
          <w:b/>
        </w:rPr>
        <w:t>Female</w:t>
      </w:r>
    </w:p>
    <w:p w14:paraId="408640F9" w14:textId="77777777" w:rsidR="002E0010" w:rsidRPr="004A2945" w:rsidRDefault="002E0010" w:rsidP="002E0010">
      <w:pPr>
        <w:pStyle w:val="ListBullet3"/>
        <w:rPr>
          <w:b/>
        </w:rPr>
      </w:pPr>
      <w:r w:rsidRPr="004A2945">
        <w:rPr>
          <w:b/>
        </w:rPr>
        <w:t>Unknown</w:t>
      </w:r>
    </w:p>
    <w:p w14:paraId="7977772E" w14:textId="77777777" w:rsidR="002E0010" w:rsidRPr="004A2945" w:rsidRDefault="002E0010" w:rsidP="002E0010">
      <w:pPr>
        <w:pStyle w:val="ListBullet3"/>
        <w:rPr>
          <w:b/>
        </w:rPr>
      </w:pPr>
      <w:r w:rsidRPr="004A2945">
        <w:rPr>
          <w:b/>
        </w:rPr>
        <w:t>Undifferentiated</w:t>
      </w:r>
    </w:p>
    <w:p w14:paraId="77242109" w14:textId="77777777" w:rsidR="002E0010" w:rsidRPr="0058536E" w:rsidRDefault="002E0010" w:rsidP="002E0010">
      <w:pPr>
        <w:pStyle w:val="ListBullet2"/>
        <w:rPr>
          <w:b/>
        </w:rPr>
      </w:pPr>
      <w:r w:rsidRPr="0058536E">
        <w:rPr>
          <w:b/>
        </w:rPr>
        <w:t>Coreo MPI</w:t>
      </w:r>
      <w:r>
        <w:rPr>
          <w:b/>
        </w:rPr>
        <w:t xml:space="preserve">: </w:t>
      </w:r>
      <w:r w:rsidRPr="00B10758">
        <w:t>The</w:t>
      </w:r>
      <w:r>
        <w:rPr>
          <w:b/>
        </w:rPr>
        <w:t xml:space="preserve"> </w:t>
      </w:r>
      <w:r w:rsidRPr="00B10758">
        <w:t>Master Patient Index</w:t>
      </w:r>
      <w:r>
        <w:t xml:space="preserve"> (MPI) is a unique identification number generated for each patient in Coreo.</w:t>
      </w:r>
    </w:p>
    <w:p w14:paraId="401443E4" w14:textId="77777777" w:rsidR="002E0010" w:rsidRPr="008F3590" w:rsidRDefault="002E0010" w:rsidP="002E0010">
      <w:pPr>
        <w:pStyle w:val="ListBullet2"/>
        <w:rPr>
          <w:b/>
        </w:rPr>
      </w:pPr>
      <w:r w:rsidRPr="0058536E">
        <w:rPr>
          <w:b/>
        </w:rPr>
        <w:t>DOB</w:t>
      </w:r>
      <w:r>
        <w:rPr>
          <w:b/>
        </w:rPr>
        <w:t xml:space="preserve">: </w:t>
      </w:r>
      <w:r w:rsidRPr="008F3590">
        <w:t>Patient’s date of birth</w:t>
      </w:r>
    </w:p>
    <w:p w14:paraId="647D51C6" w14:textId="08232611" w:rsidR="002E0010" w:rsidRPr="00AF7249" w:rsidRDefault="002E0010" w:rsidP="002E0010">
      <w:pPr>
        <w:pStyle w:val="ListBullet2"/>
        <w:rPr>
          <w:b/>
        </w:rPr>
      </w:pPr>
      <w:r w:rsidRPr="00AF7249">
        <w:rPr>
          <w:b/>
        </w:rPr>
        <w:t>Contract</w:t>
      </w:r>
      <w:r w:rsidR="00AF7249" w:rsidRPr="00AF7249">
        <w:rPr>
          <w:b/>
        </w:rPr>
        <w:t>:</w:t>
      </w:r>
      <w:r w:rsidR="00AF7249" w:rsidRPr="00AF7249">
        <w:t xml:space="preserve"> The contract that the patient has</w:t>
      </w:r>
    </w:p>
    <w:p w14:paraId="36B711DD" w14:textId="2E371D97" w:rsidR="002E0010" w:rsidRPr="000519F3" w:rsidRDefault="002E0010" w:rsidP="002E0010">
      <w:pPr>
        <w:pStyle w:val="ListBullet2"/>
        <w:rPr>
          <w:b/>
        </w:rPr>
      </w:pPr>
      <w:r w:rsidRPr="000519F3">
        <w:rPr>
          <w:b/>
        </w:rPr>
        <w:t>Cohort</w:t>
      </w:r>
      <w:r w:rsidR="000519F3" w:rsidRPr="000519F3">
        <w:rPr>
          <w:b/>
        </w:rPr>
        <w:t xml:space="preserve">: </w:t>
      </w:r>
      <w:r w:rsidR="000519F3" w:rsidRPr="000519F3">
        <w:t>The Cohort group that</w:t>
      </w:r>
      <w:r w:rsidR="000519F3">
        <w:t xml:space="preserve"> is</w:t>
      </w:r>
      <w:r w:rsidR="000519F3" w:rsidRPr="000519F3">
        <w:t xml:space="preserve"> assigned </w:t>
      </w:r>
      <w:r w:rsidR="000519F3">
        <w:t xml:space="preserve">to the </w:t>
      </w:r>
      <w:r w:rsidR="000519F3" w:rsidRPr="000519F3">
        <w:t>patient in Coreo</w:t>
      </w:r>
    </w:p>
    <w:p w14:paraId="28352B92" w14:textId="77777777" w:rsidR="002E0010" w:rsidRPr="0058536E" w:rsidRDefault="002E0010" w:rsidP="002E0010">
      <w:pPr>
        <w:pStyle w:val="ListBullet2"/>
        <w:rPr>
          <w:b/>
        </w:rPr>
      </w:pPr>
      <w:r w:rsidRPr="0058536E">
        <w:rPr>
          <w:b/>
        </w:rPr>
        <w:t>Source</w:t>
      </w:r>
      <w:r>
        <w:rPr>
          <w:b/>
        </w:rPr>
        <w:t xml:space="preserve">: </w:t>
      </w:r>
      <w:r w:rsidRPr="00637FE2">
        <w:t xml:space="preserve">The source from where the patient details </w:t>
      </w:r>
      <w:r>
        <w:t>are fetched</w:t>
      </w:r>
      <w:r w:rsidRPr="00637FE2">
        <w:t xml:space="preserve"> from. The Coreo </w:t>
      </w:r>
      <w:r>
        <w:t xml:space="preserve">(Coreo </w:t>
      </w:r>
      <w:r w:rsidRPr="00637FE2">
        <w:t>Analytics</w:t>
      </w:r>
      <w:r>
        <w:t>)</w:t>
      </w:r>
      <w:r w:rsidRPr="00637FE2">
        <w:t xml:space="preserve"> application is the master source which stores the details of all the patients saved in this application.</w:t>
      </w:r>
    </w:p>
    <w:p w14:paraId="1AD5432D" w14:textId="77777777" w:rsidR="002E0010" w:rsidRPr="00C17570" w:rsidRDefault="002E0010" w:rsidP="002E0010">
      <w:pPr>
        <w:pStyle w:val="ListBullet2"/>
        <w:rPr>
          <w:b/>
        </w:rPr>
      </w:pPr>
      <w:r w:rsidRPr="0058536E">
        <w:rPr>
          <w:b/>
        </w:rPr>
        <w:t>Risk Group</w:t>
      </w:r>
      <w:r>
        <w:rPr>
          <w:b/>
        </w:rPr>
        <w:t>:</w:t>
      </w:r>
      <w:r w:rsidRPr="00C17570">
        <w:t xml:space="preserve"> </w:t>
      </w:r>
      <w:r w:rsidRPr="008F3590">
        <w:t xml:space="preserve">Select the </w:t>
      </w:r>
      <w:r>
        <w:t>risk group</w:t>
      </w:r>
      <w:r w:rsidRPr="008F3590">
        <w:t xml:space="preserve"> </w:t>
      </w:r>
      <w:r>
        <w:t>that</w:t>
      </w:r>
      <w:r w:rsidRPr="008F3590">
        <w:t xml:space="preserve"> the patient </w:t>
      </w:r>
      <w:r>
        <w:t>is assigned to from</w:t>
      </w:r>
      <w:r w:rsidRPr="008F3590">
        <w:t xml:space="preserve"> these options:</w:t>
      </w:r>
    </w:p>
    <w:p w14:paraId="027EE59A" w14:textId="77777777" w:rsidR="002E0010" w:rsidRPr="00345850" w:rsidRDefault="002E0010" w:rsidP="002E0010">
      <w:pPr>
        <w:pStyle w:val="ListBullet3"/>
        <w:rPr>
          <w:b/>
        </w:rPr>
      </w:pPr>
      <w:r w:rsidRPr="00345850">
        <w:rPr>
          <w:b/>
        </w:rPr>
        <w:lastRenderedPageBreak/>
        <w:t>All</w:t>
      </w:r>
    </w:p>
    <w:p w14:paraId="593AE6A9" w14:textId="77777777" w:rsidR="002E0010" w:rsidRPr="00345850" w:rsidRDefault="002E0010" w:rsidP="002E0010">
      <w:pPr>
        <w:pStyle w:val="ListBullet3"/>
        <w:rPr>
          <w:b/>
        </w:rPr>
      </w:pPr>
      <w:r w:rsidRPr="00345850">
        <w:rPr>
          <w:b/>
        </w:rPr>
        <w:t>High Risk – HRISK</w:t>
      </w:r>
    </w:p>
    <w:p w14:paraId="43AFD78F" w14:textId="77777777" w:rsidR="002E0010" w:rsidRPr="00345850" w:rsidRDefault="002E0010" w:rsidP="002E0010">
      <w:pPr>
        <w:pStyle w:val="ListBullet3"/>
        <w:rPr>
          <w:b/>
        </w:rPr>
      </w:pPr>
      <w:r w:rsidRPr="00345850">
        <w:rPr>
          <w:b/>
        </w:rPr>
        <w:t>Moderate Risk – MRISK</w:t>
      </w:r>
    </w:p>
    <w:p w14:paraId="4BED6496" w14:textId="77777777" w:rsidR="002E0010" w:rsidRPr="00345850" w:rsidRDefault="002E0010" w:rsidP="002E0010">
      <w:pPr>
        <w:pStyle w:val="ListBullet3"/>
        <w:rPr>
          <w:b/>
        </w:rPr>
      </w:pPr>
      <w:r w:rsidRPr="00345850">
        <w:rPr>
          <w:b/>
        </w:rPr>
        <w:t>Low Risk – LRISK</w:t>
      </w:r>
    </w:p>
    <w:p w14:paraId="6D38ADF3" w14:textId="77777777" w:rsidR="002E0010" w:rsidRDefault="002E0010" w:rsidP="002E0010">
      <w:pPr>
        <w:pStyle w:val="ListNumber"/>
      </w:pPr>
      <w:r>
        <w:t xml:space="preserve">Click the </w:t>
      </w:r>
      <w:r w:rsidRPr="00B65C9D">
        <w:rPr>
          <w:b/>
        </w:rPr>
        <w:t>Search</w:t>
      </w:r>
      <w:r>
        <w:t xml:space="preserve"> button to search the patient. The patient details are fetched from the Coreo application.</w:t>
      </w:r>
    </w:p>
    <w:p w14:paraId="32762CDA" w14:textId="0E71DE3D" w:rsidR="002E0010" w:rsidRDefault="008075C2" w:rsidP="00D8758A">
      <w:pPr>
        <w:pStyle w:val="CVChapterBodyCopy"/>
      </w:pPr>
      <w:r>
        <w:t>Coreo View displays the patient details</w:t>
      </w:r>
      <w:r w:rsidR="002E0010">
        <w:t xml:space="preserve"> in the lower pane of the window, based on the search criteria that you enter in the upper pane of the </w:t>
      </w:r>
      <w:r w:rsidR="00121101" w:rsidRPr="007E50E2">
        <w:rPr>
          <w:b/>
        </w:rPr>
        <w:t>Summary</w:t>
      </w:r>
      <w:r w:rsidR="00121101">
        <w:t xml:space="preserve"> window</w:t>
      </w:r>
      <w:r w:rsidR="00121101">
        <w:rPr>
          <w:rFonts w:cs="Calibri"/>
        </w:rPr>
        <w:t>–</w:t>
      </w:r>
      <w:r w:rsidR="00121101" w:rsidRPr="00AA2ECD">
        <w:rPr>
          <w:b/>
        </w:rPr>
        <w:t>Assign</w:t>
      </w:r>
      <w:r w:rsidR="00121101">
        <w:t xml:space="preserve"> </w:t>
      </w:r>
      <w:r w:rsidR="00121101" w:rsidRPr="00AA2ECD">
        <w:rPr>
          <w:b/>
        </w:rPr>
        <w:t>Patient</w:t>
      </w:r>
      <w:r w:rsidR="00121101">
        <w:t xml:space="preserve"> page</w:t>
      </w:r>
      <w:r w:rsidR="002E0010">
        <w:t>.</w:t>
      </w:r>
    </w:p>
    <w:p w14:paraId="7AA37E7C" w14:textId="77777777" w:rsidR="002E0010" w:rsidRDefault="002E0010" w:rsidP="002E0010">
      <w:pPr>
        <w:pStyle w:val="CVFigure"/>
      </w:pPr>
      <w:r>
        <w:drawing>
          <wp:inline distT="0" distB="0" distL="0" distR="0" wp14:anchorId="5C06A682" wp14:editId="49D947AF">
            <wp:extent cx="5089093" cy="144780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5.png"/>
                    <pic:cNvPicPr/>
                  </pic:nvPicPr>
                  <pic:blipFill>
                    <a:blip r:embed="rId147">
                      <a:extLst>
                        <a:ext uri="{28A0092B-C50C-407E-A947-70E740481C1C}">
                          <a14:useLocalDpi xmlns:a14="http://schemas.microsoft.com/office/drawing/2010/main" val="0"/>
                        </a:ext>
                      </a:extLst>
                    </a:blip>
                    <a:stretch>
                      <a:fillRect/>
                    </a:stretch>
                  </pic:blipFill>
                  <pic:spPr>
                    <a:xfrm>
                      <a:off x="0" y="0"/>
                      <a:ext cx="5122460" cy="1457293"/>
                    </a:xfrm>
                    <a:prstGeom prst="rect">
                      <a:avLst/>
                    </a:prstGeom>
                  </pic:spPr>
                </pic:pic>
              </a:graphicData>
            </a:graphic>
          </wp:inline>
        </w:drawing>
      </w:r>
    </w:p>
    <w:p w14:paraId="6D384C56" w14:textId="3B2C3DE3" w:rsidR="002E0010" w:rsidRDefault="002E0010" w:rsidP="009839E0">
      <w:pPr>
        <w:pStyle w:val="CVFigureCaption"/>
        <w:tabs>
          <w:tab w:val="left" w:pos="2127"/>
        </w:tabs>
      </w:pPr>
      <w:r w:rsidRPr="00FB5E4C">
        <w:t>Summary</w:t>
      </w:r>
      <w:r>
        <w:t xml:space="preserve"> window</w:t>
      </w:r>
      <w:r w:rsidR="00210817">
        <w:t>–Assign Patient Page —</w:t>
      </w:r>
      <w:r>
        <w:t>Lower Pane</w:t>
      </w:r>
    </w:p>
    <w:p w14:paraId="23D571A9" w14:textId="77777777" w:rsidR="002E0010" w:rsidRDefault="002E0010" w:rsidP="002E0010">
      <w:pPr>
        <w:pStyle w:val="ListNumber"/>
      </w:pPr>
      <w:r>
        <w:t>Select the patient to assign to the newly created bed.</w:t>
      </w:r>
    </w:p>
    <w:p w14:paraId="4E7621F5" w14:textId="616DAC22" w:rsidR="002E0010" w:rsidRDefault="002E0010" w:rsidP="002E0010">
      <w:pPr>
        <w:pStyle w:val="ListNumber"/>
      </w:pPr>
      <w:r>
        <w:t xml:space="preserve">Select the </w:t>
      </w:r>
      <w:r w:rsidRPr="00BB2DF6">
        <w:rPr>
          <w:b/>
        </w:rPr>
        <w:t>Admission</w:t>
      </w:r>
      <w:r>
        <w:t xml:space="preserve"> arrow to display the </w:t>
      </w:r>
      <w:bookmarkStart w:id="48" w:name="PatDispStatusAssignPatientPageSumWin"/>
      <w:r w:rsidRPr="002C4DD8">
        <w:t>patient disposition status</w:t>
      </w:r>
      <w:r>
        <w:t xml:space="preserve"> </w:t>
      </w:r>
      <w:bookmarkEnd w:id="48"/>
      <w:r>
        <w:t xml:space="preserve">and choose </w:t>
      </w:r>
      <w:r w:rsidR="002C4DD8">
        <w:t xml:space="preserve">the state in which the patient is admitted </w:t>
      </w:r>
      <w:r>
        <w:t>from the following options:</w:t>
      </w:r>
    </w:p>
    <w:p w14:paraId="25018B5F" w14:textId="77777777" w:rsidR="002E0010" w:rsidRPr="002C4DD8" w:rsidRDefault="002E0010" w:rsidP="002E0010">
      <w:pPr>
        <w:pStyle w:val="ListBullet2"/>
        <w:rPr>
          <w:b/>
        </w:rPr>
      </w:pPr>
      <w:r w:rsidRPr="002C4DD8">
        <w:rPr>
          <w:b/>
        </w:rPr>
        <w:t>Admission</w:t>
      </w:r>
    </w:p>
    <w:p w14:paraId="474C8D69" w14:textId="77777777" w:rsidR="002E0010" w:rsidRPr="002C4DD8" w:rsidRDefault="002E0010" w:rsidP="002E0010">
      <w:pPr>
        <w:pStyle w:val="ListBullet2"/>
        <w:rPr>
          <w:b/>
        </w:rPr>
      </w:pPr>
      <w:r w:rsidRPr="002C4DD8">
        <w:rPr>
          <w:b/>
        </w:rPr>
        <w:t>Observation</w:t>
      </w:r>
    </w:p>
    <w:p w14:paraId="5ED9BD13" w14:textId="0DE5DB04" w:rsidR="002E0010" w:rsidRPr="002C4DD8" w:rsidRDefault="002E0010" w:rsidP="002E0010">
      <w:pPr>
        <w:pStyle w:val="ListBullet2"/>
        <w:rPr>
          <w:b/>
        </w:rPr>
      </w:pPr>
      <w:r w:rsidRPr="002C4DD8">
        <w:rPr>
          <w:b/>
        </w:rPr>
        <w:t>Emergency</w:t>
      </w:r>
    </w:p>
    <w:p w14:paraId="60A2FFB8" w14:textId="3BEDBC65" w:rsidR="00C95B4B" w:rsidRDefault="00C95B4B" w:rsidP="00C95B4B">
      <w:pPr>
        <w:pStyle w:val="CVChapterBodyCopyIndent1"/>
      </w:pPr>
      <w:r>
        <w:t xml:space="preserve">When you select the </w:t>
      </w:r>
      <w:r w:rsidRPr="00C95B4B">
        <w:rPr>
          <w:b/>
        </w:rPr>
        <w:t>Emergency</w:t>
      </w:r>
      <w:r>
        <w:t xml:space="preserve"> option, Coreo View admits the patient to the ADT </w:t>
      </w:r>
      <w:r w:rsidR="007D3F86">
        <w:t>location</w:t>
      </w:r>
      <w:r>
        <w:t>.</w:t>
      </w:r>
      <w:r w:rsidR="007D3F86">
        <w:t xml:space="preserve"> A patient can be admitted in the Emergency state only in a group of AC group type.</w:t>
      </w:r>
    </w:p>
    <w:p w14:paraId="7DF1BDB5" w14:textId="43500C94" w:rsidR="007D3F86" w:rsidRDefault="007D3F86" w:rsidP="00C95B4B">
      <w:pPr>
        <w:pStyle w:val="CVChapterBodyCopyIndent1"/>
      </w:pPr>
      <w:r>
        <w:t>A location is configured in the Cross Continuum group from the backend in the Coreo View database to receive those patients automatically in the Emergency state, once they are discharged. When the aut</w:t>
      </w:r>
      <w:r w:rsidR="002A66DE">
        <w:t>omated</w:t>
      </w:r>
      <w:r>
        <w:t xml:space="preserve"> sync</w:t>
      </w:r>
      <w:r w:rsidR="002A66DE">
        <w:t>hronization</w:t>
      </w:r>
      <w:r>
        <w:t xml:space="preserve"> job runs, the patient is moved to the configured CC location automatically</w:t>
      </w:r>
      <w:r w:rsidR="002A66DE">
        <w:t xml:space="preserve"> based on the periodicity of the synchronization job</w:t>
      </w:r>
      <w:r>
        <w:t>.</w:t>
      </w:r>
    </w:p>
    <w:p w14:paraId="62376A20" w14:textId="08953F1D" w:rsidR="002E0010" w:rsidRDefault="002E0010" w:rsidP="002E0010">
      <w:pPr>
        <w:pStyle w:val="ListNumber"/>
      </w:pPr>
      <w:r>
        <w:t xml:space="preserve">Select the </w:t>
      </w:r>
      <w:r w:rsidRPr="0085177E">
        <w:rPr>
          <w:b/>
        </w:rPr>
        <w:t>Assign</w:t>
      </w:r>
      <w:r>
        <w:t xml:space="preserve"> button to assign the patient to the newly created bed. On successfully assigning the patient to the newly created bed, the </w:t>
      </w:r>
      <w:r w:rsidRPr="007D5AF3">
        <w:rPr>
          <w:b/>
          <w:highlight w:val="cyan"/>
        </w:rPr>
        <w:t>Summary</w:t>
      </w:r>
      <w:r w:rsidRPr="007D5AF3">
        <w:rPr>
          <w:highlight w:val="cyan"/>
        </w:rPr>
        <w:t xml:space="preserve"> window</w:t>
      </w:r>
      <w:r>
        <w:t xml:space="preserve"> displays the details of the patient assignment activity.</w:t>
      </w:r>
    </w:p>
    <w:p w14:paraId="02EF40DE" w14:textId="4649A16A" w:rsidR="002E0010" w:rsidRDefault="002265E9" w:rsidP="002E0010">
      <w:pPr>
        <w:pStyle w:val="CVFigure"/>
      </w:pPr>
      <w:r>
        <w:lastRenderedPageBreak/>
        <w:drawing>
          <wp:inline distT="0" distB="0" distL="0" distR="0" wp14:anchorId="11C23827" wp14:editId="1564ADFC">
            <wp:extent cx="5486400" cy="4095750"/>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36.png"/>
                    <pic:cNvPicPr/>
                  </pic:nvPicPr>
                  <pic:blipFill>
                    <a:blip r:embed="rId148">
                      <a:extLst>
                        <a:ext uri="{28A0092B-C50C-407E-A947-70E740481C1C}">
                          <a14:useLocalDpi xmlns:a14="http://schemas.microsoft.com/office/drawing/2010/main" val="0"/>
                        </a:ext>
                      </a:extLst>
                    </a:blip>
                    <a:stretch>
                      <a:fillRect/>
                    </a:stretch>
                  </pic:blipFill>
                  <pic:spPr>
                    <a:xfrm>
                      <a:off x="0" y="0"/>
                      <a:ext cx="5486400" cy="4095750"/>
                    </a:xfrm>
                    <a:prstGeom prst="rect">
                      <a:avLst/>
                    </a:prstGeom>
                  </pic:spPr>
                </pic:pic>
              </a:graphicData>
            </a:graphic>
          </wp:inline>
        </w:drawing>
      </w:r>
    </w:p>
    <w:p w14:paraId="2F984610" w14:textId="5FCF9652" w:rsidR="002E0010" w:rsidRDefault="002E0010" w:rsidP="002E0010">
      <w:pPr>
        <w:pStyle w:val="CVFigureCaption"/>
      </w:pPr>
      <w:r w:rsidRPr="00FB5E4C">
        <w:t>Summary</w:t>
      </w:r>
      <w:r>
        <w:t xml:space="preserve"> window–Patient </w:t>
      </w:r>
      <w:r w:rsidRPr="007A6F8D">
        <w:t>Assigned</w:t>
      </w:r>
      <w:r>
        <w:t xml:space="preserve"> to the New Bed</w:t>
      </w:r>
    </w:p>
    <w:p w14:paraId="78DC7476" w14:textId="66A6417F" w:rsidR="007F6FD0" w:rsidRDefault="007F6FD0" w:rsidP="00672832">
      <w:pPr>
        <w:pStyle w:val="ListNumber"/>
      </w:pPr>
      <w:r>
        <w:t xml:space="preserve">Click the </w:t>
      </w:r>
      <w:r w:rsidRPr="007F6FD0">
        <w:rPr>
          <w:b/>
        </w:rPr>
        <w:t>Edit Attributes</w:t>
      </w:r>
      <w:r>
        <w:t xml:space="preserve"> button to assign the </w:t>
      </w:r>
      <w:hyperlink w:anchor="BedAttributes" w:history="1">
        <w:r w:rsidRPr="000B0D3B">
          <w:rPr>
            <w:rStyle w:val="Hyperlink"/>
            <w:rFonts w:cstheme="minorBidi"/>
          </w:rPr>
          <w:t>bed attributes</w:t>
        </w:r>
      </w:hyperlink>
      <w:r>
        <w:t>.</w:t>
      </w:r>
    </w:p>
    <w:p w14:paraId="132B8CEA" w14:textId="77B864FA" w:rsidR="002D3CE8" w:rsidRDefault="002D3CE8" w:rsidP="00672832">
      <w:pPr>
        <w:pStyle w:val="ListNumber"/>
      </w:pPr>
      <w:r>
        <w:t xml:space="preserve">Click the </w:t>
      </w:r>
      <w:r w:rsidRPr="002D3CE8">
        <w:rPr>
          <w:b/>
        </w:rPr>
        <w:t>Edit</w:t>
      </w:r>
      <w:r>
        <w:t xml:space="preserve"> button above the </w:t>
      </w:r>
      <w:hyperlink w:anchor="LOSbox" w:history="1">
        <w:r w:rsidRPr="002D3CE8">
          <w:rPr>
            <w:rStyle w:val="Hyperlink"/>
            <w:rFonts w:cstheme="minorBidi"/>
            <w:b/>
          </w:rPr>
          <w:t>Length of Stay</w:t>
        </w:r>
      </w:hyperlink>
      <w:r>
        <w:t xml:space="preserve"> box to modify the patient’s length of stay in the facility.</w:t>
      </w:r>
    </w:p>
    <w:p w14:paraId="66E445E6" w14:textId="212915D0" w:rsidR="000B0D3B" w:rsidRDefault="000B0D3B" w:rsidP="00672832">
      <w:pPr>
        <w:pStyle w:val="ListNumber"/>
      </w:pPr>
      <w:r>
        <w:t xml:space="preserve">Click the </w:t>
      </w:r>
      <w:r w:rsidRPr="000B0D3B">
        <w:rPr>
          <w:b/>
        </w:rPr>
        <w:t>Edit</w:t>
      </w:r>
      <w:r>
        <w:t xml:space="preserve"> button above the </w:t>
      </w:r>
      <w:hyperlink w:anchor="PatActivities" w:history="1">
        <w:r w:rsidRPr="00672832">
          <w:rPr>
            <w:rStyle w:val="Hyperlink"/>
            <w:rFonts w:cstheme="minorBidi"/>
            <w:b/>
          </w:rPr>
          <w:t>Activities</w:t>
        </w:r>
        <w:r w:rsidRPr="00672832">
          <w:rPr>
            <w:rStyle w:val="Hyperlink"/>
            <w:rFonts w:cstheme="minorBidi"/>
          </w:rPr>
          <w:t xml:space="preserve"> box</w:t>
        </w:r>
      </w:hyperlink>
      <w:r>
        <w:t xml:space="preserve"> to assign the activities for the patient.</w:t>
      </w:r>
    </w:p>
    <w:p w14:paraId="40369DB6" w14:textId="3124493D" w:rsidR="002D3CE8" w:rsidRDefault="002D3CE8" w:rsidP="00672832">
      <w:pPr>
        <w:pStyle w:val="ListNumber"/>
      </w:pPr>
      <w:r>
        <w:t xml:space="preserve">Click the </w:t>
      </w:r>
      <w:r w:rsidRPr="002D3CE8">
        <w:rPr>
          <w:b/>
        </w:rPr>
        <w:t>Edit</w:t>
      </w:r>
      <w:r>
        <w:t xml:space="preserve"> button above the </w:t>
      </w:r>
      <w:hyperlink w:anchor="PatAttributes" w:history="1">
        <w:r w:rsidRPr="00BF1B51">
          <w:rPr>
            <w:rStyle w:val="Hyperlink"/>
            <w:rFonts w:cstheme="minorBidi"/>
            <w:b/>
          </w:rPr>
          <w:t>Attributes</w:t>
        </w:r>
        <w:r w:rsidRPr="00BF1B51">
          <w:rPr>
            <w:rStyle w:val="Hyperlink"/>
            <w:rFonts w:cstheme="minorBidi"/>
          </w:rPr>
          <w:t xml:space="preserve"> box</w:t>
        </w:r>
      </w:hyperlink>
      <w:r>
        <w:t xml:space="preserve"> to assign the </w:t>
      </w:r>
      <w:r w:rsidR="00BF1B51">
        <w:t>attributes to the patient.</w:t>
      </w:r>
    </w:p>
    <w:p w14:paraId="325ADEFF" w14:textId="4DD307B3" w:rsidR="002265E9" w:rsidRPr="00345850" w:rsidRDefault="002265E9" w:rsidP="00345850">
      <w:pPr>
        <w:pStyle w:val="CVChapterBodyCopy"/>
      </w:pPr>
      <w:r w:rsidRPr="00345850">
        <w:t xml:space="preserve">You can view and track the activities, bed assignments, movements, updates, and attributes assigned to the patient in the </w:t>
      </w:r>
      <w:r w:rsidRPr="00345850">
        <w:rPr>
          <w:b/>
        </w:rPr>
        <w:t>Logs</w:t>
      </w:r>
      <w:r w:rsidRPr="00345850">
        <w:t xml:space="preserve"> </w:t>
      </w:r>
      <w:r w:rsidR="0003492C" w:rsidRPr="00345850">
        <w:t>box</w:t>
      </w:r>
      <w:r w:rsidRPr="00345850">
        <w:t>. It displays the user role who has made changes to the patient records.</w:t>
      </w:r>
    </w:p>
    <w:p w14:paraId="696BFECF" w14:textId="7340D353" w:rsidR="007D5AF3" w:rsidRDefault="007D5AF3" w:rsidP="00BD74B2">
      <w:pPr>
        <w:pStyle w:val="CVChapterBodyCopy"/>
      </w:pPr>
      <w:r>
        <w:t xml:space="preserve">Refer to the </w:t>
      </w:r>
      <w:hyperlink w:anchor="_Patient_Summary" w:history="1">
        <w:r w:rsidRPr="007D5AF3">
          <w:rPr>
            <w:rStyle w:val="Hyperlink"/>
            <w:rFonts w:cstheme="minorBidi"/>
            <w:b/>
          </w:rPr>
          <w:t>Patient Summary</w:t>
        </w:r>
        <w:r w:rsidRPr="007D5AF3">
          <w:rPr>
            <w:rStyle w:val="Hyperlink"/>
            <w:rFonts w:cstheme="minorBidi"/>
          </w:rPr>
          <w:t xml:space="preserve"> topic</w:t>
        </w:r>
      </w:hyperlink>
      <w:r>
        <w:t xml:space="preserve"> in this user guide </w:t>
      </w:r>
      <w:r w:rsidR="00672832">
        <w:t xml:space="preserve">for more information on the </w:t>
      </w:r>
      <w:r w:rsidR="00672832" w:rsidRPr="00672832">
        <w:rPr>
          <w:b/>
        </w:rPr>
        <w:t>Summary</w:t>
      </w:r>
      <w:r w:rsidR="00672832">
        <w:t xml:space="preserve"> window</w:t>
      </w:r>
      <w:r>
        <w:t>.</w:t>
      </w:r>
    </w:p>
    <w:p w14:paraId="34D144AB" w14:textId="1F08008F" w:rsidR="002E0010" w:rsidRDefault="002E0010" w:rsidP="002E0010">
      <w:pPr>
        <w:pStyle w:val="ListNumber"/>
      </w:pPr>
      <w:r>
        <w:t xml:space="preserve">Click the </w:t>
      </w:r>
      <w:r w:rsidRPr="00447F5B">
        <w:rPr>
          <w:b/>
        </w:rPr>
        <w:t>Back to View</w:t>
      </w:r>
      <w:r>
        <w:t xml:space="preserve"> button to go back to the </w:t>
      </w:r>
      <w:r w:rsidRPr="00420E70">
        <w:t>Bed View</w:t>
      </w:r>
      <w:r>
        <w:t xml:space="preserve"> layout.</w:t>
      </w:r>
    </w:p>
    <w:p w14:paraId="5B441263" w14:textId="77777777" w:rsidR="002E0010" w:rsidRDefault="002E0010" w:rsidP="002E0010">
      <w:pPr>
        <w:pStyle w:val="CVFigure"/>
      </w:pPr>
      <w:r>
        <w:lastRenderedPageBreak/>
        <w:drawing>
          <wp:inline distT="0" distB="0" distL="0" distR="0" wp14:anchorId="457FDD1C" wp14:editId="31070B83">
            <wp:extent cx="5157084" cy="2486025"/>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37.png"/>
                    <pic:cNvPicPr/>
                  </pic:nvPicPr>
                  <pic:blipFill>
                    <a:blip r:embed="rId149">
                      <a:extLst>
                        <a:ext uri="{28A0092B-C50C-407E-A947-70E740481C1C}">
                          <a14:useLocalDpi xmlns:a14="http://schemas.microsoft.com/office/drawing/2010/main" val="0"/>
                        </a:ext>
                      </a:extLst>
                    </a:blip>
                    <a:stretch>
                      <a:fillRect/>
                    </a:stretch>
                  </pic:blipFill>
                  <pic:spPr>
                    <a:xfrm>
                      <a:off x="0" y="0"/>
                      <a:ext cx="5188681" cy="2501256"/>
                    </a:xfrm>
                    <a:prstGeom prst="rect">
                      <a:avLst/>
                    </a:prstGeom>
                  </pic:spPr>
                </pic:pic>
              </a:graphicData>
            </a:graphic>
          </wp:inline>
        </w:drawing>
      </w:r>
    </w:p>
    <w:p w14:paraId="5D8237A1" w14:textId="77777777" w:rsidR="002E0010" w:rsidRDefault="002E0010" w:rsidP="009839E0">
      <w:pPr>
        <w:pStyle w:val="CVFigureCaption"/>
        <w:tabs>
          <w:tab w:val="left" w:pos="2127"/>
        </w:tabs>
      </w:pPr>
      <w:r>
        <w:t>Bed View Layout–Patient Assigned to a Newly Created Bed</w:t>
      </w:r>
    </w:p>
    <w:p w14:paraId="679D0942" w14:textId="77777777" w:rsidR="002E0010" w:rsidRPr="0058536E" w:rsidRDefault="002E0010" w:rsidP="002E0010">
      <w:pPr>
        <w:pStyle w:val="ListNumber"/>
      </w:pPr>
      <w:r>
        <w:t>View the patient that you assigned to the newly created bed.</w:t>
      </w:r>
    </w:p>
    <w:p w14:paraId="0E7906CA" w14:textId="141D299A" w:rsidR="002E0010" w:rsidRPr="004669BD" w:rsidRDefault="00113689" w:rsidP="009B1686">
      <w:pPr>
        <w:pStyle w:val="Heading2"/>
        <w:tabs>
          <w:tab w:val="clear" w:pos="450"/>
          <w:tab w:val="clear" w:pos="720"/>
        </w:tabs>
        <w:ind w:left="567" w:hanging="567"/>
      </w:pPr>
      <w:bookmarkStart w:id="49" w:name="_Toc27487472"/>
      <w:r>
        <w:t>Manage</w:t>
      </w:r>
      <w:r w:rsidR="002E0010">
        <w:t xml:space="preserve"> </w:t>
      </w:r>
      <w:r w:rsidR="000C624E">
        <w:t xml:space="preserve">Inter-Facility </w:t>
      </w:r>
      <w:r w:rsidR="002E0010">
        <w:t>Patient Transfers</w:t>
      </w:r>
      <w:bookmarkEnd w:id="49"/>
    </w:p>
    <w:p w14:paraId="540636BE" w14:textId="77777777" w:rsidR="002E0010" w:rsidRPr="004F6D12" w:rsidRDefault="002E0010" w:rsidP="002E0010">
      <w:pPr>
        <w:pStyle w:val="CVChapterBodyCopy"/>
      </w:pPr>
      <w:r w:rsidRPr="004F6D12">
        <w:t xml:space="preserve">Patient </w:t>
      </w:r>
      <w:r>
        <w:t>transfer</w:t>
      </w:r>
      <w:r w:rsidRPr="004F6D12">
        <w:t xml:space="preserve"> involving the movement of patients to and from beds of different medical facilities is a routine procedure in hospitals.</w:t>
      </w:r>
    </w:p>
    <w:p w14:paraId="0D6EFC2E" w14:textId="503A6B7F" w:rsidR="002E0010" w:rsidRPr="004F6D12" w:rsidRDefault="002E0010" w:rsidP="002E0010">
      <w:pPr>
        <w:pStyle w:val="CVChapterBodyCopy"/>
        <w:rPr>
          <w:rFonts w:asciiTheme="majorHAnsi" w:eastAsiaTheme="majorEastAsia" w:hAnsiTheme="majorHAnsi" w:cstheme="majorBidi"/>
          <w:b/>
          <w:bCs/>
          <w:color w:val="244061" w:themeColor="accent1" w:themeShade="80"/>
        </w:rPr>
      </w:pPr>
      <w:r w:rsidRPr="004F6D12">
        <w:t xml:space="preserve">Coreo View provides the functionality to </w:t>
      </w:r>
      <w:r>
        <w:t>capture</w:t>
      </w:r>
      <w:r w:rsidR="000C624E">
        <w:t xml:space="preserve"> and track</w:t>
      </w:r>
      <w:r w:rsidRPr="004F6D12">
        <w:t xml:space="preserve"> the </w:t>
      </w:r>
      <w:r>
        <w:t>patient movements</w:t>
      </w:r>
      <w:r w:rsidRPr="004F6D12">
        <w:t>.</w:t>
      </w:r>
    </w:p>
    <w:p w14:paraId="75CD2C6D" w14:textId="77777777" w:rsidR="002E0010" w:rsidRDefault="002E0010" w:rsidP="009B1686">
      <w:pPr>
        <w:pStyle w:val="CVHeading3"/>
        <w:tabs>
          <w:tab w:val="num" w:pos="709"/>
        </w:tabs>
      </w:pPr>
      <w:bookmarkStart w:id="50" w:name="_Toc27487473"/>
      <w:r>
        <w:t>Quick Move</w:t>
      </w:r>
      <w:bookmarkEnd w:id="50"/>
    </w:p>
    <w:p w14:paraId="5B2E48E2" w14:textId="77777777" w:rsidR="002E0010" w:rsidRDefault="002E0010" w:rsidP="002E0010">
      <w:pPr>
        <w:pStyle w:val="CVChapterBodyCopy"/>
        <w:tabs>
          <w:tab w:val="left" w:pos="7037"/>
        </w:tabs>
      </w:pPr>
      <w:r>
        <w:t>Follow these steps to quick-move a patient from one bed to another bed:</w:t>
      </w:r>
    </w:p>
    <w:p w14:paraId="19AEE689" w14:textId="77777777" w:rsidR="002E0010" w:rsidRPr="0023504F" w:rsidRDefault="002E0010" w:rsidP="00317329">
      <w:pPr>
        <w:pStyle w:val="ListNumber"/>
        <w:numPr>
          <w:ilvl w:val="0"/>
          <w:numId w:val="30"/>
        </w:numPr>
        <w:rPr>
          <w:b/>
        </w:rPr>
      </w:pPr>
      <w:r>
        <w:t xml:space="preserve">Open the Bed View layout and on the side menu select </w:t>
      </w:r>
      <w:r w:rsidRPr="0023504F">
        <w:rPr>
          <w:b/>
        </w:rPr>
        <w:t>Move.</w:t>
      </w:r>
    </w:p>
    <w:p w14:paraId="65CEE6D7" w14:textId="77777777" w:rsidR="002E0010" w:rsidRDefault="002E0010" w:rsidP="002E0010">
      <w:pPr>
        <w:pStyle w:val="ListNumber"/>
      </w:pPr>
      <w:r w:rsidRPr="0023504F">
        <w:t>Select the patient in the bed cell</w:t>
      </w:r>
      <w:r>
        <w:t xml:space="preserve"> that you want to move from (Origin bed) to another bed (Destination bed).</w:t>
      </w:r>
    </w:p>
    <w:p w14:paraId="4D7AB479" w14:textId="77777777" w:rsidR="002E0010" w:rsidRPr="0023504F" w:rsidRDefault="002E0010" w:rsidP="002E0010">
      <w:pPr>
        <w:pStyle w:val="CVFigure"/>
      </w:pPr>
      <w:r>
        <w:lastRenderedPageBreak/>
        <w:drawing>
          <wp:inline distT="0" distB="0" distL="0" distR="0" wp14:anchorId="4FEDC448" wp14:editId="6C554EA5">
            <wp:extent cx="5167223" cy="321516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8.png"/>
                    <pic:cNvPicPr/>
                  </pic:nvPicPr>
                  <pic:blipFill>
                    <a:blip r:embed="rId150">
                      <a:extLst>
                        <a:ext uri="{28A0092B-C50C-407E-A947-70E740481C1C}">
                          <a14:useLocalDpi xmlns:a14="http://schemas.microsoft.com/office/drawing/2010/main" val="0"/>
                        </a:ext>
                      </a:extLst>
                    </a:blip>
                    <a:stretch>
                      <a:fillRect/>
                    </a:stretch>
                  </pic:blipFill>
                  <pic:spPr>
                    <a:xfrm>
                      <a:off x="0" y="0"/>
                      <a:ext cx="5201230" cy="3236321"/>
                    </a:xfrm>
                    <a:prstGeom prst="rect">
                      <a:avLst/>
                    </a:prstGeom>
                  </pic:spPr>
                </pic:pic>
              </a:graphicData>
            </a:graphic>
          </wp:inline>
        </w:drawing>
      </w:r>
    </w:p>
    <w:p w14:paraId="776A7526" w14:textId="77777777" w:rsidR="002E0010" w:rsidRDefault="002E0010" w:rsidP="002E0010">
      <w:pPr>
        <w:pStyle w:val="CVFigureCaption"/>
      </w:pPr>
    </w:p>
    <w:p w14:paraId="4A1D21EC" w14:textId="77777777" w:rsidR="002E0010" w:rsidRDefault="002E0010" w:rsidP="002E0010">
      <w:pPr>
        <w:pStyle w:val="ListNumber"/>
      </w:pPr>
      <w:r>
        <w:t>Select the destination bed cell (</w:t>
      </w:r>
      <w:r w:rsidRPr="00C52F32">
        <w:rPr>
          <w:highlight w:val="yellow"/>
        </w:rPr>
        <w:t>empty bed cell</w:t>
      </w:r>
      <w:r>
        <w:t xml:space="preserve">) that you want the patient to move to. On selecting the destination bed, the bed cell borders change to green color and the </w:t>
      </w:r>
      <w:r w:rsidRPr="00B76B87">
        <w:rPr>
          <w:b/>
        </w:rPr>
        <w:t>Move</w:t>
      </w:r>
      <w:r>
        <w:t xml:space="preserve"> </w:t>
      </w:r>
      <w:r w:rsidRPr="00B76B87">
        <w:rPr>
          <w:b/>
        </w:rPr>
        <w:t>Patient</w:t>
      </w:r>
      <w:r>
        <w:t xml:space="preserve"> window op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1337"/>
        <w:gridCol w:w="7411"/>
      </w:tblGrid>
      <w:tr w:rsidR="002E0010" w14:paraId="398DC64D" w14:textId="77777777" w:rsidTr="00D8758A">
        <w:trPr>
          <w:trHeight w:val="989"/>
        </w:trPr>
        <w:tc>
          <w:tcPr>
            <w:tcW w:w="1337" w:type="dxa"/>
            <w:vAlign w:val="center"/>
          </w:tcPr>
          <w:p w14:paraId="5AAB42F5" w14:textId="77777777" w:rsidR="002E0010" w:rsidRDefault="002E0010" w:rsidP="00DB3152">
            <w:pPr>
              <w:pStyle w:val="ChapterBodyCopy"/>
              <w:jc w:val="left"/>
            </w:pPr>
            <w:r w:rsidRPr="007132F5">
              <w:rPr>
                <w:noProof/>
                <w:lang w:val="en-IN" w:eastAsia="en-IN"/>
              </w:rPr>
              <w:drawing>
                <wp:inline distT="0" distB="0" distL="0" distR="0" wp14:anchorId="7E524CCD" wp14:editId="3FA744D6">
                  <wp:extent cx="441691" cy="43815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7734A43E" w14:textId="77777777" w:rsidR="002E0010" w:rsidRDefault="002E0010" w:rsidP="00DB3152">
            <w:pPr>
              <w:pStyle w:val="CVCalloutNote"/>
            </w:pPr>
            <w:r>
              <w:t>On the side menu, click the Avail button or the All button to view the empty bed cells.</w:t>
            </w:r>
          </w:p>
        </w:tc>
      </w:tr>
    </w:tbl>
    <w:p w14:paraId="0EFD417B" w14:textId="77777777" w:rsidR="002E0010" w:rsidRDefault="002E0010" w:rsidP="002E0010">
      <w:pPr>
        <w:pStyle w:val="CVspacebeforetable"/>
      </w:pPr>
    </w:p>
    <w:p w14:paraId="24C5C66E" w14:textId="77777777" w:rsidR="002E0010" w:rsidRDefault="002E0010" w:rsidP="002E0010">
      <w:pPr>
        <w:pStyle w:val="CVFigure"/>
      </w:pPr>
      <w:r>
        <w:lastRenderedPageBreak/>
        <w:drawing>
          <wp:inline distT="0" distB="0" distL="0" distR="0" wp14:anchorId="1DC72EF0" wp14:editId="5F56EECB">
            <wp:extent cx="5132717" cy="3160423"/>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9.png"/>
                    <pic:cNvPicPr/>
                  </pic:nvPicPr>
                  <pic:blipFill>
                    <a:blip r:embed="rId151">
                      <a:extLst>
                        <a:ext uri="{28A0092B-C50C-407E-A947-70E740481C1C}">
                          <a14:useLocalDpi xmlns:a14="http://schemas.microsoft.com/office/drawing/2010/main" val="0"/>
                        </a:ext>
                      </a:extLst>
                    </a:blip>
                    <a:stretch>
                      <a:fillRect/>
                    </a:stretch>
                  </pic:blipFill>
                  <pic:spPr>
                    <a:xfrm>
                      <a:off x="0" y="0"/>
                      <a:ext cx="5145490" cy="3168288"/>
                    </a:xfrm>
                    <a:prstGeom prst="rect">
                      <a:avLst/>
                    </a:prstGeom>
                  </pic:spPr>
                </pic:pic>
              </a:graphicData>
            </a:graphic>
          </wp:inline>
        </w:drawing>
      </w:r>
    </w:p>
    <w:p w14:paraId="525A2D05" w14:textId="77777777" w:rsidR="002E0010" w:rsidRDefault="002E0010" w:rsidP="002E0010">
      <w:pPr>
        <w:pStyle w:val="CVFigureCaption"/>
      </w:pPr>
    </w:p>
    <w:p w14:paraId="687E0875" w14:textId="77777777" w:rsidR="002E0010" w:rsidRDefault="002E0010" w:rsidP="002E0010">
      <w:pPr>
        <w:pStyle w:val="ListNumber"/>
      </w:pPr>
      <w:r>
        <w:t xml:space="preserve">Select the </w:t>
      </w:r>
      <w:r w:rsidRPr="0063315D">
        <w:rPr>
          <w:b/>
        </w:rPr>
        <w:t>Quick</w:t>
      </w:r>
      <w:r>
        <w:t xml:space="preserve"> </w:t>
      </w:r>
      <w:r w:rsidRPr="0063315D">
        <w:rPr>
          <w:b/>
        </w:rPr>
        <w:t>Move</w:t>
      </w:r>
      <w:r>
        <w:t xml:space="preserve"> button to move the patient to the destination bed.</w:t>
      </w:r>
    </w:p>
    <w:p w14:paraId="46176312" w14:textId="77777777" w:rsidR="002E0010" w:rsidRDefault="002E0010" w:rsidP="002E0010">
      <w:pPr>
        <w:pStyle w:val="CVFigure"/>
      </w:pPr>
      <w:r>
        <w:drawing>
          <wp:inline distT="0" distB="0" distL="0" distR="0" wp14:anchorId="7A4013B0" wp14:editId="11C871AC">
            <wp:extent cx="5141768" cy="3533775"/>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40.png"/>
                    <pic:cNvPicPr/>
                  </pic:nvPicPr>
                  <pic:blipFill>
                    <a:blip r:embed="rId152">
                      <a:extLst>
                        <a:ext uri="{28A0092B-C50C-407E-A947-70E740481C1C}">
                          <a14:useLocalDpi xmlns:a14="http://schemas.microsoft.com/office/drawing/2010/main" val="0"/>
                        </a:ext>
                      </a:extLst>
                    </a:blip>
                    <a:stretch>
                      <a:fillRect/>
                    </a:stretch>
                  </pic:blipFill>
                  <pic:spPr>
                    <a:xfrm>
                      <a:off x="0" y="0"/>
                      <a:ext cx="5149637" cy="3539183"/>
                    </a:xfrm>
                    <a:prstGeom prst="rect">
                      <a:avLst/>
                    </a:prstGeom>
                  </pic:spPr>
                </pic:pic>
              </a:graphicData>
            </a:graphic>
          </wp:inline>
        </w:drawing>
      </w:r>
    </w:p>
    <w:p w14:paraId="0A4078F7" w14:textId="77777777" w:rsidR="002E0010" w:rsidRDefault="002E0010" w:rsidP="002E0010">
      <w:pPr>
        <w:pStyle w:val="CVFigureCaption"/>
      </w:pPr>
    </w:p>
    <w:p w14:paraId="666D63E2" w14:textId="77777777" w:rsidR="002E0010" w:rsidRDefault="002E0010" w:rsidP="00D8758A">
      <w:pPr>
        <w:pStyle w:val="CVChapterBodyCopy"/>
      </w:pPr>
      <w:r>
        <w:t>The patient is moved to the destination bed. The origin bed cell is empty and a bed cleaning icon displays in the upper-right corner of the bed cell in the origin bed.</w:t>
      </w:r>
    </w:p>
    <w:p w14:paraId="72844842" w14:textId="21E08BBE" w:rsidR="004141F1" w:rsidRDefault="002E0010" w:rsidP="00CE5AD6">
      <w:pPr>
        <w:pStyle w:val="CVHeading3"/>
        <w:tabs>
          <w:tab w:val="left" w:pos="567"/>
        </w:tabs>
      </w:pPr>
      <w:bookmarkStart w:id="51" w:name="_Toc27487474"/>
      <w:r>
        <w:lastRenderedPageBreak/>
        <w:t>Request Move</w:t>
      </w:r>
      <w:r w:rsidR="00CE5AD6">
        <w:rPr>
          <w:rFonts w:cstheme="majorHAnsi"/>
        </w:rPr>
        <w:t>–</w:t>
      </w:r>
      <w:r w:rsidR="00F07C05">
        <w:t>Moving Patients within the Same G</w:t>
      </w:r>
      <w:r w:rsidR="004141F1">
        <w:t>roup</w:t>
      </w:r>
      <w:bookmarkEnd w:id="51"/>
    </w:p>
    <w:p w14:paraId="3DCD8652" w14:textId="529B2889" w:rsidR="004141F1" w:rsidRDefault="004141F1" w:rsidP="004141F1">
      <w:pPr>
        <w:pStyle w:val="CVChapterBodyCopy"/>
        <w:tabs>
          <w:tab w:val="left" w:pos="7037"/>
        </w:tabs>
      </w:pPr>
      <w:r>
        <w:t>When you move a patient on request from one bed to another</w:t>
      </w:r>
      <w:r w:rsidR="00F07C05">
        <w:t xml:space="preserve"> bed</w:t>
      </w:r>
      <w:r>
        <w:t xml:space="preserve"> within the same location</w:t>
      </w:r>
      <w:r w:rsidR="0094251B">
        <w:t xml:space="preserve"> of that group</w:t>
      </w:r>
      <w:r w:rsidR="00471765">
        <w:t xml:space="preserve"> (</w:t>
      </w:r>
      <w:r w:rsidR="00F07C05">
        <w:t>and within the same group-type, AC, PAC or, CC</w:t>
      </w:r>
      <w:r w:rsidR="00471765">
        <w:t>)</w:t>
      </w:r>
      <w:r>
        <w:t>, or across different locations</w:t>
      </w:r>
      <w:r w:rsidR="00A33F77">
        <w:t xml:space="preserve"> </w:t>
      </w:r>
      <w:r w:rsidR="00F07C05">
        <w:t>within</w:t>
      </w:r>
      <w:r w:rsidR="0094251B">
        <w:t xml:space="preserve"> </w:t>
      </w:r>
      <w:r w:rsidR="00F07C05">
        <w:t>the same</w:t>
      </w:r>
      <w:r w:rsidR="00A33F77">
        <w:t xml:space="preserve"> group</w:t>
      </w:r>
      <w:r w:rsidR="0094251B">
        <w:t xml:space="preserve">, </w:t>
      </w:r>
      <w:r>
        <w:t>you need not discharge the patient from the origin bed</w:t>
      </w:r>
      <w:r w:rsidR="00F07C05">
        <w:t>.</w:t>
      </w:r>
    </w:p>
    <w:p w14:paraId="5E1143F5" w14:textId="1880A841" w:rsidR="00F07C05" w:rsidRDefault="00F07C05" w:rsidP="00F07C05">
      <w:pPr>
        <w:pStyle w:val="CVChapterBodyCopy"/>
        <w:tabs>
          <w:tab w:val="left" w:pos="7037"/>
        </w:tabs>
      </w:pPr>
      <w:r>
        <w:t>Follow these steps to move a patient from one bed to another bed within the same group:</w:t>
      </w:r>
    </w:p>
    <w:p w14:paraId="69727096" w14:textId="5BDDD170" w:rsidR="0094251B" w:rsidRDefault="00F07C05" w:rsidP="00317329">
      <w:pPr>
        <w:pStyle w:val="ListNumber"/>
        <w:numPr>
          <w:ilvl w:val="0"/>
          <w:numId w:val="72"/>
        </w:numPr>
      </w:pPr>
      <w:r>
        <w:t xml:space="preserve">In the Bed View layout and on the side menu select </w:t>
      </w:r>
      <w:r w:rsidRPr="00AF043B">
        <w:rPr>
          <w:b/>
        </w:rPr>
        <w:t>Move</w:t>
      </w:r>
      <w:r w:rsidRPr="00C85AEE">
        <w:t>.</w:t>
      </w:r>
      <w:r>
        <w:t xml:space="preserve"> </w:t>
      </w:r>
      <w:r w:rsidRPr="00AF043B">
        <w:rPr>
          <w:b/>
        </w:rPr>
        <w:t>Move</w:t>
      </w:r>
      <w:r>
        <w:t xml:space="preserve"> remains highlighted on the side menu during the process of selecting the origin bed and the destination bed.</w:t>
      </w:r>
    </w:p>
    <w:p w14:paraId="4BE5E8CA" w14:textId="26C6E477" w:rsidR="00F07C05" w:rsidRDefault="00F07C05" w:rsidP="00F07C05">
      <w:pPr>
        <w:pStyle w:val="ListNumber"/>
      </w:pPr>
      <w:r w:rsidRPr="0023504F">
        <w:t>Select the patient in the bed cell</w:t>
      </w:r>
      <w:r>
        <w:t xml:space="preserve"> that you want to move from (origin bed). The bed cell borders change to </w:t>
      </w:r>
      <w:r w:rsidRPr="00F07C05">
        <w:t>orange</w:t>
      </w:r>
      <w:r>
        <w:t xml:space="preserve"> color.</w:t>
      </w:r>
    </w:p>
    <w:p w14:paraId="5BFD0AEC" w14:textId="3848F68F" w:rsidR="00AF043B" w:rsidRDefault="00AF043B" w:rsidP="00AF043B">
      <w:pPr>
        <w:pStyle w:val="ListNumber"/>
      </w:pPr>
      <w:r>
        <w:t xml:space="preserve">Select the destination bed </w:t>
      </w:r>
      <w:r w:rsidRPr="00150C31">
        <w:t>(empty bed cell)</w:t>
      </w:r>
      <w:r>
        <w:t xml:space="preserve"> belonging to the same group, within the same location or across different locations, to which you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37375F68" w14:textId="250BA822" w:rsidR="00AF043B" w:rsidRDefault="00B127F4" w:rsidP="00AF043B">
      <w:pPr>
        <w:pStyle w:val="CVFigure"/>
      </w:pPr>
      <w:r>
        <w:drawing>
          <wp:inline distT="0" distB="0" distL="0" distR="0" wp14:anchorId="4B3DF47F" wp14:editId="793ACD92">
            <wp:extent cx="5160397" cy="2300080"/>
            <wp:effectExtent l="0" t="0" r="0"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 name="1 MoveWithinGp a.png"/>
                    <pic:cNvPicPr/>
                  </pic:nvPicPr>
                  <pic:blipFill>
                    <a:blip r:embed="rId153">
                      <a:extLst>
                        <a:ext uri="{28A0092B-C50C-407E-A947-70E740481C1C}">
                          <a14:useLocalDpi xmlns:a14="http://schemas.microsoft.com/office/drawing/2010/main" val="0"/>
                        </a:ext>
                      </a:extLst>
                    </a:blip>
                    <a:stretch>
                      <a:fillRect/>
                    </a:stretch>
                  </pic:blipFill>
                  <pic:spPr>
                    <a:xfrm>
                      <a:off x="0" y="0"/>
                      <a:ext cx="5174744" cy="2306475"/>
                    </a:xfrm>
                    <a:prstGeom prst="rect">
                      <a:avLst/>
                    </a:prstGeom>
                  </pic:spPr>
                </pic:pic>
              </a:graphicData>
            </a:graphic>
          </wp:inline>
        </w:drawing>
      </w:r>
    </w:p>
    <w:p w14:paraId="3747FEB2" w14:textId="6925FAC3" w:rsidR="00AF043B" w:rsidRDefault="00AF043B" w:rsidP="00AF043B">
      <w:pPr>
        <w:pStyle w:val="CVFigureCaption"/>
      </w:pPr>
    </w:p>
    <w:p w14:paraId="1A138A65" w14:textId="77777777" w:rsidR="00AF043B" w:rsidRDefault="00AF043B" w:rsidP="00AF043B">
      <w:pPr>
        <w:pStyle w:val="ListNumber"/>
      </w:pPr>
      <w:r>
        <w:t xml:space="preserve">Select the </w:t>
      </w:r>
      <w:r>
        <w:rPr>
          <w:b/>
        </w:rPr>
        <w:t>Request Move</w:t>
      </w:r>
      <w:r>
        <w:t xml:space="preserve"> button to add the destination bed.</w:t>
      </w:r>
    </w:p>
    <w:p w14:paraId="7AB0FE9C" w14:textId="223C92D8" w:rsidR="00AF043B" w:rsidRDefault="00AF043B" w:rsidP="00AF043B">
      <w:pPr>
        <w:pStyle w:val="CVChapterBodyCopy"/>
      </w:pPr>
      <w:r>
        <w:t xml:space="preserve">The </w:t>
      </w:r>
      <w:r w:rsidRPr="00C76CC2">
        <w:rPr>
          <w:b/>
        </w:rPr>
        <w:t>Move</w:t>
      </w:r>
      <w:r>
        <w:t xml:space="preserve"> </w:t>
      </w:r>
      <w:r w:rsidRPr="00C76CC2">
        <w:rPr>
          <w:b/>
        </w:rPr>
        <w:t>Patient</w:t>
      </w:r>
      <w:r>
        <w:t xml:space="preserve"> window closes, and on the bed view layout, an olive-green color move-indicator arrow displays in the origin bed cell and the destination bed cell indicating that the patient move request is initiated at the origin bed and the destination bed.</w:t>
      </w:r>
    </w:p>
    <w:p w14:paraId="7111EA98" w14:textId="43144004" w:rsidR="00AF043B" w:rsidRDefault="00B127F4" w:rsidP="00AF043B">
      <w:pPr>
        <w:pStyle w:val="CVFigure"/>
      </w:pPr>
      <w:r>
        <w:lastRenderedPageBreak/>
        <w:drawing>
          <wp:inline distT="0" distB="0" distL="0" distR="0" wp14:anchorId="7AE8A102" wp14:editId="50EB2EAC">
            <wp:extent cx="5120640" cy="2258653"/>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 name="1 MoveWithinGp b.png"/>
                    <pic:cNvPicPr/>
                  </pic:nvPicPr>
                  <pic:blipFill>
                    <a:blip r:embed="rId154">
                      <a:extLst>
                        <a:ext uri="{28A0092B-C50C-407E-A947-70E740481C1C}">
                          <a14:useLocalDpi xmlns:a14="http://schemas.microsoft.com/office/drawing/2010/main" val="0"/>
                        </a:ext>
                      </a:extLst>
                    </a:blip>
                    <a:stretch>
                      <a:fillRect/>
                    </a:stretch>
                  </pic:blipFill>
                  <pic:spPr>
                    <a:xfrm>
                      <a:off x="0" y="0"/>
                      <a:ext cx="5128865" cy="2262281"/>
                    </a:xfrm>
                    <a:prstGeom prst="rect">
                      <a:avLst/>
                    </a:prstGeom>
                  </pic:spPr>
                </pic:pic>
              </a:graphicData>
            </a:graphic>
          </wp:inline>
        </w:drawing>
      </w:r>
    </w:p>
    <w:p w14:paraId="74191867" w14:textId="77777777" w:rsidR="00AF043B" w:rsidRDefault="00AF043B" w:rsidP="00AF043B">
      <w:pPr>
        <w:pStyle w:val="CVFigureCaption"/>
      </w:pPr>
    </w:p>
    <w:p w14:paraId="7518EFEA" w14:textId="77777777" w:rsidR="00AF043B" w:rsidRDefault="00AF043B" w:rsidP="00AF043B">
      <w:pPr>
        <w:pStyle w:val="ListNumber"/>
      </w:pPr>
      <w:r>
        <w:t xml:space="preserve">Select the destination bed cell to open the </w:t>
      </w:r>
      <w:r w:rsidRPr="00C622EF">
        <w:rPr>
          <w:b/>
        </w:rPr>
        <w:t>Summary</w:t>
      </w:r>
      <w:r>
        <w:t xml:space="preserve"> window.</w:t>
      </w:r>
    </w:p>
    <w:p w14:paraId="67B89BBD" w14:textId="44EFF56D" w:rsidR="00F07C05" w:rsidRDefault="00B127F4" w:rsidP="00B127F4">
      <w:pPr>
        <w:pStyle w:val="CVFigure"/>
      </w:pPr>
      <w:r>
        <w:drawing>
          <wp:inline distT="0" distB="0" distL="0" distR="0" wp14:anchorId="44A7426B" wp14:editId="35ECB679">
            <wp:extent cx="5072932" cy="2318635"/>
            <wp:effectExtent l="0" t="0" r="0" b="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 name="1 MoveWithinGp c.png"/>
                    <pic:cNvPicPr/>
                  </pic:nvPicPr>
                  <pic:blipFill>
                    <a:blip r:embed="rId155">
                      <a:extLst>
                        <a:ext uri="{28A0092B-C50C-407E-A947-70E740481C1C}">
                          <a14:useLocalDpi xmlns:a14="http://schemas.microsoft.com/office/drawing/2010/main" val="0"/>
                        </a:ext>
                      </a:extLst>
                    </a:blip>
                    <a:stretch>
                      <a:fillRect/>
                    </a:stretch>
                  </pic:blipFill>
                  <pic:spPr>
                    <a:xfrm>
                      <a:off x="0" y="0"/>
                      <a:ext cx="5085977" cy="2324598"/>
                    </a:xfrm>
                    <a:prstGeom prst="rect">
                      <a:avLst/>
                    </a:prstGeom>
                  </pic:spPr>
                </pic:pic>
              </a:graphicData>
            </a:graphic>
          </wp:inline>
        </w:drawing>
      </w:r>
    </w:p>
    <w:p w14:paraId="0D172515" w14:textId="15072410" w:rsidR="00B127F4" w:rsidRDefault="00B127F4" w:rsidP="00B127F4">
      <w:pPr>
        <w:pStyle w:val="CVFigureCaption"/>
      </w:pPr>
    </w:p>
    <w:p w14:paraId="645E3D50" w14:textId="77777777" w:rsidR="00B127F4" w:rsidRDefault="00B127F4" w:rsidP="00B127F4">
      <w:pPr>
        <w:pStyle w:val="CVChapterBodyCopy"/>
      </w:pPr>
      <w:r>
        <w:t xml:space="preserve">In the </w:t>
      </w:r>
      <w:r w:rsidRPr="00C622EF">
        <w:rPr>
          <w:b/>
        </w:rPr>
        <w:t>Move Request</w:t>
      </w:r>
      <w:r>
        <w:t xml:space="preserve"> box, you can view the patient move request details.</w:t>
      </w:r>
    </w:p>
    <w:p w14:paraId="0E630D8B" w14:textId="1AC81A2F" w:rsidR="00B127F4" w:rsidRDefault="00B127F4" w:rsidP="00B127F4">
      <w:pPr>
        <w:pStyle w:val="ListNumber"/>
      </w:pPr>
      <w:r>
        <w:t xml:space="preserve">Select the </w:t>
      </w:r>
      <w:r w:rsidRPr="00C622EF">
        <w:rPr>
          <w:b/>
        </w:rPr>
        <w:t>Accept Move</w:t>
      </w:r>
      <w:r>
        <w:t xml:space="preserve"> button to accept the move request changes. You can also reject the move request by selecting the </w:t>
      </w:r>
      <w:r w:rsidRPr="00C622EF">
        <w:rPr>
          <w:b/>
        </w:rPr>
        <w:t>Reject Move</w:t>
      </w:r>
      <w:r>
        <w:t xml:space="preserve"> button. If rejected, a red arrow displays in the bed cell in the Bed View.</w:t>
      </w:r>
    </w:p>
    <w:p w14:paraId="09A13C8B" w14:textId="02442EBD" w:rsidR="00B127F4" w:rsidRDefault="00B127F4" w:rsidP="00B127F4">
      <w:pPr>
        <w:pStyle w:val="ListNumber"/>
      </w:pPr>
      <w:r>
        <w:t xml:space="preserve">Select </w:t>
      </w:r>
      <w:r w:rsidRPr="00B127F4">
        <w:rPr>
          <w:b/>
        </w:rPr>
        <w:t>Back to View</w:t>
      </w:r>
      <w:r>
        <w:t xml:space="preserve"> to go to the bed view layout.</w:t>
      </w:r>
    </w:p>
    <w:p w14:paraId="4DFF2CFD" w14:textId="2D54904B" w:rsidR="00B127F4" w:rsidRDefault="004A203A" w:rsidP="004A203A">
      <w:pPr>
        <w:pStyle w:val="CVFigure"/>
      </w:pPr>
      <w:r>
        <w:lastRenderedPageBreak/>
        <w:drawing>
          <wp:inline distT="0" distB="0" distL="0" distR="0" wp14:anchorId="20305135" wp14:editId="687C7696">
            <wp:extent cx="5184250" cy="2302311"/>
            <wp:effectExtent l="0" t="0" r="0"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1 MoveWithinGp d.png"/>
                    <pic:cNvPicPr/>
                  </pic:nvPicPr>
                  <pic:blipFill>
                    <a:blip r:embed="rId156">
                      <a:extLst>
                        <a:ext uri="{28A0092B-C50C-407E-A947-70E740481C1C}">
                          <a14:useLocalDpi xmlns:a14="http://schemas.microsoft.com/office/drawing/2010/main" val="0"/>
                        </a:ext>
                      </a:extLst>
                    </a:blip>
                    <a:stretch>
                      <a:fillRect/>
                    </a:stretch>
                  </pic:blipFill>
                  <pic:spPr>
                    <a:xfrm>
                      <a:off x="0" y="0"/>
                      <a:ext cx="5193401" cy="2306375"/>
                    </a:xfrm>
                    <a:prstGeom prst="rect">
                      <a:avLst/>
                    </a:prstGeom>
                  </pic:spPr>
                </pic:pic>
              </a:graphicData>
            </a:graphic>
          </wp:inline>
        </w:drawing>
      </w:r>
    </w:p>
    <w:p w14:paraId="519F433E" w14:textId="460C5BDB" w:rsidR="00B127F4" w:rsidRDefault="00B127F4" w:rsidP="004A203A">
      <w:pPr>
        <w:pStyle w:val="CVFigureCaption"/>
      </w:pPr>
    </w:p>
    <w:p w14:paraId="0FC054F1" w14:textId="77777777" w:rsidR="004A203A" w:rsidRDefault="004A203A" w:rsidP="004A203A">
      <w:pPr>
        <w:pStyle w:val="CVChapterBodyCopy"/>
      </w:pPr>
      <w:r>
        <w:t>You can notice that the patient is moved to the destination bed from the origin bed.</w:t>
      </w:r>
    </w:p>
    <w:p w14:paraId="45F8754E" w14:textId="24A1CA9C" w:rsidR="00CE5AD6" w:rsidRDefault="00CE5AD6" w:rsidP="00CE5AD6">
      <w:pPr>
        <w:pStyle w:val="CVHeading3"/>
        <w:tabs>
          <w:tab w:val="left" w:pos="567"/>
        </w:tabs>
      </w:pPr>
      <w:bookmarkStart w:id="52" w:name="_Toc27487475"/>
      <w:r>
        <w:t>Request Move</w:t>
      </w:r>
      <w:r>
        <w:rPr>
          <w:rFonts w:cstheme="majorHAnsi"/>
        </w:rPr>
        <w:t>–</w:t>
      </w:r>
      <w:r>
        <w:t>Moving Patients across Different Groups</w:t>
      </w:r>
      <w:bookmarkEnd w:id="52"/>
    </w:p>
    <w:p w14:paraId="3D82239D" w14:textId="4D5EDB5A" w:rsidR="00D17953" w:rsidRDefault="00F07C05" w:rsidP="002E0010">
      <w:pPr>
        <w:pStyle w:val="CVChapterBodyCopy"/>
        <w:tabs>
          <w:tab w:val="left" w:pos="7037"/>
        </w:tabs>
      </w:pPr>
      <w:r>
        <w:t>When you move a patient on request from one bed to another bed across different groups (though within the same group-type)</w:t>
      </w:r>
      <w:r w:rsidR="00D17953">
        <w:t xml:space="preserve">, Coreo View prompts you to discharge the patient before moving the patient to the destination bed. Once you complete the patient discharge process in the </w:t>
      </w:r>
      <w:r w:rsidR="00D17953" w:rsidRPr="00D17953">
        <w:rPr>
          <w:b/>
        </w:rPr>
        <w:t>Summary</w:t>
      </w:r>
      <w:r w:rsidR="00D17953">
        <w:t xml:space="preserve"> window in the origin bed, the patient</w:t>
      </w:r>
      <w:r w:rsidR="006953BB">
        <w:t xml:space="preserve"> moves</w:t>
      </w:r>
      <w:r w:rsidR="00D17953">
        <w:t xml:space="preserve"> to the destination bed.</w:t>
      </w:r>
    </w:p>
    <w:p w14:paraId="7A97084F" w14:textId="2A3BF389" w:rsidR="002E0010" w:rsidRDefault="002E0010" w:rsidP="002E0010">
      <w:pPr>
        <w:pStyle w:val="CVChapterBodyCopy"/>
        <w:tabs>
          <w:tab w:val="left" w:pos="7037"/>
        </w:tabs>
      </w:pPr>
      <w:r>
        <w:t>Follow these steps to move a patient from one bed to another bed</w:t>
      </w:r>
      <w:r w:rsidR="00F07C05">
        <w:t xml:space="preserve"> across different locations</w:t>
      </w:r>
      <w:r>
        <w:t>:</w:t>
      </w:r>
    </w:p>
    <w:p w14:paraId="0F26A79A" w14:textId="77777777" w:rsidR="002E0010" w:rsidRPr="00CA7ACB" w:rsidRDefault="002E0010" w:rsidP="00317329">
      <w:pPr>
        <w:pStyle w:val="ListNumber"/>
        <w:numPr>
          <w:ilvl w:val="0"/>
          <w:numId w:val="31"/>
        </w:numPr>
        <w:rPr>
          <w:b/>
        </w:rPr>
      </w:pPr>
      <w:r>
        <w:t xml:space="preserve">Open the Bed View layout and on the side menu select </w:t>
      </w:r>
      <w:r w:rsidRPr="00CA7ACB">
        <w:rPr>
          <w:b/>
        </w:rPr>
        <w:t>Move</w:t>
      </w:r>
      <w:r w:rsidRPr="00C85AEE">
        <w:t>.</w:t>
      </w:r>
      <w:r>
        <w:t xml:space="preserve"> </w:t>
      </w:r>
      <w:r w:rsidRPr="00F07C05">
        <w:rPr>
          <w:b/>
        </w:rPr>
        <w:t>Move</w:t>
      </w:r>
      <w:r>
        <w:t xml:space="preserve"> remains highlighted on the side menu during the process of selecting the origin bed and the destination beds. At any point to quit from the process, click </w:t>
      </w:r>
      <w:r w:rsidRPr="00C85AEE">
        <w:rPr>
          <w:b/>
        </w:rPr>
        <w:t>Move</w:t>
      </w:r>
      <w:r>
        <w:rPr>
          <w:b/>
        </w:rPr>
        <w:t xml:space="preserve"> </w:t>
      </w:r>
      <w:r w:rsidRPr="00A976A3">
        <w:t>again</w:t>
      </w:r>
      <w:r>
        <w:rPr>
          <w:b/>
        </w:rPr>
        <w:t xml:space="preserve"> </w:t>
      </w:r>
      <w:r w:rsidRPr="00A976A3">
        <w:t>to clear the selection</w:t>
      </w:r>
      <w:r>
        <w:t>.</w:t>
      </w:r>
    </w:p>
    <w:p w14:paraId="58F87DCF" w14:textId="77777777" w:rsidR="002E0010" w:rsidRDefault="002E0010" w:rsidP="002E0010">
      <w:pPr>
        <w:pStyle w:val="ListNumber"/>
      </w:pPr>
      <w:r w:rsidRPr="0023504F">
        <w:t>Select the patient in the bed cell</w:t>
      </w:r>
      <w:r>
        <w:t xml:space="preserve"> that you want to move from (origin bed). The bed cell borders change to </w:t>
      </w:r>
      <w:r w:rsidRPr="00F07C05">
        <w:t>orange</w:t>
      </w:r>
      <w:r>
        <w:t xml:space="preserve"> color.</w:t>
      </w:r>
    </w:p>
    <w:p w14:paraId="4FFF573F" w14:textId="3CA93073" w:rsidR="002E0010" w:rsidRDefault="002E0010" w:rsidP="002E0010">
      <w:pPr>
        <w:pStyle w:val="ListNumber"/>
      </w:pPr>
      <w:r>
        <w:t xml:space="preserve">Select the destination bed </w:t>
      </w:r>
      <w:r w:rsidRPr="00150C31">
        <w:t>(empty bed cell)</w:t>
      </w:r>
      <w:r>
        <w:t xml:space="preserve"> </w:t>
      </w:r>
      <w:r w:rsidR="006D3AE8">
        <w:t xml:space="preserve">belonging to another group </w:t>
      </w:r>
      <w:r>
        <w:t xml:space="preserve">to which you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11C2FF0E" w14:textId="77777777" w:rsidR="002E0010" w:rsidRDefault="002E0010" w:rsidP="002E0010">
      <w:pPr>
        <w:pStyle w:val="CVFigure"/>
      </w:pPr>
      <w:r>
        <w:lastRenderedPageBreak/>
        <w:drawing>
          <wp:inline distT="0" distB="0" distL="0" distR="0" wp14:anchorId="462FD642" wp14:editId="6EF898BB">
            <wp:extent cx="5178295" cy="3554084"/>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41i.png"/>
                    <pic:cNvPicPr/>
                  </pic:nvPicPr>
                  <pic:blipFill>
                    <a:blip r:embed="rId157">
                      <a:extLst>
                        <a:ext uri="{28A0092B-C50C-407E-A947-70E740481C1C}">
                          <a14:useLocalDpi xmlns:a14="http://schemas.microsoft.com/office/drawing/2010/main" val="0"/>
                        </a:ext>
                      </a:extLst>
                    </a:blip>
                    <a:stretch>
                      <a:fillRect/>
                    </a:stretch>
                  </pic:blipFill>
                  <pic:spPr>
                    <a:xfrm>
                      <a:off x="0" y="0"/>
                      <a:ext cx="5209859" cy="3575748"/>
                    </a:xfrm>
                    <a:prstGeom prst="rect">
                      <a:avLst/>
                    </a:prstGeom>
                  </pic:spPr>
                </pic:pic>
              </a:graphicData>
            </a:graphic>
          </wp:inline>
        </w:drawing>
      </w:r>
    </w:p>
    <w:p w14:paraId="00BF7689" w14:textId="77777777" w:rsidR="002E0010" w:rsidRDefault="002E0010" w:rsidP="002E0010">
      <w:pPr>
        <w:pStyle w:val="CVFigureCaption"/>
      </w:pPr>
    </w:p>
    <w:p w14:paraId="4C330CF5" w14:textId="77777777" w:rsidR="002E0010" w:rsidRDefault="002E0010" w:rsidP="002E0010">
      <w:pPr>
        <w:pStyle w:val="ListNumber"/>
      </w:pPr>
      <w:r>
        <w:t xml:space="preserve">Select the </w:t>
      </w:r>
      <w:r>
        <w:rPr>
          <w:b/>
        </w:rPr>
        <w:t>Request Move</w:t>
      </w:r>
      <w:r>
        <w:t xml:space="preserve"> button to add the destination bed.</w:t>
      </w:r>
    </w:p>
    <w:p w14:paraId="5D84ECC5" w14:textId="36B8810F" w:rsidR="002E0010" w:rsidRDefault="002E0010" w:rsidP="00D8758A">
      <w:pPr>
        <w:pStyle w:val="CVChapterBodyCopy"/>
      </w:pPr>
      <w:r>
        <w:t xml:space="preserve">The </w:t>
      </w:r>
      <w:r w:rsidRPr="00C76CC2">
        <w:rPr>
          <w:b/>
        </w:rPr>
        <w:t>Move</w:t>
      </w:r>
      <w:r>
        <w:t xml:space="preserve"> </w:t>
      </w:r>
      <w:r w:rsidRPr="00C76CC2">
        <w:rPr>
          <w:b/>
        </w:rPr>
        <w:t>Patient</w:t>
      </w:r>
      <w:r>
        <w:t xml:space="preserve"> window closes, and on the bed view layout, </w:t>
      </w:r>
      <w:r w:rsidR="00447F01">
        <w:t>an</w:t>
      </w:r>
      <w:r>
        <w:t xml:space="preserve"> </w:t>
      </w:r>
      <w:r w:rsidR="00447F01">
        <w:t>olive-green color</w:t>
      </w:r>
      <w:r>
        <w:t xml:space="preserve"> move-indicator arrow displays in the origin bed cell and the destination bed cell indicating that the patient move request is initiated at the origin bed and the destination bed.</w:t>
      </w:r>
    </w:p>
    <w:p w14:paraId="4F7C17BC" w14:textId="493DC274" w:rsidR="002E0010" w:rsidRDefault="006D3AE8" w:rsidP="002E0010">
      <w:pPr>
        <w:pStyle w:val="CVFigure"/>
      </w:pPr>
      <w:r>
        <w:lastRenderedPageBreak/>
        <w:drawing>
          <wp:inline distT="0" distB="0" distL="0" distR="0" wp14:anchorId="6159B36E" wp14:editId="58101145">
            <wp:extent cx="5166587" cy="3267986"/>
            <wp:effectExtent l="0" t="0" r="0" b="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 name="42i.png"/>
                    <pic:cNvPicPr/>
                  </pic:nvPicPr>
                  <pic:blipFill>
                    <a:blip r:embed="rId158">
                      <a:extLst>
                        <a:ext uri="{28A0092B-C50C-407E-A947-70E740481C1C}">
                          <a14:useLocalDpi xmlns:a14="http://schemas.microsoft.com/office/drawing/2010/main" val="0"/>
                        </a:ext>
                      </a:extLst>
                    </a:blip>
                    <a:stretch>
                      <a:fillRect/>
                    </a:stretch>
                  </pic:blipFill>
                  <pic:spPr>
                    <a:xfrm>
                      <a:off x="0" y="0"/>
                      <a:ext cx="5176545" cy="3274285"/>
                    </a:xfrm>
                    <a:prstGeom prst="rect">
                      <a:avLst/>
                    </a:prstGeom>
                  </pic:spPr>
                </pic:pic>
              </a:graphicData>
            </a:graphic>
          </wp:inline>
        </w:drawing>
      </w:r>
    </w:p>
    <w:p w14:paraId="66A75CCA" w14:textId="37871912" w:rsidR="002E0010" w:rsidRDefault="002E0010" w:rsidP="00C622EF">
      <w:pPr>
        <w:pStyle w:val="CVFigureCaption"/>
      </w:pPr>
    </w:p>
    <w:p w14:paraId="54D9A054" w14:textId="295B3A4D" w:rsidR="00C622EF" w:rsidRDefault="00C622EF" w:rsidP="00C622EF">
      <w:pPr>
        <w:pStyle w:val="ListNumber"/>
      </w:pPr>
      <w:r>
        <w:t xml:space="preserve">Select the destination bed cell to open the </w:t>
      </w:r>
      <w:r w:rsidRPr="00C622EF">
        <w:rPr>
          <w:b/>
        </w:rPr>
        <w:t>Summary</w:t>
      </w:r>
      <w:r>
        <w:t xml:space="preserve"> window.</w:t>
      </w:r>
    </w:p>
    <w:p w14:paraId="2E1FAAB2" w14:textId="77777777" w:rsidR="002E0010" w:rsidRDefault="002E0010" w:rsidP="002E0010">
      <w:pPr>
        <w:pStyle w:val="CVFigure"/>
      </w:pPr>
      <w:r>
        <w:drawing>
          <wp:inline distT="0" distB="0" distL="0" distR="0" wp14:anchorId="1E17CD7D" wp14:editId="710BF3B9">
            <wp:extent cx="5081813" cy="2305050"/>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42ii.png"/>
                    <pic:cNvPicPr/>
                  </pic:nvPicPr>
                  <pic:blipFill>
                    <a:blip r:embed="rId159">
                      <a:extLst>
                        <a:ext uri="{28A0092B-C50C-407E-A947-70E740481C1C}">
                          <a14:useLocalDpi xmlns:a14="http://schemas.microsoft.com/office/drawing/2010/main" val="0"/>
                        </a:ext>
                      </a:extLst>
                    </a:blip>
                    <a:stretch>
                      <a:fillRect/>
                    </a:stretch>
                  </pic:blipFill>
                  <pic:spPr>
                    <a:xfrm>
                      <a:off x="0" y="0"/>
                      <a:ext cx="5113504" cy="2319425"/>
                    </a:xfrm>
                    <a:prstGeom prst="rect">
                      <a:avLst/>
                    </a:prstGeom>
                  </pic:spPr>
                </pic:pic>
              </a:graphicData>
            </a:graphic>
          </wp:inline>
        </w:drawing>
      </w:r>
    </w:p>
    <w:p w14:paraId="0FE44D87" w14:textId="55841998" w:rsidR="002E0010" w:rsidRDefault="00F04119" w:rsidP="002E0010">
      <w:pPr>
        <w:pStyle w:val="CVFigureCaption"/>
      </w:pPr>
      <w:r>
        <w:t>Summary window–Move Request box</w:t>
      </w:r>
    </w:p>
    <w:p w14:paraId="447EE5DF" w14:textId="685CD7D7" w:rsidR="002E0010" w:rsidRDefault="00C622EF" w:rsidP="0063086F">
      <w:pPr>
        <w:pStyle w:val="CVChapterBodyCopy"/>
      </w:pPr>
      <w:r>
        <w:t xml:space="preserve">In the </w:t>
      </w:r>
      <w:r w:rsidRPr="00C622EF">
        <w:rPr>
          <w:b/>
        </w:rPr>
        <w:t>Move Request</w:t>
      </w:r>
      <w:r>
        <w:t xml:space="preserve"> </w:t>
      </w:r>
      <w:r w:rsidR="00B127F4">
        <w:t>box</w:t>
      </w:r>
      <w:r>
        <w:t>, you can view the patient move request details.</w:t>
      </w:r>
    </w:p>
    <w:p w14:paraId="39A6E4B3" w14:textId="6A507262" w:rsidR="00C622EF" w:rsidRDefault="00C622EF" w:rsidP="00C622EF">
      <w:pPr>
        <w:pStyle w:val="ListNumber"/>
      </w:pPr>
      <w:r>
        <w:t xml:space="preserve">Select the </w:t>
      </w:r>
      <w:r w:rsidRPr="00C622EF">
        <w:rPr>
          <w:b/>
        </w:rPr>
        <w:t>Accept Move</w:t>
      </w:r>
      <w:r>
        <w:t xml:space="preserve"> button to accept the move request changes. You can also </w:t>
      </w:r>
      <w:r w:rsidR="00646F85">
        <w:t>reject</w:t>
      </w:r>
      <w:r>
        <w:t xml:space="preserve"> the move request by selecting the </w:t>
      </w:r>
      <w:r w:rsidRPr="00C622EF">
        <w:rPr>
          <w:b/>
        </w:rPr>
        <w:t>Reject Move</w:t>
      </w:r>
      <w:r>
        <w:t xml:space="preserve"> button.</w:t>
      </w:r>
      <w:r w:rsidR="00646F85">
        <w:t xml:space="preserve"> If rejected, a red arrow displays in the bed cell in the Bed View.</w:t>
      </w:r>
    </w:p>
    <w:p w14:paraId="29936BB5" w14:textId="77777777" w:rsidR="002E0010" w:rsidRDefault="002E0010" w:rsidP="002E0010">
      <w:pPr>
        <w:pStyle w:val="CVFigure"/>
      </w:pPr>
      <w:r>
        <w:lastRenderedPageBreak/>
        <w:drawing>
          <wp:inline distT="0" distB="0" distL="0" distR="0" wp14:anchorId="459225AA" wp14:editId="7CE08810">
            <wp:extent cx="5267427" cy="2363637"/>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42iii.png"/>
                    <pic:cNvPicPr/>
                  </pic:nvPicPr>
                  <pic:blipFill>
                    <a:blip r:embed="rId160">
                      <a:extLst>
                        <a:ext uri="{28A0092B-C50C-407E-A947-70E740481C1C}">
                          <a14:useLocalDpi xmlns:a14="http://schemas.microsoft.com/office/drawing/2010/main" val="0"/>
                        </a:ext>
                      </a:extLst>
                    </a:blip>
                    <a:stretch>
                      <a:fillRect/>
                    </a:stretch>
                  </pic:blipFill>
                  <pic:spPr>
                    <a:xfrm>
                      <a:off x="0" y="0"/>
                      <a:ext cx="5300412" cy="2378438"/>
                    </a:xfrm>
                    <a:prstGeom prst="rect">
                      <a:avLst/>
                    </a:prstGeom>
                  </pic:spPr>
                </pic:pic>
              </a:graphicData>
            </a:graphic>
          </wp:inline>
        </w:drawing>
      </w:r>
    </w:p>
    <w:p w14:paraId="1797C4BD" w14:textId="77777777" w:rsidR="002E0010" w:rsidRDefault="002E0010" w:rsidP="002E0010">
      <w:pPr>
        <w:pStyle w:val="CVFigureCaption"/>
      </w:pPr>
    </w:p>
    <w:p w14:paraId="3463532A" w14:textId="6A3FC7B7" w:rsidR="002E0010" w:rsidRDefault="00646F85" w:rsidP="00345850">
      <w:pPr>
        <w:pStyle w:val="CVChapterBodyCopy"/>
      </w:pPr>
      <w:r>
        <w:t xml:space="preserve">On accepting the move request, a </w:t>
      </w:r>
      <w:r w:rsidR="00F03189">
        <w:t>bright</w:t>
      </w:r>
      <w:r>
        <w:t xml:space="preserve"> green arrow displays.</w:t>
      </w:r>
      <w:r w:rsidR="00F03189">
        <w:t xml:space="preserve"> A bright green </w:t>
      </w:r>
      <w:r w:rsidR="005C5701">
        <w:t>arrow indicates that you must discharge the patient from the origin bed</w:t>
      </w:r>
      <w:r w:rsidR="00F535C8">
        <w:t xml:space="preserve"> to </w:t>
      </w:r>
      <w:r w:rsidR="00447F01">
        <w:t xml:space="preserve">further </w:t>
      </w:r>
      <w:r w:rsidR="00F535C8">
        <w:t xml:space="preserve">process the </w:t>
      </w:r>
      <w:r w:rsidR="00447F01">
        <w:t>patient move</w:t>
      </w:r>
      <w:r w:rsidR="00F535C8">
        <w:t>.</w:t>
      </w:r>
    </w:p>
    <w:p w14:paraId="464CC946" w14:textId="39B8DC15" w:rsidR="00646F85" w:rsidRDefault="00646F85" w:rsidP="0016007B">
      <w:pPr>
        <w:pStyle w:val="ListNumber"/>
      </w:pPr>
      <w:r>
        <w:t xml:space="preserve">Select the </w:t>
      </w:r>
      <w:r w:rsidRPr="0016007B">
        <w:rPr>
          <w:b/>
        </w:rPr>
        <w:t>Back to View</w:t>
      </w:r>
      <w:r>
        <w:t xml:space="preserve"> button to </w:t>
      </w:r>
      <w:r w:rsidR="0016007B">
        <w:t>go to the Bed View layout.</w:t>
      </w:r>
    </w:p>
    <w:p w14:paraId="617A3731" w14:textId="77777777" w:rsidR="002E0010" w:rsidRDefault="002E0010" w:rsidP="002E0010">
      <w:pPr>
        <w:pStyle w:val="CVFigure"/>
      </w:pPr>
      <w:r>
        <w:drawing>
          <wp:inline distT="0" distB="0" distL="0" distR="0" wp14:anchorId="46FF23F0" wp14:editId="61A12491">
            <wp:extent cx="5179043" cy="2428875"/>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2iv.png"/>
                    <pic:cNvPicPr/>
                  </pic:nvPicPr>
                  <pic:blipFill>
                    <a:blip r:embed="rId161">
                      <a:extLst>
                        <a:ext uri="{28A0092B-C50C-407E-A947-70E740481C1C}">
                          <a14:useLocalDpi xmlns:a14="http://schemas.microsoft.com/office/drawing/2010/main" val="0"/>
                        </a:ext>
                      </a:extLst>
                    </a:blip>
                    <a:stretch>
                      <a:fillRect/>
                    </a:stretch>
                  </pic:blipFill>
                  <pic:spPr>
                    <a:xfrm>
                      <a:off x="0" y="0"/>
                      <a:ext cx="5196532" cy="2437077"/>
                    </a:xfrm>
                    <a:prstGeom prst="rect">
                      <a:avLst/>
                    </a:prstGeom>
                  </pic:spPr>
                </pic:pic>
              </a:graphicData>
            </a:graphic>
          </wp:inline>
        </w:drawing>
      </w:r>
    </w:p>
    <w:p w14:paraId="28A430D6" w14:textId="77777777" w:rsidR="002E0010" w:rsidRDefault="002E0010" w:rsidP="002E0010">
      <w:pPr>
        <w:pStyle w:val="CVFigureCaption"/>
      </w:pPr>
    </w:p>
    <w:p w14:paraId="3DF25A02" w14:textId="3D6447AD" w:rsidR="002E0010" w:rsidRDefault="0016007B" w:rsidP="0016007B">
      <w:pPr>
        <w:pStyle w:val="ListNumber"/>
      </w:pPr>
      <w:r>
        <w:t xml:space="preserve">Select the origin bed cell to open the </w:t>
      </w:r>
      <w:r w:rsidRPr="0016007B">
        <w:rPr>
          <w:b/>
        </w:rPr>
        <w:t>Summary</w:t>
      </w:r>
      <w:r>
        <w:t xml:space="preserve"> window.</w:t>
      </w:r>
    </w:p>
    <w:p w14:paraId="1573D785" w14:textId="77777777" w:rsidR="002E0010" w:rsidRDefault="002E0010" w:rsidP="002E0010">
      <w:pPr>
        <w:pStyle w:val="CVFigure"/>
      </w:pPr>
      <w:r>
        <w:lastRenderedPageBreak/>
        <w:drawing>
          <wp:inline distT="0" distB="0" distL="0" distR="0" wp14:anchorId="7216306E" wp14:editId="3DC2E83B">
            <wp:extent cx="5202583" cy="2355011"/>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42v.png"/>
                    <pic:cNvPicPr/>
                  </pic:nvPicPr>
                  <pic:blipFill>
                    <a:blip r:embed="rId162">
                      <a:extLst>
                        <a:ext uri="{28A0092B-C50C-407E-A947-70E740481C1C}">
                          <a14:useLocalDpi xmlns:a14="http://schemas.microsoft.com/office/drawing/2010/main" val="0"/>
                        </a:ext>
                      </a:extLst>
                    </a:blip>
                    <a:stretch>
                      <a:fillRect/>
                    </a:stretch>
                  </pic:blipFill>
                  <pic:spPr>
                    <a:xfrm>
                      <a:off x="0" y="0"/>
                      <a:ext cx="5228731" cy="2366847"/>
                    </a:xfrm>
                    <a:prstGeom prst="rect">
                      <a:avLst/>
                    </a:prstGeom>
                  </pic:spPr>
                </pic:pic>
              </a:graphicData>
            </a:graphic>
          </wp:inline>
        </w:drawing>
      </w:r>
    </w:p>
    <w:p w14:paraId="181FC629" w14:textId="77777777" w:rsidR="002E0010" w:rsidRDefault="002E0010" w:rsidP="002E0010">
      <w:pPr>
        <w:pStyle w:val="CVFigureCaption"/>
      </w:pPr>
    </w:p>
    <w:p w14:paraId="1601D941" w14:textId="23E02A22" w:rsidR="002E0010" w:rsidRDefault="00C12DA3" w:rsidP="00C12DA3">
      <w:pPr>
        <w:pStyle w:val="ListNumber"/>
      </w:pPr>
      <w:r>
        <w:t xml:space="preserve">Select the </w:t>
      </w:r>
      <w:r w:rsidRPr="00C12DA3">
        <w:rPr>
          <w:b/>
        </w:rPr>
        <w:t>Patient Disposition</w:t>
      </w:r>
      <w:r>
        <w:t xml:space="preserve"> tab</w:t>
      </w:r>
      <w:r w:rsidR="0092393B">
        <w:t xml:space="preserve"> and select the </w:t>
      </w:r>
      <w:r w:rsidR="0092393B" w:rsidRPr="0092393B">
        <w:rPr>
          <w:b/>
        </w:rPr>
        <w:t>Complete</w:t>
      </w:r>
      <w:r w:rsidR="005D26D9">
        <w:t xml:space="preserve"> button to complete the patient discharge process.</w:t>
      </w:r>
    </w:p>
    <w:p w14:paraId="4CF3B38D" w14:textId="17B86970" w:rsidR="005D26D9" w:rsidRDefault="005D26D9" w:rsidP="00C12DA3">
      <w:pPr>
        <w:pStyle w:val="ListNumber"/>
      </w:pPr>
      <w:r>
        <w:t>A message box displays asking for your confirmation for the discharge process.</w:t>
      </w:r>
    </w:p>
    <w:p w14:paraId="5FF85B98" w14:textId="77777777" w:rsidR="002E0010" w:rsidRDefault="002E0010" w:rsidP="002E0010">
      <w:pPr>
        <w:pStyle w:val="CVFigure"/>
      </w:pPr>
      <w:r>
        <w:drawing>
          <wp:inline distT="0" distB="0" distL="0" distR="0" wp14:anchorId="17079BDF" wp14:editId="2C54547B">
            <wp:extent cx="4666890" cy="1333089"/>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2vi.png"/>
                    <pic:cNvPicPr/>
                  </pic:nvPicPr>
                  <pic:blipFill>
                    <a:blip r:embed="rId163">
                      <a:extLst>
                        <a:ext uri="{28A0092B-C50C-407E-A947-70E740481C1C}">
                          <a14:useLocalDpi xmlns:a14="http://schemas.microsoft.com/office/drawing/2010/main" val="0"/>
                        </a:ext>
                      </a:extLst>
                    </a:blip>
                    <a:stretch>
                      <a:fillRect/>
                    </a:stretch>
                  </pic:blipFill>
                  <pic:spPr>
                    <a:xfrm>
                      <a:off x="0" y="0"/>
                      <a:ext cx="4759642" cy="1359583"/>
                    </a:xfrm>
                    <a:prstGeom prst="rect">
                      <a:avLst/>
                    </a:prstGeom>
                  </pic:spPr>
                </pic:pic>
              </a:graphicData>
            </a:graphic>
          </wp:inline>
        </w:drawing>
      </w:r>
    </w:p>
    <w:p w14:paraId="55DEACE9" w14:textId="77777777" w:rsidR="002E0010" w:rsidRDefault="002E0010" w:rsidP="002E0010">
      <w:pPr>
        <w:pStyle w:val="CVFigureCaption"/>
      </w:pPr>
    </w:p>
    <w:p w14:paraId="5A9C468D" w14:textId="185C54F1" w:rsidR="002E0010" w:rsidRDefault="005D26D9" w:rsidP="005D26D9">
      <w:pPr>
        <w:pStyle w:val="ListNumber"/>
      </w:pPr>
      <w:r>
        <w:t xml:space="preserve">Select the </w:t>
      </w:r>
      <w:r w:rsidRPr="005D26D9">
        <w:rPr>
          <w:b/>
        </w:rPr>
        <w:t>Discharge</w:t>
      </w:r>
      <w:r>
        <w:t xml:space="preserve"> button to discharge the patient from the origin bed.</w:t>
      </w:r>
      <w:r w:rsidR="00FE4CF1">
        <w:t xml:space="preserve"> You can cancel the discharge process by selecting the </w:t>
      </w:r>
      <w:r w:rsidR="00FE4CF1" w:rsidRPr="00FE4CF1">
        <w:rPr>
          <w:b/>
        </w:rPr>
        <w:t>Cancel</w:t>
      </w:r>
      <w:r w:rsidR="00FE4CF1">
        <w:t xml:space="preserve"> button.</w:t>
      </w:r>
    </w:p>
    <w:p w14:paraId="384B7C3E" w14:textId="77777777" w:rsidR="002E0010" w:rsidRDefault="002E0010" w:rsidP="002E0010">
      <w:pPr>
        <w:pStyle w:val="CVFigure"/>
      </w:pPr>
      <w:r>
        <w:drawing>
          <wp:inline distT="0" distB="0" distL="0" distR="0" wp14:anchorId="2C2935A9" wp14:editId="57A98181">
            <wp:extent cx="5143500" cy="2324694"/>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2vii.png"/>
                    <pic:cNvPicPr/>
                  </pic:nvPicPr>
                  <pic:blipFill>
                    <a:blip r:embed="rId164">
                      <a:extLst>
                        <a:ext uri="{28A0092B-C50C-407E-A947-70E740481C1C}">
                          <a14:useLocalDpi xmlns:a14="http://schemas.microsoft.com/office/drawing/2010/main" val="0"/>
                        </a:ext>
                      </a:extLst>
                    </a:blip>
                    <a:stretch>
                      <a:fillRect/>
                    </a:stretch>
                  </pic:blipFill>
                  <pic:spPr>
                    <a:xfrm>
                      <a:off x="0" y="0"/>
                      <a:ext cx="5197726" cy="2349202"/>
                    </a:xfrm>
                    <a:prstGeom prst="rect">
                      <a:avLst/>
                    </a:prstGeom>
                  </pic:spPr>
                </pic:pic>
              </a:graphicData>
            </a:graphic>
          </wp:inline>
        </w:drawing>
      </w:r>
    </w:p>
    <w:p w14:paraId="42EA3B61" w14:textId="77777777" w:rsidR="002E0010" w:rsidRDefault="002E0010" w:rsidP="002E0010">
      <w:pPr>
        <w:pStyle w:val="CVFigureCaption"/>
      </w:pPr>
    </w:p>
    <w:p w14:paraId="2EF4BE73" w14:textId="181ABCA3" w:rsidR="002E0010" w:rsidRDefault="00FE4CF1" w:rsidP="00FE4CF1">
      <w:pPr>
        <w:pStyle w:val="ListNumber"/>
      </w:pPr>
      <w:r>
        <w:t xml:space="preserve">A blue line displays below the </w:t>
      </w:r>
      <w:r w:rsidRPr="00FE4CF1">
        <w:rPr>
          <w:b/>
        </w:rPr>
        <w:t>Complete</w:t>
      </w:r>
      <w:r>
        <w:t xml:space="preserve"> icon</w:t>
      </w:r>
      <w:r w:rsidRPr="00FE4CF1">
        <w:t xml:space="preserve"> </w:t>
      </w:r>
      <w:r>
        <w:t>on completing the discharge process successfully.</w:t>
      </w:r>
    </w:p>
    <w:p w14:paraId="54C38989" w14:textId="1E0477CE" w:rsidR="00FE4CF1" w:rsidRDefault="00FE4CF1" w:rsidP="00FE4CF1">
      <w:pPr>
        <w:pStyle w:val="ListNumber"/>
      </w:pPr>
      <w:r>
        <w:t xml:space="preserve">Select </w:t>
      </w:r>
      <w:r w:rsidRPr="00FE4CF1">
        <w:rPr>
          <w:b/>
        </w:rPr>
        <w:t>Back to View</w:t>
      </w:r>
      <w:r>
        <w:t xml:space="preserve"> to go to the Bed View layout.</w:t>
      </w:r>
    </w:p>
    <w:p w14:paraId="7E3AFCD1" w14:textId="77777777" w:rsidR="002E0010" w:rsidRDefault="002E0010" w:rsidP="002E0010">
      <w:pPr>
        <w:pStyle w:val="CVFigure"/>
      </w:pPr>
      <w:r>
        <w:drawing>
          <wp:inline distT="0" distB="0" distL="0" distR="0" wp14:anchorId="425AD0CB" wp14:editId="39F2E78D">
            <wp:extent cx="5194614" cy="2355012"/>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2viii.png"/>
                    <pic:cNvPicPr/>
                  </pic:nvPicPr>
                  <pic:blipFill>
                    <a:blip r:embed="rId165">
                      <a:extLst>
                        <a:ext uri="{28A0092B-C50C-407E-A947-70E740481C1C}">
                          <a14:useLocalDpi xmlns:a14="http://schemas.microsoft.com/office/drawing/2010/main" val="0"/>
                        </a:ext>
                      </a:extLst>
                    </a:blip>
                    <a:stretch>
                      <a:fillRect/>
                    </a:stretch>
                  </pic:blipFill>
                  <pic:spPr>
                    <a:xfrm>
                      <a:off x="0" y="0"/>
                      <a:ext cx="5212074" cy="2362927"/>
                    </a:xfrm>
                    <a:prstGeom prst="rect">
                      <a:avLst/>
                    </a:prstGeom>
                  </pic:spPr>
                </pic:pic>
              </a:graphicData>
            </a:graphic>
          </wp:inline>
        </w:drawing>
      </w:r>
    </w:p>
    <w:p w14:paraId="3801E339" w14:textId="77777777" w:rsidR="002E0010" w:rsidRDefault="002E0010" w:rsidP="002E0010">
      <w:pPr>
        <w:pStyle w:val="CVFigureCaption"/>
      </w:pPr>
    </w:p>
    <w:p w14:paraId="3B76E0F1" w14:textId="7C116BAC" w:rsidR="002E0010" w:rsidRDefault="00D17953" w:rsidP="007453ED">
      <w:pPr>
        <w:pStyle w:val="CVChapterBodyCopy"/>
      </w:pPr>
      <w:r>
        <w:t xml:space="preserve">You can notice that the </w:t>
      </w:r>
      <w:r w:rsidR="006953BB">
        <w:t xml:space="preserve">patient </w:t>
      </w:r>
      <w:r w:rsidR="00F4096F">
        <w:t>is</w:t>
      </w:r>
      <w:r w:rsidR="006953BB">
        <w:t xml:space="preserve"> moved to the destination bed from the origin bed.</w:t>
      </w:r>
    </w:p>
    <w:p w14:paraId="5AA05238" w14:textId="1FB01BF5" w:rsidR="002E0010" w:rsidRDefault="00447F01" w:rsidP="00345850">
      <w:pPr>
        <w:pStyle w:val="CVHeading3"/>
      </w:pPr>
      <w:bookmarkStart w:id="53" w:name="_Toc27487476"/>
      <w:r>
        <w:t>Adding Multiple D</w:t>
      </w:r>
      <w:r w:rsidR="002E0010">
        <w:t>estinations during Request-Move</w:t>
      </w:r>
      <w:bookmarkEnd w:id="53"/>
    </w:p>
    <w:p w14:paraId="537F11EC" w14:textId="77777777" w:rsidR="002E0010" w:rsidRDefault="002E0010" w:rsidP="002E0010">
      <w:pPr>
        <w:pStyle w:val="CVChapterBodyCopy"/>
        <w:tabs>
          <w:tab w:val="left" w:pos="7037"/>
        </w:tabs>
      </w:pPr>
      <w:r>
        <w:t>Follow these steps to move a patient from one bed to another with the option of adding multiple destination beds:</w:t>
      </w:r>
    </w:p>
    <w:p w14:paraId="4CDF73EF" w14:textId="77777777" w:rsidR="002E0010" w:rsidRPr="003241F5" w:rsidRDefault="002E0010" w:rsidP="00317329">
      <w:pPr>
        <w:pStyle w:val="ListNumber"/>
        <w:numPr>
          <w:ilvl w:val="0"/>
          <w:numId w:val="32"/>
        </w:numPr>
        <w:rPr>
          <w:b/>
        </w:rPr>
      </w:pPr>
      <w:r>
        <w:t xml:space="preserve">Open the Bed View layout and on the side menu select </w:t>
      </w:r>
      <w:r w:rsidRPr="003241F5">
        <w:rPr>
          <w:b/>
        </w:rPr>
        <w:t>Move</w:t>
      </w:r>
      <w:r w:rsidRPr="00C85AEE">
        <w:t>.</w:t>
      </w:r>
      <w:r>
        <w:t xml:space="preserve"> Move remains highlighted on the side menu during the process of selecting the origin bed and the destination beds. At any point to quit from the process, click </w:t>
      </w:r>
      <w:r w:rsidRPr="003241F5">
        <w:rPr>
          <w:b/>
        </w:rPr>
        <w:t xml:space="preserve">Move </w:t>
      </w:r>
      <w:r w:rsidRPr="00A976A3">
        <w:t>again</w:t>
      </w:r>
      <w:r w:rsidRPr="003241F5">
        <w:rPr>
          <w:b/>
        </w:rPr>
        <w:t xml:space="preserve"> </w:t>
      </w:r>
      <w:r w:rsidRPr="00A976A3">
        <w:t>to clear the selection</w:t>
      </w:r>
      <w:r>
        <w:t>.</w:t>
      </w:r>
    </w:p>
    <w:p w14:paraId="336F7290"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558AD6E0" w14:textId="77777777" w:rsidR="002E0010" w:rsidRDefault="002E0010" w:rsidP="002E0010">
      <w:pPr>
        <w:pStyle w:val="ListNumber"/>
      </w:pPr>
      <w:r>
        <w:t xml:space="preserve">Select the destination bed </w:t>
      </w:r>
      <w:r w:rsidRPr="00150C31">
        <w:t>(empty bed cell)</w:t>
      </w:r>
      <w:r>
        <w:t xml:space="preserve"> to which you may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4A62440A" w14:textId="77777777" w:rsidR="002E0010" w:rsidRDefault="002E0010" w:rsidP="002E0010">
      <w:pPr>
        <w:pStyle w:val="CVFigure"/>
      </w:pPr>
      <w:r>
        <w:lastRenderedPageBreak/>
        <w:drawing>
          <wp:inline distT="0" distB="0" distL="0" distR="0" wp14:anchorId="3AD14ED9" wp14:editId="73AA42BB">
            <wp:extent cx="5159078" cy="3243532"/>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41.png"/>
                    <pic:cNvPicPr/>
                  </pic:nvPicPr>
                  <pic:blipFill>
                    <a:blip r:embed="rId166">
                      <a:extLst>
                        <a:ext uri="{28A0092B-C50C-407E-A947-70E740481C1C}">
                          <a14:useLocalDpi xmlns:a14="http://schemas.microsoft.com/office/drawing/2010/main" val="0"/>
                        </a:ext>
                      </a:extLst>
                    </a:blip>
                    <a:stretch>
                      <a:fillRect/>
                    </a:stretch>
                  </pic:blipFill>
                  <pic:spPr>
                    <a:xfrm>
                      <a:off x="0" y="0"/>
                      <a:ext cx="5182809" cy="3258452"/>
                    </a:xfrm>
                    <a:prstGeom prst="rect">
                      <a:avLst/>
                    </a:prstGeom>
                  </pic:spPr>
                </pic:pic>
              </a:graphicData>
            </a:graphic>
          </wp:inline>
        </w:drawing>
      </w:r>
    </w:p>
    <w:p w14:paraId="36D9065B" w14:textId="77777777" w:rsidR="002E0010" w:rsidRDefault="002E0010" w:rsidP="002E0010">
      <w:pPr>
        <w:pStyle w:val="CVFigureCaption"/>
      </w:pPr>
    </w:p>
    <w:p w14:paraId="3ED598EA"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first destination bed.</w:t>
      </w:r>
    </w:p>
    <w:p w14:paraId="23582A44" w14:textId="534341A9" w:rsidR="002E0010" w:rsidRDefault="002E0010" w:rsidP="00345850">
      <w:pPr>
        <w:pStyle w:val="CVChapterBodyCopy"/>
      </w:pPr>
      <w:r>
        <w:t xml:space="preserve">The </w:t>
      </w:r>
      <w:r w:rsidRPr="00C76CC2">
        <w:rPr>
          <w:b/>
        </w:rPr>
        <w:t>Move</w:t>
      </w:r>
      <w:r>
        <w:t xml:space="preserve"> </w:t>
      </w:r>
      <w:r w:rsidRPr="00C76CC2">
        <w:rPr>
          <w:b/>
        </w:rPr>
        <w:t>Patient</w:t>
      </w:r>
      <w:r w:rsidR="00B03D6A">
        <w:t xml:space="preserve"> window closes, and i</w:t>
      </w:r>
      <w:r>
        <w:t xml:space="preserve">n the bed view layout, a </w:t>
      </w:r>
      <w:r w:rsidRPr="001F1488">
        <w:rPr>
          <w:highlight w:val="yellow"/>
        </w:rPr>
        <w:t>green</w:t>
      </w:r>
      <w:r>
        <w:t xml:space="preserve"> move-indicator arrow displays in the origin bed cell and the first destination bed cell indicating that the patient move request is initiated at the origin bed and the destination bed.</w:t>
      </w:r>
    </w:p>
    <w:p w14:paraId="085A43B4" w14:textId="77777777" w:rsidR="002E0010" w:rsidRDefault="002E0010" w:rsidP="002E0010">
      <w:pPr>
        <w:pStyle w:val="CVFigure"/>
      </w:pPr>
      <w:r>
        <w:drawing>
          <wp:inline distT="0" distB="0" distL="0" distR="0" wp14:anchorId="19F884E6" wp14:editId="200410A9">
            <wp:extent cx="5155136" cy="3071004"/>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42.png"/>
                    <pic:cNvPicPr/>
                  </pic:nvPicPr>
                  <pic:blipFill>
                    <a:blip r:embed="rId167">
                      <a:extLst>
                        <a:ext uri="{28A0092B-C50C-407E-A947-70E740481C1C}">
                          <a14:useLocalDpi xmlns:a14="http://schemas.microsoft.com/office/drawing/2010/main" val="0"/>
                        </a:ext>
                      </a:extLst>
                    </a:blip>
                    <a:stretch>
                      <a:fillRect/>
                    </a:stretch>
                  </pic:blipFill>
                  <pic:spPr>
                    <a:xfrm>
                      <a:off x="0" y="0"/>
                      <a:ext cx="5180102" cy="3085877"/>
                    </a:xfrm>
                    <a:prstGeom prst="rect">
                      <a:avLst/>
                    </a:prstGeom>
                  </pic:spPr>
                </pic:pic>
              </a:graphicData>
            </a:graphic>
          </wp:inline>
        </w:drawing>
      </w:r>
    </w:p>
    <w:p w14:paraId="09E4116F" w14:textId="77777777" w:rsidR="002E0010" w:rsidRDefault="002E0010" w:rsidP="002E0010">
      <w:pPr>
        <w:pStyle w:val="CVFigureCaption"/>
      </w:pPr>
    </w:p>
    <w:p w14:paraId="0D7D75EA" w14:textId="77777777" w:rsidR="002E0010" w:rsidRDefault="002E0010" w:rsidP="004A2945">
      <w:pPr>
        <w:pStyle w:val="CVChapterBodyCopy"/>
      </w:pPr>
      <w:r w:rsidRPr="00020729">
        <w:rPr>
          <w:b/>
        </w:rPr>
        <w:lastRenderedPageBreak/>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21215A64" w14:textId="77777777" w:rsidR="002E0010" w:rsidRPr="00FD568E" w:rsidRDefault="002E0010" w:rsidP="002E0010">
      <w:pPr>
        <w:pStyle w:val="ListNumber"/>
      </w:pPr>
      <w:r w:rsidRPr="00FD568E">
        <w:t>Select another bed cell to add the second destination bed to which you may want to move the patient.</w:t>
      </w:r>
    </w:p>
    <w:p w14:paraId="179573A4" w14:textId="77777777" w:rsidR="002E0010" w:rsidRDefault="002E0010" w:rsidP="002E0010">
      <w:pPr>
        <w:pStyle w:val="CVFigure"/>
      </w:pPr>
      <w:r>
        <w:drawing>
          <wp:inline distT="0" distB="0" distL="0" distR="0" wp14:anchorId="54267316" wp14:editId="1AE735D3">
            <wp:extent cx="5134185" cy="3071004"/>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43.png"/>
                    <pic:cNvPicPr/>
                  </pic:nvPicPr>
                  <pic:blipFill>
                    <a:blip r:embed="rId168">
                      <a:extLst>
                        <a:ext uri="{28A0092B-C50C-407E-A947-70E740481C1C}">
                          <a14:useLocalDpi xmlns:a14="http://schemas.microsoft.com/office/drawing/2010/main" val="0"/>
                        </a:ext>
                      </a:extLst>
                    </a:blip>
                    <a:stretch>
                      <a:fillRect/>
                    </a:stretch>
                  </pic:blipFill>
                  <pic:spPr>
                    <a:xfrm>
                      <a:off x="0" y="0"/>
                      <a:ext cx="5154315" cy="3083045"/>
                    </a:xfrm>
                    <a:prstGeom prst="rect">
                      <a:avLst/>
                    </a:prstGeom>
                  </pic:spPr>
                </pic:pic>
              </a:graphicData>
            </a:graphic>
          </wp:inline>
        </w:drawing>
      </w:r>
    </w:p>
    <w:p w14:paraId="5B820EBA" w14:textId="77777777" w:rsidR="002E0010" w:rsidRDefault="002E0010" w:rsidP="002E0010">
      <w:pPr>
        <w:pStyle w:val="CVFigureCaption"/>
      </w:pPr>
    </w:p>
    <w:p w14:paraId="277BDF98" w14:textId="77777777" w:rsidR="002E0010" w:rsidRDefault="002E0010" w:rsidP="002E0010">
      <w:pPr>
        <w:pStyle w:val="ListNumber"/>
      </w:pPr>
      <w:r>
        <w:t xml:space="preserve">The bed cell borders of the second destination bed changes to green color, and the </w:t>
      </w:r>
      <w:r w:rsidRPr="00B76B87">
        <w:rPr>
          <w:b/>
        </w:rPr>
        <w:t>Move</w:t>
      </w:r>
      <w:r>
        <w:t xml:space="preserve"> </w:t>
      </w:r>
      <w:r w:rsidRPr="00B76B87">
        <w:rPr>
          <w:b/>
        </w:rPr>
        <w:t>Patient</w:t>
      </w:r>
      <w:r>
        <w:t xml:space="preserve"> window opens.</w:t>
      </w:r>
    </w:p>
    <w:p w14:paraId="563DA4E2"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second destination bed.</w:t>
      </w:r>
    </w:p>
    <w:p w14:paraId="15EB43B4" w14:textId="664FA714" w:rsidR="002E0010" w:rsidRDefault="002E0010" w:rsidP="002E0010">
      <w:pPr>
        <w:pStyle w:val="ListNumber"/>
      </w:pPr>
      <w:r>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second destination bed cell indicating that the patient move request is initiated for the second destination bed.</w:t>
      </w:r>
    </w:p>
    <w:p w14:paraId="7D90FC72" w14:textId="77777777" w:rsidR="002E0010" w:rsidRDefault="002E0010" w:rsidP="002E0010">
      <w:pPr>
        <w:pStyle w:val="CVFigure"/>
      </w:pPr>
      <w:r>
        <w:lastRenderedPageBreak/>
        <w:drawing>
          <wp:inline distT="0" distB="0" distL="0" distR="0" wp14:anchorId="1ACA1495" wp14:editId="19184835">
            <wp:extent cx="5149701" cy="2406770"/>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4.png"/>
                    <pic:cNvPicPr/>
                  </pic:nvPicPr>
                  <pic:blipFill>
                    <a:blip r:embed="rId169">
                      <a:extLst>
                        <a:ext uri="{28A0092B-C50C-407E-A947-70E740481C1C}">
                          <a14:useLocalDpi xmlns:a14="http://schemas.microsoft.com/office/drawing/2010/main" val="0"/>
                        </a:ext>
                      </a:extLst>
                    </a:blip>
                    <a:stretch>
                      <a:fillRect/>
                    </a:stretch>
                  </pic:blipFill>
                  <pic:spPr>
                    <a:xfrm>
                      <a:off x="0" y="0"/>
                      <a:ext cx="5175378" cy="2418771"/>
                    </a:xfrm>
                    <a:prstGeom prst="rect">
                      <a:avLst/>
                    </a:prstGeom>
                  </pic:spPr>
                </pic:pic>
              </a:graphicData>
            </a:graphic>
          </wp:inline>
        </w:drawing>
      </w:r>
    </w:p>
    <w:p w14:paraId="3E319A20" w14:textId="77777777" w:rsidR="002E0010" w:rsidRDefault="002E0010" w:rsidP="002E0010">
      <w:pPr>
        <w:pStyle w:val="CVFigureCaption"/>
      </w:pPr>
      <w:r>
        <w:t>Bed View–Second Destination Bed with Move request initiated</w:t>
      </w:r>
    </w:p>
    <w:p w14:paraId="0FF28915" w14:textId="77777777" w:rsidR="002E0010" w:rsidRDefault="002E0010" w:rsidP="00D8758A">
      <w:pPr>
        <w:pStyle w:val="CVChapterBodyCopy"/>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66819ABB" w14:textId="77777777" w:rsidR="002E0010" w:rsidRDefault="002E0010" w:rsidP="002E0010">
      <w:pPr>
        <w:pStyle w:val="ListNumber"/>
      </w:pPr>
      <w:r>
        <w:t>Select another bed cell to add the third destination bed to which you may want to move the patient.</w:t>
      </w:r>
    </w:p>
    <w:p w14:paraId="1519E94E" w14:textId="77777777" w:rsidR="002E0010" w:rsidRDefault="002E0010" w:rsidP="002E0010">
      <w:pPr>
        <w:pStyle w:val="CVFigure"/>
      </w:pPr>
      <w:r>
        <w:drawing>
          <wp:inline distT="0" distB="0" distL="0" distR="0" wp14:anchorId="53549CF1" wp14:editId="446C946D">
            <wp:extent cx="5157296" cy="286397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5.png"/>
                    <pic:cNvPicPr/>
                  </pic:nvPicPr>
                  <pic:blipFill>
                    <a:blip r:embed="rId170">
                      <a:extLst>
                        <a:ext uri="{28A0092B-C50C-407E-A947-70E740481C1C}">
                          <a14:useLocalDpi xmlns:a14="http://schemas.microsoft.com/office/drawing/2010/main" val="0"/>
                        </a:ext>
                      </a:extLst>
                    </a:blip>
                    <a:stretch>
                      <a:fillRect/>
                    </a:stretch>
                  </pic:blipFill>
                  <pic:spPr>
                    <a:xfrm>
                      <a:off x="0" y="0"/>
                      <a:ext cx="5171710" cy="2871975"/>
                    </a:xfrm>
                    <a:prstGeom prst="rect">
                      <a:avLst/>
                    </a:prstGeom>
                  </pic:spPr>
                </pic:pic>
              </a:graphicData>
            </a:graphic>
          </wp:inline>
        </w:drawing>
      </w:r>
    </w:p>
    <w:p w14:paraId="1E1801FF" w14:textId="77777777" w:rsidR="002E0010" w:rsidRDefault="002E0010" w:rsidP="002E0010">
      <w:pPr>
        <w:pStyle w:val="CVFigureCaption"/>
      </w:pPr>
    </w:p>
    <w:p w14:paraId="1A115101" w14:textId="77777777" w:rsidR="002E0010" w:rsidRDefault="002E0010" w:rsidP="002E0010">
      <w:pPr>
        <w:pStyle w:val="ListNumber"/>
      </w:pPr>
      <w:r>
        <w:t xml:space="preserve">The bed cell borders of the third destination bed changes to green color, and the </w:t>
      </w:r>
      <w:r w:rsidRPr="00B76B87">
        <w:rPr>
          <w:b/>
        </w:rPr>
        <w:t>Move</w:t>
      </w:r>
      <w:r>
        <w:t xml:space="preserve"> </w:t>
      </w:r>
      <w:r w:rsidRPr="00B76B87">
        <w:rPr>
          <w:b/>
        </w:rPr>
        <w:t>Patient</w:t>
      </w:r>
      <w:r>
        <w:t xml:space="preserve"> window opens.</w:t>
      </w:r>
    </w:p>
    <w:p w14:paraId="255D6423" w14:textId="77777777" w:rsidR="002E0010" w:rsidRDefault="002E0010" w:rsidP="002E0010">
      <w:pPr>
        <w:pStyle w:val="ListNumber"/>
      </w:pPr>
      <w:r>
        <w:lastRenderedPageBreak/>
        <w:t xml:space="preserve">Select the </w:t>
      </w:r>
      <w:r>
        <w:rPr>
          <w:b/>
        </w:rPr>
        <w:t>Request Move</w:t>
      </w:r>
      <w:r>
        <w:t xml:space="preserve"> button to add the third destination bed and process the patient move request.</w:t>
      </w:r>
    </w:p>
    <w:p w14:paraId="0AD76537" w14:textId="73A34F17" w:rsidR="002E0010" w:rsidRDefault="002E0010" w:rsidP="002E0010">
      <w:pPr>
        <w:pStyle w:val="ListNumber"/>
      </w:pPr>
      <w:r>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third destination bed cell indicating that the patient move request is initiated for the third destination bed.</w:t>
      </w:r>
    </w:p>
    <w:p w14:paraId="0452A1F0" w14:textId="77777777" w:rsidR="002E0010" w:rsidRDefault="002E0010" w:rsidP="002E0010">
      <w:pPr>
        <w:pStyle w:val="CVFigure"/>
      </w:pPr>
      <w:r>
        <w:drawing>
          <wp:inline distT="0" distB="0" distL="0" distR="0" wp14:anchorId="07B455D1" wp14:editId="12532920">
            <wp:extent cx="5218670" cy="2438400"/>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6.png"/>
                    <pic:cNvPicPr/>
                  </pic:nvPicPr>
                  <pic:blipFill>
                    <a:blip r:embed="rId171">
                      <a:extLst>
                        <a:ext uri="{28A0092B-C50C-407E-A947-70E740481C1C}">
                          <a14:useLocalDpi xmlns:a14="http://schemas.microsoft.com/office/drawing/2010/main" val="0"/>
                        </a:ext>
                      </a:extLst>
                    </a:blip>
                    <a:stretch>
                      <a:fillRect/>
                    </a:stretch>
                  </pic:blipFill>
                  <pic:spPr>
                    <a:xfrm>
                      <a:off x="0" y="0"/>
                      <a:ext cx="5252366" cy="2454144"/>
                    </a:xfrm>
                    <a:prstGeom prst="rect">
                      <a:avLst/>
                    </a:prstGeom>
                  </pic:spPr>
                </pic:pic>
              </a:graphicData>
            </a:graphic>
          </wp:inline>
        </w:drawing>
      </w:r>
    </w:p>
    <w:p w14:paraId="711B1514" w14:textId="77777777" w:rsidR="002E0010" w:rsidRDefault="002E0010" w:rsidP="002E0010">
      <w:pPr>
        <w:pStyle w:val="CVFigureCaption"/>
      </w:pPr>
    </w:p>
    <w:p w14:paraId="37049681" w14:textId="77777777" w:rsidR="002E0010" w:rsidRDefault="002E0010" w:rsidP="002E0010">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14:paraId="0F7146C3" w14:textId="77777777" w:rsidTr="003D6706">
        <w:trPr>
          <w:trHeight w:val="989"/>
        </w:trPr>
        <w:tc>
          <w:tcPr>
            <w:tcW w:w="993" w:type="dxa"/>
            <w:vAlign w:val="center"/>
          </w:tcPr>
          <w:p w14:paraId="460E9E9E" w14:textId="77777777" w:rsidR="002E0010" w:rsidRDefault="002E0010" w:rsidP="00DB3152">
            <w:pPr>
              <w:pStyle w:val="ChapterBodyCopy"/>
              <w:jc w:val="left"/>
            </w:pPr>
            <w:r w:rsidRPr="007132F5">
              <w:rPr>
                <w:noProof/>
                <w:lang w:val="en-IN" w:eastAsia="en-IN"/>
              </w:rPr>
              <w:drawing>
                <wp:inline distT="0" distB="0" distL="0" distR="0" wp14:anchorId="1CEAD232" wp14:editId="07FBAC4A">
                  <wp:extent cx="441691" cy="438150"/>
                  <wp:effectExtent l="0" t="0" r="0" b="0"/>
                  <wp:docPr id="4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9E7DF60" w14:textId="77777777" w:rsidR="002E0010" w:rsidRDefault="002E0010" w:rsidP="00DB3152">
            <w:pPr>
              <w:pStyle w:val="CVCalloutNote"/>
            </w:pPr>
            <w:r>
              <w:t>You can add up to five destination beds, however your system administrator can change this number as per the hospital’s bed management policy.</w:t>
            </w:r>
          </w:p>
        </w:tc>
      </w:tr>
    </w:tbl>
    <w:p w14:paraId="07B45500" w14:textId="77777777" w:rsidR="002E0010" w:rsidRDefault="002E0010" w:rsidP="002E0010">
      <w:pPr>
        <w:pStyle w:val="CVChapterBodyCopyIndent1"/>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14:paraId="35DB08C9" w14:textId="77777777" w:rsidTr="00E63F77">
        <w:trPr>
          <w:trHeight w:val="989"/>
        </w:trPr>
        <w:tc>
          <w:tcPr>
            <w:tcW w:w="993" w:type="dxa"/>
            <w:vAlign w:val="center"/>
          </w:tcPr>
          <w:p w14:paraId="2C2D9048" w14:textId="77777777" w:rsidR="002E0010" w:rsidRDefault="002E0010" w:rsidP="00DB3152">
            <w:pPr>
              <w:pStyle w:val="ChapterBodyCopy"/>
              <w:jc w:val="left"/>
            </w:pPr>
            <w:r w:rsidRPr="007132F5">
              <w:rPr>
                <w:noProof/>
                <w:lang w:val="en-IN" w:eastAsia="en-IN"/>
              </w:rPr>
              <w:drawing>
                <wp:inline distT="0" distB="0" distL="0" distR="0" wp14:anchorId="336BAEBF" wp14:editId="5D0D363F">
                  <wp:extent cx="441691" cy="438150"/>
                  <wp:effectExtent l="0" t="0" r="0" b="0"/>
                  <wp:docPr id="4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6B04E53B" w14:textId="77777777" w:rsidR="002E0010" w:rsidRDefault="002E0010" w:rsidP="00DB3152">
            <w:pPr>
              <w:pStyle w:val="CVCalloutNote"/>
            </w:pPr>
            <w:r>
              <w:t xml:space="preserve">When you exceed the maximum number of destination beds, the </w:t>
            </w:r>
            <w:r w:rsidRPr="00931997">
              <w:t>Add</w:t>
            </w:r>
            <w:r>
              <w:t xml:space="preserve"> </w:t>
            </w:r>
            <w:r w:rsidRPr="00931997">
              <w:t>Destination</w:t>
            </w:r>
            <w:r>
              <w:t xml:space="preserve"> button and the Request Move button in the </w:t>
            </w:r>
            <w:r w:rsidRPr="00931997">
              <w:t>Move</w:t>
            </w:r>
            <w:r>
              <w:t xml:space="preserve"> </w:t>
            </w:r>
            <w:r w:rsidRPr="00931997">
              <w:t>Patient</w:t>
            </w:r>
            <w:r>
              <w:t xml:space="preserve"> window are not available for selection.</w:t>
            </w:r>
          </w:p>
        </w:tc>
      </w:tr>
    </w:tbl>
    <w:p w14:paraId="2EECE6B4" w14:textId="77777777" w:rsidR="002E0010" w:rsidRDefault="002E0010" w:rsidP="002E0010">
      <w:pPr>
        <w:pStyle w:val="CVspacebeforetable"/>
      </w:pPr>
    </w:p>
    <w:p w14:paraId="515B5F81" w14:textId="77777777" w:rsidR="002E0010" w:rsidRDefault="002E0010" w:rsidP="00D8758A">
      <w:pPr>
        <w:pStyle w:val="CVChapterBodyCopy"/>
      </w:pPr>
      <w:r>
        <w:t xml:space="preserve">Notice that the </w:t>
      </w:r>
      <w:r w:rsidRPr="003D0E54">
        <w:rPr>
          <w:b/>
        </w:rPr>
        <w:t>Move</w:t>
      </w:r>
      <w:r>
        <w:t xml:space="preserve"> selection on the side menu is cleared once the </w:t>
      </w:r>
      <w:r w:rsidRPr="00A7553F">
        <w:rPr>
          <w:b/>
        </w:rPr>
        <w:t>Request</w:t>
      </w:r>
      <w:r>
        <w:t xml:space="preserve"> </w:t>
      </w:r>
      <w:r w:rsidRPr="00A7553F">
        <w:rPr>
          <w:b/>
        </w:rPr>
        <w:t>Move</w:t>
      </w:r>
      <w:r>
        <w:t xml:space="preserve"> button is selected in the </w:t>
      </w:r>
      <w:r w:rsidRPr="00451B6C">
        <w:rPr>
          <w:b/>
        </w:rPr>
        <w:t>Move</w:t>
      </w:r>
      <w:r>
        <w:t xml:space="preserve"> </w:t>
      </w:r>
      <w:r w:rsidRPr="00451B6C">
        <w:rPr>
          <w:b/>
        </w:rPr>
        <w:t>Patient</w:t>
      </w:r>
      <w:r>
        <w:t xml:space="preserve"> window.</w:t>
      </w:r>
    </w:p>
    <w:p w14:paraId="396BC915" w14:textId="066784F9" w:rsidR="002E0010" w:rsidRDefault="002E0010" w:rsidP="002E0010">
      <w:pPr>
        <w:pStyle w:val="ListNumber"/>
      </w:pPr>
      <w:r>
        <w:t>Select one of the destination beds</w:t>
      </w:r>
      <w:r w:rsidR="000E6A4D">
        <w:t xml:space="preserve">, </w:t>
      </w:r>
      <w:r w:rsidR="000E6A4D" w:rsidRPr="000E6A4D">
        <w:rPr>
          <w:i/>
        </w:rPr>
        <w:t>for example first destination bed,</w:t>
      </w:r>
      <w:r w:rsidRPr="000E6A4D">
        <w:rPr>
          <w:i/>
        </w:rPr>
        <w:t xml:space="preserve"> </w:t>
      </w:r>
      <w:r>
        <w:t>for which you have initiated the patient move request.</w:t>
      </w:r>
    </w:p>
    <w:p w14:paraId="770DEFB6" w14:textId="77777777" w:rsidR="002E0010" w:rsidRDefault="002E0010" w:rsidP="002E0010">
      <w:pPr>
        <w:pStyle w:val="CVFigure"/>
      </w:pPr>
      <w:r>
        <w:lastRenderedPageBreak/>
        <w:drawing>
          <wp:inline distT="0" distB="0" distL="0" distR="0" wp14:anchorId="512CA09B" wp14:editId="63BF59A3">
            <wp:extent cx="5195125" cy="2389517"/>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RequestMoveWithinSameGp.png"/>
                    <pic:cNvPicPr/>
                  </pic:nvPicPr>
                  <pic:blipFill>
                    <a:blip r:embed="rId172">
                      <a:extLst>
                        <a:ext uri="{28A0092B-C50C-407E-A947-70E740481C1C}">
                          <a14:useLocalDpi xmlns:a14="http://schemas.microsoft.com/office/drawing/2010/main" val="0"/>
                        </a:ext>
                      </a:extLst>
                    </a:blip>
                    <a:stretch>
                      <a:fillRect/>
                    </a:stretch>
                  </pic:blipFill>
                  <pic:spPr>
                    <a:xfrm>
                      <a:off x="0" y="0"/>
                      <a:ext cx="5221678" cy="2401730"/>
                    </a:xfrm>
                    <a:prstGeom prst="rect">
                      <a:avLst/>
                    </a:prstGeom>
                  </pic:spPr>
                </pic:pic>
              </a:graphicData>
            </a:graphic>
          </wp:inline>
        </w:drawing>
      </w:r>
    </w:p>
    <w:p w14:paraId="6CB20516" w14:textId="77777777" w:rsidR="002E0010" w:rsidRDefault="002E0010" w:rsidP="002E0010">
      <w:pPr>
        <w:pStyle w:val="CVFigureCaption"/>
      </w:pPr>
    </w:p>
    <w:p w14:paraId="047A1375" w14:textId="77777777" w:rsidR="002E0010" w:rsidRDefault="002E0010" w:rsidP="002E0010">
      <w:pPr>
        <w:pStyle w:val="ListNumber"/>
      </w:pPr>
      <w:r>
        <w:t xml:space="preserve">Select the </w:t>
      </w:r>
      <w:r w:rsidRPr="00FA37B2">
        <w:rPr>
          <w:b/>
        </w:rPr>
        <w:t>Accept</w:t>
      </w:r>
      <w:r>
        <w:t xml:space="preserve"> </w:t>
      </w:r>
      <w:r w:rsidRPr="00FA37B2">
        <w:rPr>
          <w:b/>
        </w:rPr>
        <w:t>Move</w:t>
      </w:r>
      <w:r>
        <w:t xml:space="preserve"> button to accept the patient move request. To reject the move request, you can select the </w:t>
      </w:r>
      <w:r w:rsidRPr="00FA37B2">
        <w:rPr>
          <w:b/>
        </w:rPr>
        <w:t>Reject</w:t>
      </w:r>
      <w:r>
        <w:t xml:space="preserve"> </w:t>
      </w:r>
      <w:r w:rsidRPr="00FA37B2">
        <w:rPr>
          <w:b/>
        </w:rPr>
        <w:t>Move</w:t>
      </w:r>
      <w:r>
        <w:t xml:space="preserve"> button.</w:t>
      </w:r>
    </w:p>
    <w:p w14:paraId="5A4929B9" w14:textId="77777777" w:rsidR="002E0010" w:rsidRDefault="002E0010" w:rsidP="002E0010">
      <w:pPr>
        <w:pStyle w:val="ListNumber"/>
      </w:pPr>
      <w:r>
        <w:t xml:space="preserve">Select the </w:t>
      </w:r>
      <w:r w:rsidRPr="00142888">
        <w:rPr>
          <w:b/>
        </w:rPr>
        <w:t>Back to View</w:t>
      </w:r>
      <w:r>
        <w:t xml:space="preserve"> button to go to the Bed View page.</w:t>
      </w:r>
    </w:p>
    <w:p w14:paraId="43D27D37" w14:textId="77777777" w:rsidR="002E0010" w:rsidRDefault="002E0010" w:rsidP="002E0010">
      <w:pPr>
        <w:pStyle w:val="CVFigure"/>
      </w:pPr>
      <w:r>
        <w:drawing>
          <wp:inline distT="0" distB="0" distL="0" distR="0" wp14:anchorId="6060A6B3" wp14:editId="1517CEA6">
            <wp:extent cx="5194750" cy="3424687"/>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57.png"/>
                    <pic:cNvPicPr/>
                  </pic:nvPicPr>
                  <pic:blipFill>
                    <a:blip r:embed="rId173">
                      <a:extLst>
                        <a:ext uri="{28A0092B-C50C-407E-A947-70E740481C1C}">
                          <a14:useLocalDpi xmlns:a14="http://schemas.microsoft.com/office/drawing/2010/main" val="0"/>
                        </a:ext>
                      </a:extLst>
                    </a:blip>
                    <a:stretch>
                      <a:fillRect/>
                    </a:stretch>
                  </pic:blipFill>
                  <pic:spPr>
                    <a:xfrm>
                      <a:off x="0" y="0"/>
                      <a:ext cx="5247437" cy="3459421"/>
                    </a:xfrm>
                    <a:prstGeom prst="rect">
                      <a:avLst/>
                    </a:prstGeom>
                  </pic:spPr>
                </pic:pic>
              </a:graphicData>
            </a:graphic>
          </wp:inline>
        </w:drawing>
      </w:r>
    </w:p>
    <w:p w14:paraId="7D1A8D1B" w14:textId="6538C1CA" w:rsidR="002E0010" w:rsidRDefault="002E0010" w:rsidP="00642F4C">
      <w:pPr>
        <w:pStyle w:val="CVFigureCaption"/>
      </w:pPr>
    </w:p>
    <w:p w14:paraId="04D0E892" w14:textId="5CD5C65F" w:rsidR="00642F4C" w:rsidRDefault="00642F4C" w:rsidP="00642F4C">
      <w:pPr>
        <w:pStyle w:val="CVChapterBodyCopy"/>
      </w:pPr>
      <w:r>
        <w:t xml:space="preserve">You can notice that the patient is moved </w:t>
      </w:r>
      <w:r w:rsidR="000E6A4D">
        <w:t xml:space="preserve">from the origin bed </w:t>
      </w:r>
      <w:r>
        <w:t xml:space="preserve">to </w:t>
      </w:r>
      <w:r w:rsidR="000E6A4D">
        <w:t xml:space="preserve">one of </w:t>
      </w:r>
      <w:r>
        <w:t xml:space="preserve">the </w:t>
      </w:r>
      <w:r w:rsidR="000E6A4D">
        <w:t xml:space="preserve">multiple </w:t>
      </w:r>
      <w:r>
        <w:t>destination bed</w:t>
      </w:r>
      <w:r w:rsidR="000E6A4D">
        <w:t>s that you chose</w:t>
      </w:r>
      <w:r>
        <w:t>.</w:t>
      </w:r>
    </w:p>
    <w:p w14:paraId="4D6F4C42" w14:textId="77777777" w:rsidR="00642F4C" w:rsidRDefault="00642F4C" w:rsidP="00642F4C">
      <w:pPr>
        <w:pStyle w:val="CVChapterBodyCopy"/>
      </w:pPr>
    </w:p>
    <w:p w14:paraId="45E76EB7" w14:textId="4AA24337" w:rsidR="00592ADB" w:rsidRDefault="00592ADB" w:rsidP="004E6B2C">
      <w:pPr>
        <w:pStyle w:val="Heading1"/>
      </w:pPr>
      <w:bookmarkStart w:id="54" w:name="_Toc27487477"/>
      <w:r w:rsidRPr="00592ADB">
        <w:lastRenderedPageBreak/>
        <w:t>Prioritized View</w:t>
      </w:r>
      <w:bookmarkEnd w:id="54"/>
    </w:p>
    <w:p w14:paraId="2756463A" w14:textId="3AF07B09" w:rsidR="00144E3F" w:rsidRDefault="00DD2967" w:rsidP="00A33F77">
      <w:pPr>
        <w:pStyle w:val="CVChapterBodyCopy"/>
      </w:pPr>
      <w:r>
        <w:t xml:space="preserve">Use the </w:t>
      </w:r>
      <w:r w:rsidRPr="00DD2967">
        <w:rPr>
          <w:b/>
        </w:rPr>
        <w:t>P</w:t>
      </w:r>
      <w:r w:rsidR="00144E3F" w:rsidRPr="00DD2967">
        <w:rPr>
          <w:b/>
        </w:rPr>
        <w:t>rioritized view</w:t>
      </w:r>
      <w:r>
        <w:t xml:space="preserve"> feature</w:t>
      </w:r>
      <w:r w:rsidR="00144E3F">
        <w:t xml:space="preserve"> to </w:t>
      </w:r>
      <w:r>
        <w:t>display</w:t>
      </w:r>
      <w:r w:rsidR="00144E3F">
        <w:t xml:space="preserve"> the patient</w:t>
      </w:r>
      <w:r w:rsidR="00E737C5">
        <w:t xml:space="preserve"> details</w:t>
      </w:r>
      <w:r w:rsidR="00144E3F">
        <w:t xml:space="preserve"> and bed information </w:t>
      </w:r>
      <w:r w:rsidR="003C389A" w:rsidRPr="00F75C40">
        <w:t>of the AC group</w:t>
      </w:r>
      <w:r w:rsidR="003C389A">
        <w:t xml:space="preserve"> </w:t>
      </w:r>
      <w:r w:rsidR="00986AFC">
        <w:t xml:space="preserve">for a </w:t>
      </w:r>
      <w:r w:rsidR="00986AFC" w:rsidRPr="00030608">
        <w:rPr>
          <w:highlight w:val="darkYellow"/>
        </w:rPr>
        <w:t>specified time range</w:t>
      </w:r>
      <w:r w:rsidR="00986AFC">
        <w:t xml:space="preserve"> and </w:t>
      </w:r>
      <w:r w:rsidR="00144E3F">
        <w:t>based</w:t>
      </w:r>
      <w:r w:rsidR="005F62E2">
        <w:t xml:space="preserve"> on the following </w:t>
      </w:r>
      <w:r w:rsidR="00986AFC">
        <w:t>criteria:</w:t>
      </w:r>
    </w:p>
    <w:p w14:paraId="3D3B3A6B" w14:textId="63C9E4C3" w:rsidR="005F62E2" w:rsidRPr="0029521E" w:rsidRDefault="005F62E2" w:rsidP="00EC0E5B">
      <w:pPr>
        <w:pStyle w:val="ListBullet"/>
        <w:rPr>
          <w:b/>
        </w:rPr>
      </w:pPr>
      <w:r w:rsidRPr="0029521E">
        <w:rPr>
          <w:b/>
        </w:rPr>
        <w:t>Most Inpatient Admissions</w:t>
      </w:r>
    </w:p>
    <w:p w14:paraId="390A3BDD" w14:textId="77777777" w:rsidR="0073090E" w:rsidRPr="0029521E" w:rsidRDefault="0073090E" w:rsidP="00EC0E5B">
      <w:pPr>
        <w:pStyle w:val="ListBullet"/>
        <w:rPr>
          <w:b/>
        </w:rPr>
      </w:pPr>
      <w:r w:rsidRPr="0029521E">
        <w:rPr>
          <w:b/>
        </w:rPr>
        <w:t>Most Emergency Visits</w:t>
      </w:r>
    </w:p>
    <w:p w14:paraId="2E1B5EE9" w14:textId="77777777" w:rsidR="00AA3145" w:rsidRPr="0029521E" w:rsidRDefault="00AA3145" w:rsidP="00EC0E5B">
      <w:pPr>
        <w:pStyle w:val="ListBullet"/>
        <w:rPr>
          <w:b/>
        </w:rPr>
      </w:pPr>
      <w:r w:rsidRPr="0029521E">
        <w:rPr>
          <w:b/>
        </w:rPr>
        <w:t>Highest Risk Scores</w:t>
      </w:r>
    </w:p>
    <w:p w14:paraId="7CD460CE" w14:textId="77777777" w:rsidR="00AA3145" w:rsidRPr="0029521E" w:rsidRDefault="00AA3145" w:rsidP="00EC0E5B">
      <w:pPr>
        <w:pStyle w:val="ListBullet"/>
        <w:rPr>
          <w:b/>
        </w:rPr>
      </w:pPr>
      <w:r w:rsidRPr="0029521E">
        <w:rPr>
          <w:b/>
        </w:rPr>
        <w:t>Most Recently Admitted - Inpatient</w:t>
      </w:r>
    </w:p>
    <w:p w14:paraId="535A06D2" w14:textId="52E06308" w:rsidR="00E737C5" w:rsidRDefault="004A66E7" w:rsidP="00EC0E5B">
      <w:pPr>
        <w:pStyle w:val="ListBullet"/>
        <w:rPr>
          <w:b/>
        </w:rPr>
      </w:pPr>
      <w:r w:rsidRPr="0029521E">
        <w:rPr>
          <w:b/>
        </w:rPr>
        <w:t>Longest Length of Stay</w:t>
      </w:r>
    </w:p>
    <w:p w14:paraId="0D675414" w14:textId="2EBA1B2F" w:rsidR="00BC1D9B" w:rsidRDefault="00EC0E5B" w:rsidP="00030608">
      <w:pPr>
        <w:pStyle w:val="Heading2"/>
      </w:pPr>
      <w:bookmarkStart w:id="55" w:name="_Toc27487478"/>
      <w:r>
        <w:t>S</w:t>
      </w:r>
      <w:r w:rsidR="00675C0C">
        <w:t>orting Patient Records</w:t>
      </w:r>
      <w:bookmarkEnd w:id="55"/>
    </w:p>
    <w:p w14:paraId="54E70256" w14:textId="1144C0A0" w:rsidR="00BC1D9B" w:rsidRDefault="00B87147" w:rsidP="00BC1D9B">
      <w:pPr>
        <w:pStyle w:val="CVChapterBodyCopy"/>
      </w:pPr>
      <w:r>
        <w:t>Follow these steps to sort the patient records based on the sorting attribute</w:t>
      </w:r>
      <w:r w:rsidR="00651B32">
        <w:t>:</w:t>
      </w:r>
    </w:p>
    <w:p w14:paraId="610E7450" w14:textId="77777777" w:rsidR="00B87147" w:rsidRDefault="00B87147" w:rsidP="00317329">
      <w:pPr>
        <w:pStyle w:val="ListNumber"/>
        <w:numPr>
          <w:ilvl w:val="0"/>
          <w:numId w:val="33"/>
        </w:numPr>
      </w:pPr>
      <w:r>
        <w:t xml:space="preserve">On the home page, select the </w:t>
      </w:r>
      <w:r w:rsidRPr="00BC1D9B">
        <w:rPr>
          <w:b/>
        </w:rPr>
        <w:t>Prioritized</w:t>
      </w:r>
      <w:r>
        <w:t xml:space="preserve"> </w:t>
      </w:r>
      <w:r w:rsidRPr="00BC1D9B">
        <w:rPr>
          <w:b/>
        </w:rPr>
        <w:t>View</w:t>
      </w:r>
      <w:r>
        <w:t xml:space="preserve"> button on the Header Bar to display the prioritized view layout.</w:t>
      </w:r>
    </w:p>
    <w:p w14:paraId="21DAB794" w14:textId="3D1DD3E2" w:rsidR="00BC1D9B" w:rsidRPr="00BC1D9B" w:rsidRDefault="00675C0C" w:rsidP="00BC1D9B">
      <w:pPr>
        <w:pStyle w:val="CVFigure"/>
      </w:pPr>
      <w:r>
        <w:drawing>
          <wp:inline distT="0" distB="0" distL="0" distR="0" wp14:anchorId="3C564EAF" wp14:editId="013A6C4D">
            <wp:extent cx="5186049" cy="24669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51 PV Sorting List.png"/>
                    <pic:cNvPicPr/>
                  </pic:nvPicPr>
                  <pic:blipFill>
                    <a:blip r:embed="rId174">
                      <a:extLst>
                        <a:ext uri="{28A0092B-C50C-407E-A947-70E740481C1C}">
                          <a14:useLocalDpi xmlns:a14="http://schemas.microsoft.com/office/drawing/2010/main" val="0"/>
                        </a:ext>
                      </a:extLst>
                    </a:blip>
                    <a:stretch>
                      <a:fillRect/>
                    </a:stretch>
                  </pic:blipFill>
                  <pic:spPr>
                    <a:xfrm>
                      <a:off x="0" y="0"/>
                      <a:ext cx="5211748" cy="2479200"/>
                    </a:xfrm>
                    <a:prstGeom prst="rect">
                      <a:avLst/>
                    </a:prstGeom>
                  </pic:spPr>
                </pic:pic>
              </a:graphicData>
            </a:graphic>
          </wp:inline>
        </w:drawing>
      </w:r>
    </w:p>
    <w:p w14:paraId="4FE11392" w14:textId="5F95289C" w:rsidR="00BC1D9B" w:rsidRDefault="0071459F" w:rsidP="00BC1D9B">
      <w:pPr>
        <w:pStyle w:val="CVFigureCaption"/>
      </w:pPr>
      <w:r>
        <w:t>Prioritized View–Sorting Attribute</w:t>
      </w:r>
      <w:r w:rsidR="00FC4786">
        <w:t>s</w:t>
      </w:r>
    </w:p>
    <w:p w14:paraId="38FA543F" w14:textId="2948836A" w:rsidR="00BC1D9B" w:rsidRDefault="009F00DA" w:rsidP="00317329">
      <w:pPr>
        <w:pStyle w:val="ListNumber"/>
        <w:numPr>
          <w:ilvl w:val="0"/>
          <w:numId w:val="33"/>
        </w:numPr>
      </w:pPr>
      <w:r>
        <w:t>Select</w:t>
      </w:r>
      <w:r w:rsidR="00BC1D9B">
        <w:t xml:space="preserve"> the Sorting arrow</w:t>
      </w:r>
      <w:r w:rsidR="00D6655F">
        <w:t xml:space="preserve"> and choose the sorting attribute from the following list</w:t>
      </w:r>
      <w:r>
        <w:t>,</w:t>
      </w:r>
      <w:r w:rsidR="00D6655F">
        <w:t xml:space="preserve"> based on which you want to sort the patient information.</w:t>
      </w:r>
    </w:p>
    <w:p w14:paraId="6C5FE4B0" w14:textId="471D2BE2" w:rsidR="001009FF" w:rsidRPr="00BD1312" w:rsidRDefault="008A093B" w:rsidP="006C5AD4">
      <w:pPr>
        <w:pStyle w:val="ListBullet2"/>
        <w:rPr>
          <w:b/>
        </w:rPr>
      </w:pPr>
      <w:r>
        <w:rPr>
          <w:b/>
        </w:rPr>
        <w:t>My</w:t>
      </w:r>
      <w:r w:rsidR="001009FF" w:rsidRPr="00BD1312">
        <w:rPr>
          <w:b/>
        </w:rPr>
        <w:t xml:space="preserve"> Flagged Patients</w:t>
      </w:r>
    </w:p>
    <w:p w14:paraId="32EB4D32" w14:textId="2465B1BA" w:rsidR="00D6655F" w:rsidRPr="00BD1312" w:rsidRDefault="00D6655F" w:rsidP="006C5AD4">
      <w:pPr>
        <w:pStyle w:val="ListBullet2"/>
        <w:rPr>
          <w:b/>
        </w:rPr>
      </w:pPr>
      <w:r w:rsidRPr="00BD1312">
        <w:rPr>
          <w:b/>
        </w:rPr>
        <w:t>Most Inpatient Admissions</w:t>
      </w:r>
    </w:p>
    <w:p w14:paraId="07FD4804" w14:textId="77777777" w:rsidR="00D6655F" w:rsidRPr="00BD1312" w:rsidRDefault="00D6655F" w:rsidP="006C5AD4">
      <w:pPr>
        <w:pStyle w:val="ListBullet2"/>
        <w:rPr>
          <w:b/>
        </w:rPr>
      </w:pPr>
      <w:r w:rsidRPr="00BD1312">
        <w:rPr>
          <w:b/>
        </w:rPr>
        <w:t>Most Emergency Visits</w:t>
      </w:r>
    </w:p>
    <w:p w14:paraId="1AC0748F" w14:textId="77777777" w:rsidR="00D6655F" w:rsidRPr="00BD1312" w:rsidRDefault="00D6655F" w:rsidP="006C5AD4">
      <w:pPr>
        <w:pStyle w:val="ListBullet2"/>
        <w:rPr>
          <w:b/>
        </w:rPr>
      </w:pPr>
      <w:r w:rsidRPr="00BD1312">
        <w:rPr>
          <w:b/>
        </w:rPr>
        <w:t>Highest Risk Scores</w:t>
      </w:r>
    </w:p>
    <w:p w14:paraId="644440C7" w14:textId="77777777" w:rsidR="00D6655F" w:rsidRPr="00BD1312" w:rsidRDefault="00D6655F" w:rsidP="006C5AD4">
      <w:pPr>
        <w:pStyle w:val="ListBullet2"/>
        <w:rPr>
          <w:b/>
        </w:rPr>
      </w:pPr>
      <w:r w:rsidRPr="00BD1312">
        <w:rPr>
          <w:b/>
        </w:rPr>
        <w:t>Most Recently Admitted - Inpatient</w:t>
      </w:r>
    </w:p>
    <w:p w14:paraId="2976004A" w14:textId="77777777" w:rsidR="00D6655F" w:rsidRPr="00BD1312" w:rsidRDefault="00D6655F" w:rsidP="006C5AD4">
      <w:pPr>
        <w:pStyle w:val="ListBullet2"/>
        <w:rPr>
          <w:b/>
        </w:rPr>
      </w:pPr>
      <w:r w:rsidRPr="00BD1312">
        <w:rPr>
          <w:b/>
        </w:rPr>
        <w:lastRenderedPageBreak/>
        <w:t>Longest Length of Stay</w:t>
      </w:r>
    </w:p>
    <w:p w14:paraId="5FDCAF5B" w14:textId="109CFC72" w:rsidR="00651B32" w:rsidRDefault="004900DE" w:rsidP="004900DE">
      <w:pPr>
        <w:pStyle w:val="CVChapterBodyCopy"/>
      </w:pPr>
      <w:r>
        <w:t xml:space="preserve">The screen layout </w:t>
      </w:r>
      <w:r w:rsidR="00651B32">
        <w:t>of</w:t>
      </w:r>
      <w:r>
        <w:t xml:space="preserve"> the prioritized view for each of </w:t>
      </w:r>
      <w:r w:rsidR="00651B32">
        <w:t>the</w:t>
      </w:r>
      <w:r>
        <w:t xml:space="preserve"> sorting attributes is similar, however, </w:t>
      </w:r>
      <w:r w:rsidR="00651B32">
        <w:t>the</w:t>
      </w:r>
      <w:r>
        <w:t xml:space="preserve"> UI elements </w:t>
      </w:r>
      <w:r w:rsidR="008A093B">
        <w:t>differ</w:t>
      </w:r>
      <w:r>
        <w:t xml:space="preserve"> based on the attri</w:t>
      </w:r>
      <w:r w:rsidR="00651B32">
        <w:t>bute that you select.</w:t>
      </w:r>
    </w:p>
    <w:p w14:paraId="38D5D830" w14:textId="2694A72B" w:rsidR="004900DE" w:rsidRPr="0029521E" w:rsidRDefault="0071459F" w:rsidP="004900DE">
      <w:pPr>
        <w:pStyle w:val="CVChapterBodyCopy"/>
      </w:pPr>
      <w:r>
        <w:t>Each sorting attribute and its features are</w:t>
      </w:r>
      <w:r w:rsidR="004900DE">
        <w:t xml:space="preserve"> detailed in the following sections.</w:t>
      </w:r>
    </w:p>
    <w:p w14:paraId="78397371" w14:textId="71B2FFAE" w:rsidR="0071459F" w:rsidRDefault="0071459F" w:rsidP="0071459F">
      <w:pPr>
        <w:pStyle w:val="Heading2"/>
      </w:pPr>
      <w:bookmarkStart w:id="56" w:name="_Toc27487479"/>
      <w:r>
        <w:t>Sorting Attribute</w:t>
      </w:r>
      <w:r w:rsidR="00905AF0">
        <w:rPr>
          <w:rFonts w:cs="Calibri"/>
        </w:rPr>
        <w:t>—</w:t>
      </w:r>
      <w:r>
        <w:t>My Flagged Patients</w:t>
      </w:r>
      <w:bookmarkEnd w:id="56"/>
    </w:p>
    <w:p w14:paraId="5D754663" w14:textId="1D66559F" w:rsidR="00BA0120" w:rsidRDefault="00905AF0" w:rsidP="004A2945">
      <w:pPr>
        <w:pStyle w:val="CVChapterBodyCopy"/>
      </w:pPr>
      <w:r>
        <w:t>F</w:t>
      </w:r>
      <w:r w:rsidR="008A093B">
        <w:t>lag a</w:t>
      </w:r>
      <w:r w:rsidR="0047488F">
        <w:t xml:space="preserve"> pati</w:t>
      </w:r>
      <w:r w:rsidR="008A093B">
        <w:t xml:space="preserve">ent record </w:t>
      </w:r>
      <w:r w:rsidR="00BA0120">
        <w:t>for the following reasons:</w:t>
      </w:r>
    </w:p>
    <w:p w14:paraId="5B1103B7" w14:textId="2AE2C889" w:rsidR="0047488F" w:rsidRDefault="00BA0120" w:rsidP="00393C7B">
      <w:pPr>
        <w:pStyle w:val="ListBullet"/>
      </w:pPr>
      <w:r>
        <w:t>W</w:t>
      </w:r>
      <w:r w:rsidR="0047488F">
        <w:t xml:space="preserve">hen a patient in Coreo Analytics is not assigned to </w:t>
      </w:r>
      <w:r>
        <w:t xml:space="preserve">any bed </w:t>
      </w:r>
      <w:r w:rsidR="00393C7B">
        <w:t xml:space="preserve">(AC, PAC, or, CC) </w:t>
      </w:r>
      <w:r w:rsidR="00972223">
        <w:t>i</w:t>
      </w:r>
      <w:r>
        <w:t xml:space="preserve">n </w:t>
      </w:r>
      <w:r w:rsidR="0047488F">
        <w:t>the Bed View</w:t>
      </w:r>
      <w:r>
        <w:t xml:space="preserve"> </w:t>
      </w:r>
      <w:r w:rsidR="0047488F">
        <w:t>and yet needs to be monitored in Coreo View.</w:t>
      </w:r>
      <w:r w:rsidR="00F21D6E">
        <w:t xml:space="preserve"> </w:t>
      </w:r>
      <w:r w:rsidR="00F21D6E" w:rsidRPr="00F21D6E">
        <w:rPr>
          <w:highlight w:val="cyan"/>
        </w:rPr>
        <w:t xml:space="preserve">(Hyperlink to </w:t>
      </w:r>
      <w:r w:rsidR="00F21D6E" w:rsidRPr="00C30CB1">
        <w:t xml:space="preserve">Coreo </w:t>
      </w:r>
      <w:r w:rsidR="00320AB0" w:rsidRPr="00C30CB1">
        <w:t>Population Search window to show how a Coreo patient can be fetched and flagged here</w:t>
      </w:r>
      <w:r w:rsidR="00F21D6E" w:rsidRPr="00C30CB1">
        <w:t>)</w:t>
      </w:r>
    </w:p>
    <w:p w14:paraId="3875D167" w14:textId="41367F97" w:rsidR="00393C7B" w:rsidRDefault="00393C7B" w:rsidP="00393C7B">
      <w:pPr>
        <w:pStyle w:val="ListBullet"/>
      </w:pPr>
      <w:r>
        <w:t xml:space="preserve">Flag a patient </w:t>
      </w:r>
      <w:r w:rsidR="00972223">
        <w:t xml:space="preserve">who is </w:t>
      </w:r>
      <w:r>
        <w:t>assig</w:t>
      </w:r>
      <w:r w:rsidR="00972223">
        <w:t>ned to a bed cell under one of the care-level groups, AC, PAC, or CC i</w:t>
      </w:r>
      <w:r>
        <w:t xml:space="preserve">n </w:t>
      </w:r>
      <w:r w:rsidR="00972223">
        <w:t>the bed v</w:t>
      </w:r>
      <w:r>
        <w:t>iew</w:t>
      </w:r>
      <w:r w:rsidR="00972223">
        <w:t>,</w:t>
      </w:r>
      <w:r>
        <w:t xml:space="preserve"> if you want to mark the patient as </w:t>
      </w:r>
      <w:r w:rsidR="00972223">
        <w:t xml:space="preserve">a </w:t>
      </w:r>
      <w:r>
        <w:t>favorite for monitoring purpose</w:t>
      </w:r>
      <w:r w:rsidR="00972223">
        <w:t>s</w:t>
      </w:r>
      <w:r>
        <w:t>.</w:t>
      </w:r>
    </w:p>
    <w:p w14:paraId="4D541160" w14:textId="3F1CECEB" w:rsidR="00C6524D" w:rsidRDefault="00C6524D" w:rsidP="009F00DA">
      <w:pPr>
        <w:pStyle w:val="CVChapterBodyCopy"/>
      </w:pPr>
      <w:r>
        <w:t>Follow these steps to view all the flagged patient in Coreo View:</w:t>
      </w:r>
    </w:p>
    <w:p w14:paraId="28594D88" w14:textId="1D47F885" w:rsidR="00D80922" w:rsidRDefault="009F00DA" w:rsidP="00317329">
      <w:pPr>
        <w:pStyle w:val="ListNumber"/>
        <w:numPr>
          <w:ilvl w:val="0"/>
          <w:numId w:val="34"/>
        </w:numPr>
      </w:pPr>
      <w:r>
        <w:t xml:space="preserve">In the Prioritized View layout, click the Sorting arrow and select </w:t>
      </w:r>
      <w:r w:rsidR="00D07B42">
        <w:t xml:space="preserve">the </w:t>
      </w:r>
      <w:r w:rsidR="00BA0120" w:rsidRPr="00134C7E">
        <w:rPr>
          <w:b/>
        </w:rPr>
        <w:t>My</w:t>
      </w:r>
      <w:r w:rsidRPr="00134C7E">
        <w:rPr>
          <w:b/>
        </w:rPr>
        <w:t xml:space="preserve"> Flagged Patients</w:t>
      </w:r>
      <w:r>
        <w:t xml:space="preserve"> </w:t>
      </w:r>
      <w:r w:rsidR="00BA0120">
        <w:t xml:space="preserve">sorting </w:t>
      </w:r>
      <w:r>
        <w:t>attribute.</w:t>
      </w:r>
      <w:r w:rsidR="00D80922">
        <w:t xml:space="preserve"> A</w:t>
      </w:r>
      <w:r w:rsidR="00D80922" w:rsidRPr="00D8722C">
        <w:t xml:space="preserve">ll the patients that are flagged in </w:t>
      </w:r>
      <w:r w:rsidR="00D80922">
        <w:t>the Bed View are displayed</w:t>
      </w:r>
      <w:r w:rsidR="00D80922" w:rsidRPr="00D8722C">
        <w:t>.</w:t>
      </w:r>
    </w:p>
    <w:p w14:paraId="3F3880E8" w14:textId="5962C583" w:rsidR="009062C3" w:rsidRPr="00D8722C" w:rsidRDefault="009062C3" w:rsidP="00D8758A">
      <w:pPr>
        <w:pStyle w:val="CVChapterBodyCopy"/>
      </w:pPr>
      <w:r>
        <w:t xml:space="preserve">Each patient record displays </w:t>
      </w:r>
      <w:r w:rsidR="00827008">
        <w:t>in</w:t>
      </w:r>
      <w:r>
        <w:t xml:space="preserve"> a row and is called Card View.</w:t>
      </w:r>
    </w:p>
    <w:p w14:paraId="63192B1E" w14:textId="0D888B4C" w:rsidR="0071459F" w:rsidRDefault="00847437" w:rsidP="00B87147">
      <w:pPr>
        <w:pStyle w:val="CVFigure"/>
      </w:pPr>
      <w:r w:rsidRPr="00B87147">
        <w:drawing>
          <wp:inline distT="0" distB="0" distL="0" distR="0" wp14:anchorId="4A54A90B" wp14:editId="1A523CBB">
            <wp:extent cx="4973507" cy="2438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2 PV Sorting List Flagged Patients.png"/>
                    <pic:cNvPicPr/>
                  </pic:nvPicPr>
                  <pic:blipFill>
                    <a:blip r:embed="rId175">
                      <a:extLst>
                        <a:ext uri="{28A0092B-C50C-407E-A947-70E740481C1C}">
                          <a14:useLocalDpi xmlns:a14="http://schemas.microsoft.com/office/drawing/2010/main" val="0"/>
                        </a:ext>
                      </a:extLst>
                    </a:blip>
                    <a:stretch>
                      <a:fillRect/>
                    </a:stretch>
                  </pic:blipFill>
                  <pic:spPr>
                    <a:xfrm>
                      <a:off x="0" y="0"/>
                      <a:ext cx="4993353" cy="2448130"/>
                    </a:xfrm>
                    <a:prstGeom prst="rect">
                      <a:avLst/>
                    </a:prstGeom>
                  </pic:spPr>
                </pic:pic>
              </a:graphicData>
            </a:graphic>
          </wp:inline>
        </w:drawing>
      </w:r>
    </w:p>
    <w:p w14:paraId="76A50052" w14:textId="181F46CF" w:rsidR="00B833FE" w:rsidRDefault="00B833FE" w:rsidP="00B833FE">
      <w:pPr>
        <w:pStyle w:val="CVFigureCaption"/>
      </w:pPr>
      <w:r>
        <w:t>Prioritized View–My Flagged Patients</w:t>
      </w:r>
    </w:p>
    <w:p w14:paraId="2C85499B" w14:textId="64D23190" w:rsidR="0071459F" w:rsidRDefault="00E60D9B" w:rsidP="00AB400C">
      <w:pPr>
        <w:pStyle w:val="CVChapterBodyCopy"/>
      </w:pPr>
      <w:r>
        <w:t>Refer to the following table for the details of each box in the card view</w:t>
      </w:r>
      <w:r w:rsidR="00AB400C">
        <w:t xml:space="preserve"> of the flagged patient records</w:t>
      </w:r>
      <w:r w:rsidR="00372DB4">
        <w:t>:</w:t>
      </w:r>
    </w:p>
    <w:tbl>
      <w:tblPr>
        <w:tblStyle w:val="TableGrid"/>
        <w:tblW w:w="0" w:type="auto"/>
        <w:tblInd w:w="108" w:type="dxa"/>
        <w:shd w:val="clear" w:color="auto" w:fill="FABF8F" w:themeFill="accent6" w:themeFillTint="99"/>
        <w:tblLook w:val="04A0" w:firstRow="1" w:lastRow="0" w:firstColumn="1" w:lastColumn="0" w:noHBand="0" w:noVBand="1"/>
      </w:tblPr>
      <w:tblGrid>
        <w:gridCol w:w="4536"/>
        <w:gridCol w:w="4212"/>
      </w:tblGrid>
      <w:tr w:rsidR="00134A6F" w:rsidRPr="004A4616" w14:paraId="09CF886C" w14:textId="77777777" w:rsidTr="00F460BF">
        <w:trPr>
          <w:tblHeader/>
        </w:trPr>
        <w:tc>
          <w:tcPr>
            <w:tcW w:w="4536" w:type="dxa"/>
            <w:shd w:val="clear" w:color="auto" w:fill="365F91" w:themeFill="accent1" w:themeFillShade="BF"/>
          </w:tcPr>
          <w:p w14:paraId="58A65489" w14:textId="344FB1B7" w:rsidR="00134A6F" w:rsidRDefault="00134A6F" w:rsidP="00D33CD2">
            <w:pPr>
              <w:pStyle w:val="Whitechartheaderinformation"/>
            </w:pPr>
            <w:r w:rsidRPr="00DF409E">
              <w:t>Element name</w:t>
            </w:r>
          </w:p>
        </w:tc>
        <w:tc>
          <w:tcPr>
            <w:tcW w:w="4212" w:type="dxa"/>
            <w:shd w:val="clear" w:color="auto" w:fill="808080" w:themeFill="background1" w:themeFillShade="80"/>
          </w:tcPr>
          <w:p w14:paraId="012BD679" w14:textId="13E4C390" w:rsidR="00134A6F" w:rsidRPr="004A4616" w:rsidRDefault="00134A6F" w:rsidP="00D33CD2">
            <w:pPr>
              <w:pStyle w:val="Whitechartheaderinformation"/>
            </w:pPr>
            <w:r w:rsidRPr="004A4616">
              <w:t>Description</w:t>
            </w:r>
          </w:p>
        </w:tc>
      </w:tr>
      <w:tr w:rsidR="00134A6F" w14:paraId="47096EC7" w14:textId="77777777" w:rsidTr="00F460BF">
        <w:tc>
          <w:tcPr>
            <w:tcW w:w="4536" w:type="dxa"/>
            <w:shd w:val="clear" w:color="auto" w:fill="FFFFFF" w:themeFill="background1"/>
          </w:tcPr>
          <w:p w14:paraId="3AAF03DE" w14:textId="763F453A" w:rsidR="00134A6F" w:rsidRPr="002523BB" w:rsidRDefault="00B47D24" w:rsidP="002523BB">
            <w:pPr>
              <w:pStyle w:val="CVTableTextCenter"/>
            </w:pPr>
            <w:r>
              <w:object w:dxaOrig="4441" w:dyaOrig="1215" w14:anchorId="4775D566">
                <v:shape id="_x0000_i1071" type="#_x0000_t75" style="width:213.1pt;height:58.2pt" o:ole="">
                  <v:imagedata r:id="rId176" o:title=""/>
                </v:shape>
                <o:OLEObject Type="Embed" ProgID="PBrush" ShapeID="_x0000_i1071" DrawAspect="Content" ObjectID="_1638355185" r:id="rId177"/>
              </w:object>
            </w:r>
          </w:p>
          <w:p w14:paraId="00B81F55" w14:textId="7342E64C" w:rsidR="00134A6F" w:rsidRPr="009B11AF" w:rsidRDefault="00134A6F" w:rsidP="002523BB">
            <w:pPr>
              <w:pStyle w:val="CVTableTextCenter"/>
            </w:pPr>
            <w:r>
              <w:t>Patient Name box</w:t>
            </w:r>
          </w:p>
        </w:tc>
        <w:tc>
          <w:tcPr>
            <w:tcW w:w="4212" w:type="dxa"/>
            <w:shd w:val="clear" w:color="auto" w:fill="FFFFFF" w:themeFill="background1"/>
          </w:tcPr>
          <w:p w14:paraId="076679A2" w14:textId="77777777" w:rsidR="00134A6F" w:rsidRDefault="00134A6F" w:rsidP="002523BB">
            <w:pPr>
              <w:pStyle w:val="CVTabletext"/>
            </w:pPr>
            <w:r>
              <w:t xml:space="preserve">Displays the full name, gender, date of birth, and the </w:t>
            </w:r>
            <w:r w:rsidRPr="00F15FB9">
              <w:t>MPI</w:t>
            </w:r>
            <w:r>
              <w:t xml:space="preserve"> (Master Patient Index) of the patient.</w:t>
            </w:r>
          </w:p>
          <w:p w14:paraId="374B639B" w14:textId="77777777" w:rsidR="00134A6F" w:rsidRDefault="00134A6F" w:rsidP="009B11AF">
            <w:pPr>
              <w:pStyle w:val="CVTabletext"/>
            </w:pPr>
            <w:r w:rsidRPr="00B10758">
              <w:t>The</w:t>
            </w:r>
            <w:r>
              <w:rPr>
                <w:b/>
              </w:rPr>
              <w:t xml:space="preserve"> </w:t>
            </w:r>
            <w:r>
              <w:t>MPI is a unique identification number generated for each patient in the Coreo application.</w:t>
            </w:r>
          </w:p>
          <w:p w14:paraId="527EDCF8" w14:textId="77777777" w:rsidR="00D91A14" w:rsidRDefault="00A615C9" w:rsidP="00CD65AA">
            <w:pPr>
              <w:pStyle w:val="CVTabletext"/>
            </w:pPr>
            <w:r>
              <w:t>The Patient Name box has a color bar</w:t>
            </w:r>
            <w:r w:rsidR="00CD65AA">
              <w:t xml:space="preserve"> on</w:t>
            </w:r>
            <w:r>
              <w:t xml:space="preserve"> the left side which shows the group</w:t>
            </w:r>
            <w:r w:rsidR="00CD65AA">
              <w:t xml:space="preserve"> </w:t>
            </w:r>
            <w:r>
              <w:t>(AC-Orange, PAC-Yellow and CC-Green)</w:t>
            </w:r>
            <w:r w:rsidR="00CD65AA">
              <w:t xml:space="preserve"> to which the patient belongs.</w:t>
            </w:r>
          </w:p>
          <w:p w14:paraId="5A1DDF39" w14:textId="2935414A" w:rsidR="00D91A14" w:rsidRDefault="00D91A14" w:rsidP="00C86837">
            <w:pPr>
              <w:pStyle w:val="CVTabletext"/>
            </w:pPr>
            <w:r>
              <w:t xml:space="preserve">Click the </w:t>
            </w:r>
            <w:r w:rsidRPr="00C31FD3">
              <w:rPr>
                <w:highlight w:val="cyan"/>
              </w:rPr>
              <w:t>Synchronization button</w:t>
            </w:r>
            <w:r w:rsidR="00B47D24">
              <w:t xml:space="preserve"> to </w:t>
            </w:r>
            <w:r>
              <w:t xml:space="preserve">view the same patient record in </w:t>
            </w:r>
            <w:r w:rsidR="00C86837">
              <w:t xml:space="preserve">another </w:t>
            </w:r>
            <w:r>
              <w:t>Coreo</w:t>
            </w:r>
            <w:r w:rsidR="00C86837">
              <w:t xml:space="preserve"> application.</w:t>
            </w:r>
          </w:p>
        </w:tc>
      </w:tr>
      <w:tr w:rsidR="00134A6F" w14:paraId="05F469BA" w14:textId="77777777" w:rsidTr="00F460BF">
        <w:tc>
          <w:tcPr>
            <w:tcW w:w="4536" w:type="dxa"/>
            <w:shd w:val="clear" w:color="auto" w:fill="FFFFFF" w:themeFill="background1"/>
          </w:tcPr>
          <w:p w14:paraId="580A5315" w14:textId="01B3290E" w:rsidR="00134A6F" w:rsidRDefault="00E3055A" w:rsidP="00D86C1E">
            <w:pPr>
              <w:pStyle w:val="CVTableTextCenter"/>
            </w:pPr>
            <w:r>
              <w:object w:dxaOrig="2760" w:dyaOrig="1080" w14:anchorId="38147769">
                <v:shape id="_x0000_i1072" type="#_x0000_t75" style="width:165.9pt;height:65.1pt" o:ole="">
                  <v:imagedata r:id="rId178" o:title=""/>
                </v:shape>
                <o:OLEObject Type="Embed" ProgID="PBrush" ShapeID="_x0000_i1072" DrawAspect="Content" ObjectID="_1638355186" r:id="rId179"/>
              </w:object>
            </w:r>
          </w:p>
          <w:p w14:paraId="768C82E0" w14:textId="68C09A80" w:rsidR="00134A6F" w:rsidRDefault="00134A6F" w:rsidP="00D86C1E">
            <w:pPr>
              <w:pStyle w:val="CVTableTextCenter"/>
            </w:pPr>
            <w:r>
              <w:t>Group Name box</w:t>
            </w:r>
          </w:p>
        </w:tc>
        <w:tc>
          <w:tcPr>
            <w:tcW w:w="4212" w:type="dxa"/>
            <w:shd w:val="clear" w:color="auto" w:fill="FFFFFF" w:themeFill="background1"/>
          </w:tcPr>
          <w:p w14:paraId="31758ECF" w14:textId="21D2BAC9" w:rsidR="00134A6F" w:rsidRDefault="00A615C9" w:rsidP="003D1A4A">
            <w:pPr>
              <w:pStyle w:val="CVTabletext"/>
            </w:pPr>
            <w:r>
              <w:t xml:space="preserve">Displays the </w:t>
            </w:r>
            <w:r w:rsidR="00134A6F" w:rsidRPr="000F7EE5">
              <w:rPr>
                <w:highlight w:val="yellow"/>
              </w:rPr>
              <w:t>group name, location</w:t>
            </w:r>
            <w:r w:rsidR="00134A6F">
              <w:t xml:space="preserve">, and the </w:t>
            </w:r>
            <w:r w:rsidR="00134A6F" w:rsidRPr="00BE75B7">
              <w:t>identification number</w:t>
            </w:r>
            <w:r w:rsidR="00134A6F">
              <w:t xml:space="preserve"> of the bed </w:t>
            </w:r>
            <w:r w:rsidR="003D1A4A">
              <w:t>to which the</w:t>
            </w:r>
            <w:r>
              <w:t xml:space="preserve"> patient is assigned</w:t>
            </w:r>
          </w:p>
        </w:tc>
      </w:tr>
      <w:tr w:rsidR="00134A6F" w14:paraId="0F67B6F7" w14:textId="77777777" w:rsidTr="00F460BF">
        <w:tc>
          <w:tcPr>
            <w:tcW w:w="4536" w:type="dxa"/>
            <w:shd w:val="clear" w:color="auto" w:fill="FFFFFF" w:themeFill="background1"/>
          </w:tcPr>
          <w:p w14:paraId="5B319F43" w14:textId="5167F9A3" w:rsidR="00134A6F" w:rsidRDefault="00F460BF" w:rsidP="00D86C1E">
            <w:pPr>
              <w:pStyle w:val="CVTableTextCenter"/>
            </w:pPr>
            <w:r>
              <w:object w:dxaOrig="1530" w:dyaOrig="1095" w14:anchorId="1CEEED29">
                <v:shape id="_x0000_i1073" type="#_x0000_t75" style="width:71.4pt;height:50.7pt" o:ole="">
                  <v:imagedata r:id="rId180" o:title=""/>
                </v:shape>
                <o:OLEObject Type="Embed" ProgID="PBrush" ShapeID="_x0000_i1073" DrawAspect="Content" ObjectID="_1638355187" r:id="rId181"/>
              </w:object>
            </w:r>
          </w:p>
          <w:p w14:paraId="116F97EF" w14:textId="4C89A9A2" w:rsidR="00134A6F" w:rsidRDefault="00134A6F" w:rsidP="00D86C1E">
            <w:pPr>
              <w:pStyle w:val="CVTableTextCenter"/>
            </w:pPr>
            <w:r>
              <w:t xml:space="preserve">Patient </w:t>
            </w:r>
            <w:r w:rsidRPr="009F2A44">
              <w:rPr>
                <w:highlight w:val="yellow"/>
              </w:rPr>
              <w:t>Cohort</w:t>
            </w:r>
            <w:r>
              <w:t xml:space="preserve"> box</w:t>
            </w:r>
          </w:p>
        </w:tc>
        <w:tc>
          <w:tcPr>
            <w:tcW w:w="4212" w:type="dxa"/>
            <w:shd w:val="clear" w:color="auto" w:fill="FFFFFF" w:themeFill="background1"/>
          </w:tcPr>
          <w:p w14:paraId="6D4BC8EA" w14:textId="3CBCA502" w:rsidR="00134A6F" w:rsidRDefault="007F3058" w:rsidP="007712A2">
            <w:pPr>
              <w:pStyle w:val="CVTabletext"/>
            </w:pPr>
            <w:r>
              <w:t xml:space="preserve">Displays the cohort group </w:t>
            </w:r>
            <w:r w:rsidR="007712A2">
              <w:t>to which</w:t>
            </w:r>
            <w:r>
              <w:t xml:space="preserve"> the patient is as</w:t>
            </w:r>
            <w:r w:rsidR="007712A2">
              <w:t xml:space="preserve">signed </w:t>
            </w:r>
            <w:r>
              <w:t>in the Coreo application</w:t>
            </w:r>
          </w:p>
        </w:tc>
      </w:tr>
      <w:tr w:rsidR="00134A6F" w14:paraId="5D0A0B0F" w14:textId="77777777" w:rsidTr="00F460BF">
        <w:tc>
          <w:tcPr>
            <w:tcW w:w="4536" w:type="dxa"/>
            <w:shd w:val="clear" w:color="auto" w:fill="FFFFFF" w:themeFill="background1"/>
          </w:tcPr>
          <w:p w14:paraId="14405EC5" w14:textId="3976EDB3" w:rsidR="00134A6F" w:rsidRDefault="00F460BF" w:rsidP="00D86C1E">
            <w:pPr>
              <w:pStyle w:val="CVTableTextCenter"/>
            </w:pPr>
            <w:r>
              <w:object w:dxaOrig="2100" w:dyaOrig="1080" w14:anchorId="65538314">
                <v:shape id="_x0000_i1074" type="#_x0000_t75" style="width:96.75pt;height:48.95pt" o:ole="">
                  <v:imagedata r:id="rId182" o:title=""/>
                </v:shape>
                <o:OLEObject Type="Embed" ProgID="PBrush" ShapeID="_x0000_i1074" DrawAspect="Content" ObjectID="_1638355188" r:id="rId183"/>
              </w:object>
            </w:r>
          </w:p>
          <w:p w14:paraId="1A56FD08" w14:textId="4FFD742B" w:rsidR="00134A6F" w:rsidRDefault="00134A6F" w:rsidP="00D86C1E">
            <w:pPr>
              <w:pStyle w:val="CVTableTextCenter"/>
            </w:pPr>
            <w:r w:rsidRPr="006B7806">
              <w:rPr>
                <w:highlight w:val="yellow"/>
              </w:rPr>
              <w:t>Risk Score</w:t>
            </w:r>
            <w:r>
              <w:t xml:space="preserve"> box</w:t>
            </w:r>
          </w:p>
        </w:tc>
        <w:tc>
          <w:tcPr>
            <w:tcW w:w="4212" w:type="dxa"/>
            <w:shd w:val="clear" w:color="auto" w:fill="FFFFFF" w:themeFill="background1"/>
          </w:tcPr>
          <w:p w14:paraId="2B9DBA8A" w14:textId="6696EA11" w:rsidR="00134A6F" w:rsidRDefault="009906DB" w:rsidP="00D86C1E">
            <w:pPr>
              <w:pStyle w:val="CVTabletext"/>
            </w:pPr>
            <w:r>
              <w:t>The high risk, medium</w:t>
            </w:r>
            <w:r w:rsidRPr="005F7721">
              <w:t xml:space="preserve"> risk, or low risk</w:t>
            </w:r>
            <w:r>
              <w:t xml:space="preserve"> score of the patient matching the cohort</w:t>
            </w:r>
            <w:r w:rsidRPr="005F7721">
              <w:t>.</w:t>
            </w:r>
          </w:p>
        </w:tc>
      </w:tr>
      <w:tr w:rsidR="00134A6F" w14:paraId="0E5D1CBF" w14:textId="77777777" w:rsidTr="00F460BF">
        <w:tc>
          <w:tcPr>
            <w:tcW w:w="4536" w:type="dxa"/>
            <w:shd w:val="clear" w:color="auto" w:fill="FFFFFF" w:themeFill="background1"/>
          </w:tcPr>
          <w:p w14:paraId="1F9E34CB" w14:textId="78D3B2BE" w:rsidR="00134A6F" w:rsidRDefault="00F161AB" w:rsidP="00B969C1">
            <w:pPr>
              <w:pStyle w:val="CVTableTextCenter"/>
            </w:pPr>
            <w:r>
              <w:object w:dxaOrig="3886" w:dyaOrig="915" w14:anchorId="1F69A245">
                <v:shape id="_x0000_i1075" type="#_x0000_t75" style="width:194.1pt;height:45.5pt" o:ole="">
                  <v:imagedata r:id="rId184" o:title=""/>
                </v:shape>
                <o:OLEObject Type="Embed" ProgID="PBrush" ShapeID="_x0000_i1075" DrawAspect="Content" ObjectID="_1638355189" r:id="rId185"/>
              </w:object>
            </w:r>
          </w:p>
          <w:p w14:paraId="1E18BA23" w14:textId="1DE841A8" w:rsidR="00134A6F" w:rsidRDefault="00F161AB" w:rsidP="00B969C1">
            <w:pPr>
              <w:pStyle w:val="CVTableTextCenter"/>
            </w:pPr>
            <w:r>
              <w:t>Patient</w:t>
            </w:r>
            <w:r w:rsidR="00C52BC1">
              <w:t xml:space="preserve"> A</w:t>
            </w:r>
            <w:r w:rsidR="00134A6F">
              <w:t>ttributes</w:t>
            </w:r>
            <w:r w:rsidR="0020785B">
              <w:t xml:space="preserve"> box</w:t>
            </w:r>
          </w:p>
        </w:tc>
        <w:tc>
          <w:tcPr>
            <w:tcW w:w="4212" w:type="dxa"/>
            <w:shd w:val="clear" w:color="auto" w:fill="FFFFFF" w:themeFill="background1"/>
          </w:tcPr>
          <w:p w14:paraId="450FE8A7" w14:textId="411F389E" w:rsidR="00134A6F" w:rsidRDefault="00134A6F" w:rsidP="00F161AB">
            <w:pPr>
              <w:pStyle w:val="CVTabletext"/>
            </w:pPr>
            <w:r>
              <w:t xml:space="preserve">Displays the </w:t>
            </w:r>
            <w:r w:rsidR="00F161AB">
              <w:t>patient</w:t>
            </w:r>
            <w:r>
              <w:t xml:space="preserve"> attributes</w:t>
            </w:r>
            <w:r w:rsidR="00F161AB">
              <w:t xml:space="preserve"> for a Coreo patient</w:t>
            </w:r>
            <w:r w:rsidR="008A5F51">
              <w:t xml:space="preserve"> who is not assigned to a bed in Coreo View</w:t>
            </w:r>
          </w:p>
        </w:tc>
      </w:tr>
      <w:tr w:rsidR="00F161AB" w14:paraId="1CBF4FFC" w14:textId="77777777" w:rsidTr="00F460BF">
        <w:tc>
          <w:tcPr>
            <w:tcW w:w="4536" w:type="dxa"/>
            <w:shd w:val="clear" w:color="auto" w:fill="FFFFFF" w:themeFill="background1"/>
          </w:tcPr>
          <w:p w14:paraId="653E1911" w14:textId="0B2DDCE5" w:rsidR="00F161AB" w:rsidRDefault="00847437" w:rsidP="00F161AB">
            <w:pPr>
              <w:pStyle w:val="CVTableTextCenter"/>
            </w:pPr>
            <w:r>
              <w:object w:dxaOrig="3615" w:dyaOrig="1140" w14:anchorId="69F69154">
                <v:shape id="_x0000_i1076" type="#_x0000_t75" style="width:190.65pt;height:62.2pt" o:ole="">
                  <v:imagedata r:id="rId186" o:title=""/>
                </v:shape>
                <o:OLEObject Type="Embed" ProgID="PBrush" ShapeID="_x0000_i1076" DrawAspect="Content" ObjectID="_1638355190" r:id="rId187"/>
              </w:object>
            </w:r>
          </w:p>
          <w:p w14:paraId="1253CCDC" w14:textId="77777777" w:rsidR="00C52BC1" w:rsidRDefault="00C52BC1" w:rsidP="00F161AB">
            <w:pPr>
              <w:pStyle w:val="CVTableTextCenter"/>
            </w:pPr>
            <w:r>
              <w:t>Bed A</w:t>
            </w:r>
            <w:r w:rsidR="00F161AB">
              <w:t xml:space="preserve">ttributes </w:t>
            </w:r>
            <w:r w:rsidR="0020785B">
              <w:t>box</w:t>
            </w:r>
          </w:p>
          <w:p w14:paraId="4E56E085" w14:textId="06CBB41D" w:rsidR="00F161AB" w:rsidRDefault="00C52BC1" w:rsidP="00F161AB">
            <w:pPr>
              <w:pStyle w:val="CVTableTextCenter"/>
            </w:pPr>
            <w:r>
              <w:t>Patient Activities and A</w:t>
            </w:r>
            <w:r w:rsidR="00F161AB">
              <w:t>ttributes</w:t>
            </w:r>
            <w:r w:rsidR="0020785B">
              <w:t xml:space="preserve"> box</w:t>
            </w:r>
          </w:p>
        </w:tc>
        <w:tc>
          <w:tcPr>
            <w:tcW w:w="4212" w:type="dxa"/>
            <w:shd w:val="clear" w:color="auto" w:fill="FFFFFF" w:themeFill="background1"/>
          </w:tcPr>
          <w:p w14:paraId="75F03F75" w14:textId="5B3425E2" w:rsidR="00F161AB" w:rsidRDefault="00AE6879" w:rsidP="00847437">
            <w:pPr>
              <w:pStyle w:val="CVTabletext"/>
            </w:pPr>
            <w:r>
              <w:t xml:space="preserve">Displays the bed attributes and the </w:t>
            </w:r>
            <w:r w:rsidR="00847437">
              <w:t xml:space="preserve">activities and </w:t>
            </w:r>
            <w:r>
              <w:t xml:space="preserve">attributes </w:t>
            </w:r>
            <w:r w:rsidR="00847437">
              <w:t>of</w:t>
            </w:r>
            <w:r>
              <w:t xml:space="preserve"> a patient</w:t>
            </w:r>
            <w:r w:rsidR="00847437">
              <w:t xml:space="preserve"> </w:t>
            </w:r>
            <w:r>
              <w:t>assigned to a bed in one of the groups (AC, PAC, or CC) in Coreo View</w:t>
            </w:r>
          </w:p>
        </w:tc>
      </w:tr>
      <w:tr w:rsidR="00134A6F" w14:paraId="7E3A4158" w14:textId="77777777" w:rsidTr="00F460BF">
        <w:tc>
          <w:tcPr>
            <w:tcW w:w="4536" w:type="dxa"/>
            <w:shd w:val="clear" w:color="auto" w:fill="FFFFFF" w:themeFill="background1"/>
          </w:tcPr>
          <w:p w14:paraId="0FAC6D88" w14:textId="77777777" w:rsidR="00134A6F" w:rsidRDefault="00134A6F" w:rsidP="00B969C1">
            <w:pPr>
              <w:pStyle w:val="CVTableTextCenter"/>
            </w:pPr>
            <w:r>
              <w:object w:dxaOrig="3030" w:dyaOrig="975" w14:anchorId="00CDFBC7">
                <v:shape id="_x0000_i1077" type="#_x0000_t75" style="width:151.5pt;height:48.95pt" o:ole="">
                  <v:imagedata r:id="rId188" o:title=""/>
                </v:shape>
                <o:OLEObject Type="Embed" ProgID="PBrush" ShapeID="_x0000_i1077" DrawAspect="Content" ObjectID="_1638355191" r:id="rId189"/>
              </w:object>
            </w:r>
          </w:p>
          <w:p w14:paraId="3A171C5A" w14:textId="5F9CCC1F" w:rsidR="00134A6F" w:rsidRDefault="009F6FC5" w:rsidP="00B969C1">
            <w:pPr>
              <w:pStyle w:val="CVTableTextCenter"/>
            </w:pPr>
            <w:r>
              <w:rPr>
                <w:highlight w:val="yellow"/>
              </w:rPr>
              <w:t>Length of Stay I</w:t>
            </w:r>
            <w:r w:rsidR="00134A6F" w:rsidRPr="00E90FD7">
              <w:rPr>
                <w:highlight w:val="yellow"/>
              </w:rPr>
              <w:t>ndicator</w:t>
            </w:r>
            <w:r>
              <w:t xml:space="preserve"> box</w:t>
            </w:r>
          </w:p>
          <w:p w14:paraId="1581B2F9" w14:textId="5C861971" w:rsidR="00F161AB" w:rsidRDefault="00F161AB" w:rsidP="00B969C1">
            <w:pPr>
              <w:pStyle w:val="CVTableTextCenter"/>
            </w:pPr>
            <w:r>
              <w:object w:dxaOrig="3390" w:dyaOrig="1020" w14:anchorId="05851CB9">
                <v:shape id="_x0000_i1078" type="#_x0000_t75" style="width:169.35pt;height:50.7pt" o:ole="">
                  <v:imagedata r:id="rId190" o:title=""/>
                </v:shape>
                <o:OLEObject Type="Embed" ProgID="PBrush" ShapeID="_x0000_i1078" DrawAspect="Content" ObjectID="_1638355192" r:id="rId191"/>
              </w:object>
            </w:r>
          </w:p>
        </w:tc>
        <w:tc>
          <w:tcPr>
            <w:tcW w:w="4212" w:type="dxa"/>
            <w:shd w:val="clear" w:color="auto" w:fill="FFFFFF" w:themeFill="background1"/>
          </w:tcPr>
          <w:p w14:paraId="5C6DE014" w14:textId="4F0A0A52" w:rsidR="00134A6F" w:rsidRDefault="00134A6F" w:rsidP="00D86C1E">
            <w:pPr>
              <w:pStyle w:val="CVTabletext"/>
            </w:pPr>
            <w:r>
              <w:t xml:space="preserve">The patient’s length of stay in the facility expressed in number of </w:t>
            </w:r>
            <w:commentRangeStart w:id="57"/>
            <w:r>
              <w:t>days</w:t>
            </w:r>
            <w:commentRangeEnd w:id="57"/>
            <w:r>
              <w:rPr>
                <w:rStyle w:val="CommentReference"/>
                <w:rFonts w:asciiTheme="minorHAnsi" w:hAnsiTheme="minorHAnsi"/>
                <w:color w:val="auto"/>
              </w:rPr>
              <w:commentReference w:id="57"/>
            </w:r>
            <w:r>
              <w:t>.</w:t>
            </w:r>
          </w:p>
        </w:tc>
      </w:tr>
      <w:tr w:rsidR="00134A6F" w14:paraId="0D45223D" w14:textId="77777777" w:rsidTr="00F460BF">
        <w:tc>
          <w:tcPr>
            <w:tcW w:w="4536" w:type="dxa"/>
            <w:shd w:val="clear" w:color="auto" w:fill="FFFFFF" w:themeFill="background1"/>
          </w:tcPr>
          <w:p w14:paraId="51779124" w14:textId="0A553E23" w:rsidR="00134A6F" w:rsidRDefault="00911E78" w:rsidP="00C113AC">
            <w:pPr>
              <w:pStyle w:val="CVTableTextCenter"/>
            </w:pPr>
            <w:r>
              <w:object w:dxaOrig="2670" w:dyaOrig="330" w14:anchorId="35CBD9AD">
                <v:shape id="_x0000_i1079" type="#_x0000_t75" style="width:134.2pt;height:17.85pt" o:ole="">
                  <v:imagedata r:id="rId192" o:title=""/>
                </v:shape>
                <o:OLEObject Type="Embed" ProgID="PBrush" ShapeID="_x0000_i1079" DrawAspect="Content" ObjectID="_1638355193" r:id="rId193"/>
              </w:object>
            </w:r>
          </w:p>
        </w:tc>
        <w:tc>
          <w:tcPr>
            <w:tcW w:w="4212" w:type="dxa"/>
            <w:shd w:val="clear" w:color="auto" w:fill="FFFFFF" w:themeFill="background1"/>
          </w:tcPr>
          <w:p w14:paraId="032991EB" w14:textId="7943666F" w:rsidR="004E4A78" w:rsidRDefault="004E4A78" w:rsidP="00F460BF">
            <w:pPr>
              <w:pStyle w:val="CVTabletext"/>
            </w:pPr>
            <w:r>
              <w:t>The results (</w:t>
            </w:r>
            <w:r w:rsidR="00466F57">
              <w:rPr>
                <w:i/>
              </w:rPr>
              <w:t>E</w:t>
            </w:r>
            <w:r w:rsidRPr="004E4A78">
              <w:rPr>
                <w:i/>
              </w:rPr>
              <w:t>xample 17</w:t>
            </w:r>
            <w:r>
              <w:t>) show the total count of the flagged patients. The final results on the Prioritized View page (</w:t>
            </w:r>
            <w:r w:rsidR="00466F57">
              <w:t>E</w:t>
            </w:r>
            <w:r w:rsidRPr="004E4A78">
              <w:rPr>
                <w:i/>
              </w:rPr>
              <w:t>xample 17</w:t>
            </w:r>
            <w:r>
              <w:t>) matches with the flagged patient count on the Bed View.</w:t>
            </w:r>
          </w:p>
          <w:p w14:paraId="14F4C563" w14:textId="40EA4B81" w:rsidR="004E4A78" w:rsidRDefault="00466F57" w:rsidP="009F2A44">
            <w:pPr>
              <w:pStyle w:val="CVTabletext"/>
            </w:pPr>
            <w:r>
              <w:t>You can</w:t>
            </w:r>
            <w:r w:rsidR="00757E63">
              <w:t xml:space="preserve"> </w:t>
            </w:r>
            <w:r w:rsidR="00196774">
              <w:t xml:space="preserve">view </w:t>
            </w:r>
            <w:r w:rsidR="00F460BF" w:rsidRPr="00466F57">
              <w:rPr>
                <w:highlight w:val="yellow"/>
              </w:rPr>
              <w:t xml:space="preserve">ten </w:t>
            </w:r>
            <w:r w:rsidR="00757E63" w:rsidRPr="00466F57">
              <w:rPr>
                <w:highlight w:val="yellow"/>
              </w:rPr>
              <w:t>patient records</w:t>
            </w:r>
            <w:r w:rsidR="00F460BF">
              <w:t xml:space="preserve"> at a time on a page</w:t>
            </w:r>
            <w:r w:rsidR="00757E63" w:rsidRPr="006300EB">
              <w:t>.</w:t>
            </w:r>
          </w:p>
        </w:tc>
      </w:tr>
      <w:tr w:rsidR="00134A6F" w14:paraId="1CF0214B" w14:textId="77777777" w:rsidTr="00F460BF">
        <w:tc>
          <w:tcPr>
            <w:tcW w:w="4536" w:type="dxa"/>
            <w:shd w:val="clear" w:color="auto" w:fill="FFFFFF" w:themeFill="background1"/>
          </w:tcPr>
          <w:p w14:paraId="1BDD261E" w14:textId="36B8EDFE" w:rsidR="00F021D4" w:rsidRDefault="00F021D4" w:rsidP="00C113AC">
            <w:pPr>
              <w:pStyle w:val="CVTableTextCenter"/>
            </w:pPr>
            <w:r>
              <w:object w:dxaOrig="3075" w:dyaOrig="435" w14:anchorId="2BCE12AF">
                <v:shape id="_x0000_i1080" type="#_x0000_t75" style="width:153.2pt;height:21.9pt" o:ole="">
                  <v:imagedata r:id="rId194" o:title=""/>
                </v:shape>
                <o:OLEObject Type="Embed" ProgID="PBrush" ShapeID="_x0000_i1080" DrawAspect="Content" ObjectID="_1638355194" r:id="rId195"/>
              </w:object>
            </w:r>
          </w:p>
          <w:p w14:paraId="1E859122" w14:textId="466E987F" w:rsidR="00134A6F" w:rsidRPr="00C113AC" w:rsidRDefault="00134A6F" w:rsidP="00C113AC">
            <w:pPr>
              <w:pStyle w:val="CVTableTextCenter"/>
            </w:pPr>
            <w:r w:rsidRPr="001F3A6F">
              <w:t>Pagination</w:t>
            </w:r>
          </w:p>
        </w:tc>
        <w:tc>
          <w:tcPr>
            <w:tcW w:w="4212" w:type="dxa"/>
            <w:shd w:val="clear" w:color="auto" w:fill="FFFFFF" w:themeFill="background1"/>
          </w:tcPr>
          <w:p w14:paraId="10954DAD" w14:textId="0D90AA6D" w:rsidR="00757E63" w:rsidRDefault="00757E63" w:rsidP="00D86C1E">
            <w:pPr>
              <w:pStyle w:val="CVTabletext"/>
            </w:pPr>
            <w:r>
              <w:t>Displays the total number of page numbers in which the patient records are displayed.</w:t>
            </w:r>
          </w:p>
          <w:p w14:paraId="59FB68CB" w14:textId="0213798A" w:rsidR="00134A6F" w:rsidRDefault="00757E63" w:rsidP="00847437">
            <w:pPr>
              <w:pStyle w:val="CVTabletext"/>
            </w:pPr>
            <w:r>
              <w:t xml:space="preserve">Use the left arrow to navigate to the </w:t>
            </w:r>
            <w:r w:rsidR="00847437">
              <w:t>starting</w:t>
            </w:r>
            <w:r>
              <w:t xml:space="preserve"> pages and the right arrow to navigate to the latter pages.</w:t>
            </w:r>
          </w:p>
        </w:tc>
      </w:tr>
    </w:tbl>
    <w:p w14:paraId="231D0C6F" w14:textId="4D81FBA3" w:rsidR="00CD65AA" w:rsidRDefault="009C3BCC" w:rsidP="009C3BCC">
      <w:pPr>
        <w:pStyle w:val="CVTableCaption"/>
      </w:pPr>
      <w:r>
        <w:t>Card View Elements</w:t>
      </w:r>
    </w:p>
    <w:p w14:paraId="638A1620" w14:textId="55C1BD53" w:rsidR="00CD65AA" w:rsidRDefault="00EF3D67" w:rsidP="00CD65AA">
      <w:pPr>
        <w:pStyle w:val="ListNumber"/>
      </w:pPr>
      <w:r>
        <w:t>Click</w:t>
      </w:r>
      <w:r w:rsidR="00B836C3">
        <w:t xml:space="preserve"> any box in the Card View</w:t>
      </w:r>
      <w:r w:rsidR="00A52121">
        <w:t xml:space="preserve">. The </w:t>
      </w:r>
      <w:r w:rsidR="00A52121" w:rsidRPr="00EF3D67">
        <w:rPr>
          <w:b/>
        </w:rPr>
        <w:t>Patient Details</w:t>
      </w:r>
      <w:r w:rsidR="00A52121">
        <w:t xml:space="preserve"> window</w:t>
      </w:r>
      <w:r w:rsidR="00987C67">
        <w:t xml:space="preserve"> or the </w:t>
      </w:r>
      <w:r w:rsidR="00987C67" w:rsidRPr="00EF3D67">
        <w:rPr>
          <w:b/>
        </w:rPr>
        <w:t>Summary</w:t>
      </w:r>
      <w:r w:rsidR="00987C67">
        <w:t xml:space="preserve"> window </w:t>
      </w:r>
      <w:r w:rsidR="00A52121">
        <w:t>opens</w:t>
      </w:r>
      <w:r w:rsidR="00A4179E">
        <w:t xml:space="preserve"> based on whether the patient</w:t>
      </w:r>
      <w:r w:rsidR="004C0805">
        <w:t xml:space="preserve"> is assigned to any bed</w:t>
      </w:r>
      <w:r w:rsidR="00A4179E">
        <w:t xml:space="preserve"> in the bed view.</w:t>
      </w:r>
    </w:p>
    <w:p w14:paraId="3A889406" w14:textId="70A80D4A" w:rsidR="00A4179E" w:rsidRDefault="00A4179E" w:rsidP="00D8758A">
      <w:pPr>
        <w:pStyle w:val="CVChapterBodyCopy"/>
      </w:pPr>
      <w:r>
        <w:lastRenderedPageBreak/>
        <w:t xml:space="preserve">When you </w:t>
      </w:r>
      <w:r w:rsidRPr="00EF3D67">
        <w:rPr>
          <w:highlight w:val="cyan"/>
        </w:rPr>
        <w:t xml:space="preserve">flag those Coreo patients who </w:t>
      </w:r>
      <w:r w:rsidR="00EF3D67" w:rsidRPr="00EF3D67">
        <w:rPr>
          <w:highlight w:val="cyan"/>
        </w:rPr>
        <w:t xml:space="preserve">are </w:t>
      </w:r>
      <w:r w:rsidRPr="00EF3D67">
        <w:rPr>
          <w:highlight w:val="cyan"/>
        </w:rPr>
        <w:t xml:space="preserve">not </w:t>
      </w:r>
      <w:r w:rsidR="00C61BBD">
        <w:rPr>
          <w:highlight w:val="cyan"/>
        </w:rPr>
        <w:t>assigned to any bed i</w:t>
      </w:r>
      <w:r w:rsidRPr="00EF3D67">
        <w:rPr>
          <w:highlight w:val="cyan"/>
        </w:rPr>
        <w:t>n</w:t>
      </w:r>
      <w:r w:rsidR="00C61BBD">
        <w:rPr>
          <w:highlight w:val="cyan"/>
        </w:rPr>
        <w:t xml:space="preserve"> either of the three groups (AC, PAC, or CC)</w:t>
      </w:r>
      <w:r w:rsidR="00C61BBD">
        <w:t>,</w:t>
      </w:r>
      <w:r w:rsidR="00465A6C">
        <w:t xml:space="preserve"> </w:t>
      </w:r>
      <w:r w:rsidR="00EF3D67">
        <w:t xml:space="preserve">then </w:t>
      </w:r>
      <w:r w:rsidR="00465A6C">
        <w:t xml:space="preserve">Coreo View </w:t>
      </w:r>
      <w:r w:rsidR="00C61BBD">
        <w:t xml:space="preserve">automatically </w:t>
      </w:r>
      <w:r w:rsidR="00465A6C">
        <w:t xml:space="preserve">assigns </w:t>
      </w:r>
      <w:r w:rsidR="00C61BBD">
        <w:t>such</w:t>
      </w:r>
      <w:r w:rsidR="00465A6C">
        <w:t xml:space="preserve"> patients to a </w:t>
      </w:r>
      <w:r w:rsidR="00465A6C" w:rsidRPr="00465A6C">
        <w:rPr>
          <w:highlight w:val="yellow"/>
        </w:rPr>
        <w:t>distinct group and location</w:t>
      </w:r>
      <w:r w:rsidR="00EF3D67">
        <w:t xml:space="preserve">. The </w:t>
      </w:r>
      <w:r w:rsidR="00EF3D67" w:rsidRPr="00EF3D67">
        <w:rPr>
          <w:b/>
        </w:rPr>
        <w:t>Patient Details</w:t>
      </w:r>
      <w:r w:rsidR="00EF3D67">
        <w:t xml:space="preserve"> window </w:t>
      </w:r>
      <w:r w:rsidR="00C61BBD">
        <w:t>opens for that</w:t>
      </w:r>
      <w:r w:rsidR="00ED0C51">
        <w:t xml:space="preserve"> patient who is in </w:t>
      </w:r>
      <w:r w:rsidR="00C61BBD">
        <w:t>a</w:t>
      </w:r>
      <w:r w:rsidR="00EF3D67">
        <w:t xml:space="preserve"> distinct group</w:t>
      </w:r>
      <w:r w:rsidR="00ED0C51">
        <w:t>.</w:t>
      </w:r>
    </w:p>
    <w:p w14:paraId="31D80C23" w14:textId="2027C7E8" w:rsidR="00CD65AA" w:rsidRDefault="00003B6D" w:rsidP="0019672B">
      <w:pPr>
        <w:pStyle w:val="CVFigure"/>
      </w:pPr>
      <w:r>
        <w:drawing>
          <wp:inline distT="0" distB="0" distL="0" distR="0" wp14:anchorId="312CCA07" wp14:editId="7B13F9B3">
            <wp:extent cx="5088755" cy="2324100"/>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53 PV Sorting List Flagged Patients - Patient Details Window.png"/>
                    <pic:cNvPicPr/>
                  </pic:nvPicPr>
                  <pic:blipFill>
                    <a:blip r:embed="rId196">
                      <a:extLst>
                        <a:ext uri="{28A0092B-C50C-407E-A947-70E740481C1C}">
                          <a14:useLocalDpi xmlns:a14="http://schemas.microsoft.com/office/drawing/2010/main" val="0"/>
                        </a:ext>
                      </a:extLst>
                    </a:blip>
                    <a:stretch>
                      <a:fillRect/>
                    </a:stretch>
                  </pic:blipFill>
                  <pic:spPr>
                    <a:xfrm>
                      <a:off x="0" y="0"/>
                      <a:ext cx="5098630" cy="2328610"/>
                    </a:xfrm>
                    <a:prstGeom prst="rect">
                      <a:avLst/>
                    </a:prstGeom>
                  </pic:spPr>
                </pic:pic>
              </a:graphicData>
            </a:graphic>
          </wp:inline>
        </w:drawing>
      </w:r>
    </w:p>
    <w:p w14:paraId="37534E18" w14:textId="0C6FCF4C" w:rsidR="0019672B" w:rsidRDefault="00272E6C" w:rsidP="0019672B">
      <w:pPr>
        <w:pStyle w:val="CVFigureCaption"/>
      </w:pPr>
      <w:r>
        <w:t>Patient Details w</w:t>
      </w:r>
      <w:r w:rsidR="0019672B">
        <w:t>indow</w:t>
      </w:r>
    </w:p>
    <w:p w14:paraId="2A6B86BD" w14:textId="6958C928" w:rsidR="00B75586" w:rsidRDefault="00B75586" w:rsidP="00914887">
      <w:pPr>
        <w:pStyle w:val="ListNumber2"/>
      </w:pPr>
      <w:r>
        <w:t xml:space="preserve">View these details in the </w:t>
      </w:r>
      <w:r w:rsidRPr="004C0FF4">
        <w:rPr>
          <w:b/>
        </w:rPr>
        <w:t>Patient</w:t>
      </w:r>
      <w:r>
        <w:t xml:space="preserve"> </w:t>
      </w:r>
      <w:r w:rsidRPr="004C0FF4">
        <w:rPr>
          <w:b/>
        </w:rPr>
        <w:t>Details</w:t>
      </w:r>
      <w:r>
        <w:t xml:space="preserve"> window:</w:t>
      </w:r>
    </w:p>
    <w:p w14:paraId="0E29F8A6" w14:textId="6E87745D" w:rsidR="00B75586" w:rsidRPr="002E5E60" w:rsidRDefault="00B75586" w:rsidP="004C0805">
      <w:pPr>
        <w:pStyle w:val="ListBullet3"/>
      </w:pPr>
      <w:r w:rsidRPr="002E5E60">
        <w:t xml:space="preserve">Patient </w:t>
      </w:r>
      <w:r w:rsidRPr="002E5E60">
        <w:rPr>
          <w:highlight w:val="yellow"/>
        </w:rPr>
        <w:t>Activities</w:t>
      </w:r>
    </w:p>
    <w:p w14:paraId="5D87F6EA" w14:textId="34D8C655" w:rsidR="00B75586" w:rsidRPr="002E5E60" w:rsidRDefault="00B75586" w:rsidP="004C0805">
      <w:pPr>
        <w:pStyle w:val="ListBullet3"/>
      </w:pPr>
      <w:r w:rsidRPr="002E5E60">
        <w:t xml:space="preserve">Patient </w:t>
      </w:r>
      <w:r w:rsidRPr="002E5E60">
        <w:rPr>
          <w:highlight w:val="yellow"/>
        </w:rPr>
        <w:t>Associations</w:t>
      </w:r>
    </w:p>
    <w:p w14:paraId="7B3D8936" w14:textId="382A593C" w:rsidR="00B75586" w:rsidRDefault="00B75586" w:rsidP="004C0805">
      <w:pPr>
        <w:pStyle w:val="ListBullet3"/>
      </w:pPr>
      <w:r w:rsidRPr="002E5E60">
        <w:rPr>
          <w:highlight w:val="cyan"/>
        </w:rPr>
        <w:t>Patient Attributes</w:t>
      </w:r>
      <w:r w:rsidR="00E87A04">
        <w:t xml:space="preserve">: Select the </w:t>
      </w:r>
      <w:r w:rsidR="00E87A04" w:rsidRPr="00E87A04">
        <w:t>Edit</w:t>
      </w:r>
      <w:r w:rsidR="00E87A04">
        <w:t xml:space="preserve"> button to add or remove the attributes assigned to the patient.</w:t>
      </w:r>
    </w:p>
    <w:p w14:paraId="7E9642B7" w14:textId="334C28BE" w:rsidR="004C0FF4" w:rsidRDefault="00B75586" w:rsidP="004C0805">
      <w:pPr>
        <w:pStyle w:val="ListBullet3"/>
      </w:pPr>
      <w:r w:rsidRPr="002E5E60">
        <w:t>Logs</w:t>
      </w:r>
      <w:r w:rsidR="004C0FF4">
        <w:t xml:space="preserve">: </w:t>
      </w:r>
      <w:r w:rsidR="00AD442B">
        <w:t>V</w:t>
      </w:r>
      <w:r w:rsidR="004C0FF4" w:rsidRPr="005662F7">
        <w:t xml:space="preserve">iew </w:t>
      </w:r>
      <w:r w:rsidR="004C0FF4">
        <w:t xml:space="preserve">and track </w:t>
      </w:r>
      <w:r w:rsidR="004C0FF4" w:rsidRPr="005662F7">
        <w:t>th</w:t>
      </w:r>
      <w:r w:rsidR="004C0FF4">
        <w:t xml:space="preserve">e activities and updates </w:t>
      </w:r>
      <w:r w:rsidR="002E5E60">
        <w:t>made</w:t>
      </w:r>
      <w:r w:rsidR="004C0FF4">
        <w:t xml:space="preserve"> to </w:t>
      </w:r>
      <w:r w:rsidR="002E5E60">
        <w:t xml:space="preserve">the </w:t>
      </w:r>
      <w:r w:rsidR="004C0FF4">
        <w:t xml:space="preserve">patient </w:t>
      </w:r>
      <w:r w:rsidR="002E5E60">
        <w:t xml:space="preserve">record by the user-role who has access and permission to modify the patient details in </w:t>
      </w:r>
      <w:r w:rsidR="004C0FF4">
        <w:t xml:space="preserve">the </w:t>
      </w:r>
      <w:r w:rsidR="004C0FF4" w:rsidRPr="005662F7">
        <w:t>Lo</w:t>
      </w:r>
      <w:r w:rsidR="004C0FF4">
        <w:t xml:space="preserve">gs </w:t>
      </w:r>
      <w:r w:rsidR="004C0FF4" w:rsidRPr="005662F7">
        <w:t>section</w:t>
      </w:r>
      <w:r w:rsidR="004C0FF4" w:rsidRPr="000176BA">
        <w:t>.</w:t>
      </w:r>
    </w:p>
    <w:p w14:paraId="0A4A941C" w14:textId="0B4416FA" w:rsidR="00B75586" w:rsidRDefault="00B75586" w:rsidP="004C0805">
      <w:pPr>
        <w:pStyle w:val="ListBullet3"/>
      </w:pPr>
      <w:r w:rsidRPr="002E5E60">
        <w:t>Patient Demographics</w:t>
      </w:r>
      <w:r w:rsidR="00AD442B">
        <w:t>: View the address and the contact details of the patient.</w:t>
      </w:r>
    </w:p>
    <w:p w14:paraId="11162DAB" w14:textId="0F862D43" w:rsidR="00003B6D" w:rsidRDefault="00003B6D" w:rsidP="00914887">
      <w:pPr>
        <w:pStyle w:val="ListNumber2"/>
      </w:pPr>
      <w:r>
        <w:t xml:space="preserve">Select the </w:t>
      </w:r>
      <w:r w:rsidRPr="00003C2C">
        <w:rPr>
          <w:b/>
        </w:rPr>
        <w:t>Flag</w:t>
      </w:r>
      <w:r>
        <w:t xml:space="preserve"> button in the upper-right corner of the window if you choose to unflag the patient record and remove it from the </w:t>
      </w:r>
      <w:r w:rsidRPr="00003C2C">
        <w:rPr>
          <w:highlight w:val="yellow"/>
        </w:rPr>
        <w:t>distinct</w:t>
      </w:r>
      <w:r>
        <w:t xml:space="preserve"> group.</w:t>
      </w:r>
    </w:p>
    <w:p w14:paraId="04AF2437" w14:textId="033B32BD" w:rsidR="00D64891" w:rsidRDefault="00D64891" w:rsidP="00914887">
      <w:pPr>
        <w:pStyle w:val="ListNumber2"/>
      </w:pPr>
      <w:r>
        <w:t xml:space="preserve">Click the </w:t>
      </w:r>
      <w:r w:rsidRPr="00D64891">
        <w:rPr>
          <w:b/>
        </w:rPr>
        <w:t>OK</w:t>
      </w:r>
      <w:r>
        <w:t xml:space="preserve"> button to close the </w:t>
      </w:r>
      <w:r w:rsidRPr="00D64891">
        <w:rPr>
          <w:b/>
        </w:rPr>
        <w:t>Patient Details</w:t>
      </w:r>
      <w:r>
        <w:t xml:space="preserve"> window.</w:t>
      </w:r>
    </w:p>
    <w:p w14:paraId="26E7A595" w14:textId="77777777" w:rsidR="003307F0" w:rsidRDefault="003307F0" w:rsidP="003307F0">
      <w:pPr>
        <w:pStyle w:val="CVspacebeforetable"/>
      </w:pPr>
    </w:p>
    <w:p w14:paraId="1AEF64A2" w14:textId="335B7E20" w:rsidR="0019672B" w:rsidRDefault="0019672B" w:rsidP="00D8758A">
      <w:pPr>
        <w:pStyle w:val="CVChapterBodyCopy"/>
      </w:pPr>
      <w:r>
        <w:t xml:space="preserve">The </w:t>
      </w:r>
      <w:r w:rsidRPr="00C56ABD">
        <w:rPr>
          <w:b/>
          <w:highlight w:val="cyan"/>
        </w:rPr>
        <w:t>Summary</w:t>
      </w:r>
      <w:r w:rsidRPr="00C56ABD">
        <w:rPr>
          <w:highlight w:val="cyan"/>
        </w:rPr>
        <w:t xml:space="preserve"> window</w:t>
      </w:r>
      <w:r>
        <w:t xml:space="preserve"> opens for that patient who is assigned to </w:t>
      </w:r>
      <w:r w:rsidR="00DE09B1">
        <w:t xml:space="preserve">a bed in </w:t>
      </w:r>
      <w:r>
        <w:t>one of the three groups</w:t>
      </w:r>
      <w:r w:rsidR="00B75586">
        <w:t xml:space="preserve"> (AC, PAC or CC)</w:t>
      </w:r>
      <w:r>
        <w:t xml:space="preserve"> in the Bed View.</w:t>
      </w:r>
    </w:p>
    <w:p w14:paraId="1F88934F" w14:textId="13C82E59" w:rsidR="0019672B" w:rsidRDefault="003307F0" w:rsidP="0019672B">
      <w:pPr>
        <w:pStyle w:val="CVFigure"/>
      </w:pPr>
      <w:r>
        <w:lastRenderedPageBreak/>
        <w:drawing>
          <wp:inline distT="0" distB="0" distL="0" distR="0" wp14:anchorId="01A6C3EF" wp14:editId="0AA8461A">
            <wp:extent cx="4562475" cy="2087966"/>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54 PV Sorting List Flagged Patients - Patient Summary Window.png"/>
                    <pic:cNvPicPr/>
                  </pic:nvPicPr>
                  <pic:blipFill>
                    <a:blip r:embed="rId197">
                      <a:extLst>
                        <a:ext uri="{28A0092B-C50C-407E-A947-70E740481C1C}">
                          <a14:useLocalDpi xmlns:a14="http://schemas.microsoft.com/office/drawing/2010/main" val="0"/>
                        </a:ext>
                      </a:extLst>
                    </a:blip>
                    <a:stretch>
                      <a:fillRect/>
                    </a:stretch>
                  </pic:blipFill>
                  <pic:spPr>
                    <a:xfrm>
                      <a:off x="0" y="0"/>
                      <a:ext cx="4569468" cy="2091166"/>
                    </a:xfrm>
                    <a:prstGeom prst="rect">
                      <a:avLst/>
                    </a:prstGeom>
                  </pic:spPr>
                </pic:pic>
              </a:graphicData>
            </a:graphic>
          </wp:inline>
        </w:drawing>
      </w:r>
    </w:p>
    <w:p w14:paraId="0EDD3F07" w14:textId="35199049" w:rsidR="0019672B" w:rsidRDefault="00272E6C" w:rsidP="00844088">
      <w:pPr>
        <w:pStyle w:val="CVFigureCaption"/>
      </w:pPr>
      <w:r>
        <w:t>Summary window</w:t>
      </w:r>
    </w:p>
    <w:p w14:paraId="7C4542AB" w14:textId="22BF1AD8" w:rsidR="003307F0" w:rsidRDefault="003307F0" w:rsidP="00D8758A">
      <w:pPr>
        <w:pStyle w:val="CVChapterBodyCopy"/>
      </w:pPr>
      <w:r w:rsidRPr="003307F0">
        <w:rPr>
          <w:b/>
        </w:rPr>
        <w:t>Bed Summary</w:t>
      </w:r>
      <w:r w:rsidR="004D27FC">
        <w:t>-</w:t>
      </w:r>
      <w:r>
        <w:t>display indicates that the patient is assigned to a bed in Coreo View.</w:t>
      </w:r>
    </w:p>
    <w:p w14:paraId="3165D965" w14:textId="0175595E" w:rsidR="003307F0" w:rsidRDefault="003307F0" w:rsidP="003307F0">
      <w:pPr>
        <w:pStyle w:val="ListNumber"/>
      </w:pPr>
      <w:r>
        <w:t xml:space="preserve">Click the </w:t>
      </w:r>
      <w:r w:rsidRPr="003307F0">
        <w:rPr>
          <w:b/>
        </w:rPr>
        <w:t>Back to View</w:t>
      </w:r>
      <w:r>
        <w:t xml:space="preserve"> button to close the </w:t>
      </w:r>
      <w:r w:rsidRPr="003307F0">
        <w:rPr>
          <w:b/>
        </w:rPr>
        <w:t>Summary</w:t>
      </w:r>
      <w:r>
        <w:t xml:space="preserve"> window.</w:t>
      </w:r>
    </w:p>
    <w:p w14:paraId="582380F4" w14:textId="74190874" w:rsidR="00EC0E5B" w:rsidRDefault="00BC1D9B" w:rsidP="00BC1D9B">
      <w:pPr>
        <w:pStyle w:val="Heading2"/>
      </w:pPr>
      <w:bookmarkStart w:id="58" w:name="_Toc27487480"/>
      <w:r>
        <w:t>S</w:t>
      </w:r>
      <w:r w:rsidR="004900DE">
        <w:t>orting Attribute</w:t>
      </w:r>
      <w:r w:rsidR="00EA4505">
        <w:rPr>
          <w:rFonts w:cs="Calibri"/>
        </w:rPr>
        <w:t>—</w:t>
      </w:r>
      <w:r w:rsidR="000C3C1A">
        <w:t>Most Inpatient Admissions</w:t>
      </w:r>
      <w:bookmarkEnd w:id="58"/>
    </w:p>
    <w:p w14:paraId="3183893A" w14:textId="452E197A" w:rsidR="00DA33BD" w:rsidRDefault="00DA33BD" w:rsidP="00DA33BD">
      <w:pPr>
        <w:pStyle w:val="CVChapterBodyCopy"/>
      </w:pPr>
      <w:r>
        <w:t xml:space="preserve">Follow these steps to view the list of inpatients with </w:t>
      </w:r>
      <w:r w:rsidR="009529B4">
        <w:t xml:space="preserve">the </w:t>
      </w:r>
      <w:r>
        <w:t xml:space="preserve">most </w:t>
      </w:r>
      <w:r w:rsidR="009529B4">
        <w:t xml:space="preserve">number of </w:t>
      </w:r>
      <w:r>
        <w:t>admissions:</w:t>
      </w:r>
    </w:p>
    <w:p w14:paraId="41448619" w14:textId="383747F7" w:rsidR="00DD0EA0" w:rsidRDefault="00DA33BD" w:rsidP="00317329">
      <w:pPr>
        <w:pStyle w:val="ListNumber"/>
        <w:numPr>
          <w:ilvl w:val="0"/>
          <w:numId w:val="35"/>
        </w:numPr>
      </w:pPr>
      <w:r>
        <w:t xml:space="preserve">In the Prioritized View layout, click the Sorting arrow and select the </w:t>
      </w:r>
      <w:r w:rsidRPr="00DA33BD">
        <w:rPr>
          <w:b/>
        </w:rPr>
        <w:t>My</w:t>
      </w:r>
      <w:r>
        <w:rPr>
          <w:b/>
        </w:rPr>
        <w:t xml:space="preserve"> Inpatient Admissions</w:t>
      </w:r>
      <w:r w:rsidR="00145F28">
        <w:t xml:space="preserve"> sorting attribute.</w:t>
      </w:r>
    </w:p>
    <w:p w14:paraId="1EC354CB" w14:textId="3C6EFFF1" w:rsidR="00DA33BD" w:rsidRDefault="000F50FF" w:rsidP="001840D1">
      <w:pPr>
        <w:pStyle w:val="CVChapterBodyCopy"/>
      </w:pPr>
      <w:r>
        <w:t>A list of</w:t>
      </w:r>
      <w:r w:rsidR="00DA33BD" w:rsidRPr="00D8722C">
        <w:t xml:space="preserve"> </w:t>
      </w:r>
      <w:r w:rsidR="00DD0EA0">
        <w:t>in</w:t>
      </w:r>
      <w:r w:rsidR="00DA33BD" w:rsidRPr="00D8722C">
        <w:t xml:space="preserve">patients </w:t>
      </w:r>
      <w:r w:rsidR="00DD0EA0">
        <w:t>with repeated admissions</w:t>
      </w:r>
      <w:r>
        <w:t xml:space="preserve"> display</w:t>
      </w:r>
      <w:r w:rsidR="00DA33BD" w:rsidRPr="00D8722C">
        <w:t>.</w:t>
      </w:r>
      <w:r w:rsidR="00DD0EA0">
        <w:t xml:space="preserve"> The patient </w:t>
      </w:r>
      <w:r w:rsidR="00767440">
        <w:t xml:space="preserve">who has the most number of admissions to the </w:t>
      </w:r>
      <w:r w:rsidR="009529B4">
        <w:rPr>
          <w:highlight w:val="yellow"/>
        </w:rPr>
        <w:t>AC and PAC</w:t>
      </w:r>
      <w:r w:rsidR="00767440" w:rsidRPr="00093490">
        <w:rPr>
          <w:highlight w:val="yellow"/>
        </w:rPr>
        <w:t xml:space="preserve"> facility</w:t>
      </w:r>
      <w:r w:rsidR="00767440">
        <w:t xml:space="preserve"> </w:t>
      </w:r>
      <w:r w:rsidR="00DD0EA0">
        <w:t xml:space="preserve">displays at the top of the list and this number </w:t>
      </w:r>
      <w:r w:rsidR="00CF3F95">
        <w:t>reduces</w:t>
      </w:r>
      <w:r w:rsidR="00DD0EA0">
        <w:t xml:space="preserve"> as you go down the page</w:t>
      </w:r>
      <w:r w:rsidR="00767440">
        <w:t>.</w:t>
      </w:r>
    </w:p>
    <w:p w14:paraId="791179EA" w14:textId="7B6305E0" w:rsidR="00B47CD5" w:rsidRPr="00B47CD5" w:rsidRDefault="00104A4D" w:rsidP="004D217E">
      <w:pPr>
        <w:pStyle w:val="CVFigure"/>
        <w:ind w:left="0"/>
      </w:pPr>
      <w:r>
        <w:drawing>
          <wp:inline distT="0" distB="0" distL="0" distR="0" wp14:anchorId="20E56607" wp14:editId="7495FC5A">
            <wp:extent cx="5001370" cy="2232093"/>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55 PV Sorting List Most Inpatient Admi.png"/>
                    <pic:cNvPicPr/>
                  </pic:nvPicPr>
                  <pic:blipFill>
                    <a:blip r:embed="rId198">
                      <a:extLst>
                        <a:ext uri="{28A0092B-C50C-407E-A947-70E740481C1C}">
                          <a14:useLocalDpi xmlns:a14="http://schemas.microsoft.com/office/drawing/2010/main" val="0"/>
                        </a:ext>
                      </a:extLst>
                    </a:blip>
                    <a:stretch>
                      <a:fillRect/>
                    </a:stretch>
                  </pic:blipFill>
                  <pic:spPr>
                    <a:xfrm>
                      <a:off x="0" y="0"/>
                      <a:ext cx="5001370" cy="2232093"/>
                    </a:xfrm>
                    <a:prstGeom prst="rect">
                      <a:avLst/>
                    </a:prstGeom>
                  </pic:spPr>
                </pic:pic>
              </a:graphicData>
            </a:graphic>
          </wp:inline>
        </w:drawing>
      </w:r>
    </w:p>
    <w:p w14:paraId="45AFF02D" w14:textId="3376BCC4" w:rsidR="00EC0E5B" w:rsidRDefault="000E14D7" w:rsidP="00B47CD5">
      <w:pPr>
        <w:pStyle w:val="CVFigureCaption"/>
      </w:pPr>
      <w:r>
        <w:t>Prioritized View – Most Inpatient Admissions</w:t>
      </w:r>
    </w:p>
    <w:p w14:paraId="12EE3B5E" w14:textId="1058E8A1" w:rsidR="00AB400C" w:rsidRDefault="000668A6" w:rsidP="00AB400C">
      <w:pPr>
        <w:pStyle w:val="CVChapterBodyCopy"/>
      </w:pPr>
      <w:r>
        <w:lastRenderedPageBreak/>
        <w:t>T</w:t>
      </w:r>
      <w:r w:rsidR="00AB400C">
        <w:t xml:space="preserve">he </w:t>
      </w:r>
      <w:r>
        <w:t xml:space="preserve">Prioritized View layout and the </w:t>
      </w:r>
      <w:r w:rsidR="000F50FF">
        <w:t>Card V</w:t>
      </w:r>
      <w:r w:rsidR="00AB400C">
        <w:t>iew</w:t>
      </w:r>
      <w:r w:rsidR="004E20B7">
        <w:t xml:space="preserve"> of the most inpatient admission reco</w:t>
      </w:r>
      <w:r>
        <w:t>rd is similar to that of the flagged patient record, except for a few changes which are detailed below</w:t>
      </w:r>
      <w:r w:rsidR="00AB400C">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480"/>
      </w:tblGrid>
      <w:tr w:rsidR="00AB400C" w:rsidRPr="004A4616" w14:paraId="36814407" w14:textId="77777777" w:rsidTr="00145F28">
        <w:trPr>
          <w:tblHeader/>
        </w:trPr>
        <w:tc>
          <w:tcPr>
            <w:tcW w:w="2268" w:type="dxa"/>
            <w:shd w:val="clear" w:color="auto" w:fill="365F91" w:themeFill="accent1" w:themeFillShade="BF"/>
          </w:tcPr>
          <w:p w14:paraId="0A9BD20F" w14:textId="77777777" w:rsidR="00AB400C" w:rsidRDefault="00AB400C" w:rsidP="0067617C">
            <w:pPr>
              <w:pStyle w:val="Whitechartheaderinformation"/>
            </w:pPr>
            <w:r w:rsidRPr="00DF409E">
              <w:t>Element name</w:t>
            </w:r>
          </w:p>
        </w:tc>
        <w:tc>
          <w:tcPr>
            <w:tcW w:w="6480" w:type="dxa"/>
            <w:shd w:val="clear" w:color="auto" w:fill="808080" w:themeFill="background1" w:themeFillShade="80"/>
          </w:tcPr>
          <w:p w14:paraId="16D64E29" w14:textId="77777777" w:rsidR="00AB400C" w:rsidRPr="004A4616" w:rsidRDefault="00AB400C" w:rsidP="0067617C">
            <w:pPr>
              <w:pStyle w:val="Whitechartheaderinformation"/>
            </w:pPr>
            <w:r w:rsidRPr="004A4616">
              <w:t>Description</w:t>
            </w:r>
          </w:p>
        </w:tc>
      </w:tr>
      <w:tr w:rsidR="00847437" w14:paraId="5656D32D" w14:textId="77777777" w:rsidTr="00145F28">
        <w:tc>
          <w:tcPr>
            <w:tcW w:w="2268" w:type="dxa"/>
            <w:shd w:val="clear" w:color="auto" w:fill="FFFFFF" w:themeFill="background1"/>
          </w:tcPr>
          <w:p w14:paraId="71DCA2DD" w14:textId="5E1F8A39" w:rsidR="00847437" w:rsidRPr="009B11AF" w:rsidRDefault="00847437" w:rsidP="00847437">
            <w:pPr>
              <w:pStyle w:val="CVTableTextCenter"/>
            </w:pPr>
            <w:r w:rsidRPr="00556F4B">
              <w:rPr>
                <w:b/>
              </w:rPr>
              <w:t>Start Date</w:t>
            </w:r>
            <w:r>
              <w:t xml:space="preserve"> box</w:t>
            </w:r>
          </w:p>
        </w:tc>
        <w:tc>
          <w:tcPr>
            <w:tcW w:w="6480" w:type="dxa"/>
            <w:shd w:val="clear" w:color="auto" w:fill="FFFFFF" w:themeFill="background1"/>
          </w:tcPr>
          <w:p w14:paraId="202C160E" w14:textId="1B72E3BA" w:rsidR="00847437" w:rsidRDefault="00847437" w:rsidP="00847437">
            <w:pPr>
              <w:pStyle w:val="CVTabletext"/>
            </w:pPr>
            <w:r>
              <w:t>Select the start</w:t>
            </w:r>
            <w:r w:rsidR="00823A8D">
              <w:t>ing</w:t>
            </w:r>
            <w:r>
              <w:t xml:space="preserve"> date of the </w:t>
            </w:r>
            <w:r w:rsidR="00823A8D">
              <w:t>period for which the inpatient record details with most number of admissions must display</w:t>
            </w:r>
            <w:r>
              <w:t>.</w:t>
            </w:r>
          </w:p>
        </w:tc>
      </w:tr>
      <w:tr w:rsidR="00847437" w14:paraId="1CF05DB3" w14:textId="77777777" w:rsidTr="00145F28">
        <w:tc>
          <w:tcPr>
            <w:tcW w:w="2268" w:type="dxa"/>
            <w:shd w:val="clear" w:color="auto" w:fill="FFFFFF" w:themeFill="background1"/>
          </w:tcPr>
          <w:p w14:paraId="2E97795D" w14:textId="3F6B25F5" w:rsidR="00847437" w:rsidRDefault="00847437" w:rsidP="00847437">
            <w:pPr>
              <w:pStyle w:val="CVTableTextCenter"/>
            </w:pPr>
            <w:r w:rsidRPr="00556F4B">
              <w:rPr>
                <w:b/>
              </w:rPr>
              <w:t>End Date</w:t>
            </w:r>
            <w:r>
              <w:t xml:space="preserve"> box</w:t>
            </w:r>
          </w:p>
        </w:tc>
        <w:tc>
          <w:tcPr>
            <w:tcW w:w="6480" w:type="dxa"/>
            <w:shd w:val="clear" w:color="auto" w:fill="FFFFFF" w:themeFill="background1"/>
          </w:tcPr>
          <w:p w14:paraId="0417B7BC" w14:textId="62A1C1CB" w:rsidR="00847437" w:rsidRDefault="00823A8D" w:rsidP="00823A8D">
            <w:pPr>
              <w:pStyle w:val="CVTabletext"/>
            </w:pPr>
            <w:r>
              <w:t xml:space="preserve">Select the ending date of the period for which the inpatient record details with </w:t>
            </w:r>
            <w:r w:rsidR="000F50FF">
              <w:t xml:space="preserve">the </w:t>
            </w:r>
            <w:r>
              <w:t>most number of admissions must display.</w:t>
            </w:r>
          </w:p>
        </w:tc>
      </w:tr>
      <w:tr w:rsidR="00847437" w14:paraId="4354E3BD" w14:textId="77777777" w:rsidTr="00145F28">
        <w:tc>
          <w:tcPr>
            <w:tcW w:w="2268" w:type="dxa"/>
            <w:shd w:val="clear" w:color="auto" w:fill="FFFFFF" w:themeFill="background1"/>
          </w:tcPr>
          <w:p w14:paraId="66042212" w14:textId="55F464AD" w:rsidR="00847437" w:rsidRDefault="00847437" w:rsidP="00847437">
            <w:pPr>
              <w:pStyle w:val="CVTableTextCenter"/>
            </w:pPr>
            <w:r w:rsidRPr="00556F4B">
              <w:rPr>
                <w:b/>
              </w:rPr>
              <w:t>Go</w:t>
            </w:r>
            <w:r>
              <w:t xml:space="preserve"> button</w:t>
            </w:r>
          </w:p>
        </w:tc>
        <w:tc>
          <w:tcPr>
            <w:tcW w:w="6480" w:type="dxa"/>
            <w:shd w:val="clear" w:color="auto" w:fill="FFFFFF" w:themeFill="background1"/>
          </w:tcPr>
          <w:p w14:paraId="479BE960" w14:textId="4171CC7B" w:rsidR="00847437" w:rsidRDefault="00847437" w:rsidP="00823A8D">
            <w:pPr>
              <w:pStyle w:val="CVTabletext"/>
            </w:pPr>
            <w:r>
              <w:t xml:space="preserve">Select the </w:t>
            </w:r>
            <w:r w:rsidRPr="00BD1E0A">
              <w:rPr>
                <w:b/>
              </w:rPr>
              <w:t>Go</w:t>
            </w:r>
            <w:r>
              <w:t xml:space="preserve"> button to display the </w:t>
            </w:r>
            <w:r w:rsidR="00823A8D">
              <w:t>inpatient records</w:t>
            </w:r>
            <w:r>
              <w:t xml:space="preserve"> </w:t>
            </w:r>
            <w:r w:rsidR="00823A8D">
              <w:t xml:space="preserve">with </w:t>
            </w:r>
            <w:r w:rsidR="000F50FF">
              <w:t xml:space="preserve">the </w:t>
            </w:r>
            <w:r w:rsidR="00823A8D">
              <w:t>most number of admissions.</w:t>
            </w:r>
          </w:p>
        </w:tc>
      </w:tr>
      <w:tr w:rsidR="00847437" w14:paraId="2CC7ED24" w14:textId="77777777" w:rsidTr="00145F28">
        <w:tc>
          <w:tcPr>
            <w:tcW w:w="2268" w:type="dxa"/>
            <w:shd w:val="clear" w:color="auto" w:fill="FFFFFF" w:themeFill="background1"/>
          </w:tcPr>
          <w:p w14:paraId="7A140B9A" w14:textId="319CBE3F" w:rsidR="00847437" w:rsidRDefault="00847437" w:rsidP="00847437">
            <w:pPr>
              <w:pStyle w:val="CVTableTextCenter"/>
            </w:pPr>
            <w:r w:rsidRPr="00556F4B">
              <w:rPr>
                <w:b/>
              </w:rPr>
              <w:t>Today</w:t>
            </w:r>
            <w:r>
              <w:t xml:space="preserve"> button</w:t>
            </w:r>
          </w:p>
        </w:tc>
        <w:tc>
          <w:tcPr>
            <w:tcW w:w="6480" w:type="dxa"/>
            <w:shd w:val="clear" w:color="auto" w:fill="FFFFFF" w:themeFill="background1"/>
          </w:tcPr>
          <w:p w14:paraId="6E0E11A6" w14:textId="653B4915" w:rsidR="00847437" w:rsidRDefault="00847437" w:rsidP="00847437">
            <w:pPr>
              <w:pStyle w:val="CVTabletext"/>
            </w:pPr>
            <w:r>
              <w:t xml:space="preserve">Select the </w:t>
            </w:r>
            <w:r w:rsidRPr="00AF0517">
              <w:rPr>
                <w:b/>
              </w:rPr>
              <w:t>Today</w:t>
            </w:r>
            <w:r>
              <w:t xml:space="preserve"> button to view the most inpatient admissions for the current date.</w:t>
            </w:r>
          </w:p>
        </w:tc>
      </w:tr>
      <w:tr w:rsidR="00847437" w14:paraId="223784A1" w14:textId="77777777" w:rsidTr="00145F28">
        <w:tc>
          <w:tcPr>
            <w:tcW w:w="2268" w:type="dxa"/>
            <w:shd w:val="clear" w:color="auto" w:fill="FFFFFF" w:themeFill="background1"/>
          </w:tcPr>
          <w:p w14:paraId="380E510D" w14:textId="2E6F8E6F" w:rsidR="00847437" w:rsidRDefault="00847437" w:rsidP="00847437">
            <w:pPr>
              <w:pStyle w:val="CVTableTextCenter"/>
            </w:pPr>
            <w:r w:rsidRPr="00556F4B">
              <w:rPr>
                <w:b/>
              </w:rPr>
              <w:t>6M</w:t>
            </w:r>
            <w:r>
              <w:t xml:space="preserve"> button</w:t>
            </w:r>
          </w:p>
        </w:tc>
        <w:tc>
          <w:tcPr>
            <w:tcW w:w="6480" w:type="dxa"/>
            <w:shd w:val="clear" w:color="auto" w:fill="FFFFFF" w:themeFill="background1"/>
          </w:tcPr>
          <w:p w14:paraId="18482170" w14:textId="3CA8D809" w:rsidR="00847437" w:rsidRDefault="00847437" w:rsidP="000F50FF">
            <w:pPr>
              <w:pStyle w:val="CVTabletext"/>
            </w:pPr>
            <w:r>
              <w:t xml:space="preserve">Select the </w:t>
            </w:r>
            <w:r>
              <w:rPr>
                <w:b/>
              </w:rPr>
              <w:t>6M</w:t>
            </w:r>
            <w:r>
              <w:t xml:space="preserve"> button to view the </w:t>
            </w:r>
            <w:r w:rsidR="000F50FF">
              <w:t xml:space="preserve">inpatient records with the </w:t>
            </w:r>
            <w:r>
              <w:t xml:space="preserve">most </w:t>
            </w:r>
            <w:r w:rsidR="000F50FF">
              <w:t xml:space="preserve">number of </w:t>
            </w:r>
            <w:r>
              <w:t>admissions for the previous six months from the current date.</w:t>
            </w:r>
          </w:p>
        </w:tc>
      </w:tr>
      <w:tr w:rsidR="00847437" w14:paraId="01BED773" w14:textId="77777777" w:rsidTr="00145F28">
        <w:tc>
          <w:tcPr>
            <w:tcW w:w="2268" w:type="dxa"/>
            <w:shd w:val="clear" w:color="auto" w:fill="FFFFFF" w:themeFill="background1"/>
          </w:tcPr>
          <w:p w14:paraId="4841FA1F" w14:textId="184D2A8E" w:rsidR="00847437" w:rsidRDefault="00847437" w:rsidP="00847437">
            <w:pPr>
              <w:pStyle w:val="CVTableTextCenter"/>
            </w:pPr>
            <w:r w:rsidRPr="00556F4B">
              <w:rPr>
                <w:b/>
              </w:rPr>
              <w:t xml:space="preserve">1Y </w:t>
            </w:r>
            <w:r>
              <w:t>button</w:t>
            </w:r>
          </w:p>
        </w:tc>
        <w:tc>
          <w:tcPr>
            <w:tcW w:w="6480" w:type="dxa"/>
            <w:shd w:val="clear" w:color="auto" w:fill="FFFFFF" w:themeFill="background1"/>
          </w:tcPr>
          <w:p w14:paraId="26255872" w14:textId="63D0E390" w:rsidR="00847437" w:rsidRDefault="00847437" w:rsidP="000F50FF">
            <w:pPr>
              <w:pStyle w:val="CVTabletext"/>
            </w:pPr>
            <w:r>
              <w:t xml:space="preserve">Select the </w:t>
            </w:r>
            <w:r>
              <w:rPr>
                <w:b/>
              </w:rPr>
              <w:t>1Y</w:t>
            </w:r>
            <w:r>
              <w:t xml:space="preserve"> button to view the </w:t>
            </w:r>
            <w:r w:rsidR="000F50FF">
              <w:t xml:space="preserve">inpatient records with the </w:t>
            </w:r>
            <w:r>
              <w:t xml:space="preserve">most </w:t>
            </w:r>
            <w:r w:rsidR="000F50FF">
              <w:t xml:space="preserve">number of </w:t>
            </w:r>
            <w:r>
              <w:t>admissions for the previous one year from the current date.</w:t>
            </w:r>
          </w:p>
        </w:tc>
      </w:tr>
      <w:tr w:rsidR="00847437" w14:paraId="09BB3735" w14:textId="77777777" w:rsidTr="00145F28">
        <w:tc>
          <w:tcPr>
            <w:tcW w:w="2268" w:type="dxa"/>
            <w:shd w:val="clear" w:color="auto" w:fill="FFFFFF" w:themeFill="background1"/>
          </w:tcPr>
          <w:p w14:paraId="115BF593" w14:textId="643BA0BE" w:rsidR="00847437" w:rsidRDefault="00847437" w:rsidP="00847437">
            <w:pPr>
              <w:pStyle w:val="CVTableTextCenter"/>
            </w:pPr>
            <w:r w:rsidRPr="00556F4B">
              <w:rPr>
                <w:b/>
              </w:rPr>
              <w:t>All</w:t>
            </w:r>
            <w:r>
              <w:t xml:space="preserve"> button</w:t>
            </w:r>
          </w:p>
        </w:tc>
        <w:tc>
          <w:tcPr>
            <w:tcW w:w="6480" w:type="dxa"/>
            <w:shd w:val="clear" w:color="auto" w:fill="FFFFFF" w:themeFill="background1"/>
          </w:tcPr>
          <w:p w14:paraId="723F8416" w14:textId="5E927AA7" w:rsidR="00847437" w:rsidRDefault="00847437" w:rsidP="00847437">
            <w:pPr>
              <w:pStyle w:val="CVTabletext"/>
            </w:pPr>
            <w:r>
              <w:t xml:space="preserve">Select the </w:t>
            </w:r>
            <w:r w:rsidRPr="00BE002C">
              <w:rPr>
                <w:b/>
              </w:rPr>
              <w:t>All</w:t>
            </w:r>
            <w:r>
              <w:t xml:space="preserve"> button to view all the inpatient admission records.</w:t>
            </w:r>
          </w:p>
        </w:tc>
      </w:tr>
      <w:tr w:rsidR="0040315A" w14:paraId="2A1569D3" w14:textId="77777777" w:rsidTr="00145F28">
        <w:tc>
          <w:tcPr>
            <w:tcW w:w="2268" w:type="dxa"/>
            <w:shd w:val="clear" w:color="auto" w:fill="FFFFFF" w:themeFill="background1"/>
          </w:tcPr>
          <w:p w14:paraId="2474976D" w14:textId="2F5A07CE" w:rsidR="00361644" w:rsidRPr="0040315A" w:rsidRDefault="00145F28" w:rsidP="0040315A">
            <w:pPr>
              <w:pStyle w:val="CVTableTextCenter"/>
            </w:pPr>
            <w:r>
              <w:object w:dxaOrig="1920" w:dyaOrig="1110" w14:anchorId="792E4EFC">
                <v:shape id="_x0000_i1081" type="#_x0000_t75" style="width:69.7pt;height:40.3pt" o:ole="">
                  <v:imagedata r:id="rId199" o:title=""/>
                </v:shape>
                <o:OLEObject Type="Embed" ProgID="PBrush" ShapeID="_x0000_i1081" DrawAspect="Content" ObjectID="_1638355195" r:id="rId200"/>
              </w:object>
            </w:r>
          </w:p>
          <w:p w14:paraId="668E1B1F" w14:textId="19EE12AE" w:rsidR="0040315A" w:rsidRPr="00C113AC" w:rsidRDefault="003947D7" w:rsidP="003947D7">
            <w:pPr>
              <w:pStyle w:val="CVTableTextCenter"/>
            </w:pPr>
            <w:r w:rsidRPr="0040315A">
              <w:t>Card View</w:t>
            </w:r>
            <w:r>
              <w:t>-</w:t>
            </w:r>
            <w:r w:rsidR="0040315A" w:rsidRPr="00621028">
              <w:rPr>
                <w:b/>
              </w:rPr>
              <w:t>Admissions</w:t>
            </w:r>
          </w:p>
        </w:tc>
        <w:tc>
          <w:tcPr>
            <w:tcW w:w="6480" w:type="dxa"/>
            <w:shd w:val="clear" w:color="auto" w:fill="FFFFFF" w:themeFill="background1"/>
          </w:tcPr>
          <w:p w14:paraId="3BC96BDE" w14:textId="52FD507C" w:rsidR="0040315A" w:rsidRDefault="0040315A" w:rsidP="000F50FF">
            <w:pPr>
              <w:pStyle w:val="CVTabletext"/>
            </w:pPr>
            <w:r>
              <w:t xml:space="preserve">Displays the total number of times </w:t>
            </w:r>
            <w:r w:rsidR="000F50FF">
              <w:t>a</w:t>
            </w:r>
            <w:r>
              <w:t xml:space="preserve"> patient is admitted to the </w:t>
            </w:r>
            <w:r w:rsidRPr="00262D0B">
              <w:rPr>
                <w:highlight w:val="yellow"/>
              </w:rPr>
              <w:t xml:space="preserve">AC </w:t>
            </w:r>
            <w:r w:rsidR="009529B4">
              <w:rPr>
                <w:highlight w:val="yellow"/>
              </w:rPr>
              <w:t xml:space="preserve">or PAC </w:t>
            </w:r>
            <w:r w:rsidRPr="00262D0B">
              <w:rPr>
                <w:highlight w:val="yellow"/>
              </w:rPr>
              <w:t>group facility</w:t>
            </w:r>
          </w:p>
          <w:p w14:paraId="2034F12F" w14:textId="23D4EBF9" w:rsidR="000F50FF" w:rsidRDefault="000F50FF" w:rsidP="000F50FF">
            <w:pPr>
              <w:pStyle w:val="CVTabletext"/>
            </w:pPr>
            <w:r>
              <w:t xml:space="preserve">The patient who has the most number of admissions to the </w:t>
            </w:r>
            <w:r w:rsidR="009529B4">
              <w:rPr>
                <w:highlight w:val="yellow"/>
              </w:rPr>
              <w:t>AC or PAC group</w:t>
            </w:r>
            <w:r w:rsidRPr="00093490">
              <w:rPr>
                <w:highlight w:val="yellow"/>
              </w:rPr>
              <w:t xml:space="preserve"> facility</w:t>
            </w:r>
            <w:r>
              <w:t xml:space="preserve"> displays at the top of the list and this number reduces as you go down the page.</w:t>
            </w:r>
          </w:p>
        </w:tc>
      </w:tr>
    </w:tbl>
    <w:p w14:paraId="0A18A6C6" w14:textId="78355772" w:rsidR="00847437" w:rsidRPr="001F588C" w:rsidRDefault="00847437" w:rsidP="00847437">
      <w:pPr>
        <w:pStyle w:val="CVTableCaption"/>
      </w:pPr>
      <w:r>
        <w:t>Prioritized View Layout Elements–Most Inpatient Admissions</w:t>
      </w:r>
    </w:p>
    <w:p w14:paraId="10083E94" w14:textId="5E7B2B23" w:rsidR="00176C1C" w:rsidRDefault="00434361" w:rsidP="00434361">
      <w:pPr>
        <w:pStyle w:val="ListNumber"/>
      </w:pPr>
      <w:r>
        <w:t>C</w:t>
      </w:r>
      <w:r w:rsidR="00176C1C">
        <w:t xml:space="preserve">lick any box in the card view and the </w:t>
      </w:r>
      <w:r w:rsidR="00176C1C" w:rsidRPr="00176C1C">
        <w:rPr>
          <w:b/>
        </w:rPr>
        <w:t>Summary</w:t>
      </w:r>
      <w:r w:rsidR="00176C1C">
        <w:t xml:space="preserve"> window opens.</w:t>
      </w:r>
      <w:r w:rsidR="000D6D35">
        <w:t xml:space="preserve"> </w:t>
      </w:r>
      <w:r>
        <w:t>The</w:t>
      </w:r>
      <w:r w:rsidR="000D6D35">
        <w:t xml:space="preserve"> window opens on different tab pages based on the box that you select in the card view.</w:t>
      </w:r>
    </w:p>
    <w:p w14:paraId="50961FCE" w14:textId="74B37D60" w:rsidR="00434361" w:rsidRDefault="00434361" w:rsidP="00876975">
      <w:pPr>
        <w:pStyle w:val="CVChapterBodyCopy"/>
      </w:pPr>
      <w:r>
        <w:t xml:space="preserve">Refer to the below table to view the </w:t>
      </w:r>
      <w:bookmarkStart w:id="59" w:name="TabPagePatSumWin"/>
      <w:r>
        <w:t xml:space="preserve">tab pages that open in the </w:t>
      </w:r>
      <w:r w:rsidRPr="00F04119">
        <w:rPr>
          <w:b/>
        </w:rPr>
        <w:t>Summary</w:t>
      </w:r>
      <w:r>
        <w:t xml:space="preserve"> window </w:t>
      </w:r>
      <w:bookmarkEnd w:id="59"/>
      <w:r>
        <w:t>for the box that you click in the card view.</w:t>
      </w:r>
    </w:p>
    <w:tbl>
      <w:tblPr>
        <w:tblStyle w:val="TableGrid"/>
        <w:tblW w:w="0" w:type="auto"/>
        <w:tblInd w:w="250" w:type="dxa"/>
        <w:shd w:val="clear" w:color="auto" w:fill="FABF8F" w:themeFill="accent6" w:themeFillTint="99"/>
        <w:tblLook w:val="04A0" w:firstRow="1" w:lastRow="0" w:firstColumn="1" w:lastColumn="0" w:noHBand="0" w:noVBand="1"/>
      </w:tblPr>
      <w:tblGrid>
        <w:gridCol w:w="1843"/>
        <w:gridCol w:w="6634"/>
      </w:tblGrid>
      <w:tr w:rsidR="009F6FC5" w:rsidRPr="004A4616" w14:paraId="0AD182E5" w14:textId="77777777" w:rsidTr="00876975">
        <w:trPr>
          <w:trHeight w:val="792"/>
          <w:tblHeader/>
        </w:trPr>
        <w:tc>
          <w:tcPr>
            <w:tcW w:w="1843" w:type="dxa"/>
            <w:shd w:val="clear" w:color="auto" w:fill="365F91" w:themeFill="accent1" w:themeFillShade="BF"/>
          </w:tcPr>
          <w:p w14:paraId="047BB6B6" w14:textId="72121D9F" w:rsidR="000D6D35" w:rsidRDefault="00E77871" w:rsidP="00E77871">
            <w:pPr>
              <w:pStyle w:val="Whitechartheaderinformation"/>
            </w:pPr>
            <w:r>
              <w:lastRenderedPageBreak/>
              <w:t xml:space="preserve">Click this box </w:t>
            </w:r>
            <w:r w:rsidR="000D6D35">
              <w:t>in the card view</w:t>
            </w:r>
            <w:r>
              <w:t>:</w:t>
            </w:r>
          </w:p>
        </w:tc>
        <w:tc>
          <w:tcPr>
            <w:tcW w:w="6634" w:type="dxa"/>
            <w:shd w:val="clear" w:color="auto" w:fill="808080" w:themeFill="background1" w:themeFillShade="80"/>
          </w:tcPr>
          <w:p w14:paraId="191D0EE7" w14:textId="2CFF9B73" w:rsidR="000D6D35" w:rsidRPr="004A4616" w:rsidRDefault="00E77871" w:rsidP="00F04119">
            <w:pPr>
              <w:pStyle w:val="Whitechartheaderinformation"/>
            </w:pPr>
            <w:r>
              <w:t xml:space="preserve">This </w:t>
            </w:r>
            <w:r w:rsidR="001029CB">
              <w:t>tab page</w:t>
            </w:r>
            <w:r>
              <w:t xml:space="preserve"> opens</w:t>
            </w:r>
            <w:r w:rsidR="001029CB">
              <w:t xml:space="preserve"> in the Summary window</w:t>
            </w:r>
          </w:p>
        </w:tc>
      </w:tr>
      <w:tr w:rsidR="009F6FC5" w14:paraId="53B122FD" w14:textId="77777777" w:rsidTr="00876975">
        <w:trPr>
          <w:trHeight w:val="2128"/>
        </w:trPr>
        <w:tc>
          <w:tcPr>
            <w:tcW w:w="1843" w:type="dxa"/>
            <w:shd w:val="clear" w:color="auto" w:fill="FFFFFF" w:themeFill="background1"/>
          </w:tcPr>
          <w:p w14:paraId="7E612048" w14:textId="77777777" w:rsidR="000D6D35" w:rsidRDefault="00305B72" w:rsidP="00305B72">
            <w:pPr>
              <w:pStyle w:val="CVTableTextCenter"/>
            </w:pPr>
            <w:r w:rsidRPr="00305B72">
              <w:t>Patient Name box</w:t>
            </w:r>
          </w:p>
          <w:p w14:paraId="37ADB5DE" w14:textId="77777777" w:rsidR="001672C6" w:rsidRDefault="001672C6" w:rsidP="00305B72">
            <w:pPr>
              <w:pStyle w:val="CVTableTextCenter"/>
            </w:pPr>
            <w:r>
              <w:t>Group Name box</w:t>
            </w:r>
          </w:p>
          <w:p w14:paraId="22974FE7" w14:textId="28DBCC37" w:rsidR="0020785B" w:rsidRPr="009B11AF" w:rsidRDefault="00434361" w:rsidP="00434361">
            <w:pPr>
              <w:pStyle w:val="CVTableTextCenter"/>
            </w:pPr>
            <w:r>
              <w:t>Admissions box</w:t>
            </w:r>
          </w:p>
        </w:tc>
        <w:tc>
          <w:tcPr>
            <w:tcW w:w="6634" w:type="dxa"/>
            <w:shd w:val="clear" w:color="auto" w:fill="FFFFFF" w:themeFill="background1"/>
          </w:tcPr>
          <w:p w14:paraId="10889C9F" w14:textId="6F94BE33" w:rsidR="00305B72" w:rsidRDefault="00305B72" w:rsidP="00305B72">
            <w:pPr>
              <w:pStyle w:val="CVTabletext"/>
            </w:pPr>
            <w:r w:rsidRPr="001672C6">
              <w:rPr>
                <w:b/>
              </w:rPr>
              <w:t>Summary</w:t>
            </w:r>
            <w:r>
              <w:t xml:space="preserve"> tab</w:t>
            </w:r>
            <w:r w:rsidR="009F6FC5">
              <w:t xml:space="preserve"> page</w:t>
            </w:r>
          </w:p>
          <w:p w14:paraId="21E11A0D" w14:textId="0053E6F4" w:rsidR="000D6D35" w:rsidRDefault="001672C6" w:rsidP="0067617C">
            <w:pPr>
              <w:pStyle w:val="CVTabletext"/>
            </w:pPr>
            <w:r>
              <w:rPr>
                <w:noProof/>
                <w:lang w:val="en-IN" w:eastAsia="en-IN"/>
              </w:rPr>
              <w:drawing>
                <wp:inline distT="0" distB="0" distL="0" distR="0" wp14:anchorId="17832B06" wp14:editId="38FF0FA4">
                  <wp:extent cx="4075733" cy="18383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55 PV Sorting List Most Inpatient Admi-Summary Tab.png"/>
                          <pic:cNvPicPr/>
                        </pic:nvPicPr>
                        <pic:blipFill>
                          <a:blip r:embed="rId201">
                            <a:extLst>
                              <a:ext uri="{28A0092B-C50C-407E-A947-70E740481C1C}">
                                <a14:useLocalDpi xmlns:a14="http://schemas.microsoft.com/office/drawing/2010/main" val="0"/>
                              </a:ext>
                            </a:extLst>
                          </a:blip>
                          <a:stretch>
                            <a:fillRect/>
                          </a:stretch>
                        </pic:blipFill>
                        <pic:spPr>
                          <a:xfrm>
                            <a:off x="0" y="0"/>
                            <a:ext cx="4095081" cy="1847052"/>
                          </a:xfrm>
                          <a:prstGeom prst="rect">
                            <a:avLst/>
                          </a:prstGeom>
                        </pic:spPr>
                      </pic:pic>
                    </a:graphicData>
                  </a:graphic>
                </wp:inline>
              </w:drawing>
            </w:r>
          </w:p>
        </w:tc>
      </w:tr>
      <w:tr w:rsidR="009F6FC5" w14:paraId="3F9902E8" w14:textId="77777777" w:rsidTr="00876975">
        <w:trPr>
          <w:trHeight w:val="2128"/>
        </w:trPr>
        <w:tc>
          <w:tcPr>
            <w:tcW w:w="1843" w:type="dxa"/>
            <w:shd w:val="clear" w:color="auto" w:fill="FFFFFF" w:themeFill="background1"/>
          </w:tcPr>
          <w:p w14:paraId="07FA8C64" w14:textId="6D0E1680" w:rsidR="001672C6" w:rsidRPr="00305B72" w:rsidRDefault="001672C6" w:rsidP="00305B72">
            <w:pPr>
              <w:pStyle w:val="CVTableTextCenter"/>
            </w:pPr>
            <w:r>
              <w:t xml:space="preserve">Patient </w:t>
            </w:r>
            <w:r w:rsidRPr="009F2A44">
              <w:rPr>
                <w:highlight w:val="yellow"/>
              </w:rPr>
              <w:t>Cohort</w:t>
            </w:r>
            <w:r>
              <w:t xml:space="preserve"> box</w:t>
            </w:r>
          </w:p>
        </w:tc>
        <w:tc>
          <w:tcPr>
            <w:tcW w:w="6634" w:type="dxa"/>
            <w:shd w:val="clear" w:color="auto" w:fill="FFFFFF" w:themeFill="background1"/>
          </w:tcPr>
          <w:p w14:paraId="6ABE1A16" w14:textId="0ECE0B05" w:rsidR="001672C6" w:rsidRDefault="001672C6" w:rsidP="00305B72">
            <w:pPr>
              <w:pStyle w:val="CVTabletext"/>
            </w:pPr>
            <w:r w:rsidRPr="0020785B">
              <w:rPr>
                <w:b/>
              </w:rPr>
              <w:t>Patient Disposition</w:t>
            </w:r>
            <w:r>
              <w:t xml:space="preserve"> tab</w:t>
            </w:r>
            <w:r w:rsidR="009F6FC5">
              <w:t xml:space="preserve"> page</w:t>
            </w:r>
          </w:p>
          <w:p w14:paraId="31E88091" w14:textId="745E5D32" w:rsidR="001672C6" w:rsidRDefault="001672C6" w:rsidP="00305B72">
            <w:pPr>
              <w:pStyle w:val="CVTabletext"/>
            </w:pPr>
            <w:r>
              <w:rPr>
                <w:noProof/>
                <w:lang w:val="en-IN" w:eastAsia="en-IN"/>
              </w:rPr>
              <w:drawing>
                <wp:inline distT="0" distB="0" distL="0" distR="0" wp14:anchorId="632A4C9C" wp14:editId="2C07E5AA">
                  <wp:extent cx="3971925" cy="179104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55 PV Sorting List Most Inpatient Admi-Patient Dispo Tab.png"/>
                          <pic:cNvPicPr/>
                        </pic:nvPicPr>
                        <pic:blipFill>
                          <a:blip r:embed="rId202">
                            <a:extLst>
                              <a:ext uri="{28A0092B-C50C-407E-A947-70E740481C1C}">
                                <a14:useLocalDpi xmlns:a14="http://schemas.microsoft.com/office/drawing/2010/main" val="0"/>
                              </a:ext>
                            </a:extLst>
                          </a:blip>
                          <a:stretch>
                            <a:fillRect/>
                          </a:stretch>
                        </pic:blipFill>
                        <pic:spPr>
                          <a:xfrm>
                            <a:off x="0" y="0"/>
                            <a:ext cx="3984990" cy="1796935"/>
                          </a:xfrm>
                          <a:prstGeom prst="rect">
                            <a:avLst/>
                          </a:prstGeom>
                        </pic:spPr>
                      </pic:pic>
                    </a:graphicData>
                  </a:graphic>
                </wp:inline>
              </w:drawing>
            </w:r>
          </w:p>
        </w:tc>
      </w:tr>
      <w:tr w:rsidR="009F6FC5" w14:paraId="5A0FC4CA" w14:textId="77777777" w:rsidTr="00876975">
        <w:trPr>
          <w:trHeight w:val="2128"/>
        </w:trPr>
        <w:tc>
          <w:tcPr>
            <w:tcW w:w="1843" w:type="dxa"/>
            <w:shd w:val="clear" w:color="auto" w:fill="FFFFFF" w:themeFill="background1"/>
          </w:tcPr>
          <w:p w14:paraId="1BF6B56A" w14:textId="46D0098C" w:rsidR="001672C6" w:rsidRPr="00305B72" w:rsidRDefault="002E1527" w:rsidP="00305B72">
            <w:pPr>
              <w:pStyle w:val="CVTableTextCenter"/>
            </w:pPr>
            <w:r>
              <w:t>Bed Attributes box</w:t>
            </w:r>
          </w:p>
        </w:tc>
        <w:tc>
          <w:tcPr>
            <w:tcW w:w="6634" w:type="dxa"/>
            <w:shd w:val="clear" w:color="auto" w:fill="FFFFFF" w:themeFill="background1"/>
          </w:tcPr>
          <w:p w14:paraId="60260CD9" w14:textId="49947FCE" w:rsidR="001672C6" w:rsidRDefault="0020785B" w:rsidP="00305B72">
            <w:pPr>
              <w:pStyle w:val="CVTabletext"/>
            </w:pPr>
            <w:r w:rsidRPr="0020785B">
              <w:rPr>
                <w:b/>
              </w:rPr>
              <w:t>Bed Attributes</w:t>
            </w:r>
            <w:r>
              <w:t xml:space="preserve"> tab</w:t>
            </w:r>
            <w:r w:rsidR="009F6FC5">
              <w:t xml:space="preserve"> page</w:t>
            </w:r>
          </w:p>
          <w:p w14:paraId="629A71E2" w14:textId="268C3D5C" w:rsidR="002E1527" w:rsidRDefault="002E1527" w:rsidP="00305B72">
            <w:pPr>
              <w:pStyle w:val="CVTabletext"/>
            </w:pPr>
            <w:r>
              <w:rPr>
                <w:noProof/>
                <w:lang w:val="en-IN" w:eastAsia="en-IN"/>
              </w:rPr>
              <w:drawing>
                <wp:inline distT="0" distB="0" distL="0" distR="0" wp14:anchorId="6D1AC690" wp14:editId="4602717D">
                  <wp:extent cx="3971925" cy="1791045"/>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55 PV Sorting List Most Inpatient Admi-Bed Attributes Tab.png"/>
                          <pic:cNvPicPr/>
                        </pic:nvPicPr>
                        <pic:blipFill>
                          <a:blip r:embed="rId203">
                            <a:extLst>
                              <a:ext uri="{28A0092B-C50C-407E-A947-70E740481C1C}">
                                <a14:useLocalDpi xmlns:a14="http://schemas.microsoft.com/office/drawing/2010/main" val="0"/>
                              </a:ext>
                            </a:extLst>
                          </a:blip>
                          <a:stretch>
                            <a:fillRect/>
                          </a:stretch>
                        </pic:blipFill>
                        <pic:spPr>
                          <a:xfrm>
                            <a:off x="0" y="0"/>
                            <a:ext cx="4002344" cy="1804762"/>
                          </a:xfrm>
                          <a:prstGeom prst="rect">
                            <a:avLst/>
                          </a:prstGeom>
                        </pic:spPr>
                      </pic:pic>
                    </a:graphicData>
                  </a:graphic>
                </wp:inline>
              </w:drawing>
            </w:r>
          </w:p>
        </w:tc>
      </w:tr>
      <w:tr w:rsidR="002E1527" w14:paraId="64EBC0A9" w14:textId="77777777" w:rsidTr="00876975">
        <w:trPr>
          <w:trHeight w:val="2128"/>
        </w:trPr>
        <w:tc>
          <w:tcPr>
            <w:tcW w:w="1843" w:type="dxa"/>
            <w:shd w:val="clear" w:color="auto" w:fill="FFFFFF" w:themeFill="background1"/>
          </w:tcPr>
          <w:p w14:paraId="4856107C" w14:textId="4B613C39" w:rsidR="002E1527" w:rsidRDefault="00DF46CB" w:rsidP="00305B72">
            <w:pPr>
              <w:pStyle w:val="CVTableTextCenter"/>
            </w:pPr>
            <w:r>
              <w:lastRenderedPageBreak/>
              <w:t>Patient Activities and Attributes box</w:t>
            </w:r>
          </w:p>
        </w:tc>
        <w:tc>
          <w:tcPr>
            <w:tcW w:w="6634" w:type="dxa"/>
            <w:shd w:val="clear" w:color="auto" w:fill="FFFFFF" w:themeFill="background1"/>
          </w:tcPr>
          <w:p w14:paraId="6A841518" w14:textId="44BFD0B2" w:rsidR="002E1527" w:rsidRDefault="00DF46CB" w:rsidP="00305B72">
            <w:pPr>
              <w:pStyle w:val="CVTabletext"/>
            </w:pPr>
            <w:r w:rsidRPr="009F6FC5">
              <w:rPr>
                <w:b/>
              </w:rPr>
              <w:t>Patient Activities and Attributes</w:t>
            </w:r>
            <w:r>
              <w:t xml:space="preserve"> tab</w:t>
            </w:r>
            <w:r w:rsidR="009F6FC5">
              <w:t xml:space="preserve"> page</w:t>
            </w:r>
          </w:p>
          <w:p w14:paraId="28C33C44" w14:textId="1E188A99" w:rsidR="009F6FC5" w:rsidRPr="0020785B" w:rsidRDefault="009F6FC5" w:rsidP="00305B72">
            <w:pPr>
              <w:pStyle w:val="CVTabletext"/>
              <w:rPr>
                <w:b/>
              </w:rPr>
            </w:pPr>
            <w:r>
              <w:rPr>
                <w:b/>
                <w:noProof/>
                <w:lang w:val="en-IN" w:eastAsia="en-IN"/>
              </w:rPr>
              <w:drawing>
                <wp:inline distT="0" distB="0" distL="0" distR="0" wp14:anchorId="2E89CF59" wp14:editId="66C8B43B">
                  <wp:extent cx="3943350" cy="183247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5 PV Sorting List Most Inpatient Admi-Pat Attri&amp;Acti Tab.png"/>
                          <pic:cNvPicPr/>
                        </pic:nvPicPr>
                        <pic:blipFill>
                          <a:blip r:embed="rId204">
                            <a:extLst>
                              <a:ext uri="{28A0092B-C50C-407E-A947-70E740481C1C}">
                                <a14:useLocalDpi xmlns:a14="http://schemas.microsoft.com/office/drawing/2010/main" val="0"/>
                              </a:ext>
                            </a:extLst>
                          </a:blip>
                          <a:stretch>
                            <a:fillRect/>
                          </a:stretch>
                        </pic:blipFill>
                        <pic:spPr>
                          <a:xfrm>
                            <a:off x="0" y="0"/>
                            <a:ext cx="3962647" cy="1841438"/>
                          </a:xfrm>
                          <a:prstGeom prst="rect">
                            <a:avLst/>
                          </a:prstGeom>
                        </pic:spPr>
                      </pic:pic>
                    </a:graphicData>
                  </a:graphic>
                </wp:inline>
              </w:drawing>
            </w:r>
          </w:p>
        </w:tc>
      </w:tr>
      <w:tr w:rsidR="002E1527" w14:paraId="44F1ACE9" w14:textId="77777777" w:rsidTr="00876975">
        <w:trPr>
          <w:trHeight w:val="2128"/>
        </w:trPr>
        <w:tc>
          <w:tcPr>
            <w:tcW w:w="1843" w:type="dxa"/>
            <w:shd w:val="clear" w:color="auto" w:fill="FFFFFF" w:themeFill="background1"/>
          </w:tcPr>
          <w:p w14:paraId="0946CF5A" w14:textId="77777777" w:rsidR="009F6FC5" w:rsidRDefault="009F6FC5" w:rsidP="009F6FC5">
            <w:pPr>
              <w:pStyle w:val="CVTableTextCenter"/>
            </w:pPr>
            <w:r>
              <w:rPr>
                <w:highlight w:val="yellow"/>
              </w:rPr>
              <w:t>Length of Stay I</w:t>
            </w:r>
            <w:r w:rsidRPr="00E90FD7">
              <w:rPr>
                <w:highlight w:val="yellow"/>
              </w:rPr>
              <w:t>ndicator</w:t>
            </w:r>
            <w:r>
              <w:t xml:space="preserve"> box</w:t>
            </w:r>
          </w:p>
          <w:p w14:paraId="276E283A" w14:textId="77777777" w:rsidR="002E1527" w:rsidRDefault="002E1527" w:rsidP="00305B72">
            <w:pPr>
              <w:pStyle w:val="CVTableTextCenter"/>
            </w:pPr>
          </w:p>
        </w:tc>
        <w:tc>
          <w:tcPr>
            <w:tcW w:w="6634" w:type="dxa"/>
            <w:shd w:val="clear" w:color="auto" w:fill="FFFFFF" w:themeFill="background1"/>
          </w:tcPr>
          <w:p w14:paraId="70C486E5" w14:textId="5BF0B191" w:rsidR="002E1527" w:rsidRDefault="009F6FC5" w:rsidP="00305B72">
            <w:pPr>
              <w:pStyle w:val="CVTabletext"/>
              <w:rPr>
                <w:b/>
              </w:rPr>
            </w:pPr>
            <w:r>
              <w:rPr>
                <w:b/>
              </w:rPr>
              <w:t xml:space="preserve">Length of Stay </w:t>
            </w:r>
            <w:r w:rsidRPr="009F6FC5">
              <w:t>tab</w:t>
            </w:r>
            <w:r>
              <w:t xml:space="preserve"> page</w:t>
            </w:r>
          </w:p>
          <w:p w14:paraId="480A0F16" w14:textId="7EA9F4EE" w:rsidR="009F6FC5" w:rsidRPr="0020785B" w:rsidRDefault="009F6FC5" w:rsidP="00305B72">
            <w:pPr>
              <w:pStyle w:val="CVTabletext"/>
              <w:rPr>
                <w:b/>
              </w:rPr>
            </w:pPr>
            <w:r>
              <w:rPr>
                <w:b/>
                <w:noProof/>
                <w:lang w:val="en-IN" w:eastAsia="en-IN"/>
              </w:rPr>
              <w:drawing>
                <wp:inline distT="0" distB="0" distL="0" distR="0" wp14:anchorId="592646F2" wp14:editId="3CB723E2">
                  <wp:extent cx="4048125" cy="184133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5 PV Sorting List Most Inpatient Admi-LOS Tab.png"/>
                          <pic:cNvPicPr/>
                        </pic:nvPicPr>
                        <pic:blipFill>
                          <a:blip r:embed="rId205">
                            <a:extLst>
                              <a:ext uri="{28A0092B-C50C-407E-A947-70E740481C1C}">
                                <a14:useLocalDpi xmlns:a14="http://schemas.microsoft.com/office/drawing/2010/main" val="0"/>
                              </a:ext>
                            </a:extLst>
                          </a:blip>
                          <a:stretch>
                            <a:fillRect/>
                          </a:stretch>
                        </pic:blipFill>
                        <pic:spPr>
                          <a:xfrm>
                            <a:off x="0" y="0"/>
                            <a:ext cx="4055415" cy="1844651"/>
                          </a:xfrm>
                          <a:prstGeom prst="rect">
                            <a:avLst/>
                          </a:prstGeom>
                        </pic:spPr>
                      </pic:pic>
                    </a:graphicData>
                  </a:graphic>
                </wp:inline>
              </w:drawing>
            </w:r>
          </w:p>
        </w:tc>
      </w:tr>
    </w:tbl>
    <w:p w14:paraId="36974E80" w14:textId="77777777" w:rsidR="000D6D35" w:rsidRDefault="000D6D35" w:rsidP="005F5D3A">
      <w:pPr>
        <w:pStyle w:val="CVTableCaption"/>
      </w:pPr>
    </w:p>
    <w:p w14:paraId="031ECFAF" w14:textId="6F61A51D" w:rsidR="005F62E2" w:rsidRDefault="007C316B" w:rsidP="007C316B">
      <w:pPr>
        <w:pStyle w:val="Heading2"/>
      </w:pPr>
      <w:bookmarkStart w:id="60" w:name="_Toc27487481"/>
      <w:r>
        <w:t>Sorting Attribute</w:t>
      </w:r>
      <w:r>
        <w:rPr>
          <w:rFonts w:cs="Calibri"/>
        </w:rPr>
        <w:t>—</w:t>
      </w:r>
      <w:r w:rsidR="00812139" w:rsidRPr="00812139">
        <w:t>Most Emergency Visits</w:t>
      </w:r>
      <w:bookmarkEnd w:id="60"/>
    </w:p>
    <w:p w14:paraId="12F5CF4B" w14:textId="7A3804AF" w:rsidR="009529B4" w:rsidRDefault="009529B4" w:rsidP="009529B4">
      <w:pPr>
        <w:pStyle w:val="CVChapterBodyCopy"/>
      </w:pPr>
      <w:r>
        <w:t xml:space="preserve">Follow these steps to view the list of patients with </w:t>
      </w:r>
      <w:r w:rsidR="0091010B">
        <w:t xml:space="preserve">the </w:t>
      </w:r>
      <w:r>
        <w:t xml:space="preserve">most </w:t>
      </w:r>
      <w:r w:rsidR="0091010B">
        <w:t xml:space="preserve">number of </w:t>
      </w:r>
      <w:r>
        <w:t>emergency visits</w:t>
      </w:r>
      <w:r w:rsidR="0091010B">
        <w:t xml:space="preserve"> to the Acute Care (AC) facility</w:t>
      </w:r>
      <w:r>
        <w:t>:</w:t>
      </w:r>
    </w:p>
    <w:p w14:paraId="7B1E309B" w14:textId="067F6C41" w:rsidR="009529B4" w:rsidRDefault="009529B4" w:rsidP="00317329">
      <w:pPr>
        <w:pStyle w:val="ListNumber"/>
        <w:numPr>
          <w:ilvl w:val="0"/>
          <w:numId w:val="36"/>
        </w:numPr>
      </w:pPr>
      <w:r>
        <w:t xml:space="preserve">In the Prioritized View layout, click the Sorting arrow and select the </w:t>
      </w:r>
      <w:r w:rsidR="0091010B" w:rsidRPr="00F2783B">
        <w:rPr>
          <w:b/>
        </w:rPr>
        <w:t>Most</w:t>
      </w:r>
      <w:r w:rsidRPr="00F2783B">
        <w:rPr>
          <w:b/>
        </w:rPr>
        <w:t xml:space="preserve"> </w:t>
      </w:r>
      <w:r w:rsidR="0091010B" w:rsidRPr="00F2783B">
        <w:rPr>
          <w:b/>
        </w:rPr>
        <w:t>Emergency</w:t>
      </w:r>
      <w:r w:rsidRPr="00F2783B">
        <w:rPr>
          <w:b/>
        </w:rPr>
        <w:t xml:space="preserve"> </w:t>
      </w:r>
      <w:r w:rsidR="0091010B" w:rsidRPr="00F2783B">
        <w:rPr>
          <w:b/>
        </w:rPr>
        <w:t>Visits</w:t>
      </w:r>
      <w:r w:rsidR="0091010B">
        <w:t xml:space="preserve"> sorting attribute.</w:t>
      </w:r>
    </w:p>
    <w:p w14:paraId="503BABA2" w14:textId="1BD199A1" w:rsidR="009529B4" w:rsidRDefault="009529B4" w:rsidP="00D8758A">
      <w:pPr>
        <w:pStyle w:val="CVChapterBodyCopy"/>
      </w:pPr>
      <w:r>
        <w:t>A list of</w:t>
      </w:r>
      <w:r w:rsidRPr="00D8722C">
        <w:t xml:space="preserve"> patients </w:t>
      </w:r>
      <w:r>
        <w:t xml:space="preserve">with </w:t>
      </w:r>
      <w:r w:rsidR="0091010B">
        <w:t>the most number of emergency visits to the AC facility</w:t>
      </w:r>
      <w:r>
        <w:t xml:space="preserve"> display</w:t>
      </w:r>
      <w:r w:rsidRPr="00D8722C">
        <w:t>.</w:t>
      </w:r>
      <w:r>
        <w:t xml:space="preserve"> The patient </w:t>
      </w:r>
      <w:r w:rsidR="0091010B">
        <w:t>with</w:t>
      </w:r>
      <w:r>
        <w:t xml:space="preserve"> the m</w:t>
      </w:r>
      <w:r w:rsidR="0091010B">
        <w:t>ost number of emergency visits</w:t>
      </w:r>
      <w:r>
        <w:t xml:space="preserve"> displays at</w:t>
      </w:r>
      <w:r w:rsidR="0091010B">
        <w:t xml:space="preserve"> the top of the list and the one with the least</w:t>
      </w:r>
      <w:r>
        <w:t xml:space="preserve"> number </w:t>
      </w:r>
      <w:r w:rsidR="0091010B">
        <w:t>displays as the last patient record</w:t>
      </w:r>
      <w:r>
        <w:t>.</w:t>
      </w:r>
    </w:p>
    <w:p w14:paraId="3D36EAB0" w14:textId="4DD1C0A0" w:rsidR="00AB5874" w:rsidRDefault="0091010B" w:rsidP="00A82DF5">
      <w:pPr>
        <w:pStyle w:val="CVFigure"/>
      </w:pPr>
      <w:r>
        <w:lastRenderedPageBreak/>
        <w:drawing>
          <wp:inline distT="0" distB="0" distL="0" distR="0" wp14:anchorId="02D7A19B" wp14:editId="58E876E2">
            <wp:extent cx="4990698" cy="2352675"/>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6 PV Sorting List Most Emergency Visits.png"/>
                    <pic:cNvPicPr/>
                  </pic:nvPicPr>
                  <pic:blipFill>
                    <a:blip r:embed="rId206">
                      <a:extLst>
                        <a:ext uri="{28A0092B-C50C-407E-A947-70E740481C1C}">
                          <a14:useLocalDpi xmlns:a14="http://schemas.microsoft.com/office/drawing/2010/main" val="0"/>
                        </a:ext>
                      </a:extLst>
                    </a:blip>
                    <a:stretch>
                      <a:fillRect/>
                    </a:stretch>
                  </pic:blipFill>
                  <pic:spPr>
                    <a:xfrm>
                      <a:off x="0" y="0"/>
                      <a:ext cx="5005323" cy="2359569"/>
                    </a:xfrm>
                    <a:prstGeom prst="rect">
                      <a:avLst/>
                    </a:prstGeom>
                  </pic:spPr>
                </pic:pic>
              </a:graphicData>
            </a:graphic>
          </wp:inline>
        </w:drawing>
      </w:r>
    </w:p>
    <w:p w14:paraId="45B1D116" w14:textId="1AF34485" w:rsidR="00AB5874" w:rsidRDefault="00AB5874" w:rsidP="00AB5874">
      <w:pPr>
        <w:pStyle w:val="CVFigureCaption"/>
      </w:pPr>
      <w:r>
        <w:t xml:space="preserve">Prioritized </w:t>
      </w:r>
      <w:r w:rsidR="00A82DF5">
        <w:t>View – Most Emergency Visits</w:t>
      </w:r>
    </w:p>
    <w:p w14:paraId="57843A73" w14:textId="04599D3C" w:rsidR="003947D7" w:rsidRDefault="003947D7" w:rsidP="002B6D5F">
      <w:pPr>
        <w:pStyle w:val="CVChapterBodyCopy"/>
      </w:pPr>
      <w:r>
        <w:t xml:space="preserve">The Prioritized View layout and the Card View of the </w:t>
      </w:r>
      <w:r w:rsidRPr="003947D7">
        <w:rPr>
          <w:b/>
        </w:rPr>
        <w:t>Most Inpatient Admission</w:t>
      </w:r>
      <w:r>
        <w:t xml:space="preserve"> is almost similar to that of the </w:t>
      </w:r>
      <w:r w:rsidRPr="003947D7">
        <w:rPr>
          <w:b/>
        </w:rPr>
        <w:t>Most Emergency Visits</w:t>
      </w:r>
      <w:r>
        <w:t xml:space="preserve">, except for the </w:t>
      </w:r>
      <w:r w:rsidRPr="00145F28">
        <w:rPr>
          <w:b/>
        </w:rPr>
        <w:t>Emergency Visits</w:t>
      </w:r>
      <w:r>
        <w:t xml:space="preserve"> box</w:t>
      </w:r>
      <w:r w:rsidR="009D6F66">
        <w:t xml:space="preserve">. The </w:t>
      </w:r>
      <w:r w:rsidR="00F2783B">
        <w:t xml:space="preserve">patient records display in a decreasing order based on the </w:t>
      </w:r>
      <w:r w:rsidR="009D6F66">
        <w:rPr>
          <w:rFonts w:cs="Calibri"/>
        </w:rPr>
        <w:t xml:space="preserve">most emergency </w:t>
      </w:r>
      <w:r w:rsidR="00F2783B">
        <w:t>visits made by the patient</w:t>
      </w:r>
      <w:r w:rsidR="009D6F66">
        <w:t>.</w:t>
      </w:r>
    </w:p>
    <w:p w14:paraId="5BB7D9F4" w14:textId="53E30AC9" w:rsidR="007364FE" w:rsidRDefault="007364FE" w:rsidP="002B6D5F">
      <w:pPr>
        <w:pStyle w:val="CVChapterBodyCopy"/>
      </w:pPr>
      <w:r>
        <w:t xml:space="preserve">Refer to the following table for </w:t>
      </w:r>
      <w:r w:rsidR="00176C1C">
        <w:t xml:space="preserve">information on </w:t>
      </w:r>
      <w:r>
        <w:t xml:space="preserve">the </w:t>
      </w:r>
      <w:r w:rsidRPr="00145F28">
        <w:rPr>
          <w:b/>
        </w:rPr>
        <w:t>Emergency Visits</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096"/>
      </w:tblGrid>
      <w:tr w:rsidR="00145F28" w:rsidRPr="004A4616" w14:paraId="4A635B40" w14:textId="77777777" w:rsidTr="002B6D5F">
        <w:trPr>
          <w:tblHeader/>
        </w:trPr>
        <w:tc>
          <w:tcPr>
            <w:tcW w:w="2268" w:type="dxa"/>
            <w:shd w:val="clear" w:color="auto" w:fill="365F91" w:themeFill="accent1" w:themeFillShade="BF"/>
          </w:tcPr>
          <w:p w14:paraId="74F0B61B" w14:textId="77777777" w:rsidR="00145F28" w:rsidRDefault="00145F28" w:rsidP="0067617C">
            <w:pPr>
              <w:pStyle w:val="Whitechartheaderinformation"/>
            </w:pPr>
            <w:r w:rsidRPr="00DF409E">
              <w:t>Element name</w:t>
            </w:r>
          </w:p>
        </w:tc>
        <w:tc>
          <w:tcPr>
            <w:tcW w:w="6096" w:type="dxa"/>
            <w:shd w:val="clear" w:color="auto" w:fill="808080" w:themeFill="background1" w:themeFillShade="80"/>
          </w:tcPr>
          <w:p w14:paraId="518730AE" w14:textId="77777777" w:rsidR="00145F28" w:rsidRPr="004A4616" w:rsidRDefault="00145F28" w:rsidP="0067617C">
            <w:pPr>
              <w:pStyle w:val="Whitechartheaderinformation"/>
            </w:pPr>
            <w:r w:rsidRPr="004A4616">
              <w:t>Description</w:t>
            </w:r>
          </w:p>
        </w:tc>
      </w:tr>
      <w:tr w:rsidR="00145F28" w14:paraId="695FAFFC" w14:textId="77777777" w:rsidTr="002B6D5F">
        <w:tc>
          <w:tcPr>
            <w:tcW w:w="2268" w:type="dxa"/>
            <w:shd w:val="clear" w:color="auto" w:fill="FFFFFF" w:themeFill="background1"/>
          </w:tcPr>
          <w:p w14:paraId="39EB452F" w14:textId="0A1C4AB5" w:rsidR="009D6F66" w:rsidRDefault="007364FE" w:rsidP="0067617C">
            <w:pPr>
              <w:pStyle w:val="CVTableTextCenter"/>
              <w:rPr>
                <w:b/>
              </w:rPr>
            </w:pPr>
            <w:r>
              <w:object w:dxaOrig="1710" w:dyaOrig="795" w14:anchorId="38F185FF">
                <v:shape id="_x0000_i1082" type="#_x0000_t75" style="width:84.65pt;height:40.3pt" o:ole="">
                  <v:imagedata r:id="rId207" o:title=""/>
                </v:shape>
                <o:OLEObject Type="Embed" ProgID="PBrush" ShapeID="_x0000_i1082" DrawAspect="Content" ObjectID="_1638355196" r:id="rId208"/>
              </w:object>
            </w:r>
          </w:p>
          <w:p w14:paraId="60B0907F" w14:textId="495AC2AD" w:rsidR="00145F28" w:rsidRPr="009B11AF" w:rsidRDefault="00145F28" w:rsidP="0067617C">
            <w:pPr>
              <w:pStyle w:val="CVTableTextCenter"/>
            </w:pPr>
            <w:r>
              <w:rPr>
                <w:b/>
              </w:rPr>
              <w:t>Emergency</w:t>
            </w:r>
            <w:r w:rsidR="009D6F66">
              <w:rPr>
                <w:b/>
              </w:rPr>
              <w:t xml:space="preserve"> Visits</w:t>
            </w:r>
          </w:p>
        </w:tc>
        <w:tc>
          <w:tcPr>
            <w:tcW w:w="6096" w:type="dxa"/>
            <w:shd w:val="clear" w:color="auto" w:fill="FFFFFF" w:themeFill="background1"/>
          </w:tcPr>
          <w:p w14:paraId="744EA1FE" w14:textId="77777777" w:rsidR="00145F28" w:rsidRDefault="00145F28" w:rsidP="00145F28">
            <w:pPr>
              <w:pStyle w:val="CVTabletext"/>
            </w:pPr>
            <w:r>
              <w:t>Displays the number of emergency visits made by the patient to the AC facility.</w:t>
            </w:r>
          </w:p>
          <w:p w14:paraId="70A447B4" w14:textId="5C25CFB8" w:rsidR="009D6F66" w:rsidRDefault="009D6F66" w:rsidP="00145F28">
            <w:pPr>
              <w:pStyle w:val="CVTabletext"/>
            </w:pPr>
            <w:r>
              <w:t>The patient with the most number of emergency visits displays at the top of the list and the one with the least number displays as the last patient record.</w:t>
            </w:r>
          </w:p>
        </w:tc>
      </w:tr>
    </w:tbl>
    <w:p w14:paraId="7D6A355F" w14:textId="253502D2" w:rsidR="00A82DF5" w:rsidRDefault="00A82DF5" w:rsidP="00A82DF5">
      <w:pPr>
        <w:pStyle w:val="CVTableCaption"/>
      </w:pPr>
      <w:r>
        <w:t xml:space="preserve">Prioritized View – </w:t>
      </w:r>
      <w:r w:rsidR="00145F28">
        <w:t>Most Emergency Visits</w:t>
      </w:r>
    </w:p>
    <w:p w14:paraId="7DB9F220" w14:textId="6F33EA5B" w:rsidR="00B41324" w:rsidRDefault="003F1F45" w:rsidP="00B41324">
      <w:pPr>
        <w:pStyle w:val="ListNumber"/>
      </w:pPr>
      <w:hyperlink w:anchor="TabPagePatSumWin" w:history="1">
        <w:r w:rsidR="00B41324" w:rsidRPr="00B41324">
          <w:rPr>
            <w:rStyle w:val="Hyperlink"/>
            <w:rFonts w:cstheme="minorBidi"/>
          </w:rPr>
          <w:t xml:space="preserve">Click any box in the card view to open the </w:t>
        </w:r>
        <w:r w:rsidR="00B41324" w:rsidRPr="00B41324">
          <w:rPr>
            <w:rStyle w:val="Hyperlink"/>
            <w:rFonts w:cstheme="minorBidi"/>
            <w:b/>
          </w:rPr>
          <w:t>Summary</w:t>
        </w:r>
        <w:r w:rsidR="00B41324" w:rsidRPr="00B41324">
          <w:rPr>
            <w:rStyle w:val="Hyperlink"/>
            <w:rFonts w:cstheme="minorBidi"/>
          </w:rPr>
          <w:t xml:space="preserve"> window</w:t>
        </w:r>
      </w:hyperlink>
      <w:r w:rsidR="00B41324" w:rsidRPr="00B41324">
        <w:t xml:space="preserve"> and</w:t>
      </w:r>
      <w:r w:rsidR="00B41324">
        <w:t xml:space="preserve"> you can also edit the patient information in the window.</w:t>
      </w:r>
    </w:p>
    <w:p w14:paraId="1CFFECC2" w14:textId="56AC6EA3" w:rsidR="005F62E2" w:rsidRDefault="0058332E" w:rsidP="00DD1616">
      <w:pPr>
        <w:pStyle w:val="Heading2"/>
      </w:pPr>
      <w:bookmarkStart w:id="61" w:name="_Toc27487482"/>
      <w:r>
        <w:t>Sorting Attribute</w:t>
      </w:r>
      <w:r>
        <w:rPr>
          <w:rFonts w:cs="Calibri"/>
        </w:rPr>
        <w:t>—</w:t>
      </w:r>
      <w:r w:rsidR="005F62E2" w:rsidRPr="00812139">
        <w:t xml:space="preserve">Most </w:t>
      </w:r>
      <w:r>
        <w:t>Recently Admitted</w:t>
      </w:r>
      <w:r w:rsidR="009529B4">
        <w:t xml:space="preserve"> </w:t>
      </w:r>
      <w:r>
        <w:t>-</w:t>
      </w:r>
      <w:r w:rsidR="009529B4">
        <w:t xml:space="preserve"> </w:t>
      </w:r>
      <w:r w:rsidR="00812139" w:rsidRPr="00812139">
        <w:t>Inpatient</w:t>
      </w:r>
      <w:bookmarkEnd w:id="61"/>
    </w:p>
    <w:p w14:paraId="21B97A0E" w14:textId="5E468EFD" w:rsidR="0065462E" w:rsidRDefault="0065462E" w:rsidP="0065462E">
      <w:pPr>
        <w:pStyle w:val="CVChapterBodyCopy"/>
      </w:pPr>
      <w:r>
        <w:t>Follow these steps to view the list of inpatients with most recent admissions:</w:t>
      </w:r>
    </w:p>
    <w:p w14:paraId="638C217B" w14:textId="13841165" w:rsidR="0065462E" w:rsidRDefault="0065462E" w:rsidP="00317329">
      <w:pPr>
        <w:pStyle w:val="ListNumber"/>
        <w:numPr>
          <w:ilvl w:val="0"/>
          <w:numId w:val="37"/>
        </w:numPr>
      </w:pPr>
      <w:r>
        <w:t xml:space="preserve">In the Prioritized View layout, click the Sorting arrow and select the </w:t>
      </w:r>
      <w:r w:rsidRPr="003309F4">
        <w:rPr>
          <w:b/>
        </w:rPr>
        <w:t>Most Recently Admitted –</w:t>
      </w:r>
      <w:r>
        <w:t xml:space="preserve"> </w:t>
      </w:r>
      <w:r w:rsidRPr="003309F4">
        <w:rPr>
          <w:b/>
        </w:rPr>
        <w:t>Inpatient</w:t>
      </w:r>
      <w:r>
        <w:t xml:space="preserve"> sorting attribute.</w:t>
      </w:r>
    </w:p>
    <w:p w14:paraId="22C985D0" w14:textId="22067D6D" w:rsidR="008B12B4" w:rsidRDefault="0065462E" w:rsidP="001840D1">
      <w:pPr>
        <w:pStyle w:val="CVChapterBodyCopy"/>
      </w:pPr>
      <w:r>
        <w:t>A list of</w:t>
      </w:r>
      <w:r w:rsidRPr="00D8722C">
        <w:t xml:space="preserve"> patients </w:t>
      </w:r>
      <w:r>
        <w:t xml:space="preserve">with </w:t>
      </w:r>
      <w:r w:rsidR="00DE0AB8">
        <w:t>latest admission time</w:t>
      </w:r>
      <w:r w:rsidR="006B61B1">
        <w:t xml:space="preserve"> </w:t>
      </w:r>
      <w:r>
        <w:t>display</w:t>
      </w:r>
      <w:r w:rsidR="003309F4">
        <w:t>s</w:t>
      </w:r>
      <w:r w:rsidRPr="00D8722C">
        <w:t>.</w:t>
      </w:r>
      <w:r>
        <w:t xml:space="preserve"> The patient </w:t>
      </w:r>
      <w:r w:rsidR="008B12B4">
        <w:t xml:space="preserve">with the most recent admission time </w:t>
      </w:r>
      <w:r>
        <w:t xml:space="preserve">displays at the top of the list and </w:t>
      </w:r>
      <w:r w:rsidR="008B12B4">
        <w:t>the patients admitted earlier display towards the end of the list.</w:t>
      </w:r>
    </w:p>
    <w:p w14:paraId="77A4D16D" w14:textId="107ABC7A" w:rsidR="008B12B4" w:rsidRDefault="00DE0AB8" w:rsidP="001840D1">
      <w:pPr>
        <w:pStyle w:val="CVChapterBodyCopy"/>
      </w:pPr>
      <w:r>
        <w:lastRenderedPageBreak/>
        <w:t>Coreo View sorts t</w:t>
      </w:r>
      <w:r w:rsidR="008B12B4">
        <w:t xml:space="preserve">he patient </w:t>
      </w:r>
      <w:r>
        <w:t xml:space="preserve">records </w:t>
      </w:r>
      <w:r w:rsidR="008B12B4">
        <w:t>in a decreasing order of the admission time</w:t>
      </w:r>
      <w:r w:rsidR="0065462E">
        <w:t>.</w:t>
      </w:r>
    </w:p>
    <w:p w14:paraId="509E6AAB" w14:textId="3FA3793D" w:rsidR="000056E4" w:rsidRDefault="004B11C9" w:rsidP="00872E55">
      <w:pPr>
        <w:pStyle w:val="CVFigure"/>
        <w:ind w:left="0"/>
      </w:pPr>
      <w:r>
        <w:drawing>
          <wp:inline distT="0" distB="0" distL="0" distR="0" wp14:anchorId="7D6F01E8" wp14:editId="69259783">
            <wp:extent cx="4705350" cy="2244299"/>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57 PV Sorting List Most Recently Admitted-Patient.png"/>
                    <pic:cNvPicPr/>
                  </pic:nvPicPr>
                  <pic:blipFill>
                    <a:blip r:embed="rId209">
                      <a:extLst>
                        <a:ext uri="{28A0092B-C50C-407E-A947-70E740481C1C}">
                          <a14:useLocalDpi xmlns:a14="http://schemas.microsoft.com/office/drawing/2010/main" val="0"/>
                        </a:ext>
                      </a:extLst>
                    </a:blip>
                    <a:stretch>
                      <a:fillRect/>
                    </a:stretch>
                  </pic:blipFill>
                  <pic:spPr>
                    <a:xfrm>
                      <a:off x="0" y="0"/>
                      <a:ext cx="4721650" cy="2252074"/>
                    </a:xfrm>
                    <a:prstGeom prst="rect">
                      <a:avLst/>
                    </a:prstGeom>
                  </pic:spPr>
                </pic:pic>
              </a:graphicData>
            </a:graphic>
          </wp:inline>
        </w:drawing>
      </w:r>
    </w:p>
    <w:p w14:paraId="54B31E35" w14:textId="4EF288E4" w:rsidR="00AF3A60" w:rsidRDefault="00AF3A60" w:rsidP="007E1BFD">
      <w:pPr>
        <w:pStyle w:val="CVFigureCaption"/>
      </w:pPr>
      <w:r>
        <w:t>Prioritized View – Most Recently Admitted - Inpatient</w:t>
      </w:r>
    </w:p>
    <w:p w14:paraId="3311D3A2" w14:textId="3C8A3E04" w:rsidR="00145BFF" w:rsidRDefault="00145BFF" w:rsidP="001840D1">
      <w:pPr>
        <w:pStyle w:val="CVChapterBodyCopy"/>
      </w:pPr>
      <w:r>
        <w:t xml:space="preserve">Refer to the following table for information on the </w:t>
      </w:r>
      <w:r w:rsidR="00DE0AB8">
        <w:rPr>
          <w:b/>
        </w:rPr>
        <w:t>Admission Time</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145BFF" w:rsidRPr="004A4616" w14:paraId="3DD3EA59" w14:textId="77777777" w:rsidTr="001840D1">
        <w:trPr>
          <w:tblHeader/>
        </w:trPr>
        <w:tc>
          <w:tcPr>
            <w:tcW w:w="2694" w:type="dxa"/>
            <w:shd w:val="clear" w:color="auto" w:fill="365F91" w:themeFill="accent1" w:themeFillShade="BF"/>
          </w:tcPr>
          <w:p w14:paraId="27B6075F" w14:textId="77777777" w:rsidR="00145BFF" w:rsidRDefault="00145BFF" w:rsidP="00771E24">
            <w:pPr>
              <w:pStyle w:val="Whitechartheaderinformation"/>
            </w:pPr>
            <w:r w:rsidRPr="00DF409E">
              <w:t>Element name</w:t>
            </w:r>
          </w:p>
        </w:tc>
        <w:tc>
          <w:tcPr>
            <w:tcW w:w="6054" w:type="dxa"/>
            <w:shd w:val="clear" w:color="auto" w:fill="808080" w:themeFill="background1" w:themeFillShade="80"/>
          </w:tcPr>
          <w:p w14:paraId="0D457CDD" w14:textId="77777777" w:rsidR="00145BFF" w:rsidRPr="004A4616" w:rsidRDefault="00145BFF" w:rsidP="00771E24">
            <w:pPr>
              <w:pStyle w:val="Whitechartheaderinformation"/>
            </w:pPr>
            <w:r w:rsidRPr="004A4616">
              <w:t>Description</w:t>
            </w:r>
          </w:p>
        </w:tc>
      </w:tr>
      <w:tr w:rsidR="00145BFF" w14:paraId="72015ED0" w14:textId="77777777" w:rsidTr="001840D1">
        <w:tc>
          <w:tcPr>
            <w:tcW w:w="2694" w:type="dxa"/>
            <w:shd w:val="clear" w:color="auto" w:fill="FFFFFF" w:themeFill="background1"/>
          </w:tcPr>
          <w:p w14:paraId="05D23DCA" w14:textId="3B6A2B55" w:rsidR="00145BFF" w:rsidRDefault="00145BFF" w:rsidP="00771E24">
            <w:pPr>
              <w:pStyle w:val="CVTableTextCenter"/>
              <w:rPr>
                <w:b/>
              </w:rPr>
            </w:pPr>
            <w:r>
              <w:object w:dxaOrig="1755" w:dyaOrig="1080" w14:anchorId="7DAE736D">
                <v:shape id="_x0000_i1083" type="#_x0000_t75" style="width:87.55pt;height:55.3pt" o:ole="">
                  <v:imagedata r:id="rId210" o:title=""/>
                </v:shape>
                <o:OLEObject Type="Embed" ProgID="PBrush" ShapeID="_x0000_i1083" DrawAspect="Content" ObjectID="_1638355197" r:id="rId211"/>
              </w:object>
            </w:r>
          </w:p>
          <w:p w14:paraId="6D991F9C" w14:textId="0C87B32D" w:rsidR="00145BFF" w:rsidRPr="009B11AF" w:rsidRDefault="00145BFF" w:rsidP="00771E24">
            <w:pPr>
              <w:pStyle w:val="CVTableTextCenter"/>
            </w:pPr>
            <w:r>
              <w:rPr>
                <w:b/>
              </w:rPr>
              <w:t>Admission Time</w:t>
            </w:r>
          </w:p>
        </w:tc>
        <w:tc>
          <w:tcPr>
            <w:tcW w:w="6054" w:type="dxa"/>
            <w:shd w:val="clear" w:color="auto" w:fill="FFFFFF" w:themeFill="background1"/>
          </w:tcPr>
          <w:p w14:paraId="2029FE75" w14:textId="77777777" w:rsidR="00145BFF" w:rsidRDefault="00145BFF" w:rsidP="00771E24">
            <w:pPr>
              <w:pStyle w:val="CVTabletext"/>
            </w:pPr>
            <w:r>
              <w:t>The time at which the patient was admitted to the facility.</w:t>
            </w:r>
          </w:p>
          <w:p w14:paraId="1889E1AB" w14:textId="21BEDB48" w:rsidR="00DE0AB8" w:rsidRDefault="00DE0AB8" w:rsidP="00DE0AB8">
            <w:pPr>
              <w:pStyle w:val="CVTabletext"/>
            </w:pPr>
            <w:r>
              <w:t>The patient with the most recent admission time displays at the top of the list and the patients admitted earlier display towards the end of the list.</w:t>
            </w:r>
          </w:p>
          <w:p w14:paraId="13F325E4" w14:textId="6539B1B1" w:rsidR="00DE0AB8" w:rsidRDefault="00DE0AB8" w:rsidP="00771E24">
            <w:pPr>
              <w:pStyle w:val="CVTabletext"/>
            </w:pPr>
            <w:r>
              <w:t>Coreo View sorts the patient records in a decreasing order of the admission time.</w:t>
            </w:r>
          </w:p>
        </w:tc>
      </w:tr>
    </w:tbl>
    <w:p w14:paraId="26D8A6A2" w14:textId="255A2000" w:rsidR="005F62E2" w:rsidRPr="001F588C" w:rsidRDefault="00280489" w:rsidP="00280489">
      <w:pPr>
        <w:pStyle w:val="CVTableCaption"/>
      </w:pPr>
      <w:r>
        <w:t xml:space="preserve">Prioritized View – </w:t>
      </w:r>
      <w:r w:rsidR="003309F4">
        <w:t xml:space="preserve">Patient </w:t>
      </w:r>
      <w:r>
        <w:t>Admission</w:t>
      </w:r>
      <w:r w:rsidR="003309F4">
        <w:t xml:space="preserve"> Time</w:t>
      </w:r>
      <w:r>
        <w:t xml:space="preserve"> Details</w:t>
      </w:r>
    </w:p>
    <w:p w14:paraId="568D87B5" w14:textId="4CFE017C" w:rsidR="00AA472C" w:rsidRDefault="003F1F45"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0AECEBA0" w14:textId="6F7B1E50" w:rsidR="00087C59" w:rsidRDefault="0058332E" w:rsidP="00DD1616">
      <w:pPr>
        <w:pStyle w:val="Heading2"/>
      </w:pPr>
      <w:bookmarkStart w:id="62" w:name="_Toc27487483"/>
      <w:r>
        <w:t>Sorting Attribute</w:t>
      </w:r>
      <w:r>
        <w:rPr>
          <w:rFonts w:cs="Calibri"/>
        </w:rPr>
        <w:t>—</w:t>
      </w:r>
      <w:r w:rsidR="00087C59" w:rsidRPr="00812139">
        <w:t xml:space="preserve">Most Recently </w:t>
      </w:r>
      <w:r w:rsidR="007A5F62">
        <w:t>Discharged</w:t>
      </w:r>
      <w:r w:rsidR="009529B4">
        <w:t xml:space="preserve"> </w:t>
      </w:r>
      <w:r>
        <w:t>-</w:t>
      </w:r>
      <w:r w:rsidR="009529B4">
        <w:t xml:space="preserve"> </w:t>
      </w:r>
      <w:r w:rsidR="00087C59" w:rsidRPr="00812139">
        <w:t>Inpatient</w:t>
      </w:r>
      <w:bookmarkEnd w:id="62"/>
    </w:p>
    <w:p w14:paraId="24AD6B32" w14:textId="27BA80AC" w:rsidR="003309F4" w:rsidRDefault="003309F4" w:rsidP="003309F4">
      <w:pPr>
        <w:pStyle w:val="CVChapterBodyCopy"/>
      </w:pPr>
      <w:r>
        <w:t>Follow these steps to view the list of inpatients with most recent discharges from the facility:</w:t>
      </w:r>
    </w:p>
    <w:p w14:paraId="2BF61F07" w14:textId="48D47111" w:rsidR="003309F4" w:rsidRDefault="003309F4" w:rsidP="00317329">
      <w:pPr>
        <w:pStyle w:val="ListNumber"/>
        <w:numPr>
          <w:ilvl w:val="0"/>
          <w:numId w:val="38"/>
        </w:numPr>
      </w:pPr>
      <w:r>
        <w:t xml:space="preserve">In the Prioritized View layout, click the Sorting arrow and select the </w:t>
      </w:r>
      <w:r w:rsidRPr="00D1496B">
        <w:rPr>
          <w:b/>
        </w:rPr>
        <w:t>Most Recently Discharged –</w:t>
      </w:r>
      <w:r>
        <w:t xml:space="preserve"> </w:t>
      </w:r>
      <w:r w:rsidRPr="00D1496B">
        <w:rPr>
          <w:b/>
        </w:rPr>
        <w:t>Inpatient</w:t>
      </w:r>
      <w:r>
        <w:t xml:space="preserve"> sorting attribute.</w:t>
      </w:r>
    </w:p>
    <w:p w14:paraId="1C111C6C" w14:textId="6EB87E7C" w:rsidR="003309F4" w:rsidRDefault="003309F4" w:rsidP="001840D1">
      <w:pPr>
        <w:pStyle w:val="CVChapterBodyCopy"/>
      </w:pPr>
      <w:r>
        <w:t>A list of</w:t>
      </w:r>
      <w:r w:rsidRPr="00D8722C">
        <w:t xml:space="preserve"> patients </w:t>
      </w:r>
      <w:r>
        <w:t>with latest discharge time displays</w:t>
      </w:r>
      <w:r w:rsidRPr="00D8722C">
        <w:t>.</w:t>
      </w:r>
      <w:r>
        <w:t xml:space="preserve"> The patient with the most recent discharge time displays at the top of the list and the patients discharged earlier display towards the end of the list.</w:t>
      </w:r>
    </w:p>
    <w:p w14:paraId="577C1CA5" w14:textId="22BB066B" w:rsidR="003309F4" w:rsidRDefault="003309F4" w:rsidP="001840D1">
      <w:pPr>
        <w:pStyle w:val="CVChapterBodyCopy"/>
      </w:pPr>
      <w:r>
        <w:t xml:space="preserve">Coreo View sorts the patient records in a decreasing order of the </w:t>
      </w:r>
      <w:r w:rsidR="00E03E83">
        <w:t xml:space="preserve">patient </w:t>
      </w:r>
      <w:r>
        <w:t>discharge time.</w:t>
      </w:r>
    </w:p>
    <w:p w14:paraId="60268E7E" w14:textId="738B667F" w:rsidR="004E3E50" w:rsidRDefault="000039F0" w:rsidP="00EB07D7">
      <w:pPr>
        <w:pStyle w:val="CVFigure"/>
        <w:ind w:left="0"/>
      </w:pPr>
      <w:r>
        <w:lastRenderedPageBreak/>
        <w:drawing>
          <wp:inline distT="0" distB="0" distL="0" distR="0" wp14:anchorId="45E8197C" wp14:editId="166D3A6A">
            <wp:extent cx="5093606" cy="2441275"/>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58 PV Sorting List Most Recently Dischaged-Patient.png"/>
                    <pic:cNvPicPr/>
                  </pic:nvPicPr>
                  <pic:blipFill>
                    <a:blip r:embed="rId212">
                      <a:extLst>
                        <a:ext uri="{28A0092B-C50C-407E-A947-70E740481C1C}">
                          <a14:useLocalDpi xmlns:a14="http://schemas.microsoft.com/office/drawing/2010/main" val="0"/>
                        </a:ext>
                      </a:extLst>
                    </a:blip>
                    <a:stretch>
                      <a:fillRect/>
                    </a:stretch>
                  </pic:blipFill>
                  <pic:spPr>
                    <a:xfrm>
                      <a:off x="0" y="0"/>
                      <a:ext cx="5121618" cy="2454701"/>
                    </a:xfrm>
                    <a:prstGeom prst="rect">
                      <a:avLst/>
                    </a:prstGeom>
                  </pic:spPr>
                </pic:pic>
              </a:graphicData>
            </a:graphic>
          </wp:inline>
        </w:drawing>
      </w:r>
    </w:p>
    <w:p w14:paraId="139A4093" w14:textId="61717451" w:rsidR="00A24206" w:rsidRDefault="00A24206" w:rsidP="00A24206">
      <w:pPr>
        <w:pStyle w:val="CVFigureCaption"/>
      </w:pPr>
      <w:r>
        <w:t>Prioritized View – Most Recently Dischaged - Inpatient</w:t>
      </w:r>
    </w:p>
    <w:p w14:paraId="47109D3D" w14:textId="5390BE79" w:rsidR="003309F4" w:rsidRDefault="003309F4" w:rsidP="001840D1">
      <w:pPr>
        <w:pStyle w:val="CVChapterBodyCopy"/>
      </w:pPr>
      <w:r>
        <w:t xml:space="preserve">Refer to the following table for information on the </w:t>
      </w:r>
      <w:r>
        <w:rPr>
          <w:b/>
        </w:rPr>
        <w:t>Discharge Time</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3309F4" w:rsidRPr="004A4616" w14:paraId="3565A57F" w14:textId="77777777" w:rsidTr="001840D1">
        <w:trPr>
          <w:tblHeader/>
        </w:trPr>
        <w:tc>
          <w:tcPr>
            <w:tcW w:w="2694" w:type="dxa"/>
            <w:shd w:val="clear" w:color="auto" w:fill="365F91" w:themeFill="accent1" w:themeFillShade="BF"/>
          </w:tcPr>
          <w:p w14:paraId="636D0067" w14:textId="77777777" w:rsidR="003309F4" w:rsidRDefault="003309F4" w:rsidP="00771E24">
            <w:pPr>
              <w:pStyle w:val="Whitechartheaderinformation"/>
            </w:pPr>
            <w:r w:rsidRPr="00DF409E">
              <w:t>Element name</w:t>
            </w:r>
          </w:p>
        </w:tc>
        <w:tc>
          <w:tcPr>
            <w:tcW w:w="6054" w:type="dxa"/>
            <w:shd w:val="clear" w:color="auto" w:fill="808080" w:themeFill="background1" w:themeFillShade="80"/>
          </w:tcPr>
          <w:p w14:paraId="67B5680D" w14:textId="77777777" w:rsidR="003309F4" w:rsidRPr="004A4616" w:rsidRDefault="003309F4" w:rsidP="00771E24">
            <w:pPr>
              <w:pStyle w:val="Whitechartheaderinformation"/>
            </w:pPr>
            <w:r w:rsidRPr="004A4616">
              <w:t>Description</w:t>
            </w:r>
          </w:p>
        </w:tc>
      </w:tr>
      <w:tr w:rsidR="003309F4" w14:paraId="02952D38" w14:textId="77777777" w:rsidTr="001840D1">
        <w:tc>
          <w:tcPr>
            <w:tcW w:w="2694" w:type="dxa"/>
            <w:shd w:val="clear" w:color="auto" w:fill="FFFFFF" w:themeFill="background1"/>
          </w:tcPr>
          <w:p w14:paraId="178ACCC2" w14:textId="2CF0BF5B" w:rsidR="003309F4" w:rsidRDefault="000039F0" w:rsidP="00771E24">
            <w:pPr>
              <w:pStyle w:val="CVTableTextCenter"/>
              <w:rPr>
                <w:b/>
              </w:rPr>
            </w:pPr>
            <w:r>
              <w:object w:dxaOrig="1800" w:dyaOrig="1005" w14:anchorId="241DE01E">
                <v:shape id="_x0000_i1084" type="#_x0000_t75" style="width:89.85pt;height:50.1pt" o:ole="">
                  <v:imagedata r:id="rId213" o:title=""/>
                </v:shape>
                <o:OLEObject Type="Embed" ProgID="PBrush" ShapeID="_x0000_i1084" DrawAspect="Content" ObjectID="_1638355198" r:id="rId214"/>
              </w:object>
            </w:r>
          </w:p>
          <w:p w14:paraId="42DDFD3A" w14:textId="2D9F51CB" w:rsidR="003309F4" w:rsidRPr="009B11AF" w:rsidRDefault="00E03E83" w:rsidP="00771E24">
            <w:pPr>
              <w:pStyle w:val="CVTableTextCenter"/>
            </w:pPr>
            <w:r>
              <w:rPr>
                <w:b/>
              </w:rPr>
              <w:t>Discharge</w:t>
            </w:r>
            <w:r w:rsidR="003309F4">
              <w:rPr>
                <w:b/>
              </w:rPr>
              <w:t xml:space="preserve"> Time</w:t>
            </w:r>
          </w:p>
        </w:tc>
        <w:tc>
          <w:tcPr>
            <w:tcW w:w="6054" w:type="dxa"/>
            <w:shd w:val="clear" w:color="auto" w:fill="FFFFFF" w:themeFill="background1"/>
          </w:tcPr>
          <w:p w14:paraId="5948703D" w14:textId="4B921C08" w:rsidR="003309F4" w:rsidRDefault="003309F4" w:rsidP="00771E24">
            <w:pPr>
              <w:pStyle w:val="CVTabletext"/>
            </w:pPr>
            <w:r>
              <w:t xml:space="preserve">The time at which the patient was </w:t>
            </w:r>
            <w:r w:rsidR="00E03E83">
              <w:t>discharged</w:t>
            </w:r>
            <w:r>
              <w:t xml:space="preserve"> </w:t>
            </w:r>
            <w:r w:rsidR="00E03E83">
              <w:t>from</w:t>
            </w:r>
            <w:r>
              <w:t xml:space="preserve"> the facility.</w:t>
            </w:r>
          </w:p>
          <w:p w14:paraId="4B06A9A7" w14:textId="71D255C1" w:rsidR="003309F4" w:rsidRDefault="003309F4" w:rsidP="00771E24">
            <w:pPr>
              <w:pStyle w:val="CVTabletext"/>
            </w:pPr>
            <w:r>
              <w:t xml:space="preserve">The patient with the most recent </w:t>
            </w:r>
            <w:r w:rsidR="00E03E83">
              <w:t>discharge</w:t>
            </w:r>
            <w:r>
              <w:t xml:space="preserve"> time displays at the top of the list and the patients </w:t>
            </w:r>
            <w:r w:rsidR="00E03E83">
              <w:t>discharged</w:t>
            </w:r>
            <w:r>
              <w:t xml:space="preserve"> earlier display towards the end of the list.</w:t>
            </w:r>
          </w:p>
          <w:p w14:paraId="59A74F2C" w14:textId="48251624" w:rsidR="003309F4" w:rsidRDefault="003309F4" w:rsidP="00E03E83">
            <w:pPr>
              <w:pStyle w:val="CVTabletext"/>
            </w:pPr>
            <w:r>
              <w:t xml:space="preserve">Coreo View sorts the patient records in a decreasing order of the </w:t>
            </w:r>
            <w:r w:rsidR="00E03E83">
              <w:t>patient discharge</w:t>
            </w:r>
            <w:r>
              <w:t xml:space="preserve"> time.</w:t>
            </w:r>
          </w:p>
        </w:tc>
      </w:tr>
    </w:tbl>
    <w:p w14:paraId="2FF475D7" w14:textId="3403A862" w:rsidR="003309F4" w:rsidRPr="001F588C" w:rsidRDefault="003309F4" w:rsidP="003309F4">
      <w:pPr>
        <w:pStyle w:val="CVTableCaption"/>
      </w:pPr>
      <w:r>
        <w:t xml:space="preserve">Prioritized View – Patient </w:t>
      </w:r>
      <w:r w:rsidR="00E03E83">
        <w:t>Discharge</w:t>
      </w:r>
      <w:r>
        <w:t xml:space="preserve"> Time Details</w:t>
      </w:r>
    </w:p>
    <w:p w14:paraId="4CD753DC" w14:textId="37F8DC7C" w:rsidR="00AA472C" w:rsidRDefault="003F1F45"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6877D246" w14:textId="3D29DE23" w:rsidR="009C04CB" w:rsidRDefault="009529B4" w:rsidP="00E27A69">
      <w:pPr>
        <w:pStyle w:val="Heading2"/>
        <w:tabs>
          <w:tab w:val="clear" w:pos="450"/>
        </w:tabs>
        <w:ind w:left="567" w:hanging="567"/>
      </w:pPr>
      <w:bookmarkStart w:id="63" w:name="_Toc27487484"/>
      <w:r>
        <w:t>Sorting Attribute</w:t>
      </w:r>
      <w:r>
        <w:rPr>
          <w:rFonts w:cs="Calibri"/>
        </w:rPr>
        <w:t>—</w:t>
      </w:r>
      <w:r w:rsidR="007A5F62">
        <w:t>Longest Length of Stay</w:t>
      </w:r>
      <w:bookmarkEnd w:id="63"/>
    </w:p>
    <w:p w14:paraId="6D30ED78" w14:textId="4B3B717B" w:rsidR="00AA472C" w:rsidRDefault="00AA472C" w:rsidP="00AA472C">
      <w:pPr>
        <w:pStyle w:val="CVChapterBodyCopy"/>
      </w:pPr>
      <w:r>
        <w:t>Follow these steps to view the list</w:t>
      </w:r>
      <w:r w:rsidR="00C718E8">
        <w:t xml:space="preserve"> of inpatients with the longest length of stay in a group (AC, PAC, or CC)</w:t>
      </w:r>
      <w:r>
        <w:t>:</w:t>
      </w:r>
    </w:p>
    <w:p w14:paraId="0913115A" w14:textId="1AE47B1C" w:rsidR="00AA472C" w:rsidRDefault="00AA472C" w:rsidP="00317329">
      <w:pPr>
        <w:pStyle w:val="ListNumber"/>
        <w:numPr>
          <w:ilvl w:val="0"/>
          <w:numId w:val="39"/>
        </w:numPr>
      </w:pPr>
      <w:r>
        <w:t xml:space="preserve">In the Prioritized View layout, click the Sorting arrow and select the </w:t>
      </w:r>
      <w:r w:rsidRPr="00AA472C">
        <w:rPr>
          <w:b/>
        </w:rPr>
        <w:t>Longest Length of Stay</w:t>
      </w:r>
      <w:r>
        <w:t xml:space="preserve"> sorting attribute.</w:t>
      </w:r>
    </w:p>
    <w:p w14:paraId="3B8D6DCE" w14:textId="5A220391" w:rsidR="00AA472C" w:rsidRDefault="00AA472C" w:rsidP="001840D1">
      <w:pPr>
        <w:pStyle w:val="CVChapterBodyCopy"/>
      </w:pPr>
      <w:r>
        <w:t>A list of</w:t>
      </w:r>
      <w:r w:rsidRPr="00D8722C">
        <w:t xml:space="preserve"> patients </w:t>
      </w:r>
      <w:r>
        <w:t xml:space="preserve">with </w:t>
      </w:r>
      <w:r w:rsidR="00190801">
        <w:t>the longest length of stay in a facility</w:t>
      </w:r>
      <w:r>
        <w:t xml:space="preserve"> displays</w:t>
      </w:r>
      <w:r w:rsidRPr="00D8722C">
        <w:t>.</w:t>
      </w:r>
      <w:r>
        <w:t xml:space="preserve"> The patient with the </w:t>
      </w:r>
      <w:r w:rsidR="00190801">
        <w:t>longest length of stay (in days)</w:t>
      </w:r>
      <w:r>
        <w:t xml:space="preserve"> displays at the top of the list and the patients </w:t>
      </w:r>
      <w:r w:rsidR="00190801">
        <w:t xml:space="preserve">with shorter length of stay </w:t>
      </w:r>
      <w:r>
        <w:t>display towards the end of the list.</w:t>
      </w:r>
    </w:p>
    <w:p w14:paraId="7716162D" w14:textId="4B800F7B" w:rsidR="00A24BA2" w:rsidRDefault="00AA472C" w:rsidP="00AC70D4">
      <w:pPr>
        <w:pStyle w:val="CVFigure"/>
        <w:ind w:left="0"/>
      </w:pPr>
      <w:r>
        <w:lastRenderedPageBreak/>
        <w:drawing>
          <wp:inline distT="0" distB="0" distL="0" distR="0" wp14:anchorId="0ADECD22" wp14:editId="09757DA3">
            <wp:extent cx="5256503" cy="2553419"/>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9 PV Sorting List LOS.png"/>
                    <pic:cNvPicPr/>
                  </pic:nvPicPr>
                  <pic:blipFill>
                    <a:blip r:embed="rId215">
                      <a:extLst>
                        <a:ext uri="{28A0092B-C50C-407E-A947-70E740481C1C}">
                          <a14:useLocalDpi xmlns:a14="http://schemas.microsoft.com/office/drawing/2010/main" val="0"/>
                        </a:ext>
                      </a:extLst>
                    </a:blip>
                    <a:stretch>
                      <a:fillRect/>
                    </a:stretch>
                  </pic:blipFill>
                  <pic:spPr>
                    <a:xfrm>
                      <a:off x="0" y="0"/>
                      <a:ext cx="5270242" cy="2560093"/>
                    </a:xfrm>
                    <a:prstGeom prst="rect">
                      <a:avLst/>
                    </a:prstGeom>
                  </pic:spPr>
                </pic:pic>
              </a:graphicData>
            </a:graphic>
          </wp:inline>
        </w:drawing>
      </w:r>
    </w:p>
    <w:p w14:paraId="60C1C3B1" w14:textId="26D1C6B4" w:rsidR="00CB6E62" w:rsidRDefault="00CB6E62" w:rsidP="00326851">
      <w:pPr>
        <w:pStyle w:val="CVFigureCaption"/>
      </w:pPr>
      <w:r>
        <w:t>Prioritized View – Longest Length of Stay</w:t>
      </w:r>
      <w:r w:rsidR="008132B7">
        <w:t xml:space="preserve"> (LOS)</w:t>
      </w:r>
    </w:p>
    <w:p w14:paraId="70FA4D63" w14:textId="52EA80C7" w:rsidR="00190801" w:rsidRDefault="00190801" w:rsidP="001840D1">
      <w:pPr>
        <w:pStyle w:val="CVChapterBodyCopy"/>
      </w:pPr>
      <w:r>
        <w:t xml:space="preserve">Refer to the following table for information on the </w:t>
      </w:r>
      <w:r w:rsidR="00B11D3F">
        <w:rPr>
          <w:b/>
        </w:rPr>
        <w:t>Longest LOS (Days)</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5811"/>
      </w:tblGrid>
      <w:tr w:rsidR="00190801" w:rsidRPr="004A4616" w14:paraId="4254B8A0" w14:textId="77777777" w:rsidTr="00876975">
        <w:trPr>
          <w:tblHeader/>
        </w:trPr>
        <w:tc>
          <w:tcPr>
            <w:tcW w:w="2694" w:type="dxa"/>
            <w:shd w:val="clear" w:color="auto" w:fill="365F91" w:themeFill="accent1" w:themeFillShade="BF"/>
          </w:tcPr>
          <w:p w14:paraId="4D77C161" w14:textId="77777777" w:rsidR="00190801" w:rsidRDefault="00190801" w:rsidP="00771E24">
            <w:pPr>
              <w:pStyle w:val="Whitechartheaderinformation"/>
            </w:pPr>
            <w:r w:rsidRPr="00DF409E">
              <w:t>Element name</w:t>
            </w:r>
          </w:p>
        </w:tc>
        <w:tc>
          <w:tcPr>
            <w:tcW w:w="5811" w:type="dxa"/>
            <w:shd w:val="clear" w:color="auto" w:fill="808080" w:themeFill="background1" w:themeFillShade="80"/>
          </w:tcPr>
          <w:p w14:paraId="06428E2B" w14:textId="77777777" w:rsidR="00190801" w:rsidRPr="004A4616" w:rsidRDefault="00190801" w:rsidP="00771E24">
            <w:pPr>
              <w:pStyle w:val="Whitechartheaderinformation"/>
            </w:pPr>
            <w:r w:rsidRPr="004A4616">
              <w:t>Description</w:t>
            </w:r>
          </w:p>
        </w:tc>
      </w:tr>
      <w:tr w:rsidR="00190801" w14:paraId="406DD897" w14:textId="77777777" w:rsidTr="00876975">
        <w:tc>
          <w:tcPr>
            <w:tcW w:w="2694" w:type="dxa"/>
            <w:shd w:val="clear" w:color="auto" w:fill="FFFFFF" w:themeFill="background1"/>
          </w:tcPr>
          <w:p w14:paraId="473BA406" w14:textId="42C861D3" w:rsidR="00190801" w:rsidRDefault="008132B7" w:rsidP="00771E24">
            <w:pPr>
              <w:pStyle w:val="CVTableTextCenter"/>
              <w:rPr>
                <w:b/>
              </w:rPr>
            </w:pPr>
            <w:r>
              <w:object w:dxaOrig="1980" w:dyaOrig="1095" w14:anchorId="60FA07CA">
                <v:shape id="_x0000_i1085" type="#_x0000_t75" style="width:99.65pt;height:54.15pt" o:ole="">
                  <v:imagedata r:id="rId216" o:title=""/>
                </v:shape>
                <o:OLEObject Type="Embed" ProgID="PBrush" ShapeID="_x0000_i1085" DrawAspect="Content" ObjectID="_1638355199" r:id="rId217"/>
              </w:object>
            </w:r>
          </w:p>
          <w:p w14:paraId="5610421C" w14:textId="5CA23E8A" w:rsidR="00190801" w:rsidRPr="009B11AF" w:rsidRDefault="008132B7" w:rsidP="00771E24">
            <w:pPr>
              <w:pStyle w:val="CVTableTextCenter"/>
            </w:pPr>
            <w:r>
              <w:rPr>
                <w:b/>
              </w:rPr>
              <w:t>Longest LOS</w:t>
            </w:r>
          </w:p>
        </w:tc>
        <w:tc>
          <w:tcPr>
            <w:tcW w:w="5811" w:type="dxa"/>
            <w:shd w:val="clear" w:color="auto" w:fill="FFFFFF" w:themeFill="background1"/>
          </w:tcPr>
          <w:p w14:paraId="2E02E73D" w14:textId="6A863AB2" w:rsidR="00190801" w:rsidRDefault="00190801" w:rsidP="00771E24">
            <w:pPr>
              <w:pStyle w:val="CVTabletext"/>
            </w:pPr>
            <w:r>
              <w:t xml:space="preserve">The </w:t>
            </w:r>
            <w:r w:rsidR="001D6B90">
              <w:t>longest length of stay of the patient in days in the facili</w:t>
            </w:r>
            <w:r w:rsidR="00876975">
              <w:t>ty in a group (AC, PAC, or CC).</w:t>
            </w:r>
          </w:p>
        </w:tc>
      </w:tr>
    </w:tbl>
    <w:p w14:paraId="511AF2FE" w14:textId="7D7D2CF4" w:rsidR="00190801" w:rsidRPr="001F588C" w:rsidRDefault="00190801" w:rsidP="00190801">
      <w:pPr>
        <w:pStyle w:val="CVTableCaption"/>
      </w:pPr>
      <w:r>
        <w:t>Prioritized View – Patient’s length of Stay Details</w:t>
      </w:r>
    </w:p>
    <w:p w14:paraId="11E8E7D2" w14:textId="46A0ABD8" w:rsidR="00876975" w:rsidRDefault="003F1F45" w:rsidP="00190801">
      <w:pPr>
        <w:pStyle w:val="ListNumber"/>
      </w:pPr>
      <w:hyperlink w:anchor="TabPagePatSumWin" w:history="1">
        <w:r w:rsidR="00190801" w:rsidRPr="00B41324">
          <w:rPr>
            <w:rStyle w:val="Hyperlink"/>
            <w:rFonts w:cstheme="minorBidi"/>
          </w:rPr>
          <w:t xml:space="preserve">Click any box in the card view to open the </w:t>
        </w:r>
        <w:r w:rsidR="00190801" w:rsidRPr="00B41324">
          <w:rPr>
            <w:rStyle w:val="Hyperlink"/>
            <w:rFonts w:cstheme="minorBidi"/>
            <w:b/>
          </w:rPr>
          <w:t>Summary</w:t>
        </w:r>
        <w:r w:rsidR="00190801" w:rsidRPr="00B41324">
          <w:rPr>
            <w:rStyle w:val="Hyperlink"/>
            <w:rFonts w:cstheme="minorBidi"/>
          </w:rPr>
          <w:t xml:space="preserve"> window</w:t>
        </w:r>
      </w:hyperlink>
      <w:r w:rsidR="00190801" w:rsidRPr="00B41324">
        <w:t xml:space="preserve"> and</w:t>
      </w:r>
      <w:r w:rsidR="00190801">
        <w:t xml:space="preserve"> you can also edit the patient information in the window.</w:t>
      </w:r>
    </w:p>
    <w:p w14:paraId="66288754" w14:textId="77777777" w:rsidR="00876975" w:rsidRDefault="00876975">
      <w:pPr>
        <w:spacing w:after="0" w:line="240" w:lineRule="auto"/>
        <w:rPr>
          <w:rFonts w:ascii="Calibri" w:hAnsi="Calibri"/>
        </w:rPr>
      </w:pPr>
      <w:r>
        <w:br w:type="page"/>
      </w:r>
    </w:p>
    <w:p w14:paraId="7CB6F657" w14:textId="15F2C772" w:rsidR="00592ADB" w:rsidRDefault="00592ADB" w:rsidP="004E6B2C">
      <w:pPr>
        <w:pStyle w:val="Heading1"/>
      </w:pPr>
      <w:bookmarkStart w:id="64" w:name="_Toc27487485"/>
      <w:r w:rsidRPr="00592ADB">
        <w:lastRenderedPageBreak/>
        <w:t>Geo-Map</w:t>
      </w:r>
      <w:r w:rsidR="00A55641">
        <w:t>ping</w:t>
      </w:r>
      <w:r w:rsidRPr="00592ADB">
        <w:t xml:space="preserve"> View</w:t>
      </w:r>
      <w:bookmarkEnd w:id="64"/>
    </w:p>
    <w:p w14:paraId="6BF64F23" w14:textId="5E2EF5C2" w:rsidR="00244479" w:rsidRDefault="00244479" w:rsidP="00244479">
      <w:pPr>
        <w:pStyle w:val="ChapterBodyCopy"/>
      </w:pPr>
      <w:r w:rsidRPr="004B79E0">
        <w:t xml:space="preserve">Use the </w:t>
      </w:r>
      <w:r w:rsidRPr="004B79E0">
        <w:rPr>
          <w:b/>
        </w:rPr>
        <w:t>geo-map</w:t>
      </w:r>
      <w:r w:rsidR="00771E24">
        <w:rPr>
          <w:b/>
        </w:rPr>
        <w:t>ping</w:t>
      </w:r>
      <w:r w:rsidRPr="004B79E0">
        <w:rPr>
          <w:b/>
        </w:rPr>
        <w:t xml:space="preserve"> view</w:t>
      </w:r>
      <w:r w:rsidRPr="004B79E0">
        <w:t xml:space="preserve"> feature to display the pat</w:t>
      </w:r>
      <w:r w:rsidR="004B79E0" w:rsidRPr="004B79E0">
        <w:t>ient details associated with the location on a geographical map.</w:t>
      </w:r>
    </w:p>
    <w:p w14:paraId="4A97001F" w14:textId="6B90163B" w:rsidR="00567FC9" w:rsidRDefault="004A3BBB" w:rsidP="00A90D29">
      <w:pPr>
        <w:pStyle w:val="Heading2"/>
      </w:pPr>
      <w:bookmarkStart w:id="65" w:name="_Toc27487486"/>
      <w:r>
        <w:t>Geomap View L</w:t>
      </w:r>
      <w:r w:rsidR="00567FC9">
        <w:t>ayout</w:t>
      </w:r>
      <w:r>
        <w:t xml:space="preserve"> Elements</w:t>
      </w:r>
      <w:bookmarkEnd w:id="65"/>
    </w:p>
    <w:p w14:paraId="1943DF7F" w14:textId="2D1E61C3" w:rsidR="00244479" w:rsidRDefault="00CD3DA0" w:rsidP="00801C3A">
      <w:pPr>
        <w:pStyle w:val="CVFigure"/>
        <w:ind w:left="0"/>
      </w:pPr>
      <w:commentRangeStart w:id="66"/>
      <w:r>
        <w:drawing>
          <wp:inline distT="0" distB="0" distL="0" distR="0" wp14:anchorId="0199529B" wp14:editId="67F30590">
            <wp:extent cx="5264013" cy="26003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eo-mapViewLayout.png"/>
                    <pic:cNvPicPr/>
                  </pic:nvPicPr>
                  <pic:blipFill>
                    <a:blip r:embed="rId218">
                      <a:extLst>
                        <a:ext uri="{28A0092B-C50C-407E-A947-70E740481C1C}">
                          <a14:useLocalDpi xmlns:a14="http://schemas.microsoft.com/office/drawing/2010/main" val="0"/>
                        </a:ext>
                      </a:extLst>
                    </a:blip>
                    <a:stretch>
                      <a:fillRect/>
                    </a:stretch>
                  </pic:blipFill>
                  <pic:spPr>
                    <a:xfrm>
                      <a:off x="0" y="0"/>
                      <a:ext cx="5267463" cy="2602029"/>
                    </a:xfrm>
                    <a:prstGeom prst="rect">
                      <a:avLst/>
                    </a:prstGeom>
                  </pic:spPr>
                </pic:pic>
              </a:graphicData>
            </a:graphic>
          </wp:inline>
        </w:drawing>
      </w:r>
      <w:commentRangeEnd w:id="66"/>
      <w:r w:rsidR="00D07663">
        <w:rPr>
          <w:rStyle w:val="CommentReference"/>
          <w:noProof w:val="0"/>
          <w:lang w:val="en-US" w:eastAsia="en-US"/>
        </w:rPr>
        <w:commentReference w:id="66"/>
      </w:r>
    </w:p>
    <w:p w14:paraId="0E5AB812" w14:textId="1C93EC5C" w:rsidR="00801C3A" w:rsidRDefault="00801C3A" w:rsidP="00801C3A">
      <w:pPr>
        <w:pStyle w:val="CVFigureCaption"/>
      </w:pPr>
      <w:r>
        <w:t>Geo</w:t>
      </w:r>
      <w:r w:rsidR="00CD0A3E">
        <w:t>m</w:t>
      </w:r>
      <w:r>
        <w:t>ap</w:t>
      </w:r>
      <w:r w:rsidR="00781B07">
        <w:t xml:space="preserve"> V</w:t>
      </w:r>
      <w:r>
        <w:t>iew Layout</w:t>
      </w:r>
    </w:p>
    <w:p w14:paraId="4B509334" w14:textId="43CD64AD" w:rsidR="00801C3A" w:rsidRPr="00244479" w:rsidRDefault="00E50359" w:rsidP="00801C3A">
      <w:pPr>
        <w:pStyle w:val="CVChapterBodyCopy"/>
      </w:pPr>
      <w:r>
        <w:t xml:space="preserve">Refer to the following </w:t>
      </w:r>
      <w:r w:rsidR="003513AD">
        <w:t>table for details on the UI elements of the Geomap view:</w:t>
      </w:r>
    </w:p>
    <w:tbl>
      <w:tblPr>
        <w:tblStyle w:val="TableGrid"/>
        <w:tblW w:w="8647" w:type="dxa"/>
        <w:tblInd w:w="108" w:type="dxa"/>
        <w:shd w:val="clear" w:color="auto" w:fill="FABF8F" w:themeFill="accent6" w:themeFillTint="99"/>
        <w:tblLook w:val="04A0" w:firstRow="1" w:lastRow="0" w:firstColumn="1" w:lastColumn="0" w:noHBand="0" w:noVBand="1"/>
      </w:tblPr>
      <w:tblGrid>
        <w:gridCol w:w="3963"/>
        <w:gridCol w:w="1853"/>
        <w:gridCol w:w="2831"/>
      </w:tblGrid>
      <w:tr w:rsidR="00BC3A3F" w14:paraId="5446EFE3" w14:textId="77777777" w:rsidTr="001840D1">
        <w:trPr>
          <w:tblHeader/>
        </w:trPr>
        <w:tc>
          <w:tcPr>
            <w:tcW w:w="3963" w:type="dxa"/>
            <w:shd w:val="clear" w:color="auto" w:fill="365F91" w:themeFill="accent1" w:themeFillShade="BF"/>
          </w:tcPr>
          <w:p w14:paraId="12156C02" w14:textId="4FF22E03" w:rsidR="007979B2" w:rsidRDefault="007979B2" w:rsidP="00FD45F5">
            <w:pPr>
              <w:pStyle w:val="Whitechartheaderinformation"/>
            </w:pPr>
            <w:r>
              <w:t>Icon</w:t>
            </w:r>
          </w:p>
        </w:tc>
        <w:tc>
          <w:tcPr>
            <w:tcW w:w="1853" w:type="dxa"/>
            <w:shd w:val="clear" w:color="auto" w:fill="808080" w:themeFill="background1" w:themeFillShade="80"/>
          </w:tcPr>
          <w:p w14:paraId="5ADD3AB4" w14:textId="19AE14BE" w:rsidR="007979B2" w:rsidRPr="00DF409E" w:rsidRDefault="007979B2" w:rsidP="00FD45F5">
            <w:pPr>
              <w:pStyle w:val="Whitechartheaderinformation"/>
            </w:pPr>
            <w:r w:rsidRPr="00DF409E">
              <w:t>Element name</w:t>
            </w:r>
          </w:p>
        </w:tc>
        <w:tc>
          <w:tcPr>
            <w:tcW w:w="2831" w:type="dxa"/>
            <w:shd w:val="clear" w:color="auto" w:fill="365F91" w:themeFill="accent1" w:themeFillShade="BF"/>
          </w:tcPr>
          <w:p w14:paraId="7421EB25" w14:textId="77777777" w:rsidR="007979B2" w:rsidRPr="004A4616" w:rsidRDefault="007979B2" w:rsidP="00FD45F5">
            <w:pPr>
              <w:pStyle w:val="Whitechartheaderinformation"/>
            </w:pPr>
            <w:r w:rsidRPr="004A4616">
              <w:t>Description</w:t>
            </w:r>
          </w:p>
        </w:tc>
      </w:tr>
      <w:tr w:rsidR="00BC3A3F" w14:paraId="6909766F" w14:textId="77777777" w:rsidTr="001840D1">
        <w:tc>
          <w:tcPr>
            <w:tcW w:w="3963" w:type="dxa"/>
            <w:shd w:val="clear" w:color="auto" w:fill="FFFFFF" w:themeFill="background1"/>
          </w:tcPr>
          <w:p w14:paraId="406DC4A3" w14:textId="0F8C9601" w:rsidR="007979B2" w:rsidRDefault="00CB545B" w:rsidP="007819FC">
            <w:pPr>
              <w:pStyle w:val="CVTabletextblue"/>
            </w:pPr>
            <w:r>
              <w:object w:dxaOrig="585" w:dyaOrig="510" w14:anchorId="23A7DAD0">
                <v:shape id="_x0000_i1086" type="#_x0000_t75" style="width:34pt;height:27.65pt" o:ole="">
                  <v:imagedata r:id="rId219" o:title=""/>
                </v:shape>
                <o:OLEObject Type="Embed" ProgID="PBrush" ShapeID="_x0000_i1086" DrawAspect="Content" ObjectID="_1638355200" r:id="rId220"/>
              </w:object>
            </w:r>
          </w:p>
        </w:tc>
        <w:tc>
          <w:tcPr>
            <w:tcW w:w="1853" w:type="dxa"/>
            <w:shd w:val="clear" w:color="auto" w:fill="FFFFFF" w:themeFill="background1"/>
          </w:tcPr>
          <w:p w14:paraId="4E1D6DA4" w14:textId="21803A60" w:rsidR="007979B2" w:rsidRDefault="007979B2" w:rsidP="00885485">
            <w:pPr>
              <w:pStyle w:val="CVTabletext"/>
            </w:pPr>
            <w:r w:rsidRPr="00885485">
              <w:rPr>
                <w:b/>
              </w:rPr>
              <w:t>Geo</w:t>
            </w:r>
            <w:r w:rsidR="00885485">
              <w:rPr>
                <w:b/>
              </w:rPr>
              <w:t>m</w:t>
            </w:r>
            <w:r w:rsidRPr="00885485">
              <w:rPr>
                <w:b/>
              </w:rPr>
              <w:t>ap</w:t>
            </w:r>
            <w:r w:rsidRPr="0023318F">
              <w:rPr>
                <w:b/>
              </w:rPr>
              <w:t xml:space="preserve"> Settings</w:t>
            </w:r>
            <w:r>
              <w:t xml:space="preserve"> </w:t>
            </w:r>
            <w:r w:rsidR="00885485">
              <w:t>button</w:t>
            </w:r>
          </w:p>
        </w:tc>
        <w:tc>
          <w:tcPr>
            <w:tcW w:w="2831" w:type="dxa"/>
            <w:shd w:val="clear" w:color="auto" w:fill="FFFFFF" w:themeFill="background1"/>
          </w:tcPr>
          <w:p w14:paraId="5A0410E8" w14:textId="75EDAA5C" w:rsidR="007979B2" w:rsidRDefault="007979B2" w:rsidP="00FD45F5">
            <w:pPr>
              <w:pStyle w:val="CVTabletext"/>
            </w:pPr>
            <w:r>
              <w:t>Select the arrow to expand the Geomap settings menu.</w:t>
            </w:r>
          </w:p>
        </w:tc>
      </w:tr>
      <w:tr w:rsidR="00BC3A3F" w14:paraId="477310F7" w14:textId="77777777" w:rsidTr="001840D1">
        <w:tc>
          <w:tcPr>
            <w:tcW w:w="3963" w:type="dxa"/>
            <w:shd w:val="clear" w:color="auto" w:fill="FFFFFF" w:themeFill="background1"/>
            <w:vAlign w:val="center"/>
          </w:tcPr>
          <w:p w14:paraId="2B117E94" w14:textId="7958544D" w:rsidR="007979B2" w:rsidRDefault="007819FC" w:rsidP="007819FC">
            <w:pPr>
              <w:pStyle w:val="CVTabletextblue"/>
            </w:pPr>
            <w:r>
              <w:object w:dxaOrig="1905" w:dyaOrig="795" w14:anchorId="5F4C2DA2">
                <v:shape id="_x0000_i1087" type="#_x0000_t75" style="width:66.8pt;height:27.65pt" o:ole="">
                  <v:imagedata r:id="rId221" o:title=""/>
                </v:shape>
                <o:OLEObject Type="Embed" ProgID="PBrush" ShapeID="_x0000_i1087" DrawAspect="Content" ObjectID="_1638355201" r:id="rId222"/>
              </w:object>
            </w:r>
          </w:p>
        </w:tc>
        <w:tc>
          <w:tcPr>
            <w:tcW w:w="1853" w:type="dxa"/>
            <w:shd w:val="clear" w:color="auto" w:fill="FFFFFF" w:themeFill="background1"/>
          </w:tcPr>
          <w:p w14:paraId="5931D013" w14:textId="688BAFD0" w:rsidR="007979B2" w:rsidRDefault="007979B2" w:rsidP="00FD45F5">
            <w:pPr>
              <w:pStyle w:val="CVTabletext"/>
            </w:pPr>
            <w:r w:rsidRPr="006A3FCA">
              <w:rPr>
                <w:b/>
              </w:rPr>
              <w:t>Network</w:t>
            </w:r>
            <w:r>
              <w:t xml:space="preserve"> check box</w:t>
            </w:r>
          </w:p>
        </w:tc>
        <w:tc>
          <w:tcPr>
            <w:tcW w:w="2831" w:type="dxa"/>
            <w:shd w:val="clear" w:color="auto" w:fill="FFFFFF" w:themeFill="background1"/>
          </w:tcPr>
          <w:p w14:paraId="670860B6" w14:textId="6AE3E953" w:rsidR="007979B2" w:rsidRDefault="007979B2" w:rsidP="006A612E">
            <w:pPr>
              <w:pStyle w:val="CVTabletext"/>
            </w:pPr>
            <w:r>
              <w:t xml:space="preserve">Select the </w:t>
            </w:r>
            <w:r w:rsidRPr="00B31741">
              <w:rPr>
                <w:b/>
              </w:rPr>
              <w:t>Network</w:t>
            </w:r>
            <w:r>
              <w:t xml:space="preserve"> check box to view the geographical location of all the three groups</w:t>
            </w:r>
            <w:r w:rsidR="00A70C4E">
              <w:t xml:space="preserve"> and the associated location</w:t>
            </w:r>
            <w:r w:rsidR="003513AD">
              <w:t>s</w:t>
            </w:r>
            <w:r>
              <w:t>.</w:t>
            </w:r>
          </w:p>
        </w:tc>
      </w:tr>
      <w:tr w:rsidR="00BC3A3F" w14:paraId="0BF1D17C" w14:textId="77777777" w:rsidTr="001840D1">
        <w:tc>
          <w:tcPr>
            <w:tcW w:w="3963" w:type="dxa"/>
            <w:shd w:val="clear" w:color="auto" w:fill="FFFFFF" w:themeFill="background1"/>
          </w:tcPr>
          <w:p w14:paraId="245EAE52" w14:textId="3DE658F1" w:rsidR="007979B2" w:rsidRDefault="007979B2" w:rsidP="007819FC">
            <w:pPr>
              <w:pStyle w:val="CVTabletextblue"/>
            </w:pPr>
            <w:r>
              <w:object w:dxaOrig="2655" w:dyaOrig="675" w14:anchorId="166BBAB4">
                <v:shape id="_x0000_i1088" type="#_x0000_t75" style="width:91pt;height:25.35pt" o:ole="">
                  <v:imagedata r:id="rId223" o:title=""/>
                </v:shape>
                <o:OLEObject Type="Embed" ProgID="PBrush" ShapeID="_x0000_i1088" DrawAspect="Content" ObjectID="_1638355202" r:id="rId224"/>
              </w:object>
            </w:r>
          </w:p>
        </w:tc>
        <w:tc>
          <w:tcPr>
            <w:tcW w:w="1853" w:type="dxa"/>
            <w:shd w:val="clear" w:color="auto" w:fill="FFFFFF" w:themeFill="background1"/>
          </w:tcPr>
          <w:p w14:paraId="5F524A6B" w14:textId="4D636ECD" w:rsidR="007979B2" w:rsidRDefault="007979B2" w:rsidP="00FD45F5">
            <w:pPr>
              <w:pStyle w:val="CVTabletext"/>
            </w:pPr>
            <w:r w:rsidRPr="00B31741">
              <w:rPr>
                <w:b/>
              </w:rPr>
              <w:t>Acute Care</w:t>
            </w:r>
            <w:r>
              <w:t xml:space="preserve"> check box</w:t>
            </w:r>
          </w:p>
        </w:tc>
        <w:tc>
          <w:tcPr>
            <w:tcW w:w="2831" w:type="dxa"/>
            <w:shd w:val="clear" w:color="auto" w:fill="FFFFFF" w:themeFill="background1"/>
          </w:tcPr>
          <w:p w14:paraId="72FDC169" w14:textId="36457789" w:rsidR="007979B2" w:rsidRDefault="007979B2" w:rsidP="006A612E">
            <w:pPr>
              <w:pStyle w:val="CVTabletext"/>
            </w:pPr>
            <w:r>
              <w:t xml:space="preserve">Select the </w:t>
            </w:r>
            <w:r w:rsidRPr="00B31741">
              <w:rPr>
                <w:b/>
              </w:rPr>
              <w:t>Acute Care</w:t>
            </w:r>
            <w:r>
              <w:t xml:space="preserve"> check box to view </w:t>
            </w:r>
            <w:r w:rsidR="00583A0D">
              <w:t>the</w:t>
            </w:r>
            <w:r w:rsidR="00583A0D" w:rsidRPr="0044760E">
              <w:t xml:space="preserve"> number of patients associated with the</w:t>
            </w:r>
            <w:r w:rsidR="00583A0D">
              <w:t xml:space="preserve"> AC</w:t>
            </w:r>
            <w:r w:rsidR="00583A0D" w:rsidRPr="0044760E">
              <w:t xml:space="preserve"> location on a geographica</w:t>
            </w:r>
            <w:r w:rsidR="00583A0D">
              <w:t>l map.</w:t>
            </w:r>
          </w:p>
        </w:tc>
      </w:tr>
      <w:tr w:rsidR="00BC3A3F" w14:paraId="2D79DA18" w14:textId="77777777" w:rsidTr="001840D1">
        <w:tc>
          <w:tcPr>
            <w:tcW w:w="3963" w:type="dxa"/>
            <w:shd w:val="clear" w:color="auto" w:fill="FFFFFF" w:themeFill="background1"/>
            <w:vAlign w:val="center"/>
          </w:tcPr>
          <w:p w14:paraId="56FE2ABB" w14:textId="18CE2497" w:rsidR="007979B2" w:rsidRDefault="007979B2" w:rsidP="007819FC">
            <w:pPr>
              <w:pStyle w:val="CVTabletextblue"/>
            </w:pPr>
            <w:r>
              <w:object w:dxaOrig="3315" w:dyaOrig="630" w14:anchorId="3464C45E">
                <v:shape id="_x0000_i1089" type="#_x0000_t75" style="width:128.45pt;height:25.35pt" o:ole="">
                  <v:imagedata r:id="rId225" o:title=""/>
                </v:shape>
                <o:OLEObject Type="Embed" ProgID="PBrush" ShapeID="_x0000_i1089" DrawAspect="Content" ObjectID="_1638355203" r:id="rId226"/>
              </w:object>
            </w:r>
          </w:p>
        </w:tc>
        <w:tc>
          <w:tcPr>
            <w:tcW w:w="1853" w:type="dxa"/>
            <w:shd w:val="clear" w:color="auto" w:fill="FFFFFF" w:themeFill="background1"/>
          </w:tcPr>
          <w:p w14:paraId="6FBA39F9" w14:textId="2E141FEB" w:rsidR="007979B2" w:rsidRDefault="007979B2" w:rsidP="00FD45F5">
            <w:pPr>
              <w:pStyle w:val="CVTabletext"/>
            </w:pPr>
            <w:r w:rsidRPr="00B31741">
              <w:rPr>
                <w:b/>
              </w:rPr>
              <w:t>Post-Acute Care</w:t>
            </w:r>
            <w:r>
              <w:t xml:space="preserve"> check box</w:t>
            </w:r>
          </w:p>
        </w:tc>
        <w:tc>
          <w:tcPr>
            <w:tcW w:w="2831" w:type="dxa"/>
            <w:shd w:val="clear" w:color="auto" w:fill="FFFFFF" w:themeFill="background1"/>
          </w:tcPr>
          <w:p w14:paraId="564EF0D4" w14:textId="33571D6A" w:rsidR="007979B2" w:rsidRDefault="007979B2" w:rsidP="00583A0D">
            <w:pPr>
              <w:pStyle w:val="CVTabletext"/>
            </w:pPr>
            <w:r>
              <w:t xml:space="preserve">Select the </w:t>
            </w:r>
            <w:r w:rsidRPr="008550AC">
              <w:rPr>
                <w:b/>
              </w:rPr>
              <w:t>Post-Acute</w:t>
            </w:r>
            <w:r>
              <w:t xml:space="preserve"> </w:t>
            </w:r>
            <w:r w:rsidRPr="008550AC">
              <w:rPr>
                <w:b/>
              </w:rPr>
              <w:t>Care</w:t>
            </w:r>
            <w:r>
              <w:t xml:space="preserve"> check box</w:t>
            </w:r>
            <w:r w:rsidR="00583A0D">
              <w:t xml:space="preserve"> to</w:t>
            </w:r>
            <w:r>
              <w:t xml:space="preserve"> </w:t>
            </w:r>
            <w:r w:rsidR="00583A0D">
              <w:t>view the</w:t>
            </w:r>
            <w:r w:rsidR="00583A0D" w:rsidRPr="0044760E">
              <w:t xml:space="preserve"> number of patients associated with </w:t>
            </w:r>
            <w:r w:rsidR="00583A0D">
              <w:t>each SNF</w:t>
            </w:r>
            <w:r w:rsidR="00583A0D" w:rsidRPr="0044760E">
              <w:t xml:space="preserve"> location on a geographica</w:t>
            </w:r>
            <w:r w:rsidR="00583A0D">
              <w:t>l map.</w:t>
            </w:r>
          </w:p>
        </w:tc>
      </w:tr>
      <w:tr w:rsidR="00BC3A3F" w14:paraId="0A09E6D7" w14:textId="77777777" w:rsidTr="001840D1">
        <w:tc>
          <w:tcPr>
            <w:tcW w:w="3963" w:type="dxa"/>
            <w:shd w:val="clear" w:color="auto" w:fill="FFFFFF" w:themeFill="background1"/>
            <w:vAlign w:val="center"/>
          </w:tcPr>
          <w:p w14:paraId="69E8597A" w14:textId="3B187870" w:rsidR="007979B2" w:rsidRDefault="00B87E7C" w:rsidP="007819FC">
            <w:pPr>
              <w:pStyle w:val="CVTabletextblue"/>
            </w:pPr>
            <w:r>
              <w:object w:dxaOrig="3210" w:dyaOrig="660" w14:anchorId="567A779D">
                <v:shape id="_x0000_i1090" type="#_x0000_t75" style="width:125pt;height:25.35pt" o:ole="">
                  <v:imagedata r:id="rId227" o:title=""/>
                </v:shape>
                <o:OLEObject Type="Embed" ProgID="PBrush" ShapeID="_x0000_i1090" DrawAspect="Content" ObjectID="_1638355204" r:id="rId228"/>
              </w:object>
            </w:r>
          </w:p>
        </w:tc>
        <w:tc>
          <w:tcPr>
            <w:tcW w:w="1853" w:type="dxa"/>
            <w:shd w:val="clear" w:color="auto" w:fill="FFFFFF" w:themeFill="background1"/>
          </w:tcPr>
          <w:p w14:paraId="11BD8506" w14:textId="458D06A3" w:rsidR="007979B2" w:rsidRDefault="007979B2" w:rsidP="00561F5C">
            <w:pPr>
              <w:pStyle w:val="CVTabletext"/>
            </w:pPr>
            <w:r w:rsidRPr="008550AC">
              <w:rPr>
                <w:b/>
              </w:rPr>
              <w:t>Cross Continuum</w:t>
            </w:r>
            <w:r>
              <w:t xml:space="preserve"> check box</w:t>
            </w:r>
          </w:p>
        </w:tc>
        <w:tc>
          <w:tcPr>
            <w:tcW w:w="2831" w:type="dxa"/>
            <w:shd w:val="clear" w:color="auto" w:fill="FFFFFF" w:themeFill="background1"/>
          </w:tcPr>
          <w:p w14:paraId="2EA4F9A4" w14:textId="3CB798A0" w:rsidR="007979B2" w:rsidRDefault="007979B2" w:rsidP="00DD7539">
            <w:pPr>
              <w:pStyle w:val="CVTabletext"/>
            </w:pPr>
            <w:r>
              <w:t xml:space="preserve">Select the </w:t>
            </w:r>
            <w:r w:rsidR="00DD7539" w:rsidRPr="008550AC">
              <w:rPr>
                <w:b/>
              </w:rPr>
              <w:t>Cross Continuum</w:t>
            </w:r>
            <w:r w:rsidR="00DD7539">
              <w:t xml:space="preserve"> </w:t>
            </w:r>
            <w:r>
              <w:t xml:space="preserve">check box to view the geographical location of </w:t>
            </w:r>
            <w:r w:rsidR="00DD7539">
              <w:t xml:space="preserve">a patient in </w:t>
            </w:r>
            <w:r>
              <w:t>the CC network.</w:t>
            </w:r>
          </w:p>
        </w:tc>
      </w:tr>
      <w:tr w:rsidR="00BC3A3F" w14:paraId="5E70D7E6" w14:textId="77777777" w:rsidTr="001840D1">
        <w:tc>
          <w:tcPr>
            <w:tcW w:w="3963" w:type="dxa"/>
            <w:shd w:val="clear" w:color="auto" w:fill="FFFFFF" w:themeFill="background1"/>
          </w:tcPr>
          <w:p w14:paraId="38E98CEA" w14:textId="0AF4A6D8" w:rsidR="007979B2" w:rsidRDefault="00B87E7C" w:rsidP="007819FC">
            <w:pPr>
              <w:pStyle w:val="CVTabletextblue"/>
            </w:pPr>
            <w:r>
              <w:object w:dxaOrig="2370" w:dyaOrig="795" w14:anchorId="7DA8DC56">
                <v:shape id="_x0000_i1091" type="#_x0000_t75" style="width:78.9pt;height:26.5pt" o:ole="">
                  <v:imagedata r:id="rId229" o:title=""/>
                </v:shape>
                <o:OLEObject Type="Embed" ProgID="PBrush" ShapeID="_x0000_i1091" DrawAspect="Content" ObjectID="_1638355205" r:id="rId230"/>
              </w:object>
            </w:r>
          </w:p>
        </w:tc>
        <w:tc>
          <w:tcPr>
            <w:tcW w:w="1853" w:type="dxa"/>
            <w:shd w:val="clear" w:color="auto" w:fill="FFFFFF" w:themeFill="background1"/>
          </w:tcPr>
          <w:p w14:paraId="72CFB96F" w14:textId="338AA8EA" w:rsidR="007979B2" w:rsidRDefault="007979B2" w:rsidP="00561F5C">
            <w:pPr>
              <w:pStyle w:val="CVTabletext"/>
            </w:pPr>
            <w:r w:rsidRPr="00561F5C">
              <w:rPr>
                <w:b/>
              </w:rPr>
              <w:t>Community</w:t>
            </w:r>
            <w:r>
              <w:t xml:space="preserve"> check box</w:t>
            </w:r>
          </w:p>
        </w:tc>
        <w:tc>
          <w:tcPr>
            <w:tcW w:w="2831" w:type="dxa"/>
            <w:shd w:val="clear" w:color="auto" w:fill="FFFFFF" w:themeFill="background1"/>
          </w:tcPr>
          <w:p w14:paraId="2609BBA8" w14:textId="42D0D2DA" w:rsidR="007979B2" w:rsidRDefault="007979B2" w:rsidP="00B65C25">
            <w:pPr>
              <w:pStyle w:val="CVTabletext"/>
            </w:pPr>
            <w:r>
              <w:t xml:space="preserve">Select the </w:t>
            </w:r>
            <w:r w:rsidRPr="00561F5C">
              <w:rPr>
                <w:b/>
              </w:rPr>
              <w:t>Community</w:t>
            </w:r>
            <w:r>
              <w:t xml:space="preserve"> check box to select the </w:t>
            </w:r>
            <w:r w:rsidRPr="00B65C25">
              <w:rPr>
                <w:b/>
              </w:rPr>
              <w:t>Pharmacy</w:t>
            </w:r>
            <w:r>
              <w:t xml:space="preserve"> check box and the </w:t>
            </w:r>
            <w:r w:rsidRPr="00B65C25">
              <w:rPr>
                <w:b/>
              </w:rPr>
              <w:t>Food</w:t>
            </w:r>
            <w:r>
              <w:t xml:space="preserve"> </w:t>
            </w:r>
            <w:r w:rsidR="001C5435">
              <w:rPr>
                <w:b/>
              </w:rPr>
              <w:t>P</w:t>
            </w:r>
            <w:r w:rsidRPr="00B65C25">
              <w:rPr>
                <w:b/>
              </w:rPr>
              <w:t>antry</w:t>
            </w:r>
            <w:r>
              <w:t xml:space="preserve"> check box.</w:t>
            </w:r>
          </w:p>
        </w:tc>
      </w:tr>
      <w:tr w:rsidR="00BC3A3F" w14:paraId="65893F28" w14:textId="77777777" w:rsidTr="001840D1">
        <w:tc>
          <w:tcPr>
            <w:tcW w:w="3963" w:type="dxa"/>
            <w:shd w:val="clear" w:color="auto" w:fill="FFFFFF" w:themeFill="background1"/>
          </w:tcPr>
          <w:p w14:paraId="2A17716A" w14:textId="44C296EA" w:rsidR="007979B2" w:rsidRDefault="00B87E7C" w:rsidP="007819FC">
            <w:pPr>
              <w:pStyle w:val="CVTabletextblue"/>
            </w:pPr>
            <w:r>
              <w:object w:dxaOrig="2310" w:dyaOrig="645" w14:anchorId="32D6086E">
                <v:shape id="_x0000_i1092" type="#_x0000_t75" style="width:97.35pt;height:25.35pt" o:ole="">
                  <v:imagedata r:id="rId231" o:title=""/>
                </v:shape>
                <o:OLEObject Type="Embed" ProgID="PBrush" ShapeID="_x0000_i1092" DrawAspect="Content" ObjectID="_1638355206" r:id="rId232"/>
              </w:object>
            </w:r>
          </w:p>
        </w:tc>
        <w:tc>
          <w:tcPr>
            <w:tcW w:w="1853" w:type="dxa"/>
            <w:shd w:val="clear" w:color="auto" w:fill="FFFFFF" w:themeFill="background1"/>
          </w:tcPr>
          <w:p w14:paraId="6066C7B2" w14:textId="440F5956" w:rsidR="007979B2" w:rsidRDefault="007979B2" w:rsidP="00561F5C">
            <w:pPr>
              <w:pStyle w:val="CVTabletext"/>
            </w:pPr>
            <w:r w:rsidRPr="00561F5C">
              <w:rPr>
                <w:b/>
              </w:rPr>
              <w:t>Pharmacy</w:t>
            </w:r>
            <w:r>
              <w:t xml:space="preserve"> check box</w:t>
            </w:r>
          </w:p>
        </w:tc>
        <w:tc>
          <w:tcPr>
            <w:tcW w:w="2831" w:type="dxa"/>
            <w:shd w:val="clear" w:color="auto" w:fill="FFFFFF" w:themeFill="background1"/>
          </w:tcPr>
          <w:p w14:paraId="6207EFD9" w14:textId="5FDBF9AD" w:rsidR="007979B2" w:rsidRDefault="007979B2" w:rsidP="001C5435">
            <w:pPr>
              <w:pStyle w:val="CVTabletext"/>
            </w:pPr>
            <w:r>
              <w:t xml:space="preserve">Select the </w:t>
            </w:r>
            <w:r w:rsidRPr="007042AE">
              <w:rPr>
                <w:b/>
              </w:rPr>
              <w:t>Pharmacy</w:t>
            </w:r>
            <w:r>
              <w:t xml:space="preserve"> check box to view the </w:t>
            </w:r>
            <w:r w:rsidR="001C5435">
              <w:t>nearby</w:t>
            </w:r>
            <w:r>
              <w:t xml:space="preserve"> pharmacy locations in the neighborhood. </w:t>
            </w:r>
          </w:p>
        </w:tc>
      </w:tr>
      <w:tr w:rsidR="00BC3A3F" w14:paraId="2CF76293" w14:textId="77777777" w:rsidTr="001840D1">
        <w:tc>
          <w:tcPr>
            <w:tcW w:w="3963" w:type="dxa"/>
            <w:shd w:val="clear" w:color="auto" w:fill="FFFFFF" w:themeFill="background1"/>
          </w:tcPr>
          <w:p w14:paraId="2D7A7FE9" w14:textId="6E2CF646" w:rsidR="007979B2" w:rsidRDefault="007979B2" w:rsidP="007819FC">
            <w:pPr>
              <w:pStyle w:val="CVTabletextblue"/>
            </w:pPr>
            <w:r>
              <w:object w:dxaOrig="2670" w:dyaOrig="765" w14:anchorId="13458C88">
                <v:shape id="_x0000_i1093" type="#_x0000_t75" style="width:96.2pt;height:27.65pt" o:ole="">
                  <v:imagedata r:id="rId233" o:title=""/>
                </v:shape>
                <o:OLEObject Type="Embed" ProgID="PBrush" ShapeID="_x0000_i1093" DrawAspect="Content" ObjectID="_1638355207" r:id="rId234"/>
              </w:object>
            </w:r>
          </w:p>
        </w:tc>
        <w:tc>
          <w:tcPr>
            <w:tcW w:w="1853" w:type="dxa"/>
            <w:shd w:val="clear" w:color="auto" w:fill="FFFFFF" w:themeFill="background1"/>
          </w:tcPr>
          <w:p w14:paraId="4F89DE57" w14:textId="6F005AE8" w:rsidR="007979B2" w:rsidRDefault="007979B2" w:rsidP="00561F5C">
            <w:pPr>
              <w:pStyle w:val="CVTabletext"/>
            </w:pPr>
            <w:r w:rsidRPr="00561F5C">
              <w:rPr>
                <w:b/>
              </w:rPr>
              <w:t>Food Pantry</w:t>
            </w:r>
            <w:r>
              <w:t xml:space="preserve"> check box</w:t>
            </w:r>
          </w:p>
        </w:tc>
        <w:tc>
          <w:tcPr>
            <w:tcW w:w="2831" w:type="dxa"/>
            <w:shd w:val="clear" w:color="auto" w:fill="FFFFFF" w:themeFill="background1"/>
          </w:tcPr>
          <w:p w14:paraId="7723A17E" w14:textId="40070FEF" w:rsidR="007979B2" w:rsidRDefault="007979B2" w:rsidP="00E07281">
            <w:pPr>
              <w:pStyle w:val="CVTabletext"/>
            </w:pPr>
            <w:r>
              <w:t xml:space="preserve">Select the </w:t>
            </w:r>
            <w:r w:rsidR="00E07281">
              <w:rPr>
                <w:b/>
              </w:rPr>
              <w:t>Food Pantry</w:t>
            </w:r>
            <w:r>
              <w:t xml:space="preserve"> check box to view the </w:t>
            </w:r>
            <w:r w:rsidR="00E07281">
              <w:t>nearby</w:t>
            </w:r>
            <w:r>
              <w:t xml:space="preserve"> food pantry locations in the neighborhood.</w:t>
            </w:r>
          </w:p>
        </w:tc>
      </w:tr>
      <w:tr w:rsidR="00BC3A3F" w14:paraId="6B3420B6" w14:textId="77777777" w:rsidTr="001840D1">
        <w:tc>
          <w:tcPr>
            <w:tcW w:w="3963" w:type="dxa"/>
            <w:shd w:val="clear" w:color="auto" w:fill="FFFFFF" w:themeFill="background1"/>
          </w:tcPr>
          <w:p w14:paraId="298D685C" w14:textId="7764E178" w:rsidR="007979B2" w:rsidRDefault="007979B2" w:rsidP="007819FC">
            <w:pPr>
              <w:pStyle w:val="CVTabletextblue"/>
            </w:pPr>
            <w:r>
              <w:rPr>
                <w:b w:val="0"/>
                <w:noProof/>
                <w:lang w:val="en-IN" w:eastAsia="en-IN"/>
              </w:rPr>
              <w:drawing>
                <wp:inline distT="0" distB="0" distL="0" distR="0" wp14:anchorId="742AB02D" wp14:editId="71295A33">
                  <wp:extent cx="404495" cy="406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ange_pointer_acute_care_number.png"/>
                          <pic:cNvPicPr/>
                        </pic:nvPicPr>
                        <pic:blipFill>
                          <a:blip r:embed="rId235">
                            <a:extLst>
                              <a:ext uri="{28A0092B-C50C-407E-A947-70E740481C1C}">
                                <a14:useLocalDpi xmlns:a14="http://schemas.microsoft.com/office/drawing/2010/main" val="0"/>
                              </a:ext>
                            </a:extLst>
                          </a:blip>
                          <a:stretch>
                            <a:fillRect/>
                          </a:stretch>
                        </pic:blipFill>
                        <pic:spPr>
                          <a:xfrm>
                            <a:off x="0" y="0"/>
                            <a:ext cx="427246" cy="429646"/>
                          </a:xfrm>
                          <a:prstGeom prst="rect">
                            <a:avLst/>
                          </a:prstGeom>
                        </pic:spPr>
                      </pic:pic>
                    </a:graphicData>
                  </a:graphic>
                </wp:inline>
              </w:drawing>
            </w:r>
          </w:p>
        </w:tc>
        <w:tc>
          <w:tcPr>
            <w:tcW w:w="1853" w:type="dxa"/>
            <w:shd w:val="clear" w:color="auto" w:fill="FFFFFF" w:themeFill="background1"/>
          </w:tcPr>
          <w:p w14:paraId="30E96BC9" w14:textId="15E40A40" w:rsidR="007979B2" w:rsidRDefault="007979B2" w:rsidP="00E07281">
            <w:pPr>
              <w:pStyle w:val="CVTabletext"/>
            </w:pPr>
            <w:r>
              <w:t xml:space="preserve">AC Group </w:t>
            </w:r>
            <w:r w:rsidR="00E07281">
              <w:t>marker</w:t>
            </w:r>
          </w:p>
        </w:tc>
        <w:tc>
          <w:tcPr>
            <w:tcW w:w="2831" w:type="dxa"/>
            <w:shd w:val="clear" w:color="auto" w:fill="FFFFFF" w:themeFill="background1"/>
          </w:tcPr>
          <w:p w14:paraId="77A94E41" w14:textId="6C4A7936" w:rsidR="007979B2" w:rsidRDefault="00CB5FFD" w:rsidP="008068BC">
            <w:pPr>
              <w:pStyle w:val="CVTabletext"/>
            </w:pPr>
            <w:r>
              <w:t>Displays</w:t>
            </w:r>
            <w:r w:rsidR="007979B2">
              <w:t xml:space="preserve"> the geographical location of the AC group.</w:t>
            </w:r>
          </w:p>
          <w:p w14:paraId="05D8DA1C" w14:textId="5A22829E" w:rsidR="007979B2" w:rsidRDefault="007979B2" w:rsidP="00E07281">
            <w:pPr>
              <w:pStyle w:val="CVTabletext"/>
            </w:pPr>
            <w:r>
              <w:t xml:space="preserve">The number on the </w:t>
            </w:r>
            <w:r w:rsidR="00E07281">
              <w:t>marker</w:t>
            </w:r>
            <w:r>
              <w:t xml:space="preserve"> displays the total number patients in that specific group.</w:t>
            </w:r>
          </w:p>
        </w:tc>
      </w:tr>
      <w:tr w:rsidR="00BC3A3F" w14:paraId="12D3851E" w14:textId="77777777" w:rsidTr="001840D1">
        <w:tc>
          <w:tcPr>
            <w:tcW w:w="3963" w:type="dxa"/>
            <w:shd w:val="clear" w:color="auto" w:fill="FFFFFF" w:themeFill="background1"/>
          </w:tcPr>
          <w:p w14:paraId="612100FA" w14:textId="678D1924" w:rsidR="007979B2" w:rsidRDefault="007979B2" w:rsidP="007819FC">
            <w:pPr>
              <w:pStyle w:val="CVTabletextblue"/>
            </w:pPr>
            <w:r>
              <w:rPr>
                <w:b w:val="0"/>
                <w:noProof/>
                <w:lang w:val="en-IN" w:eastAsia="en-IN"/>
              </w:rPr>
              <w:drawing>
                <wp:inline distT="0" distB="0" distL="0" distR="0" wp14:anchorId="2B0A5890" wp14:editId="5A763E27">
                  <wp:extent cx="439337" cy="444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ber_pointer_snfs_num.png"/>
                          <pic:cNvPicPr/>
                        </pic:nvPicPr>
                        <pic:blipFill>
                          <a:blip r:embed="rId236">
                            <a:extLst>
                              <a:ext uri="{28A0092B-C50C-407E-A947-70E740481C1C}">
                                <a14:useLocalDpi xmlns:a14="http://schemas.microsoft.com/office/drawing/2010/main" val="0"/>
                              </a:ext>
                            </a:extLst>
                          </a:blip>
                          <a:stretch>
                            <a:fillRect/>
                          </a:stretch>
                        </pic:blipFill>
                        <pic:spPr>
                          <a:xfrm>
                            <a:off x="0" y="0"/>
                            <a:ext cx="470289" cy="475487"/>
                          </a:xfrm>
                          <a:prstGeom prst="rect">
                            <a:avLst/>
                          </a:prstGeom>
                        </pic:spPr>
                      </pic:pic>
                    </a:graphicData>
                  </a:graphic>
                </wp:inline>
              </w:drawing>
            </w:r>
          </w:p>
        </w:tc>
        <w:tc>
          <w:tcPr>
            <w:tcW w:w="1853" w:type="dxa"/>
            <w:shd w:val="clear" w:color="auto" w:fill="FFFFFF" w:themeFill="background1"/>
          </w:tcPr>
          <w:p w14:paraId="15E281CD" w14:textId="55BDE6BA" w:rsidR="007979B2" w:rsidRDefault="007979B2" w:rsidP="00E07281">
            <w:pPr>
              <w:pStyle w:val="CVTabletext"/>
            </w:pPr>
            <w:r>
              <w:t xml:space="preserve">PAC Group </w:t>
            </w:r>
            <w:r w:rsidR="00E07281">
              <w:t>marker</w:t>
            </w:r>
          </w:p>
        </w:tc>
        <w:tc>
          <w:tcPr>
            <w:tcW w:w="2831" w:type="dxa"/>
            <w:shd w:val="clear" w:color="auto" w:fill="FFFFFF" w:themeFill="background1"/>
          </w:tcPr>
          <w:p w14:paraId="204D4B78" w14:textId="7C54E232" w:rsidR="007979B2" w:rsidRDefault="00CB5FFD" w:rsidP="005A0C44">
            <w:pPr>
              <w:pStyle w:val="CVTabletext"/>
            </w:pPr>
            <w:r>
              <w:t xml:space="preserve">Displays </w:t>
            </w:r>
            <w:r w:rsidR="007979B2">
              <w:t>the geographical location of the PAC group.</w:t>
            </w:r>
          </w:p>
          <w:p w14:paraId="2D9A4847" w14:textId="06337D35" w:rsidR="007979B2" w:rsidRDefault="007979B2" w:rsidP="00E07281">
            <w:pPr>
              <w:pStyle w:val="CVTabletext"/>
            </w:pPr>
            <w:r>
              <w:lastRenderedPageBreak/>
              <w:t xml:space="preserve">The number on the </w:t>
            </w:r>
            <w:r w:rsidR="00E07281">
              <w:t>marker</w:t>
            </w:r>
            <w:r>
              <w:t xml:space="preserve"> displays the total number of patients in a location of the PAC group.</w:t>
            </w:r>
          </w:p>
        </w:tc>
      </w:tr>
      <w:tr w:rsidR="00BC3A3F" w14:paraId="651EEBD4" w14:textId="77777777" w:rsidTr="001840D1">
        <w:tc>
          <w:tcPr>
            <w:tcW w:w="3963" w:type="dxa"/>
            <w:shd w:val="clear" w:color="auto" w:fill="FFFFFF" w:themeFill="background1"/>
          </w:tcPr>
          <w:p w14:paraId="695DBC6A" w14:textId="17F5D6BD" w:rsidR="007979B2" w:rsidRDefault="007979B2" w:rsidP="007819FC">
            <w:pPr>
              <w:pStyle w:val="CVTabletextblue"/>
            </w:pPr>
            <w:r>
              <w:rPr>
                <w:b w:val="0"/>
                <w:noProof/>
                <w:lang w:val="en-IN" w:eastAsia="en-IN"/>
              </w:rPr>
              <w:lastRenderedPageBreak/>
              <w:drawing>
                <wp:inline distT="0" distB="0" distL="0" distR="0" wp14:anchorId="4D3BCAF4" wp14:editId="053B401A">
                  <wp:extent cx="365760" cy="4747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een_pointer_cross_continuum.png"/>
                          <pic:cNvPicPr/>
                        </pic:nvPicPr>
                        <pic:blipFill>
                          <a:blip r:embed="rId237">
                            <a:extLst>
                              <a:ext uri="{28A0092B-C50C-407E-A947-70E740481C1C}">
                                <a14:useLocalDpi xmlns:a14="http://schemas.microsoft.com/office/drawing/2010/main" val="0"/>
                              </a:ext>
                            </a:extLst>
                          </a:blip>
                          <a:stretch>
                            <a:fillRect/>
                          </a:stretch>
                        </pic:blipFill>
                        <pic:spPr>
                          <a:xfrm>
                            <a:off x="0" y="0"/>
                            <a:ext cx="388619" cy="504379"/>
                          </a:xfrm>
                          <a:prstGeom prst="rect">
                            <a:avLst/>
                          </a:prstGeom>
                        </pic:spPr>
                      </pic:pic>
                    </a:graphicData>
                  </a:graphic>
                </wp:inline>
              </w:drawing>
            </w:r>
          </w:p>
        </w:tc>
        <w:tc>
          <w:tcPr>
            <w:tcW w:w="1853" w:type="dxa"/>
            <w:shd w:val="clear" w:color="auto" w:fill="FFFFFF" w:themeFill="background1"/>
          </w:tcPr>
          <w:p w14:paraId="6C863C9A" w14:textId="14B50639" w:rsidR="007979B2" w:rsidRDefault="007979B2" w:rsidP="00E07281">
            <w:pPr>
              <w:pStyle w:val="CVTabletext"/>
            </w:pPr>
            <w:r>
              <w:t xml:space="preserve">CC Group </w:t>
            </w:r>
            <w:r w:rsidR="00E07281">
              <w:t>marker</w:t>
            </w:r>
          </w:p>
        </w:tc>
        <w:tc>
          <w:tcPr>
            <w:tcW w:w="2831" w:type="dxa"/>
            <w:shd w:val="clear" w:color="auto" w:fill="FFFFFF" w:themeFill="background1"/>
          </w:tcPr>
          <w:p w14:paraId="74CFDB59" w14:textId="0A3846B3" w:rsidR="007979B2" w:rsidRDefault="00CB5FFD" w:rsidP="000E21FD">
            <w:pPr>
              <w:pStyle w:val="CVTabletext"/>
            </w:pPr>
            <w:r>
              <w:t xml:space="preserve">Displays </w:t>
            </w:r>
            <w:r w:rsidR="007979B2">
              <w:t>the geographical location of a patient of a CC group.</w:t>
            </w:r>
          </w:p>
        </w:tc>
      </w:tr>
      <w:tr w:rsidR="00BC3A3F" w14:paraId="463D4F92" w14:textId="77777777" w:rsidTr="001840D1">
        <w:tc>
          <w:tcPr>
            <w:tcW w:w="3963" w:type="dxa"/>
            <w:shd w:val="clear" w:color="auto" w:fill="FFFFFF" w:themeFill="background1"/>
            <w:vAlign w:val="center"/>
          </w:tcPr>
          <w:p w14:paraId="694521DA" w14:textId="1D6CF649" w:rsidR="00B87E7C" w:rsidRDefault="00BC3A3F" w:rsidP="007819FC">
            <w:pPr>
              <w:pStyle w:val="CVTabletextblue"/>
              <w:rPr>
                <w:b w:val="0"/>
                <w:noProof/>
                <w:lang w:val="en-IN" w:eastAsia="en-IN"/>
              </w:rPr>
            </w:pPr>
            <w:r>
              <w:rPr>
                <w:b w:val="0"/>
                <w:noProof/>
                <w:lang w:val="en-IN" w:eastAsia="en-IN"/>
              </w:rPr>
              <w:drawing>
                <wp:inline distT="0" distB="0" distL="0" distR="0" wp14:anchorId="7831164C" wp14:editId="4D16E86E">
                  <wp:extent cx="2379860" cy="10098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formation panel.png"/>
                          <pic:cNvPicPr/>
                        </pic:nvPicPr>
                        <pic:blipFill>
                          <a:blip r:embed="rId238">
                            <a:extLst>
                              <a:ext uri="{28A0092B-C50C-407E-A947-70E740481C1C}">
                                <a14:useLocalDpi xmlns:a14="http://schemas.microsoft.com/office/drawing/2010/main" val="0"/>
                              </a:ext>
                            </a:extLst>
                          </a:blip>
                          <a:stretch>
                            <a:fillRect/>
                          </a:stretch>
                        </pic:blipFill>
                        <pic:spPr>
                          <a:xfrm>
                            <a:off x="0" y="0"/>
                            <a:ext cx="2443992" cy="1037028"/>
                          </a:xfrm>
                          <a:prstGeom prst="rect">
                            <a:avLst/>
                          </a:prstGeom>
                        </pic:spPr>
                      </pic:pic>
                    </a:graphicData>
                  </a:graphic>
                </wp:inline>
              </w:drawing>
            </w:r>
          </w:p>
        </w:tc>
        <w:tc>
          <w:tcPr>
            <w:tcW w:w="1853" w:type="dxa"/>
            <w:shd w:val="clear" w:color="auto" w:fill="FFFFFF" w:themeFill="background1"/>
          </w:tcPr>
          <w:p w14:paraId="1C3089D4" w14:textId="5E6FDD24" w:rsidR="00B87E7C" w:rsidRDefault="00B87E7C" w:rsidP="003C7CCA">
            <w:pPr>
              <w:pStyle w:val="CVTabletext"/>
            </w:pPr>
            <w:r>
              <w:t xml:space="preserve">Information </w:t>
            </w:r>
            <w:r w:rsidR="003C7CCA">
              <w:t>box</w:t>
            </w:r>
          </w:p>
        </w:tc>
        <w:tc>
          <w:tcPr>
            <w:tcW w:w="2831" w:type="dxa"/>
            <w:shd w:val="clear" w:color="auto" w:fill="FFFFFF" w:themeFill="background1"/>
          </w:tcPr>
          <w:p w14:paraId="440E01E1" w14:textId="77777777" w:rsidR="00B87E7C" w:rsidRDefault="00CB5FFD" w:rsidP="00CB5FFD">
            <w:pPr>
              <w:pStyle w:val="CVTabletext"/>
            </w:pPr>
            <w:r>
              <w:t>Displays the address details of a group.</w:t>
            </w:r>
          </w:p>
          <w:p w14:paraId="627718A0" w14:textId="35C5C1AE" w:rsidR="00CB5FFD" w:rsidRDefault="00CB5FFD" w:rsidP="00CB5FFD">
            <w:pPr>
              <w:pStyle w:val="CVTabletext"/>
            </w:pPr>
            <w:r>
              <w:t>The information in this box changes based on the</w:t>
            </w:r>
            <w:r w:rsidR="00ED3A50">
              <w:t xml:space="preserve"> type of</w:t>
            </w:r>
            <w:r>
              <w:t xml:space="preserve"> group</w:t>
            </w:r>
            <w:r w:rsidR="008D2A85">
              <w:t>; AC, PAC, or CC.</w:t>
            </w:r>
          </w:p>
          <w:p w14:paraId="0D24577F" w14:textId="3B23124F" w:rsidR="00BB18E8" w:rsidRDefault="00BB18E8" w:rsidP="00781582">
            <w:pPr>
              <w:pStyle w:val="CVTabletext"/>
            </w:pPr>
            <w:r w:rsidRPr="00857687">
              <w:rPr>
                <w:highlight w:val="cyan"/>
              </w:rPr>
              <w:t>Refer to the GEOMAPPING View Features</w:t>
            </w:r>
            <w:r w:rsidR="00984DD1">
              <w:t xml:space="preserve"> module</w:t>
            </w:r>
            <w:r>
              <w:t xml:space="preserve"> for more details</w:t>
            </w:r>
            <w:r w:rsidR="00781582">
              <w:t xml:space="preserve"> on how to read the information box.</w:t>
            </w:r>
          </w:p>
        </w:tc>
      </w:tr>
      <w:tr w:rsidR="00BC3A3F" w14:paraId="036B9CEA" w14:textId="77777777" w:rsidTr="001840D1">
        <w:tc>
          <w:tcPr>
            <w:tcW w:w="3963" w:type="dxa"/>
            <w:shd w:val="clear" w:color="auto" w:fill="FFFFFF" w:themeFill="background1"/>
          </w:tcPr>
          <w:p w14:paraId="49D7DD54" w14:textId="294B8C72" w:rsidR="007979B2" w:rsidRDefault="00FE31E0" w:rsidP="00561F5C">
            <w:pPr>
              <w:pStyle w:val="CVTabletextblue"/>
            </w:pPr>
            <w:r>
              <w:object w:dxaOrig="945" w:dyaOrig="1035" w14:anchorId="5A5A7CF5">
                <v:shape id="_x0000_i1094" type="#_x0000_t75" style="width:36.85pt;height:40.3pt" o:ole="">
                  <v:imagedata r:id="rId239" o:title=""/>
                </v:shape>
                <o:OLEObject Type="Embed" ProgID="PBrush" ShapeID="_x0000_i1094" DrawAspect="Content" ObjectID="_1638355208" r:id="rId240"/>
              </w:object>
            </w:r>
          </w:p>
        </w:tc>
        <w:tc>
          <w:tcPr>
            <w:tcW w:w="1853" w:type="dxa"/>
            <w:shd w:val="clear" w:color="auto" w:fill="FFFFFF" w:themeFill="background1"/>
          </w:tcPr>
          <w:p w14:paraId="7952B90D" w14:textId="7E52A8BB" w:rsidR="007979B2" w:rsidRDefault="007979B2" w:rsidP="00561F5C">
            <w:pPr>
              <w:pStyle w:val="CVTabletext"/>
            </w:pPr>
            <w:r>
              <w:t>Toggle Full Screen icon</w:t>
            </w:r>
          </w:p>
        </w:tc>
        <w:tc>
          <w:tcPr>
            <w:tcW w:w="2831" w:type="dxa"/>
            <w:shd w:val="clear" w:color="auto" w:fill="FFFFFF" w:themeFill="background1"/>
          </w:tcPr>
          <w:p w14:paraId="75922A3F" w14:textId="4C5D2DBA" w:rsidR="007979B2" w:rsidRDefault="007979B2" w:rsidP="00420C11">
            <w:pPr>
              <w:pStyle w:val="CVTabletext"/>
            </w:pPr>
            <w:r>
              <w:t>Use this button to view the geomap layout in full screen mode. Toggle this button to change to the window screen mode.</w:t>
            </w:r>
          </w:p>
        </w:tc>
      </w:tr>
      <w:tr w:rsidR="00BC3A3F" w14:paraId="469F8051" w14:textId="77777777" w:rsidTr="001840D1">
        <w:tc>
          <w:tcPr>
            <w:tcW w:w="3963" w:type="dxa"/>
            <w:shd w:val="clear" w:color="auto" w:fill="FFFFFF" w:themeFill="background1"/>
          </w:tcPr>
          <w:p w14:paraId="75F4007E" w14:textId="65EA6886" w:rsidR="007979B2" w:rsidRDefault="00FE31E0" w:rsidP="00561F5C">
            <w:pPr>
              <w:pStyle w:val="CVTabletextblue"/>
            </w:pPr>
            <w:r>
              <w:object w:dxaOrig="885" w:dyaOrig="1545" w14:anchorId="1686E412">
                <v:shape id="_x0000_i1095" type="#_x0000_t75" style="width:31.7pt;height:53pt" o:ole="">
                  <v:imagedata r:id="rId241" o:title=""/>
                </v:shape>
                <o:OLEObject Type="Embed" ProgID="PBrush" ShapeID="_x0000_i1095" DrawAspect="Content" ObjectID="_1638355209" r:id="rId242"/>
              </w:object>
            </w:r>
          </w:p>
        </w:tc>
        <w:tc>
          <w:tcPr>
            <w:tcW w:w="1853" w:type="dxa"/>
            <w:shd w:val="clear" w:color="auto" w:fill="FFFFFF" w:themeFill="background1"/>
          </w:tcPr>
          <w:p w14:paraId="2CC3D29E" w14:textId="19728D01" w:rsidR="007979B2" w:rsidRDefault="007979B2" w:rsidP="00561F5C">
            <w:pPr>
              <w:pStyle w:val="CVTabletext"/>
            </w:pPr>
            <w:r>
              <w:t>Magnification icon</w:t>
            </w:r>
          </w:p>
        </w:tc>
        <w:tc>
          <w:tcPr>
            <w:tcW w:w="2831" w:type="dxa"/>
            <w:shd w:val="clear" w:color="auto" w:fill="FFFFFF" w:themeFill="background1"/>
          </w:tcPr>
          <w:p w14:paraId="6F73C027" w14:textId="73AB904B" w:rsidR="007979B2" w:rsidRDefault="007979B2" w:rsidP="00521AD6">
            <w:pPr>
              <w:pStyle w:val="CVTabletext"/>
            </w:pPr>
            <w:r>
              <w:t>Zoom in (+) to increase the size of the g</w:t>
            </w:r>
            <w:r w:rsidR="00D81DD0">
              <w:t>eomap view layout or zoom out (</w:t>
            </w:r>
            <w:r w:rsidR="00D81DD0">
              <w:rPr>
                <w:rFonts w:cs="Calibri"/>
              </w:rPr>
              <w:t>–</w:t>
            </w:r>
            <w:r>
              <w:t>) to decrease the size of the geomap view layout</w:t>
            </w:r>
          </w:p>
        </w:tc>
      </w:tr>
      <w:tr w:rsidR="00BC3A3F" w14:paraId="56F88D36" w14:textId="77777777" w:rsidTr="001840D1">
        <w:tc>
          <w:tcPr>
            <w:tcW w:w="3963" w:type="dxa"/>
            <w:shd w:val="clear" w:color="auto" w:fill="FFFFFF" w:themeFill="background1"/>
          </w:tcPr>
          <w:p w14:paraId="6FB5BE65" w14:textId="0DE53623" w:rsidR="007979B2" w:rsidRDefault="00FE31E0" w:rsidP="00561F5C">
            <w:pPr>
              <w:pStyle w:val="CVTabletextblue"/>
            </w:pPr>
            <w:r>
              <w:object w:dxaOrig="945" w:dyaOrig="900" w14:anchorId="0FE6002F">
                <v:shape id="_x0000_i1096" type="#_x0000_t75" style="width:40.3pt;height:37.45pt" o:ole="">
                  <v:imagedata r:id="rId243" o:title=""/>
                </v:shape>
                <o:OLEObject Type="Embed" ProgID="PBrush" ShapeID="_x0000_i1096" DrawAspect="Content" ObjectID="_1638355210" r:id="rId244"/>
              </w:object>
            </w:r>
          </w:p>
        </w:tc>
        <w:tc>
          <w:tcPr>
            <w:tcW w:w="1853" w:type="dxa"/>
            <w:shd w:val="clear" w:color="auto" w:fill="FFFFFF" w:themeFill="background1"/>
          </w:tcPr>
          <w:p w14:paraId="2A5624ED" w14:textId="04CD8D81" w:rsidR="007979B2" w:rsidRDefault="0030349B" w:rsidP="00561F5C">
            <w:pPr>
              <w:pStyle w:val="CVTabletext"/>
            </w:pPr>
            <w:r>
              <w:t>Peg</w:t>
            </w:r>
            <w:r w:rsidR="007979B2">
              <w:t>man icon</w:t>
            </w:r>
          </w:p>
        </w:tc>
        <w:tc>
          <w:tcPr>
            <w:tcW w:w="2831" w:type="dxa"/>
            <w:shd w:val="clear" w:color="auto" w:fill="FFFFFF" w:themeFill="background1"/>
          </w:tcPr>
          <w:p w14:paraId="45D351DE" w14:textId="50F21AD7" w:rsidR="007979B2" w:rsidRDefault="0030349B" w:rsidP="00344FCE">
            <w:pPr>
              <w:pStyle w:val="CVTabletext"/>
            </w:pPr>
            <w:r>
              <w:t>Drag the peg</w:t>
            </w:r>
            <w:r w:rsidR="007979B2">
              <w:t xml:space="preserve">man to the desired location in the geomap to </w:t>
            </w:r>
            <w:r w:rsidR="007979B2" w:rsidRPr="00344FCE">
              <w:t xml:space="preserve">zoom into </w:t>
            </w:r>
            <w:r w:rsidR="007979B2">
              <w:t>the street v</w:t>
            </w:r>
            <w:r w:rsidR="007979B2" w:rsidRPr="00344FCE">
              <w:t>iew imagery</w:t>
            </w:r>
            <w:r w:rsidR="007979B2">
              <w:t>.</w:t>
            </w:r>
          </w:p>
        </w:tc>
      </w:tr>
    </w:tbl>
    <w:p w14:paraId="36B0A5D5" w14:textId="0DD84558" w:rsidR="000071E6" w:rsidRDefault="00344FCE" w:rsidP="004E661B">
      <w:pPr>
        <w:pStyle w:val="CVTableCaption"/>
      </w:pPr>
      <w:r>
        <w:t xml:space="preserve"> </w:t>
      </w:r>
      <w:r w:rsidR="003513AD">
        <w:t>UI Elements for the Geomap</w:t>
      </w:r>
      <w:r w:rsidR="00EA1C5F">
        <w:t xml:space="preserve"> View</w:t>
      </w:r>
    </w:p>
    <w:p w14:paraId="1D0F79E0" w14:textId="7C071759" w:rsidR="00220A61" w:rsidRPr="003D7987" w:rsidRDefault="007F5A4C" w:rsidP="00DB0991">
      <w:pPr>
        <w:pStyle w:val="Heading2"/>
        <w:tabs>
          <w:tab w:val="clear" w:pos="450"/>
        </w:tabs>
        <w:ind w:left="567" w:hanging="567"/>
      </w:pPr>
      <w:bookmarkStart w:id="67" w:name="_Toc27487487"/>
      <w:r>
        <w:lastRenderedPageBreak/>
        <w:t>Geomap P</w:t>
      </w:r>
      <w:r w:rsidR="00220A61" w:rsidRPr="003D7987">
        <w:t>lotting</w:t>
      </w:r>
      <w:bookmarkEnd w:id="67"/>
    </w:p>
    <w:p w14:paraId="49958598" w14:textId="138829D2" w:rsidR="00220A61" w:rsidRDefault="00220A61" w:rsidP="00872B07">
      <w:pPr>
        <w:pStyle w:val="CVChapterBodyCopy"/>
      </w:pPr>
      <w:r>
        <w:t xml:space="preserve">Coreo View gives you the functionality to </w:t>
      </w:r>
      <w:r w:rsidR="00872B07">
        <w:t>plot</w:t>
      </w:r>
      <w:r>
        <w:t xml:space="preserve"> the groups, locations, and the patients </w:t>
      </w:r>
      <w:r w:rsidR="00872B07">
        <w:t>through Geomapping in the geomap view layout.</w:t>
      </w:r>
    </w:p>
    <w:p w14:paraId="7DE29C99" w14:textId="44615D29" w:rsidR="00084B45" w:rsidRDefault="00084B45" w:rsidP="00DB0991">
      <w:pPr>
        <w:pStyle w:val="CVChapterBodyCopy"/>
      </w:pPr>
      <w:r>
        <w:t>You can locate the</w:t>
      </w:r>
      <w:r w:rsidR="007F5A4C">
        <w:t xml:space="preserve"> geographical position of hospital</w:t>
      </w:r>
      <w:r>
        <w:t xml:space="preserve"> </w:t>
      </w:r>
      <w:r w:rsidR="007F5A4C">
        <w:t xml:space="preserve">groups, their locations, and the </w:t>
      </w:r>
      <w:r w:rsidR="00076DB9">
        <w:t xml:space="preserve">patients </w:t>
      </w:r>
      <w:r w:rsidR="007F5A4C">
        <w:t>assigned</w:t>
      </w:r>
      <w:r w:rsidR="00076DB9">
        <w:t xml:space="preserve"> to them</w:t>
      </w:r>
      <w:r w:rsidR="007F5A4C">
        <w:t>.</w:t>
      </w:r>
    </w:p>
    <w:p w14:paraId="1E7DDEDD" w14:textId="452BDA70" w:rsidR="007F5A4C" w:rsidRDefault="007F5A4C" w:rsidP="00872B07">
      <w:pPr>
        <w:pStyle w:val="CVChapterBodyCopy"/>
      </w:pPr>
      <w:r>
        <w:t xml:space="preserve">You can plot the geomap for the </w:t>
      </w:r>
      <w:r w:rsidR="001A6CFF">
        <w:t xml:space="preserve">following </w:t>
      </w:r>
      <w:r>
        <w:t>three care-level groups:</w:t>
      </w:r>
    </w:p>
    <w:p w14:paraId="43AEA42B" w14:textId="180819B1" w:rsidR="007F5A4C" w:rsidRDefault="007F5A4C" w:rsidP="007F5A4C">
      <w:pPr>
        <w:pStyle w:val="ListBullet"/>
      </w:pPr>
      <w:r>
        <w:t>Acute Care group</w:t>
      </w:r>
    </w:p>
    <w:p w14:paraId="09CE634F" w14:textId="0F9E4155" w:rsidR="007F5A4C" w:rsidRDefault="007F5A4C" w:rsidP="007F5A4C">
      <w:pPr>
        <w:pStyle w:val="ListBullet"/>
      </w:pPr>
      <w:r>
        <w:t>Post-Acute Care group</w:t>
      </w:r>
    </w:p>
    <w:p w14:paraId="453D21F6" w14:textId="298AC6E2" w:rsidR="007F5A4C" w:rsidRDefault="007F5A4C" w:rsidP="007F5A4C">
      <w:pPr>
        <w:pStyle w:val="ListBullet"/>
      </w:pPr>
      <w:r>
        <w:t>Cross Continuum</w:t>
      </w:r>
    </w:p>
    <w:p w14:paraId="7C3EADA4" w14:textId="2FDCEDA4" w:rsidR="00562509" w:rsidRDefault="008933E8" w:rsidP="00DB0991">
      <w:pPr>
        <w:pStyle w:val="Heading2"/>
        <w:tabs>
          <w:tab w:val="clear" w:pos="450"/>
          <w:tab w:val="left" w:pos="567"/>
        </w:tabs>
        <w:ind w:left="709" w:hanging="709"/>
      </w:pPr>
      <w:bookmarkStart w:id="68" w:name="_Toc27487488"/>
      <w:r>
        <w:t>Acute Care</w:t>
      </w:r>
      <w:bookmarkEnd w:id="68"/>
    </w:p>
    <w:p w14:paraId="64D36A56" w14:textId="4C059009" w:rsidR="005C1F48" w:rsidRDefault="005C1F48" w:rsidP="00317329">
      <w:pPr>
        <w:pStyle w:val="ListNumber"/>
        <w:numPr>
          <w:ilvl w:val="0"/>
          <w:numId w:val="40"/>
        </w:numPr>
        <w:tabs>
          <w:tab w:val="clear" w:pos="360"/>
          <w:tab w:val="num" w:pos="709"/>
        </w:tabs>
      </w:pPr>
      <w:r>
        <w:t xml:space="preserve">On the home page, select the </w:t>
      </w:r>
      <w:r w:rsidR="004105C9">
        <w:rPr>
          <w:b/>
        </w:rPr>
        <w:t>Geomap</w:t>
      </w:r>
      <w:r w:rsidRPr="005C1F48">
        <w:rPr>
          <w:b/>
        </w:rPr>
        <w:t xml:space="preserve"> View</w:t>
      </w:r>
      <w:r>
        <w:t xml:space="preserve"> button on the heade</w:t>
      </w:r>
      <w:r w:rsidR="00D07663">
        <w:t>r bar to display the Geomap</w:t>
      </w:r>
      <w:r>
        <w:t xml:space="preserve"> View layout.</w:t>
      </w:r>
    </w:p>
    <w:p w14:paraId="224ADC60" w14:textId="35124F42" w:rsidR="00FB1D41" w:rsidRDefault="00FB1D41" w:rsidP="00FB1D41">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001366CA" w:rsidRPr="003D6521">
        <w:rPr>
          <w:b/>
        </w:rPr>
        <w:t>Geo</w:t>
      </w:r>
      <w:r w:rsidR="003D6521" w:rsidRPr="003D6521">
        <w:rPr>
          <w:b/>
        </w:rPr>
        <w:t>map Settings</w:t>
      </w:r>
      <w:r w:rsidR="003D6521">
        <w:t xml:space="preserve"> pane. In the default settings, the </w:t>
      </w:r>
      <w:r w:rsidR="003D6521" w:rsidRPr="00E9412A">
        <w:rPr>
          <w:b/>
        </w:rPr>
        <w:t>Cross Continuum</w:t>
      </w:r>
      <w:r w:rsidR="00E8622E">
        <w:t xml:space="preserve"> group check box is not selected.</w:t>
      </w:r>
    </w:p>
    <w:p w14:paraId="1A775B8A" w14:textId="23C9E870" w:rsidR="00606B99" w:rsidRDefault="00606B99" w:rsidP="00FB1D41">
      <w:pPr>
        <w:pStyle w:val="ListNumber"/>
      </w:pPr>
      <w:r>
        <w:t xml:space="preserve">If the </w:t>
      </w:r>
      <w:r w:rsidRPr="00606B99">
        <w:rPr>
          <w:b/>
        </w:rPr>
        <w:t>Acute Care</w:t>
      </w:r>
      <w:r>
        <w:t xml:space="preserve"> check bo</w:t>
      </w:r>
      <w:r w:rsidR="00090E2A">
        <w:t>x is not already selected, select</w:t>
      </w:r>
      <w:r>
        <w:t xml:space="preserve"> the </w:t>
      </w:r>
      <w:r w:rsidRPr="00606B99">
        <w:rPr>
          <w:b/>
        </w:rPr>
        <w:t>Acute Care</w:t>
      </w:r>
      <w:r>
        <w:t xml:space="preserve"> check box.</w:t>
      </w:r>
    </w:p>
    <w:p w14:paraId="299EC80D" w14:textId="697F361A" w:rsidR="00FB1D41" w:rsidRDefault="008D7F8C" w:rsidP="00E8622E">
      <w:pPr>
        <w:pStyle w:val="CVFigure"/>
      </w:pPr>
      <w:r>
        <w:drawing>
          <wp:inline distT="0" distB="0" distL="0" distR="0" wp14:anchorId="3B16E6DD" wp14:editId="68F0CA94">
            <wp:extent cx="5204513" cy="2501660"/>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GMSettingsPane1.png"/>
                    <pic:cNvPicPr/>
                  </pic:nvPicPr>
                  <pic:blipFill>
                    <a:blip r:embed="rId245">
                      <a:extLst>
                        <a:ext uri="{28A0092B-C50C-407E-A947-70E740481C1C}">
                          <a14:useLocalDpi xmlns:a14="http://schemas.microsoft.com/office/drawing/2010/main" val="0"/>
                        </a:ext>
                      </a:extLst>
                    </a:blip>
                    <a:stretch>
                      <a:fillRect/>
                    </a:stretch>
                  </pic:blipFill>
                  <pic:spPr>
                    <a:xfrm>
                      <a:off x="0" y="0"/>
                      <a:ext cx="5223325" cy="2510702"/>
                    </a:xfrm>
                    <a:prstGeom prst="rect">
                      <a:avLst/>
                    </a:prstGeom>
                  </pic:spPr>
                </pic:pic>
              </a:graphicData>
            </a:graphic>
          </wp:inline>
        </w:drawing>
      </w:r>
    </w:p>
    <w:p w14:paraId="6874288F" w14:textId="2699ABDF" w:rsidR="00E8622E" w:rsidRDefault="00E8622E" w:rsidP="00E8622E">
      <w:pPr>
        <w:pStyle w:val="CVFigureCaption"/>
      </w:pPr>
    </w:p>
    <w:p w14:paraId="20024213" w14:textId="01D1CFAF" w:rsidR="008D7F8C" w:rsidRDefault="001F1AB3" w:rsidP="008D7F8C">
      <w:pPr>
        <w:pStyle w:val="ListNumber"/>
      </w:pPr>
      <w:r>
        <w:t xml:space="preserve">Select the </w:t>
      </w:r>
      <w:r w:rsidR="008D7F8C">
        <w:t>AC</w:t>
      </w:r>
      <w:r>
        <w:t xml:space="preserve"> group marker. </w:t>
      </w:r>
      <w:r w:rsidR="008D7F8C">
        <w:t>The Acute Care group information panel opens</w:t>
      </w:r>
      <w:r w:rsidR="00FC3EC7">
        <w:t xml:space="preserve"> as a small pop-up window</w:t>
      </w:r>
      <w:r w:rsidR="008D7F8C">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769"/>
        <w:gridCol w:w="7553"/>
      </w:tblGrid>
      <w:tr w:rsidR="00487DFF" w14:paraId="4AF322BD" w14:textId="77777777" w:rsidTr="005B1016">
        <w:trPr>
          <w:trHeight w:val="989"/>
        </w:trPr>
        <w:tc>
          <w:tcPr>
            <w:tcW w:w="769" w:type="dxa"/>
            <w:vAlign w:val="center"/>
          </w:tcPr>
          <w:p w14:paraId="7138B680" w14:textId="504B7B41" w:rsidR="00487DFF" w:rsidRDefault="003F1F45" w:rsidP="005B1016">
            <w:pPr>
              <w:pStyle w:val="ChapterBodyCopy"/>
              <w:jc w:val="left"/>
            </w:pPr>
            <w:r>
              <w:rPr>
                <w:noProof/>
                <w:lang w:val="en-IN" w:eastAsia="en-IN"/>
              </w:rPr>
              <w:pict w14:anchorId="2C0D7E4E">
                <v:shape id="_x0000_s1204" style="position:absolute;margin-left:-1.15pt;margin-top:1.15pt;width:33.8pt;height:33.75pt;z-index:251659264;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553" w:type="dxa"/>
            <w:vAlign w:val="center"/>
          </w:tcPr>
          <w:p w14:paraId="27BE4F40" w14:textId="70A5F3E9" w:rsidR="00487DFF" w:rsidRDefault="00487DFF" w:rsidP="00487DFF">
            <w:pPr>
              <w:pStyle w:val="CVCalloutTip"/>
            </w:pPr>
            <w:r>
              <w:t xml:space="preserve">To view only the AC group markers, clear the </w:t>
            </w:r>
            <w:r w:rsidRPr="001F1AB3">
              <w:t>Post-Acute Care</w:t>
            </w:r>
            <w:r>
              <w:t xml:space="preserve"> check box and the </w:t>
            </w:r>
            <w:r w:rsidRPr="003E3CB3">
              <w:t>Community</w:t>
            </w:r>
            <w:r>
              <w:t xml:space="preserve"> check box in the </w:t>
            </w:r>
            <w:r w:rsidRPr="008D7F8C">
              <w:t>Geomap Settings</w:t>
            </w:r>
            <w:r>
              <w:t xml:space="preserve"> pane.</w:t>
            </w:r>
          </w:p>
        </w:tc>
      </w:tr>
    </w:tbl>
    <w:p w14:paraId="6F9E61FF" w14:textId="77777777" w:rsidR="00487DFF" w:rsidRDefault="00487DFF" w:rsidP="008D7F8C">
      <w:pPr>
        <w:pStyle w:val="CVChapterBodyCopyIndent1"/>
      </w:pPr>
    </w:p>
    <w:p w14:paraId="36450AC5" w14:textId="484E5027" w:rsidR="007B7658" w:rsidRPr="005C1F48" w:rsidRDefault="002E77ED" w:rsidP="007B7658">
      <w:pPr>
        <w:pStyle w:val="CVFigure"/>
      </w:pPr>
      <w:r>
        <w:drawing>
          <wp:inline distT="0" distB="0" distL="0" distR="0" wp14:anchorId="7F65D6AF" wp14:editId="7B24C4D3">
            <wp:extent cx="5098124" cy="2626360"/>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GMSettingsAC2.png"/>
                    <pic:cNvPicPr/>
                  </pic:nvPicPr>
                  <pic:blipFill>
                    <a:blip r:embed="rId246">
                      <a:extLst>
                        <a:ext uri="{28A0092B-C50C-407E-A947-70E740481C1C}">
                          <a14:useLocalDpi xmlns:a14="http://schemas.microsoft.com/office/drawing/2010/main" val="0"/>
                        </a:ext>
                      </a:extLst>
                    </a:blip>
                    <a:stretch>
                      <a:fillRect/>
                    </a:stretch>
                  </pic:blipFill>
                  <pic:spPr>
                    <a:xfrm>
                      <a:off x="0" y="0"/>
                      <a:ext cx="5121871" cy="2638593"/>
                    </a:xfrm>
                    <a:prstGeom prst="rect">
                      <a:avLst/>
                    </a:prstGeom>
                  </pic:spPr>
                </pic:pic>
              </a:graphicData>
            </a:graphic>
          </wp:inline>
        </w:drawing>
      </w:r>
    </w:p>
    <w:p w14:paraId="00E9076B" w14:textId="3C50877B" w:rsidR="007B7658" w:rsidRDefault="002A1638" w:rsidP="007B7658">
      <w:pPr>
        <w:pStyle w:val="CVFigureCaption"/>
      </w:pPr>
      <w:r>
        <w:t>Geomap View–Acute Care group Information Panel</w:t>
      </w:r>
    </w:p>
    <w:p w14:paraId="1A95F16F" w14:textId="6136D05D" w:rsidR="00487DFF" w:rsidRDefault="00487DFF" w:rsidP="00DB0991">
      <w:pPr>
        <w:pStyle w:val="CVChapterBodyCopy"/>
      </w:pPr>
      <w:r>
        <w:t>For the AC group, the Geomap view displays as many AC g</w:t>
      </w:r>
      <w:r w:rsidR="002E77ED">
        <w:t>roup markers as many AC groups i</w:t>
      </w:r>
      <w:r>
        <w:t>n the Bed View.</w:t>
      </w:r>
    </w:p>
    <w:p w14:paraId="684316C3" w14:textId="7E5AB060" w:rsidR="007B7658" w:rsidRPr="00DB0991" w:rsidRDefault="003113AF" w:rsidP="00DB0991">
      <w:pPr>
        <w:pStyle w:val="CVChapterBodyCopy"/>
        <w:rPr>
          <w:i/>
        </w:rPr>
      </w:pPr>
      <w:r w:rsidRPr="00DB0991">
        <w:rPr>
          <w:i/>
        </w:rPr>
        <w:t>For example, if there is j</w:t>
      </w:r>
      <w:r w:rsidR="005255B4" w:rsidRPr="00DB0991">
        <w:rPr>
          <w:i/>
        </w:rPr>
        <w:t>ust one group under Acute Care i</w:t>
      </w:r>
      <w:r w:rsidRPr="00DB0991">
        <w:rPr>
          <w:i/>
        </w:rPr>
        <w:t xml:space="preserve">n </w:t>
      </w:r>
      <w:r w:rsidR="005255B4" w:rsidRPr="00DB0991">
        <w:rPr>
          <w:i/>
        </w:rPr>
        <w:t xml:space="preserve">the </w:t>
      </w:r>
      <w:r w:rsidRPr="00DB0991">
        <w:rPr>
          <w:i/>
        </w:rPr>
        <w:t>Bed View, you can</w:t>
      </w:r>
      <w:r w:rsidR="005255B4" w:rsidRPr="00DB0991">
        <w:rPr>
          <w:i/>
        </w:rPr>
        <w:t xml:space="preserve"> view only one AC group marker i</w:t>
      </w:r>
      <w:r w:rsidRPr="00DB0991">
        <w:rPr>
          <w:i/>
        </w:rPr>
        <w:t xml:space="preserve">n the Geomap </w:t>
      </w:r>
      <w:r w:rsidR="00571345" w:rsidRPr="00DB0991">
        <w:rPr>
          <w:i/>
        </w:rPr>
        <w:t>View.</w:t>
      </w:r>
    </w:p>
    <w:p w14:paraId="64F08398" w14:textId="12E5CD4B" w:rsidR="000E40A3" w:rsidRDefault="000E40A3" w:rsidP="00DB0991">
      <w:pPr>
        <w:pStyle w:val="CVChapterBodyCopy"/>
      </w:pPr>
      <w:r>
        <w:t xml:space="preserve">The </w:t>
      </w:r>
      <w:bookmarkStart w:id="69" w:name="ACInfoPanel"/>
      <w:r w:rsidR="007252DE">
        <w:t xml:space="preserve">AC </w:t>
      </w:r>
      <w:r>
        <w:t xml:space="preserve">information panel </w:t>
      </w:r>
      <w:bookmarkEnd w:id="69"/>
      <w:r>
        <w:t>displays the following information:</w:t>
      </w:r>
    </w:p>
    <w:p w14:paraId="2B46AD28" w14:textId="59E69798" w:rsidR="000E40A3" w:rsidRDefault="000E40A3" w:rsidP="00DB0991">
      <w:pPr>
        <w:pStyle w:val="ListBullet"/>
      </w:pPr>
      <w:r>
        <w:t>The AC group name</w:t>
      </w:r>
    </w:p>
    <w:p w14:paraId="7E528891" w14:textId="7691AE7A" w:rsidR="000E40A3" w:rsidRDefault="000E40A3" w:rsidP="00DB0991">
      <w:pPr>
        <w:pStyle w:val="ListBullet"/>
      </w:pPr>
      <w:r>
        <w:t>The address at which the group is locat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512"/>
      </w:tblGrid>
      <w:tr w:rsidR="000E40A3" w14:paraId="3BEE9715" w14:textId="77777777" w:rsidTr="0091121F">
        <w:trPr>
          <w:trHeight w:val="989"/>
        </w:trPr>
        <w:tc>
          <w:tcPr>
            <w:tcW w:w="993" w:type="dxa"/>
            <w:vAlign w:val="center"/>
          </w:tcPr>
          <w:p w14:paraId="690AF72E" w14:textId="77777777" w:rsidR="000E40A3" w:rsidRDefault="000E40A3" w:rsidP="005B1016">
            <w:pPr>
              <w:pStyle w:val="ChapterBodyCopy"/>
              <w:jc w:val="left"/>
            </w:pPr>
            <w:r w:rsidRPr="007132F5">
              <w:rPr>
                <w:noProof/>
                <w:lang w:val="en-IN" w:eastAsia="en-IN"/>
              </w:rPr>
              <w:drawing>
                <wp:inline distT="0" distB="0" distL="0" distR="0" wp14:anchorId="4B26DB5E" wp14:editId="3650B22F">
                  <wp:extent cx="441691" cy="438150"/>
                  <wp:effectExtent l="0" t="0" r="0" b="0"/>
                  <wp:docPr id="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12" w:type="dxa"/>
            <w:vAlign w:val="center"/>
          </w:tcPr>
          <w:p w14:paraId="64B9834A" w14:textId="6C51494F" w:rsidR="000E40A3" w:rsidRDefault="000E40A3" w:rsidP="005B1016">
            <w:pPr>
              <w:pStyle w:val="CVCalloutNote"/>
            </w:pPr>
            <w:r>
              <w:t xml:space="preserve">The group displays as a marker on the Geomap View only if it has a valid address (You can assign the address for the AC group in the </w:t>
            </w:r>
            <w:r w:rsidRPr="000E40A3">
              <w:t>Add Group</w:t>
            </w:r>
            <w:r>
              <w:t xml:space="preserve"> window under </w:t>
            </w:r>
            <w:r w:rsidRPr="000E40A3">
              <w:t>Settings</w:t>
            </w:r>
            <w:r>
              <w:t>. Refer to the Administrative Guide for more information on creating groups)</w:t>
            </w:r>
          </w:p>
        </w:tc>
      </w:tr>
    </w:tbl>
    <w:p w14:paraId="4BAD62CF" w14:textId="73A32869" w:rsidR="000E40A3" w:rsidRDefault="000E40A3" w:rsidP="000E40A3">
      <w:pPr>
        <w:pStyle w:val="CVspacebeforetable"/>
      </w:pPr>
    </w:p>
    <w:p w14:paraId="0A0EC5A4" w14:textId="408D2187" w:rsidR="000E40A3" w:rsidRDefault="000E40A3" w:rsidP="00DB0991">
      <w:pPr>
        <w:pStyle w:val="ListBullet"/>
      </w:pPr>
      <w:r>
        <w:t>Phone number</w:t>
      </w:r>
    </w:p>
    <w:p w14:paraId="19D8623F" w14:textId="524103CD" w:rsidR="00DB1989" w:rsidRDefault="00DB1989" w:rsidP="00DB0991">
      <w:pPr>
        <w:pStyle w:val="ListBullet"/>
      </w:pPr>
      <w:r>
        <w:t>Roadmap View button: Displays the roadmap view for the AC group</w:t>
      </w:r>
    </w:p>
    <w:p w14:paraId="4A405DD4" w14:textId="69317ABF" w:rsidR="00DB1989" w:rsidRDefault="00DB1989" w:rsidP="00DB0991">
      <w:pPr>
        <w:pStyle w:val="ListBullet"/>
      </w:pPr>
      <w:r>
        <w:t>Satellite View button: Displays the satellite view for the AC group</w:t>
      </w:r>
    </w:p>
    <w:p w14:paraId="5D3DC7BF" w14:textId="672E7E23" w:rsidR="00DB1989" w:rsidRDefault="00DB1989" w:rsidP="00DB0991">
      <w:pPr>
        <w:pStyle w:val="ListBullet"/>
      </w:pPr>
      <w:r>
        <w:t>Bed View button: Displays the selected AC group and its related patient records in the bed view</w:t>
      </w:r>
    </w:p>
    <w:p w14:paraId="0535A19B" w14:textId="1AFA05B8" w:rsidR="00DB1989" w:rsidRDefault="00DB1989" w:rsidP="00DB0991">
      <w:pPr>
        <w:pStyle w:val="ListBullet"/>
      </w:pPr>
      <w:r>
        <w:t>Prioritized View button: Displays the selected AC group and its related patient records in the PV</w:t>
      </w:r>
    </w:p>
    <w:p w14:paraId="4D29FD79" w14:textId="61FC6547" w:rsidR="006241D7" w:rsidRDefault="005B2B2C" w:rsidP="00DB0991">
      <w:pPr>
        <w:pStyle w:val="CVHeading3"/>
        <w:tabs>
          <w:tab w:val="left" w:pos="709"/>
        </w:tabs>
      </w:pPr>
      <w:bookmarkStart w:id="70" w:name="_Toc27487489"/>
      <w:r>
        <w:lastRenderedPageBreak/>
        <w:t xml:space="preserve">AC </w:t>
      </w:r>
      <w:r w:rsidR="006241D7">
        <w:t>Information Panel</w:t>
      </w:r>
      <w:r w:rsidR="006241D7">
        <w:rPr>
          <w:rFonts w:cs="Calibri"/>
        </w:rPr>
        <w:t>–</w:t>
      </w:r>
      <w:r w:rsidR="006241D7">
        <w:t>Bed View button</w:t>
      </w:r>
      <w:bookmarkEnd w:id="70"/>
    </w:p>
    <w:p w14:paraId="2AC6506D" w14:textId="09CFDDAF" w:rsidR="009B3338" w:rsidRDefault="009B3338" w:rsidP="009B3338">
      <w:pPr>
        <w:pStyle w:val="CVChapterBodyCopy"/>
      </w:pPr>
      <w:r>
        <w:t xml:space="preserve">Follow these steps to drill down on a group name in </w:t>
      </w:r>
      <w:r w:rsidR="00AF7B0B">
        <w:t>the Bed V</w:t>
      </w:r>
      <w:r>
        <w:t xml:space="preserve">iew from the AC </w:t>
      </w:r>
      <w:r w:rsidR="00A94101">
        <w:t>information panel</w:t>
      </w:r>
      <w:r>
        <w:t>:</w:t>
      </w:r>
    </w:p>
    <w:p w14:paraId="6B196044" w14:textId="1222F928" w:rsidR="008861AE" w:rsidRPr="00590D23" w:rsidRDefault="00487DFF" w:rsidP="00317329">
      <w:pPr>
        <w:pStyle w:val="ListNumber"/>
        <w:numPr>
          <w:ilvl w:val="0"/>
          <w:numId w:val="42"/>
        </w:numPr>
      </w:pPr>
      <w:r>
        <w:t xml:space="preserve">Select the </w:t>
      </w:r>
      <w:r w:rsidRPr="006241D7">
        <w:rPr>
          <w:b/>
        </w:rPr>
        <w:t>Bed View</w:t>
      </w:r>
      <w:r>
        <w:t xml:space="preserve"> button in the </w:t>
      </w:r>
      <w:r w:rsidR="00B469D0">
        <w:t xml:space="preserve">AC </w:t>
      </w:r>
      <w:r w:rsidRPr="00487DFF">
        <w:t>information</w:t>
      </w:r>
      <w:r>
        <w:t xml:space="preserve"> panel.</w:t>
      </w:r>
      <w:r w:rsidR="00571345">
        <w:t xml:space="preserve"> </w:t>
      </w:r>
      <w:r w:rsidR="008861AE">
        <w:t xml:space="preserve">The Bed </w:t>
      </w:r>
      <w:r w:rsidR="008861AE" w:rsidRPr="00571345">
        <w:t>View layout opens.</w:t>
      </w:r>
      <w:r w:rsidR="00571345" w:rsidRPr="00571345">
        <w:t xml:space="preserve"> The number of patients </w:t>
      </w:r>
      <w:r w:rsidR="0031508E">
        <w:t xml:space="preserve">displayed in the AC group marker and that on the </w:t>
      </w:r>
      <w:r w:rsidR="00335BE0">
        <w:t>Bed V</w:t>
      </w:r>
      <w:r w:rsidR="0031508E">
        <w:t xml:space="preserve">iew </w:t>
      </w:r>
      <w:r w:rsidR="0044116A">
        <w:t>matches</w:t>
      </w:r>
      <w:r w:rsidR="00571345" w:rsidRPr="00571345">
        <w:t>.</w:t>
      </w:r>
    </w:p>
    <w:p w14:paraId="03995915" w14:textId="0DFB6472" w:rsidR="007B7658" w:rsidRDefault="00C26EE9" w:rsidP="007B7658">
      <w:pPr>
        <w:pStyle w:val="CVFigure"/>
      </w:pPr>
      <w:r>
        <w:drawing>
          <wp:inline distT="0" distB="0" distL="0" distR="0" wp14:anchorId="0049243D" wp14:editId="6DC4E00F">
            <wp:extent cx="5199903" cy="2305050"/>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GMSettingsAC4BV.png"/>
                    <pic:cNvPicPr/>
                  </pic:nvPicPr>
                  <pic:blipFill>
                    <a:blip r:embed="rId247">
                      <a:extLst>
                        <a:ext uri="{28A0092B-C50C-407E-A947-70E740481C1C}">
                          <a14:useLocalDpi xmlns:a14="http://schemas.microsoft.com/office/drawing/2010/main" val="0"/>
                        </a:ext>
                      </a:extLst>
                    </a:blip>
                    <a:stretch>
                      <a:fillRect/>
                    </a:stretch>
                  </pic:blipFill>
                  <pic:spPr>
                    <a:xfrm>
                      <a:off x="0" y="0"/>
                      <a:ext cx="5243302" cy="2324288"/>
                    </a:xfrm>
                    <a:prstGeom prst="rect">
                      <a:avLst/>
                    </a:prstGeom>
                  </pic:spPr>
                </pic:pic>
              </a:graphicData>
            </a:graphic>
          </wp:inline>
        </w:drawing>
      </w:r>
    </w:p>
    <w:p w14:paraId="28A708A8" w14:textId="72945E7A" w:rsidR="007B7658" w:rsidRDefault="007B7658" w:rsidP="007B7658">
      <w:pPr>
        <w:pStyle w:val="CVFigureCaption"/>
      </w:pPr>
    </w:p>
    <w:p w14:paraId="40F97617" w14:textId="7E10B144" w:rsidR="007B7658" w:rsidRDefault="00ED2BCD" w:rsidP="001840D1">
      <w:pPr>
        <w:pStyle w:val="CVChapterBodyCopy"/>
      </w:pPr>
      <w:r>
        <w:t xml:space="preserve">You can notice that </w:t>
      </w:r>
      <w:r w:rsidRPr="00ED2BCD">
        <w:rPr>
          <w:b/>
        </w:rPr>
        <w:t>Filters</w:t>
      </w:r>
      <w:r>
        <w:t xml:space="preserve"> on the side menu is highlighted</w:t>
      </w:r>
      <w:r w:rsidR="00BC539E">
        <w:t>,</w:t>
      </w:r>
      <w:r>
        <w:t xml:space="preserve"> indicating that the Bed View is displaying patient records </w:t>
      </w:r>
      <w:r w:rsidR="0085373D">
        <w:t xml:space="preserve">filtered </w:t>
      </w:r>
      <w:r>
        <w:t xml:space="preserve">based on the </w:t>
      </w:r>
      <w:r w:rsidRPr="00ED2BCD">
        <w:rPr>
          <w:b/>
        </w:rPr>
        <w:t>Acute Care</w:t>
      </w:r>
      <w:r>
        <w:t xml:space="preserve"> group</w:t>
      </w:r>
      <w:r w:rsidR="00753276">
        <w:t xml:space="preserve"> that you have selected in </w:t>
      </w:r>
      <w:r w:rsidR="004F5104">
        <w:t>the AC group information panel i</w:t>
      </w:r>
      <w:r w:rsidR="00753276">
        <w:t>n the bed view</w:t>
      </w:r>
      <w:r>
        <w:t>.</w:t>
      </w:r>
    </w:p>
    <w:p w14:paraId="74D2849E" w14:textId="7ABA0888" w:rsidR="0077481F" w:rsidRDefault="0077481F" w:rsidP="001840D1">
      <w:pPr>
        <w:pStyle w:val="CVChapterBodyCopy"/>
      </w:pPr>
      <w:r w:rsidRPr="0077481F">
        <w:rPr>
          <w:highlight w:val="cyan"/>
        </w:rPr>
        <w:t>Refer to the Filters and Themes topic</w:t>
      </w:r>
      <w:r>
        <w:t xml:space="preserve"> in this user guide for more information</w:t>
      </w:r>
      <w:r w:rsidR="00E7712F">
        <w:t xml:space="preserve"> on how to apply filters.</w:t>
      </w:r>
    </w:p>
    <w:p w14:paraId="6C889B4E" w14:textId="057F69A3" w:rsidR="007F1FF3" w:rsidRDefault="005B2B2C" w:rsidP="004A2945">
      <w:pPr>
        <w:pStyle w:val="CVHeading3"/>
        <w:tabs>
          <w:tab w:val="num" w:pos="709"/>
        </w:tabs>
      </w:pPr>
      <w:bookmarkStart w:id="71" w:name="_Toc27487490"/>
      <w:r>
        <w:t xml:space="preserve">AC </w:t>
      </w:r>
      <w:r w:rsidR="007F1FF3">
        <w:t>Information Panel–Priori</w:t>
      </w:r>
      <w:r w:rsidR="006241D7">
        <w:t>tized View B</w:t>
      </w:r>
      <w:r w:rsidR="007F1FF3">
        <w:t>utton</w:t>
      </w:r>
      <w:bookmarkEnd w:id="71"/>
    </w:p>
    <w:p w14:paraId="2DE23BB5" w14:textId="105976F1" w:rsidR="001C2F97" w:rsidRDefault="001C2F97" w:rsidP="001C2F97">
      <w:pPr>
        <w:pStyle w:val="CVChapterBodyCopy"/>
      </w:pPr>
      <w:r>
        <w:t xml:space="preserve">Follow these steps to drill down on a group name in the </w:t>
      </w:r>
      <w:r w:rsidR="00AF7B0B">
        <w:t>P</w:t>
      </w:r>
      <w:r>
        <w:t>rioritized</w:t>
      </w:r>
      <w:r w:rsidR="00AF7B0B">
        <w:t xml:space="preserve"> V</w:t>
      </w:r>
      <w:r>
        <w:t>iew from the AC info</w:t>
      </w:r>
      <w:r w:rsidR="00FA05AA">
        <w:t>rmation panel</w:t>
      </w:r>
      <w:r>
        <w:t>:</w:t>
      </w:r>
    </w:p>
    <w:p w14:paraId="4442A810" w14:textId="133A9FC6" w:rsidR="004105C9" w:rsidRDefault="004105C9" w:rsidP="00317329">
      <w:pPr>
        <w:pStyle w:val="ListNumber"/>
        <w:numPr>
          <w:ilvl w:val="0"/>
          <w:numId w:val="41"/>
        </w:numPr>
      </w:pPr>
      <w:r>
        <w:t xml:space="preserve">Select the </w:t>
      </w:r>
      <w:r w:rsidRPr="006241D7">
        <w:rPr>
          <w:b/>
        </w:rPr>
        <w:t>Geomap View</w:t>
      </w:r>
      <w:r>
        <w:t xml:space="preserve"> button on the header bar to go to the </w:t>
      </w:r>
      <w:r w:rsidRPr="006241D7">
        <w:rPr>
          <w:b/>
        </w:rPr>
        <w:t>Geo-Mapping View</w:t>
      </w:r>
      <w:r>
        <w:t xml:space="preserve"> layout.</w:t>
      </w:r>
    </w:p>
    <w:p w14:paraId="5BA8E46C" w14:textId="1D172E1B" w:rsidR="00F8255E" w:rsidRDefault="00F8255E" w:rsidP="004105C9">
      <w:pPr>
        <w:pStyle w:val="ListNumber"/>
      </w:pPr>
      <w:r>
        <w:t xml:space="preserve">Select the </w:t>
      </w:r>
      <w:r w:rsidRPr="00F8255E">
        <w:rPr>
          <w:b/>
        </w:rPr>
        <w:t>Prioritized View</w:t>
      </w:r>
      <w:r>
        <w:t xml:space="preserve"> button in the information panel to </w:t>
      </w:r>
      <w:r w:rsidR="001A4B70">
        <w:t xml:space="preserve">open the </w:t>
      </w:r>
      <w:r w:rsidR="00E2446B" w:rsidRPr="00E2446B">
        <w:rPr>
          <w:b/>
        </w:rPr>
        <w:t>Prioritized View</w:t>
      </w:r>
      <w:r w:rsidR="00E2446B">
        <w:t xml:space="preserve"> </w:t>
      </w:r>
      <w:r w:rsidR="0077481F">
        <w:t xml:space="preserve">(PV) </w:t>
      </w:r>
      <w:r w:rsidR="00E2446B">
        <w:t>layout</w:t>
      </w:r>
      <w:r w:rsidR="0077481F">
        <w:t xml:space="preserve">. The default sorting for the PV layout is </w:t>
      </w:r>
      <w:r w:rsidR="0077481F" w:rsidRPr="002F4AA0">
        <w:rPr>
          <w:b/>
        </w:rPr>
        <w:t>Most Inpatient Admissions</w:t>
      </w:r>
      <w:r w:rsidR="002F4AA0">
        <w:t>.</w:t>
      </w:r>
    </w:p>
    <w:p w14:paraId="71831E51" w14:textId="5EAA3F13" w:rsidR="007B7658" w:rsidRDefault="007B7658" w:rsidP="004105C9">
      <w:pPr>
        <w:pStyle w:val="CVFigure"/>
      </w:pPr>
      <w:r>
        <w:lastRenderedPageBreak/>
        <w:drawing>
          <wp:inline distT="0" distB="0" distL="0" distR="0" wp14:anchorId="635D7788" wp14:editId="3A804A02">
            <wp:extent cx="4787660" cy="2280235"/>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GMSettingsAC3PV.png"/>
                    <pic:cNvPicPr/>
                  </pic:nvPicPr>
                  <pic:blipFill>
                    <a:blip r:embed="rId248">
                      <a:extLst>
                        <a:ext uri="{28A0092B-C50C-407E-A947-70E740481C1C}">
                          <a14:useLocalDpi xmlns:a14="http://schemas.microsoft.com/office/drawing/2010/main" val="0"/>
                        </a:ext>
                      </a:extLst>
                    </a:blip>
                    <a:stretch>
                      <a:fillRect/>
                    </a:stretch>
                  </pic:blipFill>
                  <pic:spPr>
                    <a:xfrm>
                      <a:off x="0" y="0"/>
                      <a:ext cx="4828794" cy="2299826"/>
                    </a:xfrm>
                    <a:prstGeom prst="rect">
                      <a:avLst/>
                    </a:prstGeom>
                  </pic:spPr>
                </pic:pic>
              </a:graphicData>
            </a:graphic>
          </wp:inline>
        </w:drawing>
      </w:r>
    </w:p>
    <w:p w14:paraId="4607CC9D" w14:textId="77777777" w:rsidR="007B7658" w:rsidRDefault="007B7658" w:rsidP="007B7658">
      <w:pPr>
        <w:pStyle w:val="CVFigureCaption"/>
      </w:pPr>
    </w:p>
    <w:p w14:paraId="5C9F1A24" w14:textId="09AFBD93" w:rsidR="007B7658" w:rsidRDefault="00D72DF5" w:rsidP="004A2945">
      <w:pPr>
        <w:pStyle w:val="CVChapterBodyCopy"/>
      </w:pPr>
      <w:r>
        <w:t xml:space="preserve">The Most Inpatient Admission list is displayed </w:t>
      </w:r>
      <w:r w:rsidR="00753276">
        <w:t>only for that</w:t>
      </w:r>
      <w:r>
        <w:t xml:space="preserve"> AC group that you have selected from the </w:t>
      </w:r>
      <w:r w:rsidR="00753276">
        <w:t>AC group information panel on the Geomap View.</w:t>
      </w:r>
    </w:p>
    <w:p w14:paraId="6A9CADE3" w14:textId="5F556A72" w:rsidR="00753276" w:rsidRDefault="00753276" w:rsidP="004A2945">
      <w:pPr>
        <w:pStyle w:val="CVChapterBodyCopy"/>
      </w:pPr>
      <w:r>
        <w:t xml:space="preserve">You can notice </w:t>
      </w:r>
      <w:r w:rsidRPr="00753276">
        <w:t>that</w:t>
      </w:r>
      <w:r>
        <w:t xml:space="preserve"> </w:t>
      </w:r>
      <w:r w:rsidRPr="00ED2BCD">
        <w:rPr>
          <w:b/>
        </w:rPr>
        <w:t>Filters</w:t>
      </w:r>
      <w:r>
        <w:t xml:space="preserve"> on the side menu is highlighted</w:t>
      </w:r>
      <w:r w:rsidR="00BC539E">
        <w:t>,</w:t>
      </w:r>
      <w:r>
        <w:t xml:space="preserve"> indicating that the PV layout is displaying </w:t>
      </w:r>
      <w:r w:rsidR="00BC539E">
        <w:t xml:space="preserve">most inpatient admission </w:t>
      </w:r>
      <w:r>
        <w:t>records</w:t>
      </w:r>
      <w:r w:rsidR="00622FF4">
        <w:t xml:space="preserve"> </w:t>
      </w:r>
      <w:r>
        <w:t xml:space="preserve">filtered based on the </w:t>
      </w:r>
      <w:r w:rsidRPr="00ED2BCD">
        <w:rPr>
          <w:b/>
        </w:rPr>
        <w:t>Acute Care</w:t>
      </w:r>
      <w:r>
        <w:t xml:space="preserve"> group</w:t>
      </w:r>
      <w:r w:rsidR="000C768B">
        <w:t xml:space="preserve"> that you have selected in the AC group information panel on the bed view.</w:t>
      </w:r>
    </w:p>
    <w:p w14:paraId="55B830A8" w14:textId="3AD73F4E" w:rsidR="007B7658" w:rsidRDefault="003B57E0" w:rsidP="003B57E0">
      <w:pPr>
        <w:pStyle w:val="CVFigure"/>
      </w:pPr>
      <w:r>
        <w:drawing>
          <wp:inline distT="0" distB="0" distL="0" distR="0" wp14:anchorId="6EA45D36" wp14:editId="4EDECBDF">
            <wp:extent cx="5132730" cy="246715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GMSettingsAC3PV-Flag.png"/>
                    <pic:cNvPicPr/>
                  </pic:nvPicPr>
                  <pic:blipFill>
                    <a:blip r:embed="rId249">
                      <a:extLst>
                        <a:ext uri="{28A0092B-C50C-407E-A947-70E740481C1C}">
                          <a14:useLocalDpi xmlns:a14="http://schemas.microsoft.com/office/drawing/2010/main" val="0"/>
                        </a:ext>
                      </a:extLst>
                    </a:blip>
                    <a:stretch>
                      <a:fillRect/>
                    </a:stretch>
                  </pic:blipFill>
                  <pic:spPr>
                    <a:xfrm>
                      <a:off x="0" y="0"/>
                      <a:ext cx="5155023" cy="2477871"/>
                    </a:xfrm>
                    <a:prstGeom prst="rect">
                      <a:avLst/>
                    </a:prstGeom>
                  </pic:spPr>
                </pic:pic>
              </a:graphicData>
            </a:graphic>
          </wp:inline>
        </w:drawing>
      </w:r>
    </w:p>
    <w:p w14:paraId="74AD1528" w14:textId="2B3323C1" w:rsidR="003B57E0" w:rsidRDefault="003B57E0" w:rsidP="003B57E0">
      <w:pPr>
        <w:pStyle w:val="CVFigureCaption"/>
      </w:pPr>
    </w:p>
    <w:p w14:paraId="63EF7E4D" w14:textId="4804F9F3" w:rsidR="003B57E0" w:rsidRDefault="00526210" w:rsidP="00526210">
      <w:pPr>
        <w:pStyle w:val="ListNumber"/>
      </w:pPr>
      <w:r>
        <w:t xml:space="preserve">Select the </w:t>
      </w:r>
      <w:r w:rsidRPr="00526210">
        <w:rPr>
          <w:b/>
        </w:rPr>
        <w:t>My Flagged Patients</w:t>
      </w:r>
      <w:r>
        <w:rPr>
          <w:b/>
        </w:rPr>
        <w:t xml:space="preserve"> </w:t>
      </w:r>
      <w:r w:rsidRPr="00526210">
        <w:t>sorting attribute</w:t>
      </w:r>
      <w:r>
        <w:t>. The flagged patient list is displayed only for that AC group that you have selected from the AC group information panel on the Geomap View.</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335BE0" w14:paraId="3FF59407" w14:textId="77777777" w:rsidTr="005B1016">
        <w:trPr>
          <w:trHeight w:val="989"/>
        </w:trPr>
        <w:tc>
          <w:tcPr>
            <w:tcW w:w="769" w:type="dxa"/>
            <w:vAlign w:val="center"/>
          </w:tcPr>
          <w:p w14:paraId="1C0D7C40" w14:textId="77777777" w:rsidR="00335BE0" w:rsidRDefault="00335BE0" w:rsidP="005B1016">
            <w:pPr>
              <w:pStyle w:val="ChapterBodyCopy"/>
              <w:jc w:val="left"/>
            </w:pPr>
            <w:r w:rsidRPr="007132F5">
              <w:rPr>
                <w:noProof/>
                <w:lang w:val="en-IN" w:eastAsia="en-IN"/>
              </w:rPr>
              <w:drawing>
                <wp:inline distT="0" distB="0" distL="0" distR="0" wp14:anchorId="4B3CA8F5" wp14:editId="21F1CE2D">
                  <wp:extent cx="441691" cy="438150"/>
                  <wp:effectExtent l="0" t="0" r="0" b="0"/>
                  <wp:docPr id="5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4C6453F4" w14:textId="54890AA4" w:rsidR="00335BE0" w:rsidRDefault="00335BE0" w:rsidP="0044116A">
            <w:pPr>
              <w:pStyle w:val="CVCalloutNote"/>
            </w:pPr>
            <w:r>
              <w:t xml:space="preserve">The patient count in the AC group marker on the Geomap View and that on the PV does not </w:t>
            </w:r>
            <w:r w:rsidR="0044116A">
              <w:t>match</w:t>
            </w:r>
            <w:r w:rsidR="000B33E5">
              <w:t xml:space="preserve"> </w:t>
            </w:r>
            <w:r w:rsidR="000B33E5" w:rsidRPr="004663C8">
              <w:t>because the</w:t>
            </w:r>
            <w:r w:rsidR="000B33E5">
              <w:t xml:space="preserve"> </w:t>
            </w:r>
            <w:r w:rsidR="004663C8">
              <w:t xml:space="preserve">AC group filter criterion that you select on the Geomap View applies on </w:t>
            </w:r>
            <w:r w:rsidR="002E7389">
              <w:t>an already</w:t>
            </w:r>
            <w:r w:rsidR="004663C8">
              <w:t xml:space="preserve"> sorted list on the PV.</w:t>
            </w:r>
          </w:p>
        </w:tc>
      </w:tr>
    </w:tbl>
    <w:p w14:paraId="1D9F708C" w14:textId="77777777" w:rsidR="00335BE0" w:rsidRDefault="00335BE0" w:rsidP="0044116A">
      <w:pPr>
        <w:pStyle w:val="CVspacebeforetable"/>
      </w:pPr>
    </w:p>
    <w:p w14:paraId="01F5B73F" w14:textId="2092EFED" w:rsidR="00335BE0" w:rsidRDefault="0044116A" w:rsidP="004A2945">
      <w:pPr>
        <w:pStyle w:val="CVChapterBodyCopy"/>
      </w:pPr>
      <w:r>
        <w:t>Similarly, you can select any sorting attribute on the PV for which you want to view the patient records for the AC group that you select on the Geomap View.</w:t>
      </w:r>
    </w:p>
    <w:p w14:paraId="35727F58" w14:textId="6E9AB6D9" w:rsidR="006241D7" w:rsidRDefault="005B2B2C" w:rsidP="004A2945">
      <w:pPr>
        <w:pStyle w:val="CVHeading3"/>
      </w:pPr>
      <w:bookmarkStart w:id="72" w:name="_Toc27487491"/>
      <w:r>
        <w:t xml:space="preserve">AC </w:t>
      </w:r>
      <w:r w:rsidR="006241D7">
        <w:t>Information Panel</w:t>
      </w:r>
      <w:r w:rsidR="006241D7">
        <w:rPr>
          <w:rFonts w:cs="Calibri"/>
        </w:rPr>
        <w:t>–</w:t>
      </w:r>
      <w:bookmarkStart w:id="73" w:name="RoadmapViewbutton"/>
      <w:r w:rsidR="006241D7">
        <w:t>Roadmap View button</w:t>
      </w:r>
      <w:bookmarkEnd w:id="72"/>
      <w:bookmarkEnd w:id="73"/>
    </w:p>
    <w:p w14:paraId="2E64DBDB" w14:textId="77777777" w:rsidR="006241D7" w:rsidRDefault="006241D7" w:rsidP="00317329">
      <w:pPr>
        <w:pStyle w:val="ListNumber"/>
        <w:numPr>
          <w:ilvl w:val="0"/>
          <w:numId w:val="43"/>
        </w:numPr>
      </w:pPr>
      <w:r>
        <w:t xml:space="preserve">Select the </w:t>
      </w:r>
      <w:r w:rsidRPr="006241D7">
        <w:rPr>
          <w:b/>
        </w:rPr>
        <w:t>Geomap View</w:t>
      </w:r>
      <w:r>
        <w:t xml:space="preserve"> button on the header bar to go to the </w:t>
      </w:r>
      <w:r w:rsidRPr="006241D7">
        <w:rPr>
          <w:b/>
        </w:rPr>
        <w:t>Geo-Mapping View</w:t>
      </w:r>
      <w:r>
        <w:t xml:space="preserve"> layout.</w:t>
      </w:r>
    </w:p>
    <w:p w14:paraId="048C1582" w14:textId="3244DCF3" w:rsidR="006241D7" w:rsidRDefault="006241D7" w:rsidP="006241D7">
      <w:pPr>
        <w:pStyle w:val="ListNumber"/>
      </w:pPr>
      <w:r>
        <w:t xml:space="preserve">Select the </w:t>
      </w:r>
      <w:r>
        <w:rPr>
          <w:b/>
        </w:rPr>
        <w:t>Roadmap</w:t>
      </w:r>
      <w:r w:rsidRPr="00F8255E">
        <w:rPr>
          <w:b/>
        </w:rPr>
        <w:t xml:space="preserve"> View</w:t>
      </w:r>
      <w:r>
        <w:t xml:space="preserve"> button in the information panel.</w:t>
      </w:r>
    </w:p>
    <w:p w14:paraId="0D21DB18" w14:textId="5ED0730A" w:rsidR="006241D7" w:rsidRDefault="002C40E9" w:rsidP="006241D7">
      <w:pPr>
        <w:pStyle w:val="CVFigure"/>
      </w:pPr>
      <w:r>
        <w:drawing>
          <wp:inline distT="0" distB="0" distL="0" distR="0" wp14:anchorId="7DDA2AF5" wp14:editId="547F4726">
            <wp:extent cx="4468633" cy="2113291"/>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GMSettingsAC6SFocusButtonNew.png"/>
                    <pic:cNvPicPr/>
                  </pic:nvPicPr>
                  <pic:blipFill>
                    <a:blip r:embed="rId250">
                      <a:extLst>
                        <a:ext uri="{28A0092B-C50C-407E-A947-70E740481C1C}">
                          <a14:useLocalDpi xmlns:a14="http://schemas.microsoft.com/office/drawing/2010/main" val="0"/>
                        </a:ext>
                      </a:extLst>
                    </a:blip>
                    <a:stretch>
                      <a:fillRect/>
                    </a:stretch>
                  </pic:blipFill>
                  <pic:spPr>
                    <a:xfrm>
                      <a:off x="0" y="0"/>
                      <a:ext cx="4472854" cy="2115287"/>
                    </a:xfrm>
                    <a:prstGeom prst="rect">
                      <a:avLst/>
                    </a:prstGeom>
                  </pic:spPr>
                </pic:pic>
              </a:graphicData>
            </a:graphic>
          </wp:inline>
        </w:drawing>
      </w:r>
    </w:p>
    <w:p w14:paraId="66DEEA67" w14:textId="77777777" w:rsidR="006241D7" w:rsidRDefault="006241D7" w:rsidP="00E7077D">
      <w:pPr>
        <w:pStyle w:val="CVFigureCaption"/>
      </w:pPr>
    </w:p>
    <w:p w14:paraId="10D36496" w14:textId="2DE9ED75" w:rsidR="006241D7" w:rsidRDefault="0030349B" w:rsidP="004A2945">
      <w:pPr>
        <w:pStyle w:val="CVChapterBodyCopy"/>
      </w:pPr>
      <w:r>
        <w:t>V</w:t>
      </w:r>
      <w:r w:rsidR="009F0B80">
        <w:t>iew</w:t>
      </w:r>
      <w:r w:rsidR="00E7077D">
        <w:t xml:space="preserve"> the roadmap of the geographical location within 200 meters in which the AC group is located.</w:t>
      </w:r>
    </w:p>
    <w:p w14:paraId="18C688F0" w14:textId="32C0A98F" w:rsidR="006241D7" w:rsidRDefault="005B2B2C" w:rsidP="004A2945">
      <w:pPr>
        <w:pStyle w:val="CVHeading3"/>
      </w:pPr>
      <w:bookmarkStart w:id="74" w:name="_Toc27487492"/>
      <w:r>
        <w:t xml:space="preserve">AC </w:t>
      </w:r>
      <w:r w:rsidR="006241D7">
        <w:t>Information Panel</w:t>
      </w:r>
      <w:r w:rsidR="006241D7">
        <w:rPr>
          <w:rFonts w:cs="Calibri"/>
        </w:rPr>
        <w:t>–</w:t>
      </w:r>
      <w:bookmarkStart w:id="75" w:name="SatelliteViewbutton"/>
      <w:r w:rsidR="006241D7">
        <w:t>Satellite View button</w:t>
      </w:r>
      <w:bookmarkEnd w:id="74"/>
      <w:bookmarkEnd w:id="75"/>
    </w:p>
    <w:p w14:paraId="078DDB80" w14:textId="55EDEDE6" w:rsidR="00E7077D" w:rsidRDefault="00E7077D" w:rsidP="00317329">
      <w:pPr>
        <w:pStyle w:val="ListNumber"/>
        <w:numPr>
          <w:ilvl w:val="0"/>
          <w:numId w:val="44"/>
        </w:numPr>
      </w:pPr>
      <w:r>
        <w:t xml:space="preserve">Select the </w:t>
      </w:r>
      <w:r>
        <w:rPr>
          <w:b/>
        </w:rPr>
        <w:t>Satellite</w:t>
      </w:r>
      <w:r w:rsidRPr="00E7077D">
        <w:rPr>
          <w:b/>
        </w:rPr>
        <w:t xml:space="preserve"> View</w:t>
      </w:r>
      <w:r>
        <w:t xml:space="preserve"> button in the information panel.</w:t>
      </w:r>
    </w:p>
    <w:p w14:paraId="3741286D" w14:textId="52A149AC" w:rsidR="006241D7" w:rsidRDefault="0091112F" w:rsidP="006241D7">
      <w:pPr>
        <w:pStyle w:val="CVFigure"/>
      </w:pPr>
      <w:r>
        <w:drawing>
          <wp:inline distT="0" distB="0" distL="0" distR="0" wp14:anchorId="10943DD4" wp14:editId="1D232454">
            <wp:extent cx="5142048" cy="2424023"/>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GMSettingsAC7SSatelliteButtonView.png"/>
                    <pic:cNvPicPr/>
                  </pic:nvPicPr>
                  <pic:blipFill>
                    <a:blip r:embed="rId251">
                      <a:extLst>
                        <a:ext uri="{28A0092B-C50C-407E-A947-70E740481C1C}">
                          <a14:useLocalDpi xmlns:a14="http://schemas.microsoft.com/office/drawing/2010/main" val="0"/>
                        </a:ext>
                      </a:extLst>
                    </a:blip>
                    <a:stretch>
                      <a:fillRect/>
                    </a:stretch>
                  </pic:blipFill>
                  <pic:spPr>
                    <a:xfrm>
                      <a:off x="0" y="0"/>
                      <a:ext cx="5167041" cy="2435805"/>
                    </a:xfrm>
                    <a:prstGeom prst="rect">
                      <a:avLst/>
                    </a:prstGeom>
                  </pic:spPr>
                </pic:pic>
              </a:graphicData>
            </a:graphic>
          </wp:inline>
        </w:drawing>
      </w:r>
    </w:p>
    <w:p w14:paraId="59B8A84D" w14:textId="77777777" w:rsidR="006241D7" w:rsidRDefault="006241D7" w:rsidP="006241D7">
      <w:pPr>
        <w:pStyle w:val="CVFigureCaption"/>
      </w:pPr>
    </w:p>
    <w:p w14:paraId="74FAFE4A" w14:textId="15C7024D" w:rsidR="00E7077D" w:rsidRDefault="00E7077D" w:rsidP="004A2945">
      <w:pPr>
        <w:pStyle w:val="CVChapterBodyCopy"/>
      </w:pPr>
      <w:r>
        <w:lastRenderedPageBreak/>
        <w:t>You can view the satellite map of the geographical location within 20 meters in which the AC group is located.</w:t>
      </w:r>
    </w:p>
    <w:p w14:paraId="0C55C6C2" w14:textId="54B31D29" w:rsidR="0091112F" w:rsidRDefault="0091112F" w:rsidP="0091112F">
      <w:pPr>
        <w:pStyle w:val="ListNumber"/>
      </w:pPr>
      <w:r>
        <w:t>Select the Toggle Full Screen icon to vie</w:t>
      </w:r>
      <w:r w:rsidR="004A2945">
        <w:t>w the full</w:t>
      </w:r>
      <w:r w:rsidR="002E7955">
        <w:t>-</w:t>
      </w:r>
      <w:r w:rsidR="004A2945">
        <w:t>screen mode. S</w:t>
      </w:r>
      <w:r>
        <w:t>elect the same button to exit the full</w:t>
      </w:r>
      <w:r w:rsidR="002E7955">
        <w:t>-</w:t>
      </w:r>
      <w:r>
        <w:t>screen view.</w:t>
      </w:r>
    </w:p>
    <w:p w14:paraId="51B6B8BF" w14:textId="77777777" w:rsidR="0091112F" w:rsidRDefault="0091112F" w:rsidP="0091112F">
      <w:pPr>
        <w:pStyle w:val="ListNumber"/>
      </w:pPr>
      <w:r>
        <w:t>Select the Magnification icon to zoom in (+) the size of the map layout, or to zoom out (</w:t>
      </w:r>
      <w:r>
        <w:rPr>
          <w:rFonts w:cs="Calibri"/>
        </w:rPr>
        <w:t>–</w:t>
      </w:r>
      <w:r>
        <w:t>) the size of the map layout.</w:t>
      </w:r>
    </w:p>
    <w:p w14:paraId="69DA6109" w14:textId="77777777" w:rsidR="0091112F" w:rsidRDefault="0091112F" w:rsidP="0091112F">
      <w:pPr>
        <w:pStyle w:val="ListNumber"/>
      </w:pPr>
      <w:r>
        <w:t xml:space="preserve">Select the </w:t>
      </w:r>
      <w:r w:rsidRPr="0091112F">
        <w:t>Pegman icon</w:t>
      </w:r>
      <w:r>
        <w:t xml:space="preserve"> to zoom into the street view imagery.</w:t>
      </w:r>
    </w:p>
    <w:p w14:paraId="709DB5D3" w14:textId="360A8BA2" w:rsidR="00E9412A" w:rsidRDefault="009F0B80" w:rsidP="00E9412A">
      <w:pPr>
        <w:pStyle w:val="CVFigure"/>
      </w:pPr>
      <w:r>
        <w:drawing>
          <wp:inline distT="0" distB="0" distL="0" distR="0" wp14:anchorId="4D9BA995" wp14:editId="4C6375EB">
            <wp:extent cx="5237990" cy="248440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MSettingsAC8HumanIcon1.png"/>
                    <pic:cNvPicPr/>
                  </pic:nvPicPr>
                  <pic:blipFill>
                    <a:blip r:embed="rId252">
                      <a:extLst>
                        <a:ext uri="{28A0092B-C50C-407E-A947-70E740481C1C}">
                          <a14:useLocalDpi xmlns:a14="http://schemas.microsoft.com/office/drawing/2010/main" val="0"/>
                        </a:ext>
                      </a:extLst>
                    </a:blip>
                    <a:stretch>
                      <a:fillRect/>
                    </a:stretch>
                  </pic:blipFill>
                  <pic:spPr>
                    <a:xfrm>
                      <a:off x="0" y="0"/>
                      <a:ext cx="5252349" cy="2491219"/>
                    </a:xfrm>
                    <a:prstGeom prst="rect">
                      <a:avLst/>
                    </a:prstGeom>
                  </pic:spPr>
                </pic:pic>
              </a:graphicData>
            </a:graphic>
          </wp:inline>
        </w:drawing>
      </w:r>
    </w:p>
    <w:p w14:paraId="3C0F5456" w14:textId="448F5074" w:rsidR="00E9412A" w:rsidRDefault="0091112F" w:rsidP="00E9412A">
      <w:pPr>
        <w:pStyle w:val="CVFigureCaption"/>
      </w:pPr>
      <w:r>
        <w:t>Pegman Icon</w:t>
      </w:r>
    </w:p>
    <w:p w14:paraId="5A251FFF" w14:textId="64779321" w:rsidR="00E9412A" w:rsidRDefault="009F0B80" w:rsidP="009F0B80">
      <w:pPr>
        <w:pStyle w:val="ListNumber"/>
      </w:pPr>
      <w:r>
        <w:t xml:space="preserve">Drag the Pegman icon from the lower-right corner of the map and place the icon at the </w:t>
      </w:r>
      <w:r w:rsidR="0030349B">
        <w:t xml:space="preserve">desired </w:t>
      </w:r>
      <w:r>
        <w:t xml:space="preserve">site </w:t>
      </w:r>
      <w:r w:rsidR="0030349B">
        <w:t>to zoom into</w:t>
      </w:r>
      <w:r>
        <w:t xml:space="preserve"> the street view</w:t>
      </w:r>
      <w:r w:rsidR="0030349B">
        <w:t xml:space="preserve"> imagery</w:t>
      </w:r>
      <w:r>
        <w:t>.</w:t>
      </w:r>
    </w:p>
    <w:p w14:paraId="34C56D09" w14:textId="7D9FDA0B" w:rsidR="00E9412A" w:rsidRDefault="00E43CD8" w:rsidP="00E9412A">
      <w:pPr>
        <w:pStyle w:val="CVFigure"/>
      </w:pPr>
      <w:r>
        <w:drawing>
          <wp:inline distT="0" distB="0" distL="0" distR="0" wp14:anchorId="787CCA55" wp14:editId="001A69D8">
            <wp:extent cx="5310741" cy="2518914"/>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GMSettingsAC8HumanIcon2.png"/>
                    <pic:cNvPicPr/>
                  </pic:nvPicPr>
                  <pic:blipFill>
                    <a:blip r:embed="rId253">
                      <a:extLst>
                        <a:ext uri="{28A0092B-C50C-407E-A947-70E740481C1C}">
                          <a14:useLocalDpi xmlns:a14="http://schemas.microsoft.com/office/drawing/2010/main" val="0"/>
                        </a:ext>
                      </a:extLst>
                    </a:blip>
                    <a:stretch>
                      <a:fillRect/>
                    </a:stretch>
                  </pic:blipFill>
                  <pic:spPr>
                    <a:xfrm>
                      <a:off x="0" y="0"/>
                      <a:ext cx="5320618" cy="2523599"/>
                    </a:xfrm>
                    <a:prstGeom prst="rect">
                      <a:avLst/>
                    </a:prstGeom>
                  </pic:spPr>
                </pic:pic>
              </a:graphicData>
            </a:graphic>
          </wp:inline>
        </w:drawing>
      </w:r>
    </w:p>
    <w:p w14:paraId="2D606DBD" w14:textId="7A34471E" w:rsidR="00E9412A" w:rsidRDefault="009F0B80" w:rsidP="00E9412A">
      <w:pPr>
        <w:pStyle w:val="CVFigureCaption"/>
      </w:pPr>
      <w:r>
        <w:t>Street View</w:t>
      </w:r>
    </w:p>
    <w:p w14:paraId="2FB1588B" w14:textId="3109ABA3" w:rsidR="00E9412A" w:rsidRDefault="009F0B80" w:rsidP="002C40E9">
      <w:pPr>
        <w:pStyle w:val="ListNumber"/>
      </w:pPr>
      <w:r>
        <w:t>Use the navigation arrows to move back and forth in the street view.</w:t>
      </w:r>
    </w:p>
    <w:p w14:paraId="5B0A6168" w14:textId="14276C31" w:rsidR="0030349B" w:rsidRDefault="00E43CD8" w:rsidP="002C40E9">
      <w:pPr>
        <w:pStyle w:val="ListNumber"/>
      </w:pPr>
      <w:r>
        <w:lastRenderedPageBreak/>
        <w:t>Select</w:t>
      </w:r>
      <w:r w:rsidR="0030349B">
        <w:t xml:space="preserve"> the Compass button to rotate the street view</w:t>
      </w:r>
      <w:r>
        <w:t>.</w:t>
      </w:r>
    </w:p>
    <w:p w14:paraId="5DDADF10" w14:textId="44FC3899" w:rsidR="00E43CD8" w:rsidRDefault="00E43CD8" w:rsidP="002C40E9">
      <w:pPr>
        <w:pStyle w:val="ListNumber"/>
      </w:pPr>
      <w:r>
        <w:t>Select the Exit arrow to exit the street imagery view.</w:t>
      </w:r>
    </w:p>
    <w:p w14:paraId="5982F7F1" w14:textId="6E23153C" w:rsidR="00AF6DAA" w:rsidRDefault="00AF6DAA" w:rsidP="00AF6DAA">
      <w:pPr>
        <w:pStyle w:val="CVHeading3"/>
        <w:tabs>
          <w:tab w:val="num" w:pos="709"/>
        </w:tabs>
      </w:pPr>
      <w:bookmarkStart w:id="76" w:name="_Toc27487493"/>
      <w:r>
        <w:t>Search Feature</w:t>
      </w:r>
      <w:bookmarkEnd w:id="76"/>
    </w:p>
    <w:p w14:paraId="6106623B" w14:textId="3A5782E2" w:rsidR="00AF6DAA" w:rsidRDefault="00AF6DAA" w:rsidP="00AF6DAA">
      <w:pPr>
        <w:pStyle w:val="CVChapterBodyCopy"/>
      </w:pPr>
      <w:r>
        <w:t xml:space="preserve">Follow these steps to </w:t>
      </w:r>
      <w:r w:rsidR="005E6528">
        <w:t xml:space="preserve">perform a </w:t>
      </w:r>
      <w:hyperlink w:anchor="_How_to_Perform" w:history="1">
        <w:r w:rsidR="005E6528" w:rsidRPr="0002758C">
          <w:rPr>
            <w:rStyle w:val="Hyperlink"/>
            <w:rFonts w:cstheme="minorBidi"/>
          </w:rPr>
          <w:t>local search</w:t>
        </w:r>
      </w:hyperlink>
      <w:r w:rsidR="005E6528">
        <w:t xml:space="preserve"> of a</w:t>
      </w:r>
      <w:r>
        <w:t xml:space="preserve"> patient, or a location</w:t>
      </w:r>
      <w:r w:rsidR="005E6528">
        <w:t>,</w:t>
      </w:r>
      <w:r>
        <w:t xml:space="preserve"> or a group</w:t>
      </w:r>
      <w:r w:rsidR="005E6528">
        <w:t>,</w:t>
      </w:r>
      <w:r>
        <w:t xml:space="preserve"> in the Geomap View.</w:t>
      </w:r>
    </w:p>
    <w:p w14:paraId="4CF35636" w14:textId="77777777" w:rsidR="00AF6DAA" w:rsidRDefault="00AF6DAA" w:rsidP="00317329">
      <w:pPr>
        <w:pStyle w:val="ListNumber"/>
        <w:numPr>
          <w:ilvl w:val="0"/>
          <w:numId w:val="48"/>
        </w:numPr>
      </w:pPr>
      <w:r>
        <w:t xml:space="preserve">In the Geomap View, select the </w:t>
      </w:r>
      <w:r w:rsidRPr="00067E4B">
        <w:rPr>
          <w:b/>
        </w:rPr>
        <w:t>Search</w:t>
      </w:r>
      <w:r>
        <w:t xml:space="preserve"> icon </w:t>
      </w:r>
      <w:r>
        <w:object w:dxaOrig="585" w:dyaOrig="630" w14:anchorId="3538D9C0">
          <v:shape id="_x0000_i1097" type="#_x0000_t75" style="width:17.3pt;height:17.3pt;mso-wrap-distance-left:2.85pt;mso-wrap-distance-right:2.85pt" o:ole="" o:allowoverlap="f">
            <v:imagedata r:id="rId73" o:title=""/>
          </v:shape>
          <o:OLEObject Type="Embed" ProgID="PBrush" ShapeID="_x0000_i1097" DrawAspect="Content" ObjectID="_1638355211" r:id="rId254"/>
        </w:object>
      </w:r>
      <w:r>
        <w:t xml:space="preserve"> on the header bar.</w:t>
      </w:r>
    </w:p>
    <w:p w14:paraId="2E3F3B39" w14:textId="77777777" w:rsidR="00AF6DAA" w:rsidRDefault="00AF6DAA" w:rsidP="00AF6DAA">
      <w:pPr>
        <w:pStyle w:val="ListNumber"/>
      </w:pPr>
      <w:r>
        <w:t xml:space="preserve">Enter the keyword to search for the details in the </w:t>
      </w:r>
      <w:r w:rsidRPr="00067E4B">
        <w:rPr>
          <w:b/>
        </w:rPr>
        <w:t>Keyword search</w:t>
      </w:r>
      <w:r>
        <w:t xml:space="preserve"> box. You can enter the group names under AC, PAC or CC, location names, patient-first name, patient-last name, MPI, Bed ID, Risk group among others.</w:t>
      </w:r>
    </w:p>
    <w:p w14:paraId="4ACFB8DF" w14:textId="77777777" w:rsidR="00AF6DAA" w:rsidRDefault="00AF6DAA" w:rsidP="00AF6DAA">
      <w:pPr>
        <w:pStyle w:val="ListNumber"/>
      </w:pPr>
      <w:r>
        <w:t xml:space="preserve">Select the </w:t>
      </w:r>
      <w:r w:rsidRPr="00952EAD">
        <w:rPr>
          <w:b/>
        </w:rPr>
        <w:t>Search</w:t>
      </w:r>
      <w:r>
        <w:t xml:space="preserve"> button on the header bar. The AC group, PAC location, or CC patient markers display in the Geomap view based on the search attribute that you enter.</w:t>
      </w:r>
    </w:p>
    <w:p w14:paraId="1DF42193" w14:textId="77777777" w:rsidR="00AF6DAA" w:rsidRDefault="00AF6DAA" w:rsidP="00AF6DAA">
      <w:pPr>
        <w:pStyle w:val="CVChapterBodyCopy"/>
      </w:pPr>
      <w:r w:rsidRPr="004A2945">
        <w:t>For example, if the search attribute is the patient name, and if the patient is located in a group under AC, then the AC group marker displays.</w:t>
      </w:r>
    </w:p>
    <w:p w14:paraId="39B8C0B8" w14:textId="4730A89A" w:rsidR="00AF6DAA" w:rsidRDefault="008A5022" w:rsidP="00AF6DAA">
      <w:pPr>
        <w:pStyle w:val="CVFigure"/>
      </w:pPr>
      <w:r>
        <w:drawing>
          <wp:inline distT="0" distB="0" distL="0" distR="0" wp14:anchorId="30C0F496" wp14:editId="2BC7D411">
            <wp:extent cx="5147015" cy="2449002"/>
            <wp:effectExtent l="0" t="0" r="0" b="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 name="GMSettingsACsearch10.png"/>
                    <pic:cNvPicPr/>
                  </pic:nvPicPr>
                  <pic:blipFill>
                    <a:blip r:embed="rId255">
                      <a:extLst>
                        <a:ext uri="{28A0092B-C50C-407E-A947-70E740481C1C}">
                          <a14:useLocalDpi xmlns:a14="http://schemas.microsoft.com/office/drawing/2010/main" val="0"/>
                        </a:ext>
                      </a:extLst>
                    </a:blip>
                    <a:stretch>
                      <a:fillRect/>
                    </a:stretch>
                  </pic:blipFill>
                  <pic:spPr>
                    <a:xfrm>
                      <a:off x="0" y="0"/>
                      <a:ext cx="5150309" cy="2450569"/>
                    </a:xfrm>
                    <a:prstGeom prst="rect">
                      <a:avLst/>
                    </a:prstGeom>
                  </pic:spPr>
                </pic:pic>
              </a:graphicData>
            </a:graphic>
          </wp:inline>
        </w:drawing>
      </w:r>
    </w:p>
    <w:p w14:paraId="7FC63525" w14:textId="77777777" w:rsidR="00AF6DAA" w:rsidRDefault="00AF6DAA" w:rsidP="00AF6DAA">
      <w:pPr>
        <w:pStyle w:val="CVFigureCaption"/>
      </w:pPr>
    </w:p>
    <w:p w14:paraId="71F1D8A1" w14:textId="77777777" w:rsidR="00AF6DAA" w:rsidRDefault="00AF6DAA" w:rsidP="00AF6DAA">
      <w:pPr>
        <w:pStyle w:val="ListNumber"/>
      </w:pPr>
      <w:r>
        <w:t>Select the marker to open the information panel.</w:t>
      </w:r>
    </w:p>
    <w:p w14:paraId="661092FE" w14:textId="41449E25" w:rsidR="00AF6DAA" w:rsidRPr="00B445C3" w:rsidRDefault="00B93F03" w:rsidP="00B93F03">
      <w:pPr>
        <w:pStyle w:val="ListNumber"/>
      </w:pPr>
      <w:r>
        <w:t xml:space="preserve">Select the </w:t>
      </w:r>
      <w:r w:rsidRPr="00196AC6">
        <w:rPr>
          <w:b/>
        </w:rPr>
        <w:t>Bed View</w:t>
      </w:r>
      <w:r>
        <w:t xml:space="preserve"> button in the information panel.</w:t>
      </w:r>
    </w:p>
    <w:p w14:paraId="24E419E1" w14:textId="77777777" w:rsidR="00AF6DAA" w:rsidRDefault="00AF6DAA" w:rsidP="00AF6DAA">
      <w:pPr>
        <w:pStyle w:val="CVFigure"/>
      </w:pPr>
      <w:r>
        <w:lastRenderedPageBreak/>
        <w:drawing>
          <wp:inline distT="0" distB="0" distL="0" distR="0" wp14:anchorId="4F592CC5" wp14:editId="2B174E72">
            <wp:extent cx="5176099" cy="2484408"/>
            <wp:effectExtent l="0" t="0" r="0"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GMSettingsACsearch11BV.png"/>
                    <pic:cNvPicPr/>
                  </pic:nvPicPr>
                  <pic:blipFill>
                    <a:blip r:embed="rId256">
                      <a:extLst>
                        <a:ext uri="{28A0092B-C50C-407E-A947-70E740481C1C}">
                          <a14:useLocalDpi xmlns:a14="http://schemas.microsoft.com/office/drawing/2010/main" val="0"/>
                        </a:ext>
                      </a:extLst>
                    </a:blip>
                    <a:stretch>
                      <a:fillRect/>
                    </a:stretch>
                  </pic:blipFill>
                  <pic:spPr>
                    <a:xfrm>
                      <a:off x="0" y="0"/>
                      <a:ext cx="5199097" cy="2495446"/>
                    </a:xfrm>
                    <a:prstGeom prst="rect">
                      <a:avLst/>
                    </a:prstGeom>
                  </pic:spPr>
                </pic:pic>
              </a:graphicData>
            </a:graphic>
          </wp:inline>
        </w:drawing>
      </w:r>
    </w:p>
    <w:p w14:paraId="5DC18D06" w14:textId="77777777" w:rsidR="00AF6DAA" w:rsidRDefault="00AF6DAA" w:rsidP="00AF6DAA">
      <w:pPr>
        <w:pStyle w:val="CVFigureCaption"/>
      </w:pPr>
    </w:p>
    <w:p w14:paraId="654C1989" w14:textId="4C8E8136" w:rsidR="00AF6DAA" w:rsidRDefault="00AF6DAA" w:rsidP="00AF6DAA">
      <w:pPr>
        <w:pStyle w:val="CVChapterBodyCopy"/>
      </w:pPr>
      <w:r>
        <w:t>Coreo View filters the information based on the search attribute and displays only the relevant data in the Bed View layout.</w:t>
      </w:r>
    </w:p>
    <w:p w14:paraId="11FFD8E0" w14:textId="59F494E2" w:rsidR="00B93F03" w:rsidRDefault="00B93F03" w:rsidP="00B93F03">
      <w:pPr>
        <w:pStyle w:val="ListNumber"/>
      </w:pPr>
      <w:r>
        <w:t xml:space="preserve">Similarly, select the </w:t>
      </w:r>
      <w:r w:rsidRPr="00B445C3">
        <w:rPr>
          <w:b/>
        </w:rPr>
        <w:t>Prioritized View</w:t>
      </w:r>
      <w:r>
        <w:t xml:space="preserve"> button in the information panel in the Geomap view.</w:t>
      </w:r>
    </w:p>
    <w:p w14:paraId="337C8E5D" w14:textId="66A13BE8" w:rsidR="00AF6DAA" w:rsidRDefault="008C0CDA" w:rsidP="00AF6DAA">
      <w:pPr>
        <w:pStyle w:val="CVFigure"/>
      </w:pPr>
      <w:r>
        <w:drawing>
          <wp:inline distT="0" distB="0" distL="0" distR="0" wp14:anchorId="52842AB7" wp14:editId="4C65FA92">
            <wp:extent cx="5181325" cy="2425148"/>
            <wp:effectExtent l="0" t="0" r="0" b="0"/>
            <wp:docPr id="563"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 name="GMSettingsACsearch12PV.png"/>
                    <pic:cNvPicPr/>
                  </pic:nvPicPr>
                  <pic:blipFill>
                    <a:blip r:embed="rId257">
                      <a:extLst>
                        <a:ext uri="{28A0092B-C50C-407E-A947-70E740481C1C}">
                          <a14:useLocalDpi xmlns:a14="http://schemas.microsoft.com/office/drawing/2010/main" val="0"/>
                        </a:ext>
                      </a:extLst>
                    </a:blip>
                    <a:stretch>
                      <a:fillRect/>
                    </a:stretch>
                  </pic:blipFill>
                  <pic:spPr>
                    <a:xfrm>
                      <a:off x="0" y="0"/>
                      <a:ext cx="5187098" cy="2427850"/>
                    </a:xfrm>
                    <a:prstGeom prst="rect">
                      <a:avLst/>
                    </a:prstGeom>
                  </pic:spPr>
                </pic:pic>
              </a:graphicData>
            </a:graphic>
          </wp:inline>
        </w:drawing>
      </w:r>
    </w:p>
    <w:p w14:paraId="4C6E4759" w14:textId="77777777" w:rsidR="00AF6DAA" w:rsidRDefault="00AF6DAA" w:rsidP="00AF6DAA">
      <w:pPr>
        <w:pStyle w:val="CVFigureCaption"/>
      </w:pPr>
    </w:p>
    <w:p w14:paraId="37F9A863" w14:textId="38B28559" w:rsidR="00455117" w:rsidRDefault="00455117" w:rsidP="008C0CDA">
      <w:pPr>
        <w:pStyle w:val="CVChapterBodyCopy"/>
      </w:pPr>
      <w:r>
        <w:t>The pati</w:t>
      </w:r>
      <w:r w:rsidR="007F3F4B">
        <w:t>ent records i</w:t>
      </w:r>
      <w:r>
        <w:t xml:space="preserve">n the Prioritized View show based on the sorting attribute, start date, end date, and duration. The default sorting attribute being the </w:t>
      </w:r>
      <w:r w:rsidRPr="00A947A5">
        <w:rPr>
          <w:b/>
        </w:rPr>
        <w:t>Most</w:t>
      </w:r>
      <w:r>
        <w:t xml:space="preserve"> </w:t>
      </w:r>
      <w:r w:rsidRPr="00A947A5">
        <w:rPr>
          <w:b/>
        </w:rPr>
        <w:t>Inpatient</w:t>
      </w:r>
      <w:r>
        <w:t xml:space="preserve"> </w:t>
      </w:r>
      <w:r w:rsidRPr="00A947A5">
        <w:rPr>
          <w:b/>
        </w:rPr>
        <w:t>Admissions</w:t>
      </w:r>
      <w:r>
        <w:t xml:space="preserve">, the </w:t>
      </w:r>
      <w:r w:rsidRPr="00A947A5">
        <w:rPr>
          <w:b/>
        </w:rPr>
        <w:t>Start</w:t>
      </w:r>
      <w:r>
        <w:t xml:space="preserve"> </w:t>
      </w:r>
      <w:r w:rsidRPr="00A947A5">
        <w:rPr>
          <w:b/>
        </w:rPr>
        <w:t>Date</w:t>
      </w:r>
      <w:r>
        <w:t xml:space="preserve"> and the </w:t>
      </w:r>
      <w:r w:rsidRPr="00A947A5">
        <w:rPr>
          <w:b/>
        </w:rPr>
        <w:t>End</w:t>
      </w:r>
      <w:r>
        <w:t xml:space="preserve"> </w:t>
      </w:r>
      <w:r w:rsidRPr="00A947A5">
        <w:rPr>
          <w:b/>
        </w:rPr>
        <w:t>Date</w:t>
      </w:r>
      <w:r>
        <w:t xml:space="preserve"> being the current date, and </w:t>
      </w:r>
      <w:r w:rsidRPr="00A947A5">
        <w:rPr>
          <w:b/>
        </w:rPr>
        <w:t>6M</w:t>
      </w:r>
      <w:r>
        <w:t xml:space="preserve"> the default duration for which the patient records are displayed.</w:t>
      </w:r>
    </w:p>
    <w:p w14:paraId="0BA782C4" w14:textId="6CAA77C3" w:rsidR="00E9412A" w:rsidRDefault="00606B99" w:rsidP="004A2945">
      <w:pPr>
        <w:pStyle w:val="Heading2"/>
        <w:tabs>
          <w:tab w:val="clear" w:pos="450"/>
          <w:tab w:val="clear" w:pos="720"/>
          <w:tab w:val="num" w:pos="567"/>
        </w:tabs>
        <w:ind w:left="567" w:hanging="567"/>
      </w:pPr>
      <w:bookmarkStart w:id="77" w:name="_Toc27487494"/>
      <w:r>
        <w:lastRenderedPageBreak/>
        <w:t>Post-Acute Care</w:t>
      </w:r>
      <w:bookmarkEnd w:id="77"/>
    </w:p>
    <w:p w14:paraId="2FAE4F81" w14:textId="77777777" w:rsidR="00606B99" w:rsidRDefault="00606B99" w:rsidP="00317329">
      <w:pPr>
        <w:pStyle w:val="ListNumber"/>
        <w:numPr>
          <w:ilvl w:val="0"/>
          <w:numId w:val="45"/>
        </w:numPr>
      </w:pPr>
      <w:r>
        <w:t xml:space="preserve">On the home page, select the </w:t>
      </w:r>
      <w:r w:rsidRPr="00606B99">
        <w:rPr>
          <w:b/>
        </w:rPr>
        <w:t>Geomap View</w:t>
      </w:r>
      <w:r>
        <w:t xml:space="preserve"> button on the header bar to display the Geomap View layout.</w:t>
      </w:r>
    </w:p>
    <w:p w14:paraId="4D2CDCE8" w14:textId="324F3959" w:rsidR="00606B99" w:rsidRDefault="00606B99" w:rsidP="00606B99">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Pr="003D6521">
        <w:rPr>
          <w:b/>
        </w:rPr>
        <w:t>Geomap Settings</w:t>
      </w:r>
      <w:r>
        <w:t xml:space="preserve"> pane.</w:t>
      </w:r>
    </w:p>
    <w:p w14:paraId="2457DE34" w14:textId="48C11D6D" w:rsidR="00862E39" w:rsidRDefault="00862E39" w:rsidP="00606B99">
      <w:pPr>
        <w:pStyle w:val="ListNumber"/>
      </w:pPr>
      <w:r>
        <w:t xml:space="preserve">Select the </w:t>
      </w:r>
      <w:r w:rsidRPr="001C6AB5">
        <w:rPr>
          <w:b/>
        </w:rPr>
        <w:t>Post-Acute Care</w:t>
      </w:r>
      <w:r>
        <w:t xml:space="preserve"> </w:t>
      </w:r>
      <w:r w:rsidR="001A4D4E">
        <w:t xml:space="preserve">check </w:t>
      </w:r>
      <w:r w:rsidR="001C6AB5">
        <w:t>box if not already selected.</w:t>
      </w:r>
      <w:r w:rsidR="00A029E3">
        <w:t xml:space="preserve"> </w:t>
      </w:r>
      <w:r w:rsidR="001A4D4E">
        <w:t>T</w:t>
      </w:r>
      <w:r w:rsidR="00A029E3">
        <w:t>he PAC locations are plotted as location markers and not the PAC group names.</w:t>
      </w:r>
    </w:p>
    <w:p w14:paraId="62C16EB8" w14:textId="5830C115" w:rsidR="00606B99" w:rsidRDefault="00A20AB2" w:rsidP="00090E2A">
      <w:pPr>
        <w:pStyle w:val="CVFigure"/>
      </w:pPr>
      <w:r>
        <w:drawing>
          <wp:inline distT="0" distB="0" distL="0" distR="0" wp14:anchorId="616C2BC0" wp14:editId="4C6EC8C0">
            <wp:extent cx="5241111" cy="2501660"/>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GMSettingsPAC1.png"/>
                    <pic:cNvPicPr/>
                  </pic:nvPicPr>
                  <pic:blipFill>
                    <a:blip r:embed="rId258">
                      <a:extLst>
                        <a:ext uri="{28A0092B-C50C-407E-A947-70E740481C1C}">
                          <a14:useLocalDpi xmlns:a14="http://schemas.microsoft.com/office/drawing/2010/main" val="0"/>
                        </a:ext>
                      </a:extLst>
                    </a:blip>
                    <a:stretch>
                      <a:fillRect/>
                    </a:stretch>
                  </pic:blipFill>
                  <pic:spPr>
                    <a:xfrm>
                      <a:off x="0" y="0"/>
                      <a:ext cx="5276257" cy="2518436"/>
                    </a:xfrm>
                    <a:prstGeom prst="rect">
                      <a:avLst/>
                    </a:prstGeom>
                  </pic:spPr>
                </pic:pic>
              </a:graphicData>
            </a:graphic>
          </wp:inline>
        </w:drawing>
      </w:r>
    </w:p>
    <w:p w14:paraId="7CE6C6F2" w14:textId="66574CEE" w:rsidR="00090E2A" w:rsidRDefault="00090E2A" w:rsidP="00090E2A">
      <w:pPr>
        <w:pStyle w:val="CVFigureCaption"/>
      </w:pPr>
    </w:p>
    <w:p w14:paraId="48620203" w14:textId="45CAB537" w:rsidR="00090E2A" w:rsidRDefault="00090E2A" w:rsidP="00090E2A">
      <w:pPr>
        <w:pStyle w:val="ListNumber"/>
      </w:pPr>
      <w:r>
        <w:t>Select the PAC group</w:t>
      </w:r>
      <w:r>
        <w:rPr>
          <w:rFonts w:cs="Calibri"/>
        </w:rPr>
        <w:t>–</w:t>
      </w:r>
      <w:r>
        <w:t>location marker. The PAC group information panel opens as a small pop-up window.</w:t>
      </w:r>
    </w:p>
    <w:p w14:paraId="04528B2E" w14:textId="622B733F" w:rsidR="002E77ED" w:rsidRDefault="002E77ED" w:rsidP="00876975">
      <w:pPr>
        <w:pStyle w:val="CVChapterBodyCopy"/>
      </w:pPr>
      <w:r>
        <w:t>For the PAC group, the Geomap view displays as many PAC group location markers as many PAC locations in the Bed View.</w:t>
      </w:r>
    </w:p>
    <w:p w14:paraId="3E2F37FA" w14:textId="02B705DE" w:rsidR="00090E2A" w:rsidRDefault="00FF573C" w:rsidP="00090E2A">
      <w:pPr>
        <w:pStyle w:val="CVFigure"/>
      </w:pPr>
      <w:r>
        <w:drawing>
          <wp:inline distT="0" distB="0" distL="0" distR="0" wp14:anchorId="4268BE7C" wp14:editId="3CC4C157">
            <wp:extent cx="5196944" cy="2449902"/>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GMSettingsPAC BV 2.png"/>
                    <pic:cNvPicPr/>
                  </pic:nvPicPr>
                  <pic:blipFill>
                    <a:blip r:embed="rId259">
                      <a:extLst>
                        <a:ext uri="{28A0092B-C50C-407E-A947-70E740481C1C}">
                          <a14:useLocalDpi xmlns:a14="http://schemas.microsoft.com/office/drawing/2010/main" val="0"/>
                        </a:ext>
                      </a:extLst>
                    </a:blip>
                    <a:stretch>
                      <a:fillRect/>
                    </a:stretch>
                  </pic:blipFill>
                  <pic:spPr>
                    <a:xfrm>
                      <a:off x="0" y="0"/>
                      <a:ext cx="5212973" cy="2457458"/>
                    </a:xfrm>
                    <a:prstGeom prst="rect">
                      <a:avLst/>
                    </a:prstGeom>
                  </pic:spPr>
                </pic:pic>
              </a:graphicData>
            </a:graphic>
          </wp:inline>
        </w:drawing>
      </w:r>
    </w:p>
    <w:p w14:paraId="0D724675" w14:textId="60D33CAD" w:rsidR="00FF573C" w:rsidRDefault="00FF573C" w:rsidP="00A029E3">
      <w:pPr>
        <w:pStyle w:val="CVFigureCaption"/>
      </w:pPr>
    </w:p>
    <w:p w14:paraId="57BD3B46" w14:textId="401BBC89" w:rsidR="00A029E3" w:rsidRPr="00876975" w:rsidRDefault="00A029E3" w:rsidP="00876975">
      <w:pPr>
        <w:pStyle w:val="CVChapterBodyCopy"/>
        <w:rPr>
          <w:i/>
        </w:rPr>
      </w:pPr>
      <w:r w:rsidRPr="00876975">
        <w:rPr>
          <w:i/>
        </w:rPr>
        <w:lastRenderedPageBreak/>
        <w:t>For example, if there are five locations belonging to four different groups under Post-</w:t>
      </w:r>
      <w:r w:rsidR="00C7674C" w:rsidRPr="00876975">
        <w:rPr>
          <w:i/>
        </w:rPr>
        <w:t>Acute Care i</w:t>
      </w:r>
      <w:r w:rsidRPr="00876975">
        <w:rPr>
          <w:i/>
        </w:rPr>
        <w:t xml:space="preserve">n </w:t>
      </w:r>
      <w:r w:rsidR="00C7674C" w:rsidRPr="00876975">
        <w:rPr>
          <w:i/>
        </w:rPr>
        <w:t xml:space="preserve">the </w:t>
      </w:r>
      <w:r w:rsidRPr="00876975">
        <w:rPr>
          <w:i/>
        </w:rPr>
        <w:t>Bed View, you can view five PAC group</w:t>
      </w:r>
      <w:r w:rsidRPr="00876975">
        <w:rPr>
          <w:rFonts w:cs="Calibri"/>
          <w:i/>
        </w:rPr>
        <w:t>–</w:t>
      </w:r>
      <w:r w:rsidRPr="00876975">
        <w:rPr>
          <w:i/>
        </w:rPr>
        <w:t>location</w:t>
      </w:r>
      <w:r w:rsidR="00C7674C" w:rsidRPr="00876975">
        <w:rPr>
          <w:i/>
        </w:rPr>
        <w:t xml:space="preserve"> marker i</w:t>
      </w:r>
      <w:r w:rsidRPr="00876975">
        <w:rPr>
          <w:i/>
        </w:rPr>
        <w:t>n the Geomap View.</w:t>
      </w:r>
    </w:p>
    <w:p w14:paraId="30887C92" w14:textId="1AA7E23F" w:rsidR="007252DE" w:rsidRDefault="007252DE" w:rsidP="00876975">
      <w:pPr>
        <w:pStyle w:val="CVChapterBodyCopy"/>
      </w:pPr>
      <w:r>
        <w:t xml:space="preserve">The PAC information panel is similar to the </w:t>
      </w:r>
      <w:hyperlink w:anchor="ACInfoPanel" w:history="1">
        <w:r w:rsidRPr="007252DE">
          <w:rPr>
            <w:rStyle w:val="Hyperlink"/>
            <w:rFonts w:cstheme="minorBidi"/>
          </w:rPr>
          <w:t>AC information panel</w:t>
        </w:r>
      </w:hyperlink>
      <w:r>
        <w:t>, except that the location name and the location address display instead of the group name and group address.</w:t>
      </w:r>
    </w:p>
    <w:p w14:paraId="71C7B8AC" w14:textId="3AD238C7" w:rsidR="00A94101" w:rsidRDefault="008F11FD" w:rsidP="004A2945">
      <w:pPr>
        <w:pStyle w:val="CVHeading3"/>
        <w:tabs>
          <w:tab w:val="num" w:pos="567"/>
        </w:tabs>
      </w:pPr>
      <w:bookmarkStart w:id="78" w:name="_Toc27487495"/>
      <w:r>
        <w:t>P</w:t>
      </w:r>
      <w:r w:rsidR="00A94101">
        <w:t>AC Information Panel</w:t>
      </w:r>
      <w:r w:rsidR="00A94101">
        <w:rPr>
          <w:rFonts w:cs="Calibri"/>
        </w:rPr>
        <w:t>–</w:t>
      </w:r>
      <w:r w:rsidR="00A94101">
        <w:t>Bed View button</w:t>
      </w:r>
      <w:bookmarkEnd w:id="78"/>
    </w:p>
    <w:p w14:paraId="16049A6B" w14:textId="56C8954D" w:rsidR="00A94101" w:rsidRDefault="00A94101" w:rsidP="00A94101">
      <w:pPr>
        <w:pStyle w:val="CVChapterBodyCopy"/>
      </w:pPr>
      <w:r>
        <w:t>Follow these steps to drill down on a location name in the Bed View from the PAC information panel:</w:t>
      </w:r>
    </w:p>
    <w:p w14:paraId="55CB747D" w14:textId="16ED0337" w:rsidR="00B469D0" w:rsidRPr="00590D23" w:rsidRDefault="00B469D0" w:rsidP="00317329">
      <w:pPr>
        <w:pStyle w:val="ListNumber"/>
        <w:numPr>
          <w:ilvl w:val="0"/>
          <w:numId w:val="46"/>
        </w:numPr>
      </w:pPr>
      <w:r>
        <w:t xml:space="preserve">Select the </w:t>
      </w:r>
      <w:r w:rsidRPr="00B469D0">
        <w:rPr>
          <w:b/>
        </w:rPr>
        <w:t>Bed View</w:t>
      </w:r>
      <w:r>
        <w:t xml:space="preserve"> button in the PAC </w:t>
      </w:r>
      <w:r w:rsidRPr="00487DFF">
        <w:t>information</w:t>
      </w:r>
      <w:r>
        <w:t xml:space="preserve"> panel. The Bed </w:t>
      </w:r>
      <w:r w:rsidRPr="00571345">
        <w:t xml:space="preserve">View layout opens. The number of patients </w:t>
      </w:r>
      <w:r>
        <w:t>displayed in the PAC location marker and that on the Bed View matches</w:t>
      </w:r>
      <w:r w:rsidRPr="00571345">
        <w:t>.</w:t>
      </w:r>
    </w:p>
    <w:p w14:paraId="6814966B" w14:textId="09DCC7F7" w:rsidR="00B469D0" w:rsidRDefault="004F5104" w:rsidP="004F5104">
      <w:pPr>
        <w:pStyle w:val="CVFigure"/>
      </w:pPr>
      <w:r>
        <w:drawing>
          <wp:inline distT="0" distB="0" distL="0" distR="0" wp14:anchorId="75EFF8C3" wp14:editId="16AABFC7">
            <wp:extent cx="5203462" cy="3048000"/>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GMSettingsPAC BV 3-FromInfPanel.png"/>
                    <pic:cNvPicPr/>
                  </pic:nvPicPr>
                  <pic:blipFill>
                    <a:blip r:embed="rId260">
                      <a:extLst>
                        <a:ext uri="{28A0092B-C50C-407E-A947-70E740481C1C}">
                          <a14:useLocalDpi xmlns:a14="http://schemas.microsoft.com/office/drawing/2010/main" val="0"/>
                        </a:ext>
                      </a:extLst>
                    </a:blip>
                    <a:stretch>
                      <a:fillRect/>
                    </a:stretch>
                  </pic:blipFill>
                  <pic:spPr>
                    <a:xfrm>
                      <a:off x="0" y="0"/>
                      <a:ext cx="5256476" cy="3079054"/>
                    </a:xfrm>
                    <a:prstGeom prst="rect">
                      <a:avLst/>
                    </a:prstGeom>
                  </pic:spPr>
                </pic:pic>
              </a:graphicData>
            </a:graphic>
          </wp:inline>
        </w:drawing>
      </w:r>
    </w:p>
    <w:p w14:paraId="22CBB29C" w14:textId="2F7A7AE1" w:rsidR="00A029E3" w:rsidRDefault="00A029E3" w:rsidP="004F5104">
      <w:pPr>
        <w:pStyle w:val="CVFigureCaption"/>
      </w:pPr>
    </w:p>
    <w:p w14:paraId="5091DE40" w14:textId="3A588BC6" w:rsidR="004F5104" w:rsidRDefault="004F5104" w:rsidP="00D8758A">
      <w:pPr>
        <w:pStyle w:val="CVChapterBodyCopy"/>
      </w:pPr>
      <w:r>
        <w:t xml:space="preserve">You can notice that </w:t>
      </w:r>
      <w:r w:rsidRPr="00ED2BCD">
        <w:rPr>
          <w:b/>
        </w:rPr>
        <w:t>Filters</w:t>
      </w:r>
      <w:r>
        <w:t xml:space="preserve"> on the side menu is highlighted, indicating that the Bed View is displaying patient records filtered based on the PAC location that you have selected in the PAC group information panel in the bed view.</w:t>
      </w:r>
    </w:p>
    <w:p w14:paraId="71F7019E" w14:textId="4D08BCA3" w:rsidR="003F7707" w:rsidRDefault="003F7707" w:rsidP="003F7707">
      <w:pPr>
        <w:pStyle w:val="ListNumber"/>
      </w:pPr>
      <w:r>
        <w:t xml:space="preserve">You can select </w:t>
      </w:r>
      <w:r w:rsidRPr="00614222">
        <w:rPr>
          <w:b/>
        </w:rPr>
        <w:t>Filters</w:t>
      </w:r>
      <w:r>
        <w:t xml:space="preserve"> on the side menu to view the filter criterion</w:t>
      </w:r>
      <w:r w:rsidR="002E7955">
        <w:t>,</w:t>
      </w:r>
      <w:r>
        <w:t xml:space="preserve"> which is selected automatically.</w:t>
      </w:r>
    </w:p>
    <w:p w14:paraId="5CD4D4FE" w14:textId="44E359C7" w:rsidR="00FA05AA" w:rsidRDefault="00FA05AA" w:rsidP="00FA05AA">
      <w:pPr>
        <w:pStyle w:val="CVFigure"/>
      </w:pPr>
      <w:r>
        <w:lastRenderedPageBreak/>
        <w:drawing>
          <wp:inline distT="0" distB="0" distL="0" distR="0" wp14:anchorId="60F7F165" wp14:editId="6A93A87A">
            <wp:extent cx="4902739" cy="29337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GMSettingsPAC BV 4-FromInfPanel-Filters.png"/>
                    <pic:cNvPicPr/>
                  </pic:nvPicPr>
                  <pic:blipFill>
                    <a:blip r:embed="rId261">
                      <a:extLst>
                        <a:ext uri="{28A0092B-C50C-407E-A947-70E740481C1C}">
                          <a14:useLocalDpi xmlns:a14="http://schemas.microsoft.com/office/drawing/2010/main" val="0"/>
                        </a:ext>
                      </a:extLst>
                    </a:blip>
                    <a:stretch>
                      <a:fillRect/>
                    </a:stretch>
                  </pic:blipFill>
                  <pic:spPr>
                    <a:xfrm>
                      <a:off x="0" y="0"/>
                      <a:ext cx="4972135" cy="2975225"/>
                    </a:xfrm>
                    <a:prstGeom prst="rect">
                      <a:avLst/>
                    </a:prstGeom>
                  </pic:spPr>
                </pic:pic>
              </a:graphicData>
            </a:graphic>
          </wp:inline>
        </w:drawing>
      </w:r>
    </w:p>
    <w:p w14:paraId="6203FD29" w14:textId="77777777" w:rsidR="00FA05AA" w:rsidRDefault="00FA05AA" w:rsidP="00FA05AA">
      <w:pPr>
        <w:pStyle w:val="CVFigureCaption"/>
      </w:pPr>
    </w:p>
    <w:p w14:paraId="070813DF" w14:textId="77777777" w:rsidR="004F5104" w:rsidRDefault="004F5104" w:rsidP="00876975">
      <w:pPr>
        <w:pStyle w:val="CVChapterBodyCopy"/>
      </w:pPr>
      <w:r w:rsidRPr="0077481F">
        <w:rPr>
          <w:highlight w:val="cyan"/>
        </w:rPr>
        <w:t>Refer to the Filters and Themes topic</w:t>
      </w:r>
      <w:r>
        <w:t xml:space="preserve"> in this user guide for more information on how to apply filters.</w:t>
      </w:r>
    </w:p>
    <w:p w14:paraId="13F66559" w14:textId="313AB6AD" w:rsidR="00FA05AA" w:rsidRDefault="00FA05AA" w:rsidP="004A2945">
      <w:pPr>
        <w:pStyle w:val="CVHeading3"/>
        <w:tabs>
          <w:tab w:val="num" w:pos="709"/>
        </w:tabs>
      </w:pPr>
      <w:bookmarkStart w:id="79" w:name="_Toc27487496"/>
      <w:r>
        <w:t>PAC Information Panel–Prioritized View Button</w:t>
      </w:r>
      <w:bookmarkEnd w:id="79"/>
    </w:p>
    <w:p w14:paraId="65681818" w14:textId="5C30160A" w:rsidR="00FA05AA" w:rsidRDefault="00FA05AA" w:rsidP="00FA05AA">
      <w:pPr>
        <w:pStyle w:val="CVChapterBodyCopy"/>
      </w:pPr>
      <w:r>
        <w:t>Follow these steps to drill down on a location name in the Prioritized View from the PAC information panel:</w:t>
      </w:r>
    </w:p>
    <w:p w14:paraId="5D2E1E82" w14:textId="77777777" w:rsidR="00FA05AA" w:rsidRDefault="00FA05AA" w:rsidP="00317329">
      <w:pPr>
        <w:pStyle w:val="ListNumber"/>
        <w:numPr>
          <w:ilvl w:val="0"/>
          <w:numId w:val="47"/>
        </w:numPr>
      </w:pPr>
      <w:r>
        <w:t xml:space="preserve">Select the </w:t>
      </w:r>
      <w:r w:rsidRPr="00FA05AA">
        <w:rPr>
          <w:b/>
        </w:rPr>
        <w:t>Geomap View</w:t>
      </w:r>
      <w:r>
        <w:t xml:space="preserve"> button on the header bar to go to the </w:t>
      </w:r>
      <w:r w:rsidRPr="00FA05AA">
        <w:rPr>
          <w:b/>
        </w:rPr>
        <w:t>Geo-Mapping View</w:t>
      </w:r>
      <w:r>
        <w:t xml:space="preserve"> layout.</w:t>
      </w:r>
    </w:p>
    <w:p w14:paraId="4D55458E" w14:textId="77777777" w:rsidR="00FA05AA" w:rsidRDefault="00FA05AA" w:rsidP="00FA05AA">
      <w:pPr>
        <w:pStyle w:val="ListNumber"/>
      </w:pPr>
      <w:r>
        <w:t xml:space="preserve">Select the </w:t>
      </w:r>
      <w:r w:rsidRPr="00F8255E">
        <w:rPr>
          <w:b/>
        </w:rPr>
        <w:t>Prioritized View</w:t>
      </w:r>
      <w:r>
        <w:t xml:space="preserve"> button in the information panel to open the </w:t>
      </w:r>
      <w:r w:rsidRPr="00E2446B">
        <w:rPr>
          <w:b/>
        </w:rPr>
        <w:t>Prioritized View</w:t>
      </w:r>
      <w:r>
        <w:t xml:space="preserve"> (PV) layout. The default sorting for the PV layout is </w:t>
      </w:r>
      <w:r w:rsidRPr="002F4AA0">
        <w:rPr>
          <w:b/>
        </w:rPr>
        <w:t>Most Inpatient Admissions</w:t>
      </w:r>
      <w:r>
        <w:t>.</w:t>
      </w:r>
    </w:p>
    <w:p w14:paraId="3BCA6F4D" w14:textId="12E1211A" w:rsidR="00FA05AA" w:rsidRDefault="00821250" w:rsidP="00FA05AA">
      <w:pPr>
        <w:pStyle w:val="CVFigure"/>
      </w:pPr>
      <w:r>
        <w:drawing>
          <wp:inline distT="0" distB="0" distL="0" distR="0" wp14:anchorId="61BF910D" wp14:editId="0FCBD546">
            <wp:extent cx="5186287" cy="2441275"/>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GMSettingsPAC PV 5-FromInfPanel.png"/>
                    <pic:cNvPicPr/>
                  </pic:nvPicPr>
                  <pic:blipFill>
                    <a:blip r:embed="rId262">
                      <a:extLst>
                        <a:ext uri="{28A0092B-C50C-407E-A947-70E740481C1C}">
                          <a14:useLocalDpi xmlns:a14="http://schemas.microsoft.com/office/drawing/2010/main" val="0"/>
                        </a:ext>
                      </a:extLst>
                    </a:blip>
                    <a:stretch>
                      <a:fillRect/>
                    </a:stretch>
                  </pic:blipFill>
                  <pic:spPr>
                    <a:xfrm>
                      <a:off x="0" y="0"/>
                      <a:ext cx="5219802" cy="2457051"/>
                    </a:xfrm>
                    <a:prstGeom prst="rect">
                      <a:avLst/>
                    </a:prstGeom>
                  </pic:spPr>
                </pic:pic>
              </a:graphicData>
            </a:graphic>
          </wp:inline>
        </w:drawing>
      </w:r>
    </w:p>
    <w:p w14:paraId="63A5A8FD" w14:textId="5D95BAD2" w:rsidR="00FA05AA" w:rsidRDefault="00FA05AA" w:rsidP="00FA05AA">
      <w:pPr>
        <w:pStyle w:val="CVFigureCaption"/>
      </w:pP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11"/>
        <w:gridCol w:w="7695"/>
      </w:tblGrid>
      <w:tr w:rsidR="00821250" w14:paraId="6845ABBF" w14:textId="77777777" w:rsidTr="002E7955">
        <w:trPr>
          <w:trHeight w:val="989"/>
        </w:trPr>
        <w:tc>
          <w:tcPr>
            <w:tcW w:w="851" w:type="dxa"/>
            <w:vAlign w:val="center"/>
          </w:tcPr>
          <w:p w14:paraId="4A112A28" w14:textId="77777777" w:rsidR="00821250" w:rsidRDefault="00821250" w:rsidP="00B05B03">
            <w:pPr>
              <w:pStyle w:val="ChapterBodyCopy"/>
              <w:jc w:val="left"/>
            </w:pPr>
            <w:r w:rsidRPr="007132F5">
              <w:rPr>
                <w:noProof/>
                <w:lang w:val="en-IN" w:eastAsia="en-IN"/>
              </w:rPr>
              <w:drawing>
                <wp:inline distT="0" distB="0" distL="0" distR="0" wp14:anchorId="53DABF30" wp14:editId="2084549E">
                  <wp:extent cx="441691" cy="438150"/>
                  <wp:effectExtent l="0" t="0" r="0" b="0"/>
                  <wp:docPr id="5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0F8B2636" w14:textId="2CFA0587" w:rsidR="00821250" w:rsidRDefault="00821250" w:rsidP="00821250">
            <w:pPr>
              <w:pStyle w:val="CVCalloutNote"/>
            </w:pPr>
            <w:r>
              <w:t xml:space="preserve">The patient count in the PAC location marker on the Geomap View and that on the PV does not match </w:t>
            </w:r>
            <w:r w:rsidRPr="004663C8">
              <w:t>because the</w:t>
            </w:r>
            <w:r>
              <w:t xml:space="preserve"> PAC location filter criterion that you select on the Geomap View applies on an already sorted list on the PV.</w:t>
            </w:r>
          </w:p>
        </w:tc>
      </w:tr>
    </w:tbl>
    <w:p w14:paraId="76CDBA5D" w14:textId="77777777" w:rsidR="00821250" w:rsidRDefault="00821250" w:rsidP="00821250">
      <w:pPr>
        <w:pStyle w:val="CVspacebeforetable"/>
      </w:pPr>
    </w:p>
    <w:p w14:paraId="4DC53AB7" w14:textId="1A16C69A" w:rsidR="00FA05AA" w:rsidRDefault="00FA05AA" w:rsidP="00876975">
      <w:pPr>
        <w:pStyle w:val="CVChapterBodyCopy"/>
      </w:pPr>
      <w:r>
        <w:t>You can select any sorting attribute on the PV for which you want to view the patient records for the PAC group location that you select on the Geomap View.</w:t>
      </w:r>
    </w:p>
    <w:p w14:paraId="542CE671" w14:textId="1844F692" w:rsidR="00FA05AA" w:rsidRDefault="00821250" w:rsidP="00876975">
      <w:pPr>
        <w:pStyle w:val="CVChapterBodyCopy"/>
      </w:pPr>
      <w:r>
        <w:t xml:space="preserve">The </w:t>
      </w:r>
      <w:hyperlink w:anchor="RoadmapViewbutton" w:history="1">
        <w:r w:rsidRPr="00821250">
          <w:rPr>
            <w:rStyle w:val="Hyperlink"/>
            <w:rFonts w:cstheme="minorBidi"/>
            <w:b/>
          </w:rPr>
          <w:t>Roadmap-View</w:t>
        </w:r>
        <w:r w:rsidRPr="00821250">
          <w:rPr>
            <w:rStyle w:val="Hyperlink"/>
            <w:rFonts w:cstheme="minorBidi"/>
          </w:rPr>
          <w:t xml:space="preserve"> button</w:t>
        </w:r>
      </w:hyperlink>
      <w:r>
        <w:t xml:space="preserve">, the </w:t>
      </w:r>
      <w:hyperlink w:anchor="SatelliteViewbutton" w:history="1">
        <w:r w:rsidRPr="00821250">
          <w:rPr>
            <w:rStyle w:val="Hyperlink"/>
            <w:rFonts w:cstheme="minorBidi"/>
            <w:b/>
          </w:rPr>
          <w:t>Satellite View</w:t>
        </w:r>
        <w:r w:rsidRPr="00821250">
          <w:rPr>
            <w:rStyle w:val="Hyperlink"/>
            <w:rFonts w:cstheme="minorBidi"/>
          </w:rPr>
          <w:t xml:space="preserve"> button</w:t>
        </w:r>
      </w:hyperlink>
      <w:r>
        <w:t>, the Toggle Full Screen icon, the Magnification icon</w:t>
      </w:r>
      <w:r w:rsidR="002E7955">
        <w:t>,</w:t>
      </w:r>
      <w:r>
        <w:t xml:space="preserve"> and the Pegman icon function as explained for the AC information panel.</w:t>
      </w:r>
    </w:p>
    <w:p w14:paraId="493D2D28" w14:textId="7740E0A4" w:rsidR="00FA05AA" w:rsidRDefault="00CF46C0" w:rsidP="00B56EED">
      <w:pPr>
        <w:pStyle w:val="Heading2"/>
        <w:tabs>
          <w:tab w:val="clear" w:pos="450"/>
          <w:tab w:val="clear" w:pos="720"/>
          <w:tab w:val="left" w:pos="709"/>
        </w:tabs>
        <w:ind w:left="567" w:hanging="567"/>
      </w:pPr>
      <w:bookmarkStart w:id="80" w:name="_Toc27487497"/>
      <w:r>
        <w:t>Cross Continuum</w:t>
      </w:r>
      <w:bookmarkEnd w:id="80"/>
    </w:p>
    <w:p w14:paraId="4831397C" w14:textId="77777777" w:rsidR="0073531A" w:rsidRDefault="0073531A" w:rsidP="00317329">
      <w:pPr>
        <w:pStyle w:val="ListNumber"/>
        <w:numPr>
          <w:ilvl w:val="0"/>
          <w:numId w:val="49"/>
        </w:numPr>
      </w:pPr>
      <w:r>
        <w:t xml:space="preserve">On the home page, select the </w:t>
      </w:r>
      <w:r w:rsidRPr="0073531A">
        <w:rPr>
          <w:b/>
        </w:rPr>
        <w:t>Geomap View</w:t>
      </w:r>
      <w:r>
        <w:t xml:space="preserve"> button on the header bar to display the Geomap View layout.</w:t>
      </w:r>
    </w:p>
    <w:p w14:paraId="23771E32" w14:textId="29C64524" w:rsidR="0073531A" w:rsidRDefault="009F1C92" w:rsidP="0073531A">
      <w:pPr>
        <w:pStyle w:val="ListNumber"/>
      </w:pPr>
      <w:r>
        <w:t>Select</w:t>
      </w:r>
      <w:r w:rsidR="0073531A">
        <w:t xml:space="preserve"> the </w:t>
      </w:r>
      <w:r w:rsidR="0073531A" w:rsidRPr="00885485">
        <w:rPr>
          <w:b/>
        </w:rPr>
        <w:t>Geo</w:t>
      </w:r>
      <w:r w:rsidR="0073531A">
        <w:rPr>
          <w:b/>
        </w:rPr>
        <w:t>m</w:t>
      </w:r>
      <w:r w:rsidR="0073531A" w:rsidRPr="00885485">
        <w:rPr>
          <w:b/>
        </w:rPr>
        <w:t>ap</w:t>
      </w:r>
      <w:r w:rsidR="0073531A" w:rsidRPr="0023318F">
        <w:rPr>
          <w:b/>
        </w:rPr>
        <w:t xml:space="preserve"> Settings</w:t>
      </w:r>
      <w:r w:rsidR="0073531A">
        <w:t xml:space="preserve"> button to open the </w:t>
      </w:r>
      <w:r w:rsidR="0073531A" w:rsidRPr="003D6521">
        <w:rPr>
          <w:b/>
        </w:rPr>
        <w:t>Geomap Settings</w:t>
      </w:r>
      <w:r w:rsidR="0073531A">
        <w:t xml:space="preserve"> pane.</w:t>
      </w:r>
    </w:p>
    <w:p w14:paraId="46D61AED" w14:textId="00252C0C" w:rsidR="0073531A" w:rsidRDefault="0073531A" w:rsidP="00D8758A">
      <w:pPr>
        <w:pStyle w:val="CVChapterBodyCopy"/>
      </w:pPr>
      <w:r>
        <w:t xml:space="preserve">When you select the </w:t>
      </w:r>
      <w:r>
        <w:rPr>
          <w:b/>
        </w:rPr>
        <w:t>Cross Continuum</w:t>
      </w:r>
      <w:r>
        <w:t xml:space="preserve"> check box, you will notice that the CC group</w:t>
      </w:r>
      <w:r w:rsidRPr="0073531A">
        <w:rPr>
          <w:rFonts w:cs="Calibri"/>
        </w:rPr>
        <w:t>–</w:t>
      </w:r>
      <w:r>
        <w:t>patient marker does not open because the patients are located in their home location</w:t>
      </w:r>
      <w:r w:rsidR="002E7955">
        <w:t>s</w:t>
      </w:r>
      <w:r>
        <w:t>.</w:t>
      </w:r>
    </w:p>
    <w:p w14:paraId="49FCA9FE" w14:textId="2A753F41" w:rsidR="0073531A" w:rsidRDefault="008F11FD" w:rsidP="00D8758A">
      <w:pPr>
        <w:pStyle w:val="CVChapterBodyCopy"/>
      </w:pPr>
      <w:r>
        <w:t>Enter the patient name,</w:t>
      </w:r>
      <w:r w:rsidR="00B20FC8">
        <w:t xml:space="preserve"> </w:t>
      </w:r>
      <w:r>
        <w:t xml:space="preserve">the </w:t>
      </w:r>
      <w:r w:rsidR="00B20FC8">
        <w:t>group name</w:t>
      </w:r>
      <w:r>
        <w:t>,</w:t>
      </w:r>
      <w:r w:rsidR="00B20FC8">
        <w:t xml:space="preserve"> the location name</w:t>
      </w:r>
      <w:r w:rsidR="002E7955">
        <w:t>,</w:t>
      </w:r>
      <w:r w:rsidR="00B05B03">
        <w:t xml:space="preserve"> o</w:t>
      </w:r>
      <w:r>
        <w:t>r any other search attributes such as MPI</w:t>
      </w:r>
      <w:r w:rsidR="00B20FC8">
        <w:t xml:space="preserve"> in the </w:t>
      </w:r>
      <w:r w:rsidR="00B20FC8" w:rsidRPr="00B20FC8">
        <w:rPr>
          <w:b/>
        </w:rPr>
        <w:t>Search</w:t>
      </w:r>
      <w:r w:rsidR="00B20FC8">
        <w:t xml:space="preserve"> box t</w:t>
      </w:r>
      <w:r w:rsidR="0073531A">
        <w:t>o display the CC group</w:t>
      </w:r>
      <w:r w:rsidR="0073531A" w:rsidRPr="0073531A">
        <w:rPr>
          <w:rFonts w:cs="Calibri"/>
        </w:rPr>
        <w:t>–</w:t>
      </w:r>
      <w:r w:rsidR="0073531A">
        <w:t>patient marker</w:t>
      </w:r>
      <w:r>
        <w:t>.</w:t>
      </w:r>
    </w:p>
    <w:p w14:paraId="15321AE2" w14:textId="261FA950" w:rsidR="009D3350" w:rsidRDefault="003B080F" w:rsidP="00D8758A">
      <w:pPr>
        <w:pStyle w:val="CVFigure"/>
      </w:pPr>
      <w:r>
        <w:drawing>
          <wp:inline distT="0" distB="0" distL="0" distR="0" wp14:anchorId="27AF2BA5" wp14:editId="2BFE08A1">
            <wp:extent cx="5188400" cy="247650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CCgmsettings1.png"/>
                    <pic:cNvPicPr/>
                  </pic:nvPicPr>
                  <pic:blipFill>
                    <a:blip r:embed="rId263">
                      <a:extLst>
                        <a:ext uri="{28A0092B-C50C-407E-A947-70E740481C1C}">
                          <a14:useLocalDpi xmlns:a14="http://schemas.microsoft.com/office/drawing/2010/main" val="0"/>
                        </a:ext>
                      </a:extLst>
                    </a:blip>
                    <a:stretch>
                      <a:fillRect/>
                    </a:stretch>
                  </pic:blipFill>
                  <pic:spPr>
                    <a:xfrm>
                      <a:off x="0" y="0"/>
                      <a:ext cx="5198566" cy="2481352"/>
                    </a:xfrm>
                    <a:prstGeom prst="rect">
                      <a:avLst/>
                    </a:prstGeom>
                  </pic:spPr>
                </pic:pic>
              </a:graphicData>
            </a:graphic>
          </wp:inline>
        </w:drawing>
      </w:r>
    </w:p>
    <w:p w14:paraId="03699854" w14:textId="77777777" w:rsidR="009D3350" w:rsidRDefault="009D3350" w:rsidP="001840D1">
      <w:pPr>
        <w:pStyle w:val="CVFigureCaption"/>
      </w:pPr>
    </w:p>
    <w:p w14:paraId="667393A9" w14:textId="68B549D6" w:rsidR="0073531A" w:rsidRDefault="009D3350" w:rsidP="00D8758A">
      <w:pPr>
        <w:pStyle w:val="CVChapterBodyCopy"/>
      </w:pPr>
      <w:r>
        <w:lastRenderedPageBreak/>
        <w:t>Select t</w:t>
      </w:r>
      <w:r w:rsidR="008F11FD">
        <w:t>he CC group</w:t>
      </w:r>
      <w:r w:rsidR="008F11FD" w:rsidRPr="0073531A">
        <w:rPr>
          <w:rFonts w:cs="Calibri"/>
        </w:rPr>
        <w:t>–</w:t>
      </w:r>
      <w:r w:rsidR="008F11FD">
        <w:t>patient markers</w:t>
      </w:r>
      <w:r>
        <w:t>. T</w:t>
      </w:r>
      <w:r w:rsidR="0073531A">
        <w:t>he CC group</w:t>
      </w:r>
      <w:r>
        <w:t>-patient</w:t>
      </w:r>
      <w:r w:rsidR="0073531A">
        <w:t xml:space="preserve"> information panel opens as a small pop-up window.</w:t>
      </w:r>
      <w:r w:rsidR="003B080F">
        <w:t xml:space="preserve"> The patient details</w:t>
      </w:r>
      <w:r w:rsidR="002E7955">
        <w:t>,</w:t>
      </w:r>
      <w:r w:rsidR="003B080F">
        <w:t xml:space="preserve"> including name, address, MPI, and cohort group display in the information panel.</w:t>
      </w:r>
    </w:p>
    <w:p w14:paraId="7F06583E" w14:textId="1A5E5594" w:rsidR="003B080F" w:rsidRDefault="003B080F" w:rsidP="00D8758A">
      <w:pPr>
        <w:pStyle w:val="CVChapterBodyCopy"/>
      </w:pPr>
      <w:r>
        <w:t xml:space="preserve">The </w:t>
      </w:r>
      <w:r w:rsidRPr="0000643D">
        <w:rPr>
          <w:b/>
        </w:rPr>
        <w:t>Roadmap View</w:t>
      </w:r>
      <w:r>
        <w:t xml:space="preserve"> button, the </w:t>
      </w:r>
      <w:r w:rsidRPr="0000643D">
        <w:rPr>
          <w:b/>
        </w:rPr>
        <w:t>Satellite View</w:t>
      </w:r>
      <w:r>
        <w:t xml:space="preserve"> button, the </w:t>
      </w:r>
      <w:r w:rsidRPr="0000643D">
        <w:rPr>
          <w:b/>
        </w:rPr>
        <w:t>Flag</w:t>
      </w:r>
      <w:r>
        <w:t xml:space="preserve"> icon</w:t>
      </w:r>
      <w:r w:rsidR="0000643D">
        <w:t xml:space="preserve">, the </w:t>
      </w:r>
      <w:r w:rsidR="0000643D" w:rsidRPr="0000643D">
        <w:rPr>
          <w:b/>
        </w:rPr>
        <w:t>Synchronization</w:t>
      </w:r>
      <w:r w:rsidR="0000643D">
        <w:t xml:space="preserve"> button,</w:t>
      </w:r>
      <w:r>
        <w:t xml:space="preserve"> and the </w:t>
      </w:r>
      <w:r w:rsidRPr="0000643D">
        <w:rPr>
          <w:b/>
        </w:rPr>
        <w:t>Summary</w:t>
      </w:r>
      <w:r>
        <w:t xml:space="preserve"> button are available in the information panel.</w:t>
      </w:r>
    </w:p>
    <w:p w14:paraId="7E34E5A5" w14:textId="16D79009" w:rsidR="00D94340" w:rsidRDefault="00D94340" w:rsidP="00D94340">
      <w:pPr>
        <w:pStyle w:val="ListNumber"/>
      </w:pPr>
      <w:r>
        <w:t xml:space="preserve">The </w:t>
      </w:r>
      <w:hyperlink w:anchor="RoadmapViewbutton" w:history="1">
        <w:r w:rsidRPr="00D94340">
          <w:rPr>
            <w:rStyle w:val="Hyperlink"/>
            <w:rFonts w:cstheme="minorBidi"/>
          </w:rPr>
          <w:t>Roadmap View button</w:t>
        </w:r>
      </w:hyperlink>
      <w:r>
        <w:t xml:space="preserve"> and the </w:t>
      </w:r>
      <w:hyperlink w:anchor="SatelliteViewbutton" w:history="1">
        <w:r w:rsidRPr="00D94340">
          <w:rPr>
            <w:rStyle w:val="Hyperlink"/>
            <w:rFonts w:cstheme="minorBidi"/>
          </w:rPr>
          <w:t>Satellite View button</w:t>
        </w:r>
      </w:hyperlink>
      <w:r>
        <w:t xml:space="preserve"> function</w:t>
      </w:r>
      <w:r w:rsidR="003043FC">
        <w:t>,</w:t>
      </w:r>
      <w:r>
        <w:t xml:space="preserve"> as explained under the </w:t>
      </w:r>
      <w:r w:rsidRPr="00D94340">
        <w:rPr>
          <w:b/>
        </w:rPr>
        <w:t>Acute Care</w:t>
      </w:r>
      <w:r>
        <w:t xml:space="preserve"> section.</w:t>
      </w:r>
    </w:p>
    <w:p w14:paraId="2F758F32" w14:textId="0CE41B13" w:rsidR="0073531A" w:rsidRDefault="003B080F" w:rsidP="0073531A">
      <w:pPr>
        <w:pStyle w:val="ListNumber"/>
      </w:pPr>
      <w:r>
        <w:t xml:space="preserve">Select the </w:t>
      </w:r>
      <w:r w:rsidRPr="00D94340">
        <w:rPr>
          <w:b/>
        </w:rPr>
        <w:t>Flag</w:t>
      </w:r>
      <w:r>
        <w:t xml:space="preserve"> icon to flag the patient</w:t>
      </w:r>
      <w:r w:rsidR="003043FC">
        <w:t>,</w:t>
      </w:r>
      <w:r>
        <w:t xml:space="preserve"> or </w:t>
      </w:r>
      <w:r w:rsidR="00D94340">
        <w:t>if the patient is already flagged, you can unflag the patient.</w:t>
      </w:r>
    </w:p>
    <w:p w14:paraId="4746E1D9" w14:textId="4D81839B" w:rsidR="0000643D" w:rsidRDefault="0000643D" w:rsidP="0073531A">
      <w:pPr>
        <w:pStyle w:val="ListNumber"/>
      </w:pPr>
      <w:r>
        <w:t xml:space="preserve">Select the Synchronization button to </w:t>
      </w:r>
      <w:r w:rsidRPr="0000643D">
        <w:rPr>
          <w:highlight w:val="cyan"/>
        </w:rPr>
        <w:t>synchronize</w:t>
      </w:r>
      <w:r>
        <w:t xml:space="preserve"> the patient record with that in the other Coreo applications.</w:t>
      </w:r>
    </w:p>
    <w:p w14:paraId="7DF5A131" w14:textId="16129CC8" w:rsidR="00D94340" w:rsidRDefault="00D94340" w:rsidP="0073531A">
      <w:pPr>
        <w:pStyle w:val="ListNumber"/>
      </w:pPr>
      <w:r>
        <w:t xml:space="preserve">Select the </w:t>
      </w:r>
      <w:r w:rsidRPr="0000643D">
        <w:rPr>
          <w:b/>
        </w:rPr>
        <w:t>Summary</w:t>
      </w:r>
      <w:r>
        <w:t xml:space="preserve"> button to open the </w:t>
      </w:r>
      <w:r w:rsidRPr="007960C4">
        <w:rPr>
          <w:b/>
          <w:highlight w:val="cyan"/>
        </w:rPr>
        <w:t>Summary</w:t>
      </w:r>
      <w:r w:rsidRPr="007960C4">
        <w:rPr>
          <w:highlight w:val="cyan"/>
        </w:rPr>
        <w:t xml:space="preserve"> window</w:t>
      </w:r>
      <w:r w:rsidR="004B146E">
        <w:t xml:space="preserve"> and view the bed summary of the patient</w:t>
      </w:r>
      <w:r>
        <w:t>.</w:t>
      </w:r>
    </w:p>
    <w:p w14:paraId="33D19B9A" w14:textId="5AB35F5A" w:rsidR="000116FA" w:rsidRDefault="007960C4" w:rsidP="001840D1">
      <w:pPr>
        <w:pStyle w:val="CVFigure"/>
      </w:pPr>
      <w:r>
        <w:drawing>
          <wp:inline distT="0" distB="0" distL="0" distR="0" wp14:anchorId="2E5DE9F2" wp14:editId="3E23BCAB">
            <wp:extent cx="5210468" cy="2362200"/>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CCgmsettings3.png"/>
                    <pic:cNvPicPr/>
                  </pic:nvPicPr>
                  <pic:blipFill>
                    <a:blip r:embed="rId264">
                      <a:extLst>
                        <a:ext uri="{28A0092B-C50C-407E-A947-70E740481C1C}">
                          <a14:useLocalDpi xmlns:a14="http://schemas.microsoft.com/office/drawing/2010/main" val="0"/>
                        </a:ext>
                      </a:extLst>
                    </a:blip>
                    <a:stretch>
                      <a:fillRect/>
                    </a:stretch>
                  </pic:blipFill>
                  <pic:spPr>
                    <a:xfrm>
                      <a:off x="0" y="0"/>
                      <a:ext cx="5222523" cy="2367665"/>
                    </a:xfrm>
                    <a:prstGeom prst="rect">
                      <a:avLst/>
                    </a:prstGeom>
                  </pic:spPr>
                </pic:pic>
              </a:graphicData>
            </a:graphic>
          </wp:inline>
        </w:drawing>
      </w:r>
    </w:p>
    <w:p w14:paraId="3F45D0D5" w14:textId="522EF488" w:rsidR="000116FA" w:rsidRDefault="00F04119" w:rsidP="001840D1">
      <w:pPr>
        <w:pStyle w:val="CVFigureCaption"/>
      </w:pPr>
      <w:r>
        <w:t>Summary window</w:t>
      </w:r>
    </w:p>
    <w:p w14:paraId="4A3B01E3" w14:textId="54C1A140" w:rsidR="007960C4" w:rsidRDefault="007960C4" w:rsidP="00D8758A">
      <w:pPr>
        <w:pStyle w:val="ListNumber"/>
      </w:pPr>
      <w:r w:rsidRPr="00D8758A">
        <w:t>Select</w:t>
      </w:r>
      <w:r>
        <w:t xml:space="preserve"> the </w:t>
      </w:r>
      <w:r w:rsidRPr="007960C4">
        <w:rPr>
          <w:b/>
        </w:rPr>
        <w:t>Back to View</w:t>
      </w:r>
      <w:r>
        <w:t xml:space="preserve"> button to close the window.</w:t>
      </w:r>
    </w:p>
    <w:p w14:paraId="2353FE5A" w14:textId="7DC0087C" w:rsidR="007960C4" w:rsidRDefault="007960C4" w:rsidP="00D8758A">
      <w:pPr>
        <w:pStyle w:val="ListNumber"/>
      </w:pPr>
      <w:r>
        <w:t xml:space="preserve">Select the </w:t>
      </w:r>
      <w:r w:rsidRPr="007960C4">
        <w:rPr>
          <w:b/>
        </w:rPr>
        <w:t>Bed View</w:t>
      </w:r>
      <w:r>
        <w:t xml:space="preserve"> button on the header bar to view the same patient details in the Bed View layout.</w:t>
      </w:r>
    </w:p>
    <w:p w14:paraId="4B12698B" w14:textId="0616A230" w:rsidR="007960C4" w:rsidRPr="0073531A" w:rsidRDefault="007960C4" w:rsidP="001840D1">
      <w:pPr>
        <w:pStyle w:val="CVFigure"/>
      </w:pPr>
      <w:r>
        <w:lastRenderedPageBreak/>
        <w:drawing>
          <wp:inline distT="0" distB="0" distL="0" distR="0" wp14:anchorId="2D58B207" wp14:editId="6BFE75F9">
            <wp:extent cx="5207293" cy="2867025"/>
            <wp:effectExtent l="0" t="0" r="0"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CCgmsettings2.png"/>
                    <pic:cNvPicPr/>
                  </pic:nvPicPr>
                  <pic:blipFill>
                    <a:blip r:embed="rId265">
                      <a:extLst>
                        <a:ext uri="{28A0092B-C50C-407E-A947-70E740481C1C}">
                          <a14:useLocalDpi xmlns:a14="http://schemas.microsoft.com/office/drawing/2010/main" val="0"/>
                        </a:ext>
                      </a:extLst>
                    </a:blip>
                    <a:stretch>
                      <a:fillRect/>
                    </a:stretch>
                  </pic:blipFill>
                  <pic:spPr>
                    <a:xfrm>
                      <a:off x="0" y="0"/>
                      <a:ext cx="5247109" cy="2888947"/>
                    </a:xfrm>
                    <a:prstGeom prst="rect">
                      <a:avLst/>
                    </a:prstGeom>
                  </pic:spPr>
                </pic:pic>
              </a:graphicData>
            </a:graphic>
          </wp:inline>
        </w:drawing>
      </w:r>
    </w:p>
    <w:p w14:paraId="525A8F2E" w14:textId="77777777" w:rsidR="009F1C92" w:rsidRDefault="009F1C92" w:rsidP="009F1C92">
      <w:pPr>
        <w:pStyle w:val="CVFigureCaption"/>
      </w:pPr>
    </w:p>
    <w:p w14:paraId="69A726CF" w14:textId="2F6F0D36" w:rsidR="009E2FF5" w:rsidRDefault="007960C4" w:rsidP="004A2945">
      <w:pPr>
        <w:pStyle w:val="Heading2"/>
        <w:tabs>
          <w:tab w:val="clear" w:pos="450"/>
          <w:tab w:val="clear" w:pos="720"/>
          <w:tab w:val="left" w:pos="709"/>
        </w:tabs>
        <w:ind w:left="567" w:hanging="567"/>
      </w:pPr>
      <w:bookmarkStart w:id="81" w:name="_Toc27487498"/>
      <w:r>
        <w:t>Community R</w:t>
      </w:r>
      <w:r w:rsidR="009E2FF5" w:rsidRPr="003D7987">
        <w:t>esources</w:t>
      </w:r>
      <w:bookmarkEnd w:id="81"/>
    </w:p>
    <w:p w14:paraId="2BD18542" w14:textId="242AF0F3" w:rsidR="001D5BD7" w:rsidRDefault="001D5BD7" w:rsidP="009F1C92">
      <w:pPr>
        <w:pStyle w:val="CVChapterBodyCopy"/>
      </w:pPr>
      <w:r>
        <w:t xml:space="preserve">The Geomapping feature in Coreo View </w:t>
      </w:r>
      <w:r w:rsidR="009F1C92">
        <w:t>helps you find nearby c</w:t>
      </w:r>
      <w:r>
        <w:t>ommunity resources</w:t>
      </w:r>
      <w:r w:rsidR="009F1C92">
        <w:t xml:space="preserve"> </w:t>
      </w:r>
      <w:r>
        <w:t>such as food pantries, medi</w:t>
      </w:r>
      <w:r w:rsidR="009F1C92">
        <w:t>cal stores, and housing-</w:t>
      </w:r>
      <w:r>
        <w:t>help organizations</w:t>
      </w:r>
      <w:r w:rsidR="009F1C92">
        <w:t xml:space="preserve"> in the vicinity of the hospitals.</w:t>
      </w:r>
    </w:p>
    <w:p w14:paraId="21CE2678" w14:textId="16CB20DB" w:rsidR="009F1C92" w:rsidRDefault="009F1C92" w:rsidP="00317329">
      <w:pPr>
        <w:pStyle w:val="ListNumber"/>
        <w:numPr>
          <w:ilvl w:val="0"/>
          <w:numId w:val="50"/>
        </w:numPr>
      </w:pPr>
      <w:r>
        <w:t xml:space="preserve">In the Geomap View, select the </w:t>
      </w:r>
      <w:r w:rsidRPr="009F1C92">
        <w:rPr>
          <w:b/>
        </w:rPr>
        <w:t>Geomap Settings</w:t>
      </w:r>
      <w:r>
        <w:t xml:space="preserve"> button to open the </w:t>
      </w:r>
      <w:r w:rsidRPr="009F1C92">
        <w:rPr>
          <w:b/>
        </w:rPr>
        <w:t>Geomap Settings</w:t>
      </w:r>
      <w:r>
        <w:t xml:space="preserve"> pane.</w:t>
      </w:r>
    </w:p>
    <w:p w14:paraId="09B82796" w14:textId="0B47B605" w:rsidR="00FF24D2" w:rsidRDefault="00FF24D2" w:rsidP="00317329">
      <w:pPr>
        <w:pStyle w:val="ListNumber"/>
        <w:numPr>
          <w:ilvl w:val="0"/>
          <w:numId w:val="50"/>
        </w:numPr>
      </w:pPr>
      <w:r>
        <w:t>Select the following check boxes to find the community resources in the nearby geographical vicinity:</w:t>
      </w:r>
    </w:p>
    <w:p w14:paraId="591E8F1E" w14:textId="5E6FACC4" w:rsidR="00FF24D2" w:rsidRDefault="00FF24D2" w:rsidP="00FF24D2">
      <w:pPr>
        <w:pStyle w:val="ListBullet2"/>
      </w:pPr>
      <w:r w:rsidRPr="00FF24D2">
        <w:rPr>
          <w:b/>
        </w:rPr>
        <w:t>Food Pantry</w:t>
      </w:r>
      <w:r>
        <w:t xml:space="preserve"> check box: Displays the food pantry locations</w:t>
      </w:r>
    </w:p>
    <w:p w14:paraId="6C08FF79" w14:textId="7D28D937" w:rsidR="00FF24D2" w:rsidRDefault="00FF24D2" w:rsidP="00FF24D2">
      <w:pPr>
        <w:pStyle w:val="ListBullet2"/>
      </w:pPr>
      <w:r w:rsidRPr="00FF24D2">
        <w:rPr>
          <w:b/>
        </w:rPr>
        <w:t>Medical Supplies</w:t>
      </w:r>
      <w:r>
        <w:t>: Displays the medical supply stores</w:t>
      </w:r>
    </w:p>
    <w:p w14:paraId="23221F66" w14:textId="7ABC290F" w:rsidR="00FF24D2" w:rsidRDefault="00FF24D2" w:rsidP="00FF24D2">
      <w:pPr>
        <w:pStyle w:val="ListBullet2"/>
      </w:pPr>
      <w:r w:rsidRPr="00FF24D2">
        <w:rPr>
          <w:b/>
        </w:rPr>
        <w:t>Help Find Housing</w:t>
      </w:r>
      <w:r>
        <w:t>: Displays housing-help organizations</w:t>
      </w:r>
    </w:p>
    <w:p w14:paraId="5ED56B1A" w14:textId="1AAD8B23" w:rsidR="00FF24D2" w:rsidRDefault="00FF24D2" w:rsidP="00FF24D2">
      <w:pPr>
        <w:pStyle w:val="CVFigure"/>
      </w:pPr>
      <w:r>
        <w:lastRenderedPageBreak/>
        <w:drawing>
          <wp:inline distT="0" distB="0" distL="0" distR="0" wp14:anchorId="0EBF820E" wp14:editId="3F1AC0F4">
            <wp:extent cx="4630522" cy="21727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munityResurcesGM.png"/>
                    <pic:cNvPicPr/>
                  </pic:nvPicPr>
                  <pic:blipFill>
                    <a:blip r:embed="rId266">
                      <a:extLst>
                        <a:ext uri="{28A0092B-C50C-407E-A947-70E740481C1C}">
                          <a14:useLocalDpi xmlns:a14="http://schemas.microsoft.com/office/drawing/2010/main" val="0"/>
                        </a:ext>
                      </a:extLst>
                    </a:blip>
                    <a:stretch>
                      <a:fillRect/>
                    </a:stretch>
                  </pic:blipFill>
                  <pic:spPr>
                    <a:xfrm>
                      <a:off x="0" y="0"/>
                      <a:ext cx="4639481" cy="2176905"/>
                    </a:xfrm>
                    <a:prstGeom prst="rect">
                      <a:avLst/>
                    </a:prstGeom>
                  </pic:spPr>
                </pic:pic>
              </a:graphicData>
            </a:graphic>
          </wp:inline>
        </w:drawing>
      </w:r>
    </w:p>
    <w:p w14:paraId="0137F772" w14:textId="69ED3ED2" w:rsidR="00FF24D2" w:rsidRDefault="00FF24D2" w:rsidP="00FF24D2">
      <w:pPr>
        <w:pStyle w:val="CVFigureCaption"/>
      </w:pPr>
    </w:p>
    <w:p w14:paraId="6324B5D4" w14:textId="211D72C9" w:rsidR="0032310F" w:rsidRDefault="0032310F" w:rsidP="00D8758A">
      <w:pPr>
        <w:pStyle w:val="CVChapterBodyCopy"/>
      </w:pPr>
      <w:r>
        <w:t xml:space="preserve">You can either select an individual check box or select the </w:t>
      </w:r>
      <w:r w:rsidRPr="003B4BFB">
        <w:rPr>
          <w:b/>
        </w:rPr>
        <w:t>Community</w:t>
      </w:r>
      <w:r>
        <w:t xml:space="preserve"> check box to select all the check boxes together to view the respective markers.</w:t>
      </w:r>
    </w:p>
    <w:p w14:paraId="31D6B16C" w14:textId="63006799" w:rsidR="000B6ABD" w:rsidRDefault="00264D48" w:rsidP="000B6ABD">
      <w:pPr>
        <w:pStyle w:val="Heading1"/>
      </w:pPr>
      <w:bookmarkStart w:id="82" w:name="_Using_Filters_and"/>
      <w:bookmarkStart w:id="83" w:name="_Toc27487499"/>
      <w:bookmarkEnd w:id="82"/>
      <w:r>
        <w:t xml:space="preserve">Using </w:t>
      </w:r>
      <w:r w:rsidR="000B6ABD">
        <w:t>Filte</w:t>
      </w:r>
      <w:r>
        <w:t>rs and T</w:t>
      </w:r>
      <w:r w:rsidR="0039462F">
        <w:t>hemes</w:t>
      </w:r>
      <w:bookmarkEnd w:id="83"/>
    </w:p>
    <w:p w14:paraId="2A1EAB48" w14:textId="26B4BC53" w:rsidR="00BF244B" w:rsidRDefault="00B44D8E" w:rsidP="002E7955">
      <w:pPr>
        <w:pStyle w:val="CVChapterBodyCopy"/>
      </w:pPr>
      <w:r>
        <w:t xml:space="preserve">The </w:t>
      </w:r>
      <w:r w:rsidR="00611E5A" w:rsidRPr="00611E5A">
        <w:t>Cor</w:t>
      </w:r>
      <w:r w:rsidR="00A2400D">
        <w:t xml:space="preserve">eo View </w:t>
      </w:r>
      <w:r w:rsidR="00611E5A" w:rsidRPr="00611E5A">
        <w:t xml:space="preserve">users </w:t>
      </w:r>
      <w:r w:rsidR="00A2400D">
        <w:t>can</w:t>
      </w:r>
      <w:r w:rsidR="00611E5A" w:rsidRPr="00611E5A">
        <w:t xml:space="preserve"> apply</w:t>
      </w:r>
      <w:r w:rsidR="00FB6CB3">
        <w:t xml:space="preserve"> </w:t>
      </w:r>
      <w:r w:rsidR="00611E5A" w:rsidRPr="00611E5A">
        <w:t xml:space="preserve">filter criteria to </w:t>
      </w:r>
      <w:r w:rsidR="00DA11B1">
        <w:t xml:space="preserve">the </w:t>
      </w:r>
      <w:r w:rsidR="00EC10FE">
        <w:t>patient list based on hospital groups, locations, patient cohorts, insurance providers, patient disposition status, patient attributes and activities, bed attributes</w:t>
      </w:r>
      <w:r w:rsidR="002E7955">
        <w:t>,</w:t>
      </w:r>
      <w:r w:rsidR="00EC10FE">
        <w:t xml:space="preserve"> and risk factors. Only</w:t>
      </w:r>
      <w:r w:rsidR="00611E5A" w:rsidRPr="00611E5A">
        <w:t xml:space="preserve"> the </w:t>
      </w:r>
      <w:r w:rsidR="002D20C5">
        <w:t>related</w:t>
      </w:r>
      <w:r w:rsidR="00FB6CB3">
        <w:t xml:space="preserve"> patient</w:t>
      </w:r>
      <w:r w:rsidR="002D20C5">
        <w:t xml:space="preserve"> </w:t>
      </w:r>
      <w:r w:rsidR="00A2400D">
        <w:t>records</w:t>
      </w:r>
      <w:r w:rsidR="007130B9">
        <w:t xml:space="preserve"> display</w:t>
      </w:r>
      <w:r w:rsidR="003043FC">
        <w:t>,</w:t>
      </w:r>
      <w:r w:rsidR="00611E5A" w:rsidRPr="00611E5A">
        <w:t xml:space="preserve"> and </w:t>
      </w:r>
      <w:r w:rsidR="00EC10FE">
        <w:t xml:space="preserve">the </w:t>
      </w:r>
      <w:r w:rsidR="00611E5A" w:rsidRPr="00611E5A">
        <w:t xml:space="preserve">other </w:t>
      </w:r>
      <w:r w:rsidR="000D63F8">
        <w:t>records</w:t>
      </w:r>
      <w:r w:rsidR="00611E5A" w:rsidRPr="00611E5A">
        <w:t xml:space="preserve"> </w:t>
      </w:r>
      <w:r w:rsidR="00EC10FE">
        <w:t xml:space="preserve">are </w:t>
      </w:r>
      <w:r w:rsidR="00EC10FE" w:rsidRPr="00611E5A">
        <w:t>clear</w:t>
      </w:r>
      <w:r w:rsidR="00EC10FE">
        <w:t>ed</w:t>
      </w:r>
      <w:r w:rsidR="00EC10FE" w:rsidRPr="00611E5A">
        <w:t xml:space="preserve"> </w:t>
      </w:r>
      <w:r w:rsidR="00611E5A" w:rsidRPr="00611E5A">
        <w:t>from the view.</w:t>
      </w:r>
    </w:p>
    <w:p w14:paraId="29E54A26" w14:textId="20DB9B3F" w:rsidR="00514759" w:rsidRDefault="00514759" w:rsidP="00514759">
      <w:pPr>
        <w:pStyle w:val="CVChapterBodyCopy"/>
      </w:pPr>
      <w:r w:rsidRPr="00602E17">
        <w:t>Coreo Vi</w:t>
      </w:r>
      <w:r>
        <w:t xml:space="preserve">ew </w:t>
      </w:r>
      <w:r w:rsidR="007130B9">
        <w:t xml:space="preserve">provides you the flexibility </w:t>
      </w:r>
      <w:r>
        <w:t>to create and save new themes based upon the filter criteria such as hospital groups, locations, patient cohorts, insurance providers, patient information</w:t>
      </w:r>
      <w:r w:rsidR="002E7955">
        <w:t>, among others</w:t>
      </w:r>
      <w:r>
        <w:t>.</w:t>
      </w:r>
    </w:p>
    <w:p w14:paraId="5338855C" w14:textId="58A9A25A" w:rsidR="007947AE" w:rsidRDefault="00602E17" w:rsidP="002E7955">
      <w:pPr>
        <w:pStyle w:val="CVChapterBodyCopy"/>
      </w:pPr>
      <w:r w:rsidRPr="00602E17">
        <w:t>A theme customizes the look of the</w:t>
      </w:r>
      <w:r w:rsidR="00452018">
        <w:t xml:space="preserve"> Coreo View</w:t>
      </w:r>
      <w:r w:rsidR="0097779A">
        <w:t xml:space="preserve"> screen and its layout</w:t>
      </w:r>
      <w:r w:rsidR="00EC10FE">
        <w:t xml:space="preserve"> based </w:t>
      </w:r>
      <w:r w:rsidR="00B87147">
        <w:t>up</w:t>
      </w:r>
      <w:r w:rsidR="00EC10FE">
        <w:t>on the filter criteria</w:t>
      </w:r>
      <w:r w:rsidR="0097779A">
        <w:t>.</w:t>
      </w:r>
    </w:p>
    <w:p w14:paraId="761E7DD6" w14:textId="32ED5F4E" w:rsidR="000B6ABD" w:rsidRDefault="000B6ABD" w:rsidP="004A2945">
      <w:pPr>
        <w:pStyle w:val="Heading2"/>
        <w:tabs>
          <w:tab w:val="clear" w:pos="450"/>
          <w:tab w:val="clear" w:pos="720"/>
          <w:tab w:val="left" w:pos="709"/>
        </w:tabs>
        <w:ind w:left="567" w:hanging="567"/>
      </w:pPr>
      <w:bookmarkStart w:id="84" w:name="_Toc27487500"/>
      <w:r w:rsidRPr="000F1DC0">
        <w:t>Filters</w:t>
      </w:r>
      <w:bookmarkEnd w:id="84"/>
    </w:p>
    <w:p w14:paraId="0F385F5B" w14:textId="04015AD0" w:rsidR="003C7F66" w:rsidRDefault="00D9418F" w:rsidP="003C7F66">
      <w:pPr>
        <w:pStyle w:val="ChapterBodyCopy"/>
      </w:pPr>
      <w:r>
        <w:t>A</w:t>
      </w:r>
      <w:r w:rsidR="003C7F66" w:rsidRPr="009D4926">
        <w:t>pply</w:t>
      </w:r>
      <w:r w:rsidR="003C7F66" w:rsidRPr="002C59AE">
        <w:t xml:space="preserve"> filters to display </w:t>
      </w:r>
      <w:r w:rsidR="000568F9">
        <w:t xml:space="preserve">the </w:t>
      </w:r>
      <w:r w:rsidR="003C7F66">
        <w:t xml:space="preserve">patient </w:t>
      </w:r>
      <w:r w:rsidR="003C7F66" w:rsidRPr="002C59AE">
        <w:t xml:space="preserve">records </w:t>
      </w:r>
      <w:r>
        <w:t>based on the filter criteria</w:t>
      </w:r>
      <w:r w:rsidR="003C7F66" w:rsidRPr="002C59AE">
        <w:t>. Only those patient records that meet t</w:t>
      </w:r>
      <w:r w:rsidR="000568F9">
        <w:t xml:space="preserve">he filter criteria </w:t>
      </w:r>
      <w:r w:rsidR="002E7955">
        <w:t xml:space="preserve">are </w:t>
      </w:r>
      <w:r w:rsidR="000568F9">
        <w:t>display</w:t>
      </w:r>
      <w:r w:rsidR="002E7955">
        <w:t>ed</w:t>
      </w:r>
      <w:r w:rsidR="003C7F66" w:rsidRPr="002C59AE">
        <w:t>.</w:t>
      </w:r>
    </w:p>
    <w:p w14:paraId="08F14164" w14:textId="2413FCAD" w:rsidR="000568F9" w:rsidRDefault="000568F9" w:rsidP="003C7F66">
      <w:pPr>
        <w:pStyle w:val="ChapterBodyCopy"/>
      </w:pPr>
      <w:r>
        <w:t xml:space="preserve">You can apply filters </w:t>
      </w:r>
      <w:r w:rsidR="00CC778D">
        <w:t xml:space="preserve">and themes </w:t>
      </w:r>
      <w:r>
        <w:t>across all the three views, the Bed View (BV), the Prioritized View (PV), and the Geomap View (GMV)</w:t>
      </w:r>
      <w:r w:rsidR="0096669D">
        <w:t>. The filter that you apply displays in all the three views.</w:t>
      </w:r>
    </w:p>
    <w:p w14:paraId="71938525" w14:textId="6430351F" w:rsidR="002656D4" w:rsidRDefault="002656D4" w:rsidP="004A2945">
      <w:pPr>
        <w:pStyle w:val="CVHeading3"/>
        <w:tabs>
          <w:tab w:val="left" w:pos="426"/>
        </w:tabs>
      </w:pPr>
      <w:bookmarkStart w:id="85" w:name="_Toc27487501"/>
      <w:r>
        <w:t>Apply Filters</w:t>
      </w:r>
      <w:bookmarkEnd w:id="85"/>
    </w:p>
    <w:p w14:paraId="5F5EAA65" w14:textId="5A07A00A" w:rsidR="007536C4" w:rsidRDefault="007536C4" w:rsidP="004A2945">
      <w:pPr>
        <w:pStyle w:val="CVChapterBodyCopy"/>
      </w:pPr>
      <w:r>
        <w:t>Follow these steps</w:t>
      </w:r>
      <w:r w:rsidR="00EE1032">
        <w:t xml:space="preserve"> to apply </w:t>
      </w:r>
      <w:r w:rsidR="004B35F4">
        <w:t>one or more filter criteria</w:t>
      </w:r>
      <w:r w:rsidR="00EE1032">
        <w:t xml:space="preserve"> </w:t>
      </w:r>
      <w:r w:rsidR="00E87558">
        <w:t xml:space="preserve">to display </w:t>
      </w:r>
      <w:r w:rsidR="00CC778D">
        <w:t xml:space="preserve">only </w:t>
      </w:r>
      <w:r w:rsidR="00E87558">
        <w:t xml:space="preserve">specific </w:t>
      </w:r>
      <w:r w:rsidR="00EE1032">
        <w:t>patient records</w:t>
      </w:r>
      <w:r w:rsidR="00CC778D">
        <w:t xml:space="preserve"> across all the three views</w:t>
      </w:r>
      <w:r w:rsidR="00E87558">
        <w:t>:</w:t>
      </w:r>
    </w:p>
    <w:p w14:paraId="17553C3D" w14:textId="168FD2A3" w:rsidR="00E87558" w:rsidRDefault="006E2461" w:rsidP="00317329">
      <w:pPr>
        <w:pStyle w:val="ListNumber"/>
        <w:numPr>
          <w:ilvl w:val="0"/>
          <w:numId w:val="22"/>
        </w:numPr>
      </w:pPr>
      <w:r>
        <w:lastRenderedPageBreak/>
        <w:t>O</w:t>
      </w:r>
      <w:r w:rsidR="00711629">
        <w:t>n</w:t>
      </w:r>
      <w:r>
        <w:t xml:space="preserve"> the</w:t>
      </w:r>
      <w:r w:rsidR="00711629">
        <w:t xml:space="preserve"> </w:t>
      </w:r>
      <w:r w:rsidRPr="00AF1318">
        <w:rPr>
          <w:b/>
        </w:rPr>
        <w:t>Coreo View</w:t>
      </w:r>
      <w:r>
        <w:t xml:space="preserve"> home page</w:t>
      </w:r>
      <w:r w:rsidR="00F42996">
        <w:t>,</w:t>
      </w:r>
      <w:r w:rsidR="00062AF3">
        <w:t xml:space="preserve"> select </w:t>
      </w:r>
      <w:r w:rsidR="00E87558" w:rsidRPr="00AF1318">
        <w:rPr>
          <w:b/>
        </w:rPr>
        <w:t>Filters</w:t>
      </w:r>
      <w:r w:rsidR="00E87558">
        <w:t xml:space="preserve"> </w:t>
      </w:r>
      <w:r w:rsidR="00F42996">
        <w:t xml:space="preserve">on the side menu </w:t>
      </w:r>
      <w:r w:rsidR="00ED6FEF">
        <w:t xml:space="preserve">to open the </w:t>
      </w:r>
      <w:r w:rsidR="00ED6FEF" w:rsidRPr="00ED6FEF">
        <w:rPr>
          <w:b/>
        </w:rPr>
        <w:t>Filter</w:t>
      </w:r>
      <w:r w:rsidR="00ED6FEF">
        <w:t xml:space="preserve"> window</w:t>
      </w:r>
      <w:r w:rsidR="00C312C9">
        <w:t>.</w:t>
      </w:r>
    </w:p>
    <w:p w14:paraId="71E76854" w14:textId="6128726B" w:rsidR="00540173" w:rsidRDefault="00597820" w:rsidP="00540173">
      <w:pPr>
        <w:pStyle w:val="CVFigure"/>
      </w:pPr>
      <w:r>
        <w:drawing>
          <wp:inline distT="0" distB="0" distL="0" distR="0" wp14:anchorId="67BA5939" wp14:editId="00692131">
            <wp:extent cx="5226604" cy="3183147"/>
            <wp:effectExtent l="0" t="0" r="0"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FilterTheme1.png"/>
                    <pic:cNvPicPr/>
                  </pic:nvPicPr>
                  <pic:blipFill>
                    <a:blip r:embed="rId267">
                      <a:extLst>
                        <a:ext uri="{28A0092B-C50C-407E-A947-70E740481C1C}">
                          <a14:useLocalDpi xmlns:a14="http://schemas.microsoft.com/office/drawing/2010/main" val="0"/>
                        </a:ext>
                      </a:extLst>
                    </a:blip>
                    <a:stretch>
                      <a:fillRect/>
                    </a:stretch>
                  </pic:blipFill>
                  <pic:spPr>
                    <a:xfrm>
                      <a:off x="0" y="0"/>
                      <a:ext cx="5239551" cy="3191032"/>
                    </a:xfrm>
                    <a:prstGeom prst="rect">
                      <a:avLst/>
                    </a:prstGeom>
                  </pic:spPr>
                </pic:pic>
              </a:graphicData>
            </a:graphic>
          </wp:inline>
        </w:drawing>
      </w:r>
    </w:p>
    <w:p w14:paraId="34AA4A46" w14:textId="3FF042BE" w:rsidR="00540173" w:rsidRDefault="00597820" w:rsidP="00540173">
      <w:pPr>
        <w:pStyle w:val="CVFigureCaption"/>
      </w:pPr>
      <w:r>
        <w:t>F</w:t>
      </w:r>
      <w:r w:rsidR="00540173">
        <w:t xml:space="preserve">ilter </w:t>
      </w:r>
      <w:r>
        <w:t>w</w:t>
      </w:r>
      <w:r w:rsidR="00ED6FEF">
        <w:t>indow</w:t>
      </w:r>
    </w:p>
    <w:p w14:paraId="0AD0808F" w14:textId="3011CE3E" w:rsidR="003C7F66" w:rsidRDefault="00C31931" w:rsidP="0062340C">
      <w:pPr>
        <w:pStyle w:val="ListNumber"/>
      </w:pPr>
      <w:r>
        <w:t>Select one or more</w:t>
      </w:r>
      <w:r w:rsidR="006E2461">
        <w:t xml:space="preserve"> of the</w:t>
      </w:r>
      <w:r>
        <w:t xml:space="preserve"> </w:t>
      </w:r>
      <w:r w:rsidR="006E2461">
        <w:t xml:space="preserve">following </w:t>
      </w:r>
      <w:r>
        <w:t xml:space="preserve">filter criteria </w:t>
      </w:r>
      <w:r w:rsidR="00AC23A1">
        <w:t xml:space="preserve">which </w:t>
      </w:r>
      <w:r w:rsidR="006E2461">
        <w:t>display</w:t>
      </w:r>
      <w:r w:rsidR="00AC23A1">
        <w:t xml:space="preserve"> as tabs across the </w:t>
      </w:r>
      <w:r w:rsidR="00AC23A1" w:rsidRPr="00AC23A1">
        <w:rPr>
          <w:b/>
        </w:rPr>
        <w:t>Filter</w:t>
      </w:r>
      <w:r w:rsidR="00AC23A1">
        <w:t xml:space="preserve"> window</w:t>
      </w:r>
      <w:r w:rsidR="001C5FE3">
        <w:t xml:space="preserve"> to filter the patient record across all the three views</w:t>
      </w:r>
      <w:r w:rsidR="003C7F66">
        <w:t>:</w:t>
      </w:r>
    </w:p>
    <w:p w14:paraId="7BE0AB76" w14:textId="36E787B8" w:rsidR="003C7F66" w:rsidRPr="003A3710" w:rsidRDefault="003C7F66" w:rsidP="009E73B4">
      <w:pPr>
        <w:pStyle w:val="ListBullet2"/>
        <w:rPr>
          <w:b/>
        </w:rPr>
      </w:pPr>
      <w:r w:rsidRPr="009E73B4">
        <w:rPr>
          <w:b/>
        </w:rPr>
        <w:t>Groups and Locations</w:t>
      </w:r>
      <w:r w:rsidR="00F42996" w:rsidRPr="00F42996">
        <w:t>:</w:t>
      </w:r>
      <w:r w:rsidR="00F42996">
        <w:t xml:space="preserve"> This is the default filter criterion.</w:t>
      </w:r>
      <w:r w:rsidR="00DC5F32">
        <w:t xml:space="preserve"> Select this</w:t>
      </w:r>
      <w:r w:rsidR="00F42996">
        <w:t xml:space="preserve"> to filter the patient list based on groups and their respective </w:t>
      </w:r>
      <w:r w:rsidR="00556296">
        <w:t>locations.</w:t>
      </w:r>
    </w:p>
    <w:p w14:paraId="751ED2F0" w14:textId="20420257" w:rsidR="003C7F66" w:rsidRPr="009E73B4" w:rsidRDefault="003C7F66" w:rsidP="009E73B4">
      <w:pPr>
        <w:pStyle w:val="ListBullet2"/>
        <w:rPr>
          <w:b/>
        </w:rPr>
      </w:pPr>
      <w:r w:rsidRPr="009E73B4">
        <w:rPr>
          <w:b/>
        </w:rPr>
        <w:t>Contracts</w:t>
      </w:r>
      <w:r w:rsidR="00DC5F32">
        <w:rPr>
          <w:b/>
        </w:rPr>
        <w:t xml:space="preserve">: </w:t>
      </w:r>
      <w:r w:rsidR="00DC5F32" w:rsidRPr="00DC5F32">
        <w:t xml:space="preserve">Select </w:t>
      </w:r>
      <w:r w:rsidR="00DC5F32" w:rsidRPr="000712A8">
        <w:rPr>
          <w:b/>
        </w:rPr>
        <w:t>Contracts</w:t>
      </w:r>
      <w:r w:rsidR="00DC5F32" w:rsidRPr="00DC5F32">
        <w:t xml:space="preserve"> to filter the patient records based on the </w:t>
      </w:r>
      <w:r w:rsidR="000712A8">
        <w:t>Coreo Contracts that the patients have.</w:t>
      </w:r>
    </w:p>
    <w:p w14:paraId="3A8F31CE" w14:textId="13FC0EB4" w:rsidR="003C7F66" w:rsidRPr="009E73B4" w:rsidRDefault="003C7F66" w:rsidP="009E73B4">
      <w:pPr>
        <w:pStyle w:val="ListBullet2"/>
        <w:rPr>
          <w:b/>
        </w:rPr>
      </w:pPr>
      <w:r w:rsidRPr="009E73B4">
        <w:rPr>
          <w:b/>
        </w:rPr>
        <w:t>Cohorts</w:t>
      </w:r>
      <w:r w:rsidR="000712A8">
        <w:rPr>
          <w:b/>
        </w:rPr>
        <w:t xml:space="preserve">: </w:t>
      </w:r>
      <w:r w:rsidR="000712A8" w:rsidRPr="000712A8">
        <w:t>Select</w:t>
      </w:r>
      <w:r w:rsidR="000712A8">
        <w:rPr>
          <w:b/>
        </w:rPr>
        <w:t xml:space="preserve"> Cohorts </w:t>
      </w:r>
      <w:r w:rsidR="000712A8" w:rsidRPr="000712A8">
        <w:t>to</w:t>
      </w:r>
      <w:r w:rsidR="000712A8">
        <w:t xml:space="preserve"> filter the patient records based on the Cohort group to which the patient belongs.</w:t>
      </w:r>
    </w:p>
    <w:p w14:paraId="227685FA" w14:textId="184BA268" w:rsidR="003C7F66" w:rsidRPr="009E73B4" w:rsidRDefault="003C7F66" w:rsidP="009E73B4">
      <w:pPr>
        <w:pStyle w:val="ListBullet2"/>
        <w:rPr>
          <w:b/>
        </w:rPr>
      </w:pPr>
      <w:r w:rsidRPr="009E73B4">
        <w:rPr>
          <w:b/>
        </w:rPr>
        <w:t>Providers</w:t>
      </w:r>
      <w:r w:rsidR="000712A8">
        <w:rPr>
          <w:b/>
        </w:rPr>
        <w:t xml:space="preserve">: </w:t>
      </w:r>
      <w:r w:rsidR="005325C4" w:rsidRPr="000712A8">
        <w:t>Select</w:t>
      </w:r>
      <w:r w:rsidR="005325C4">
        <w:rPr>
          <w:b/>
        </w:rPr>
        <w:t xml:space="preserve"> Providers </w:t>
      </w:r>
      <w:r w:rsidR="005325C4" w:rsidRPr="000712A8">
        <w:t>to</w:t>
      </w:r>
      <w:r w:rsidR="005325C4">
        <w:t xml:space="preserve"> filter the patient records based on the attributed providers with which the patients are associated.</w:t>
      </w:r>
    </w:p>
    <w:p w14:paraId="37FE8F01" w14:textId="413B48A1" w:rsidR="003C7F66" w:rsidRPr="009E73B4" w:rsidRDefault="003C7F66" w:rsidP="009E73B4">
      <w:pPr>
        <w:pStyle w:val="ListBullet2"/>
        <w:rPr>
          <w:b/>
        </w:rPr>
      </w:pPr>
      <w:r w:rsidRPr="009E73B4">
        <w:rPr>
          <w:b/>
        </w:rPr>
        <w:t>Patient Dispositions</w:t>
      </w:r>
      <w:r w:rsidR="005325C4" w:rsidRPr="005325C4">
        <w:t>:</w:t>
      </w:r>
      <w:r w:rsidR="005325C4">
        <w:t xml:space="preserve"> The patient’s dispositions are </w:t>
      </w:r>
      <w:r w:rsidR="005325C4" w:rsidRPr="00AC4A5C">
        <w:rPr>
          <w:b/>
        </w:rPr>
        <w:t>Emergency</w:t>
      </w:r>
      <w:r w:rsidR="005325C4">
        <w:t xml:space="preserve">, </w:t>
      </w:r>
      <w:r w:rsidR="005325C4" w:rsidRPr="00AC4A5C">
        <w:rPr>
          <w:b/>
        </w:rPr>
        <w:t>Admitted</w:t>
      </w:r>
      <w:r w:rsidR="005325C4">
        <w:t xml:space="preserve">, </w:t>
      </w:r>
      <w:r w:rsidR="005325C4" w:rsidRPr="00AC4A5C">
        <w:rPr>
          <w:b/>
        </w:rPr>
        <w:t>Observation</w:t>
      </w:r>
      <w:r w:rsidR="005325C4">
        <w:t xml:space="preserve">, </w:t>
      </w:r>
      <w:r w:rsidR="005325C4" w:rsidRPr="00AC4A5C">
        <w:rPr>
          <w:b/>
        </w:rPr>
        <w:t>Discharge Possible</w:t>
      </w:r>
      <w:r w:rsidR="005325C4">
        <w:t xml:space="preserve">, </w:t>
      </w:r>
      <w:r w:rsidR="005325C4" w:rsidRPr="00AC4A5C">
        <w:rPr>
          <w:b/>
        </w:rPr>
        <w:t>Discharge Pending</w:t>
      </w:r>
      <w:r w:rsidR="005325C4">
        <w:t xml:space="preserve">, </w:t>
      </w:r>
      <w:r w:rsidR="005325C4" w:rsidRPr="00AC4A5C">
        <w:rPr>
          <w:b/>
        </w:rPr>
        <w:t>Complete</w:t>
      </w:r>
      <w:r w:rsidR="00AC4A5C" w:rsidRPr="00AC4A5C">
        <w:t>.</w:t>
      </w:r>
      <w:r w:rsidR="00634387">
        <w:t xml:space="preserve"> Select one or more of these disposition states to filter the patient records.</w:t>
      </w:r>
    </w:p>
    <w:p w14:paraId="3BC0E245" w14:textId="291578E5" w:rsidR="003C7F66" w:rsidRPr="009E73B4" w:rsidRDefault="003C7F66" w:rsidP="009E73B4">
      <w:pPr>
        <w:pStyle w:val="ListBullet2"/>
        <w:rPr>
          <w:b/>
        </w:rPr>
      </w:pPr>
      <w:r w:rsidRPr="009E73B4">
        <w:rPr>
          <w:b/>
        </w:rPr>
        <w:t>Patient Attributes</w:t>
      </w:r>
      <w:r w:rsidR="00634387" w:rsidRPr="00634387">
        <w:t>:</w:t>
      </w:r>
      <w:r w:rsidR="00C17D0F">
        <w:t xml:space="preserve"> </w:t>
      </w:r>
      <w:r w:rsidR="00C853F7">
        <w:t>Select this to f</w:t>
      </w:r>
      <w:r w:rsidR="00C17D0F">
        <w:t xml:space="preserve">ilter the patient records based on the </w:t>
      </w:r>
      <w:r w:rsidR="00C17D0F" w:rsidRPr="00C17D0F">
        <w:rPr>
          <w:highlight w:val="cyan"/>
        </w:rPr>
        <w:t>patient attributes</w:t>
      </w:r>
      <w:r w:rsidR="00C17D0F">
        <w:t xml:space="preserve"> such as </w:t>
      </w:r>
      <w:r w:rsidR="00C17D0F" w:rsidRPr="00C17D0F">
        <w:rPr>
          <w:b/>
        </w:rPr>
        <w:t>Chest</w:t>
      </w:r>
      <w:r w:rsidR="00C17D0F">
        <w:t xml:space="preserve"> </w:t>
      </w:r>
      <w:r w:rsidR="00C17D0F" w:rsidRPr="00C17D0F">
        <w:rPr>
          <w:b/>
        </w:rPr>
        <w:t>Pain</w:t>
      </w:r>
      <w:r w:rsidR="00C17D0F">
        <w:t xml:space="preserve">, </w:t>
      </w:r>
      <w:r w:rsidR="00C17D0F" w:rsidRPr="00C17D0F">
        <w:rPr>
          <w:b/>
        </w:rPr>
        <w:t>NPO</w:t>
      </w:r>
      <w:r w:rsidR="00C17D0F">
        <w:t xml:space="preserve">, </w:t>
      </w:r>
      <w:r w:rsidR="00C17D0F" w:rsidRPr="00C17D0F">
        <w:rPr>
          <w:b/>
        </w:rPr>
        <w:t>Special</w:t>
      </w:r>
      <w:r w:rsidR="00C17D0F">
        <w:t xml:space="preserve"> </w:t>
      </w:r>
      <w:r w:rsidR="00C17D0F" w:rsidRPr="00C17D0F">
        <w:rPr>
          <w:b/>
        </w:rPr>
        <w:t>Diet</w:t>
      </w:r>
      <w:r w:rsidR="002E7955">
        <w:rPr>
          <w:b/>
        </w:rPr>
        <w:t>,</w:t>
      </w:r>
      <w:r w:rsidR="00C17D0F">
        <w:t xml:space="preserve"> among others that you have assigned to the patients.</w:t>
      </w:r>
    </w:p>
    <w:p w14:paraId="71B540CA" w14:textId="42E3CFFD" w:rsidR="003C7F66" w:rsidRPr="009E73B4" w:rsidRDefault="003C7F66" w:rsidP="009E73B4">
      <w:pPr>
        <w:pStyle w:val="ListBullet2"/>
        <w:rPr>
          <w:b/>
        </w:rPr>
      </w:pPr>
      <w:r w:rsidRPr="009E73B4">
        <w:rPr>
          <w:b/>
        </w:rPr>
        <w:lastRenderedPageBreak/>
        <w:t>Patient Activities</w:t>
      </w:r>
      <w:r w:rsidR="00634387" w:rsidRPr="00634387">
        <w:t>:</w:t>
      </w:r>
      <w:r w:rsidR="00C17D0F">
        <w:t xml:space="preserve"> </w:t>
      </w:r>
      <w:r w:rsidR="00C853F7">
        <w:t xml:space="preserve">Select this to filter </w:t>
      </w:r>
      <w:r w:rsidR="00C17D0F">
        <w:t xml:space="preserve">the patient records based on the </w:t>
      </w:r>
      <w:r w:rsidR="00C17D0F" w:rsidRPr="00C17D0F">
        <w:rPr>
          <w:highlight w:val="cyan"/>
        </w:rPr>
        <w:t xml:space="preserve">patient </w:t>
      </w:r>
      <w:r w:rsidR="00C17D0F" w:rsidRPr="001165C4">
        <w:rPr>
          <w:highlight w:val="cyan"/>
        </w:rPr>
        <w:t>activities</w:t>
      </w:r>
      <w:r w:rsidR="00C17D0F">
        <w:t xml:space="preserve"> such as </w:t>
      </w:r>
      <w:r w:rsidR="00C17D0F" w:rsidRPr="00C17D0F">
        <w:rPr>
          <w:b/>
        </w:rPr>
        <w:t>Med</w:t>
      </w:r>
      <w:r w:rsidR="00C17D0F">
        <w:t xml:space="preserve"> </w:t>
      </w:r>
      <w:r w:rsidR="00C17D0F" w:rsidRPr="00C17D0F">
        <w:rPr>
          <w:b/>
        </w:rPr>
        <w:t>Reminders</w:t>
      </w:r>
      <w:r w:rsidR="00C17D0F">
        <w:t xml:space="preserve">, </w:t>
      </w:r>
      <w:r w:rsidR="00C17D0F" w:rsidRPr="00C17D0F">
        <w:rPr>
          <w:b/>
        </w:rPr>
        <w:t>Ambulate</w:t>
      </w:r>
      <w:r w:rsidR="00C17D0F">
        <w:t xml:space="preserve">, </w:t>
      </w:r>
      <w:r w:rsidR="00C17D0F" w:rsidRPr="00C17D0F">
        <w:rPr>
          <w:b/>
        </w:rPr>
        <w:t>Insulin</w:t>
      </w:r>
      <w:r w:rsidR="00C17D0F">
        <w:t xml:space="preserve"> </w:t>
      </w:r>
      <w:r w:rsidR="00C17D0F" w:rsidRPr="00C17D0F">
        <w:rPr>
          <w:b/>
        </w:rPr>
        <w:t>Drip</w:t>
      </w:r>
      <w:r w:rsidR="00C17D0F">
        <w:t xml:space="preserve"> among others that you have assigned to the patients.</w:t>
      </w:r>
    </w:p>
    <w:p w14:paraId="51836969" w14:textId="318F3EED" w:rsidR="003C7F66" w:rsidRPr="009E73B4" w:rsidRDefault="003C7F66" w:rsidP="009E73B4">
      <w:pPr>
        <w:pStyle w:val="ListBullet2"/>
        <w:rPr>
          <w:b/>
        </w:rPr>
      </w:pPr>
      <w:r w:rsidRPr="009E73B4">
        <w:rPr>
          <w:b/>
        </w:rPr>
        <w:t>Bed Attributes</w:t>
      </w:r>
      <w:r w:rsidR="00634387" w:rsidRPr="00634387">
        <w:t>:</w:t>
      </w:r>
      <w:r w:rsidR="001165C4" w:rsidRPr="001165C4">
        <w:t xml:space="preserve"> </w:t>
      </w:r>
      <w:r w:rsidR="00C853F7">
        <w:t xml:space="preserve">Select this to filter </w:t>
      </w:r>
      <w:r w:rsidR="001165C4">
        <w:t xml:space="preserve">the patient records based on the </w:t>
      </w:r>
      <w:r w:rsidR="001165C4">
        <w:rPr>
          <w:highlight w:val="cyan"/>
        </w:rPr>
        <w:t>bed</w:t>
      </w:r>
      <w:r w:rsidR="001165C4" w:rsidRPr="00C17D0F">
        <w:rPr>
          <w:highlight w:val="cyan"/>
        </w:rPr>
        <w:t xml:space="preserve"> </w:t>
      </w:r>
      <w:r w:rsidR="001165C4" w:rsidRPr="001165C4">
        <w:rPr>
          <w:highlight w:val="cyan"/>
        </w:rPr>
        <w:t>attributes</w:t>
      </w:r>
      <w:r w:rsidR="001165C4">
        <w:t xml:space="preserve"> such as </w:t>
      </w:r>
      <w:r w:rsidR="001165C4" w:rsidRPr="00C17D0F">
        <w:rPr>
          <w:b/>
        </w:rPr>
        <w:t>Med</w:t>
      </w:r>
      <w:r w:rsidR="001165C4">
        <w:t xml:space="preserve"> </w:t>
      </w:r>
      <w:r w:rsidR="001165C4" w:rsidRPr="00C17D0F">
        <w:rPr>
          <w:b/>
        </w:rPr>
        <w:t>Reminders</w:t>
      </w:r>
      <w:r w:rsidR="001165C4">
        <w:t xml:space="preserve">, </w:t>
      </w:r>
      <w:r w:rsidR="001165C4" w:rsidRPr="00C17D0F">
        <w:rPr>
          <w:b/>
        </w:rPr>
        <w:t>Ambulate</w:t>
      </w:r>
      <w:r w:rsidR="001165C4">
        <w:t xml:space="preserve">, </w:t>
      </w:r>
      <w:r w:rsidR="001165C4" w:rsidRPr="00C17D0F">
        <w:rPr>
          <w:b/>
        </w:rPr>
        <w:t>Insulin</w:t>
      </w:r>
      <w:r w:rsidR="001165C4">
        <w:t xml:space="preserve"> </w:t>
      </w:r>
      <w:r w:rsidR="001165C4" w:rsidRPr="00C17D0F">
        <w:rPr>
          <w:b/>
        </w:rPr>
        <w:t>Drip</w:t>
      </w:r>
      <w:r w:rsidR="001165C4">
        <w:t xml:space="preserve"> among others that you have assigned to the patients.</w:t>
      </w:r>
    </w:p>
    <w:p w14:paraId="396FCDDE" w14:textId="1CA4C1AA" w:rsidR="003C7F66" w:rsidRPr="009E73B4" w:rsidRDefault="003C7F66" w:rsidP="009E73B4">
      <w:pPr>
        <w:pStyle w:val="ListBullet2"/>
        <w:rPr>
          <w:b/>
        </w:rPr>
      </w:pPr>
      <w:r w:rsidRPr="009E73B4">
        <w:rPr>
          <w:b/>
        </w:rPr>
        <w:t>Zoom</w:t>
      </w:r>
      <w:r w:rsidR="00634387" w:rsidRPr="00634387">
        <w:t>:</w:t>
      </w:r>
      <w:r w:rsidR="001165C4">
        <w:t xml:space="preserve"> Select</w:t>
      </w:r>
      <w:r w:rsidR="00C853F7">
        <w:t xml:space="preserve"> </w:t>
      </w:r>
      <w:r w:rsidR="00C853F7" w:rsidRPr="00C853F7">
        <w:rPr>
          <w:b/>
        </w:rPr>
        <w:t>Zoom</w:t>
      </w:r>
      <w:r w:rsidR="00C853F7">
        <w:t xml:space="preserve"> to choose</w:t>
      </w:r>
      <w:r w:rsidR="001165C4">
        <w:t xml:space="preserve"> the zoom percentage</w:t>
      </w:r>
      <w:r w:rsidR="00C853F7">
        <w:t>,</w:t>
      </w:r>
      <w:r w:rsidR="001165C4">
        <w:t xml:space="preserve"> </w:t>
      </w:r>
      <w:r w:rsidR="001165C4" w:rsidRPr="001165C4">
        <w:t>60%</w:t>
      </w:r>
      <w:r w:rsidR="001165C4">
        <w:t xml:space="preserve"> being the least and </w:t>
      </w:r>
      <w:r w:rsidR="001165C4" w:rsidRPr="001165C4">
        <w:t>240%</w:t>
      </w:r>
      <w:r w:rsidR="001165C4">
        <w:t xml:space="preserve"> </w:t>
      </w:r>
      <w:r w:rsidR="00C853F7">
        <w:t>the maximum by</w:t>
      </w:r>
      <w:r w:rsidR="001165C4">
        <w:t xml:space="preserve"> which you want to filter the patient records. 100% is the standard-default </w:t>
      </w:r>
      <w:r w:rsidR="00C853F7">
        <w:t>resolution</w:t>
      </w:r>
      <w:r w:rsidR="001165C4">
        <w:t>.</w:t>
      </w:r>
    </w:p>
    <w:p w14:paraId="113986A2" w14:textId="7B088918" w:rsidR="003C7F66" w:rsidRPr="009E73B4" w:rsidRDefault="003C7F66" w:rsidP="009E73B4">
      <w:pPr>
        <w:pStyle w:val="ListBullet2"/>
        <w:rPr>
          <w:b/>
        </w:rPr>
      </w:pPr>
      <w:r w:rsidRPr="009E73B4">
        <w:rPr>
          <w:b/>
        </w:rPr>
        <w:t>Risk</w:t>
      </w:r>
      <w:r w:rsidR="00634387" w:rsidRPr="00634387">
        <w:t>:</w:t>
      </w:r>
      <w:r w:rsidR="00C853F7">
        <w:t xml:space="preserve"> Select this to filter the patient records based on the </w:t>
      </w:r>
      <w:r w:rsidR="00C853F7" w:rsidRPr="00C17D0F">
        <w:rPr>
          <w:highlight w:val="cyan"/>
        </w:rPr>
        <w:t xml:space="preserve">patient </w:t>
      </w:r>
      <w:r w:rsidR="00C853F7">
        <w:t xml:space="preserve">activities such as </w:t>
      </w:r>
      <w:r w:rsidR="00C853F7" w:rsidRPr="00C17D0F">
        <w:rPr>
          <w:b/>
        </w:rPr>
        <w:t>Med</w:t>
      </w:r>
      <w:r w:rsidR="00C853F7">
        <w:t xml:space="preserve"> </w:t>
      </w:r>
      <w:r w:rsidR="00C853F7" w:rsidRPr="00C17D0F">
        <w:rPr>
          <w:b/>
        </w:rPr>
        <w:t>Reminders</w:t>
      </w:r>
      <w:r w:rsidR="00C853F7">
        <w:t xml:space="preserve">, </w:t>
      </w:r>
      <w:r w:rsidR="00C853F7" w:rsidRPr="00C17D0F">
        <w:rPr>
          <w:b/>
        </w:rPr>
        <w:t>Ambulate</w:t>
      </w:r>
      <w:r w:rsidR="00C853F7">
        <w:t xml:space="preserve">, </w:t>
      </w:r>
      <w:r w:rsidR="00C853F7" w:rsidRPr="00C17D0F">
        <w:rPr>
          <w:b/>
        </w:rPr>
        <w:t>Insulin</w:t>
      </w:r>
      <w:r w:rsidR="00C853F7">
        <w:t xml:space="preserve"> </w:t>
      </w:r>
      <w:r w:rsidR="00C853F7" w:rsidRPr="00C17D0F">
        <w:rPr>
          <w:b/>
        </w:rPr>
        <w:t>Drip</w:t>
      </w:r>
      <w:r w:rsidR="00C853F7">
        <w:t xml:space="preserve"> among others that you have assigned to the patient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4F3ACD" w14:paraId="7286DF27" w14:textId="77777777" w:rsidTr="007E43A5">
        <w:trPr>
          <w:trHeight w:val="989"/>
        </w:trPr>
        <w:tc>
          <w:tcPr>
            <w:tcW w:w="911" w:type="dxa"/>
            <w:vAlign w:val="center"/>
          </w:tcPr>
          <w:p w14:paraId="18AB6980" w14:textId="77777777" w:rsidR="004F3ACD" w:rsidRDefault="004F3ACD" w:rsidP="00E57728">
            <w:pPr>
              <w:pStyle w:val="ChapterBodyCopy"/>
              <w:jc w:val="left"/>
            </w:pPr>
            <w:r w:rsidRPr="007132F5">
              <w:rPr>
                <w:noProof/>
                <w:lang w:val="en-IN" w:eastAsia="en-IN"/>
              </w:rPr>
              <w:drawing>
                <wp:inline distT="0" distB="0" distL="0" distR="0" wp14:anchorId="3B2BE27E" wp14:editId="5C2B1264">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02FB01F6" w14:textId="21BA87A0" w:rsidR="004F3ACD" w:rsidRDefault="004F3ACD" w:rsidP="00BC60DE">
            <w:pPr>
              <w:pStyle w:val="CVCalloutNote"/>
            </w:pPr>
            <w:r>
              <w:t>The options available under each f</w:t>
            </w:r>
            <w:r w:rsidR="00BC60DE">
              <w:t>ilter criterion is based on your (</w:t>
            </w:r>
            <w:r>
              <w:t>user’s</w:t>
            </w:r>
            <w:r w:rsidR="00BC60DE">
              <w:t>)</w:t>
            </w:r>
            <w:r>
              <w:t xml:space="preserve"> role and access permission granted</w:t>
            </w:r>
            <w:r w:rsidR="0079309A">
              <w:t xml:space="preserve"> to </w:t>
            </w:r>
            <w:r w:rsidR="00BC60DE">
              <w:t>you</w:t>
            </w:r>
            <w:r>
              <w:t xml:space="preserve"> by the Coreo View administrator.</w:t>
            </w:r>
          </w:p>
        </w:tc>
      </w:tr>
    </w:tbl>
    <w:p w14:paraId="53F65143" w14:textId="72D1D209" w:rsidR="004F3ACD" w:rsidRDefault="004F3ACD" w:rsidP="00AC23A1">
      <w:pPr>
        <w:pStyle w:val="CVspacebeforetable"/>
      </w:pPr>
    </w:p>
    <w:p w14:paraId="4AB8DB1A" w14:textId="57370A93" w:rsidR="00ED6FEF" w:rsidRDefault="00ED6FEF" w:rsidP="002656D4">
      <w:pPr>
        <w:pStyle w:val="CVspacebeforetable"/>
      </w:pPr>
    </w:p>
    <w:p w14:paraId="7A2F5CA1" w14:textId="5FD7CC59" w:rsidR="00AC23A1" w:rsidRDefault="002656D4" w:rsidP="00AC23A1">
      <w:pPr>
        <w:pStyle w:val="CVFigure"/>
      </w:pPr>
      <w:r>
        <w:drawing>
          <wp:inline distT="0" distB="0" distL="0" distR="0" wp14:anchorId="74C75B14" wp14:editId="7B6D6C01">
            <wp:extent cx="5106838" cy="3064103"/>
            <wp:effectExtent l="0" t="0" r="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 name="FilterTheme2.png"/>
                    <pic:cNvPicPr/>
                  </pic:nvPicPr>
                  <pic:blipFill>
                    <a:blip r:embed="rId268">
                      <a:extLst>
                        <a:ext uri="{28A0092B-C50C-407E-A947-70E740481C1C}">
                          <a14:useLocalDpi xmlns:a14="http://schemas.microsoft.com/office/drawing/2010/main" val="0"/>
                        </a:ext>
                      </a:extLst>
                    </a:blip>
                    <a:stretch>
                      <a:fillRect/>
                    </a:stretch>
                  </pic:blipFill>
                  <pic:spPr>
                    <a:xfrm>
                      <a:off x="0" y="0"/>
                      <a:ext cx="5114180" cy="3068508"/>
                    </a:xfrm>
                    <a:prstGeom prst="rect">
                      <a:avLst/>
                    </a:prstGeom>
                  </pic:spPr>
                </pic:pic>
              </a:graphicData>
            </a:graphic>
          </wp:inline>
        </w:drawing>
      </w:r>
    </w:p>
    <w:p w14:paraId="3F0B0BC2" w14:textId="68ECB9E3" w:rsidR="00AC23A1" w:rsidRDefault="00AC23A1" w:rsidP="00AC23A1">
      <w:pPr>
        <w:pStyle w:val="CVFigureCaption"/>
      </w:pPr>
      <w:r>
        <w:t>Filter Window</w:t>
      </w:r>
      <w:r w:rsidR="002656D4">
        <w:t>–</w:t>
      </w:r>
      <w:r>
        <w:t>Groups and Locations options selected</w:t>
      </w:r>
    </w:p>
    <w:p w14:paraId="5B791CE2" w14:textId="1C6EB88D" w:rsidR="00AC23A1" w:rsidRDefault="00AC23A1" w:rsidP="00D8758A">
      <w:pPr>
        <w:pStyle w:val="CVChapterBodyCopy"/>
      </w:pPr>
      <w:r>
        <w:t xml:space="preserve">The user can view only those groups and locations for which </w:t>
      </w:r>
      <w:r w:rsidR="00D238D4">
        <w:t>they have access-</w:t>
      </w:r>
      <w:r>
        <w:t>permission.</w:t>
      </w:r>
    </w:p>
    <w:p w14:paraId="387504E1" w14:textId="2E0B0CCD" w:rsidR="003A3710" w:rsidRDefault="003A3710" w:rsidP="006C4D28">
      <w:pPr>
        <w:pStyle w:val="ListNumber"/>
      </w:pPr>
      <w:r>
        <w:t>Select the check box next to the group name by which you want to filter the patient records.</w:t>
      </w:r>
    </w:p>
    <w:p w14:paraId="78F6DDF9" w14:textId="175D369C" w:rsidR="003A3710" w:rsidRDefault="003A3710" w:rsidP="006C4D28">
      <w:pPr>
        <w:pStyle w:val="ListNumber"/>
      </w:pPr>
      <w:r>
        <w:lastRenderedPageBreak/>
        <w:t>Select the small plus icon next to the group name to view the locations for that group.</w:t>
      </w:r>
      <w:r w:rsidR="00E04F60">
        <w:t xml:space="preserve"> On selecting the icon, it changes to minus sign when the location drop-down list displays.</w:t>
      </w:r>
    </w:p>
    <w:p w14:paraId="2B429F0C" w14:textId="12C5FB1A" w:rsidR="00BD5A4C" w:rsidRDefault="00BD5A4C" w:rsidP="006C4D28">
      <w:pPr>
        <w:pStyle w:val="ListNumber"/>
      </w:pPr>
      <w:r>
        <w:t xml:space="preserve">Select the location names </w:t>
      </w:r>
      <w:r w:rsidR="00E04F60">
        <w:t>based on</w:t>
      </w:r>
      <w:r>
        <w:t xml:space="preserve"> which </w:t>
      </w:r>
      <w:r w:rsidR="003A3710">
        <w:t>you want to apply the filter</w:t>
      </w:r>
      <w:r>
        <w:t>.</w:t>
      </w:r>
    </w:p>
    <w:p w14:paraId="0CCDC7B5" w14:textId="7444127A" w:rsidR="006D0F15" w:rsidRDefault="006D0F15" w:rsidP="004A2945">
      <w:pPr>
        <w:pStyle w:val="CVChapterBodyCopy"/>
      </w:pPr>
      <w:r>
        <w:t xml:space="preserve">The filter icon next to </w:t>
      </w:r>
      <w:r w:rsidR="001840D1">
        <w:t xml:space="preserve">the </w:t>
      </w:r>
      <w:r w:rsidR="003A3710">
        <w:t xml:space="preserve">filter </w:t>
      </w:r>
      <w:r w:rsidR="001840D1">
        <w:t xml:space="preserve">criterion turns blue </w:t>
      </w:r>
      <w:r>
        <w:t xml:space="preserve">when </w:t>
      </w:r>
      <w:r w:rsidR="004213EC">
        <w:t xml:space="preserve">you select </w:t>
      </w:r>
      <w:r>
        <w:t>one or more optio</w:t>
      </w:r>
      <w:r w:rsidR="004213EC">
        <w:t>ns</w:t>
      </w:r>
      <w:r>
        <w:t>.</w:t>
      </w:r>
    </w:p>
    <w:p w14:paraId="471CA6C4" w14:textId="03E4D558" w:rsidR="00597820" w:rsidRDefault="0050549D" w:rsidP="00597820">
      <w:pPr>
        <w:pStyle w:val="ListNumber"/>
      </w:pPr>
      <w:r>
        <w:t>Similarly</w:t>
      </w:r>
      <w:r w:rsidR="00A939DA">
        <w:t xml:space="preserve">, </w:t>
      </w:r>
      <w:r w:rsidR="00597820">
        <w:t xml:space="preserve">you can </w:t>
      </w:r>
      <w:r w:rsidR="00A939DA">
        <w:t xml:space="preserve">select </w:t>
      </w:r>
      <w:r w:rsidR="009D5078">
        <w:t>one or more of</w:t>
      </w:r>
      <w:r w:rsidR="00A939DA">
        <w:t xml:space="preserve"> </w:t>
      </w:r>
      <w:r w:rsidR="00E04F60">
        <w:t xml:space="preserve">the </w:t>
      </w:r>
      <w:r w:rsidR="000B5DF9">
        <w:t xml:space="preserve">other </w:t>
      </w:r>
      <w:r w:rsidR="00597820">
        <w:t xml:space="preserve">filter </w:t>
      </w:r>
      <w:r w:rsidR="000B5DF9">
        <w:t>criteria based on which</w:t>
      </w:r>
      <w:r>
        <w:t xml:space="preserve"> </w:t>
      </w:r>
      <w:r w:rsidR="00597820">
        <w:t xml:space="preserve">you want to limit </w:t>
      </w:r>
      <w:r>
        <w:t>th</w:t>
      </w:r>
      <w:r w:rsidR="00597820">
        <w:t>e patient list</w:t>
      </w:r>
      <w:r>
        <w:t>.</w:t>
      </w:r>
      <w:r w:rsidR="00597820">
        <w:t xml:space="preserve"> Coreo View allows you to select all of the filter criteria together.</w:t>
      </w:r>
    </w:p>
    <w:p w14:paraId="3A98BBE9" w14:textId="4C2B0AA9" w:rsidR="009B2972" w:rsidRDefault="009B2972" w:rsidP="006C4D28">
      <w:pPr>
        <w:pStyle w:val="ListNumber"/>
      </w:pPr>
      <w:r>
        <w:t xml:space="preserve">Select the </w:t>
      </w:r>
      <w:r w:rsidRPr="009B2972">
        <w:rPr>
          <w:b/>
        </w:rPr>
        <w:t>Show Selected Only</w:t>
      </w:r>
      <w:r>
        <w:t xml:space="preserve"> check box to view</w:t>
      </w:r>
      <w:r w:rsidR="008842DA">
        <w:t xml:space="preserve"> only those options </w:t>
      </w:r>
      <w:r w:rsidR="00AC23A1">
        <w:t xml:space="preserve">that </w:t>
      </w:r>
      <w:r w:rsidR="00E04F60">
        <w:t>you have</w:t>
      </w:r>
      <w:r w:rsidR="00AC23A1">
        <w:t xml:space="preserve"> selected for that</w:t>
      </w:r>
      <w:r w:rsidR="008842DA">
        <w:t xml:space="preserve"> filter criterion.</w:t>
      </w:r>
      <w:r w:rsidR="00590233">
        <w:t xml:space="preserve"> You can save this filter criterion as a </w:t>
      </w:r>
      <w:hyperlink w:anchor="_Themes" w:history="1">
        <w:r w:rsidR="00590233" w:rsidRPr="00DB12D1">
          <w:rPr>
            <w:rStyle w:val="Hyperlink"/>
            <w:rFonts w:cstheme="minorBidi"/>
          </w:rPr>
          <w:t>theme</w:t>
        </w:r>
      </w:hyperlink>
      <w:r w:rsidR="00590233">
        <w:t>.</w:t>
      </w:r>
    </w:p>
    <w:p w14:paraId="74049AA8" w14:textId="4280132C" w:rsidR="005757C3" w:rsidRDefault="005757C3" w:rsidP="006C4D28">
      <w:pPr>
        <w:pStyle w:val="ListNumber"/>
      </w:pPr>
      <w:r>
        <w:t xml:space="preserve">Select the </w:t>
      </w:r>
      <w:bookmarkStart w:id="86" w:name="ShowFalggedOnlyCheckBox"/>
      <w:r w:rsidRPr="005757C3">
        <w:rPr>
          <w:b/>
        </w:rPr>
        <w:t>Show Flagged Only</w:t>
      </w:r>
      <w:r>
        <w:t xml:space="preserve"> check box </w:t>
      </w:r>
      <w:bookmarkEnd w:id="86"/>
      <w:r>
        <w:t>to have the flagged patient re</w:t>
      </w:r>
      <w:r w:rsidR="00590233">
        <w:t xml:space="preserve">cords as the filter criterion. This displays only the flagged patients, both the Coreo flagged patients and the flagged patients assigned to beds. You can save this filter criterion as a </w:t>
      </w:r>
      <w:hyperlink w:anchor="_Themes" w:history="1">
        <w:r w:rsidR="00590233" w:rsidRPr="00DB12D1">
          <w:rPr>
            <w:rStyle w:val="Hyperlink"/>
            <w:rFonts w:cstheme="minorBidi"/>
          </w:rPr>
          <w:t>theme</w:t>
        </w:r>
      </w:hyperlink>
      <w:r w:rsidR="00590233">
        <w:t>.</w:t>
      </w:r>
    </w:p>
    <w:p w14:paraId="368A5C26" w14:textId="7C311293" w:rsidR="00EF7511" w:rsidRDefault="00E57728" w:rsidP="00E87271">
      <w:pPr>
        <w:pStyle w:val="ListNumber"/>
      </w:pPr>
      <w:r>
        <w:t xml:space="preserve">Select the </w:t>
      </w:r>
      <w:r w:rsidR="00E87271" w:rsidRPr="00AC13F7">
        <w:rPr>
          <w:b/>
        </w:rPr>
        <w:t>Clear Selections</w:t>
      </w:r>
      <w:r w:rsidR="00E87271">
        <w:t xml:space="preserve"> button to clear all the options that </w:t>
      </w:r>
      <w:r w:rsidR="00E04F60">
        <w:t>you have</w:t>
      </w:r>
      <w:r w:rsidR="0087198B">
        <w:t xml:space="preserve"> selected for the current filter criterion</w:t>
      </w:r>
      <w:r w:rsidR="00E87271">
        <w:t>.</w:t>
      </w:r>
      <w:r w:rsidR="0087198B">
        <w:t xml:space="preserve"> Select the </w:t>
      </w:r>
      <w:r w:rsidR="0087198B" w:rsidRPr="0087198B">
        <w:rPr>
          <w:b/>
        </w:rPr>
        <w:t>Clear All</w:t>
      </w:r>
      <w:r w:rsidR="0087198B">
        <w:t xml:space="preserve"> button to clear all the selections under all the filter criteria together.</w:t>
      </w:r>
    </w:p>
    <w:p w14:paraId="105EBF54" w14:textId="2F98BA06" w:rsidR="00A8512A" w:rsidRDefault="00A8512A" w:rsidP="00E87271">
      <w:pPr>
        <w:pStyle w:val="ListNumber"/>
      </w:pPr>
      <w:r>
        <w:t xml:space="preserve">Select the </w:t>
      </w:r>
      <w:r w:rsidRPr="00A8512A">
        <w:rPr>
          <w:b/>
        </w:rPr>
        <w:t>Select All</w:t>
      </w:r>
      <w:r>
        <w:t xml:space="preserve"> button to select all the available options for a filter criterion.</w:t>
      </w:r>
    </w:p>
    <w:p w14:paraId="112531CD" w14:textId="50596CA7" w:rsidR="00E04F60" w:rsidRDefault="00E04F60" w:rsidP="00E87271">
      <w:pPr>
        <w:pStyle w:val="ListNumber"/>
      </w:pPr>
      <w:r>
        <w:t xml:space="preserve">Select the </w:t>
      </w:r>
      <w:r w:rsidRPr="00E04F60">
        <w:rPr>
          <w:b/>
        </w:rPr>
        <w:t>Apply Filter</w:t>
      </w:r>
      <w:r>
        <w:t xml:space="preserve"> button to apply the filter </w:t>
      </w:r>
      <w:r w:rsidR="000A688C">
        <w:t>for</w:t>
      </w:r>
      <w:r>
        <w:t xml:space="preserve"> the patient records </w:t>
      </w:r>
      <w:r w:rsidR="000A688C">
        <w:t xml:space="preserve">in the three views (BV, PV, and the GMV) </w:t>
      </w:r>
      <w:r w:rsidR="00C27F24">
        <w:t xml:space="preserve">directly </w:t>
      </w:r>
      <w:r>
        <w:t xml:space="preserve">without saving </w:t>
      </w:r>
      <w:r w:rsidR="002656D4">
        <w:t xml:space="preserve">it </w:t>
      </w:r>
      <w:r>
        <w:t>as a theme.</w:t>
      </w:r>
    </w:p>
    <w:p w14:paraId="75B0D22C" w14:textId="11D7DBB0" w:rsidR="002656D4" w:rsidRDefault="009B3538" w:rsidP="002656D4">
      <w:pPr>
        <w:pStyle w:val="CVFigure"/>
      </w:pPr>
      <w:r>
        <w:drawing>
          <wp:inline distT="0" distB="0" distL="0" distR="0" wp14:anchorId="211397ED" wp14:editId="26FD4D60">
            <wp:extent cx="5204863" cy="2536166"/>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FilterTheme2-1.png"/>
                    <pic:cNvPicPr/>
                  </pic:nvPicPr>
                  <pic:blipFill>
                    <a:blip r:embed="rId269">
                      <a:extLst>
                        <a:ext uri="{28A0092B-C50C-407E-A947-70E740481C1C}">
                          <a14:useLocalDpi xmlns:a14="http://schemas.microsoft.com/office/drawing/2010/main" val="0"/>
                        </a:ext>
                      </a:extLst>
                    </a:blip>
                    <a:stretch>
                      <a:fillRect/>
                    </a:stretch>
                  </pic:blipFill>
                  <pic:spPr>
                    <a:xfrm>
                      <a:off x="0" y="0"/>
                      <a:ext cx="5215987" cy="2541586"/>
                    </a:xfrm>
                    <a:prstGeom prst="rect">
                      <a:avLst/>
                    </a:prstGeom>
                  </pic:spPr>
                </pic:pic>
              </a:graphicData>
            </a:graphic>
          </wp:inline>
        </w:drawing>
      </w:r>
    </w:p>
    <w:p w14:paraId="584091E0" w14:textId="0642C7D2" w:rsidR="002656D4" w:rsidRDefault="002656D4" w:rsidP="009B3538">
      <w:pPr>
        <w:pStyle w:val="CVFigureCaption"/>
      </w:pPr>
      <w:r>
        <w:t>Filter Criteria applied in the BV</w:t>
      </w:r>
    </w:p>
    <w:p w14:paraId="756B84A2" w14:textId="1A739E3B" w:rsidR="002656D4" w:rsidRDefault="002656D4" w:rsidP="002656D4">
      <w:pPr>
        <w:pStyle w:val="CVChapterBodyCopy"/>
      </w:pPr>
      <w:r>
        <w:t>The applied filter displays as a label on the side menu.</w:t>
      </w:r>
    </w:p>
    <w:p w14:paraId="600A65B5" w14:textId="7B745BB4" w:rsidR="002656D4" w:rsidRDefault="009B3538" w:rsidP="009B3538">
      <w:pPr>
        <w:pStyle w:val="ListNumber"/>
      </w:pPr>
      <w:r>
        <w:t>Click the PV button to view the PV layout.</w:t>
      </w:r>
    </w:p>
    <w:p w14:paraId="2C9327E5" w14:textId="52B37457" w:rsidR="002656D4" w:rsidRDefault="009B3538" w:rsidP="002656D4">
      <w:pPr>
        <w:pStyle w:val="CVFigure"/>
      </w:pPr>
      <w:r>
        <w:lastRenderedPageBreak/>
        <w:drawing>
          <wp:inline distT="0" distB="0" distL="0" distR="0" wp14:anchorId="49830E56" wp14:editId="7B447962">
            <wp:extent cx="5115464" cy="2432214"/>
            <wp:effectExtent l="0" t="0" r="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FilterTheme2-2.png"/>
                    <pic:cNvPicPr/>
                  </pic:nvPicPr>
                  <pic:blipFill>
                    <a:blip r:embed="rId270">
                      <a:extLst>
                        <a:ext uri="{28A0092B-C50C-407E-A947-70E740481C1C}">
                          <a14:useLocalDpi xmlns:a14="http://schemas.microsoft.com/office/drawing/2010/main" val="0"/>
                        </a:ext>
                      </a:extLst>
                    </a:blip>
                    <a:stretch>
                      <a:fillRect/>
                    </a:stretch>
                  </pic:blipFill>
                  <pic:spPr>
                    <a:xfrm>
                      <a:off x="0" y="0"/>
                      <a:ext cx="5121002" cy="2434847"/>
                    </a:xfrm>
                    <a:prstGeom prst="rect">
                      <a:avLst/>
                    </a:prstGeom>
                  </pic:spPr>
                </pic:pic>
              </a:graphicData>
            </a:graphic>
          </wp:inline>
        </w:drawing>
      </w:r>
    </w:p>
    <w:p w14:paraId="46045481" w14:textId="7C62957E" w:rsidR="000A7DD8" w:rsidRDefault="000A7DD8" w:rsidP="000A7DD8">
      <w:pPr>
        <w:pStyle w:val="CVFigureCaption"/>
      </w:pPr>
      <w:r>
        <w:t>Filter Criteria applied in the PV</w:t>
      </w:r>
    </w:p>
    <w:p w14:paraId="2FD2CA02" w14:textId="77777777" w:rsidR="000A7DD8" w:rsidRDefault="000A7DD8" w:rsidP="000A7DD8">
      <w:pPr>
        <w:pStyle w:val="CVChapterBodyCopy"/>
      </w:pPr>
      <w:r>
        <w:t xml:space="preserve">In the PV, you can view the theme applied to the default sorting attribute, </w:t>
      </w:r>
      <w:r w:rsidRPr="009D0D7D">
        <w:rPr>
          <w:b/>
        </w:rPr>
        <w:t>Most Inpatient Admissions</w:t>
      </w:r>
      <w:r>
        <w:t>. Select the other sorting attributes to view the applied theme.</w:t>
      </w:r>
    </w:p>
    <w:p w14:paraId="449C80C6" w14:textId="796AD760" w:rsidR="000A7DD8" w:rsidRDefault="000A7DD8" w:rsidP="000A7DD8">
      <w:pPr>
        <w:pStyle w:val="CVChapterBodyCopy"/>
      </w:pPr>
      <w:r>
        <w:t>You can view the filtered patient records only if the theme results fall within the PV-filter criteria such as the date range (</w:t>
      </w:r>
      <w:r w:rsidRPr="007923AC">
        <w:rPr>
          <w:b/>
        </w:rPr>
        <w:t>Start Date</w:t>
      </w:r>
      <w:r>
        <w:t xml:space="preserve"> and </w:t>
      </w:r>
      <w:r w:rsidRPr="007923AC">
        <w:rPr>
          <w:b/>
        </w:rPr>
        <w:t>End date</w:t>
      </w:r>
      <w:r>
        <w:t>) and the time periods (</w:t>
      </w:r>
      <w:r w:rsidRPr="007923AC">
        <w:rPr>
          <w:b/>
        </w:rPr>
        <w:t>6 M</w:t>
      </w:r>
      <w:r w:rsidRPr="007923AC">
        <w:t xml:space="preserve">, </w:t>
      </w:r>
      <w:r w:rsidRPr="007923AC">
        <w:rPr>
          <w:b/>
        </w:rPr>
        <w:t>1 Y</w:t>
      </w:r>
      <w:r w:rsidRPr="007923AC">
        <w:t xml:space="preserve">, </w:t>
      </w:r>
      <w:r w:rsidRPr="007923AC">
        <w:rPr>
          <w:b/>
        </w:rPr>
        <w:t>All</w:t>
      </w:r>
      <w:r>
        <w:t>)</w:t>
      </w:r>
      <w:r w:rsidR="007033BE">
        <w:t>.</w:t>
      </w:r>
    </w:p>
    <w:p w14:paraId="46333326" w14:textId="77777777" w:rsidR="007033BE" w:rsidRDefault="007033BE" w:rsidP="007033BE">
      <w:pPr>
        <w:pStyle w:val="ListNumber"/>
      </w:pPr>
      <w:r>
        <w:t>Select the GMV button on the header bar to go to the GMV.</w:t>
      </w:r>
    </w:p>
    <w:p w14:paraId="392A8176" w14:textId="6EDA5BB7" w:rsidR="009B3538" w:rsidRDefault="00D27D4E" w:rsidP="007033BE">
      <w:pPr>
        <w:pStyle w:val="CVFigure"/>
      </w:pPr>
      <w:r>
        <w:drawing>
          <wp:inline distT="0" distB="0" distL="0" distR="0" wp14:anchorId="49FD7AA2" wp14:editId="38D167BE">
            <wp:extent cx="5141343" cy="2477247"/>
            <wp:effectExtent l="0" t="0" r="0" b="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 name="FilterTheme2-3.png"/>
                    <pic:cNvPicPr/>
                  </pic:nvPicPr>
                  <pic:blipFill>
                    <a:blip r:embed="rId271">
                      <a:extLst>
                        <a:ext uri="{28A0092B-C50C-407E-A947-70E740481C1C}">
                          <a14:useLocalDpi xmlns:a14="http://schemas.microsoft.com/office/drawing/2010/main" val="0"/>
                        </a:ext>
                      </a:extLst>
                    </a:blip>
                    <a:stretch>
                      <a:fillRect/>
                    </a:stretch>
                  </pic:blipFill>
                  <pic:spPr>
                    <a:xfrm>
                      <a:off x="0" y="0"/>
                      <a:ext cx="5150297" cy="2481561"/>
                    </a:xfrm>
                    <a:prstGeom prst="rect">
                      <a:avLst/>
                    </a:prstGeom>
                  </pic:spPr>
                </pic:pic>
              </a:graphicData>
            </a:graphic>
          </wp:inline>
        </w:drawing>
      </w:r>
    </w:p>
    <w:p w14:paraId="06601A1D" w14:textId="688482AC" w:rsidR="00693E3B" w:rsidRDefault="00693E3B" w:rsidP="00693E3B">
      <w:pPr>
        <w:pStyle w:val="CVFigureCaption"/>
      </w:pPr>
      <w:r>
        <w:t>Filter Criteria applied in the GMV</w:t>
      </w:r>
    </w:p>
    <w:p w14:paraId="62E23FE3" w14:textId="0CAAF3E9" w:rsidR="007033BE" w:rsidRDefault="00D27D4E" w:rsidP="009B3538">
      <w:pPr>
        <w:pStyle w:val="CVChapterBodyCopy"/>
      </w:pPr>
      <w:r>
        <w:t>You can view the applied filter in the geomap view.</w:t>
      </w:r>
    </w:p>
    <w:p w14:paraId="0ACE7DB8" w14:textId="09F268BC" w:rsidR="000B6ABD" w:rsidRDefault="000B6ABD" w:rsidP="00E9278B">
      <w:pPr>
        <w:pStyle w:val="Heading2"/>
      </w:pPr>
      <w:bookmarkStart w:id="87" w:name="_Themes"/>
      <w:bookmarkStart w:id="88" w:name="_Toc27487502"/>
      <w:bookmarkEnd w:id="87"/>
      <w:r w:rsidRPr="00E9278B">
        <w:lastRenderedPageBreak/>
        <w:t>Themes</w:t>
      </w:r>
      <w:bookmarkEnd w:id="88"/>
    </w:p>
    <w:p w14:paraId="303DD010" w14:textId="59B84B96" w:rsidR="0056271B" w:rsidRDefault="00514759" w:rsidP="003812A9">
      <w:pPr>
        <w:pStyle w:val="CVChapterBodyCopy"/>
      </w:pPr>
      <w:r>
        <w:t>A theme is a visual representation of l</w:t>
      </w:r>
      <w:r w:rsidR="008E1734">
        <w:t>ocations, beds</w:t>
      </w:r>
      <w:r w:rsidR="002E7955">
        <w:t>,</w:t>
      </w:r>
      <w:r w:rsidR="008E1734">
        <w:t xml:space="preserve"> and patients. Coreo View gives you the provision to save a theme,</w:t>
      </w:r>
      <w:r>
        <w:t xml:space="preserve"> apply a theme, set a theme as </w:t>
      </w:r>
      <w:r w:rsidR="008E1734">
        <w:t>a</w:t>
      </w:r>
      <w:r>
        <w:t xml:space="preserve"> home default theme</w:t>
      </w:r>
      <w:r w:rsidR="008E1734">
        <w:t>,</w:t>
      </w:r>
      <w:r>
        <w:t xml:space="preserve"> and </w:t>
      </w:r>
      <w:r w:rsidR="008E1734">
        <w:t>to</w:t>
      </w:r>
      <w:r>
        <w:t xml:space="preserve"> edit a theme.</w:t>
      </w:r>
      <w:r w:rsidR="0056271B">
        <w:t xml:space="preserve"> The theme that you apply displays in all three views.</w:t>
      </w:r>
    </w:p>
    <w:p w14:paraId="1A6378BF" w14:textId="0220DD9B" w:rsidR="008E1734" w:rsidRDefault="008E1734" w:rsidP="00F81096">
      <w:pPr>
        <w:pStyle w:val="CVHeading3"/>
      </w:pPr>
      <w:bookmarkStart w:id="89" w:name="_Toc27487503"/>
      <w:r>
        <w:t>Save a Theme</w:t>
      </w:r>
      <w:bookmarkEnd w:id="89"/>
    </w:p>
    <w:p w14:paraId="0F761111" w14:textId="09077821" w:rsidR="008E1734" w:rsidRDefault="008E1734" w:rsidP="008E1734">
      <w:pPr>
        <w:pStyle w:val="CVChapterBodyCopy"/>
      </w:pPr>
      <w:r>
        <w:t xml:space="preserve">Follow these steps to save a theme in the </w:t>
      </w:r>
      <w:r w:rsidRPr="008E1734">
        <w:rPr>
          <w:b/>
        </w:rPr>
        <w:t>Save Themes</w:t>
      </w:r>
      <w:r>
        <w:t xml:space="preserve"> window from the </w:t>
      </w:r>
      <w:r w:rsidRPr="008E1734">
        <w:rPr>
          <w:b/>
        </w:rPr>
        <w:t>Filt</w:t>
      </w:r>
      <w:r w:rsidR="00224297">
        <w:rPr>
          <w:b/>
        </w:rPr>
        <w:t>er</w:t>
      </w:r>
      <w:r>
        <w:t xml:space="preserve"> window:</w:t>
      </w:r>
    </w:p>
    <w:p w14:paraId="48B87AF7" w14:textId="77777777" w:rsidR="00224297" w:rsidRDefault="00224297" w:rsidP="00317329">
      <w:pPr>
        <w:pStyle w:val="ListNumber"/>
        <w:numPr>
          <w:ilvl w:val="0"/>
          <w:numId w:val="52"/>
        </w:numPr>
      </w:pPr>
      <w:r>
        <w:t xml:space="preserve">On the </w:t>
      </w:r>
      <w:r w:rsidRPr="00224297">
        <w:rPr>
          <w:b/>
        </w:rPr>
        <w:t>Coreo View</w:t>
      </w:r>
      <w:r>
        <w:t xml:space="preserve"> home page, select </w:t>
      </w:r>
      <w:r w:rsidRPr="00224297">
        <w:rPr>
          <w:b/>
        </w:rPr>
        <w:t>Filters</w:t>
      </w:r>
      <w:r>
        <w:t xml:space="preserve"> on the side menu to open the </w:t>
      </w:r>
      <w:r w:rsidRPr="00224297">
        <w:rPr>
          <w:b/>
        </w:rPr>
        <w:t>Filter</w:t>
      </w:r>
      <w:r>
        <w:t xml:space="preserve"> window.</w:t>
      </w:r>
    </w:p>
    <w:p w14:paraId="312D4A4D" w14:textId="79C121B8" w:rsidR="00224297" w:rsidRDefault="00224297" w:rsidP="00224297">
      <w:pPr>
        <w:pStyle w:val="CVFigure"/>
      </w:pPr>
      <w:r>
        <w:drawing>
          <wp:inline distT="0" distB="0" distL="0" distR="0" wp14:anchorId="013776A6" wp14:editId="69DC1AE7">
            <wp:extent cx="5126791" cy="3105150"/>
            <wp:effectExtent l="0" t="0" r="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FilterTheme2a.png"/>
                    <pic:cNvPicPr/>
                  </pic:nvPicPr>
                  <pic:blipFill>
                    <a:blip r:embed="rId272">
                      <a:extLst>
                        <a:ext uri="{28A0092B-C50C-407E-A947-70E740481C1C}">
                          <a14:useLocalDpi xmlns:a14="http://schemas.microsoft.com/office/drawing/2010/main" val="0"/>
                        </a:ext>
                      </a:extLst>
                    </a:blip>
                    <a:stretch>
                      <a:fillRect/>
                    </a:stretch>
                  </pic:blipFill>
                  <pic:spPr>
                    <a:xfrm>
                      <a:off x="0" y="0"/>
                      <a:ext cx="5129224" cy="3106624"/>
                    </a:xfrm>
                    <a:prstGeom prst="rect">
                      <a:avLst/>
                    </a:prstGeom>
                  </pic:spPr>
                </pic:pic>
              </a:graphicData>
            </a:graphic>
          </wp:inline>
        </w:drawing>
      </w:r>
    </w:p>
    <w:p w14:paraId="3188351B" w14:textId="77777777" w:rsidR="00224297" w:rsidRDefault="00224297" w:rsidP="00224297">
      <w:pPr>
        <w:pStyle w:val="CVFigureCaption"/>
      </w:pPr>
      <w:r>
        <w:t>Filter Window – Groups and Locations options selected</w:t>
      </w:r>
    </w:p>
    <w:p w14:paraId="35B7E7CD" w14:textId="77777777" w:rsidR="001C5FE3" w:rsidRDefault="001C5FE3" w:rsidP="001C5FE3">
      <w:pPr>
        <w:pStyle w:val="ListNumber"/>
      </w:pPr>
      <w:r>
        <w:t xml:space="preserve">Select the </w:t>
      </w:r>
      <w:r w:rsidRPr="00435177">
        <w:rPr>
          <w:b/>
        </w:rPr>
        <w:t>Groups and Locations</w:t>
      </w:r>
      <w:r>
        <w:t xml:space="preserve"> criterion or any criteria based on which you want to filter the patient records in the three views. </w:t>
      </w:r>
    </w:p>
    <w:p w14:paraId="6B446A34" w14:textId="77777777" w:rsidR="001C5FE3" w:rsidRDefault="001C5FE3" w:rsidP="001C5FE3">
      <w:pPr>
        <w:pStyle w:val="CVChapterBodyCopy"/>
      </w:pPr>
      <w:r>
        <w:t xml:space="preserve">The </w:t>
      </w:r>
      <w:r w:rsidRPr="00435177">
        <w:rPr>
          <w:b/>
        </w:rPr>
        <w:t>Groups and Locations</w:t>
      </w:r>
      <w:r>
        <w:t xml:space="preserve"> criterion filters the patient list based on the groups and locations that you choose.</w:t>
      </w:r>
    </w:p>
    <w:p w14:paraId="6C37AF91" w14:textId="34204DBD" w:rsidR="00224297" w:rsidRDefault="00224297" w:rsidP="00224297">
      <w:pPr>
        <w:pStyle w:val="ListNumber"/>
      </w:pPr>
      <w:r>
        <w:t>Select the check box next to the group name by which you want to filter the patient records.</w:t>
      </w:r>
    </w:p>
    <w:p w14:paraId="2F573B72" w14:textId="77777777" w:rsidR="00224297" w:rsidRDefault="00224297" w:rsidP="00224297">
      <w:pPr>
        <w:pStyle w:val="ListNumber"/>
      </w:pPr>
      <w:r>
        <w:t>Select the small plus icon next to the group name to view the locations for that group. On selecting the icon, it changes to minus sign when the location drop-down list displays.</w:t>
      </w:r>
    </w:p>
    <w:p w14:paraId="4090624D" w14:textId="4F2B6958" w:rsidR="00224297" w:rsidRDefault="00224297" w:rsidP="00224297">
      <w:pPr>
        <w:pStyle w:val="ListNumber"/>
      </w:pPr>
      <w:r>
        <w:t>Select the location names based on which you want to apply the filter</w:t>
      </w:r>
      <w:r w:rsidR="001C5FE3">
        <w:t xml:space="preserve"> on the patient records</w:t>
      </w:r>
      <w:r>
        <w:t>.</w:t>
      </w:r>
    </w:p>
    <w:p w14:paraId="771DE100" w14:textId="07B1211B" w:rsidR="00224297" w:rsidRDefault="00224297" w:rsidP="00224297">
      <w:pPr>
        <w:pStyle w:val="ListNumber"/>
      </w:pPr>
      <w:r>
        <w:lastRenderedPageBreak/>
        <w:t xml:space="preserve">Similarly, you can select one or more of the other filter criteria based on which you want to limit the patient list. Coreo View allows you to select all the filter criteria </w:t>
      </w:r>
      <w:r w:rsidR="001C5FE3">
        <w:t>at a time</w:t>
      </w:r>
      <w:r>
        <w:t>.</w:t>
      </w:r>
    </w:p>
    <w:p w14:paraId="6E98569B" w14:textId="7561AB24" w:rsidR="00224297" w:rsidRDefault="00224297" w:rsidP="00224297">
      <w:pPr>
        <w:pStyle w:val="ListNumber"/>
      </w:pPr>
      <w:r>
        <w:t xml:space="preserve">Select the </w:t>
      </w:r>
      <w:r w:rsidRPr="00452018">
        <w:rPr>
          <w:b/>
        </w:rPr>
        <w:t>Save to Theme</w:t>
      </w:r>
      <w:r>
        <w:t xml:space="preserve"> button to save the filter criteria as a new theme. The </w:t>
      </w:r>
      <w:r w:rsidRPr="00C41432">
        <w:rPr>
          <w:b/>
        </w:rPr>
        <w:t>Save</w:t>
      </w:r>
      <w:r>
        <w:t xml:space="preserve"> </w:t>
      </w:r>
      <w:r w:rsidRPr="00C41432">
        <w:rPr>
          <w:b/>
        </w:rPr>
        <w:t>Themes</w:t>
      </w:r>
      <w:r w:rsidR="001C5FE3">
        <w:t xml:space="preserve"> window opens.</w:t>
      </w:r>
    </w:p>
    <w:p w14:paraId="653F60E8" w14:textId="1F870013" w:rsidR="00224297" w:rsidRDefault="001C5FE3" w:rsidP="00224297">
      <w:pPr>
        <w:pStyle w:val="CVFigure"/>
      </w:pPr>
      <w:r>
        <w:drawing>
          <wp:inline distT="0" distB="0" distL="0" distR="0" wp14:anchorId="191A88EF" wp14:editId="2DF59C07">
            <wp:extent cx="5122329" cy="2820838"/>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FilterTheme2c.png"/>
                    <pic:cNvPicPr/>
                  </pic:nvPicPr>
                  <pic:blipFill>
                    <a:blip r:embed="rId273">
                      <a:extLst>
                        <a:ext uri="{28A0092B-C50C-407E-A947-70E740481C1C}">
                          <a14:useLocalDpi xmlns:a14="http://schemas.microsoft.com/office/drawing/2010/main" val="0"/>
                        </a:ext>
                      </a:extLst>
                    </a:blip>
                    <a:stretch>
                      <a:fillRect/>
                    </a:stretch>
                  </pic:blipFill>
                  <pic:spPr>
                    <a:xfrm>
                      <a:off x="0" y="0"/>
                      <a:ext cx="5129331" cy="2824694"/>
                    </a:xfrm>
                    <a:prstGeom prst="rect">
                      <a:avLst/>
                    </a:prstGeom>
                  </pic:spPr>
                </pic:pic>
              </a:graphicData>
            </a:graphic>
          </wp:inline>
        </w:drawing>
      </w:r>
    </w:p>
    <w:p w14:paraId="4B759400" w14:textId="77777777" w:rsidR="00224297" w:rsidRDefault="00224297" w:rsidP="00224297">
      <w:pPr>
        <w:pStyle w:val="CVFigureCaption"/>
      </w:pPr>
      <w:r>
        <w:t>Save Themes Window</w:t>
      </w:r>
    </w:p>
    <w:p w14:paraId="6D6F0A08" w14:textId="77777777" w:rsidR="001C5FE3" w:rsidRDefault="001C5FE3" w:rsidP="001C5FE3">
      <w:pPr>
        <w:pStyle w:val="ListNumber"/>
      </w:pPr>
      <w:r>
        <w:t xml:space="preserve">Enter the name for the saved filter criteria in the </w:t>
      </w:r>
      <w:r w:rsidRPr="00B00386">
        <w:rPr>
          <w:b/>
        </w:rPr>
        <w:t>Theme Name</w:t>
      </w:r>
      <w:r>
        <w:t xml:space="preserve"> box.</w:t>
      </w:r>
    </w:p>
    <w:p w14:paraId="4FA33E49" w14:textId="1F5DFD33" w:rsidR="00224297" w:rsidRDefault="001C5FE3" w:rsidP="001C5FE3">
      <w:pPr>
        <w:pStyle w:val="ListNumber"/>
      </w:pPr>
      <w:r>
        <w:t xml:space="preserve">Select </w:t>
      </w:r>
      <w:r w:rsidRPr="00956E9C">
        <w:rPr>
          <w:b/>
        </w:rPr>
        <w:t>Save</w:t>
      </w:r>
      <w:r>
        <w:t xml:space="preserve"> to save the new theme without applying it and to use it for the next use.</w:t>
      </w:r>
    </w:p>
    <w:p w14:paraId="4256B78C" w14:textId="520C0E74" w:rsidR="001C5FE3" w:rsidRDefault="001C5FE3" w:rsidP="001C5FE3">
      <w:pPr>
        <w:pStyle w:val="CVFigure"/>
      </w:pPr>
      <w:r>
        <w:drawing>
          <wp:inline distT="0" distB="0" distL="0" distR="0" wp14:anchorId="33936324" wp14:editId="28E6A487">
            <wp:extent cx="5158596" cy="2910069"/>
            <wp:effectExtent l="0" t="0" r="0" b="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 name="FilterTheme2c.png"/>
                    <pic:cNvPicPr/>
                  </pic:nvPicPr>
                  <pic:blipFill>
                    <a:blip r:embed="rId274">
                      <a:extLst>
                        <a:ext uri="{28A0092B-C50C-407E-A947-70E740481C1C}">
                          <a14:useLocalDpi xmlns:a14="http://schemas.microsoft.com/office/drawing/2010/main" val="0"/>
                        </a:ext>
                      </a:extLst>
                    </a:blip>
                    <a:stretch>
                      <a:fillRect/>
                    </a:stretch>
                  </pic:blipFill>
                  <pic:spPr>
                    <a:xfrm>
                      <a:off x="0" y="0"/>
                      <a:ext cx="5170838" cy="2916975"/>
                    </a:xfrm>
                    <a:prstGeom prst="rect">
                      <a:avLst/>
                    </a:prstGeom>
                  </pic:spPr>
                </pic:pic>
              </a:graphicData>
            </a:graphic>
          </wp:inline>
        </w:drawing>
      </w:r>
    </w:p>
    <w:p w14:paraId="6C44EBB4" w14:textId="77777777" w:rsidR="001C5FE3" w:rsidRDefault="00224297" w:rsidP="001C5FE3">
      <w:pPr>
        <w:pStyle w:val="CVFigureCaption"/>
      </w:pPr>
      <w:r>
        <w:t xml:space="preserve"> </w:t>
      </w:r>
    </w:p>
    <w:p w14:paraId="779A6AB3" w14:textId="6E3B801B" w:rsidR="001C5FE3" w:rsidRDefault="001C5FE3" w:rsidP="001C5FE3">
      <w:pPr>
        <w:pStyle w:val="CVChapterBodyCopy"/>
      </w:pPr>
      <w:r>
        <w:lastRenderedPageBreak/>
        <w:t xml:space="preserve">The saved theme displays under the </w:t>
      </w:r>
      <w:r w:rsidRPr="001C5FE3">
        <w:rPr>
          <w:b/>
        </w:rPr>
        <w:t>Theme Name</w:t>
      </w:r>
      <w:r>
        <w:t xml:space="preserve"> column </w:t>
      </w:r>
      <w:r w:rsidR="002656D4">
        <w:t xml:space="preserve">along </w:t>
      </w:r>
      <w:r>
        <w:t>with the date and time at which you modified it.</w:t>
      </w:r>
    </w:p>
    <w:p w14:paraId="1CE6870C" w14:textId="5AA49950" w:rsidR="001C5FE3" w:rsidRDefault="001C5FE3" w:rsidP="001C5FE3">
      <w:pPr>
        <w:pStyle w:val="CVChapterBodyCopy"/>
      </w:pPr>
      <w:r>
        <w:t>Or,</w:t>
      </w:r>
    </w:p>
    <w:p w14:paraId="4499657D" w14:textId="79C71FC8" w:rsidR="00224297" w:rsidRDefault="00224297" w:rsidP="00224297">
      <w:pPr>
        <w:pStyle w:val="ListNumber"/>
      </w:pPr>
      <w:r>
        <w:t xml:space="preserve">Select </w:t>
      </w:r>
      <w:r w:rsidRPr="00956E9C">
        <w:rPr>
          <w:b/>
        </w:rPr>
        <w:t>Back to Filter</w:t>
      </w:r>
      <w:r>
        <w:rPr>
          <w:b/>
        </w:rPr>
        <w:t xml:space="preserve"> </w:t>
      </w:r>
      <w:r w:rsidRPr="00781FDB">
        <w:t>to</w:t>
      </w:r>
      <w:r>
        <w:t xml:space="preserve"> go back to the </w:t>
      </w:r>
      <w:r w:rsidRPr="00781FDB">
        <w:rPr>
          <w:b/>
        </w:rPr>
        <w:t>Filter</w:t>
      </w:r>
      <w:r>
        <w:t xml:space="preserve"> window without </w:t>
      </w:r>
      <w:r w:rsidR="002656D4">
        <w:t xml:space="preserve">saving the theme or without </w:t>
      </w:r>
      <w:r>
        <w:t>applying the theme</w:t>
      </w:r>
      <w:r w:rsidR="001C5FE3">
        <w:t>, or</w:t>
      </w:r>
      <w:r w:rsidR="002656D4">
        <w:t xml:space="preserve"> to quit the </w:t>
      </w:r>
      <w:r w:rsidR="002656D4" w:rsidRPr="002656D4">
        <w:rPr>
          <w:b/>
        </w:rPr>
        <w:t>Save Themes</w:t>
      </w:r>
      <w:r w:rsidR="002656D4">
        <w:t xml:space="preserve"> window without making any changes</w:t>
      </w:r>
      <w:r>
        <w:t>.</w:t>
      </w:r>
    </w:p>
    <w:p w14:paraId="58CBD945" w14:textId="41F82AB1" w:rsidR="001C5FE3" w:rsidRDefault="001C5FE3" w:rsidP="001C5FE3">
      <w:pPr>
        <w:pStyle w:val="CVChapterBodyCopy"/>
      </w:pPr>
      <w:r>
        <w:t>Or,</w:t>
      </w:r>
    </w:p>
    <w:p w14:paraId="4BD746A0" w14:textId="60194CB7" w:rsidR="00224297" w:rsidRDefault="00224297" w:rsidP="00224297">
      <w:pPr>
        <w:pStyle w:val="ListNumber"/>
      </w:pPr>
      <w:r>
        <w:t xml:space="preserve">Select </w:t>
      </w:r>
      <w:r w:rsidRPr="00956E9C">
        <w:rPr>
          <w:b/>
        </w:rPr>
        <w:t>Save &amp; Apply</w:t>
      </w:r>
      <w:r>
        <w:rPr>
          <w:b/>
        </w:rPr>
        <w:t xml:space="preserve"> </w:t>
      </w:r>
      <w:r>
        <w:t xml:space="preserve">to </w:t>
      </w:r>
      <w:r w:rsidR="001C5FE3">
        <w:t>save the theme and apply it</w:t>
      </w:r>
      <w:r w:rsidR="002656D4">
        <w:t xml:space="preserve"> in the BV and the other two views </w:t>
      </w:r>
      <w:r>
        <w:t>with immediate effect.</w:t>
      </w:r>
    </w:p>
    <w:p w14:paraId="1CBD3647" w14:textId="77777777" w:rsidR="00224297" w:rsidRDefault="00224297" w:rsidP="00224297">
      <w:pPr>
        <w:pStyle w:val="CVFigure"/>
      </w:pPr>
      <w:r>
        <w:drawing>
          <wp:inline distT="0" distB="0" distL="0" distR="0" wp14:anchorId="079A6D87" wp14:editId="4A6885F2">
            <wp:extent cx="4986068" cy="243647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FilterTheme4.png"/>
                    <pic:cNvPicPr/>
                  </pic:nvPicPr>
                  <pic:blipFill>
                    <a:blip r:embed="rId275">
                      <a:extLst>
                        <a:ext uri="{28A0092B-C50C-407E-A947-70E740481C1C}">
                          <a14:useLocalDpi xmlns:a14="http://schemas.microsoft.com/office/drawing/2010/main" val="0"/>
                        </a:ext>
                      </a:extLst>
                    </a:blip>
                    <a:stretch>
                      <a:fillRect/>
                    </a:stretch>
                  </pic:blipFill>
                  <pic:spPr>
                    <a:xfrm>
                      <a:off x="0" y="0"/>
                      <a:ext cx="4992207" cy="2439479"/>
                    </a:xfrm>
                    <a:prstGeom prst="rect">
                      <a:avLst/>
                    </a:prstGeom>
                  </pic:spPr>
                </pic:pic>
              </a:graphicData>
            </a:graphic>
          </wp:inline>
        </w:drawing>
      </w:r>
    </w:p>
    <w:p w14:paraId="21D80694" w14:textId="77777777" w:rsidR="00224297" w:rsidRDefault="00224297" w:rsidP="00224297">
      <w:pPr>
        <w:pStyle w:val="CVFigureCaption"/>
      </w:pPr>
      <w:r>
        <w:t>Filter Criteria saved and applied as a Theme in the BV</w:t>
      </w:r>
    </w:p>
    <w:p w14:paraId="77812BDC" w14:textId="4EDB377D" w:rsidR="00224297" w:rsidRDefault="00224297" w:rsidP="00224297">
      <w:pPr>
        <w:pStyle w:val="CVChapterBodyCopy"/>
      </w:pPr>
      <w:r>
        <w:t xml:space="preserve">The </w:t>
      </w:r>
      <w:r w:rsidR="001C5FE3">
        <w:t xml:space="preserve">applied </w:t>
      </w:r>
      <w:r>
        <w:t>theme name displays on the side menu.</w:t>
      </w:r>
    </w:p>
    <w:p w14:paraId="317C9DCB" w14:textId="7E1DB6A6" w:rsidR="00224297" w:rsidRDefault="00224297" w:rsidP="00224297">
      <w:pPr>
        <w:pStyle w:val="ListNumber"/>
      </w:pPr>
      <w:r>
        <w:t>Select the PV button on the header bar to go to the PV</w:t>
      </w:r>
      <w:r w:rsidR="001C5FE3">
        <w:t>.</w:t>
      </w:r>
    </w:p>
    <w:p w14:paraId="14BE4CCA" w14:textId="77777777" w:rsidR="00224297" w:rsidRDefault="00224297" w:rsidP="00224297">
      <w:pPr>
        <w:pStyle w:val="CVChapterBodyCopy"/>
      </w:pPr>
      <w:r>
        <w:t xml:space="preserve">In the PV, you can view the theme applied to the default sorting attribute, </w:t>
      </w:r>
      <w:r w:rsidRPr="009D0D7D">
        <w:rPr>
          <w:b/>
        </w:rPr>
        <w:t>Most Inpatient Admissions</w:t>
      </w:r>
      <w:r>
        <w:t>. Select the other sorting attributes to view the applied theme.</w:t>
      </w:r>
    </w:p>
    <w:p w14:paraId="6394A544" w14:textId="5F87E063" w:rsidR="00224297" w:rsidRDefault="00224297" w:rsidP="00224297">
      <w:pPr>
        <w:pStyle w:val="CVChapterBodyCopy"/>
      </w:pPr>
      <w:r>
        <w:t>You can view the filtered patient records only if the theme results fall within the PV-filter criteria such as the date range (</w:t>
      </w:r>
      <w:r w:rsidRPr="007923AC">
        <w:rPr>
          <w:b/>
        </w:rPr>
        <w:t>Start Date</w:t>
      </w:r>
      <w:r>
        <w:t xml:space="preserve"> and </w:t>
      </w:r>
      <w:r w:rsidRPr="007923AC">
        <w:rPr>
          <w:b/>
        </w:rPr>
        <w:t xml:space="preserve">End </w:t>
      </w:r>
      <w:r w:rsidR="002E7955">
        <w:rPr>
          <w:b/>
        </w:rPr>
        <w:t>D</w:t>
      </w:r>
      <w:r w:rsidRPr="007923AC">
        <w:rPr>
          <w:b/>
        </w:rPr>
        <w:t>ate</w:t>
      </w:r>
      <w:r w:rsidR="002E7955">
        <w:t>) and the duration</w:t>
      </w:r>
      <w:r>
        <w:t xml:space="preserve"> (</w:t>
      </w:r>
      <w:r w:rsidRPr="007923AC">
        <w:rPr>
          <w:b/>
        </w:rPr>
        <w:t>6 M</w:t>
      </w:r>
      <w:r w:rsidRPr="007923AC">
        <w:t xml:space="preserve">, </w:t>
      </w:r>
      <w:r w:rsidRPr="007923AC">
        <w:rPr>
          <w:b/>
        </w:rPr>
        <w:t>1 Y</w:t>
      </w:r>
      <w:r w:rsidRPr="007923AC">
        <w:t xml:space="preserve">, </w:t>
      </w:r>
      <w:r w:rsidRPr="007923AC">
        <w:rPr>
          <w:b/>
        </w:rPr>
        <w:t>All</w:t>
      </w:r>
      <w:r>
        <w:t>)</w:t>
      </w:r>
      <w:r w:rsidR="009B3538">
        <w:t>.</w:t>
      </w:r>
    </w:p>
    <w:p w14:paraId="58951145" w14:textId="77777777" w:rsidR="00224297" w:rsidRDefault="00224297" w:rsidP="00224297">
      <w:pPr>
        <w:pStyle w:val="CVFigure"/>
      </w:pPr>
      <w:r>
        <w:lastRenderedPageBreak/>
        <w:drawing>
          <wp:inline distT="0" distB="0" distL="0" distR="0" wp14:anchorId="26E76DB5" wp14:editId="17687599">
            <wp:extent cx="5156446" cy="216523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FilterTheme5.png"/>
                    <pic:cNvPicPr/>
                  </pic:nvPicPr>
                  <pic:blipFill>
                    <a:blip r:embed="rId276">
                      <a:extLst>
                        <a:ext uri="{28A0092B-C50C-407E-A947-70E740481C1C}">
                          <a14:useLocalDpi xmlns:a14="http://schemas.microsoft.com/office/drawing/2010/main" val="0"/>
                        </a:ext>
                      </a:extLst>
                    </a:blip>
                    <a:stretch>
                      <a:fillRect/>
                    </a:stretch>
                  </pic:blipFill>
                  <pic:spPr>
                    <a:xfrm>
                      <a:off x="0" y="0"/>
                      <a:ext cx="5168759" cy="2170400"/>
                    </a:xfrm>
                    <a:prstGeom prst="rect">
                      <a:avLst/>
                    </a:prstGeom>
                  </pic:spPr>
                </pic:pic>
              </a:graphicData>
            </a:graphic>
          </wp:inline>
        </w:drawing>
      </w:r>
    </w:p>
    <w:p w14:paraId="69C46FA9" w14:textId="77777777" w:rsidR="00224297" w:rsidRDefault="00224297" w:rsidP="00224297">
      <w:pPr>
        <w:pStyle w:val="CVFigureCaption"/>
      </w:pPr>
      <w:r>
        <w:t>Filter Criteria saved and applied as a Theme in the PV</w:t>
      </w:r>
    </w:p>
    <w:p w14:paraId="2FFCA04E" w14:textId="0FB90B88" w:rsidR="00224297" w:rsidRDefault="00224297" w:rsidP="00224297">
      <w:pPr>
        <w:pStyle w:val="ListNumber"/>
      </w:pPr>
      <w:r>
        <w:t>Select the GMV button on the header bar to go to the GMV</w:t>
      </w:r>
      <w:r w:rsidR="007033BE">
        <w:t>.</w:t>
      </w:r>
    </w:p>
    <w:p w14:paraId="099E981F" w14:textId="77777777" w:rsidR="00224297" w:rsidRDefault="00224297" w:rsidP="00224297">
      <w:pPr>
        <w:pStyle w:val="CVFigure"/>
      </w:pPr>
      <w:r>
        <w:drawing>
          <wp:inline distT="0" distB="0" distL="0" distR="0" wp14:anchorId="1D7434F1" wp14:editId="4B45F8CC">
            <wp:extent cx="5158307" cy="2449002"/>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FilterTheme6.png"/>
                    <pic:cNvPicPr/>
                  </pic:nvPicPr>
                  <pic:blipFill>
                    <a:blip r:embed="rId277">
                      <a:extLst>
                        <a:ext uri="{28A0092B-C50C-407E-A947-70E740481C1C}">
                          <a14:useLocalDpi xmlns:a14="http://schemas.microsoft.com/office/drawing/2010/main" val="0"/>
                        </a:ext>
                      </a:extLst>
                    </a:blip>
                    <a:stretch>
                      <a:fillRect/>
                    </a:stretch>
                  </pic:blipFill>
                  <pic:spPr>
                    <a:xfrm>
                      <a:off x="0" y="0"/>
                      <a:ext cx="5172822" cy="2455893"/>
                    </a:xfrm>
                    <a:prstGeom prst="rect">
                      <a:avLst/>
                    </a:prstGeom>
                  </pic:spPr>
                </pic:pic>
              </a:graphicData>
            </a:graphic>
          </wp:inline>
        </w:drawing>
      </w:r>
    </w:p>
    <w:p w14:paraId="243E9130" w14:textId="77777777" w:rsidR="00224297" w:rsidRDefault="00224297" w:rsidP="00224297">
      <w:pPr>
        <w:pStyle w:val="CVFigureCaption"/>
      </w:pPr>
      <w:r>
        <w:t>Filter Criteria saved and applied as a Theme in the GMV</w:t>
      </w:r>
    </w:p>
    <w:p w14:paraId="7E982D33" w14:textId="6A3D6552" w:rsidR="00224297" w:rsidRDefault="001C5FE3" w:rsidP="008E1734">
      <w:pPr>
        <w:pStyle w:val="CVChapterBodyCopy"/>
      </w:pPr>
      <w:r>
        <w:t>You can view the applied theme on the GMV.</w:t>
      </w:r>
    </w:p>
    <w:p w14:paraId="369378C2" w14:textId="7EDA5E60" w:rsidR="005F65C4" w:rsidRDefault="005F65C4" w:rsidP="00F81096">
      <w:pPr>
        <w:pStyle w:val="CVHeading3"/>
        <w:tabs>
          <w:tab w:val="num" w:pos="709"/>
        </w:tabs>
      </w:pPr>
      <w:bookmarkStart w:id="90" w:name="_Toc27487504"/>
      <w:r>
        <w:t xml:space="preserve">Apply </w:t>
      </w:r>
      <w:r w:rsidR="004F0B42">
        <w:t>a T</w:t>
      </w:r>
      <w:r w:rsidR="00197275">
        <w:t>heme</w:t>
      </w:r>
      <w:bookmarkEnd w:id="90"/>
    </w:p>
    <w:p w14:paraId="1DF9F863" w14:textId="5A2D28DE" w:rsidR="007C08EB" w:rsidRDefault="007C08EB" w:rsidP="003812A9">
      <w:pPr>
        <w:pStyle w:val="CVChapterBodyCopy"/>
      </w:pPr>
      <w:r>
        <w:t>F</w:t>
      </w:r>
      <w:r w:rsidR="005F65C4">
        <w:t xml:space="preserve">ollow these steps to </w:t>
      </w:r>
      <w:r>
        <w:t xml:space="preserve">apply </w:t>
      </w:r>
      <w:r w:rsidR="00EB1A79">
        <w:t>a theme</w:t>
      </w:r>
      <w:r w:rsidR="001C5FE3">
        <w:t xml:space="preserve"> from the </w:t>
      </w:r>
      <w:r w:rsidR="001C5FE3" w:rsidRPr="001C5FE3">
        <w:rPr>
          <w:b/>
        </w:rPr>
        <w:t>View Themes</w:t>
      </w:r>
      <w:r w:rsidR="001C5FE3">
        <w:t xml:space="preserve"> window</w:t>
      </w:r>
      <w:r w:rsidR="00EB1A79">
        <w:t xml:space="preserve"> </w:t>
      </w:r>
      <w:r w:rsidR="001C5FE3">
        <w:t>to</w:t>
      </w:r>
      <w:r w:rsidR="00EB1A79">
        <w:t xml:space="preserve"> the three views, the </w:t>
      </w:r>
      <w:r w:rsidR="001C5FE3">
        <w:t>BV, the PV</w:t>
      </w:r>
      <w:r w:rsidR="00060A09">
        <w:t>,</w:t>
      </w:r>
      <w:r w:rsidR="001C5FE3">
        <w:t xml:space="preserve"> and the GMV</w:t>
      </w:r>
      <w:r>
        <w:t>:</w:t>
      </w:r>
    </w:p>
    <w:p w14:paraId="23F53C04" w14:textId="43CB0A2F" w:rsidR="008E7505" w:rsidRDefault="00F710A8" w:rsidP="00317329">
      <w:pPr>
        <w:pStyle w:val="ListNumber"/>
        <w:numPr>
          <w:ilvl w:val="0"/>
          <w:numId w:val="23"/>
        </w:numPr>
      </w:pPr>
      <w:r>
        <w:t xml:space="preserve">On the </w:t>
      </w:r>
      <w:r w:rsidRPr="00F710A8">
        <w:rPr>
          <w:b/>
        </w:rPr>
        <w:t>Coreo View</w:t>
      </w:r>
      <w:r>
        <w:t xml:space="preserve"> home page, select </w:t>
      </w:r>
      <w:r>
        <w:rPr>
          <w:b/>
        </w:rPr>
        <w:t>Themes</w:t>
      </w:r>
      <w:r>
        <w:t xml:space="preserve"> on the side menu </w:t>
      </w:r>
      <w:r w:rsidR="00F653DA">
        <w:t xml:space="preserve">to open </w:t>
      </w:r>
      <w:r w:rsidR="008E7505">
        <w:t xml:space="preserve">the </w:t>
      </w:r>
      <w:r w:rsidR="008E7505" w:rsidRPr="00F653DA">
        <w:rPr>
          <w:b/>
        </w:rPr>
        <w:t>View Themes</w:t>
      </w:r>
      <w:r w:rsidR="008E7505">
        <w:t xml:space="preserve"> window.</w:t>
      </w:r>
    </w:p>
    <w:p w14:paraId="766E8F25" w14:textId="2E3D5040" w:rsidR="007A07D3" w:rsidRDefault="00A43395" w:rsidP="00283869">
      <w:pPr>
        <w:pStyle w:val="CVFigure"/>
      </w:pPr>
      <w:r>
        <w:lastRenderedPageBreak/>
        <w:drawing>
          <wp:inline distT="0" distB="0" distL="0" distR="0" wp14:anchorId="013C7002" wp14:editId="21E27DE9">
            <wp:extent cx="5149970" cy="2570217"/>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 name="FilterTheme7.png"/>
                    <pic:cNvPicPr/>
                  </pic:nvPicPr>
                  <pic:blipFill>
                    <a:blip r:embed="rId278">
                      <a:extLst>
                        <a:ext uri="{28A0092B-C50C-407E-A947-70E740481C1C}">
                          <a14:useLocalDpi xmlns:a14="http://schemas.microsoft.com/office/drawing/2010/main" val="0"/>
                        </a:ext>
                      </a:extLst>
                    </a:blip>
                    <a:stretch>
                      <a:fillRect/>
                    </a:stretch>
                  </pic:blipFill>
                  <pic:spPr>
                    <a:xfrm>
                      <a:off x="0" y="0"/>
                      <a:ext cx="5156040" cy="2573246"/>
                    </a:xfrm>
                    <a:prstGeom prst="rect">
                      <a:avLst/>
                    </a:prstGeom>
                  </pic:spPr>
                </pic:pic>
              </a:graphicData>
            </a:graphic>
          </wp:inline>
        </w:drawing>
      </w:r>
    </w:p>
    <w:p w14:paraId="183D8308" w14:textId="6BDE007A" w:rsidR="00283869" w:rsidRDefault="00283869" w:rsidP="00283869">
      <w:pPr>
        <w:pStyle w:val="CVFigureCaption"/>
      </w:pPr>
      <w:r>
        <w:t>View Themes Window</w:t>
      </w:r>
    </w:p>
    <w:p w14:paraId="3AC2CE90" w14:textId="11E1E957" w:rsidR="00BF244B" w:rsidRDefault="00695A36" w:rsidP="00695A36">
      <w:pPr>
        <w:pStyle w:val="ListNumber"/>
      </w:pPr>
      <w:r>
        <w:t>Select a theme</w:t>
      </w:r>
      <w:r w:rsidR="00060A09">
        <w:t>,</w:t>
      </w:r>
      <w:r w:rsidR="00BF244B">
        <w:t xml:space="preserve"> and the theme applies across all three views, the bed view, the prioritized view</w:t>
      </w:r>
      <w:r w:rsidR="002E7955">
        <w:t>,</w:t>
      </w:r>
      <w:r w:rsidR="00BF244B">
        <w:t xml:space="preserve"> and the geo-map view.</w:t>
      </w:r>
    </w:p>
    <w:p w14:paraId="369FE3AA" w14:textId="3BD83C27" w:rsidR="00FB5AE4" w:rsidRDefault="00FB5AE4" w:rsidP="00F81096">
      <w:pPr>
        <w:pStyle w:val="CVHeading3"/>
      </w:pPr>
      <w:bookmarkStart w:id="91" w:name="_Toc27487505"/>
      <w:r>
        <w:t xml:space="preserve">Set a </w:t>
      </w:r>
      <w:r w:rsidR="00A43395">
        <w:t>Theme as the Home Default Theme</w:t>
      </w:r>
      <w:bookmarkEnd w:id="91"/>
    </w:p>
    <w:p w14:paraId="441A583A" w14:textId="3EBCC7A9" w:rsidR="00520AD1" w:rsidRDefault="00520AD1" w:rsidP="00D8758A">
      <w:pPr>
        <w:pStyle w:val="CVChapterBodyCopy"/>
      </w:pPr>
      <w:r>
        <w:t xml:space="preserve">A home default theme is </w:t>
      </w:r>
      <w:r w:rsidR="002E7955">
        <w:t>a</w:t>
      </w:r>
      <w:r>
        <w:t xml:space="preserve"> layout that the user sees on the Coreo View home page across all three views, the bed view, the prioritized view</w:t>
      </w:r>
      <w:r w:rsidR="00060A09">
        <w:t>,</w:t>
      </w:r>
      <w:r>
        <w:t xml:space="preserve"> and the geo-map view</w:t>
      </w:r>
      <w:r w:rsidR="00D51908">
        <w:t xml:space="preserve"> each time the user logs into Coreo View</w:t>
      </w:r>
      <w:r>
        <w:t>.</w:t>
      </w:r>
    </w:p>
    <w:p w14:paraId="4FD220BA" w14:textId="22ABAC46" w:rsidR="00121989" w:rsidRDefault="00121989" w:rsidP="00317329">
      <w:pPr>
        <w:pStyle w:val="ListNumber"/>
        <w:numPr>
          <w:ilvl w:val="0"/>
          <w:numId w:val="24"/>
        </w:numPr>
      </w:pPr>
      <w:r>
        <w:t xml:space="preserve">Select the </w:t>
      </w:r>
      <w:r w:rsidRPr="00FB5AE4">
        <w:rPr>
          <w:b/>
        </w:rPr>
        <w:t>Set Home Default</w:t>
      </w:r>
      <w:r>
        <w:t xml:space="preserve"> button i</w:t>
      </w:r>
      <w:r w:rsidR="00EB4A49">
        <w:t xml:space="preserve">n the </w:t>
      </w:r>
      <w:r w:rsidR="00EB4A49" w:rsidRPr="00FB5AE4">
        <w:rPr>
          <w:b/>
        </w:rPr>
        <w:t>View Themes</w:t>
      </w:r>
      <w:r w:rsidR="00EB4A49">
        <w:t xml:space="preserve"> </w:t>
      </w:r>
      <w:r>
        <w:t>window.</w:t>
      </w:r>
    </w:p>
    <w:p w14:paraId="40AB5818" w14:textId="5CA29CEA" w:rsidR="00BF244B" w:rsidRDefault="006365CB" w:rsidP="00317329">
      <w:pPr>
        <w:pStyle w:val="ListNumber"/>
        <w:numPr>
          <w:ilvl w:val="0"/>
          <w:numId w:val="24"/>
        </w:numPr>
      </w:pPr>
      <w:r>
        <w:t>S</w:t>
      </w:r>
      <w:r w:rsidR="00BF244B">
        <w:t>elect a theme that you want to set as the home default theme.</w:t>
      </w:r>
      <w:r>
        <w:t xml:space="preserve"> The </w:t>
      </w:r>
      <w:r w:rsidRPr="006365CB">
        <w:rPr>
          <w:b/>
        </w:rPr>
        <w:t>(Home Default)</w:t>
      </w:r>
      <w:r>
        <w:t xml:space="preserve"> label displays</w:t>
      </w:r>
      <w:r w:rsidR="00511023">
        <w:t xml:space="preserve"> below th</w:t>
      </w:r>
      <w:r w:rsidR="009E07EF">
        <w:t>e selected theme.</w:t>
      </w:r>
    </w:p>
    <w:p w14:paraId="77D231B5" w14:textId="2D51A5C5" w:rsidR="00BF244B" w:rsidRDefault="00606C93" w:rsidP="00695A36">
      <w:pPr>
        <w:pStyle w:val="ListNumber"/>
      </w:pPr>
      <w:r>
        <w:t xml:space="preserve">Select </w:t>
      </w:r>
      <w:r w:rsidRPr="00606C93">
        <w:rPr>
          <w:b/>
        </w:rPr>
        <w:t>Back to View</w:t>
      </w:r>
      <w:r>
        <w:t xml:space="preserve"> to view the applied changes to the three view layouts.</w:t>
      </w:r>
    </w:p>
    <w:p w14:paraId="44719DD3" w14:textId="43573394" w:rsidR="00BF244B" w:rsidRDefault="00BE11F5" w:rsidP="004A2945">
      <w:pPr>
        <w:pStyle w:val="CVHeading3"/>
      </w:pPr>
      <w:bookmarkStart w:id="92" w:name="_Toc27487506"/>
      <w:r>
        <w:t xml:space="preserve">Edit </w:t>
      </w:r>
      <w:r w:rsidR="00043E8F">
        <w:t>a T</w:t>
      </w:r>
      <w:r w:rsidR="00970054">
        <w:t>heme</w:t>
      </w:r>
      <w:bookmarkEnd w:id="92"/>
    </w:p>
    <w:p w14:paraId="3EC54B25" w14:textId="6F151EBD" w:rsidR="00267C36" w:rsidRDefault="00E571A4" w:rsidP="00D8758A">
      <w:pPr>
        <w:pStyle w:val="CVChapterBodyCopy"/>
      </w:pPr>
      <w:r w:rsidRPr="00E571A4">
        <w:t>The user can delete a theme that is not used anymore.</w:t>
      </w:r>
      <w:r>
        <w:rPr>
          <w:b/>
        </w:rPr>
        <w:t xml:space="preserve"> </w:t>
      </w:r>
      <w:r w:rsidR="00267C36" w:rsidRPr="00267C36">
        <w:rPr>
          <w:b/>
        </w:rPr>
        <w:t>All Beds</w:t>
      </w:r>
      <w:r w:rsidR="00267C36">
        <w:t xml:space="preserve">, </w:t>
      </w:r>
      <w:r w:rsidR="00267C36" w:rsidRPr="00267C36">
        <w:rPr>
          <w:b/>
        </w:rPr>
        <w:t>All Avail Beds</w:t>
      </w:r>
      <w:r w:rsidR="00267C36">
        <w:t xml:space="preserve">, </w:t>
      </w:r>
      <w:r w:rsidR="00267C36" w:rsidRPr="00267C36">
        <w:rPr>
          <w:b/>
        </w:rPr>
        <w:t>All Alert Beds</w:t>
      </w:r>
      <w:r w:rsidR="00267C36">
        <w:t xml:space="preserve">, and </w:t>
      </w:r>
      <w:r w:rsidR="00267C36" w:rsidRPr="00267C36">
        <w:rPr>
          <w:b/>
        </w:rPr>
        <w:t>Recent Event(s)</w:t>
      </w:r>
      <w:r w:rsidR="00267C36">
        <w:t xml:space="preserve"> </w:t>
      </w:r>
      <w:r w:rsidR="00F76199">
        <w:t xml:space="preserve">themes </w:t>
      </w:r>
      <w:r w:rsidR="00A43395">
        <w:t>are the system-</w:t>
      </w:r>
      <w:r w:rsidR="00267C36">
        <w:t xml:space="preserve">defined themes and </w:t>
      </w:r>
      <w:r w:rsidR="00A43395">
        <w:t>you cannot</w:t>
      </w:r>
      <w:r w:rsidR="00F76199">
        <w:t xml:space="preserve"> edit</w:t>
      </w:r>
      <w:r w:rsidR="00A43395">
        <w:t xml:space="preserve"> </w:t>
      </w:r>
      <w:r w:rsidR="00F76199">
        <w:t>them</w:t>
      </w:r>
      <w:r w:rsidR="00267C36">
        <w:t>.</w:t>
      </w:r>
    </w:p>
    <w:p w14:paraId="5E777513" w14:textId="27D03A5F" w:rsidR="00166D66" w:rsidRPr="006E0382" w:rsidRDefault="00A057D4" w:rsidP="00317329">
      <w:pPr>
        <w:pStyle w:val="ListNumber"/>
        <w:numPr>
          <w:ilvl w:val="0"/>
          <w:numId w:val="25"/>
        </w:numPr>
        <w:rPr>
          <w:b/>
        </w:rPr>
      </w:pPr>
      <w:r>
        <w:t xml:space="preserve">Select the </w:t>
      </w:r>
      <w:r w:rsidRPr="00914566">
        <w:rPr>
          <w:b/>
        </w:rPr>
        <w:t>Edit Themes</w:t>
      </w:r>
      <w:r>
        <w:t xml:space="preserve"> button i</w:t>
      </w:r>
      <w:r w:rsidR="00166D66">
        <w:t xml:space="preserve">n the </w:t>
      </w:r>
      <w:r w:rsidR="00166D66" w:rsidRPr="00914566">
        <w:rPr>
          <w:b/>
        </w:rPr>
        <w:t>View Themes</w:t>
      </w:r>
      <w:r w:rsidR="00914566">
        <w:t xml:space="preserve"> window. The </w:t>
      </w:r>
      <w:r w:rsidR="00914566" w:rsidRPr="00914566">
        <w:rPr>
          <w:b/>
        </w:rPr>
        <w:t>Edit</w:t>
      </w:r>
      <w:r w:rsidR="00914566">
        <w:t xml:space="preserve"> </w:t>
      </w:r>
      <w:r w:rsidR="00914566" w:rsidRPr="00914566">
        <w:rPr>
          <w:b/>
        </w:rPr>
        <w:t>Themes</w:t>
      </w:r>
      <w:r w:rsidR="00914566">
        <w:t xml:space="preserve"> window opens.</w:t>
      </w:r>
    </w:p>
    <w:p w14:paraId="7A5C06C8" w14:textId="2B512040" w:rsidR="006E0382" w:rsidRDefault="006E0382" w:rsidP="006E0382">
      <w:pPr>
        <w:pStyle w:val="CVFigure"/>
      </w:pPr>
      <w:r>
        <w:lastRenderedPageBreak/>
        <w:drawing>
          <wp:inline distT="0" distB="0" distL="0" distR="0" wp14:anchorId="3A8CEFBF" wp14:editId="040EDB01">
            <wp:extent cx="4914900" cy="275609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279">
                      <a:extLst>
                        <a:ext uri="{28A0092B-C50C-407E-A947-70E740481C1C}">
                          <a14:useLocalDpi xmlns:a14="http://schemas.microsoft.com/office/drawing/2010/main" val="0"/>
                        </a:ext>
                      </a:extLst>
                    </a:blip>
                    <a:stretch>
                      <a:fillRect/>
                    </a:stretch>
                  </pic:blipFill>
                  <pic:spPr>
                    <a:xfrm>
                      <a:off x="0" y="0"/>
                      <a:ext cx="4933521" cy="2766541"/>
                    </a:xfrm>
                    <a:prstGeom prst="rect">
                      <a:avLst/>
                    </a:prstGeom>
                  </pic:spPr>
                </pic:pic>
              </a:graphicData>
            </a:graphic>
          </wp:inline>
        </w:drawing>
      </w:r>
    </w:p>
    <w:p w14:paraId="624EFAE9" w14:textId="1646EB2F" w:rsidR="006E0382" w:rsidRDefault="006E0382" w:rsidP="006E0382">
      <w:pPr>
        <w:pStyle w:val="CVFigureCaption"/>
      </w:pPr>
      <w:r>
        <w:t>Edit Themes Window</w:t>
      </w:r>
    </w:p>
    <w:p w14:paraId="39B92D23" w14:textId="712E096C" w:rsidR="000F0B46" w:rsidRDefault="0006028F" w:rsidP="0006028F">
      <w:pPr>
        <w:pStyle w:val="ListNumber"/>
      </w:pPr>
      <w:r>
        <w:t xml:space="preserve">Enter the name of the theme </w:t>
      </w:r>
      <w:r w:rsidR="00A43395">
        <w:t xml:space="preserve">that you want </w:t>
      </w:r>
      <w:r>
        <w:t xml:space="preserve">to </w:t>
      </w:r>
      <w:r w:rsidR="00A43395">
        <w:t>delete</w:t>
      </w:r>
      <w:r>
        <w:t xml:space="preserve"> in the </w:t>
      </w:r>
      <w:r w:rsidRPr="0006028F">
        <w:rPr>
          <w:b/>
        </w:rPr>
        <w:t>Theme Name</w:t>
      </w:r>
      <w:r>
        <w:t xml:space="preserve"> box, or select the theme directly in the grid.</w:t>
      </w:r>
    </w:p>
    <w:p w14:paraId="00BE1264" w14:textId="1A62251A" w:rsidR="00C73A93" w:rsidRDefault="00B847F4" w:rsidP="0006028F">
      <w:pPr>
        <w:pStyle w:val="ListNumber"/>
      </w:pPr>
      <w:r>
        <w:t xml:space="preserve">Select </w:t>
      </w:r>
      <w:r w:rsidRPr="00A17A69">
        <w:rPr>
          <w:b/>
        </w:rPr>
        <w:t>Delete</w:t>
      </w:r>
      <w:r w:rsidR="00C73A93">
        <w:t xml:space="preserve"> to delete the theme. A confirmation message box is displayed.</w:t>
      </w:r>
    </w:p>
    <w:p w14:paraId="18033A4C" w14:textId="1FAB93EA" w:rsidR="00C73A93" w:rsidRDefault="00C73A93" w:rsidP="00C73A93">
      <w:pPr>
        <w:pStyle w:val="CVFigure"/>
      </w:pPr>
      <w:r>
        <w:drawing>
          <wp:inline distT="0" distB="0" distL="0" distR="0" wp14:anchorId="37301D4F" wp14:editId="49508473">
            <wp:extent cx="4220845" cy="76197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280">
                      <a:extLst>
                        <a:ext uri="{28A0092B-C50C-407E-A947-70E740481C1C}">
                          <a14:useLocalDpi xmlns:a14="http://schemas.microsoft.com/office/drawing/2010/main" val="0"/>
                        </a:ext>
                      </a:extLst>
                    </a:blip>
                    <a:stretch>
                      <a:fillRect/>
                    </a:stretch>
                  </pic:blipFill>
                  <pic:spPr>
                    <a:xfrm>
                      <a:off x="0" y="0"/>
                      <a:ext cx="4322718" cy="780369"/>
                    </a:xfrm>
                    <a:prstGeom prst="rect">
                      <a:avLst/>
                    </a:prstGeom>
                  </pic:spPr>
                </pic:pic>
              </a:graphicData>
            </a:graphic>
          </wp:inline>
        </w:drawing>
      </w:r>
    </w:p>
    <w:p w14:paraId="1456396C" w14:textId="3ACF736E" w:rsidR="00C73A93" w:rsidRDefault="00C73A93" w:rsidP="00C73A93">
      <w:pPr>
        <w:pStyle w:val="CVFigureCaption"/>
      </w:pPr>
      <w:r>
        <w:t>Delete Confirmation Message Box</w:t>
      </w:r>
    </w:p>
    <w:p w14:paraId="0E254628" w14:textId="0C057116" w:rsidR="009D02EC" w:rsidRDefault="009D02EC" w:rsidP="0006028F">
      <w:pPr>
        <w:pStyle w:val="ListNumber"/>
      </w:pPr>
      <w:r>
        <w:t xml:space="preserve">Select </w:t>
      </w:r>
      <w:r w:rsidRPr="009D02EC">
        <w:rPr>
          <w:b/>
        </w:rPr>
        <w:t>Yes</w:t>
      </w:r>
      <w:r>
        <w:t xml:space="preserve"> to confirm the deletion of the theme.</w:t>
      </w:r>
    </w:p>
    <w:p w14:paraId="14D046E4" w14:textId="319390E9" w:rsidR="0006028F" w:rsidRDefault="00B847F4" w:rsidP="006B79DB">
      <w:pPr>
        <w:pStyle w:val="CVChapterBodyCopy"/>
      </w:pPr>
      <w:r>
        <w:t xml:space="preserve">If </w:t>
      </w:r>
      <w:r w:rsidR="006B79DB">
        <w:t xml:space="preserve">you delete </w:t>
      </w:r>
      <w:r>
        <w:t xml:space="preserve">a </w:t>
      </w:r>
      <w:r w:rsidR="006B79DB">
        <w:t>theme that you have created and set as the</w:t>
      </w:r>
      <w:r>
        <w:t xml:space="preserve"> home defau</w:t>
      </w:r>
      <w:r w:rsidR="006B79DB">
        <w:t>lt theme</w:t>
      </w:r>
      <w:r w:rsidR="00A17A69">
        <w:t>, the system-</w:t>
      </w:r>
      <w:r>
        <w:t xml:space="preserve">defined home default theme, </w:t>
      </w:r>
      <w:r w:rsidRPr="00B847F4">
        <w:rPr>
          <w:b/>
        </w:rPr>
        <w:t>All Beds</w:t>
      </w:r>
      <w:r w:rsidR="006B79DB">
        <w:t>, applies</w:t>
      </w:r>
      <w:r>
        <w:t xml:space="preserve"> automatically.</w:t>
      </w:r>
    </w:p>
    <w:p w14:paraId="36CFCB98" w14:textId="77777777" w:rsidR="002C26D4" w:rsidRDefault="002C26D4" w:rsidP="0006028F">
      <w:pPr>
        <w:pStyle w:val="ListNumber"/>
      </w:pPr>
      <w:r>
        <w:t>E</w:t>
      </w:r>
      <w:r w:rsidR="007409DA">
        <w:t>nter the theme name</w:t>
      </w:r>
      <w:r>
        <w:t xml:space="preserve"> that you want to rename</w:t>
      </w:r>
      <w:r w:rsidR="007409DA">
        <w:t xml:space="preserve"> in the </w:t>
      </w:r>
      <w:r w:rsidR="007409DA" w:rsidRPr="0006028F">
        <w:rPr>
          <w:b/>
        </w:rPr>
        <w:t>Theme Name</w:t>
      </w:r>
      <w:r w:rsidR="007409DA">
        <w:t xml:space="preserve"> box</w:t>
      </w:r>
      <w:r>
        <w:t>, or select from the grid.</w:t>
      </w:r>
      <w:r w:rsidR="007409DA">
        <w:t xml:space="preserve"> </w:t>
      </w:r>
    </w:p>
    <w:p w14:paraId="704DF71A" w14:textId="0B9D90FC" w:rsidR="007409DA" w:rsidRDefault="002C26D4" w:rsidP="0006028F">
      <w:pPr>
        <w:pStyle w:val="ListNumber"/>
      </w:pPr>
      <w:r>
        <w:t>E</w:t>
      </w:r>
      <w:r w:rsidR="000B3C1C">
        <w:t xml:space="preserve">nter the new name </w:t>
      </w:r>
      <w:r>
        <w:t xml:space="preserve">in the </w:t>
      </w:r>
      <w:r w:rsidRPr="002C26D4">
        <w:rPr>
          <w:b/>
        </w:rPr>
        <w:t>Theme Name</w:t>
      </w:r>
      <w:r>
        <w:t xml:space="preserve"> box </w:t>
      </w:r>
      <w:r w:rsidR="000B3C1C">
        <w:t xml:space="preserve">and then select the </w:t>
      </w:r>
      <w:r w:rsidR="000B3C1C" w:rsidRPr="000B3C1C">
        <w:rPr>
          <w:b/>
        </w:rPr>
        <w:t>Save</w:t>
      </w:r>
      <w:r>
        <w:t xml:space="preserve"> button to rename the theme.</w:t>
      </w:r>
    </w:p>
    <w:p w14:paraId="167B8D96" w14:textId="357F3ABF" w:rsidR="005E1EE9" w:rsidRPr="00914566" w:rsidRDefault="005E1EE9" w:rsidP="0006028F">
      <w:pPr>
        <w:pStyle w:val="ListNumber"/>
      </w:pPr>
      <w:r>
        <w:t xml:space="preserve">Click the </w:t>
      </w:r>
      <w:r w:rsidRPr="005E1EE9">
        <w:rPr>
          <w:b/>
        </w:rPr>
        <w:t>Back to View</w:t>
      </w:r>
      <w:r>
        <w:t xml:space="preserve"> button to exit the </w:t>
      </w:r>
      <w:r w:rsidRPr="005E1EE9">
        <w:rPr>
          <w:b/>
        </w:rPr>
        <w:t>Edit Themes</w:t>
      </w:r>
      <w:r>
        <w:t xml:space="preserve"> window.</w:t>
      </w:r>
    </w:p>
    <w:p w14:paraId="0BDF197A" w14:textId="71528250" w:rsidR="003043FC" w:rsidRDefault="003043FC" w:rsidP="00C34076">
      <w:pPr>
        <w:pStyle w:val="Heading1"/>
      </w:pPr>
      <w:bookmarkStart w:id="93" w:name="_Patient_Summary"/>
      <w:bookmarkStart w:id="94" w:name="_Toc27487507"/>
      <w:bookmarkEnd w:id="93"/>
      <w:r>
        <w:t>Global Search and Local Search</w:t>
      </w:r>
      <w:bookmarkEnd w:id="94"/>
    </w:p>
    <w:p w14:paraId="055E3625" w14:textId="10663ED6" w:rsidR="003043FC" w:rsidRDefault="003043FC" w:rsidP="003043FC">
      <w:pPr>
        <w:pStyle w:val="CVChapterBodyCopy"/>
      </w:pPr>
      <w:r>
        <w:t xml:space="preserve">Coreo View provides two types of search functionality to </w:t>
      </w:r>
      <w:r w:rsidR="00060A09">
        <w:t>search the patient records to its users</w:t>
      </w:r>
      <w:r>
        <w:t>, the global search, and the local search.</w:t>
      </w:r>
    </w:p>
    <w:p w14:paraId="2C59400E" w14:textId="7893F7B2" w:rsidR="00060A09" w:rsidRDefault="00060A09" w:rsidP="00060A09">
      <w:pPr>
        <w:pStyle w:val="ListBullet"/>
      </w:pPr>
      <w:r>
        <w:lastRenderedPageBreak/>
        <w:t>Global search: Coreo View searches for patient records from Coreo Analytics, which stores the master list of all the patients, and from within the Coreo View application.</w:t>
      </w:r>
    </w:p>
    <w:p w14:paraId="220FA872" w14:textId="3EADD6AC" w:rsidR="00060A09" w:rsidRDefault="00060A09" w:rsidP="00060A09">
      <w:pPr>
        <w:pStyle w:val="ListBullet"/>
      </w:pPr>
      <w:r>
        <w:t>Local search: Coreo View searches for patient records only from within the application.</w:t>
      </w:r>
    </w:p>
    <w:p w14:paraId="7EDCF048" w14:textId="7EC8B646" w:rsidR="00C24F0F" w:rsidRPr="00CE508F" w:rsidRDefault="00C24F0F" w:rsidP="00CE508F">
      <w:pPr>
        <w:pStyle w:val="Heading2"/>
      </w:pPr>
      <w:bookmarkStart w:id="95" w:name="_Toc27487508"/>
      <w:r w:rsidRPr="00CE508F">
        <w:t>How to Perform a Global Search</w:t>
      </w:r>
      <w:bookmarkEnd w:id="95"/>
    </w:p>
    <w:p w14:paraId="3C165EE9" w14:textId="19EE85EB" w:rsidR="003043FC" w:rsidRDefault="003043FC" w:rsidP="003043FC">
      <w:pPr>
        <w:pStyle w:val="CVChapterBodyCopy"/>
      </w:pPr>
      <w:r w:rsidRPr="00536DF6">
        <w:t>In a global search, Coreo View fetches the patient records both from Coreo Analytics and Coreo View</w:t>
      </w:r>
      <w:r w:rsidR="006E710E">
        <w:t xml:space="preserve"> based on the search criteria that you enter</w:t>
      </w:r>
      <w:r>
        <w:t>.</w:t>
      </w:r>
    </w:p>
    <w:p w14:paraId="4143E5D7" w14:textId="7434D34C" w:rsidR="003043FC" w:rsidRDefault="003043FC" w:rsidP="003043FC">
      <w:pPr>
        <w:pStyle w:val="CVChapterBodyCopy"/>
      </w:pPr>
      <w:r>
        <w:t>The Coreo View patients are</w:t>
      </w:r>
      <w:r w:rsidRPr="00536DF6">
        <w:t xml:space="preserve"> those patients from </w:t>
      </w:r>
      <w:r>
        <w:t xml:space="preserve">Coreo Analytics </w:t>
      </w:r>
      <w:r w:rsidRPr="00536DF6">
        <w:t>who are assigned a bed under one of the three groups (AC, PAC, and CC)</w:t>
      </w:r>
      <w:r>
        <w:t xml:space="preserve"> in the Coreo View application</w:t>
      </w:r>
      <w:r w:rsidRPr="00536DF6">
        <w:t>.</w:t>
      </w:r>
    </w:p>
    <w:p w14:paraId="299AF8D5" w14:textId="3B9DC8CC" w:rsidR="00060A09" w:rsidRDefault="00060A09" w:rsidP="00060A09">
      <w:pPr>
        <w:pStyle w:val="CVChapterBodyCopy"/>
      </w:pPr>
      <w:r>
        <w:t>Follow these steps to perform a global search of patients:</w:t>
      </w:r>
    </w:p>
    <w:p w14:paraId="59577C10" w14:textId="77777777" w:rsidR="00060A09" w:rsidRDefault="00060A09" w:rsidP="00317329">
      <w:pPr>
        <w:pStyle w:val="ListNumber"/>
        <w:numPr>
          <w:ilvl w:val="0"/>
          <w:numId w:val="59"/>
        </w:numPr>
      </w:pPr>
      <w:r>
        <w:t xml:space="preserve">On the home page, on the side menu, select </w:t>
      </w:r>
      <w:r w:rsidRPr="003B29A3">
        <w:rPr>
          <w:b/>
        </w:rPr>
        <w:t>Search</w:t>
      </w:r>
      <w:r>
        <w:t xml:space="preserve"> to perform a global search of patients.</w:t>
      </w:r>
    </w:p>
    <w:p w14:paraId="2E503A4F" w14:textId="77777777" w:rsidR="00060A09" w:rsidRDefault="00060A09" w:rsidP="00317329">
      <w:pPr>
        <w:pStyle w:val="ListNumber"/>
        <w:numPr>
          <w:ilvl w:val="0"/>
          <w:numId w:val="59"/>
        </w:numPr>
      </w:pPr>
      <w:r>
        <w:t xml:space="preserve">The </w:t>
      </w:r>
      <w:r w:rsidRPr="00C5119D">
        <w:rPr>
          <w:b/>
        </w:rPr>
        <w:t>Coreo</w:t>
      </w:r>
      <w:r>
        <w:t xml:space="preserve"> </w:t>
      </w:r>
      <w:r w:rsidRPr="00C5119D">
        <w:rPr>
          <w:b/>
        </w:rPr>
        <w:t>Population</w:t>
      </w:r>
      <w:r>
        <w:t xml:space="preserve"> </w:t>
      </w:r>
      <w:r w:rsidRPr="00C5119D">
        <w:rPr>
          <w:b/>
        </w:rPr>
        <w:t>Search</w:t>
      </w:r>
      <w:r>
        <w:t xml:space="preserve"> window opens.</w:t>
      </w:r>
    </w:p>
    <w:p w14:paraId="2F2D1ED0" w14:textId="2314C3D1" w:rsidR="00060A09" w:rsidRDefault="00060A09" w:rsidP="00060A09">
      <w:pPr>
        <w:pStyle w:val="CVFigure"/>
      </w:pPr>
      <w:r>
        <w:drawing>
          <wp:inline distT="0" distB="0" distL="0" distR="0" wp14:anchorId="6EA8FC78" wp14:editId="058D0F49">
            <wp:extent cx="5148580" cy="2057644"/>
            <wp:effectExtent l="0" t="0" r="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 name="1 GLS CorSum Pop Search Win.png"/>
                    <pic:cNvPicPr/>
                  </pic:nvPicPr>
                  <pic:blipFill>
                    <a:blip r:embed="rId281">
                      <a:extLst>
                        <a:ext uri="{28A0092B-C50C-407E-A947-70E740481C1C}">
                          <a14:useLocalDpi xmlns:a14="http://schemas.microsoft.com/office/drawing/2010/main" val="0"/>
                        </a:ext>
                      </a:extLst>
                    </a:blip>
                    <a:stretch>
                      <a:fillRect/>
                    </a:stretch>
                  </pic:blipFill>
                  <pic:spPr>
                    <a:xfrm>
                      <a:off x="0" y="0"/>
                      <a:ext cx="5160865" cy="2062554"/>
                    </a:xfrm>
                    <a:prstGeom prst="rect">
                      <a:avLst/>
                    </a:prstGeom>
                  </pic:spPr>
                </pic:pic>
              </a:graphicData>
            </a:graphic>
          </wp:inline>
        </w:drawing>
      </w:r>
    </w:p>
    <w:p w14:paraId="73A5520F" w14:textId="77777777" w:rsidR="00060A09" w:rsidRDefault="00060A09" w:rsidP="00060A09">
      <w:pPr>
        <w:pStyle w:val="CVFigureCaption"/>
        <w:tabs>
          <w:tab w:val="left" w:pos="680"/>
          <w:tab w:val="left" w:pos="1276"/>
        </w:tabs>
      </w:pPr>
      <w:r>
        <w:t>Coreo Population Search window</w:t>
      </w:r>
    </w:p>
    <w:p w14:paraId="55ABB965" w14:textId="77777777" w:rsidR="00060A09" w:rsidRDefault="00060A09" w:rsidP="00060A09">
      <w:pPr>
        <w:pStyle w:val="ListNumber"/>
      </w:pPr>
      <w:r>
        <w:t xml:space="preserve">Enter </w:t>
      </w:r>
      <w:bookmarkStart w:id="96" w:name="SearchCriteriaCorPopWin"/>
      <w:r>
        <w:t xml:space="preserve">one or more criteria </w:t>
      </w:r>
      <w:bookmarkEnd w:id="96"/>
      <w:r>
        <w:t>to search for a patient in the upper pane of the window. You can search the patient based on the following criteria:</w:t>
      </w:r>
    </w:p>
    <w:p w14:paraId="11C149FF" w14:textId="77777777" w:rsidR="00060A09" w:rsidRPr="0058536E" w:rsidRDefault="00060A09" w:rsidP="00060A09">
      <w:pPr>
        <w:pStyle w:val="ListBullet2"/>
        <w:rPr>
          <w:b/>
        </w:rPr>
      </w:pPr>
      <w:r w:rsidRPr="0058536E">
        <w:rPr>
          <w:b/>
        </w:rPr>
        <w:t>Last Name</w:t>
      </w:r>
      <w:r>
        <w:rPr>
          <w:b/>
        </w:rPr>
        <w:t xml:space="preserve">: </w:t>
      </w:r>
      <w:r w:rsidRPr="000D69AD">
        <w:t>The last name of the patient</w:t>
      </w:r>
    </w:p>
    <w:p w14:paraId="3F4071A9" w14:textId="77777777" w:rsidR="00060A09" w:rsidRPr="0058536E" w:rsidRDefault="00060A09" w:rsidP="00060A09">
      <w:pPr>
        <w:pStyle w:val="ListBullet2"/>
        <w:rPr>
          <w:b/>
        </w:rPr>
      </w:pPr>
      <w:r w:rsidRPr="0058536E">
        <w:rPr>
          <w:b/>
        </w:rPr>
        <w:t>First Name</w:t>
      </w:r>
      <w:r>
        <w:rPr>
          <w:b/>
        </w:rPr>
        <w:t xml:space="preserve">: </w:t>
      </w:r>
      <w:r w:rsidRPr="000D69AD">
        <w:t xml:space="preserve">The </w:t>
      </w:r>
      <w:r>
        <w:t>first</w:t>
      </w:r>
      <w:r w:rsidRPr="000D69AD">
        <w:t xml:space="preserve"> name of the patient</w:t>
      </w:r>
    </w:p>
    <w:p w14:paraId="265538D0" w14:textId="77777777" w:rsidR="00060A09" w:rsidRDefault="00060A09" w:rsidP="00060A09">
      <w:pPr>
        <w:pStyle w:val="ListBullet2"/>
        <w:rPr>
          <w:b/>
        </w:rPr>
      </w:pPr>
      <w:r w:rsidRPr="0058536E">
        <w:rPr>
          <w:b/>
        </w:rPr>
        <w:t>Gender</w:t>
      </w:r>
      <w:r>
        <w:rPr>
          <w:b/>
        </w:rPr>
        <w:t xml:space="preserve">: </w:t>
      </w:r>
      <w:r w:rsidRPr="008F3590">
        <w:t>Select the gender of the patient from these options:</w:t>
      </w:r>
    </w:p>
    <w:p w14:paraId="2E7143ED" w14:textId="77777777" w:rsidR="00060A09" w:rsidRPr="006D23BA" w:rsidRDefault="00060A09" w:rsidP="00060A09">
      <w:pPr>
        <w:pStyle w:val="ListBullet3"/>
        <w:rPr>
          <w:b/>
        </w:rPr>
      </w:pPr>
      <w:r w:rsidRPr="006D23BA">
        <w:rPr>
          <w:b/>
        </w:rPr>
        <w:t>Male</w:t>
      </w:r>
    </w:p>
    <w:p w14:paraId="4A47B60F" w14:textId="77777777" w:rsidR="00060A09" w:rsidRPr="006D23BA" w:rsidRDefault="00060A09" w:rsidP="00060A09">
      <w:pPr>
        <w:pStyle w:val="ListBullet3"/>
        <w:rPr>
          <w:b/>
        </w:rPr>
      </w:pPr>
      <w:r w:rsidRPr="006D23BA">
        <w:rPr>
          <w:b/>
        </w:rPr>
        <w:t>Female</w:t>
      </w:r>
    </w:p>
    <w:p w14:paraId="3C204AEC" w14:textId="77777777" w:rsidR="00060A09" w:rsidRPr="006D23BA" w:rsidRDefault="00060A09" w:rsidP="00060A09">
      <w:pPr>
        <w:pStyle w:val="ListBullet3"/>
        <w:rPr>
          <w:b/>
        </w:rPr>
      </w:pPr>
      <w:r w:rsidRPr="006D23BA">
        <w:rPr>
          <w:b/>
        </w:rPr>
        <w:t>Unknown</w:t>
      </w:r>
    </w:p>
    <w:p w14:paraId="3DE701AC" w14:textId="77777777" w:rsidR="00060A09" w:rsidRPr="006D23BA" w:rsidRDefault="00060A09" w:rsidP="00060A09">
      <w:pPr>
        <w:pStyle w:val="ListBullet3"/>
        <w:rPr>
          <w:b/>
        </w:rPr>
      </w:pPr>
      <w:r w:rsidRPr="006D23BA">
        <w:rPr>
          <w:b/>
        </w:rPr>
        <w:t>Undifferentiated</w:t>
      </w:r>
    </w:p>
    <w:p w14:paraId="6237F754" w14:textId="77777777" w:rsidR="00060A09" w:rsidRPr="0058536E" w:rsidRDefault="00060A09" w:rsidP="00060A09">
      <w:pPr>
        <w:pStyle w:val="ListBullet2"/>
        <w:rPr>
          <w:b/>
        </w:rPr>
      </w:pPr>
      <w:r w:rsidRPr="0058536E">
        <w:rPr>
          <w:b/>
        </w:rPr>
        <w:lastRenderedPageBreak/>
        <w:t>Coreo MPI</w:t>
      </w:r>
      <w:r>
        <w:rPr>
          <w:b/>
        </w:rPr>
        <w:t xml:space="preserve">: </w:t>
      </w:r>
      <w:r w:rsidRPr="00B10758">
        <w:t>The</w:t>
      </w:r>
      <w:r>
        <w:rPr>
          <w:b/>
        </w:rPr>
        <w:t xml:space="preserve"> </w:t>
      </w:r>
      <w:r w:rsidRPr="00B10758">
        <w:t>Master Patient Index</w:t>
      </w:r>
      <w:r>
        <w:t xml:space="preserve"> (MPI) is a unique identification number generated for each patient in Coreo.</w:t>
      </w:r>
    </w:p>
    <w:p w14:paraId="1818352C" w14:textId="77777777" w:rsidR="00060A09" w:rsidRPr="008F3590" w:rsidRDefault="00060A09" w:rsidP="00060A09">
      <w:pPr>
        <w:pStyle w:val="ListBullet2"/>
        <w:rPr>
          <w:b/>
        </w:rPr>
      </w:pPr>
      <w:r w:rsidRPr="0058536E">
        <w:rPr>
          <w:b/>
        </w:rPr>
        <w:t>DOB</w:t>
      </w:r>
      <w:r>
        <w:rPr>
          <w:b/>
        </w:rPr>
        <w:t xml:space="preserve">: </w:t>
      </w:r>
      <w:r w:rsidRPr="008F3590">
        <w:t>Patient’s date of birth</w:t>
      </w:r>
    </w:p>
    <w:p w14:paraId="73BCA2C9" w14:textId="77777777" w:rsidR="00060A09" w:rsidRPr="00360F1E" w:rsidRDefault="00060A09" w:rsidP="00060A09">
      <w:pPr>
        <w:pStyle w:val="ListBullet2"/>
        <w:rPr>
          <w:b/>
          <w:highlight w:val="yellow"/>
        </w:rPr>
      </w:pPr>
      <w:r w:rsidRPr="00360F1E">
        <w:rPr>
          <w:b/>
          <w:highlight w:val="yellow"/>
        </w:rPr>
        <w:t>Contract</w:t>
      </w:r>
    </w:p>
    <w:p w14:paraId="26BDF600" w14:textId="77777777" w:rsidR="00060A09" w:rsidRPr="00360F1E" w:rsidRDefault="00060A09" w:rsidP="00060A09">
      <w:pPr>
        <w:pStyle w:val="ListBullet2"/>
        <w:rPr>
          <w:b/>
          <w:highlight w:val="yellow"/>
        </w:rPr>
      </w:pPr>
      <w:r w:rsidRPr="00360F1E">
        <w:rPr>
          <w:b/>
          <w:highlight w:val="yellow"/>
        </w:rPr>
        <w:t>Cohort</w:t>
      </w:r>
    </w:p>
    <w:p w14:paraId="609336F0" w14:textId="77777777" w:rsidR="00060A09" w:rsidRPr="0058536E" w:rsidRDefault="00060A09" w:rsidP="00060A09">
      <w:pPr>
        <w:pStyle w:val="ListBullet2"/>
        <w:rPr>
          <w:b/>
        </w:rPr>
      </w:pPr>
      <w:r w:rsidRPr="0058536E">
        <w:rPr>
          <w:b/>
        </w:rPr>
        <w:t>Source</w:t>
      </w:r>
      <w:r>
        <w:rPr>
          <w:b/>
        </w:rPr>
        <w:t xml:space="preserve">: </w:t>
      </w:r>
      <w:r w:rsidRPr="00637FE2">
        <w:t xml:space="preserve">The source from where the patient details </w:t>
      </w:r>
      <w:r>
        <w:t>are fetched</w:t>
      </w:r>
      <w:r w:rsidRPr="00637FE2">
        <w:t xml:space="preserve"> from. The Coreo </w:t>
      </w:r>
      <w:r>
        <w:t xml:space="preserve">(Coreo </w:t>
      </w:r>
      <w:r w:rsidRPr="00637FE2">
        <w:t>Analytics</w:t>
      </w:r>
      <w:r>
        <w:t>)</w:t>
      </w:r>
      <w:r w:rsidRPr="00637FE2">
        <w:t xml:space="preserve"> application is the master source </w:t>
      </w:r>
      <w:r>
        <w:t>that</w:t>
      </w:r>
      <w:r w:rsidRPr="00637FE2">
        <w:t xml:space="preserve"> stores the details of all the patients saved in this application.</w:t>
      </w:r>
    </w:p>
    <w:p w14:paraId="0AAF8655" w14:textId="77777777" w:rsidR="00060A09" w:rsidRPr="00C17570" w:rsidRDefault="00060A09" w:rsidP="00060A09">
      <w:pPr>
        <w:pStyle w:val="ListBullet2"/>
        <w:rPr>
          <w:b/>
        </w:rPr>
      </w:pPr>
      <w:r w:rsidRPr="0058536E">
        <w:rPr>
          <w:b/>
        </w:rPr>
        <w:t>Risk Group</w:t>
      </w:r>
      <w:r>
        <w:rPr>
          <w:b/>
        </w:rPr>
        <w:t>:</w:t>
      </w:r>
      <w:r w:rsidRPr="00C17570">
        <w:t xml:space="preserve"> </w:t>
      </w:r>
      <w:r w:rsidRPr="008F3590">
        <w:t xml:space="preserve">Select the </w:t>
      </w:r>
      <w:r>
        <w:t>risk group</w:t>
      </w:r>
      <w:r w:rsidRPr="008F3590">
        <w:t xml:space="preserve"> </w:t>
      </w:r>
      <w:r>
        <w:t>that</w:t>
      </w:r>
      <w:r w:rsidRPr="008F3590">
        <w:t xml:space="preserve"> the patient </w:t>
      </w:r>
      <w:r>
        <w:t>is assigned to from</w:t>
      </w:r>
      <w:r w:rsidRPr="008F3590">
        <w:t xml:space="preserve"> these options:</w:t>
      </w:r>
    </w:p>
    <w:p w14:paraId="0AC128FF" w14:textId="77777777" w:rsidR="00060A09" w:rsidRPr="006D23BA" w:rsidRDefault="00060A09" w:rsidP="00060A09">
      <w:pPr>
        <w:pStyle w:val="ListBullet3"/>
        <w:rPr>
          <w:b/>
        </w:rPr>
      </w:pPr>
      <w:r w:rsidRPr="006D23BA">
        <w:rPr>
          <w:b/>
        </w:rPr>
        <w:t>All</w:t>
      </w:r>
    </w:p>
    <w:p w14:paraId="2F4E885E" w14:textId="77777777" w:rsidR="00060A09" w:rsidRPr="006D23BA" w:rsidRDefault="00060A09" w:rsidP="00060A09">
      <w:pPr>
        <w:pStyle w:val="ListBullet3"/>
        <w:rPr>
          <w:b/>
        </w:rPr>
      </w:pPr>
      <w:r w:rsidRPr="006D23BA">
        <w:rPr>
          <w:b/>
        </w:rPr>
        <w:t>High Risk – HRISK</w:t>
      </w:r>
    </w:p>
    <w:p w14:paraId="72D24DCB" w14:textId="77777777" w:rsidR="00060A09" w:rsidRPr="006D23BA" w:rsidRDefault="00060A09" w:rsidP="00060A09">
      <w:pPr>
        <w:pStyle w:val="ListBullet3"/>
        <w:rPr>
          <w:b/>
        </w:rPr>
      </w:pPr>
      <w:r w:rsidRPr="006D23BA">
        <w:rPr>
          <w:b/>
        </w:rPr>
        <w:t>Moderate Risk – MRISK</w:t>
      </w:r>
    </w:p>
    <w:p w14:paraId="08FF682D" w14:textId="77777777" w:rsidR="00060A09" w:rsidRPr="006D23BA" w:rsidRDefault="00060A09" w:rsidP="00060A09">
      <w:pPr>
        <w:pStyle w:val="ListBullet3"/>
        <w:rPr>
          <w:b/>
        </w:rPr>
      </w:pPr>
      <w:r w:rsidRPr="006D23BA">
        <w:rPr>
          <w:b/>
        </w:rPr>
        <w:t>Low Risk – LRISK</w:t>
      </w:r>
    </w:p>
    <w:p w14:paraId="2D421650" w14:textId="6B20B312" w:rsidR="00060A09" w:rsidRDefault="00060A09" w:rsidP="00060A09">
      <w:pPr>
        <w:pStyle w:val="ListNumber"/>
      </w:pPr>
      <w:r>
        <w:t xml:space="preserve">Click the </w:t>
      </w:r>
      <w:r w:rsidRPr="00B65C9D">
        <w:rPr>
          <w:b/>
        </w:rPr>
        <w:t>Search</w:t>
      </w:r>
      <w:r>
        <w:t xml:space="preserve"> button to search the patient. Coreo View fetches the patient details both from Coreo Analytics and from within the Coreo View application.</w:t>
      </w:r>
    </w:p>
    <w:p w14:paraId="1A5BE2A7" w14:textId="623916BB" w:rsidR="00060A09" w:rsidRDefault="00060A09" w:rsidP="00060A09">
      <w:pPr>
        <w:pStyle w:val="CVChapterBodyCopy"/>
      </w:pPr>
      <w:r>
        <w:t xml:space="preserve">Coreo View displays the patient details in the lower pane of the window based on the search criteria that you enter in the upper pane in the </w:t>
      </w:r>
      <w:r>
        <w:rPr>
          <w:b/>
        </w:rPr>
        <w:t>Coreo Population Search</w:t>
      </w:r>
      <w:r>
        <w:t xml:space="preserve"> window.</w:t>
      </w:r>
    </w:p>
    <w:p w14:paraId="533B75FF" w14:textId="74A588D2" w:rsidR="00C24F0F" w:rsidRPr="004D7BEE" w:rsidRDefault="00C24F0F" w:rsidP="00FE5F55">
      <w:pPr>
        <w:pStyle w:val="Heading2"/>
        <w:tabs>
          <w:tab w:val="clear" w:pos="450"/>
          <w:tab w:val="left" w:pos="567"/>
        </w:tabs>
      </w:pPr>
      <w:bookmarkStart w:id="97" w:name="_How_to_Perform"/>
      <w:bookmarkStart w:id="98" w:name="_Toc27487509"/>
      <w:bookmarkEnd w:id="97"/>
      <w:r w:rsidRPr="004D7BEE">
        <w:t>How to Perform a Local Search</w:t>
      </w:r>
      <w:bookmarkEnd w:id="98"/>
    </w:p>
    <w:p w14:paraId="1038D990" w14:textId="5A846FCF" w:rsidR="006E710E" w:rsidRDefault="006E710E" w:rsidP="006E710E">
      <w:pPr>
        <w:pStyle w:val="CVChapterBodyCopy"/>
      </w:pPr>
      <w:r>
        <w:t>In a local search, Coreo View fetches the patient records only from within the Coreo View application based on the search criteria that you enter.</w:t>
      </w:r>
    </w:p>
    <w:p w14:paraId="457110C9" w14:textId="30200BF9" w:rsidR="006E1D1C" w:rsidRDefault="006E1D1C" w:rsidP="006E710E">
      <w:pPr>
        <w:pStyle w:val="CVChapterBodyCopy"/>
      </w:pPr>
      <w:r>
        <w:t>Follow these steps to perform a local search of a patient record from within the Coreo View application:</w:t>
      </w:r>
    </w:p>
    <w:p w14:paraId="6702A82B" w14:textId="48644B7E" w:rsidR="004B146E" w:rsidRDefault="004B146E" w:rsidP="00317329">
      <w:pPr>
        <w:pStyle w:val="ListNumber"/>
        <w:numPr>
          <w:ilvl w:val="0"/>
          <w:numId w:val="48"/>
        </w:numPr>
      </w:pPr>
      <w:r>
        <w:t xml:space="preserve">In the Bed View, select the </w:t>
      </w:r>
      <w:r w:rsidRPr="00067E4B">
        <w:rPr>
          <w:b/>
        </w:rPr>
        <w:t>Search</w:t>
      </w:r>
      <w:r>
        <w:t xml:space="preserve"> icon </w:t>
      </w:r>
      <w:r>
        <w:object w:dxaOrig="585" w:dyaOrig="630" w14:anchorId="51989E6D">
          <v:shape id="_x0000_i1098" type="#_x0000_t75" style="width:17.3pt;height:17.3pt;mso-wrap-distance-left:2.85pt;mso-wrap-distance-right:2.85pt" o:ole="" o:allowoverlap="f">
            <v:imagedata r:id="rId73" o:title=""/>
          </v:shape>
          <o:OLEObject Type="Embed" ProgID="PBrush" ShapeID="_x0000_i1098" DrawAspect="Content" ObjectID="_1638355212" r:id="rId282"/>
        </w:object>
      </w:r>
      <w:r>
        <w:t xml:space="preserve"> on the header bar.</w:t>
      </w:r>
    </w:p>
    <w:p w14:paraId="6BFA5B07" w14:textId="78C1CC98" w:rsidR="004B146E" w:rsidRDefault="004B146E" w:rsidP="004B146E">
      <w:pPr>
        <w:pStyle w:val="ListNumber"/>
      </w:pPr>
      <w:r>
        <w:t xml:space="preserve">Enter the keyword to search for the details in the </w:t>
      </w:r>
      <w:r w:rsidRPr="004B146E">
        <w:t xml:space="preserve">keyword search </w:t>
      </w:r>
      <w:r>
        <w:t>box on the header bar. You can enter the group name, location name, patient-first name, patient-last name, MPI, Bed ID, Risk group among others.</w:t>
      </w:r>
    </w:p>
    <w:p w14:paraId="3DD2E106" w14:textId="393033E1" w:rsidR="00996E00" w:rsidRDefault="00996E00" w:rsidP="004B146E">
      <w:pPr>
        <w:pStyle w:val="ListNumber"/>
      </w:pPr>
      <w:r>
        <w:t xml:space="preserve">Select the </w:t>
      </w:r>
      <w:r w:rsidRPr="00996E00">
        <w:rPr>
          <w:b/>
        </w:rPr>
        <w:t>Search</w:t>
      </w:r>
      <w:r>
        <w:t xml:space="preserve"> button on the header bar to perform the local search.</w:t>
      </w:r>
      <w:r w:rsidR="001230A4">
        <w:t xml:space="preserve"> The search criterion that you enter retains in all the three views, the Bed View, the Prioritized View</w:t>
      </w:r>
      <w:r w:rsidR="006932E3">
        <w:t>,</w:t>
      </w:r>
      <w:r w:rsidR="001230A4">
        <w:t xml:space="preserve"> and the Geomap View.</w:t>
      </w:r>
    </w:p>
    <w:p w14:paraId="5712FFA4" w14:textId="2D4C44CA" w:rsidR="004B146E" w:rsidRDefault="004B146E" w:rsidP="004B146E">
      <w:pPr>
        <w:pStyle w:val="CVFigure"/>
      </w:pPr>
      <w:r>
        <w:lastRenderedPageBreak/>
        <w:drawing>
          <wp:inline distT="0" distB="0" distL="0" distR="0" wp14:anchorId="61F7BA32" wp14:editId="6FA353CA">
            <wp:extent cx="5168348" cy="2469322"/>
            <wp:effectExtent l="0" t="0" r="0" b="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 name="2 GLS LocSearch BV.png"/>
                    <pic:cNvPicPr/>
                  </pic:nvPicPr>
                  <pic:blipFill>
                    <a:blip r:embed="rId283">
                      <a:extLst>
                        <a:ext uri="{28A0092B-C50C-407E-A947-70E740481C1C}">
                          <a14:useLocalDpi xmlns:a14="http://schemas.microsoft.com/office/drawing/2010/main" val="0"/>
                        </a:ext>
                      </a:extLst>
                    </a:blip>
                    <a:stretch>
                      <a:fillRect/>
                    </a:stretch>
                  </pic:blipFill>
                  <pic:spPr>
                    <a:xfrm>
                      <a:off x="0" y="0"/>
                      <a:ext cx="5172162" cy="2471144"/>
                    </a:xfrm>
                    <a:prstGeom prst="rect">
                      <a:avLst/>
                    </a:prstGeom>
                  </pic:spPr>
                </pic:pic>
              </a:graphicData>
            </a:graphic>
          </wp:inline>
        </w:drawing>
      </w:r>
    </w:p>
    <w:p w14:paraId="1CCE40BA" w14:textId="5D722BC2" w:rsidR="004B146E" w:rsidRDefault="006932E3" w:rsidP="006932E3">
      <w:pPr>
        <w:pStyle w:val="CVFigureCaption"/>
      </w:pPr>
      <w:r>
        <w:t>Local Search–Bed View</w:t>
      </w:r>
    </w:p>
    <w:p w14:paraId="5EB59E35" w14:textId="0BDB0E15" w:rsidR="004B146E" w:rsidRDefault="004738CC" w:rsidP="006E710E">
      <w:pPr>
        <w:pStyle w:val="CVChapterBodyCopy"/>
      </w:pPr>
      <w:r>
        <w:t>Coreo View searches for all the patient records from within the application and fetches the records based on the search criterion that you have entered.</w:t>
      </w:r>
    </w:p>
    <w:p w14:paraId="6DB7F073" w14:textId="3864737B" w:rsidR="00BD1ADB" w:rsidRDefault="00BD1ADB" w:rsidP="006E710E">
      <w:pPr>
        <w:pStyle w:val="CVChapterBodyCopy"/>
      </w:pPr>
      <w:r>
        <w:t>The bottom of the side menu displays the number of patients that match the search criteria out of the total patients that are in the bed view.</w:t>
      </w:r>
    </w:p>
    <w:p w14:paraId="4753AAC2" w14:textId="3EA515C7" w:rsidR="004B146E" w:rsidRDefault="00DE2262" w:rsidP="00DE2262">
      <w:pPr>
        <w:pStyle w:val="ListNumber"/>
      </w:pPr>
      <w:r>
        <w:t xml:space="preserve">Select the </w:t>
      </w:r>
      <w:r w:rsidRPr="00DE2262">
        <w:rPr>
          <w:b/>
        </w:rPr>
        <w:t xml:space="preserve">Prioritized View </w:t>
      </w:r>
      <w:r>
        <w:t>button on the header bar to go to the Prioritized View layout.</w:t>
      </w:r>
    </w:p>
    <w:p w14:paraId="3742CC41" w14:textId="77FF0865" w:rsidR="009C08F8" w:rsidRDefault="009C08F8" w:rsidP="009C08F8">
      <w:pPr>
        <w:pStyle w:val="CVFigure"/>
      </w:pPr>
      <w:r>
        <w:drawing>
          <wp:inline distT="0" distB="0" distL="0" distR="0" wp14:anchorId="0DF20341" wp14:editId="475ECDD6">
            <wp:extent cx="5120640" cy="2461345"/>
            <wp:effectExtent l="0" t="0" r="0" b="0"/>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 name="2 GLS LocSearch PV.png"/>
                    <pic:cNvPicPr/>
                  </pic:nvPicPr>
                  <pic:blipFill>
                    <a:blip r:embed="rId284">
                      <a:extLst>
                        <a:ext uri="{28A0092B-C50C-407E-A947-70E740481C1C}">
                          <a14:useLocalDpi xmlns:a14="http://schemas.microsoft.com/office/drawing/2010/main" val="0"/>
                        </a:ext>
                      </a:extLst>
                    </a:blip>
                    <a:stretch>
                      <a:fillRect/>
                    </a:stretch>
                  </pic:blipFill>
                  <pic:spPr>
                    <a:xfrm>
                      <a:off x="0" y="0"/>
                      <a:ext cx="5125852" cy="2463850"/>
                    </a:xfrm>
                    <a:prstGeom prst="rect">
                      <a:avLst/>
                    </a:prstGeom>
                  </pic:spPr>
                </pic:pic>
              </a:graphicData>
            </a:graphic>
          </wp:inline>
        </w:drawing>
      </w:r>
    </w:p>
    <w:p w14:paraId="17450547" w14:textId="72048E59" w:rsidR="009C08F8" w:rsidRDefault="006932E3" w:rsidP="006932E3">
      <w:pPr>
        <w:pStyle w:val="CVFigureCaption"/>
      </w:pPr>
      <w:r>
        <w:t>Local Search–Prioritized View</w:t>
      </w:r>
    </w:p>
    <w:p w14:paraId="6DBD65D9" w14:textId="722569B0" w:rsidR="00FB5667" w:rsidRDefault="00A947A5" w:rsidP="006932E3">
      <w:pPr>
        <w:pStyle w:val="CVChapterBodyCopy"/>
      </w:pPr>
      <w:r>
        <w:t xml:space="preserve">The patient records </w:t>
      </w:r>
      <w:r w:rsidR="008170C4">
        <w:t>i</w:t>
      </w:r>
      <w:r>
        <w:t xml:space="preserve">n the Prioritized View show based on the sorting attribute, start date, end date, and duration. The default sorting attribute being the </w:t>
      </w:r>
      <w:r w:rsidRPr="00A947A5">
        <w:rPr>
          <w:b/>
        </w:rPr>
        <w:t>Most</w:t>
      </w:r>
      <w:r>
        <w:t xml:space="preserve"> </w:t>
      </w:r>
      <w:r w:rsidRPr="00A947A5">
        <w:rPr>
          <w:b/>
        </w:rPr>
        <w:t>Inpatient</w:t>
      </w:r>
      <w:r>
        <w:t xml:space="preserve"> </w:t>
      </w:r>
      <w:r w:rsidRPr="00A947A5">
        <w:rPr>
          <w:b/>
        </w:rPr>
        <w:t>Admissions</w:t>
      </w:r>
      <w:r>
        <w:t xml:space="preserve">, the </w:t>
      </w:r>
      <w:r w:rsidRPr="00A947A5">
        <w:rPr>
          <w:b/>
        </w:rPr>
        <w:t>Start</w:t>
      </w:r>
      <w:r>
        <w:t xml:space="preserve"> </w:t>
      </w:r>
      <w:r w:rsidRPr="00A947A5">
        <w:rPr>
          <w:b/>
        </w:rPr>
        <w:t>Date</w:t>
      </w:r>
      <w:r>
        <w:t xml:space="preserve"> and the </w:t>
      </w:r>
      <w:r w:rsidRPr="00A947A5">
        <w:rPr>
          <w:b/>
        </w:rPr>
        <w:t>End</w:t>
      </w:r>
      <w:r>
        <w:t xml:space="preserve"> </w:t>
      </w:r>
      <w:r w:rsidRPr="00A947A5">
        <w:rPr>
          <w:b/>
        </w:rPr>
        <w:t>Date</w:t>
      </w:r>
      <w:r>
        <w:t xml:space="preserve"> being the current date, and </w:t>
      </w:r>
      <w:r w:rsidRPr="00A947A5">
        <w:rPr>
          <w:b/>
        </w:rPr>
        <w:t>6M</w:t>
      </w:r>
      <w:r>
        <w:t xml:space="preserve"> the default duration for which the patient records are displayed.</w:t>
      </w:r>
    </w:p>
    <w:p w14:paraId="293B623C" w14:textId="77777777" w:rsidR="00DD7738" w:rsidRDefault="00DD7738" w:rsidP="00DD7738">
      <w:pPr>
        <w:pStyle w:val="ListNumber"/>
      </w:pPr>
      <w:r>
        <w:lastRenderedPageBreak/>
        <w:t xml:space="preserve">Select the </w:t>
      </w:r>
      <w:r w:rsidRPr="00CC6139">
        <w:rPr>
          <w:b/>
        </w:rPr>
        <w:t>Geomap</w:t>
      </w:r>
      <w:r>
        <w:t xml:space="preserve"> </w:t>
      </w:r>
      <w:r w:rsidRPr="00CC6139">
        <w:rPr>
          <w:b/>
        </w:rPr>
        <w:t>View</w:t>
      </w:r>
      <w:r>
        <w:t xml:space="preserve"> button on the header bar to view the search results in the Geomap View layout.</w:t>
      </w:r>
    </w:p>
    <w:p w14:paraId="16A0EB7A" w14:textId="3F566DB7" w:rsidR="00FB5667" w:rsidRDefault="001230A4" w:rsidP="001230A4">
      <w:pPr>
        <w:pStyle w:val="CVFigure"/>
      </w:pPr>
      <w:r>
        <w:drawing>
          <wp:inline distT="0" distB="0" distL="0" distR="0" wp14:anchorId="71BBD2BB" wp14:editId="69360B73">
            <wp:extent cx="5187328" cy="2512612"/>
            <wp:effectExtent l="0" t="0" r="0" b="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 name="4 GLS LocSearch GMV.png"/>
                    <pic:cNvPicPr/>
                  </pic:nvPicPr>
                  <pic:blipFill>
                    <a:blip r:embed="rId285">
                      <a:extLst>
                        <a:ext uri="{28A0092B-C50C-407E-A947-70E740481C1C}">
                          <a14:useLocalDpi xmlns:a14="http://schemas.microsoft.com/office/drawing/2010/main" val="0"/>
                        </a:ext>
                      </a:extLst>
                    </a:blip>
                    <a:stretch>
                      <a:fillRect/>
                    </a:stretch>
                  </pic:blipFill>
                  <pic:spPr>
                    <a:xfrm>
                      <a:off x="0" y="0"/>
                      <a:ext cx="5202848" cy="2520130"/>
                    </a:xfrm>
                    <a:prstGeom prst="rect">
                      <a:avLst/>
                    </a:prstGeom>
                  </pic:spPr>
                </pic:pic>
              </a:graphicData>
            </a:graphic>
          </wp:inline>
        </w:drawing>
      </w:r>
    </w:p>
    <w:p w14:paraId="261467F7" w14:textId="0EE22ACF" w:rsidR="001230A4" w:rsidRDefault="006932E3" w:rsidP="001230A4">
      <w:pPr>
        <w:pStyle w:val="CVFigureCaption"/>
      </w:pPr>
      <w:r>
        <w:t>Local Search–Geomap View</w:t>
      </w:r>
    </w:p>
    <w:p w14:paraId="25CE7E55" w14:textId="7A1F3213" w:rsidR="003043FC" w:rsidRDefault="006932E3" w:rsidP="003043FC">
      <w:pPr>
        <w:pStyle w:val="CVChapterBodyCopy"/>
      </w:pPr>
      <w:r>
        <w:t>The group, location or the patient marker displays based on to which care level group the patient belongs.</w:t>
      </w:r>
    </w:p>
    <w:p w14:paraId="7C04B48A" w14:textId="59EA4828" w:rsidR="006D6A1C" w:rsidRDefault="00EC43C9" w:rsidP="00C34076">
      <w:pPr>
        <w:pStyle w:val="Heading1"/>
      </w:pPr>
      <w:bookmarkStart w:id="99" w:name="_Toc27487510"/>
      <w:r>
        <w:t>Patient S</w:t>
      </w:r>
      <w:r w:rsidR="006D6A1C">
        <w:t>ummary</w:t>
      </w:r>
      <w:bookmarkEnd w:id="99"/>
    </w:p>
    <w:p w14:paraId="7760DCF2" w14:textId="088AFCF5" w:rsidR="00976E1E" w:rsidRDefault="00976E1E" w:rsidP="00976E1E">
      <w:pPr>
        <w:pStyle w:val="CVChapterBodyCopy"/>
      </w:pPr>
      <w:r>
        <w:t>Coreo View users have the provision to display the patient information as three different summaries:</w:t>
      </w:r>
    </w:p>
    <w:p w14:paraId="5A0918BD" w14:textId="77777777" w:rsidR="00976E1E" w:rsidRPr="00E72F42" w:rsidRDefault="00976E1E" w:rsidP="00976E1E">
      <w:pPr>
        <w:pStyle w:val="CVChapterBodyCopy"/>
      </w:pPr>
      <w:r w:rsidRPr="00E72F42">
        <w:rPr>
          <w:b/>
        </w:rPr>
        <w:t>Bed Summary</w:t>
      </w:r>
      <w:r w:rsidRPr="00E72F42">
        <w:t xml:space="preserve">: Coreo View generates </w:t>
      </w:r>
      <w:r w:rsidRPr="00E72F42">
        <w:rPr>
          <w:b/>
        </w:rPr>
        <w:t>Bed Summary</w:t>
      </w:r>
      <w:r w:rsidRPr="00E72F42">
        <w:t xml:space="preserve"> for those patients assigned to a bed (bed cell) under one of the three groups (AC, PAC, or CC) in Coreo View.</w:t>
      </w:r>
    </w:p>
    <w:p w14:paraId="2A06E8FF" w14:textId="77777777" w:rsidR="00976E1E" w:rsidRPr="00E72F42" w:rsidRDefault="00976E1E" w:rsidP="00976E1E">
      <w:pPr>
        <w:pStyle w:val="CVChapterBodyCopy"/>
      </w:pPr>
      <w:r w:rsidRPr="00E72F42">
        <w:t>Note: Coreo View fetches all the patient records from Coreo Analytics; you cannot create any new patient in the Coreo View application. However, you can assign those patients that you fetch from Coreo Analytics to bed cells (under one of the three groups) created in Coreo View.</w:t>
      </w:r>
    </w:p>
    <w:p w14:paraId="66254C69" w14:textId="77777777" w:rsidR="00976E1E" w:rsidRPr="00E72F42" w:rsidRDefault="00976E1E" w:rsidP="00976E1E">
      <w:pPr>
        <w:pStyle w:val="CVChapterBodyCopy"/>
      </w:pPr>
      <w:r w:rsidRPr="00E72F42">
        <w:rPr>
          <w:b/>
        </w:rPr>
        <w:t>Coreo Summary</w:t>
      </w:r>
      <w:r w:rsidRPr="00E72F42">
        <w:t xml:space="preserve">: Coreo View generates </w:t>
      </w:r>
      <w:r w:rsidRPr="00E72F42">
        <w:rPr>
          <w:b/>
        </w:rPr>
        <w:t>Coreo Summary</w:t>
      </w:r>
      <w:r w:rsidRPr="00E72F42">
        <w:t xml:space="preserve"> for those patients that you fetch from Coreo Analytics, and whom you have not assigned to any beds (bed cells) in Coreo View.</w:t>
      </w:r>
    </w:p>
    <w:p w14:paraId="5A12EFB4" w14:textId="77777777" w:rsidR="00976E1E" w:rsidRDefault="00976E1E" w:rsidP="00976E1E">
      <w:pPr>
        <w:pStyle w:val="CVChapterBodyCopy"/>
      </w:pPr>
      <w:r w:rsidRPr="00E72F42">
        <w:rPr>
          <w:b/>
        </w:rPr>
        <w:t>Flagged Summary</w:t>
      </w:r>
      <w:r w:rsidRPr="00E72F42">
        <w:t xml:space="preserve">: Coreo View generates </w:t>
      </w:r>
      <w:r w:rsidRPr="00E72F42">
        <w:rPr>
          <w:b/>
        </w:rPr>
        <w:t>Flagged Summary</w:t>
      </w:r>
      <w:r w:rsidRPr="00E72F42">
        <w:t xml:space="preserve"> for those patients that you fetch from Coreo Analytics, and whom you have not assigned to any beds (bed cells) in Coreo View; you flag a patient record for monitoring purposes. Coreo View automatically assigns such flagged patients to a separate virtual location, which is color-coded green like the CC group.</w:t>
      </w:r>
    </w:p>
    <w:p w14:paraId="678AB794" w14:textId="3A3E6453" w:rsidR="00A947FB" w:rsidRDefault="00A947FB" w:rsidP="00D23394">
      <w:pPr>
        <w:pStyle w:val="Heading2"/>
        <w:tabs>
          <w:tab w:val="clear" w:pos="450"/>
          <w:tab w:val="clear" w:pos="720"/>
          <w:tab w:val="left" w:pos="709"/>
        </w:tabs>
        <w:ind w:left="567" w:hanging="567"/>
      </w:pPr>
      <w:bookmarkStart w:id="100" w:name="_Bed_Summary"/>
      <w:bookmarkStart w:id="101" w:name="_Toc27487511"/>
      <w:bookmarkEnd w:id="100"/>
      <w:r>
        <w:lastRenderedPageBreak/>
        <w:t>Bed Summary</w:t>
      </w:r>
      <w:bookmarkEnd w:id="101"/>
    </w:p>
    <w:p w14:paraId="1D48744A" w14:textId="3BC0ADCC" w:rsidR="00976E1E" w:rsidRDefault="00976E1E" w:rsidP="00976E1E">
      <w:pPr>
        <w:pStyle w:val="CVChapterBodyCopy"/>
      </w:pPr>
      <w:r>
        <w:t>Follow these steps to view the bed summary of a patient:</w:t>
      </w:r>
    </w:p>
    <w:p w14:paraId="24E76526" w14:textId="49835461" w:rsidR="00A947FB" w:rsidRDefault="00A947FB" w:rsidP="00317329">
      <w:pPr>
        <w:pStyle w:val="ListNumber"/>
        <w:numPr>
          <w:ilvl w:val="0"/>
          <w:numId w:val="51"/>
        </w:numPr>
      </w:pPr>
      <w:r>
        <w:t xml:space="preserve">On the home page, in the bed view, select a </w:t>
      </w:r>
      <w:r w:rsidR="00CA61A4">
        <w:t xml:space="preserve">patient assigned to a </w:t>
      </w:r>
      <w:r>
        <w:t xml:space="preserve">bed cell </w:t>
      </w:r>
      <w:r w:rsidR="00CA61A4">
        <w:t>for whom you want to</w:t>
      </w:r>
      <w:r>
        <w:t xml:space="preserve"> view </w:t>
      </w:r>
      <w:r w:rsidR="00CA61A4">
        <w:t xml:space="preserve">the </w:t>
      </w:r>
      <w:r w:rsidR="00792E91">
        <w:t xml:space="preserve">bed summary and the </w:t>
      </w:r>
      <w:r w:rsidR="00CA61A4">
        <w:t>patient information</w:t>
      </w:r>
      <w:r>
        <w:t>.</w:t>
      </w:r>
    </w:p>
    <w:p w14:paraId="0E999C0D" w14:textId="0C87AA07" w:rsidR="00CA61A4" w:rsidRDefault="00CA61A4" w:rsidP="00CA61A4">
      <w:pPr>
        <w:pStyle w:val="CVFigure"/>
      </w:pPr>
      <w:r>
        <w:drawing>
          <wp:inline distT="0" distB="0" distL="0" distR="0" wp14:anchorId="4B9274AE" wp14:editId="1F107916">
            <wp:extent cx="5147299" cy="2419350"/>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atientSummaryWindow-BedView1.png"/>
                    <pic:cNvPicPr/>
                  </pic:nvPicPr>
                  <pic:blipFill>
                    <a:blip r:embed="rId286">
                      <a:extLst>
                        <a:ext uri="{28A0092B-C50C-407E-A947-70E740481C1C}">
                          <a14:useLocalDpi xmlns:a14="http://schemas.microsoft.com/office/drawing/2010/main" val="0"/>
                        </a:ext>
                      </a:extLst>
                    </a:blip>
                    <a:stretch>
                      <a:fillRect/>
                    </a:stretch>
                  </pic:blipFill>
                  <pic:spPr>
                    <a:xfrm>
                      <a:off x="0" y="0"/>
                      <a:ext cx="5177772" cy="2433673"/>
                    </a:xfrm>
                    <a:prstGeom prst="rect">
                      <a:avLst/>
                    </a:prstGeom>
                  </pic:spPr>
                </pic:pic>
              </a:graphicData>
            </a:graphic>
          </wp:inline>
        </w:drawing>
      </w:r>
    </w:p>
    <w:p w14:paraId="5B00ECBE" w14:textId="7359F9A9" w:rsidR="00CA61A4" w:rsidRDefault="00D23C74" w:rsidP="00CA61A4">
      <w:pPr>
        <w:pStyle w:val="CVFigureCaption"/>
      </w:pPr>
      <w:r>
        <w:t>Bed View</w:t>
      </w:r>
    </w:p>
    <w:p w14:paraId="6AC82524" w14:textId="54AE23D2" w:rsidR="00777CC6" w:rsidRPr="00792E91" w:rsidRDefault="00792E91" w:rsidP="00303097">
      <w:pPr>
        <w:pStyle w:val="CVHeading3"/>
        <w:tabs>
          <w:tab w:val="num" w:pos="709"/>
        </w:tabs>
      </w:pPr>
      <w:bookmarkStart w:id="102" w:name="_Toc27487512"/>
      <w:r w:rsidRPr="00792E91">
        <w:t>Summary Window</w:t>
      </w:r>
      <w:r>
        <w:rPr>
          <w:rFonts w:cstheme="majorHAnsi"/>
        </w:rPr>
        <w:t>–</w:t>
      </w:r>
      <w:r w:rsidR="00777CC6" w:rsidRPr="00792E91">
        <w:t>Summary Tab</w:t>
      </w:r>
      <w:bookmarkEnd w:id="102"/>
    </w:p>
    <w:p w14:paraId="464976EE" w14:textId="3DD9846A" w:rsidR="00CA61A4" w:rsidRDefault="00CA61A4" w:rsidP="00D8758A">
      <w:pPr>
        <w:pStyle w:val="CVChapterBodyCopy"/>
      </w:pPr>
      <w:r>
        <w:t xml:space="preserve">The </w:t>
      </w:r>
      <w:r w:rsidRPr="00CA61A4">
        <w:rPr>
          <w:b/>
        </w:rPr>
        <w:t>Summary</w:t>
      </w:r>
      <w:r>
        <w:t xml:space="preserve"> window opens</w:t>
      </w:r>
      <w:r w:rsidR="009F0362">
        <w:t xml:space="preserve"> on the </w:t>
      </w:r>
      <w:r w:rsidR="009F0362" w:rsidRPr="009F0362">
        <w:rPr>
          <w:b/>
        </w:rPr>
        <w:t>Summary</w:t>
      </w:r>
      <w:r w:rsidR="009F0362">
        <w:t xml:space="preserve"> tab, which is the default tab page.</w:t>
      </w:r>
    </w:p>
    <w:p w14:paraId="5C9E63DA" w14:textId="22D91D3F" w:rsidR="00A947FB" w:rsidRDefault="00266733" w:rsidP="00A947FB">
      <w:pPr>
        <w:pStyle w:val="CVFigure"/>
      </w:pPr>
      <w:r>
        <w:drawing>
          <wp:inline distT="0" distB="0" distL="0" distR="0" wp14:anchorId="7E43BB5F" wp14:editId="6354656F">
            <wp:extent cx="5114925" cy="3052971"/>
            <wp:effectExtent l="0" t="0" r="0" b="0"/>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PS-PatientSummaryWindow 2.png"/>
                    <pic:cNvPicPr/>
                  </pic:nvPicPr>
                  <pic:blipFill>
                    <a:blip r:embed="rId287">
                      <a:extLst>
                        <a:ext uri="{28A0092B-C50C-407E-A947-70E740481C1C}">
                          <a14:useLocalDpi xmlns:a14="http://schemas.microsoft.com/office/drawing/2010/main" val="0"/>
                        </a:ext>
                      </a:extLst>
                    </a:blip>
                    <a:stretch>
                      <a:fillRect/>
                    </a:stretch>
                  </pic:blipFill>
                  <pic:spPr>
                    <a:xfrm>
                      <a:off x="0" y="0"/>
                      <a:ext cx="5118647" cy="3055192"/>
                    </a:xfrm>
                    <a:prstGeom prst="rect">
                      <a:avLst/>
                    </a:prstGeom>
                  </pic:spPr>
                </pic:pic>
              </a:graphicData>
            </a:graphic>
          </wp:inline>
        </w:drawing>
      </w:r>
    </w:p>
    <w:p w14:paraId="1A2EBEAC" w14:textId="78B37281" w:rsidR="00A947FB" w:rsidRDefault="002E44A9" w:rsidP="00A947FB">
      <w:pPr>
        <w:pStyle w:val="CVFigureCaption"/>
      </w:pPr>
      <w:r>
        <w:t>Bed Summary—</w:t>
      </w:r>
      <w:r w:rsidR="00D23C74">
        <w:t>Summary window–</w:t>
      </w:r>
      <w:r>
        <w:t>Summary tab</w:t>
      </w:r>
    </w:p>
    <w:p w14:paraId="2FBDC37E" w14:textId="0D2537FC" w:rsidR="00A947FB" w:rsidRDefault="00AA1D09" w:rsidP="00D8758A">
      <w:pPr>
        <w:pStyle w:val="CVChapterBodyCopy"/>
      </w:pPr>
      <w:r>
        <w:lastRenderedPageBreak/>
        <w:t>When</w:t>
      </w:r>
      <w:r w:rsidR="001F2256">
        <w:t xml:space="preserve"> the patient is assigned to a bed cell</w:t>
      </w:r>
      <w:r>
        <w:t xml:space="preserve"> under one of the three groups</w:t>
      </w:r>
      <w:r w:rsidR="001F2256">
        <w:t xml:space="preserve">, the </w:t>
      </w:r>
      <w:r w:rsidR="001F2256" w:rsidRPr="001F2256">
        <w:rPr>
          <w:b/>
        </w:rPr>
        <w:t>Summary</w:t>
      </w:r>
      <w:r w:rsidR="001F2256">
        <w:t xml:space="preserve"> window displays the </w:t>
      </w:r>
      <w:r w:rsidR="001F2256" w:rsidRPr="001F2256">
        <w:rPr>
          <w:b/>
        </w:rPr>
        <w:t>Bed</w:t>
      </w:r>
      <w:r w:rsidR="001F2256">
        <w:t xml:space="preserve"> </w:t>
      </w:r>
      <w:r w:rsidR="001F2256" w:rsidRPr="001F2256">
        <w:rPr>
          <w:b/>
        </w:rPr>
        <w:t>Summary</w:t>
      </w:r>
      <w:r w:rsidR="001F2256">
        <w:t xml:space="preserve"> of the patient.</w:t>
      </w:r>
    </w:p>
    <w:p w14:paraId="35DA888E" w14:textId="3D3407CA" w:rsidR="00A947FB" w:rsidRDefault="00D8758A" w:rsidP="00D8758A">
      <w:pPr>
        <w:pStyle w:val="CVChapterBodyCopy"/>
      </w:pPr>
      <w:r>
        <w:t xml:space="preserve">The </w:t>
      </w:r>
      <w:r w:rsidR="001F2256">
        <w:t xml:space="preserve">details </w:t>
      </w:r>
      <w:r w:rsidR="008A3CE4">
        <w:t>on</w:t>
      </w:r>
      <w:r w:rsidR="001F2256">
        <w:t xml:space="preserve"> the </w:t>
      </w:r>
      <w:r w:rsidR="008A3CE4" w:rsidRPr="008A3CE4">
        <w:rPr>
          <w:b/>
        </w:rPr>
        <w:t>Summary</w:t>
      </w:r>
      <w:r w:rsidR="008A3CE4">
        <w:t xml:space="preserve"> tab page in the </w:t>
      </w:r>
      <w:r w:rsidR="001F2256" w:rsidRPr="001F2256">
        <w:rPr>
          <w:b/>
        </w:rPr>
        <w:t>Summary</w:t>
      </w:r>
      <w:r w:rsidR="008A3CE4">
        <w:t xml:space="preserve"> window </w:t>
      </w:r>
      <w:r w:rsidRPr="00D8758A">
        <w:t>are detailed in the following sections</w:t>
      </w:r>
      <w:r w:rsidR="001F2256" w:rsidRPr="00D8758A">
        <w:t>:</w:t>
      </w:r>
    </w:p>
    <w:p w14:paraId="69AB0362" w14:textId="0F21D2D5" w:rsidR="00A947FB" w:rsidRDefault="00731CE3" w:rsidP="00E7332D">
      <w:pPr>
        <w:pStyle w:val="CVHeading4"/>
        <w:tabs>
          <w:tab w:val="left" w:pos="851"/>
          <w:tab w:val="left" w:pos="993"/>
        </w:tabs>
      </w:pPr>
      <w:bookmarkStart w:id="103" w:name="BedAttributes"/>
      <w:bookmarkStart w:id="104" w:name="SumTabBedInfoBox"/>
      <w:r>
        <w:t>Summary Tab</w:t>
      </w:r>
      <w:r w:rsidR="00813758">
        <w:rPr>
          <w:rFonts w:cstheme="majorHAnsi"/>
        </w:rPr>
        <w:t>—</w:t>
      </w:r>
      <w:r w:rsidR="00B466DC">
        <w:t>Bed Information</w:t>
      </w:r>
    </w:p>
    <w:bookmarkEnd w:id="103"/>
    <w:bookmarkEnd w:id="104"/>
    <w:p w14:paraId="28035A1A" w14:textId="753F4122" w:rsidR="00D4774A" w:rsidRDefault="00D4774A" w:rsidP="00D8758A">
      <w:pPr>
        <w:pStyle w:val="CVChapterBodyCopy"/>
      </w:pPr>
      <w:r>
        <w:t>The bed information</w:t>
      </w:r>
      <w:r w:rsidR="00AA1D09">
        <w:t xml:space="preserve"> is</w:t>
      </w:r>
      <w:r>
        <w:t xml:space="preserve"> available only in the bed summary since the patient is assigned to a bed under one of the three groups in Coreo</w:t>
      </w:r>
      <w:r w:rsidR="00EB22FE">
        <w:t xml:space="preserve"> View. You can </w:t>
      </w:r>
      <w:r w:rsidR="00DA0932">
        <w:t xml:space="preserve">also </w:t>
      </w:r>
      <w:r w:rsidR="00EB22FE">
        <w:t>view the bed summary for an empty bed</w:t>
      </w:r>
      <w:r w:rsidR="00A1193B">
        <w:t xml:space="preserve"> cell</w:t>
      </w:r>
      <w:r w:rsidR="00EB22FE">
        <w:t xml:space="preserve">. </w:t>
      </w:r>
      <w:r w:rsidR="003043FC">
        <w:t>B</w:t>
      </w:r>
      <w:r w:rsidR="00EB22FE">
        <w:t>ed information includes the following:</w:t>
      </w:r>
    </w:p>
    <w:p w14:paraId="3F0274BC" w14:textId="24E2C10A" w:rsidR="00D4774A" w:rsidRDefault="00D4774A" w:rsidP="00B5391B">
      <w:pPr>
        <w:pStyle w:val="ListBullet"/>
      </w:pPr>
      <w:r>
        <w:t xml:space="preserve">Bed details </w:t>
      </w:r>
      <w:r w:rsidR="00AA1D09">
        <w:t>– The bed details comprise the g</w:t>
      </w:r>
      <w:r>
        <w:t xml:space="preserve">roup name, the </w:t>
      </w:r>
      <w:r w:rsidR="00AA1D09">
        <w:t>l</w:t>
      </w:r>
      <w:r>
        <w:t>ocation at which the bed is available</w:t>
      </w:r>
      <w:r w:rsidR="00AA1D09">
        <w:t>,</w:t>
      </w:r>
      <w:r>
        <w:t xml:space="preserve"> and the Bed ID. The bed details display in the upper-right corner of the </w:t>
      </w:r>
      <w:r w:rsidRPr="00D4774A">
        <w:rPr>
          <w:b/>
        </w:rPr>
        <w:t>Summary</w:t>
      </w:r>
      <w:r>
        <w:t xml:space="preserve"> window.</w:t>
      </w:r>
    </w:p>
    <w:p w14:paraId="365142C8" w14:textId="20D250A6" w:rsidR="0049542A" w:rsidRDefault="00D4774A" w:rsidP="0049542A">
      <w:pPr>
        <w:pStyle w:val="ListBullet"/>
      </w:pPr>
      <w:bookmarkStart w:id="105" w:name="BedAttributesBullet"/>
      <w:r>
        <w:t>Bed attributes</w:t>
      </w:r>
      <w:bookmarkEnd w:id="105"/>
      <w:r>
        <w:t>:</w:t>
      </w:r>
      <w:r w:rsidR="00B5391B">
        <w:t xml:space="preserve"> Coreo View allows you to assign these bed attributes</w:t>
      </w:r>
      <w:r w:rsidR="003043FC">
        <w:t>,</w:t>
      </w:r>
      <w:r w:rsidR="00B5391B">
        <w:t xml:space="preserve"> which are the </w:t>
      </w:r>
      <w:r w:rsidR="0049542A">
        <w:t>amenities</w:t>
      </w:r>
      <w:r w:rsidR="00B5391B">
        <w:t xml:space="preserve"> that a clinical </w:t>
      </w:r>
      <w:r w:rsidR="0049542A">
        <w:t>facility</w:t>
      </w:r>
      <w:r w:rsidR="00B5391B">
        <w:t xml:space="preserve"> is equipped with for each bed for patient care</w:t>
      </w:r>
      <w:r w:rsidR="0049542A">
        <w:rPr>
          <w:rFonts w:cs="Calibri"/>
        </w:rPr>
        <w:t xml:space="preserve">. </w:t>
      </w:r>
      <w:r w:rsidR="0049542A">
        <w:t>The bed attributes defined in Coreo View are listed in the fo</w:t>
      </w:r>
      <w:r w:rsidR="00977401">
        <w:t>llowing table:</w:t>
      </w:r>
    </w:p>
    <w:tbl>
      <w:tblPr>
        <w:tblStyle w:val="TableGrid"/>
        <w:tblW w:w="8079" w:type="dxa"/>
        <w:tblInd w:w="534" w:type="dxa"/>
        <w:shd w:val="clear" w:color="auto" w:fill="FABF8F" w:themeFill="accent6" w:themeFillTint="99"/>
        <w:tblLook w:val="04A0" w:firstRow="1" w:lastRow="0" w:firstColumn="1" w:lastColumn="0" w:noHBand="0" w:noVBand="1"/>
      </w:tblPr>
      <w:tblGrid>
        <w:gridCol w:w="2126"/>
        <w:gridCol w:w="2126"/>
        <w:gridCol w:w="1843"/>
        <w:gridCol w:w="1984"/>
      </w:tblGrid>
      <w:tr w:rsidR="002F1148" w:rsidRPr="0049542A" w14:paraId="760DD8B6" w14:textId="77777777" w:rsidTr="002F1148">
        <w:trPr>
          <w:tblHeader/>
        </w:trPr>
        <w:tc>
          <w:tcPr>
            <w:tcW w:w="8079" w:type="dxa"/>
            <w:gridSpan w:val="4"/>
            <w:shd w:val="clear" w:color="auto" w:fill="365F91" w:themeFill="accent1" w:themeFillShade="BF"/>
          </w:tcPr>
          <w:p w14:paraId="0CE987DD" w14:textId="7B4D815D" w:rsidR="002F1148" w:rsidRPr="0049542A" w:rsidRDefault="002F1148" w:rsidP="002F1148">
            <w:pPr>
              <w:pStyle w:val="Whitechartheaderinformation"/>
            </w:pPr>
            <w:r>
              <w:t>Bed Attributes</w:t>
            </w:r>
          </w:p>
        </w:tc>
      </w:tr>
      <w:tr w:rsidR="0049542A" w:rsidRPr="0049542A" w14:paraId="18DD7D22" w14:textId="77777777" w:rsidTr="00B24255">
        <w:tc>
          <w:tcPr>
            <w:tcW w:w="2126" w:type="dxa"/>
            <w:shd w:val="clear" w:color="auto" w:fill="FFFFFF" w:themeFill="background1"/>
          </w:tcPr>
          <w:p w14:paraId="0DE8E4F9" w14:textId="1DF736FF" w:rsidR="0049542A" w:rsidRPr="0049542A" w:rsidRDefault="0049542A" w:rsidP="0077040A">
            <w:pPr>
              <w:pStyle w:val="CVTableTextCenter"/>
              <w:rPr>
                <w:b/>
              </w:rPr>
            </w:pPr>
            <w:r w:rsidRPr="0049542A">
              <w:rPr>
                <w:b/>
              </w:rPr>
              <w:t>Bed Overflow</w:t>
            </w:r>
          </w:p>
        </w:tc>
        <w:tc>
          <w:tcPr>
            <w:tcW w:w="2126" w:type="dxa"/>
            <w:shd w:val="clear" w:color="auto" w:fill="FFFFFF" w:themeFill="background1"/>
          </w:tcPr>
          <w:p w14:paraId="3AA4E472" w14:textId="1E512CBC" w:rsidR="0049542A" w:rsidRPr="0049542A" w:rsidRDefault="0049542A" w:rsidP="0077040A">
            <w:pPr>
              <w:pStyle w:val="CVTableTextCenter"/>
              <w:rPr>
                <w:b/>
              </w:rPr>
            </w:pPr>
            <w:r w:rsidRPr="0049542A">
              <w:rPr>
                <w:b/>
              </w:rPr>
              <w:t>Telemetry</w:t>
            </w:r>
          </w:p>
        </w:tc>
        <w:tc>
          <w:tcPr>
            <w:tcW w:w="1843" w:type="dxa"/>
            <w:shd w:val="clear" w:color="auto" w:fill="FFFFFF" w:themeFill="background1"/>
          </w:tcPr>
          <w:p w14:paraId="62DCC7E6" w14:textId="26A266F9" w:rsidR="0049542A" w:rsidRPr="0049542A" w:rsidRDefault="0049542A" w:rsidP="0077040A">
            <w:pPr>
              <w:pStyle w:val="CVTableTextCenter"/>
              <w:rPr>
                <w:b/>
              </w:rPr>
            </w:pPr>
            <w:r w:rsidRPr="0049542A">
              <w:rPr>
                <w:b/>
              </w:rPr>
              <w:t>Lacks Resources</w:t>
            </w:r>
          </w:p>
        </w:tc>
        <w:tc>
          <w:tcPr>
            <w:tcW w:w="1984" w:type="dxa"/>
            <w:shd w:val="clear" w:color="auto" w:fill="FFFFFF" w:themeFill="background1"/>
          </w:tcPr>
          <w:p w14:paraId="4AED9E44" w14:textId="4CE00487" w:rsidR="0049542A" w:rsidRPr="0049542A" w:rsidRDefault="0049542A" w:rsidP="0077040A">
            <w:pPr>
              <w:pStyle w:val="CVTableTextCenter"/>
              <w:rPr>
                <w:b/>
              </w:rPr>
            </w:pPr>
            <w:r w:rsidRPr="0049542A">
              <w:rPr>
                <w:b/>
              </w:rPr>
              <w:t>Memory Bed</w:t>
            </w:r>
          </w:p>
        </w:tc>
      </w:tr>
      <w:tr w:rsidR="0049542A" w:rsidRPr="0049542A" w14:paraId="4D9921F8" w14:textId="77777777" w:rsidTr="00B24255">
        <w:tc>
          <w:tcPr>
            <w:tcW w:w="2126" w:type="dxa"/>
            <w:shd w:val="clear" w:color="auto" w:fill="FFFFFF" w:themeFill="background1"/>
          </w:tcPr>
          <w:p w14:paraId="04164072" w14:textId="1EA8BB20" w:rsidR="0049542A" w:rsidRPr="0049542A" w:rsidRDefault="0049542A" w:rsidP="0077040A">
            <w:pPr>
              <w:pStyle w:val="CVTableTextCenter"/>
              <w:rPr>
                <w:b/>
              </w:rPr>
            </w:pPr>
            <w:r w:rsidRPr="0049542A">
              <w:rPr>
                <w:b/>
              </w:rPr>
              <w:t>At Home Alone</w:t>
            </w:r>
          </w:p>
        </w:tc>
        <w:tc>
          <w:tcPr>
            <w:tcW w:w="2126" w:type="dxa"/>
            <w:shd w:val="clear" w:color="auto" w:fill="FFFFFF" w:themeFill="background1"/>
          </w:tcPr>
          <w:p w14:paraId="64B306A4" w14:textId="196E4001" w:rsidR="0049542A" w:rsidRPr="0049542A" w:rsidRDefault="0049542A" w:rsidP="0077040A">
            <w:pPr>
              <w:pStyle w:val="CVTableTextCenter"/>
              <w:rPr>
                <w:b/>
              </w:rPr>
            </w:pPr>
            <w:r w:rsidRPr="0049542A">
              <w:rPr>
                <w:b/>
              </w:rPr>
              <w:t>Patient Sitter</w:t>
            </w:r>
          </w:p>
        </w:tc>
        <w:tc>
          <w:tcPr>
            <w:tcW w:w="1843" w:type="dxa"/>
            <w:shd w:val="clear" w:color="auto" w:fill="FFFFFF" w:themeFill="background1"/>
          </w:tcPr>
          <w:p w14:paraId="4312A861" w14:textId="3E67EA8B" w:rsidR="0049542A" w:rsidRPr="0049542A" w:rsidRDefault="0049542A" w:rsidP="0077040A">
            <w:pPr>
              <w:pStyle w:val="CVTableTextCenter"/>
              <w:rPr>
                <w:b/>
              </w:rPr>
            </w:pPr>
            <w:r w:rsidRPr="0049542A">
              <w:rPr>
                <w:b/>
              </w:rPr>
              <w:t>Bariatric</w:t>
            </w:r>
          </w:p>
        </w:tc>
        <w:tc>
          <w:tcPr>
            <w:tcW w:w="1984" w:type="dxa"/>
            <w:shd w:val="clear" w:color="auto" w:fill="FFFFFF" w:themeFill="background1"/>
          </w:tcPr>
          <w:p w14:paraId="3DD2732C" w14:textId="58FD9602" w:rsidR="0049542A" w:rsidRPr="0049542A" w:rsidRDefault="0049542A" w:rsidP="0077040A">
            <w:pPr>
              <w:pStyle w:val="CVTableTextCenter"/>
              <w:rPr>
                <w:b/>
              </w:rPr>
            </w:pPr>
            <w:r w:rsidRPr="0049542A">
              <w:rPr>
                <w:b/>
              </w:rPr>
              <w:t>Secure Unit</w:t>
            </w:r>
          </w:p>
        </w:tc>
      </w:tr>
      <w:tr w:rsidR="0049542A" w:rsidRPr="0049542A" w14:paraId="2A84CDE2" w14:textId="77777777" w:rsidTr="00B24255">
        <w:tc>
          <w:tcPr>
            <w:tcW w:w="2126" w:type="dxa"/>
            <w:shd w:val="clear" w:color="auto" w:fill="FFFFFF" w:themeFill="background1"/>
          </w:tcPr>
          <w:p w14:paraId="06B90FC6" w14:textId="01A04439" w:rsidR="0049542A" w:rsidRPr="0049542A" w:rsidRDefault="0049542A" w:rsidP="0077040A">
            <w:pPr>
              <w:pStyle w:val="CVTableTextCenter"/>
              <w:rPr>
                <w:b/>
              </w:rPr>
            </w:pPr>
            <w:r w:rsidRPr="0049542A">
              <w:rPr>
                <w:b/>
              </w:rPr>
              <w:t>Oxygen Required</w:t>
            </w:r>
          </w:p>
        </w:tc>
        <w:tc>
          <w:tcPr>
            <w:tcW w:w="2126" w:type="dxa"/>
            <w:shd w:val="clear" w:color="auto" w:fill="FFFFFF" w:themeFill="background1"/>
          </w:tcPr>
          <w:p w14:paraId="049EC8E5" w14:textId="7B0A5467" w:rsidR="0049542A" w:rsidRPr="0049542A" w:rsidRDefault="0049542A" w:rsidP="0077040A">
            <w:pPr>
              <w:pStyle w:val="CVTableTextCenter"/>
              <w:rPr>
                <w:b/>
              </w:rPr>
            </w:pPr>
            <w:r w:rsidRPr="0049542A">
              <w:rPr>
                <w:b/>
              </w:rPr>
              <w:t>Two Story Home</w:t>
            </w:r>
          </w:p>
        </w:tc>
        <w:tc>
          <w:tcPr>
            <w:tcW w:w="1843" w:type="dxa"/>
            <w:shd w:val="clear" w:color="auto" w:fill="FFFFFF" w:themeFill="background1"/>
          </w:tcPr>
          <w:p w14:paraId="5A8DA1E0" w14:textId="3B36DAB1" w:rsidR="0049542A" w:rsidRPr="0049542A" w:rsidRDefault="0049542A" w:rsidP="0077040A">
            <w:pPr>
              <w:pStyle w:val="CVTableTextCenter"/>
              <w:rPr>
                <w:b/>
              </w:rPr>
            </w:pPr>
            <w:r w:rsidRPr="0049542A">
              <w:rPr>
                <w:b/>
              </w:rPr>
              <w:t>Mobile Home</w:t>
            </w:r>
          </w:p>
        </w:tc>
        <w:tc>
          <w:tcPr>
            <w:tcW w:w="1984" w:type="dxa"/>
            <w:shd w:val="clear" w:color="auto" w:fill="FFFFFF" w:themeFill="background1"/>
          </w:tcPr>
          <w:p w14:paraId="0688006B" w14:textId="209131D8" w:rsidR="0049542A" w:rsidRPr="0049542A" w:rsidRDefault="0049542A" w:rsidP="0077040A">
            <w:pPr>
              <w:pStyle w:val="CVTableTextCenter"/>
              <w:rPr>
                <w:b/>
              </w:rPr>
            </w:pPr>
            <w:r w:rsidRPr="0049542A">
              <w:rPr>
                <w:b/>
              </w:rPr>
              <w:t>Male Room</w:t>
            </w:r>
          </w:p>
        </w:tc>
      </w:tr>
      <w:tr w:rsidR="0049542A" w:rsidRPr="0049542A" w14:paraId="7F86D781" w14:textId="77777777" w:rsidTr="00B24255">
        <w:tc>
          <w:tcPr>
            <w:tcW w:w="2126" w:type="dxa"/>
            <w:shd w:val="clear" w:color="auto" w:fill="FFFFFF" w:themeFill="background1"/>
          </w:tcPr>
          <w:p w14:paraId="43DB15BE" w14:textId="45186282" w:rsidR="0049542A" w:rsidRPr="0049542A" w:rsidRDefault="0049542A" w:rsidP="0077040A">
            <w:pPr>
              <w:pStyle w:val="CVTableTextCenter"/>
              <w:rPr>
                <w:b/>
              </w:rPr>
            </w:pPr>
            <w:r w:rsidRPr="0049542A">
              <w:rPr>
                <w:b/>
              </w:rPr>
              <w:t>Female Room</w:t>
            </w:r>
          </w:p>
        </w:tc>
        <w:tc>
          <w:tcPr>
            <w:tcW w:w="2126" w:type="dxa"/>
            <w:shd w:val="clear" w:color="auto" w:fill="FFFFFF" w:themeFill="background1"/>
          </w:tcPr>
          <w:p w14:paraId="46DDEE2B" w14:textId="5D0C6693" w:rsidR="0049542A" w:rsidRPr="0049542A" w:rsidRDefault="0049542A" w:rsidP="0077040A">
            <w:pPr>
              <w:pStyle w:val="CVTableTextCenter"/>
              <w:rPr>
                <w:b/>
              </w:rPr>
            </w:pPr>
            <w:r w:rsidRPr="0049542A">
              <w:rPr>
                <w:b/>
              </w:rPr>
              <w:t>Remote Monitoring</w:t>
            </w:r>
          </w:p>
        </w:tc>
        <w:tc>
          <w:tcPr>
            <w:tcW w:w="1843" w:type="dxa"/>
            <w:shd w:val="clear" w:color="auto" w:fill="FFFFFF" w:themeFill="background1"/>
          </w:tcPr>
          <w:p w14:paraId="4B06C0C9" w14:textId="6FF90808" w:rsidR="0049542A" w:rsidRPr="0049542A" w:rsidRDefault="0049542A" w:rsidP="0077040A">
            <w:pPr>
              <w:pStyle w:val="CVTableTextCenter"/>
              <w:rPr>
                <w:b/>
              </w:rPr>
            </w:pPr>
            <w:r w:rsidRPr="0049542A">
              <w:rPr>
                <w:b/>
              </w:rPr>
              <w:t>Private Room</w:t>
            </w:r>
          </w:p>
        </w:tc>
        <w:tc>
          <w:tcPr>
            <w:tcW w:w="1984" w:type="dxa"/>
            <w:shd w:val="clear" w:color="auto" w:fill="FFFFFF" w:themeFill="background1"/>
          </w:tcPr>
          <w:p w14:paraId="5D1EBEB4" w14:textId="77777777" w:rsidR="0049542A" w:rsidRPr="0049542A" w:rsidRDefault="0049542A" w:rsidP="0077040A">
            <w:pPr>
              <w:pStyle w:val="CVTableTextCenter"/>
              <w:rPr>
                <w:b/>
              </w:rPr>
            </w:pPr>
          </w:p>
        </w:tc>
      </w:tr>
    </w:tbl>
    <w:p w14:paraId="5289DEB4" w14:textId="78664C61" w:rsidR="0049542A" w:rsidRPr="0049542A" w:rsidRDefault="0049542A" w:rsidP="0049542A">
      <w:pPr>
        <w:pStyle w:val="CVTableCaption"/>
      </w:pPr>
      <w:r>
        <w:t>Bed Attributes</w:t>
      </w:r>
    </w:p>
    <w:p w14:paraId="3B67F733" w14:textId="0E24CC8D" w:rsidR="00D8758A" w:rsidRDefault="00D8758A" w:rsidP="00D8758A">
      <w:pPr>
        <w:pStyle w:val="CVChapterBodyCopy"/>
      </w:pPr>
      <w:r>
        <w:t xml:space="preserve">The </w:t>
      </w:r>
      <w:r w:rsidRPr="00D8758A">
        <w:rPr>
          <w:b/>
        </w:rPr>
        <w:t>Bed Information</w:t>
      </w:r>
      <w:r>
        <w:t xml:space="preserve"> box displays the bed attributes that you have assigned</w:t>
      </w:r>
      <w:r w:rsidR="00DA0932">
        <w:t xml:space="preserve"> to a bed when</w:t>
      </w:r>
      <w:r w:rsidR="00977401">
        <w:t xml:space="preserve"> </w:t>
      </w:r>
      <w:hyperlink w:anchor="AssignPatToBed" w:history="1">
        <w:r w:rsidR="00977401" w:rsidRPr="00247ED9">
          <w:rPr>
            <w:rStyle w:val="Hyperlink"/>
            <w:rFonts w:cstheme="minorBidi"/>
          </w:rPr>
          <w:t>a</w:t>
        </w:r>
        <w:r w:rsidR="00DA0932">
          <w:rPr>
            <w:rStyle w:val="Hyperlink"/>
            <w:rFonts w:cstheme="minorBidi"/>
          </w:rPr>
          <w:t>ssigning a patient to the</w:t>
        </w:r>
        <w:r w:rsidR="00977401" w:rsidRPr="00247ED9">
          <w:rPr>
            <w:rStyle w:val="Hyperlink"/>
            <w:rFonts w:cstheme="minorBidi"/>
          </w:rPr>
          <w:t xml:space="preserve"> bed</w:t>
        </w:r>
      </w:hyperlink>
      <w:r w:rsidR="00DA0932">
        <w:t xml:space="preserve"> or,</w:t>
      </w:r>
      <w:r w:rsidR="00247ED9">
        <w:t xml:space="preserve"> to a</w:t>
      </w:r>
      <w:r w:rsidR="00DA0932">
        <w:t>n</w:t>
      </w:r>
      <w:r w:rsidR="00247ED9">
        <w:t xml:space="preserve"> </w:t>
      </w:r>
      <w:hyperlink w:anchor="AssignBedAttsToEmptyBedCell" w:history="1">
        <w:r w:rsidR="00247ED9" w:rsidRPr="005A504B">
          <w:rPr>
            <w:rStyle w:val="Hyperlink"/>
            <w:rFonts w:cstheme="minorBidi"/>
          </w:rPr>
          <w:t>empty bed cell</w:t>
        </w:r>
      </w:hyperlink>
      <w:r w:rsidR="00247ED9">
        <w:t>.</w:t>
      </w:r>
    </w:p>
    <w:p w14:paraId="7CE2B310" w14:textId="03994557" w:rsidR="005B3F04" w:rsidRDefault="00B24255" w:rsidP="005B3F04">
      <w:pPr>
        <w:pStyle w:val="CVFigure"/>
      </w:pPr>
      <w:r>
        <w:drawing>
          <wp:inline distT="0" distB="0" distL="0" distR="0" wp14:anchorId="2A05D2CE" wp14:editId="666DDD15">
            <wp:extent cx="3724275" cy="1460500"/>
            <wp:effectExtent l="0" t="0" r="0" b="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PS-BedInformationBox 3.png"/>
                    <pic:cNvPicPr/>
                  </pic:nvPicPr>
                  <pic:blipFill>
                    <a:blip r:embed="rId288">
                      <a:extLst>
                        <a:ext uri="{28A0092B-C50C-407E-A947-70E740481C1C}">
                          <a14:useLocalDpi xmlns:a14="http://schemas.microsoft.com/office/drawing/2010/main" val="0"/>
                        </a:ext>
                      </a:extLst>
                    </a:blip>
                    <a:stretch>
                      <a:fillRect/>
                    </a:stretch>
                  </pic:blipFill>
                  <pic:spPr>
                    <a:xfrm>
                      <a:off x="0" y="0"/>
                      <a:ext cx="3779236" cy="1482053"/>
                    </a:xfrm>
                    <a:prstGeom prst="rect">
                      <a:avLst/>
                    </a:prstGeom>
                  </pic:spPr>
                </pic:pic>
              </a:graphicData>
            </a:graphic>
          </wp:inline>
        </w:drawing>
      </w:r>
    </w:p>
    <w:p w14:paraId="4CAA32BA" w14:textId="7401EBF7" w:rsidR="005B3F04" w:rsidRDefault="00DB5276" w:rsidP="005B3F04">
      <w:pPr>
        <w:pStyle w:val="CVFigureCaption"/>
      </w:pPr>
      <w:r>
        <w:t>Bed Information box–Summary window</w:t>
      </w:r>
    </w:p>
    <w:p w14:paraId="48A50D24" w14:textId="5F0B1F3A" w:rsidR="005B3F04" w:rsidRDefault="005B3F04" w:rsidP="00D8758A">
      <w:pPr>
        <w:pStyle w:val="CVChapterBodyCopy"/>
      </w:pPr>
      <w:r>
        <w:lastRenderedPageBreak/>
        <w:t xml:space="preserve">You can edit the bed number and </w:t>
      </w:r>
      <w:r w:rsidR="00672761">
        <w:t xml:space="preserve">the </w:t>
      </w:r>
      <w:r>
        <w:t xml:space="preserve">bed attributes in </w:t>
      </w:r>
      <w:r w:rsidR="00672761">
        <w:t xml:space="preserve">the </w:t>
      </w:r>
      <w:r w:rsidR="00672761" w:rsidRPr="00672761">
        <w:rPr>
          <w:b/>
        </w:rPr>
        <w:t>Bed</w:t>
      </w:r>
      <w:r w:rsidR="00672761">
        <w:t xml:space="preserve"> </w:t>
      </w:r>
      <w:r w:rsidR="00672761" w:rsidRPr="00672761">
        <w:rPr>
          <w:b/>
        </w:rPr>
        <w:t>Information</w:t>
      </w:r>
      <w:r>
        <w:t xml:space="preserve"> box.</w:t>
      </w:r>
    </w:p>
    <w:p w14:paraId="1DD3569D" w14:textId="3801FF88" w:rsidR="005B3F04" w:rsidRDefault="005B3F04" w:rsidP="00317329">
      <w:pPr>
        <w:pStyle w:val="ListNumber"/>
        <w:numPr>
          <w:ilvl w:val="0"/>
          <w:numId w:val="53"/>
        </w:numPr>
      </w:pPr>
      <w:r>
        <w:t xml:space="preserve">Select the </w:t>
      </w:r>
      <w:r w:rsidRPr="000902D1">
        <w:rPr>
          <w:b/>
        </w:rPr>
        <w:t>Edit Bed</w:t>
      </w:r>
      <w:r w:rsidR="00705E47">
        <w:t xml:space="preserve"> button. The </w:t>
      </w:r>
      <w:r w:rsidR="00705E47" w:rsidRPr="000902D1">
        <w:rPr>
          <w:b/>
        </w:rPr>
        <w:t>Edit Bed to Location</w:t>
      </w:r>
      <w:r w:rsidR="00705E47">
        <w:t xml:space="preserve"> window opens.</w:t>
      </w:r>
      <w:r w:rsidR="00672761">
        <w:t xml:space="preserve"> You can edit the bed number in this window.</w:t>
      </w:r>
    </w:p>
    <w:p w14:paraId="0FCF1577" w14:textId="5E609E74" w:rsidR="00043E8F" w:rsidRDefault="00560B42" w:rsidP="00E60EF6">
      <w:pPr>
        <w:pStyle w:val="CVFigure"/>
      </w:pPr>
      <w:r>
        <w:drawing>
          <wp:inline distT="0" distB="0" distL="0" distR="0" wp14:anchorId="3BAB9F35" wp14:editId="1D067D88">
            <wp:extent cx="5092633" cy="236948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S-EditBed 5.png"/>
                    <pic:cNvPicPr/>
                  </pic:nvPicPr>
                  <pic:blipFill>
                    <a:blip r:embed="rId289">
                      <a:extLst>
                        <a:ext uri="{28A0092B-C50C-407E-A947-70E740481C1C}">
                          <a14:useLocalDpi xmlns:a14="http://schemas.microsoft.com/office/drawing/2010/main" val="0"/>
                        </a:ext>
                      </a:extLst>
                    </a:blip>
                    <a:stretch>
                      <a:fillRect/>
                    </a:stretch>
                  </pic:blipFill>
                  <pic:spPr>
                    <a:xfrm>
                      <a:off x="0" y="0"/>
                      <a:ext cx="5112772" cy="2378859"/>
                    </a:xfrm>
                    <a:prstGeom prst="rect">
                      <a:avLst/>
                    </a:prstGeom>
                  </pic:spPr>
                </pic:pic>
              </a:graphicData>
            </a:graphic>
          </wp:inline>
        </w:drawing>
      </w:r>
    </w:p>
    <w:p w14:paraId="2FF6BF08" w14:textId="64DCE786" w:rsidR="00E60EF6" w:rsidRDefault="00B466DC" w:rsidP="00B466DC">
      <w:pPr>
        <w:pStyle w:val="CVFigureCaption"/>
      </w:pPr>
      <w:r w:rsidRPr="00705E47">
        <w:t>Edit Bed to Location</w:t>
      </w:r>
      <w:r>
        <w:t xml:space="preserve"> window</w:t>
      </w:r>
    </w:p>
    <w:p w14:paraId="6DFB3971" w14:textId="03DF6343" w:rsidR="005B3F04" w:rsidRDefault="00705E47" w:rsidP="00060465">
      <w:pPr>
        <w:pStyle w:val="ListNumber"/>
      </w:pPr>
      <w:r>
        <w:t xml:space="preserve">Enter a new bed number in the </w:t>
      </w:r>
      <w:r w:rsidRPr="00705E47">
        <w:rPr>
          <w:b/>
        </w:rPr>
        <w:t>Bed</w:t>
      </w:r>
      <w:r>
        <w:t xml:space="preserve"> </w:t>
      </w:r>
      <w:r w:rsidRPr="00705E47">
        <w:rPr>
          <w:b/>
        </w:rPr>
        <w:t>Number</w:t>
      </w:r>
      <w:r>
        <w:rPr>
          <w:b/>
        </w:rPr>
        <w:t xml:space="preserve"> </w:t>
      </w:r>
      <w:r w:rsidRPr="00705E47">
        <w:t>box</w:t>
      </w:r>
      <w:r>
        <w:t>, if you want to edit the bed number.</w:t>
      </w:r>
    </w:p>
    <w:p w14:paraId="2BEFBBA3" w14:textId="06D3C710" w:rsidR="00E60EF6" w:rsidRDefault="00E60EF6" w:rsidP="00060465">
      <w:pPr>
        <w:pStyle w:val="ListNumber"/>
      </w:pPr>
      <w:r>
        <w:t xml:space="preserve">Enter the description in the </w:t>
      </w:r>
      <w:r w:rsidRPr="00E60EF6">
        <w:rPr>
          <w:b/>
        </w:rPr>
        <w:t>Description</w:t>
      </w:r>
      <w:r>
        <w:t xml:space="preserve"> box for the new bed number that you have entered.</w:t>
      </w:r>
    </w:p>
    <w:p w14:paraId="16B9C8A0" w14:textId="070B7539" w:rsidR="00A23AE4" w:rsidRDefault="00011E3C" w:rsidP="00060465">
      <w:pPr>
        <w:pStyle w:val="ListNumber"/>
      </w:pPr>
      <w:r>
        <w:t xml:space="preserve">Select the </w:t>
      </w:r>
      <w:r w:rsidRPr="00820D85">
        <w:rPr>
          <w:b/>
        </w:rPr>
        <w:t>Save and Continue</w:t>
      </w:r>
      <w:r>
        <w:t xml:space="preserve"> button</w:t>
      </w:r>
      <w:r w:rsidR="00820D85">
        <w:t xml:space="preserve"> to </w:t>
      </w:r>
      <w:r w:rsidR="006455D1">
        <w:t xml:space="preserve">assign the patient to </w:t>
      </w:r>
      <w:r w:rsidR="00820D85">
        <w:t>the newly created bed.</w:t>
      </w:r>
      <w:r w:rsidR="006455D1">
        <w:t xml:space="preserve"> The bed </w:t>
      </w:r>
      <w:r w:rsidR="00EE3840">
        <w:t xml:space="preserve">to which the </w:t>
      </w:r>
      <w:r w:rsidR="006455D1">
        <w:t xml:space="preserve">patient was assigned </w:t>
      </w:r>
      <w:r w:rsidR="00EE3840">
        <w:t>previously</w:t>
      </w:r>
      <w:r w:rsidR="006455D1">
        <w:t xml:space="preserve"> is deleted</w:t>
      </w:r>
      <w:r w:rsidR="00D67189">
        <w:t xml:space="preserve"> on creating a new bed for that patient</w:t>
      </w:r>
      <w:r w:rsidR="006455D1">
        <w:t>.</w:t>
      </w:r>
    </w:p>
    <w:p w14:paraId="66B7A772" w14:textId="3166AFC9" w:rsidR="00060465" w:rsidRDefault="00060465" w:rsidP="00060465">
      <w:pPr>
        <w:pStyle w:val="ListNumber"/>
      </w:pPr>
      <w:r>
        <w:t xml:space="preserve">Select the </w:t>
      </w:r>
      <w:r w:rsidRPr="00060465">
        <w:rPr>
          <w:b/>
        </w:rPr>
        <w:t>Back to View</w:t>
      </w:r>
      <w:r>
        <w:t xml:space="preserve"> button to go to the bed view.</w:t>
      </w:r>
    </w:p>
    <w:p w14:paraId="094CE1CD" w14:textId="2958CF30" w:rsidR="00060465" w:rsidRDefault="00060465" w:rsidP="00060465">
      <w:pPr>
        <w:pStyle w:val="ListNumber"/>
      </w:pPr>
      <w:r>
        <w:t xml:space="preserve">Select the </w:t>
      </w:r>
      <w:r w:rsidRPr="00054084">
        <w:rPr>
          <w:b/>
        </w:rPr>
        <w:t>Cancel</w:t>
      </w:r>
      <w:r>
        <w:t xml:space="preserve"> button to quit the window without making any changes</w:t>
      </w:r>
      <w:r w:rsidR="00C33E73">
        <w:t xml:space="preserve"> to the Bed information</w:t>
      </w:r>
      <w:r>
        <w:t xml:space="preserve"> and to go to the </w:t>
      </w:r>
      <w:r w:rsidRPr="00054084">
        <w:rPr>
          <w:b/>
        </w:rPr>
        <w:t>Summary</w:t>
      </w:r>
      <w:r>
        <w:t xml:space="preserve"> window.</w:t>
      </w:r>
    </w:p>
    <w:p w14:paraId="59E9456D" w14:textId="6946B08B" w:rsidR="00433313" w:rsidRDefault="00433313" w:rsidP="00060465">
      <w:pPr>
        <w:pStyle w:val="ListNumber"/>
      </w:pPr>
      <w:r>
        <w:t xml:space="preserve">Select the </w:t>
      </w:r>
      <w:r w:rsidRPr="00433313">
        <w:rPr>
          <w:b/>
        </w:rPr>
        <w:t>Edit Attribute</w:t>
      </w:r>
      <w:r>
        <w:t xml:space="preserve"> button </w:t>
      </w:r>
      <w:r w:rsidR="0073532B">
        <w:t xml:space="preserve">in the </w:t>
      </w:r>
      <w:r w:rsidR="0073532B" w:rsidRPr="004E10BE">
        <w:rPr>
          <w:b/>
        </w:rPr>
        <w:t>Bed</w:t>
      </w:r>
      <w:r w:rsidR="0073532B">
        <w:t xml:space="preserve"> </w:t>
      </w:r>
      <w:r w:rsidR="0073532B" w:rsidRPr="004E10BE">
        <w:rPr>
          <w:b/>
        </w:rPr>
        <w:t>Information</w:t>
      </w:r>
      <w:r w:rsidR="0073532B">
        <w:t xml:space="preserve"> box </w:t>
      </w:r>
      <w:r>
        <w:t xml:space="preserve">to open the </w:t>
      </w:r>
      <w:r w:rsidRPr="00433313">
        <w:rPr>
          <w:b/>
        </w:rPr>
        <w:t>Edit Bed Attributes</w:t>
      </w:r>
      <w:r>
        <w:t xml:space="preserve"> window.</w:t>
      </w:r>
    </w:p>
    <w:p w14:paraId="34FD1710" w14:textId="4BBC24AA" w:rsidR="0073532B" w:rsidRDefault="00B62348" w:rsidP="0073532B">
      <w:pPr>
        <w:pStyle w:val="CVFigure"/>
      </w:pPr>
      <w:r>
        <w:lastRenderedPageBreak/>
        <w:drawing>
          <wp:inline distT="0" distB="0" distL="0" distR="0" wp14:anchorId="0BD761E8" wp14:editId="26C82EC4">
            <wp:extent cx="5175849" cy="2450741"/>
            <wp:effectExtent l="0" t="0" r="0"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PS-EditBedAttributes 6.png"/>
                    <pic:cNvPicPr/>
                  </pic:nvPicPr>
                  <pic:blipFill>
                    <a:blip r:embed="rId290">
                      <a:extLst>
                        <a:ext uri="{28A0092B-C50C-407E-A947-70E740481C1C}">
                          <a14:useLocalDpi xmlns:a14="http://schemas.microsoft.com/office/drawing/2010/main" val="0"/>
                        </a:ext>
                      </a:extLst>
                    </a:blip>
                    <a:stretch>
                      <a:fillRect/>
                    </a:stretch>
                  </pic:blipFill>
                  <pic:spPr>
                    <a:xfrm>
                      <a:off x="0" y="0"/>
                      <a:ext cx="5182444" cy="2453864"/>
                    </a:xfrm>
                    <a:prstGeom prst="rect">
                      <a:avLst/>
                    </a:prstGeom>
                  </pic:spPr>
                </pic:pic>
              </a:graphicData>
            </a:graphic>
          </wp:inline>
        </w:drawing>
      </w:r>
    </w:p>
    <w:p w14:paraId="617A2A4E" w14:textId="625669F5" w:rsidR="0073532B" w:rsidRDefault="00F72931" w:rsidP="0073532B">
      <w:pPr>
        <w:pStyle w:val="CVFigureCaption"/>
      </w:pPr>
      <w:r>
        <w:t>Edit Bed Attributes window</w:t>
      </w:r>
    </w:p>
    <w:p w14:paraId="712A708D" w14:textId="56DB9777" w:rsidR="0073532B" w:rsidRDefault="00B62348" w:rsidP="00B62348">
      <w:pPr>
        <w:pStyle w:val="ListNumber"/>
      </w:pPr>
      <w:r>
        <w:t xml:space="preserve">You can select </w:t>
      </w:r>
      <w:r w:rsidRPr="00B62348">
        <w:t>or</w:t>
      </w:r>
      <w:r>
        <w:t xml:space="preserve"> clear one or more check boxes next to the bed attribute icons to </w:t>
      </w:r>
      <w:r w:rsidR="002D25E5">
        <w:t>either add or remove the bed attributes already assigned to the patient</w:t>
      </w:r>
      <w:r>
        <w:t>.</w:t>
      </w:r>
    </w:p>
    <w:p w14:paraId="13F4DAFB" w14:textId="69C804F5" w:rsidR="00B62348" w:rsidRDefault="00B62348" w:rsidP="00B62348">
      <w:pPr>
        <w:pStyle w:val="ListNumber"/>
      </w:pPr>
      <w:r>
        <w:t xml:space="preserve">Select the </w:t>
      </w:r>
      <w:r w:rsidRPr="00B62348">
        <w:rPr>
          <w:b/>
        </w:rPr>
        <w:t>Save and Continue</w:t>
      </w:r>
      <w:r>
        <w:t xml:space="preserve"> button to </w:t>
      </w:r>
      <w:r w:rsidR="004A5607">
        <w:t xml:space="preserve">save the changes that you </w:t>
      </w:r>
      <w:r w:rsidR="00672761">
        <w:t xml:space="preserve">have </w:t>
      </w:r>
      <w:r w:rsidR="004A5607">
        <w:t>made to the bed attributes.</w:t>
      </w:r>
    </w:p>
    <w:p w14:paraId="39C2B850" w14:textId="6573DDF7" w:rsidR="0073532B" w:rsidRDefault="00153B3E" w:rsidP="00401849">
      <w:pPr>
        <w:pStyle w:val="CVFigure"/>
      </w:pPr>
      <w:r>
        <w:drawing>
          <wp:inline distT="0" distB="0" distL="0" distR="0" wp14:anchorId="29174C7C" wp14:editId="636244D7">
            <wp:extent cx="3714750" cy="1424556"/>
            <wp:effectExtent l="0" t="0" r="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S-EditBedAttributes 7.png"/>
                    <pic:cNvPicPr/>
                  </pic:nvPicPr>
                  <pic:blipFill>
                    <a:blip r:embed="rId291">
                      <a:extLst>
                        <a:ext uri="{28A0092B-C50C-407E-A947-70E740481C1C}">
                          <a14:useLocalDpi xmlns:a14="http://schemas.microsoft.com/office/drawing/2010/main" val="0"/>
                        </a:ext>
                      </a:extLst>
                    </a:blip>
                    <a:stretch>
                      <a:fillRect/>
                    </a:stretch>
                  </pic:blipFill>
                  <pic:spPr>
                    <a:xfrm>
                      <a:off x="0" y="0"/>
                      <a:ext cx="3761002" cy="1442293"/>
                    </a:xfrm>
                    <a:prstGeom prst="rect">
                      <a:avLst/>
                    </a:prstGeom>
                  </pic:spPr>
                </pic:pic>
              </a:graphicData>
            </a:graphic>
          </wp:inline>
        </w:drawing>
      </w:r>
    </w:p>
    <w:p w14:paraId="3815290E" w14:textId="66444F5B" w:rsidR="00B466DC" w:rsidRDefault="00B466DC" w:rsidP="00B466DC">
      <w:pPr>
        <w:pStyle w:val="CVFigureCaption"/>
      </w:pPr>
      <w:r>
        <w:t>Bed Information box–Summary window</w:t>
      </w:r>
    </w:p>
    <w:p w14:paraId="57237E2E" w14:textId="219F48C2" w:rsidR="00A23AE4" w:rsidRPr="00A23AE4" w:rsidRDefault="00401849" w:rsidP="00401849">
      <w:pPr>
        <w:pStyle w:val="CVChapterBodyCopy"/>
      </w:pPr>
      <w:r>
        <w:t xml:space="preserve">You can view the edited bed attributes in the </w:t>
      </w:r>
      <w:r w:rsidRPr="00401849">
        <w:rPr>
          <w:b/>
        </w:rPr>
        <w:t>Bed Information</w:t>
      </w:r>
      <w:r w:rsidR="00801DBF">
        <w:t xml:space="preserve"> box in the </w:t>
      </w:r>
      <w:r w:rsidR="00801DBF" w:rsidRPr="00801DBF">
        <w:rPr>
          <w:b/>
        </w:rPr>
        <w:t>Summary</w:t>
      </w:r>
      <w:r w:rsidR="00801DBF">
        <w:t xml:space="preserve"> window.</w:t>
      </w:r>
    </w:p>
    <w:p w14:paraId="258DC9F0" w14:textId="1D1436FC" w:rsidR="00D8758A" w:rsidRPr="00085524" w:rsidRDefault="00D23394" w:rsidP="00D23394">
      <w:pPr>
        <w:pStyle w:val="CVHeading4"/>
        <w:tabs>
          <w:tab w:val="clear" w:pos="1440"/>
          <w:tab w:val="left" w:pos="851"/>
        </w:tabs>
      </w:pPr>
      <w:r w:rsidRPr="00085524">
        <w:t>Summary Tab</w:t>
      </w:r>
      <w:r w:rsidR="00813758" w:rsidRPr="00085524">
        <w:rPr>
          <w:rFonts w:cstheme="majorHAnsi"/>
        </w:rPr>
        <w:t>—</w:t>
      </w:r>
      <w:bookmarkStart w:id="106" w:name="LOSbox"/>
      <w:r w:rsidR="00D8758A" w:rsidRPr="00085524">
        <w:t>Length of Stay</w:t>
      </w:r>
      <w:bookmarkEnd w:id="106"/>
      <w:r w:rsidR="00450DBC">
        <w:t xml:space="preserve"> (LOS)</w:t>
      </w:r>
    </w:p>
    <w:p w14:paraId="0EE7928E" w14:textId="77777777" w:rsidR="00C42430" w:rsidRPr="00085524" w:rsidRDefault="003A6C38" w:rsidP="00C42430">
      <w:pPr>
        <w:pStyle w:val="CVChapterBodyCopy"/>
      </w:pPr>
      <w:r w:rsidRPr="00085524">
        <w:t xml:space="preserve">The </w:t>
      </w:r>
      <w:r w:rsidRPr="00085524">
        <w:rPr>
          <w:b/>
        </w:rPr>
        <w:t>Length of Stay</w:t>
      </w:r>
      <w:r w:rsidRPr="00085524">
        <w:t xml:space="preserve"> box displays the patient’s length of stay in </w:t>
      </w:r>
      <w:r w:rsidR="00C42430">
        <w:t>a</w:t>
      </w:r>
      <w:r w:rsidR="00F238C8" w:rsidRPr="00085524">
        <w:t xml:space="preserve"> facility in </w:t>
      </w:r>
      <w:r w:rsidRPr="00085524">
        <w:t>days.</w:t>
      </w:r>
      <w:r w:rsidR="00C42430">
        <w:t xml:space="preserve"> However, for those patients in the Emergency state and under Observation, the LOS is not calculated.</w:t>
      </w:r>
    </w:p>
    <w:p w14:paraId="3101CE02" w14:textId="3F0497F8" w:rsidR="00F238C8" w:rsidRDefault="00085524" w:rsidP="00085524">
      <w:pPr>
        <w:pStyle w:val="CVFigure"/>
        <w:rPr>
          <w:highlight w:val="yellow"/>
        </w:rPr>
      </w:pPr>
      <w:r w:rsidRPr="00085524">
        <w:lastRenderedPageBreak/>
        <w:drawing>
          <wp:inline distT="0" distB="0" distL="0" distR="0" wp14:anchorId="21700965" wp14:editId="7F776C93">
            <wp:extent cx="3386938" cy="1121922"/>
            <wp:effectExtent l="0" t="0" r="0" b="0"/>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 name="PS-LengthofStay Box.png"/>
                    <pic:cNvPicPr/>
                  </pic:nvPicPr>
                  <pic:blipFill>
                    <a:blip r:embed="rId292">
                      <a:extLst>
                        <a:ext uri="{28A0092B-C50C-407E-A947-70E740481C1C}">
                          <a14:useLocalDpi xmlns:a14="http://schemas.microsoft.com/office/drawing/2010/main" val="0"/>
                        </a:ext>
                      </a:extLst>
                    </a:blip>
                    <a:stretch>
                      <a:fillRect/>
                    </a:stretch>
                  </pic:blipFill>
                  <pic:spPr>
                    <a:xfrm>
                      <a:off x="0" y="0"/>
                      <a:ext cx="3464392" cy="1147579"/>
                    </a:xfrm>
                    <a:prstGeom prst="rect">
                      <a:avLst/>
                    </a:prstGeom>
                  </pic:spPr>
                </pic:pic>
              </a:graphicData>
            </a:graphic>
          </wp:inline>
        </w:drawing>
      </w:r>
    </w:p>
    <w:p w14:paraId="2E46CDDA" w14:textId="5F81092E" w:rsidR="00085524" w:rsidRDefault="00450DBC" w:rsidP="00085524">
      <w:pPr>
        <w:pStyle w:val="CVFigureCaption"/>
      </w:pPr>
      <w:r>
        <w:t>Length of Stay box</w:t>
      </w:r>
    </w:p>
    <w:p w14:paraId="5D2ED981" w14:textId="20F2959B" w:rsidR="00C42430" w:rsidRDefault="00450DBC" w:rsidP="00C42430">
      <w:pPr>
        <w:pStyle w:val="CVChapterBodyCopy"/>
      </w:pPr>
      <w:r>
        <w:t xml:space="preserve">The blue circle and the blue </w:t>
      </w:r>
      <w:r w:rsidR="00116E9F">
        <w:t xml:space="preserve">LOS indicator bar represent </w:t>
      </w:r>
      <w:r>
        <w:t>the</w:t>
      </w:r>
      <w:r w:rsidR="00C42430">
        <w:t xml:space="preserve"> patient’s</w:t>
      </w:r>
      <w:r>
        <w:t xml:space="preserve"> current </w:t>
      </w:r>
      <w:r w:rsidR="00C42430">
        <w:t>LOS</w:t>
      </w:r>
      <w:r>
        <w:t xml:space="preserve"> </w:t>
      </w:r>
      <w:r w:rsidR="00C42430">
        <w:t>in days</w:t>
      </w:r>
      <w:r w:rsidRPr="00450DBC">
        <w:t xml:space="preserve"> </w:t>
      </w:r>
      <w:r w:rsidR="00C42430">
        <w:t>in a facility based on the care level (</w:t>
      </w:r>
      <w:r w:rsidR="00157CB6">
        <w:t>AC, PAC or CC</w:t>
      </w:r>
      <w:r w:rsidR="00C42430">
        <w:t>).</w:t>
      </w:r>
    </w:p>
    <w:p w14:paraId="4566FD33" w14:textId="3B680C59" w:rsidR="00450DBC" w:rsidRDefault="00450DBC" w:rsidP="00450DBC">
      <w:pPr>
        <w:pStyle w:val="CVChapterBodyCopy"/>
      </w:pPr>
      <w:r>
        <w:t xml:space="preserve">The grey </w:t>
      </w:r>
      <w:r w:rsidR="00116E9F">
        <w:t>LOS indicator bar</w:t>
      </w:r>
      <w:r>
        <w:t xml:space="preserve"> </w:t>
      </w:r>
      <w:r w:rsidR="00116E9F">
        <w:t>represents</w:t>
      </w:r>
      <w:r>
        <w:t xml:space="preserve"> the patient’s anticipated </w:t>
      </w:r>
      <w:r w:rsidR="00C42430">
        <w:t>LOS in days</w:t>
      </w:r>
      <w:r>
        <w:t xml:space="preserve"> in </w:t>
      </w:r>
      <w:r w:rsidR="00C42430">
        <w:t>a facility based on the care level</w:t>
      </w:r>
      <w:r>
        <w:t>.</w:t>
      </w:r>
    </w:p>
    <w:p w14:paraId="4F2C11B6" w14:textId="309B80DA" w:rsidR="00C42430" w:rsidRDefault="00C42430" w:rsidP="00C42430">
      <w:pPr>
        <w:pStyle w:val="CVChapterBodyCopy"/>
      </w:pPr>
      <w:r>
        <w:t>The green circle indicates the patient’s standard LOS in days in a facility based on the care level.</w:t>
      </w:r>
    </w:p>
    <w:p w14:paraId="178EA847" w14:textId="6F5B9C97" w:rsidR="00C42430" w:rsidRDefault="00C42430" w:rsidP="00450DBC">
      <w:pPr>
        <w:pStyle w:val="CVChapterBodyCopy"/>
      </w:pPr>
      <w:r w:rsidRPr="00C42430">
        <w:t>The LOS branch specifies the standard LOS for each level of care (AC, PAC, or CC) and the total duration to display the patient in the bed view (for example, 90 days for an episode care).</w:t>
      </w:r>
      <w:r>
        <w:t xml:space="preserve"> The default LOS branch is </w:t>
      </w:r>
      <w:r w:rsidRPr="00C42430">
        <w:rPr>
          <w:b/>
        </w:rPr>
        <w:t>AC to SNF to HH</w:t>
      </w:r>
      <w:r>
        <w:t>.</w:t>
      </w:r>
    </w:p>
    <w:p w14:paraId="289332FC" w14:textId="3A7EFD30" w:rsidR="002A7853" w:rsidRDefault="002A7853" w:rsidP="002A7853">
      <w:pPr>
        <w:pStyle w:val="CVChapterBodyCopy"/>
      </w:pPr>
      <w:r>
        <w:t xml:space="preserve">Automated jobs that run in the </w:t>
      </w:r>
      <w:r w:rsidR="00116E9F">
        <w:t xml:space="preserve">Coreo View </w:t>
      </w:r>
      <w:r>
        <w:t>background removes the patient</w:t>
      </w:r>
      <w:r w:rsidR="00116E9F">
        <w:t>s</w:t>
      </w:r>
      <w:r>
        <w:t xml:space="preserve"> from the bed view on completion of 90 days.</w:t>
      </w:r>
    </w:p>
    <w:p w14:paraId="6BD95776" w14:textId="4B16F1EE" w:rsidR="00C538BE" w:rsidRDefault="00C538BE" w:rsidP="00022118">
      <w:pPr>
        <w:pStyle w:val="CVChapterBodyCopy"/>
      </w:pPr>
      <w:r>
        <w:t xml:space="preserve">The standard </w:t>
      </w:r>
      <w:r w:rsidR="00022118">
        <w:t xml:space="preserve">and the Anticipated </w:t>
      </w:r>
      <w:r>
        <w:t xml:space="preserve">LOS for AC is 5 days for the </w:t>
      </w:r>
      <w:r w:rsidRPr="00C42430">
        <w:rPr>
          <w:b/>
        </w:rPr>
        <w:t>AC to SNF to HH</w:t>
      </w:r>
      <w:r>
        <w:rPr>
          <w:b/>
        </w:rPr>
        <w:t xml:space="preserve"> </w:t>
      </w:r>
      <w:r w:rsidRPr="00C538BE">
        <w:t>branch.</w:t>
      </w:r>
      <w:r>
        <w:t xml:space="preserve"> The standard </w:t>
      </w:r>
      <w:r w:rsidR="00022118">
        <w:t xml:space="preserve">and the Anticipated </w:t>
      </w:r>
      <w:r>
        <w:t>LOS for PAC and CC</w:t>
      </w:r>
      <w:r w:rsidR="00022118">
        <w:t xml:space="preserve"> is 10 days for the </w:t>
      </w:r>
      <w:r w:rsidR="00022118" w:rsidRPr="00C42430">
        <w:rPr>
          <w:b/>
        </w:rPr>
        <w:t>AC to SNF to HH</w:t>
      </w:r>
      <w:r w:rsidR="00022118">
        <w:rPr>
          <w:b/>
        </w:rPr>
        <w:t xml:space="preserve"> </w:t>
      </w:r>
      <w:r w:rsidR="00022118" w:rsidRPr="00C538BE">
        <w:t>branch.</w:t>
      </w:r>
    </w:p>
    <w:p w14:paraId="4A4C01A4" w14:textId="5672B3EC" w:rsidR="00327937" w:rsidRDefault="00327937" w:rsidP="00022118">
      <w:pPr>
        <w:pStyle w:val="CVChapterBodyCopy"/>
      </w:pPr>
      <w:r>
        <w:t xml:space="preserve">When the </w:t>
      </w:r>
      <w:r w:rsidR="00116E9F">
        <w:t>anticipated number of days exceeds the standard number</w:t>
      </w:r>
      <w:r w:rsidR="00CC27DB">
        <w:t xml:space="preserve"> of days and displays a “+” icon</w:t>
      </w:r>
      <w:r w:rsidR="006727AA">
        <w:t xml:space="preserve"> </w:t>
      </w:r>
      <w:r w:rsidR="006727AA" w:rsidRPr="006727AA">
        <w:t>to trigger outreach to the doctor.</w:t>
      </w:r>
    </w:p>
    <w:p w14:paraId="6E00EA82" w14:textId="406C4F68" w:rsidR="00D8758A" w:rsidRDefault="00D23394" w:rsidP="00D23394">
      <w:pPr>
        <w:pStyle w:val="CVHeading4"/>
        <w:tabs>
          <w:tab w:val="left" w:pos="851"/>
        </w:tabs>
      </w:pPr>
      <w:bookmarkStart w:id="107" w:name="PatActivities"/>
      <w:r>
        <w:t>Summary Tab</w:t>
      </w:r>
      <w:r w:rsidR="00752FAC">
        <w:rPr>
          <w:rFonts w:cstheme="majorHAnsi"/>
        </w:rPr>
        <w:t>—</w:t>
      </w:r>
      <w:r w:rsidR="00A5320E">
        <w:t>Patient Information</w:t>
      </w:r>
      <w:r w:rsidR="00A5320E">
        <w:rPr>
          <w:rFonts w:cstheme="majorHAnsi"/>
        </w:rPr>
        <w:t>–</w:t>
      </w:r>
      <w:r w:rsidR="00D8758A">
        <w:t>Activities</w:t>
      </w:r>
    </w:p>
    <w:bookmarkEnd w:id="107"/>
    <w:p w14:paraId="4B91E9DA" w14:textId="2D7FDCD0" w:rsidR="0063410D" w:rsidRPr="00B04755" w:rsidRDefault="00D4774A" w:rsidP="00B04755">
      <w:pPr>
        <w:pStyle w:val="CVChapterBodyCopy"/>
        <w:rPr>
          <w:b/>
        </w:rPr>
      </w:pPr>
      <w:r>
        <w:t xml:space="preserve">The </w:t>
      </w:r>
      <w:r>
        <w:rPr>
          <w:b/>
        </w:rPr>
        <w:t>Activities</w:t>
      </w:r>
      <w:r>
        <w:t xml:space="preserve"> box displays the patient activities </w:t>
      </w:r>
      <w:r w:rsidR="003D48CB">
        <w:t>that you have assigned</w:t>
      </w:r>
      <w:r w:rsidR="005A504B" w:rsidRPr="004C762D">
        <w:t xml:space="preserve"> </w:t>
      </w:r>
      <w:hyperlink w:anchor="AssignPatButton" w:history="1">
        <w:r w:rsidR="005A504B" w:rsidRPr="003D48CB">
          <w:rPr>
            <w:rStyle w:val="Hyperlink"/>
            <w:rFonts w:cstheme="minorBidi"/>
          </w:rPr>
          <w:t>when assigning a patient to a bed</w:t>
        </w:r>
      </w:hyperlink>
      <w:r w:rsidR="005A504B" w:rsidRPr="004C762D">
        <w:t>.</w:t>
      </w:r>
    </w:p>
    <w:p w14:paraId="3BB190AF" w14:textId="400889C2" w:rsidR="00F45208" w:rsidRDefault="00B24255" w:rsidP="00F45208">
      <w:pPr>
        <w:pStyle w:val="CVFigure"/>
      </w:pPr>
      <w:r>
        <w:drawing>
          <wp:inline distT="0" distB="0" distL="0" distR="0" wp14:anchorId="2299A541" wp14:editId="7966C34F">
            <wp:extent cx="3926670" cy="1483743"/>
            <wp:effectExtent l="0" t="0" r="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PS-Bed activities box 1.png"/>
                    <pic:cNvPicPr/>
                  </pic:nvPicPr>
                  <pic:blipFill>
                    <a:blip r:embed="rId293">
                      <a:extLst>
                        <a:ext uri="{28A0092B-C50C-407E-A947-70E740481C1C}">
                          <a14:useLocalDpi xmlns:a14="http://schemas.microsoft.com/office/drawing/2010/main" val="0"/>
                        </a:ext>
                      </a:extLst>
                    </a:blip>
                    <a:stretch>
                      <a:fillRect/>
                    </a:stretch>
                  </pic:blipFill>
                  <pic:spPr>
                    <a:xfrm>
                      <a:off x="0" y="0"/>
                      <a:ext cx="3979248" cy="1503610"/>
                    </a:xfrm>
                    <a:prstGeom prst="rect">
                      <a:avLst/>
                    </a:prstGeom>
                  </pic:spPr>
                </pic:pic>
              </a:graphicData>
            </a:graphic>
          </wp:inline>
        </w:drawing>
      </w:r>
    </w:p>
    <w:p w14:paraId="63720C3C" w14:textId="2EC8E631" w:rsidR="00D4774A" w:rsidRDefault="00143C9B" w:rsidP="00994139">
      <w:pPr>
        <w:pStyle w:val="CVFigureCaption"/>
      </w:pPr>
      <w:r>
        <w:t>Activities box</w:t>
      </w:r>
      <w:r w:rsidR="00B04755">
        <w:t>–Summary window</w:t>
      </w:r>
    </w:p>
    <w:p w14:paraId="62DFB6ED" w14:textId="518DD0F3" w:rsidR="00F45208" w:rsidRDefault="0063410D" w:rsidP="00F45208">
      <w:pPr>
        <w:pStyle w:val="CVChapterBodyCopy"/>
      </w:pPr>
      <w:r>
        <w:lastRenderedPageBreak/>
        <w:t xml:space="preserve">Follow these steps to either view the patient </w:t>
      </w:r>
      <w:r w:rsidR="00667306">
        <w:t>activities</w:t>
      </w:r>
      <w:r>
        <w:t xml:space="preserve"> assigned to the patient or to </w:t>
      </w:r>
      <w:r w:rsidR="00F45208">
        <w:t xml:space="preserve">edit </w:t>
      </w:r>
      <w:r>
        <w:t xml:space="preserve">them </w:t>
      </w:r>
      <w:r w:rsidR="00F45208">
        <w:t xml:space="preserve">in </w:t>
      </w:r>
      <w:r w:rsidRPr="0063410D">
        <w:rPr>
          <w:b/>
        </w:rPr>
        <w:t>Activities</w:t>
      </w:r>
      <w:r w:rsidR="00F45208">
        <w:t xml:space="preserve"> box.</w:t>
      </w:r>
    </w:p>
    <w:p w14:paraId="2717E406" w14:textId="44FB5151" w:rsidR="0023493E" w:rsidRDefault="0023493E" w:rsidP="00317329">
      <w:pPr>
        <w:pStyle w:val="ListNumber"/>
        <w:numPr>
          <w:ilvl w:val="0"/>
          <w:numId w:val="54"/>
        </w:numPr>
      </w:pPr>
      <w:r>
        <w:t xml:space="preserve">Select the </w:t>
      </w:r>
      <w:r w:rsidRPr="0023493E">
        <w:rPr>
          <w:b/>
        </w:rPr>
        <w:t xml:space="preserve">Edit </w:t>
      </w:r>
      <w:r>
        <w:t xml:space="preserve">button. The </w:t>
      </w:r>
      <w:r w:rsidRPr="0023493E">
        <w:rPr>
          <w:b/>
        </w:rPr>
        <w:t xml:space="preserve">Edit </w:t>
      </w:r>
      <w:r w:rsidR="00BB7DF9">
        <w:rPr>
          <w:b/>
        </w:rPr>
        <w:t>Patient Activities</w:t>
      </w:r>
      <w:r>
        <w:t xml:space="preserve"> window opens.</w:t>
      </w:r>
    </w:p>
    <w:p w14:paraId="313D7F58" w14:textId="1B405F2F" w:rsidR="00F45208" w:rsidRDefault="00BB7DF9" w:rsidP="00D60D8A">
      <w:pPr>
        <w:pStyle w:val="CVFigure"/>
      </w:pPr>
      <w:r>
        <w:drawing>
          <wp:inline distT="0" distB="0" distL="0" distR="0" wp14:anchorId="0F905064" wp14:editId="38FBD442">
            <wp:extent cx="5167223" cy="239402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S-Bed activities box 2.png"/>
                    <pic:cNvPicPr/>
                  </pic:nvPicPr>
                  <pic:blipFill>
                    <a:blip r:embed="rId294">
                      <a:extLst>
                        <a:ext uri="{28A0092B-C50C-407E-A947-70E740481C1C}">
                          <a14:useLocalDpi xmlns:a14="http://schemas.microsoft.com/office/drawing/2010/main" val="0"/>
                        </a:ext>
                      </a:extLst>
                    </a:blip>
                    <a:stretch>
                      <a:fillRect/>
                    </a:stretch>
                  </pic:blipFill>
                  <pic:spPr>
                    <a:xfrm>
                      <a:off x="0" y="0"/>
                      <a:ext cx="5182758" cy="2401224"/>
                    </a:xfrm>
                    <a:prstGeom prst="rect">
                      <a:avLst/>
                    </a:prstGeom>
                  </pic:spPr>
                </pic:pic>
              </a:graphicData>
            </a:graphic>
          </wp:inline>
        </w:drawing>
      </w:r>
    </w:p>
    <w:p w14:paraId="7CF5B886" w14:textId="21302C15" w:rsidR="00D60D8A" w:rsidRDefault="00796982" w:rsidP="00796982">
      <w:pPr>
        <w:pStyle w:val="CVFigureCaption"/>
      </w:pPr>
      <w:r w:rsidRPr="0023493E">
        <w:t xml:space="preserve">Edit </w:t>
      </w:r>
      <w:r>
        <w:t>P</w:t>
      </w:r>
      <w:r w:rsidRPr="00796982">
        <w:t>atient</w:t>
      </w:r>
      <w:r>
        <w:t xml:space="preserve"> Activities window</w:t>
      </w:r>
    </w:p>
    <w:p w14:paraId="0C8F58F5" w14:textId="08D20786" w:rsidR="00B04755" w:rsidRDefault="00143C9B" w:rsidP="00B04755">
      <w:pPr>
        <w:pStyle w:val="CVChapterBodyCopy"/>
      </w:pPr>
      <w:r>
        <w:t xml:space="preserve">You can select </w:t>
      </w:r>
      <w:r w:rsidRPr="00B62348">
        <w:t>or</w:t>
      </w:r>
      <w:r>
        <w:t xml:space="preserve"> clear one or more check boxes next to the patient activity icons to </w:t>
      </w:r>
      <w:r w:rsidR="007336F7">
        <w:t xml:space="preserve">either add or remove </w:t>
      </w:r>
      <w:r>
        <w:t>the activities assigned to the patient.</w:t>
      </w:r>
      <w:r w:rsidR="00B04755">
        <w:t xml:space="preserve"> The patient activities </w:t>
      </w:r>
      <w:r w:rsidR="001D5F9C">
        <w:t xml:space="preserve">defined </w:t>
      </w:r>
      <w:r w:rsidR="00B04755">
        <w:t>in C</w:t>
      </w:r>
      <w:r w:rsidR="001D5F9C">
        <w:t xml:space="preserve">oreo View are listed in the following table: </w:t>
      </w:r>
    </w:p>
    <w:tbl>
      <w:tblPr>
        <w:tblStyle w:val="TableGrid"/>
        <w:tblW w:w="8505" w:type="dxa"/>
        <w:tblInd w:w="108" w:type="dxa"/>
        <w:shd w:val="clear" w:color="auto" w:fill="FABF8F" w:themeFill="accent6" w:themeFillTint="99"/>
        <w:tblLook w:val="04A0" w:firstRow="1" w:lastRow="0" w:firstColumn="1" w:lastColumn="0" w:noHBand="0" w:noVBand="1"/>
      </w:tblPr>
      <w:tblGrid>
        <w:gridCol w:w="2261"/>
        <w:gridCol w:w="1975"/>
        <w:gridCol w:w="1860"/>
        <w:gridCol w:w="2409"/>
      </w:tblGrid>
      <w:tr w:rsidR="00CC0667" w14:paraId="282E1437" w14:textId="77777777" w:rsidTr="002F1148">
        <w:trPr>
          <w:tblHeader/>
        </w:trPr>
        <w:tc>
          <w:tcPr>
            <w:tcW w:w="8505" w:type="dxa"/>
            <w:gridSpan w:val="4"/>
            <w:shd w:val="clear" w:color="auto" w:fill="365F91" w:themeFill="accent1" w:themeFillShade="BF"/>
          </w:tcPr>
          <w:p w14:paraId="15423669" w14:textId="50142D75" w:rsidR="00CC0667" w:rsidRPr="00CC0667" w:rsidRDefault="00CC0667" w:rsidP="00CC0667">
            <w:pPr>
              <w:pStyle w:val="Whitechartheaderinformation"/>
              <w:rPr>
                <w:highlight w:val="yellow"/>
              </w:rPr>
            </w:pPr>
            <w:r w:rsidRPr="00CC0667">
              <w:t>Patient Activities</w:t>
            </w:r>
          </w:p>
        </w:tc>
      </w:tr>
      <w:tr w:rsidR="00994139" w14:paraId="4C7B5E22" w14:textId="15B1FD88" w:rsidTr="00994139">
        <w:tc>
          <w:tcPr>
            <w:tcW w:w="2261" w:type="dxa"/>
            <w:shd w:val="clear" w:color="auto" w:fill="FFFFFF" w:themeFill="background1"/>
          </w:tcPr>
          <w:p w14:paraId="54C160DC" w14:textId="1C8A49CC" w:rsidR="00994139" w:rsidRPr="00994139" w:rsidRDefault="00994139" w:rsidP="00994139">
            <w:pPr>
              <w:pStyle w:val="CVTableTextCenter"/>
              <w:rPr>
                <w:b/>
              </w:rPr>
            </w:pPr>
            <w:r w:rsidRPr="00994139">
              <w:rPr>
                <w:b/>
              </w:rPr>
              <w:t>Med Reminders</w:t>
            </w:r>
          </w:p>
        </w:tc>
        <w:tc>
          <w:tcPr>
            <w:tcW w:w="1975" w:type="dxa"/>
            <w:shd w:val="clear" w:color="auto" w:fill="FFFFFF" w:themeFill="background1"/>
          </w:tcPr>
          <w:p w14:paraId="19ADAEEB" w14:textId="2FA46D9A" w:rsidR="00994139" w:rsidRPr="00994139" w:rsidRDefault="00994139" w:rsidP="00994139">
            <w:pPr>
              <w:pStyle w:val="CVTableTextCenter"/>
              <w:rPr>
                <w:b/>
              </w:rPr>
            </w:pPr>
            <w:r w:rsidRPr="00994139">
              <w:rPr>
                <w:b/>
              </w:rPr>
              <w:t>Ambulate</w:t>
            </w:r>
          </w:p>
        </w:tc>
        <w:tc>
          <w:tcPr>
            <w:tcW w:w="1860" w:type="dxa"/>
            <w:shd w:val="clear" w:color="auto" w:fill="FFFFFF" w:themeFill="background1"/>
          </w:tcPr>
          <w:p w14:paraId="371C1C6D" w14:textId="4BC27D1E" w:rsidR="00994139" w:rsidRPr="00994139" w:rsidRDefault="00994139" w:rsidP="00994139">
            <w:pPr>
              <w:pStyle w:val="CVTableTextCenter"/>
              <w:rPr>
                <w:b/>
              </w:rPr>
            </w:pPr>
            <w:r w:rsidRPr="00994139">
              <w:rPr>
                <w:b/>
              </w:rPr>
              <w:t>Pending Results</w:t>
            </w:r>
          </w:p>
        </w:tc>
        <w:tc>
          <w:tcPr>
            <w:tcW w:w="2409" w:type="dxa"/>
            <w:shd w:val="clear" w:color="auto" w:fill="FFFFFF" w:themeFill="background1"/>
          </w:tcPr>
          <w:p w14:paraId="6857FF27" w14:textId="12CC5FBE" w:rsidR="00994139" w:rsidRPr="00994139" w:rsidRDefault="00994139" w:rsidP="00994139">
            <w:pPr>
              <w:pStyle w:val="CVTableTextCenter"/>
              <w:rPr>
                <w:b/>
              </w:rPr>
            </w:pPr>
            <w:r w:rsidRPr="00994139">
              <w:rPr>
                <w:b/>
                <w:highlight w:val="yellow"/>
              </w:rPr>
              <w:t>Action Item2</w:t>
            </w:r>
          </w:p>
        </w:tc>
      </w:tr>
      <w:tr w:rsidR="00994139" w14:paraId="609D9D6F" w14:textId="12E47694" w:rsidTr="00994139">
        <w:tc>
          <w:tcPr>
            <w:tcW w:w="2261" w:type="dxa"/>
            <w:shd w:val="clear" w:color="auto" w:fill="FFFFFF" w:themeFill="background1"/>
          </w:tcPr>
          <w:p w14:paraId="00661681" w14:textId="3C3C279D" w:rsidR="00994139" w:rsidRPr="00994139" w:rsidRDefault="00994139" w:rsidP="00994139">
            <w:pPr>
              <w:pStyle w:val="CVTableTextCenter"/>
              <w:rPr>
                <w:b/>
              </w:rPr>
            </w:pPr>
            <w:r w:rsidRPr="00994139">
              <w:rPr>
                <w:b/>
              </w:rPr>
              <w:t>Action Item3</w:t>
            </w:r>
          </w:p>
        </w:tc>
        <w:tc>
          <w:tcPr>
            <w:tcW w:w="1975" w:type="dxa"/>
            <w:shd w:val="clear" w:color="auto" w:fill="FFFFFF" w:themeFill="background1"/>
          </w:tcPr>
          <w:p w14:paraId="6779F28E" w14:textId="2E4F95DC" w:rsidR="00994139" w:rsidRPr="00994139" w:rsidRDefault="00994139" w:rsidP="00994139">
            <w:pPr>
              <w:pStyle w:val="CVTableTextCenter"/>
              <w:rPr>
                <w:b/>
              </w:rPr>
            </w:pPr>
            <w:r w:rsidRPr="00994139">
              <w:rPr>
                <w:b/>
              </w:rPr>
              <w:t>Action Item4</w:t>
            </w:r>
          </w:p>
        </w:tc>
        <w:tc>
          <w:tcPr>
            <w:tcW w:w="1860" w:type="dxa"/>
            <w:shd w:val="clear" w:color="auto" w:fill="FFFFFF" w:themeFill="background1"/>
          </w:tcPr>
          <w:p w14:paraId="4C5B2B6C" w14:textId="4E376730" w:rsidR="00994139" w:rsidRPr="00994139" w:rsidRDefault="00994139" w:rsidP="00994139">
            <w:pPr>
              <w:pStyle w:val="CVTableTextCenter"/>
              <w:rPr>
                <w:b/>
              </w:rPr>
            </w:pPr>
            <w:r w:rsidRPr="00994139">
              <w:rPr>
                <w:b/>
              </w:rPr>
              <w:t>Action Item5</w:t>
            </w:r>
          </w:p>
        </w:tc>
        <w:tc>
          <w:tcPr>
            <w:tcW w:w="2409" w:type="dxa"/>
            <w:shd w:val="clear" w:color="auto" w:fill="FFFFFF" w:themeFill="background1"/>
          </w:tcPr>
          <w:p w14:paraId="61A5C575" w14:textId="27F7D7B5" w:rsidR="00994139" w:rsidRPr="00994139" w:rsidRDefault="00994139" w:rsidP="00994139">
            <w:pPr>
              <w:pStyle w:val="CVTableTextCenter"/>
              <w:rPr>
                <w:b/>
              </w:rPr>
            </w:pPr>
            <w:r w:rsidRPr="00994139">
              <w:rPr>
                <w:b/>
              </w:rPr>
              <w:t>IV Therapy</w:t>
            </w:r>
          </w:p>
        </w:tc>
      </w:tr>
      <w:tr w:rsidR="00994139" w14:paraId="47724E6B" w14:textId="2F951476" w:rsidTr="00994139">
        <w:tc>
          <w:tcPr>
            <w:tcW w:w="2261" w:type="dxa"/>
            <w:shd w:val="clear" w:color="auto" w:fill="FFFFFF" w:themeFill="background1"/>
          </w:tcPr>
          <w:p w14:paraId="33D724B4" w14:textId="68D9216D" w:rsidR="00994139" w:rsidRPr="00994139" w:rsidRDefault="00994139" w:rsidP="00994139">
            <w:pPr>
              <w:pStyle w:val="CVTableTextCenter"/>
              <w:rPr>
                <w:b/>
              </w:rPr>
            </w:pPr>
            <w:r w:rsidRPr="00994139">
              <w:rPr>
                <w:b/>
              </w:rPr>
              <w:t>Discharge Plan</w:t>
            </w:r>
          </w:p>
        </w:tc>
        <w:tc>
          <w:tcPr>
            <w:tcW w:w="1975" w:type="dxa"/>
            <w:shd w:val="clear" w:color="auto" w:fill="FFFFFF" w:themeFill="background1"/>
          </w:tcPr>
          <w:p w14:paraId="5FA7EBE0" w14:textId="3A12C679" w:rsidR="00994139" w:rsidRPr="00994139" w:rsidRDefault="00994139" w:rsidP="00994139">
            <w:pPr>
              <w:pStyle w:val="CVTableTextCenter"/>
              <w:rPr>
                <w:b/>
              </w:rPr>
            </w:pPr>
            <w:r w:rsidRPr="00994139">
              <w:rPr>
                <w:b/>
              </w:rPr>
              <w:t>Pending Orders</w:t>
            </w:r>
          </w:p>
        </w:tc>
        <w:tc>
          <w:tcPr>
            <w:tcW w:w="1860" w:type="dxa"/>
            <w:shd w:val="clear" w:color="auto" w:fill="FFFFFF" w:themeFill="background1"/>
          </w:tcPr>
          <w:p w14:paraId="4810CC16" w14:textId="5A4750D2" w:rsidR="00994139" w:rsidRPr="00994139" w:rsidRDefault="00994139" w:rsidP="00994139">
            <w:pPr>
              <w:pStyle w:val="CVTableTextCenter"/>
              <w:rPr>
                <w:b/>
              </w:rPr>
            </w:pPr>
            <w:r w:rsidRPr="00994139">
              <w:rPr>
                <w:b/>
              </w:rPr>
              <w:t>Action Item1</w:t>
            </w:r>
          </w:p>
        </w:tc>
        <w:tc>
          <w:tcPr>
            <w:tcW w:w="2409" w:type="dxa"/>
            <w:shd w:val="clear" w:color="auto" w:fill="FFFFFF" w:themeFill="background1"/>
          </w:tcPr>
          <w:p w14:paraId="053ECF7C" w14:textId="606E1F75" w:rsidR="00994139" w:rsidRPr="00994139" w:rsidRDefault="00994139" w:rsidP="00994139">
            <w:pPr>
              <w:pStyle w:val="CVTableTextCenter"/>
              <w:rPr>
                <w:b/>
              </w:rPr>
            </w:pPr>
            <w:r w:rsidRPr="00994139">
              <w:rPr>
                <w:b/>
              </w:rPr>
              <w:t>Foley Catheter</w:t>
            </w:r>
          </w:p>
        </w:tc>
      </w:tr>
      <w:tr w:rsidR="00994139" w14:paraId="63C61695" w14:textId="55AA68A4" w:rsidTr="00994139">
        <w:tc>
          <w:tcPr>
            <w:tcW w:w="2261" w:type="dxa"/>
            <w:shd w:val="clear" w:color="auto" w:fill="FFFFFF" w:themeFill="background1"/>
          </w:tcPr>
          <w:p w14:paraId="07374454" w14:textId="6FED382B" w:rsidR="00994139" w:rsidRPr="00994139" w:rsidRDefault="00994139" w:rsidP="00994139">
            <w:pPr>
              <w:pStyle w:val="CVTableTextCenter"/>
              <w:rPr>
                <w:b/>
              </w:rPr>
            </w:pPr>
            <w:r w:rsidRPr="00994139">
              <w:rPr>
                <w:b/>
              </w:rPr>
              <w:t>Schedule PCP</w:t>
            </w:r>
          </w:p>
        </w:tc>
        <w:tc>
          <w:tcPr>
            <w:tcW w:w="1975" w:type="dxa"/>
            <w:shd w:val="clear" w:color="auto" w:fill="FFFFFF" w:themeFill="background1"/>
          </w:tcPr>
          <w:p w14:paraId="6E44FBBE" w14:textId="12F17C63" w:rsidR="00994139" w:rsidRPr="00994139" w:rsidRDefault="00994139" w:rsidP="00994139">
            <w:pPr>
              <w:pStyle w:val="CVTableTextCenter"/>
              <w:rPr>
                <w:b/>
              </w:rPr>
            </w:pPr>
            <w:r w:rsidRPr="00994139">
              <w:rPr>
                <w:b/>
              </w:rPr>
              <w:t>Central Line</w:t>
            </w:r>
          </w:p>
        </w:tc>
        <w:tc>
          <w:tcPr>
            <w:tcW w:w="1860" w:type="dxa"/>
            <w:shd w:val="clear" w:color="auto" w:fill="FFFFFF" w:themeFill="background1"/>
          </w:tcPr>
          <w:p w14:paraId="677A8ED3" w14:textId="3D26E193" w:rsidR="00994139" w:rsidRPr="00994139" w:rsidRDefault="00994139" w:rsidP="00994139">
            <w:pPr>
              <w:pStyle w:val="CVTableTextCenter"/>
              <w:rPr>
                <w:b/>
              </w:rPr>
            </w:pPr>
            <w:r w:rsidRPr="00994139">
              <w:rPr>
                <w:b/>
              </w:rPr>
              <w:t>PICC Line</w:t>
            </w:r>
          </w:p>
        </w:tc>
        <w:tc>
          <w:tcPr>
            <w:tcW w:w="2409" w:type="dxa"/>
            <w:shd w:val="clear" w:color="auto" w:fill="FFFFFF" w:themeFill="background1"/>
          </w:tcPr>
          <w:p w14:paraId="057D35F2" w14:textId="44212C71" w:rsidR="00994139" w:rsidRPr="00994139" w:rsidRDefault="00994139" w:rsidP="00994139">
            <w:pPr>
              <w:pStyle w:val="CVTableTextCenter"/>
              <w:rPr>
                <w:b/>
              </w:rPr>
            </w:pPr>
            <w:r w:rsidRPr="00994139">
              <w:rPr>
                <w:b/>
              </w:rPr>
              <w:t>Heparin Drip</w:t>
            </w:r>
          </w:p>
        </w:tc>
      </w:tr>
      <w:tr w:rsidR="00994139" w14:paraId="2BF8C4A6" w14:textId="2F8B3AA4" w:rsidTr="00994139">
        <w:tc>
          <w:tcPr>
            <w:tcW w:w="2261" w:type="dxa"/>
            <w:shd w:val="clear" w:color="auto" w:fill="FFFFFF" w:themeFill="background1"/>
          </w:tcPr>
          <w:p w14:paraId="5D808911" w14:textId="0E5531F2" w:rsidR="00994139" w:rsidRPr="00994139" w:rsidRDefault="00994139" w:rsidP="00994139">
            <w:pPr>
              <w:pStyle w:val="CVTableTextCenter"/>
              <w:rPr>
                <w:b/>
              </w:rPr>
            </w:pPr>
            <w:r w:rsidRPr="00994139">
              <w:rPr>
                <w:b/>
              </w:rPr>
              <w:t>Insulin Drip</w:t>
            </w:r>
          </w:p>
        </w:tc>
        <w:tc>
          <w:tcPr>
            <w:tcW w:w="1975" w:type="dxa"/>
            <w:shd w:val="clear" w:color="auto" w:fill="FFFFFF" w:themeFill="background1"/>
          </w:tcPr>
          <w:p w14:paraId="2717379B" w14:textId="57F68C45" w:rsidR="00994139" w:rsidRPr="00994139" w:rsidRDefault="00994139" w:rsidP="00994139">
            <w:pPr>
              <w:pStyle w:val="CVTableTextCenter"/>
              <w:rPr>
                <w:b/>
              </w:rPr>
            </w:pPr>
            <w:r w:rsidRPr="00994139">
              <w:rPr>
                <w:b/>
              </w:rPr>
              <w:t>Hemodialysis</w:t>
            </w:r>
          </w:p>
        </w:tc>
        <w:tc>
          <w:tcPr>
            <w:tcW w:w="1860" w:type="dxa"/>
            <w:shd w:val="clear" w:color="auto" w:fill="FFFFFF" w:themeFill="background1"/>
          </w:tcPr>
          <w:p w14:paraId="40BCF466" w14:textId="77777777" w:rsidR="00994139" w:rsidRPr="00994139" w:rsidRDefault="00994139" w:rsidP="00994139">
            <w:pPr>
              <w:pStyle w:val="CVTableTextCenter"/>
              <w:rPr>
                <w:b/>
              </w:rPr>
            </w:pPr>
          </w:p>
        </w:tc>
        <w:tc>
          <w:tcPr>
            <w:tcW w:w="2409" w:type="dxa"/>
            <w:shd w:val="clear" w:color="auto" w:fill="FFFFFF" w:themeFill="background1"/>
          </w:tcPr>
          <w:p w14:paraId="0B556220" w14:textId="77777777" w:rsidR="00994139" w:rsidRPr="00994139" w:rsidRDefault="00994139" w:rsidP="00994139">
            <w:pPr>
              <w:pStyle w:val="CVTableTextCenter"/>
              <w:rPr>
                <w:b/>
              </w:rPr>
            </w:pPr>
          </w:p>
        </w:tc>
      </w:tr>
    </w:tbl>
    <w:p w14:paraId="7C563CBC" w14:textId="3E5EB1CD" w:rsidR="001D5F9C" w:rsidRDefault="007F7D36" w:rsidP="001D5F9C">
      <w:pPr>
        <w:pStyle w:val="CVTableCaption"/>
      </w:pPr>
      <w:r>
        <w:t>Patient</w:t>
      </w:r>
      <w:r w:rsidR="001D5F9C">
        <w:t xml:space="preserve"> Activities</w:t>
      </w:r>
    </w:p>
    <w:p w14:paraId="63ADB4EA" w14:textId="6A9F8DA2" w:rsidR="00143C9B" w:rsidRDefault="00143C9B" w:rsidP="00143C9B">
      <w:pPr>
        <w:pStyle w:val="ListNumber"/>
      </w:pPr>
      <w:r>
        <w:t xml:space="preserve">Select the </w:t>
      </w:r>
      <w:r w:rsidRPr="00B62348">
        <w:rPr>
          <w:b/>
        </w:rPr>
        <w:t>Save and Continue</w:t>
      </w:r>
      <w:r>
        <w:t xml:space="preserve"> button to save </w:t>
      </w:r>
      <w:r w:rsidR="008C5FB0">
        <w:t>any</w:t>
      </w:r>
      <w:r w:rsidR="00D82343">
        <w:t xml:space="preserve"> changes that you </w:t>
      </w:r>
      <w:r w:rsidR="00672761">
        <w:t xml:space="preserve">have </w:t>
      </w:r>
      <w:r w:rsidR="00D82343">
        <w:t>made to the patient activities</w:t>
      </w:r>
      <w:r>
        <w:t>.</w:t>
      </w:r>
    </w:p>
    <w:p w14:paraId="036959D6" w14:textId="5CF4721B" w:rsidR="001D4BEA" w:rsidRDefault="001D4BEA" w:rsidP="001D4BEA">
      <w:pPr>
        <w:pStyle w:val="ListNumber"/>
      </w:pPr>
      <w:r>
        <w:t xml:space="preserve">Select the </w:t>
      </w:r>
      <w:r w:rsidRPr="00054084">
        <w:rPr>
          <w:b/>
        </w:rPr>
        <w:t>Cancel</w:t>
      </w:r>
      <w:r>
        <w:t xml:space="preserve"> button to quit the window without making any changes to the patient activities and to go to the </w:t>
      </w:r>
      <w:r w:rsidRPr="00054084">
        <w:rPr>
          <w:b/>
        </w:rPr>
        <w:t>Summary</w:t>
      </w:r>
      <w:r>
        <w:t xml:space="preserve"> window.</w:t>
      </w:r>
    </w:p>
    <w:p w14:paraId="7653C502" w14:textId="6BB1B6C3" w:rsidR="001525FD" w:rsidRDefault="007336F7" w:rsidP="001525FD">
      <w:pPr>
        <w:pStyle w:val="CVChapterBodyCopy"/>
      </w:pPr>
      <w:r>
        <w:lastRenderedPageBreak/>
        <w:t xml:space="preserve">If you have made any changes to </w:t>
      </w:r>
      <w:r w:rsidR="00D03E46">
        <w:t xml:space="preserve">the </w:t>
      </w:r>
      <w:r>
        <w:t xml:space="preserve">patient activities, it displays in the </w:t>
      </w:r>
      <w:r w:rsidRPr="007336F7">
        <w:rPr>
          <w:b/>
        </w:rPr>
        <w:t>Activities</w:t>
      </w:r>
      <w:r>
        <w:t xml:space="preserve"> box in the </w:t>
      </w:r>
      <w:r w:rsidRPr="00801DBF">
        <w:rPr>
          <w:b/>
        </w:rPr>
        <w:t>Summary</w:t>
      </w:r>
      <w:r>
        <w:t xml:space="preserve"> window.</w:t>
      </w:r>
    </w:p>
    <w:p w14:paraId="1037F90A" w14:textId="64DDE6D1" w:rsidR="00D8758A" w:rsidRDefault="00752FAC" w:rsidP="00752FAC">
      <w:pPr>
        <w:pStyle w:val="CVHeading4"/>
        <w:tabs>
          <w:tab w:val="clear" w:pos="1440"/>
          <w:tab w:val="left" w:pos="851"/>
        </w:tabs>
      </w:pPr>
      <w:r>
        <w:t>Summary Tab</w:t>
      </w:r>
      <w:r>
        <w:rPr>
          <w:rFonts w:cstheme="majorHAnsi"/>
        </w:rPr>
        <w:t>—</w:t>
      </w:r>
      <w:bookmarkStart w:id="108" w:name="Associations"/>
      <w:r w:rsidR="000902D1">
        <w:t>Patient Information</w:t>
      </w:r>
      <w:r w:rsidR="000902D1">
        <w:rPr>
          <w:rFonts w:cstheme="majorHAnsi"/>
        </w:rPr>
        <w:t>–</w:t>
      </w:r>
      <w:r w:rsidR="00D8758A">
        <w:t>Association</w:t>
      </w:r>
      <w:bookmarkEnd w:id="108"/>
    </w:p>
    <w:p w14:paraId="50DB722F" w14:textId="23649DAB" w:rsidR="000D7331" w:rsidRPr="00B04755" w:rsidRDefault="000D7331" w:rsidP="000D7331">
      <w:pPr>
        <w:pStyle w:val="CVChapterBodyCopy"/>
        <w:rPr>
          <w:b/>
        </w:rPr>
      </w:pPr>
      <w:r>
        <w:t xml:space="preserve">The </w:t>
      </w:r>
      <w:r w:rsidR="00720B4D">
        <w:rPr>
          <w:b/>
        </w:rPr>
        <w:t>Association</w:t>
      </w:r>
      <w:r>
        <w:t xml:space="preserve"> box displays the </w:t>
      </w:r>
      <w:r w:rsidR="00E74C6A">
        <w:t>following information</w:t>
      </w:r>
      <w:r>
        <w:t xml:space="preserve"> assigned to a patient</w:t>
      </w:r>
      <w:r w:rsidR="00E74C6A">
        <w:t xml:space="preserve"> in Coreo Analytics</w:t>
      </w:r>
      <w:r>
        <w:t>.</w:t>
      </w:r>
    </w:p>
    <w:p w14:paraId="47F0307F" w14:textId="6E224856" w:rsidR="000D7331" w:rsidRDefault="000D7331" w:rsidP="000D7331">
      <w:pPr>
        <w:pStyle w:val="CVFigure"/>
      </w:pPr>
      <w:r>
        <w:drawing>
          <wp:inline distT="0" distB="0" distL="0" distR="0" wp14:anchorId="343DFF28" wp14:editId="7F5DC39D">
            <wp:extent cx="3890010" cy="146421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S-Association 10.png"/>
                    <pic:cNvPicPr/>
                  </pic:nvPicPr>
                  <pic:blipFill>
                    <a:blip r:embed="rId295">
                      <a:extLst>
                        <a:ext uri="{28A0092B-C50C-407E-A947-70E740481C1C}">
                          <a14:useLocalDpi xmlns:a14="http://schemas.microsoft.com/office/drawing/2010/main" val="0"/>
                        </a:ext>
                      </a:extLst>
                    </a:blip>
                    <a:stretch>
                      <a:fillRect/>
                    </a:stretch>
                  </pic:blipFill>
                  <pic:spPr>
                    <a:xfrm>
                      <a:off x="0" y="0"/>
                      <a:ext cx="3954560" cy="1488514"/>
                    </a:xfrm>
                    <a:prstGeom prst="rect">
                      <a:avLst/>
                    </a:prstGeom>
                  </pic:spPr>
                </pic:pic>
              </a:graphicData>
            </a:graphic>
          </wp:inline>
        </w:drawing>
      </w:r>
    </w:p>
    <w:p w14:paraId="560219FA" w14:textId="5DF84661" w:rsidR="00153B3E" w:rsidRDefault="00D07985" w:rsidP="000D7331">
      <w:pPr>
        <w:pStyle w:val="CVFigureCaption"/>
      </w:pPr>
      <w:r>
        <w:t>Association Box–Summary window</w:t>
      </w:r>
    </w:p>
    <w:p w14:paraId="4EA72D62" w14:textId="036F9C44" w:rsidR="00E74C6A" w:rsidRDefault="00E74C6A" w:rsidP="00E74C6A">
      <w:pPr>
        <w:pStyle w:val="CVChapterBodyCopy"/>
      </w:pPr>
      <w:r w:rsidRPr="00E74C6A">
        <w:rPr>
          <w:b/>
        </w:rPr>
        <w:t>Group</w:t>
      </w:r>
      <w:r>
        <w:t xml:space="preserve">: The risk group the patient belongs to, the groups are </w:t>
      </w:r>
      <w:r w:rsidRPr="00E74C6A">
        <w:rPr>
          <w:b/>
        </w:rPr>
        <w:t>High Risk</w:t>
      </w:r>
      <w:r>
        <w:t xml:space="preserve">, </w:t>
      </w:r>
      <w:r w:rsidRPr="00E74C6A">
        <w:rPr>
          <w:b/>
        </w:rPr>
        <w:t>Moderate Risk</w:t>
      </w:r>
      <w:r>
        <w:t xml:space="preserve">, and </w:t>
      </w:r>
      <w:r w:rsidRPr="00E74C6A">
        <w:rPr>
          <w:b/>
        </w:rPr>
        <w:t>Low Risk</w:t>
      </w:r>
    </w:p>
    <w:p w14:paraId="48C93CA0" w14:textId="31B56372" w:rsidR="00E74C6A" w:rsidRDefault="00E74C6A" w:rsidP="00E74C6A">
      <w:pPr>
        <w:pStyle w:val="CVChapterBodyCopy"/>
      </w:pPr>
      <w:r w:rsidRPr="00E74C6A">
        <w:rPr>
          <w:b/>
          <w:highlight w:val="yellow"/>
        </w:rPr>
        <w:t>Sublevel</w:t>
      </w:r>
      <w:r>
        <w:t xml:space="preserve">: </w:t>
      </w:r>
    </w:p>
    <w:p w14:paraId="77F92307" w14:textId="64015687" w:rsidR="00E74C6A" w:rsidRDefault="00E74C6A" w:rsidP="00E74C6A">
      <w:pPr>
        <w:pStyle w:val="CVChapterBodyCopy"/>
      </w:pPr>
      <w:r w:rsidRPr="00E74C6A">
        <w:rPr>
          <w:b/>
        </w:rPr>
        <w:t>Score</w:t>
      </w:r>
      <w:r>
        <w:t>: The patient risk score</w:t>
      </w:r>
    </w:p>
    <w:p w14:paraId="05CD5FB8" w14:textId="1C3E99BB" w:rsidR="00E74C6A" w:rsidRDefault="00E74C6A" w:rsidP="00E74C6A">
      <w:pPr>
        <w:pStyle w:val="CVChapterBodyCopy"/>
      </w:pPr>
      <w:r w:rsidRPr="00C655DD">
        <w:rPr>
          <w:b/>
          <w:highlight w:val="yellow"/>
        </w:rPr>
        <w:t>Trend</w:t>
      </w:r>
      <w:r>
        <w:t>:</w:t>
      </w:r>
      <w:r w:rsidR="001F0785">
        <w:t xml:space="preserve"> The trend that indicates the patient’s health condition. The </w:t>
      </w:r>
      <w:r w:rsidR="0001094A">
        <w:t xml:space="preserve">trend values </w:t>
      </w:r>
      <w:r w:rsidR="001F0785">
        <w:t xml:space="preserve">are </w:t>
      </w:r>
      <w:r w:rsidR="001F0785" w:rsidRPr="001F0785">
        <w:rPr>
          <w:b/>
        </w:rPr>
        <w:t>Declining</w:t>
      </w:r>
      <w:r w:rsidR="001F0785">
        <w:t xml:space="preserve">, </w:t>
      </w:r>
      <w:r w:rsidR="001F0785" w:rsidRPr="001F0785">
        <w:rPr>
          <w:b/>
        </w:rPr>
        <w:t>Stable</w:t>
      </w:r>
    </w:p>
    <w:p w14:paraId="7D9F8187" w14:textId="1AAD20E3" w:rsidR="00E74C6A" w:rsidRDefault="00C655DD" w:rsidP="00E74C6A">
      <w:pPr>
        <w:pStyle w:val="CVChapterBodyCopy"/>
      </w:pPr>
      <w:r w:rsidRPr="00C655DD">
        <w:rPr>
          <w:b/>
          <w:highlight w:val="yellow"/>
        </w:rPr>
        <w:t>Cohorts</w:t>
      </w:r>
      <w:r>
        <w:t>: The cohort the patient belongs to</w:t>
      </w:r>
    </w:p>
    <w:p w14:paraId="19D554B5" w14:textId="35064D37" w:rsidR="00C655DD" w:rsidRDefault="00C655DD" w:rsidP="00E74C6A">
      <w:pPr>
        <w:pStyle w:val="CVChapterBodyCopy"/>
      </w:pPr>
      <w:r w:rsidRPr="00C655DD">
        <w:rPr>
          <w:b/>
          <w:highlight w:val="yellow"/>
        </w:rPr>
        <w:t>Attributed Providers</w:t>
      </w:r>
      <w:r>
        <w:t>: The provider or the provider group that the patient is associated with.</w:t>
      </w:r>
    </w:p>
    <w:p w14:paraId="067AE9C1" w14:textId="00E7DBB6" w:rsidR="00C655DD" w:rsidRDefault="00C655DD" w:rsidP="00E74C6A">
      <w:pPr>
        <w:pStyle w:val="CVChapterBodyCopy"/>
      </w:pPr>
      <w:r w:rsidRPr="00C655DD">
        <w:rPr>
          <w:b/>
          <w:highlight w:val="yellow"/>
        </w:rPr>
        <w:t>Contracts</w:t>
      </w:r>
      <w:r>
        <w:t>: The insurance contract of the patient</w:t>
      </w:r>
    </w:p>
    <w:p w14:paraId="71E8F0D3" w14:textId="7872E67F" w:rsidR="00C655DD" w:rsidRDefault="00C655DD" w:rsidP="00E74C6A">
      <w:pPr>
        <w:pStyle w:val="CVChapterBodyCopy"/>
      </w:pPr>
      <w:r w:rsidRPr="00C655DD">
        <w:rPr>
          <w:b/>
          <w:highlight w:val="yellow"/>
        </w:rPr>
        <w:t>Rosters</w:t>
      </w:r>
      <w:r>
        <w:t xml:space="preserve">: The user roles </w:t>
      </w:r>
      <w:r w:rsidR="00F04A6E">
        <w:t xml:space="preserve">in Coreo View </w:t>
      </w:r>
      <w:r>
        <w:t>who have access permission to manage the patient record.</w:t>
      </w:r>
    </w:p>
    <w:p w14:paraId="6B0186FA" w14:textId="0BF1B7CA" w:rsidR="00D27D0D" w:rsidRDefault="00D27D0D" w:rsidP="00E74C6A">
      <w:pPr>
        <w:pStyle w:val="CVChapterBodyCopy"/>
      </w:pPr>
      <w:r>
        <w:t xml:space="preserve">You can only view the information </w:t>
      </w:r>
      <w:r w:rsidR="00545454">
        <w:t xml:space="preserve">in the </w:t>
      </w:r>
      <w:r w:rsidR="00545454">
        <w:rPr>
          <w:b/>
        </w:rPr>
        <w:t>Associations</w:t>
      </w:r>
      <w:r w:rsidR="00545454">
        <w:t xml:space="preserve"> box </w:t>
      </w:r>
      <w:r>
        <w:t>but cannot edit it.</w:t>
      </w:r>
    </w:p>
    <w:p w14:paraId="400911D8" w14:textId="1E078875" w:rsidR="00D8758A" w:rsidRDefault="00752FAC" w:rsidP="00752FAC">
      <w:pPr>
        <w:pStyle w:val="CVHeading4"/>
        <w:tabs>
          <w:tab w:val="clear" w:pos="1440"/>
          <w:tab w:val="left" w:pos="851"/>
        </w:tabs>
      </w:pPr>
      <w:r>
        <w:t>Summary Tab</w:t>
      </w:r>
      <w:r>
        <w:rPr>
          <w:rFonts w:cstheme="majorHAnsi"/>
        </w:rPr>
        <w:t>—</w:t>
      </w:r>
      <w:bookmarkStart w:id="109" w:name="PatAttributes"/>
      <w:r w:rsidR="000902D1">
        <w:t>Patient Information</w:t>
      </w:r>
      <w:r w:rsidR="000902D1">
        <w:rPr>
          <w:rFonts w:cstheme="majorHAnsi"/>
        </w:rPr>
        <w:t>–</w:t>
      </w:r>
      <w:r w:rsidR="00D8758A">
        <w:t>Attributes</w:t>
      </w:r>
      <w:bookmarkEnd w:id="109"/>
    </w:p>
    <w:p w14:paraId="78A46E20" w14:textId="6CDBD314" w:rsidR="00667306" w:rsidRPr="00B04755" w:rsidRDefault="00667306" w:rsidP="00667306">
      <w:pPr>
        <w:pStyle w:val="CVChapterBodyCopy"/>
        <w:rPr>
          <w:b/>
        </w:rPr>
      </w:pPr>
      <w:r>
        <w:t xml:space="preserve">The </w:t>
      </w:r>
      <w:r>
        <w:rPr>
          <w:b/>
        </w:rPr>
        <w:t>Attributes</w:t>
      </w:r>
      <w:r>
        <w:t xml:space="preserve"> box displays the patient attributes that you have assigned</w:t>
      </w:r>
      <w:r w:rsidR="003D48CB">
        <w:t xml:space="preserve"> </w:t>
      </w:r>
      <w:hyperlink w:anchor="AssignPatButton" w:history="1">
        <w:r w:rsidR="003D48CB" w:rsidRPr="003D48CB">
          <w:rPr>
            <w:rStyle w:val="Hyperlink"/>
            <w:rFonts w:cstheme="minorBidi"/>
          </w:rPr>
          <w:t>when assigning a patient to a bed</w:t>
        </w:r>
      </w:hyperlink>
      <w:r>
        <w:t>.</w:t>
      </w:r>
    </w:p>
    <w:p w14:paraId="047CB51D" w14:textId="77777777" w:rsidR="00153B3E" w:rsidRDefault="00153B3E" w:rsidP="00153B3E">
      <w:pPr>
        <w:pStyle w:val="CVFigure"/>
      </w:pPr>
      <w:r>
        <w:lastRenderedPageBreak/>
        <w:drawing>
          <wp:inline distT="0" distB="0" distL="0" distR="0" wp14:anchorId="5437EC13" wp14:editId="00688958">
            <wp:extent cx="3890338" cy="1500997"/>
            <wp:effectExtent l="0" t="0" r="0" b="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 name="PS-PatientAttributesBox 8.png"/>
                    <pic:cNvPicPr/>
                  </pic:nvPicPr>
                  <pic:blipFill>
                    <a:blip r:embed="rId296">
                      <a:extLst>
                        <a:ext uri="{28A0092B-C50C-407E-A947-70E740481C1C}">
                          <a14:useLocalDpi xmlns:a14="http://schemas.microsoft.com/office/drawing/2010/main" val="0"/>
                        </a:ext>
                      </a:extLst>
                    </a:blip>
                    <a:stretch>
                      <a:fillRect/>
                    </a:stretch>
                  </pic:blipFill>
                  <pic:spPr>
                    <a:xfrm>
                      <a:off x="0" y="0"/>
                      <a:ext cx="3913677" cy="1510002"/>
                    </a:xfrm>
                    <a:prstGeom prst="rect">
                      <a:avLst/>
                    </a:prstGeom>
                  </pic:spPr>
                </pic:pic>
              </a:graphicData>
            </a:graphic>
          </wp:inline>
        </w:drawing>
      </w:r>
    </w:p>
    <w:p w14:paraId="3F3CD4A7" w14:textId="3E7177E7" w:rsidR="00153B3E" w:rsidRDefault="006A156A" w:rsidP="00153B3E">
      <w:pPr>
        <w:pStyle w:val="CVFigureCaption"/>
      </w:pPr>
      <w:r>
        <w:t>Attributes box–Summary window</w:t>
      </w:r>
    </w:p>
    <w:p w14:paraId="69F5DFAB" w14:textId="6CC218E0" w:rsidR="00667306" w:rsidRDefault="00667306" w:rsidP="00667306">
      <w:pPr>
        <w:pStyle w:val="CVChapterBodyCopy"/>
      </w:pPr>
      <w:r>
        <w:t xml:space="preserve">Follow these steps to either view the patient attributes assigned to the patient or to edit them in </w:t>
      </w:r>
      <w:r w:rsidR="00811ED6">
        <w:rPr>
          <w:b/>
        </w:rPr>
        <w:t>Attributes</w:t>
      </w:r>
      <w:r>
        <w:t xml:space="preserve"> box.</w:t>
      </w:r>
    </w:p>
    <w:p w14:paraId="18929D7B" w14:textId="77777777" w:rsidR="00667306" w:rsidRDefault="00667306" w:rsidP="00317329">
      <w:pPr>
        <w:pStyle w:val="ListNumber"/>
        <w:numPr>
          <w:ilvl w:val="0"/>
          <w:numId w:val="55"/>
        </w:numPr>
      </w:pPr>
      <w:r>
        <w:t xml:space="preserve">Select the </w:t>
      </w:r>
      <w:r w:rsidRPr="00811ED6">
        <w:rPr>
          <w:b/>
        </w:rPr>
        <w:t xml:space="preserve">Edit </w:t>
      </w:r>
      <w:r>
        <w:t xml:space="preserve">button. The </w:t>
      </w:r>
      <w:bookmarkStart w:id="110" w:name="EditPatAttributes"/>
      <w:r w:rsidRPr="00811ED6">
        <w:rPr>
          <w:b/>
        </w:rPr>
        <w:t>Edit Patient Attributes</w:t>
      </w:r>
      <w:r>
        <w:t xml:space="preserve"> window </w:t>
      </w:r>
      <w:bookmarkEnd w:id="110"/>
      <w:r>
        <w:t>opens.</w:t>
      </w:r>
    </w:p>
    <w:p w14:paraId="1BB6F093" w14:textId="03DAAD54" w:rsidR="00153B3E" w:rsidRDefault="005D581B" w:rsidP="005D581B">
      <w:pPr>
        <w:pStyle w:val="CVFigure"/>
      </w:pPr>
      <w:r>
        <w:drawing>
          <wp:inline distT="0" distB="0" distL="0" distR="0" wp14:anchorId="77383220" wp14:editId="18BD6E55">
            <wp:extent cx="5236234" cy="2421152"/>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 name="PS-PatientAttributesEditBox 9.png"/>
                    <pic:cNvPicPr/>
                  </pic:nvPicPr>
                  <pic:blipFill>
                    <a:blip r:embed="rId297">
                      <a:extLst>
                        <a:ext uri="{28A0092B-C50C-407E-A947-70E740481C1C}">
                          <a14:useLocalDpi xmlns:a14="http://schemas.microsoft.com/office/drawing/2010/main" val="0"/>
                        </a:ext>
                      </a:extLst>
                    </a:blip>
                    <a:stretch>
                      <a:fillRect/>
                    </a:stretch>
                  </pic:blipFill>
                  <pic:spPr>
                    <a:xfrm>
                      <a:off x="0" y="0"/>
                      <a:ext cx="5246288" cy="2425801"/>
                    </a:xfrm>
                    <a:prstGeom prst="rect">
                      <a:avLst/>
                    </a:prstGeom>
                  </pic:spPr>
                </pic:pic>
              </a:graphicData>
            </a:graphic>
          </wp:inline>
        </w:drawing>
      </w:r>
    </w:p>
    <w:p w14:paraId="77782C01" w14:textId="15934872" w:rsidR="0063410D" w:rsidRDefault="005D581B" w:rsidP="005D581B">
      <w:pPr>
        <w:pStyle w:val="CVFigureCaption"/>
      </w:pPr>
      <w:r>
        <w:t>Edit Patient Attributes window</w:t>
      </w:r>
    </w:p>
    <w:p w14:paraId="618C3056" w14:textId="119DB4A3" w:rsidR="005D581B" w:rsidRDefault="005D581B" w:rsidP="005D581B">
      <w:pPr>
        <w:pStyle w:val="CVChapterBodyCopy"/>
      </w:pPr>
      <w:r>
        <w:t xml:space="preserve">You can select </w:t>
      </w:r>
      <w:r w:rsidRPr="00B62348">
        <w:t>or</w:t>
      </w:r>
      <w:r>
        <w:t xml:space="preserve"> clear one or more check boxes next to the patient </w:t>
      </w:r>
      <w:r w:rsidR="006A156A">
        <w:t>attribute</w:t>
      </w:r>
      <w:r>
        <w:t xml:space="preserve"> icons to either add or remove the </w:t>
      </w:r>
      <w:r w:rsidR="006A156A">
        <w:t>attributes</w:t>
      </w:r>
      <w:r>
        <w:t xml:space="preserve"> assigned to the patient. The patient </w:t>
      </w:r>
      <w:r w:rsidR="006A156A">
        <w:t>attributes</w:t>
      </w:r>
      <w:r>
        <w:t xml:space="preserve"> defined in Coreo View are listed in the following table: </w:t>
      </w:r>
    </w:p>
    <w:tbl>
      <w:tblPr>
        <w:tblStyle w:val="TableGrid"/>
        <w:tblW w:w="8364" w:type="dxa"/>
        <w:tblInd w:w="108" w:type="dxa"/>
        <w:shd w:val="clear" w:color="auto" w:fill="FABF8F" w:themeFill="accent6" w:themeFillTint="99"/>
        <w:tblLook w:val="04A0" w:firstRow="1" w:lastRow="0" w:firstColumn="1" w:lastColumn="0" w:noHBand="0" w:noVBand="1"/>
      </w:tblPr>
      <w:tblGrid>
        <w:gridCol w:w="1527"/>
        <w:gridCol w:w="1806"/>
        <w:gridCol w:w="1629"/>
        <w:gridCol w:w="1701"/>
        <w:gridCol w:w="1701"/>
      </w:tblGrid>
      <w:tr w:rsidR="00425B55" w:rsidRPr="00994139" w14:paraId="441775C9" w14:textId="77777777" w:rsidTr="00CC0667">
        <w:trPr>
          <w:trHeight w:val="422"/>
          <w:tblHeader/>
        </w:trPr>
        <w:tc>
          <w:tcPr>
            <w:tcW w:w="8364" w:type="dxa"/>
            <w:gridSpan w:val="5"/>
            <w:shd w:val="clear" w:color="auto" w:fill="365F91" w:themeFill="accent1" w:themeFillShade="BF"/>
          </w:tcPr>
          <w:p w14:paraId="727D183B" w14:textId="1DB093D0" w:rsidR="00425B55" w:rsidRDefault="00425B55" w:rsidP="00CC0667">
            <w:pPr>
              <w:pStyle w:val="Whitechartheaderinformation"/>
            </w:pPr>
            <w:r>
              <w:t>Patient Attributes</w:t>
            </w:r>
          </w:p>
        </w:tc>
      </w:tr>
      <w:tr w:rsidR="00811ED6" w:rsidRPr="00994139" w14:paraId="5ECD6D60" w14:textId="09118875" w:rsidTr="000D7331">
        <w:tc>
          <w:tcPr>
            <w:tcW w:w="1527" w:type="dxa"/>
            <w:shd w:val="clear" w:color="auto" w:fill="FFFFFF" w:themeFill="background1"/>
          </w:tcPr>
          <w:p w14:paraId="597402A7" w14:textId="5A54D2F8" w:rsidR="00811ED6" w:rsidRPr="00994139" w:rsidRDefault="00811ED6" w:rsidP="0077040A">
            <w:pPr>
              <w:pStyle w:val="CVTableTextCenter"/>
              <w:rPr>
                <w:b/>
              </w:rPr>
            </w:pPr>
            <w:r>
              <w:rPr>
                <w:b/>
              </w:rPr>
              <w:t>CHF</w:t>
            </w:r>
          </w:p>
        </w:tc>
        <w:tc>
          <w:tcPr>
            <w:tcW w:w="1806" w:type="dxa"/>
            <w:shd w:val="clear" w:color="auto" w:fill="FFFFFF" w:themeFill="background1"/>
          </w:tcPr>
          <w:p w14:paraId="52969975" w14:textId="5EECBDE2" w:rsidR="00811ED6" w:rsidRPr="00994139" w:rsidRDefault="00811ED6" w:rsidP="0077040A">
            <w:pPr>
              <w:pStyle w:val="CVTableTextCenter"/>
              <w:rPr>
                <w:b/>
              </w:rPr>
            </w:pPr>
            <w:r>
              <w:rPr>
                <w:b/>
              </w:rPr>
              <w:t xml:space="preserve">Chest Pain </w:t>
            </w:r>
          </w:p>
        </w:tc>
        <w:tc>
          <w:tcPr>
            <w:tcW w:w="1629" w:type="dxa"/>
            <w:shd w:val="clear" w:color="auto" w:fill="FFFFFF" w:themeFill="background1"/>
          </w:tcPr>
          <w:p w14:paraId="768A00B5" w14:textId="68D6FC0E" w:rsidR="00811ED6" w:rsidRPr="00994139" w:rsidRDefault="00811ED6" w:rsidP="0077040A">
            <w:pPr>
              <w:pStyle w:val="CVTableTextCenter"/>
              <w:rPr>
                <w:b/>
              </w:rPr>
            </w:pPr>
            <w:r>
              <w:rPr>
                <w:b/>
              </w:rPr>
              <w:t>NPO</w:t>
            </w:r>
          </w:p>
        </w:tc>
        <w:tc>
          <w:tcPr>
            <w:tcW w:w="1701" w:type="dxa"/>
            <w:shd w:val="clear" w:color="auto" w:fill="FFFFFF" w:themeFill="background1"/>
          </w:tcPr>
          <w:p w14:paraId="274A0C7A" w14:textId="07E614CF" w:rsidR="00811ED6" w:rsidRPr="00994139" w:rsidRDefault="00811ED6" w:rsidP="0077040A">
            <w:pPr>
              <w:pStyle w:val="CVTableTextCenter"/>
              <w:rPr>
                <w:b/>
              </w:rPr>
            </w:pPr>
            <w:r>
              <w:rPr>
                <w:b/>
              </w:rPr>
              <w:t>Abnormal Lab</w:t>
            </w:r>
          </w:p>
        </w:tc>
        <w:tc>
          <w:tcPr>
            <w:tcW w:w="1701" w:type="dxa"/>
            <w:shd w:val="clear" w:color="auto" w:fill="FFFFFF" w:themeFill="background1"/>
          </w:tcPr>
          <w:p w14:paraId="00ACB2BF" w14:textId="3C3C5740" w:rsidR="00811ED6" w:rsidRDefault="00811ED6" w:rsidP="0077040A">
            <w:pPr>
              <w:pStyle w:val="CVTableTextCenter"/>
              <w:rPr>
                <w:b/>
              </w:rPr>
            </w:pPr>
            <w:r>
              <w:rPr>
                <w:b/>
              </w:rPr>
              <w:t>Readmission Risk</w:t>
            </w:r>
          </w:p>
        </w:tc>
      </w:tr>
      <w:tr w:rsidR="00811ED6" w:rsidRPr="00994139" w14:paraId="59A351EB" w14:textId="7C51EC60" w:rsidTr="000D7331">
        <w:tc>
          <w:tcPr>
            <w:tcW w:w="1527" w:type="dxa"/>
            <w:shd w:val="clear" w:color="auto" w:fill="FFFFFF" w:themeFill="background1"/>
          </w:tcPr>
          <w:p w14:paraId="09E9D98A" w14:textId="78D07C76" w:rsidR="00811ED6" w:rsidRPr="00994139" w:rsidRDefault="000D7331" w:rsidP="0077040A">
            <w:pPr>
              <w:pStyle w:val="CVTableTextCenter"/>
              <w:rPr>
                <w:b/>
              </w:rPr>
            </w:pPr>
            <w:r>
              <w:rPr>
                <w:b/>
              </w:rPr>
              <w:t>Cognition</w:t>
            </w:r>
          </w:p>
        </w:tc>
        <w:tc>
          <w:tcPr>
            <w:tcW w:w="1806" w:type="dxa"/>
            <w:shd w:val="clear" w:color="auto" w:fill="FFFFFF" w:themeFill="background1"/>
          </w:tcPr>
          <w:p w14:paraId="6B4B388E" w14:textId="4BD38642" w:rsidR="00811ED6" w:rsidRPr="00994139" w:rsidRDefault="000D7331" w:rsidP="0077040A">
            <w:pPr>
              <w:pStyle w:val="CVTableTextCenter"/>
              <w:rPr>
                <w:b/>
              </w:rPr>
            </w:pPr>
            <w:r>
              <w:rPr>
                <w:b/>
              </w:rPr>
              <w:t>Uncontrolled Pain</w:t>
            </w:r>
          </w:p>
        </w:tc>
        <w:tc>
          <w:tcPr>
            <w:tcW w:w="1629" w:type="dxa"/>
            <w:shd w:val="clear" w:color="auto" w:fill="FFFFFF" w:themeFill="background1"/>
          </w:tcPr>
          <w:p w14:paraId="3FC58CFB" w14:textId="5E44E56A" w:rsidR="00811ED6" w:rsidRPr="00994139" w:rsidRDefault="000D7331" w:rsidP="0077040A">
            <w:pPr>
              <w:pStyle w:val="CVTableTextCenter"/>
              <w:rPr>
                <w:b/>
              </w:rPr>
            </w:pPr>
            <w:r>
              <w:rPr>
                <w:b/>
              </w:rPr>
              <w:t>High Flow O2</w:t>
            </w:r>
          </w:p>
        </w:tc>
        <w:tc>
          <w:tcPr>
            <w:tcW w:w="1701" w:type="dxa"/>
            <w:shd w:val="clear" w:color="auto" w:fill="FFFFFF" w:themeFill="background1"/>
          </w:tcPr>
          <w:p w14:paraId="18BE5A85" w14:textId="719C666A" w:rsidR="00811ED6" w:rsidRPr="00994139" w:rsidRDefault="000D7331" w:rsidP="0077040A">
            <w:pPr>
              <w:pStyle w:val="CVTableTextCenter"/>
              <w:rPr>
                <w:b/>
              </w:rPr>
            </w:pPr>
            <w:r>
              <w:rPr>
                <w:b/>
              </w:rPr>
              <w:t>Febrile</w:t>
            </w:r>
          </w:p>
        </w:tc>
        <w:tc>
          <w:tcPr>
            <w:tcW w:w="1701" w:type="dxa"/>
            <w:shd w:val="clear" w:color="auto" w:fill="FFFFFF" w:themeFill="background1"/>
          </w:tcPr>
          <w:p w14:paraId="6DE61868" w14:textId="50DB79D4" w:rsidR="00811ED6" w:rsidRPr="00994139" w:rsidRDefault="000D7331" w:rsidP="0077040A">
            <w:pPr>
              <w:pStyle w:val="CVTableTextCenter"/>
              <w:rPr>
                <w:b/>
              </w:rPr>
            </w:pPr>
            <w:r>
              <w:rPr>
                <w:b/>
              </w:rPr>
              <w:t>Fall Risk</w:t>
            </w:r>
          </w:p>
        </w:tc>
      </w:tr>
      <w:tr w:rsidR="00811ED6" w:rsidRPr="00994139" w14:paraId="38172A5B" w14:textId="2F434AFD" w:rsidTr="000D7331">
        <w:tc>
          <w:tcPr>
            <w:tcW w:w="1527" w:type="dxa"/>
            <w:shd w:val="clear" w:color="auto" w:fill="FFFFFF" w:themeFill="background1"/>
          </w:tcPr>
          <w:p w14:paraId="698A87A6" w14:textId="5977FABA" w:rsidR="00811ED6" w:rsidRPr="00994139" w:rsidRDefault="000D7331" w:rsidP="0077040A">
            <w:pPr>
              <w:pStyle w:val="CVTableTextCenter"/>
              <w:rPr>
                <w:b/>
              </w:rPr>
            </w:pPr>
            <w:r>
              <w:rPr>
                <w:b/>
              </w:rPr>
              <w:t>Pneumonia</w:t>
            </w:r>
          </w:p>
        </w:tc>
        <w:tc>
          <w:tcPr>
            <w:tcW w:w="1806" w:type="dxa"/>
            <w:shd w:val="clear" w:color="auto" w:fill="FFFFFF" w:themeFill="background1"/>
          </w:tcPr>
          <w:p w14:paraId="0282DEFF" w14:textId="7B2FE447" w:rsidR="00811ED6" w:rsidRPr="00994139" w:rsidRDefault="000D7331" w:rsidP="0077040A">
            <w:pPr>
              <w:pStyle w:val="CVTableTextCenter"/>
              <w:rPr>
                <w:b/>
              </w:rPr>
            </w:pPr>
            <w:r>
              <w:rPr>
                <w:b/>
              </w:rPr>
              <w:t>Sepsis</w:t>
            </w:r>
          </w:p>
        </w:tc>
        <w:tc>
          <w:tcPr>
            <w:tcW w:w="1629" w:type="dxa"/>
            <w:shd w:val="clear" w:color="auto" w:fill="FFFFFF" w:themeFill="background1"/>
          </w:tcPr>
          <w:p w14:paraId="71B1A17E" w14:textId="463358CA" w:rsidR="00811ED6" w:rsidRPr="00994139" w:rsidRDefault="000D7331" w:rsidP="0077040A">
            <w:pPr>
              <w:pStyle w:val="CVTableTextCenter"/>
              <w:rPr>
                <w:b/>
              </w:rPr>
            </w:pPr>
            <w:r>
              <w:rPr>
                <w:b/>
              </w:rPr>
              <w:t xml:space="preserve">Urinary </w:t>
            </w:r>
            <w:r>
              <w:rPr>
                <w:b/>
              </w:rPr>
              <w:lastRenderedPageBreak/>
              <w:t>Infection</w:t>
            </w:r>
          </w:p>
        </w:tc>
        <w:tc>
          <w:tcPr>
            <w:tcW w:w="1701" w:type="dxa"/>
            <w:shd w:val="clear" w:color="auto" w:fill="FFFFFF" w:themeFill="background1"/>
          </w:tcPr>
          <w:p w14:paraId="468D5C35" w14:textId="2D29AE75" w:rsidR="00811ED6" w:rsidRPr="00994139" w:rsidRDefault="000D7331" w:rsidP="0077040A">
            <w:pPr>
              <w:pStyle w:val="CVTableTextCenter"/>
              <w:rPr>
                <w:b/>
              </w:rPr>
            </w:pPr>
            <w:r>
              <w:rPr>
                <w:b/>
              </w:rPr>
              <w:lastRenderedPageBreak/>
              <w:t>Restraints</w:t>
            </w:r>
          </w:p>
        </w:tc>
        <w:tc>
          <w:tcPr>
            <w:tcW w:w="1701" w:type="dxa"/>
            <w:shd w:val="clear" w:color="auto" w:fill="FFFFFF" w:themeFill="background1"/>
          </w:tcPr>
          <w:p w14:paraId="43A09377" w14:textId="76173008" w:rsidR="00811ED6" w:rsidRPr="00994139" w:rsidRDefault="000D7331" w:rsidP="0077040A">
            <w:pPr>
              <w:pStyle w:val="CVTableTextCenter"/>
              <w:rPr>
                <w:b/>
              </w:rPr>
            </w:pPr>
            <w:r>
              <w:rPr>
                <w:b/>
              </w:rPr>
              <w:t>Allergies</w:t>
            </w:r>
          </w:p>
        </w:tc>
      </w:tr>
      <w:tr w:rsidR="00811ED6" w:rsidRPr="00994139" w14:paraId="083D226D" w14:textId="024627FB" w:rsidTr="000D7331">
        <w:tc>
          <w:tcPr>
            <w:tcW w:w="1527" w:type="dxa"/>
            <w:shd w:val="clear" w:color="auto" w:fill="FFFFFF" w:themeFill="background1"/>
          </w:tcPr>
          <w:p w14:paraId="3BDA7CE0" w14:textId="00BB8B7A" w:rsidR="00811ED6" w:rsidRPr="00994139" w:rsidRDefault="000D7331" w:rsidP="0077040A">
            <w:pPr>
              <w:pStyle w:val="CVTableTextCenter"/>
              <w:rPr>
                <w:b/>
              </w:rPr>
            </w:pPr>
            <w:r>
              <w:rPr>
                <w:b/>
              </w:rPr>
              <w:lastRenderedPageBreak/>
              <w:t>Sensory Impaired</w:t>
            </w:r>
          </w:p>
        </w:tc>
        <w:tc>
          <w:tcPr>
            <w:tcW w:w="1806" w:type="dxa"/>
            <w:shd w:val="clear" w:color="auto" w:fill="FFFFFF" w:themeFill="background1"/>
          </w:tcPr>
          <w:p w14:paraId="47F57B2F" w14:textId="2DC73BD9" w:rsidR="00811ED6" w:rsidRPr="00994139" w:rsidRDefault="000D7331" w:rsidP="0077040A">
            <w:pPr>
              <w:pStyle w:val="CVTableTextCenter"/>
              <w:rPr>
                <w:b/>
              </w:rPr>
            </w:pPr>
            <w:r>
              <w:rPr>
                <w:b/>
              </w:rPr>
              <w:t>Uncontrolled Sugar</w:t>
            </w:r>
          </w:p>
        </w:tc>
        <w:tc>
          <w:tcPr>
            <w:tcW w:w="1629" w:type="dxa"/>
            <w:shd w:val="clear" w:color="auto" w:fill="FFFFFF" w:themeFill="background1"/>
          </w:tcPr>
          <w:p w14:paraId="2F83A3CD" w14:textId="2AD59303" w:rsidR="00811ED6" w:rsidRPr="00994139" w:rsidRDefault="000D7331" w:rsidP="0077040A">
            <w:pPr>
              <w:pStyle w:val="CVTableTextCenter"/>
              <w:rPr>
                <w:b/>
              </w:rPr>
            </w:pPr>
            <w:r>
              <w:rPr>
                <w:b/>
              </w:rPr>
              <w:t>Vent or Trach</w:t>
            </w:r>
          </w:p>
        </w:tc>
        <w:tc>
          <w:tcPr>
            <w:tcW w:w="1701" w:type="dxa"/>
            <w:shd w:val="clear" w:color="auto" w:fill="FFFFFF" w:themeFill="background1"/>
          </w:tcPr>
          <w:p w14:paraId="682FAE43" w14:textId="514C0E22" w:rsidR="00811ED6" w:rsidRPr="00994139" w:rsidRDefault="000D7331" w:rsidP="0077040A">
            <w:pPr>
              <w:pStyle w:val="CVTableTextCenter"/>
              <w:rPr>
                <w:b/>
              </w:rPr>
            </w:pPr>
            <w:r>
              <w:rPr>
                <w:b/>
              </w:rPr>
              <w:t>Wound Drainage</w:t>
            </w:r>
          </w:p>
        </w:tc>
        <w:tc>
          <w:tcPr>
            <w:tcW w:w="1701" w:type="dxa"/>
            <w:shd w:val="clear" w:color="auto" w:fill="FFFFFF" w:themeFill="background1"/>
          </w:tcPr>
          <w:p w14:paraId="5878834D" w14:textId="15A69BED" w:rsidR="00811ED6" w:rsidRPr="00994139" w:rsidRDefault="000D7331" w:rsidP="0077040A">
            <w:pPr>
              <w:pStyle w:val="CVTableTextCenter"/>
              <w:rPr>
                <w:b/>
              </w:rPr>
            </w:pPr>
            <w:r>
              <w:rPr>
                <w:b/>
              </w:rPr>
              <w:t>Cancer</w:t>
            </w:r>
          </w:p>
        </w:tc>
      </w:tr>
      <w:tr w:rsidR="00811ED6" w:rsidRPr="00994139" w14:paraId="725BB94C" w14:textId="225206E1" w:rsidTr="000D7331">
        <w:tc>
          <w:tcPr>
            <w:tcW w:w="1527" w:type="dxa"/>
            <w:shd w:val="clear" w:color="auto" w:fill="FFFFFF" w:themeFill="background1"/>
          </w:tcPr>
          <w:p w14:paraId="2C5E5A29" w14:textId="04DA9BE7" w:rsidR="00811ED6" w:rsidRPr="00994139" w:rsidRDefault="000D7331" w:rsidP="0077040A">
            <w:pPr>
              <w:pStyle w:val="CVTableTextCenter"/>
              <w:rPr>
                <w:b/>
              </w:rPr>
            </w:pPr>
            <w:r>
              <w:rPr>
                <w:b/>
              </w:rPr>
              <w:t xml:space="preserve">Special Needs </w:t>
            </w:r>
          </w:p>
        </w:tc>
        <w:tc>
          <w:tcPr>
            <w:tcW w:w="1806" w:type="dxa"/>
            <w:shd w:val="clear" w:color="auto" w:fill="FFFFFF" w:themeFill="background1"/>
          </w:tcPr>
          <w:p w14:paraId="3AB590F7" w14:textId="0BF93FF4" w:rsidR="00811ED6" w:rsidRPr="00994139" w:rsidRDefault="000D7331" w:rsidP="0077040A">
            <w:pPr>
              <w:pStyle w:val="CVTableTextCenter"/>
              <w:rPr>
                <w:b/>
              </w:rPr>
            </w:pPr>
            <w:r>
              <w:rPr>
                <w:b/>
              </w:rPr>
              <w:t>TPN</w:t>
            </w:r>
          </w:p>
        </w:tc>
        <w:tc>
          <w:tcPr>
            <w:tcW w:w="1629" w:type="dxa"/>
            <w:shd w:val="clear" w:color="auto" w:fill="FFFFFF" w:themeFill="background1"/>
          </w:tcPr>
          <w:p w14:paraId="628724CD" w14:textId="5FEB4BEF" w:rsidR="00811ED6" w:rsidRPr="00994139" w:rsidRDefault="000D7331" w:rsidP="0077040A">
            <w:pPr>
              <w:pStyle w:val="CVTableTextCenter"/>
              <w:rPr>
                <w:b/>
              </w:rPr>
            </w:pPr>
            <w:r>
              <w:rPr>
                <w:b/>
              </w:rPr>
              <w:t>Special Diet</w:t>
            </w:r>
          </w:p>
        </w:tc>
        <w:tc>
          <w:tcPr>
            <w:tcW w:w="1701" w:type="dxa"/>
            <w:shd w:val="clear" w:color="auto" w:fill="FFFFFF" w:themeFill="background1"/>
          </w:tcPr>
          <w:p w14:paraId="759BBAD7" w14:textId="7C90130A" w:rsidR="00811ED6" w:rsidRPr="00994139" w:rsidRDefault="000D7331" w:rsidP="0077040A">
            <w:pPr>
              <w:pStyle w:val="CVTableTextCenter"/>
              <w:rPr>
                <w:b/>
              </w:rPr>
            </w:pPr>
            <w:r>
              <w:rPr>
                <w:b/>
              </w:rPr>
              <w:t>Isolation</w:t>
            </w:r>
          </w:p>
        </w:tc>
        <w:tc>
          <w:tcPr>
            <w:tcW w:w="1701" w:type="dxa"/>
            <w:shd w:val="clear" w:color="auto" w:fill="FFFFFF" w:themeFill="background1"/>
          </w:tcPr>
          <w:p w14:paraId="3FDEB16B" w14:textId="33A4744E" w:rsidR="00811ED6" w:rsidRPr="00994139" w:rsidRDefault="000D7331" w:rsidP="0077040A">
            <w:pPr>
              <w:pStyle w:val="CVTableTextCenter"/>
              <w:rPr>
                <w:b/>
              </w:rPr>
            </w:pPr>
            <w:r>
              <w:rPr>
                <w:b/>
              </w:rPr>
              <w:t>Wound Vac</w:t>
            </w:r>
          </w:p>
        </w:tc>
      </w:tr>
      <w:tr w:rsidR="00811ED6" w:rsidRPr="00994139" w14:paraId="06394096" w14:textId="5D491AE1" w:rsidTr="000D7331">
        <w:tc>
          <w:tcPr>
            <w:tcW w:w="1527" w:type="dxa"/>
            <w:shd w:val="clear" w:color="auto" w:fill="FFFFFF" w:themeFill="background1"/>
          </w:tcPr>
          <w:p w14:paraId="43E087BA" w14:textId="1E85E807" w:rsidR="00811ED6" w:rsidRPr="00994139" w:rsidRDefault="000D7331" w:rsidP="0077040A">
            <w:pPr>
              <w:pStyle w:val="CVTableTextCenter"/>
              <w:rPr>
                <w:b/>
              </w:rPr>
            </w:pPr>
            <w:r>
              <w:rPr>
                <w:b/>
              </w:rPr>
              <w:t>Diabetes</w:t>
            </w:r>
          </w:p>
        </w:tc>
        <w:tc>
          <w:tcPr>
            <w:tcW w:w="1806" w:type="dxa"/>
            <w:shd w:val="clear" w:color="auto" w:fill="FFFFFF" w:themeFill="background1"/>
          </w:tcPr>
          <w:p w14:paraId="17C3D2CC" w14:textId="0A5304F0" w:rsidR="00811ED6" w:rsidRPr="00994139" w:rsidRDefault="000D7331" w:rsidP="0077040A">
            <w:pPr>
              <w:pStyle w:val="CVTableTextCenter"/>
              <w:rPr>
                <w:b/>
              </w:rPr>
            </w:pPr>
            <w:r>
              <w:rPr>
                <w:b/>
              </w:rPr>
              <w:t>HBO</w:t>
            </w:r>
          </w:p>
        </w:tc>
        <w:tc>
          <w:tcPr>
            <w:tcW w:w="1629" w:type="dxa"/>
            <w:shd w:val="clear" w:color="auto" w:fill="FFFFFF" w:themeFill="background1"/>
          </w:tcPr>
          <w:p w14:paraId="4E7AA8FC" w14:textId="77777777" w:rsidR="00811ED6" w:rsidRPr="00994139" w:rsidRDefault="00811ED6" w:rsidP="000D7331">
            <w:pPr>
              <w:pStyle w:val="CVTableTextCenter"/>
              <w:jc w:val="left"/>
              <w:rPr>
                <w:b/>
              </w:rPr>
            </w:pPr>
          </w:p>
        </w:tc>
        <w:tc>
          <w:tcPr>
            <w:tcW w:w="1701" w:type="dxa"/>
            <w:shd w:val="clear" w:color="auto" w:fill="FFFFFF" w:themeFill="background1"/>
          </w:tcPr>
          <w:p w14:paraId="52B1B352" w14:textId="77777777" w:rsidR="00811ED6" w:rsidRPr="00994139" w:rsidRDefault="00811ED6" w:rsidP="0077040A">
            <w:pPr>
              <w:pStyle w:val="CVTableTextCenter"/>
              <w:rPr>
                <w:b/>
              </w:rPr>
            </w:pPr>
          </w:p>
        </w:tc>
        <w:tc>
          <w:tcPr>
            <w:tcW w:w="1701" w:type="dxa"/>
            <w:shd w:val="clear" w:color="auto" w:fill="FFFFFF" w:themeFill="background1"/>
          </w:tcPr>
          <w:p w14:paraId="58990EBE" w14:textId="77777777" w:rsidR="00811ED6" w:rsidRPr="00994139" w:rsidRDefault="00811ED6" w:rsidP="0077040A">
            <w:pPr>
              <w:pStyle w:val="CVTableTextCenter"/>
              <w:rPr>
                <w:b/>
              </w:rPr>
            </w:pPr>
          </w:p>
        </w:tc>
      </w:tr>
    </w:tbl>
    <w:p w14:paraId="175F065C" w14:textId="64613437" w:rsidR="005D581B" w:rsidRDefault="006A156A" w:rsidP="005D581B">
      <w:pPr>
        <w:pStyle w:val="CVTableCaption"/>
      </w:pPr>
      <w:r>
        <w:t>Patient Attributes</w:t>
      </w:r>
    </w:p>
    <w:p w14:paraId="57540910" w14:textId="390F9601" w:rsidR="00672761" w:rsidRDefault="00672761" w:rsidP="00672761">
      <w:pPr>
        <w:pStyle w:val="ListNumber"/>
      </w:pPr>
      <w:r>
        <w:t xml:space="preserve">Select the </w:t>
      </w:r>
      <w:r w:rsidRPr="00B62348">
        <w:rPr>
          <w:b/>
        </w:rPr>
        <w:t>Save and Continue</w:t>
      </w:r>
      <w:r>
        <w:t xml:space="preserve"> button to save any changes that you have made to the patient attributes.</w:t>
      </w:r>
    </w:p>
    <w:p w14:paraId="4DEC962F" w14:textId="446A216F" w:rsidR="00672761" w:rsidRDefault="00672761" w:rsidP="00672761">
      <w:pPr>
        <w:pStyle w:val="ListNumber"/>
      </w:pPr>
      <w:r>
        <w:t xml:space="preserve">Select the </w:t>
      </w:r>
      <w:r w:rsidRPr="00054084">
        <w:rPr>
          <w:b/>
        </w:rPr>
        <w:t>Cancel</w:t>
      </w:r>
      <w:r>
        <w:t xml:space="preserve"> button to quit the window without making any changes to the patient attributes and to go to the </w:t>
      </w:r>
      <w:r w:rsidRPr="00054084">
        <w:rPr>
          <w:b/>
        </w:rPr>
        <w:t>Summary</w:t>
      </w:r>
      <w:r>
        <w:t xml:space="preserve"> window.</w:t>
      </w:r>
    </w:p>
    <w:p w14:paraId="084A6E15" w14:textId="4FCFEA65" w:rsidR="00672761" w:rsidRDefault="00672761" w:rsidP="00672761">
      <w:pPr>
        <w:pStyle w:val="CVChapterBodyCopy"/>
      </w:pPr>
      <w:r>
        <w:t xml:space="preserve">If you have made any changes to the patient attributes, it displays in the </w:t>
      </w:r>
      <w:r>
        <w:rPr>
          <w:b/>
        </w:rPr>
        <w:t>Attributes</w:t>
      </w:r>
      <w:r>
        <w:t xml:space="preserve"> box in the </w:t>
      </w:r>
      <w:r w:rsidRPr="00801DBF">
        <w:rPr>
          <w:b/>
        </w:rPr>
        <w:t>Summary</w:t>
      </w:r>
      <w:r>
        <w:t xml:space="preserve"> window.</w:t>
      </w:r>
    </w:p>
    <w:p w14:paraId="736C794F" w14:textId="276C783E" w:rsidR="00D8758A" w:rsidRDefault="00752FAC" w:rsidP="00752FAC">
      <w:pPr>
        <w:pStyle w:val="CVHeading4"/>
        <w:tabs>
          <w:tab w:val="clear" w:pos="1440"/>
          <w:tab w:val="left" w:pos="851"/>
        </w:tabs>
      </w:pPr>
      <w:r>
        <w:t>Summary Tab</w:t>
      </w:r>
      <w:r>
        <w:rPr>
          <w:rFonts w:cstheme="majorHAnsi"/>
        </w:rPr>
        <w:t>—</w:t>
      </w:r>
      <w:r w:rsidR="00817B00">
        <w:t>Patient Information</w:t>
      </w:r>
      <w:r w:rsidR="00817B00">
        <w:rPr>
          <w:rFonts w:cstheme="majorHAnsi"/>
        </w:rPr>
        <w:t>–</w:t>
      </w:r>
      <w:r w:rsidR="00D8758A">
        <w:t>Logs</w:t>
      </w:r>
    </w:p>
    <w:p w14:paraId="15548DD7" w14:textId="46CA97A8" w:rsidR="0063410D" w:rsidRDefault="00920639" w:rsidP="0063410D">
      <w:pPr>
        <w:pStyle w:val="CVChapterBodyCopy"/>
      </w:pPr>
      <w:r>
        <w:t xml:space="preserve">You can </w:t>
      </w:r>
      <w:r w:rsidRPr="005662F7">
        <w:t xml:space="preserve">view </w:t>
      </w:r>
      <w:r>
        <w:t xml:space="preserve">and track </w:t>
      </w:r>
      <w:r w:rsidRPr="005662F7">
        <w:t>th</w:t>
      </w:r>
      <w:r>
        <w:t>e activities</w:t>
      </w:r>
      <w:r w:rsidR="00EB5ACF">
        <w:t>, bed assignments,</w:t>
      </w:r>
      <w:r>
        <w:t xml:space="preserve"> </w:t>
      </w:r>
      <w:r w:rsidR="00EB5ACF">
        <w:t>movements</w:t>
      </w:r>
      <w:r w:rsidR="002245BB">
        <w:t>,</w:t>
      </w:r>
      <w:r w:rsidR="00EB5ACF">
        <w:t xml:space="preserve"> </w:t>
      </w:r>
      <w:r w:rsidR="002245BB">
        <w:t xml:space="preserve">updates, and attributes assigned to </w:t>
      </w:r>
      <w:r>
        <w:t xml:space="preserve">the patient in the </w:t>
      </w:r>
      <w:r w:rsidRPr="005662F7">
        <w:rPr>
          <w:b/>
        </w:rPr>
        <w:t>Lo</w:t>
      </w:r>
      <w:r>
        <w:rPr>
          <w:b/>
        </w:rPr>
        <w:t xml:space="preserve">gs </w:t>
      </w:r>
      <w:r w:rsidRPr="005662F7">
        <w:t>section</w:t>
      </w:r>
      <w:r w:rsidRPr="000176BA">
        <w:t>.</w:t>
      </w:r>
      <w:r w:rsidR="00BD74B2">
        <w:t xml:space="preserve"> It displays the user role who has made these changes to the patient record.</w:t>
      </w:r>
    </w:p>
    <w:p w14:paraId="299C0E81" w14:textId="515CFC39" w:rsidR="00DE0480" w:rsidRDefault="007061F4" w:rsidP="00DE0480">
      <w:pPr>
        <w:pStyle w:val="CVFigure"/>
      </w:pPr>
      <w:r>
        <w:drawing>
          <wp:inline distT="0" distB="0" distL="0" distR="0" wp14:anchorId="7744F989" wp14:editId="14436DF1">
            <wp:extent cx="4267200" cy="1727200"/>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 name="PS-Logs Box 11.png"/>
                    <pic:cNvPicPr/>
                  </pic:nvPicPr>
                  <pic:blipFill>
                    <a:blip r:embed="rId298">
                      <a:extLst>
                        <a:ext uri="{28A0092B-C50C-407E-A947-70E740481C1C}">
                          <a14:useLocalDpi xmlns:a14="http://schemas.microsoft.com/office/drawing/2010/main" val="0"/>
                        </a:ext>
                      </a:extLst>
                    </a:blip>
                    <a:stretch>
                      <a:fillRect/>
                    </a:stretch>
                  </pic:blipFill>
                  <pic:spPr>
                    <a:xfrm>
                      <a:off x="0" y="0"/>
                      <a:ext cx="4275953" cy="1730743"/>
                    </a:xfrm>
                    <a:prstGeom prst="rect">
                      <a:avLst/>
                    </a:prstGeom>
                  </pic:spPr>
                </pic:pic>
              </a:graphicData>
            </a:graphic>
          </wp:inline>
        </w:drawing>
      </w:r>
    </w:p>
    <w:p w14:paraId="6D75A495" w14:textId="1F0E8C00" w:rsidR="0063410D" w:rsidRDefault="00DE0480" w:rsidP="009B13A9">
      <w:pPr>
        <w:pStyle w:val="CVFigureCaption"/>
        <w:tabs>
          <w:tab w:val="left" w:pos="2268"/>
        </w:tabs>
      </w:pPr>
      <w:r>
        <w:t>Logs box–Summary window</w:t>
      </w:r>
    </w:p>
    <w:p w14:paraId="65AD3A8B" w14:textId="315AA0C0" w:rsidR="0063410D" w:rsidRDefault="006503B7" w:rsidP="0063410D">
      <w:pPr>
        <w:pStyle w:val="CVChapterBodyCopy"/>
      </w:pPr>
      <w:r>
        <w:t>This is a view-only section and you cannot make any edits in this box.</w:t>
      </w:r>
    </w:p>
    <w:p w14:paraId="7CD1FF45" w14:textId="11A4A459" w:rsidR="00D8758A" w:rsidRDefault="00752FAC" w:rsidP="00752FAC">
      <w:pPr>
        <w:pStyle w:val="CVHeading4"/>
        <w:tabs>
          <w:tab w:val="clear" w:pos="1440"/>
          <w:tab w:val="left" w:pos="851"/>
        </w:tabs>
      </w:pPr>
      <w:r>
        <w:t>Summary Tab</w:t>
      </w:r>
      <w:r>
        <w:rPr>
          <w:rFonts w:cstheme="majorHAnsi"/>
        </w:rPr>
        <w:t>—</w:t>
      </w:r>
      <w:r w:rsidR="00817B00">
        <w:t>Patient Information</w:t>
      </w:r>
      <w:r w:rsidR="00817B00">
        <w:rPr>
          <w:rFonts w:cstheme="majorHAnsi"/>
        </w:rPr>
        <w:t>–</w:t>
      </w:r>
      <w:bookmarkStart w:id="111" w:name="Demographics"/>
      <w:r w:rsidR="00D8758A">
        <w:t>Demographics</w:t>
      </w:r>
      <w:bookmarkEnd w:id="111"/>
    </w:p>
    <w:p w14:paraId="4A7F1A35" w14:textId="0FA3787B" w:rsidR="0063410D" w:rsidRDefault="0013632F" w:rsidP="0063410D">
      <w:pPr>
        <w:pStyle w:val="CVChapterBodyCopy"/>
      </w:pPr>
      <w:r>
        <w:t xml:space="preserve">View the address and contact details of the patients in the </w:t>
      </w:r>
      <w:r w:rsidRPr="0013632F">
        <w:rPr>
          <w:b/>
        </w:rPr>
        <w:t>Demographics</w:t>
      </w:r>
      <w:r>
        <w:t xml:space="preserve"> box.</w:t>
      </w:r>
    </w:p>
    <w:p w14:paraId="5FFA05C6" w14:textId="4198BE8F" w:rsidR="0063410D" w:rsidRDefault="008E7BA7" w:rsidP="008E7BA7">
      <w:pPr>
        <w:pStyle w:val="CVFigure"/>
      </w:pPr>
      <w:r>
        <w:lastRenderedPageBreak/>
        <w:drawing>
          <wp:inline distT="0" distB="0" distL="0" distR="0" wp14:anchorId="1BD3494C" wp14:editId="243DF02B">
            <wp:extent cx="5486400" cy="1540510"/>
            <wp:effectExtent l="0" t="0" r="0" b="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S-Demographics Box 12.png"/>
                    <pic:cNvPicPr/>
                  </pic:nvPicPr>
                  <pic:blipFill>
                    <a:blip r:embed="rId299">
                      <a:extLst>
                        <a:ext uri="{28A0092B-C50C-407E-A947-70E740481C1C}">
                          <a14:useLocalDpi xmlns:a14="http://schemas.microsoft.com/office/drawing/2010/main" val="0"/>
                        </a:ext>
                      </a:extLst>
                    </a:blip>
                    <a:stretch>
                      <a:fillRect/>
                    </a:stretch>
                  </pic:blipFill>
                  <pic:spPr>
                    <a:xfrm>
                      <a:off x="0" y="0"/>
                      <a:ext cx="5486400" cy="1540510"/>
                    </a:xfrm>
                    <a:prstGeom prst="rect">
                      <a:avLst/>
                    </a:prstGeom>
                  </pic:spPr>
                </pic:pic>
              </a:graphicData>
            </a:graphic>
          </wp:inline>
        </w:drawing>
      </w:r>
    </w:p>
    <w:p w14:paraId="2C692693" w14:textId="4192953E" w:rsidR="0063410D" w:rsidRDefault="008E7BA7" w:rsidP="00C607AC">
      <w:pPr>
        <w:pStyle w:val="CVFigureCaption"/>
        <w:tabs>
          <w:tab w:val="left" w:pos="1134"/>
        </w:tabs>
      </w:pPr>
      <w:r>
        <w:t>Demographics box–Summary window</w:t>
      </w:r>
    </w:p>
    <w:p w14:paraId="53FF0A50" w14:textId="24E925BC" w:rsidR="00E614AA" w:rsidRDefault="003043FC" w:rsidP="00E614AA">
      <w:pPr>
        <w:pStyle w:val="CVChapterBodyCopy"/>
      </w:pPr>
      <w:r w:rsidRPr="003043FC">
        <w:rPr>
          <w:b/>
        </w:rPr>
        <w:t>Demographics</w:t>
      </w:r>
      <w:r>
        <w:t xml:space="preserve"> box</w:t>
      </w:r>
      <w:r w:rsidR="00E614AA">
        <w:t xml:space="preserve"> is a view-only section</w:t>
      </w:r>
      <w:r>
        <w:t>,</w:t>
      </w:r>
      <w:r w:rsidR="00E614AA">
        <w:t xml:space="preserve"> and you cannot make any edits in this box.</w:t>
      </w:r>
    </w:p>
    <w:p w14:paraId="2DB91BB4" w14:textId="2A6F9F1D" w:rsidR="00EB22FE" w:rsidRPr="00792E91" w:rsidRDefault="00EB22FE" w:rsidP="00EB22FE">
      <w:pPr>
        <w:pStyle w:val="CVHeading3"/>
        <w:tabs>
          <w:tab w:val="num" w:pos="709"/>
        </w:tabs>
      </w:pPr>
      <w:bookmarkStart w:id="112" w:name="_Toc27487513"/>
      <w:r w:rsidRPr="00792E91">
        <w:t>Summary Window</w:t>
      </w:r>
      <w:r>
        <w:rPr>
          <w:rFonts w:cstheme="majorHAnsi"/>
        </w:rPr>
        <w:t>–</w:t>
      </w:r>
      <w:commentRangeStart w:id="113"/>
      <w:r w:rsidRPr="00207BEA">
        <w:t>Length of Stay Tab</w:t>
      </w:r>
      <w:commentRangeEnd w:id="113"/>
      <w:r w:rsidR="00207BEA">
        <w:rPr>
          <w:rStyle w:val="CommentReference"/>
          <w:rFonts w:asciiTheme="minorHAnsi" w:eastAsiaTheme="minorHAnsi" w:hAnsiTheme="minorHAnsi" w:cstheme="minorBidi"/>
          <w:b w:val="0"/>
          <w:bCs w:val="0"/>
          <w:color w:val="auto"/>
        </w:rPr>
        <w:commentReference w:id="113"/>
      </w:r>
      <w:bookmarkEnd w:id="112"/>
    </w:p>
    <w:p w14:paraId="3B7DE515" w14:textId="77777777" w:rsidR="00EB22FE" w:rsidRDefault="00EB22FE" w:rsidP="00EB22FE">
      <w:pPr>
        <w:pStyle w:val="CVChapterBodyCopy"/>
      </w:pPr>
    </w:p>
    <w:p w14:paraId="0F0F51DD" w14:textId="0BF119F8" w:rsidR="00813758" w:rsidRPr="00792E91" w:rsidRDefault="00813758" w:rsidP="00813758">
      <w:pPr>
        <w:pStyle w:val="CVHeading3"/>
        <w:tabs>
          <w:tab w:val="num" w:pos="709"/>
        </w:tabs>
      </w:pPr>
      <w:bookmarkStart w:id="114" w:name="_Toc27487514"/>
      <w:r w:rsidRPr="00792E91">
        <w:t>Summary Window</w:t>
      </w:r>
      <w:r>
        <w:rPr>
          <w:rFonts w:cstheme="majorHAnsi"/>
        </w:rPr>
        <w:t>–</w:t>
      </w:r>
      <w:r w:rsidR="00EB22FE">
        <w:t>Activities &amp; Attributes</w:t>
      </w:r>
      <w:r w:rsidRPr="00792E91">
        <w:t xml:space="preserve"> Tab</w:t>
      </w:r>
      <w:bookmarkEnd w:id="114"/>
    </w:p>
    <w:p w14:paraId="2663C3AA" w14:textId="56335F6B" w:rsidR="00813758" w:rsidRPr="002C4DD8" w:rsidRDefault="00A1193B" w:rsidP="00E614AA">
      <w:pPr>
        <w:pStyle w:val="CVChapterBodyCopy"/>
        <w:rPr>
          <w:b/>
        </w:rPr>
      </w:pPr>
      <w:r>
        <w:t xml:space="preserve">The </w:t>
      </w:r>
      <w:r w:rsidRPr="00A1193B">
        <w:rPr>
          <w:b/>
        </w:rPr>
        <w:t>Activities &amp; Attributes</w:t>
      </w:r>
      <w:r>
        <w:t xml:space="preserve"> tab</w:t>
      </w:r>
      <w:r w:rsidR="00411938">
        <w:t xml:space="preserve"> displays</w:t>
      </w:r>
      <w:r w:rsidR="00977401">
        <w:t xml:space="preserve"> the patient attributes and activities that you have assigned to the patient</w:t>
      </w:r>
      <w:r w:rsidR="004A3F94">
        <w:t xml:space="preserve"> at the time of</w:t>
      </w:r>
      <w:hyperlink w:anchor="AssignPatButton" w:history="1">
        <w:r w:rsidR="002C4DD8" w:rsidRPr="003D48CB">
          <w:rPr>
            <w:rStyle w:val="Hyperlink"/>
            <w:rFonts w:cstheme="minorBidi"/>
          </w:rPr>
          <w:t xml:space="preserve"> assigning a patient to a bed</w:t>
        </w:r>
      </w:hyperlink>
      <w:r w:rsidR="002C4DD8" w:rsidRPr="004C762D">
        <w:t>.</w:t>
      </w:r>
    </w:p>
    <w:p w14:paraId="438773A2" w14:textId="5B460FB0" w:rsidR="00A1193B" w:rsidRDefault="00266733" w:rsidP="002E44A9">
      <w:pPr>
        <w:pStyle w:val="CVFigure"/>
      </w:pPr>
      <w:r>
        <w:drawing>
          <wp:inline distT="0" distB="0" distL="0" distR="0" wp14:anchorId="29D4C0C9" wp14:editId="62278CB2">
            <wp:extent cx="5486400" cy="2548890"/>
            <wp:effectExtent l="0" t="0" r="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PS-AA tab 13.png"/>
                    <pic:cNvPicPr/>
                  </pic:nvPicPr>
                  <pic:blipFill>
                    <a:blip r:embed="rId300">
                      <a:extLst>
                        <a:ext uri="{28A0092B-C50C-407E-A947-70E740481C1C}">
                          <a14:useLocalDpi xmlns:a14="http://schemas.microsoft.com/office/drawing/2010/main" val="0"/>
                        </a:ext>
                      </a:extLst>
                    </a:blip>
                    <a:stretch>
                      <a:fillRect/>
                    </a:stretch>
                  </pic:blipFill>
                  <pic:spPr>
                    <a:xfrm>
                      <a:off x="0" y="0"/>
                      <a:ext cx="5486400" cy="2548890"/>
                    </a:xfrm>
                    <a:prstGeom prst="rect">
                      <a:avLst/>
                    </a:prstGeom>
                  </pic:spPr>
                </pic:pic>
              </a:graphicData>
            </a:graphic>
          </wp:inline>
        </w:drawing>
      </w:r>
    </w:p>
    <w:p w14:paraId="2A84B29A" w14:textId="388F45EB" w:rsidR="002E44A9" w:rsidRDefault="002E44A9" w:rsidP="00C607AC">
      <w:pPr>
        <w:pStyle w:val="CVFigureCaption"/>
        <w:tabs>
          <w:tab w:val="left" w:pos="1134"/>
        </w:tabs>
      </w:pPr>
      <w:r>
        <w:t>Bed Summary—Summary window–</w:t>
      </w:r>
      <w:r w:rsidR="00B05190">
        <w:t>Activities &amp; Attributes</w:t>
      </w:r>
      <w:r>
        <w:t xml:space="preserve"> tab</w:t>
      </w:r>
    </w:p>
    <w:p w14:paraId="4AFEAEEE" w14:textId="12F8EB7E" w:rsidR="0003492C" w:rsidRDefault="0003492C" w:rsidP="0003492C">
      <w:pPr>
        <w:pStyle w:val="CVChapterBodyCopy"/>
      </w:pPr>
      <w:r>
        <w:t xml:space="preserve">Follow these steps to either view the patient attributes </w:t>
      </w:r>
      <w:r w:rsidR="00DC536C">
        <w:t xml:space="preserve">and activities </w:t>
      </w:r>
      <w:r>
        <w:t>assigned to the patient or to edit them.</w:t>
      </w:r>
    </w:p>
    <w:p w14:paraId="79FD8440" w14:textId="791C8630" w:rsidR="0003492C" w:rsidRDefault="0003492C" w:rsidP="00317329">
      <w:pPr>
        <w:pStyle w:val="ListNumber"/>
        <w:numPr>
          <w:ilvl w:val="0"/>
          <w:numId w:val="56"/>
        </w:numPr>
      </w:pPr>
      <w:r>
        <w:t xml:space="preserve">On the </w:t>
      </w:r>
      <w:r w:rsidRPr="00564DAC">
        <w:rPr>
          <w:b/>
        </w:rPr>
        <w:t>Tabs</w:t>
      </w:r>
      <w:r>
        <w:t xml:space="preserve"> panel in the </w:t>
      </w:r>
      <w:r w:rsidRPr="00564DAC">
        <w:rPr>
          <w:b/>
        </w:rPr>
        <w:t>Summary</w:t>
      </w:r>
      <w:r>
        <w:t xml:space="preserve"> window, select the </w:t>
      </w:r>
      <w:r w:rsidRPr="00564DAC">
        <w:rPr>
          <w:b/>
        </w:rPr>
        <w:t>Activities &amp; Attributes</w:t>
      </w:r>
      <w:r>
        <w:t xml:space="preserve"> tab</w:t>
      </w:r>
      <w:r w:rsidR="00564DAC">
        <w:t xml:space="preserve"> to open the </w:t>
      </w:r>
      <w:r w:rsidR="00564DAC" w:rsidRPr="00564DAC">
        <w:rPr>
          <w:b/>
        </w:rPr>
        <w:t>Activities &amp; Attributes</w:t>
      </w:r>
      <w:r w:rsidR="00564DAC">
        <w:t xml:space="preserve"> tab page.</w:t>
      </w:r>
    </w:p>
    <w:p w14:paraId="7A5EAACF" w14:textId="0A25EB7A" w:rsidR="00564DAC" w:rsidRDefault="002D031B" w:rsidP="00317329">
      <w:pPr>
        <w:pStyle w:val="ListNumber"/>
        <w:numPr>
          <w:ilvl w:val="0"/>
          <w:numId w:val="56"/>
        </w:numPr>
      </w:pPr>
      <w:r>
        <w:lastRenderedPageBreak/>
        <w:t xml:space="preserve">Select the </w:t>
      </w:r>
      <w:r w:rsidRPr="00DC536C">
        <w:rPr>
          <w:b/>
        </w:rPr>
        <w:t>Edit</w:t>
      </w:r>
      <w:r>
        <w:t xml:space="preserve"> button</w:t>
      </w:r>
      <w:r w:rsidR="00DC536C">
        <w:t xml:space="preserve"> above the </w:t>
      </w:r>
      <w:hyperlink w:anchor="PatAttributes" w:history="1">
        <w:r w:rsidR="00DC536C" w:rsidRPr="00DC536C">
          <w:rPr>
            <w:rStyle w:val="Hyperlink"/>
            <w:rFonts w:cstheme="minorBidi"/>
            <w:b/>
          </w:rPr>
          <w:t>Patient Attributes</w:t>
        </w:r>
        <w:r w:rsidR="00DC536C" w:rsidRPr="00DC536C">
          <w:rPr>
            <w:rStyle w:val="Hyperlink"/>
            <w:rFonts w:cstheme="minorBidi"/>
          </w:rPr>
          <w:t xml:space="preserve"> box</w:t>
        </w:r>
      </w:hyperlink>
      <w:r>
        <w:t xml:space="preserve"> </w:t>
      </w:r>
      <w:r w:rsidR="00DC536C">
        <w:t xml:space="preserve">if you want </w:t>
      </w:r>
      <w:r>
        <w:t xml:space="preserve">to </w:t>
      </w:r>
      <w:r w:rsidRPr="00DC536C">
        <w:t>change the attributes</w:t>
      </w:r>
      <w:r>
        <w:t xml:space="preserve"> assigned to the patient.</w:t>
      </w:r>
    </w:p>
    <w:p w14:paraId="4CF8C2E6" w14:textId="32510B4D" w:rsidR="00DC536C" w:rsidRDefault="00DC536C" w:rsidP="00317329">
      <w:pPr>
        <w:pStyle w:val="ListNumber"/>
        <w:numPr>
          <w:ilvl w:val="0"/>
          <w:numId w:val="56"/>
        </w:numPr>
      </w:pPr>
      <w:r>
        <w:t xml:space="preserve">Select the </w:t>
      </w:r>
      <w:r w:rsidRPr="00DC536C">
        <w:rPr>
          <w:b/>
        </w:rPr>
        <w:t>Edit</w:t>
      </w:r>
      <w:r>
        <w:t xml:space="preserve"> button above the </w:t>
      </w:r>
      <w:hyperlink w:anchor="PatActivities" w:history="1">
        <w:r w:rsidRPr="00DC536C">
          <w:rPr>
            <w:rStyle w:val="Hyperlink"/>
            <w:rFonts w:cstheme="minorBidi"/>
            <w:b/>
          </w:rPr>
          <w:t>Patient Activities</w:t>
        </w:r>
        <w:r w:rsidRPr="00DC536C">
          <w:rPr>
            <w:rStyle w:val="Hyperlink"/>
            <w:rFonts w:cstheme="minorBidi"/>
          </w:rPr>
          <w:t xml:space="preserve"> box</w:t>
        </w:r>
      </w:hyperlink>
      <w:r>
        <w:t xml:space="preserve"> if you want to </w:t>
      </w:r>
      <w:r w:rsidRPr="00DC536C">
        <w:t xml:space="preserve">change the </w:t>
      </w:r>
      <w:r>
        <w:t>activities assigned to the patient.</w:t>
      </w:r>
    </w:p>
    <w:p w14:paraId="6BC76403" w14:textId="378782B6" w:rsidR="00DC536C" w:rsidRDefault="001D39D3" w:rsidP="001D39D3">
      <w:pPr>
        <w:pStyle w:val="CVChapterBodyCopy"/>
      </w:pPr>
      <w:r>
        <w:t>For each of the activities that you assign to the patient, Coreo View allows you to set an alert</w:t>
      </w:r>
      <w:r w:rsidR="0031307C">
        <w:t xml:space="preserve"> time frame</w:t>
      </w:r>
      <w:r w:rsidR="00CB6905">
        <w:t>, and when the activity is overdue</w:t>
      </w:r>
      <w:r w:rsidR="0031307C">
        <w:t>,</w:t>
      </w:r>
      <w:r>
        <w:t xml:space="preserve"> the </w:t>
      </w:r>
      <w:r w:rsidR="0031307C">
        <w:t xml:space="preserve">related </w:t>
      </w:r>
      <w:r>
        <w:t xml:space="preserve">activity icon changes to red color </w:t>
      </w:r>
      <w:r w:rsidR="0031307C">
        <w:t>alerting the user (you) about the delay. The red color icon also displays in the relevant bed cell in the bed view layout.</w:t>
      </w:r>
    </w:p>
    <w:p w14:paraId="5CDF505C" w14:textId="37397CC1" w:rsidR="0031307C" w:rsidRDefault="00440D46" w:rsidP="0031307C">
      <w:pPr>
        <w:pStyle w:val="CVFigure"/>
      </w:pPr>
      <w:r>
        <w:drawing>
          <wp:inline distT="0" distB="0" distL="0" distR="0" wp14:anchorId="3373C358" wp14:editId="65DBB5CB">
            <wp:extent cx="5029200" cy="969169"/>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 name="PS-AA tab 13 a.png"/>
                    <pic:cNvPicPr/>
                  </pic:nvPicPr>
                  <pic:blipFill>
                    <a:blip r:embed="rId301">
                      <a:extLst>
                        <a:ext uri="{28A0092B-C50C-407E-A947-70E740481C1C}">
                          <a14:useLocalDpi xmlns:a14="http://schemas.microsoft.com/office/drawing/2010/main" val="0"/>
                        </a:ext>
                      </a:extLst>
                    </a:blip>
                    <a:stretch>
                      <a:fillRect/>
                    </a:stretch>
                  </pic:blipFill>
                  <pic:spPr>
                    <a:xfrm>
                      <a:off x="0" y="0"/>
                      <a:ext cx="5055181" cy="974176"/>
                    </a:xfrm>
                    <a:prstGeom prst="rect">
                      <a:avLst/>
                    </a:prstGeom>
                  </pic:spPr>
                </pic:pic>
              </a:graphicData>
            </a:graphic>
          </wp:inline>
        </w:drawing>
      </w:r>
    </w:p>
    <w:p w14:paraId="5141364E" w14:textId="1886BEFD" w:rsidR="0031307C" w:rsidRDefault="00CB6905" w:rsidP="00C607AC">
      <w:pPr>
        <w:pStyle w:val="CVFigureCaption"/>
        <w:tabs>
          <w:tab w:val="left" w:pos="1276"/>
        </w:tabs>
      </w:pPr>
      <w:r>
        <w:t>Patient Activit</w:t>
      </w:r>
      <w:r w:rsidR="002E7955">
        <w:t>ie</w:t>
      </w:r>
      <w:r>
        <w:t>s box–Alert Timer</w:t>
      </w:r>
    </w:p>
    <w:p w14:paraId="76F747E3" w14:textId="5AE8E219" w:rsidR="00CB6905" w:rsidRDefault="00B5749C" w:rsidP="00FF7C34">
      <w:pPr>
        <w:pStyle w:val="ListNumber"/>
      </w:pPr>
      <w:r>
        <w:t>In the D</w:t>
      </w:r>
      <w:r w:rsidR="00CB6905">
        <w:t>ate box, select the date by which the patient activity must be carried out.</w:t>
      </w:r>
    </w:p>
    <w:p w14:paraId="548EE947" w14:textId="6C91CAE5" w:rsidR="00CB6905" w:rsidRDefault="00CB6905" w:rsidP="00FF7C34">
      <w:pPr>
        <w:pStyle w:val="ListNumber"/>
      </w:pPr>
      <w:r>
        <w:t xml:space="preserve">Enter the time in hours and minutes to </w:t>
      </w:r>
      <w:r w:rsidR="00B5749C">
        <w:t xml:space="preserve">initiate the </w:t>
      </w:r>
      <w:r>
        <w:t>activity.</w:t>
      </w:r>
    </w:p>
    <w:p w14:paraId="1852AC75" w14:textId="0DE5843F" w:rsidR="00CB6905" w:rsidRDefault="00CB6905" w:rsidP="00FF7C34">
      <w:pPr>
        <w:pStyle w:val="ListNumber"/>
      </w:pPr>
      <w:r>
        <w:t xml:space="preserve">Select the </w:t>
      </w:r>
      <w:r w:rsidR="00C062D4">
        <w:t xml:space="preserve">alert </w:t>
      </w:r>
      <w:r>
        <w:t>timer duration from the drop-down list:</w:t>
      </w:r>
    </w:p>
    <w:p w14:paraId="5A38EA9A" w14:textId="2E846A9B" w:rsidR="00CB6905" w:rsidRPr="00FF7C34" w:rsidRDefault="00CB6905" w:rsidP="00FF7C34">
      <w:pPr>
        <w:pStyle w:val="ListBullet2"/>
        <w:rPr>
          <w:b/>
        </w:rPr>
      </w:pPr>
      <w:r w:rsidRPr="00FF7C34">
        <w:rPr>
          <w:b/>
        </w:rPr>
        <w:t>Alert In: 2 Hours</w:t>
      </w:r>
    </w:p>
    <w:p w14:paraId="1F56841E" w14:textId="77777777" w:rsidR="00CB6905" w:rsidRPr="00FF7C34" w:rsidRDefault="00CB6905" w:rsidP="00FF7C34">
      <w:pPr>
        <w:pStyle w:val="ListBullet2"/>
        <w:rPr>
          <w:b/>
        </w:rPr>
      </w:pPr>
      <w:r w:rsidRPr="00FF7C34">
        <w:rPr>
          <w:b/>
        </w:rPr>
        <w:t>Alert In: 2 Hours</w:t>
      </w:r>
    </w:p>
    <w:p w14:paraId="7FA79119" w14:textId="0CA1CE37" w:rsidR="00CB6905" w:rsidRPr="00FF7C34" w:rsidRDefault="00CB6905" w:rsidP="00FF7C34">
      <w:pPr>
        <w:pStyle w:val="ListBullet2"/>
        <w:rPr>
          <w:b/>
        </w:rPr>
      </w:pPr>
      <w:r w:rsidRPr="00FF7C34">
        <w:rPr>
          <w:b/>
        </w:rPr>
        <w:t>Alert In: 4 Hours</w:t>
      </w:r>
    </w:p>
    <w:p w14:paraId="7ADFB24C" w14:textId="16DA4038" w:rsidR="00CB6905" w:rsidRPr="00FF7C34" w:rsidRDefault="00CB6905" w:rsidP="00FF7C34">
      <w:pPr>
        <w:pStyle w:val="ListBullet2"/>
        <w:rPr>
          <w:b/>
        </w:rPr>
      </w:pPr>
      <w:r w:rsidRPr="00FF7C34">
        <w:rPr>
          <w:b/>
        </w:rPr>
        <w:t>Alert In: 8 Hours</w:t>
      </w:r>
    </w:p>
    <w:p w14:paraId="6D60C99D" w14:textId="187ECEFA" w:rsidR="00CB6905" w:rsidRPr="00FF7C34" w:rsidRDefault="00CB6905" w:rsidP="00FF7C34">
      <w:pPr>
        <w:pStyle w:val="ListBullet2"/>
        <w:rPr>
          <w:b/>
        </w:rPr>
      </w:pPr>
      <w:r w:rsidRPr="00FF7C34">
        <w:rPr>
          <w:b/>
        </w:rPr>
        <w:t>Alert In: 24 Hours</w:t>
      </w:r>
    </w:p>
    <w:p w14:paraId="1754DBA2" w14:textId="6A6C7523" w:rsidR="00CB6905" w:rsidRPr="00FF7C34" w:rsidRDefault="00CB6905" w:rsidP="00FF7C34">
      <w:pPr>
        <w:pStyle w:val="ListBullet2"/>
        <w:rPr>
          <w:b/>
        </w:rPr>
      </w:pPr>
      <w:r w:rsidRPr="00FF7C34">
        <w:rPr>
          <w:b/>
        </w:rPr>
        <w:t>Alert In: 2 Days</w:t>
      </w:r>
    </w:p>
    <w:p w14:paraId="57D60956" w14:textId="3EAD521B" w:rsidR="00CB6905" w:rsidRPr="00FF7C34" w:rsidRDefault="00CB6905" w:rsidP="00FF7C34">
      <w:pPr>
        <w:pStyle w:val="ListBullet2"/>
        <w:rPr>
          <w:b/>
        </w:rPr>
      </w:pPr>
      <w:r w:rsidRPr="00FF7C34">
        <w:rPr>
          <w:b/>
        </w:rPr>
        <w:t>Alert In: 3 Days</w:t>
      </w:r>
    </w:p>
    <w:p w14:paraId="7D982385" w14:textId="6300CA20" w:rsidR="00CB6905" w:rsidRPr="00FF7C34" w:rsidRDefault="00CB6905" w:rsidP="00FF7C34">
      <w:pPr>
        <w:pStyle w:val="ListBullet2"/>
        <w:rPr>
          <w:b/>
        </w:rPr>
      </w:pPr>
      <w:r w:rsidRPr="00FF7C34">
        <w:rPr>
          <w:b/>
        </w:rPr>
        <w:t>Alert In: 1 Week</w:t>
      </w:r>
    </w:p>
    <w:p w14:paraId="42AEE8F1" w14:textId="31AC9979" w:rsidR="00CB6905" w:rsidRPr="00FF7C34" w:rsidRDefault="00CB6905" w:rsidP="00FF7C34">
      <w:pPr>
        <w:pStyle w:val="ListBullet2"/>
        <w:rPr>
          <w:b/>
        </w:rPr>
      </w:pPr>
      <w:r w:rsidRPr="00FF7C34">
        <w:rPr>
          <w:b/>
        </w:rPr>
        <w:t>Alert In: 2 Weeks</w:t>
      </w:r>
    </w:p>
    <w:p w14:paraId="48853AF2" w14:textId="14B58A44" w:rsidR="00CB6905" w:rsidRPr="00FF7C34" w:rsidRDefault="00CB6905" w:rsidP="00FF7C34">
      <w:pPr>
        <w:pStyle w:val="ListBullet2"/>
        <w:rPr>
          <w:b/>
        </w:rPr>
      </w:pPr>
      <w:r w:rsidRPr="00FF7C34">
        <w:rPr>
          <w:b/>
        </w:rPr>
        <w:t>Alert In: 4 Weeks</w:t>
      </w:r>
    </w:p>
    <w:p w14:paraId="45887320" w14:textId="31B174C5" w:rsidR="00CB6905" w:rsidRPr="00FF7C34" w:rsidRDefault="00CB6905" w:rsidP="00FF7C34">
      <w:pPr>
        <w:pStyle w:val="ListBullet2"/>
        <w:rPr>
          <w:b/>
        </w:rPr>
      </w:pPr>
      <w:r w:rsidRPr="00FF7C34">
        <w:rPr>
          <w:b/>
        </w:rPr>
        <w:t>No Alert</w:t>
      </w:r>
    </w:p>
    <w:p w14:paraId="305718A0" w14:textId="28D627C3" w:rsidR="00CB6905" w:rsidRDefault="00FF7C34" w:rsidP="00CB6905">
      <w:pPr>
        <w:pStyle w:val="CVChapterBodyCopy"/>
      </w:pPr>
      <w:r w:rsidRPr="00FF7C34">
        <w:t>Once the time exceeds the set duration</w:t>
      </w:r>
      <w:r w:rsidR="00B5749C">
        <w:t xml:space="preserve"> with respect to the initiated time</w:t>
      </w:r>
      <w:r w:rsidRPr="00FF7C34">
        <w:t xml:space="preserve">, </w:t>
      </w:r>
      <w:r>
        <w:t>the activity icon changes to red color.</w:t>
      </w:r>
    </w:p>
    <w:p w14:paraId="1DE73477" w14:textId="70C28FD2" w:rsidR="00F651DD" w:rsidRPr="00FF7C34" w:rsidRDefault="00F651DD" w:rsidP="00F651DD">
      <w:pPr>
        <w:pStyle w:val="ListNumber"/>
      </w:pPr>
      <w:r>
        <w:t>Change the status of the activity by selecting from the list:</w:t>
      </w:r>
    </w:p>
    <w:p w14:paraId="28FA83B8" w14:textId="3B4A41D5" w:rsidR="00CB6905" w:rsidRPr="00F651DD" w:rsidRDefault="00F651DD" w:rsidP="00F651DD">
      <w:pPr>
        <w:pStyle w:val="ListBullet2"/>
        <w:rPr>
          <w:b/>
        </w:rPr>
      </w:pPr>
      <w:r w:rsidRPr="00F651DD">
        <w:rPr>
          <w:b/>
        </w:rPr>
        <w:t>Pending</w:t>
      </w:r>
    </w:p>
    <w:p w14:paraId="2ACC52EF" w14:textId="3D6C5A33" w:rsidR="00F651DD" w:rsidRPr="00F651DD" w:rsidRDefault="00F651DD" w:rsidP="00F651DD">
      <w:pPr>
        <w:pStyle w:val="ListBullet2"/>
        <w:rPr>
          <w:b/>
        </w:rPr>
      </w:pPr>
      <w:r w:rsidRPr="00F651DD">
        <w:rPr>
          <w:b/>
        </w:rPr>
        <w:t>Closed</w:t>
      </w:r>
    </w:p>
    <w:p w14:paraId="00CD29DA" w14:textId="0F663D06" w:rsidR="00F651DD" w:rsidRPr="00F651DD" w:rsidRDefault="00F651DD" w:rsidP="00F651DD">
      <w:pPr>
        <w:pStyle w:val="ListBullet2"/>
        <w:rPr>
          <w:b/>
        </w:rPr>
      </w:pPr>
      <w:r w:rsidRPr="00F651DD">
        <w:rPr>
          <w:b/>
        </w:rPr>
        <w:lastRenderedPageBreak/>
        <w:t>Deferred</w:t>
      </w:r>
    </w:p>
    <w:p w14:paraId="081C5B2E" w14:textId="5CDCF59D" w:rsidR="00F651DD" w:rsidRDefault="00F651DD" w:rsidP="00F651DD">
      <w:pPr>
        <w:pStyle w:val="ListBullet2"/>
        <w:rPr>
          <w:b/>
        </w:rPr>
      </w:pPr>
      <w:r w:rsidRPr="00F651DD">
        <w:rPr>
          <w:b/>
        </w:rPr>
        <w:t>Incomplete</w:t>
      </w:r>
    </w:p>
    <w:p w14:paraId="23C7633A" w14:textId="64EDA3BE" w:rsidR="00123EAF" w:rsidRDefault="00123EAF" w:rsidP="00123EAF">
      <w:pPr>
        <w:pStyle w:val="ListNumber"/>
      </w:pPr>
      <w:r>
        <w:t xml:space="preserve">Select the user role responsible </w:t>
      </w:r>
      <w:r w:rsidR="004C762D">
        <w:t>for updating</w:t>
      </w:r>
      <w:r w:rsidR="00337E22">
        <w:t xml:space="preserve"> the</w:t>
      </w:r>
      <w:r>
        <w:t xml:space="preserve"> activity in the application. The user roles created by the Coreo View administrator display as a list on selecting this box.</w:t>
      </w:r>
    </w:p>
    <w:p w14:paraId="59AAB0BA" w14:textId="6F65D12C" w:rsidR="00123EAF" w:rsidRDefault="00337E22" w:rsidP="00123EAF">
      <w:pPr>
        <w:pStyle w:val="ListNumber"/>
      </w:pPr>
      <w:r>
        <w:t>Enter a description, if required.</w:t>
      </w:r>
    </w:p>
    <w:p w14:paraId="30166C03" w14:textId="14AB6CB0" w:rsidR="00337E22" w:rsidRDefault="00337E22" w:rsidP="00337E22">
      <w:pPr>
        <w:pStyle w:val="CVChapterBodyCopy"/>
      </w:pPr>
      <w:r>
        <w:t>Similarly, you can set the alert timer for each activity that you have assigned to the patient.</w:t>
      </w:r>
    </w:p>
    <w:p w14:paraId="3F76929C" w14:textId="6BAEA5FE" w:rsidR="00936C32" w:rsidRPr="00792E91" w:rsidRDefault="00936C32" w:rsidP="00936C32">
      <w:pPr>
        <w:pStyle w:val="CVHeading3"/>
        <w:tabs>
          <w:tab w:val="num" w:pos="709"/>
        </w:tabs>
      </w:pPr>
      <w:bookmarkStart w:id="115" w:name="_Toc27487515"/>
      <w:r w:rsidRPr="00792E91">
        <w:t>Summary Window</w:t>
      </w:r>
      <w:r>
        <w:rPr>
          <w:rFonts w:cstheme="majorHAnsi"/>
        </w:rPr>
        <w:t>–</w:t>
      </w:r>
      <w:r>
        <w:t>Patient Disposition</w:t>
      </w:r>
      <w:r w:rsidRPr="00792E91">
        <w:t xml:space="preserve"> Tab</w:t>
      </w:r>
      <w:bookmarkEnd w:id="115"/>
    </w:p>
    <w:p w14:paraId="36046E9E" w14:textId="2A096410" w:rsidR="00936C32" w:rsidRPr="002C4DD8" w:rsidRDefault="00936C32" w:rsidP="00936C32">
      <w:pPr>
        <w:pStyle w:val="CVChapterBodyCopy"/>
        <w:rPr>
          <w:b/>
        </w:rPr>
      </w:pPr>
      <w:r>
        <w:t xml:space="preserve">The </w:t>
      </w:r>
      <w:r>
        <w:rPr>
          <w:b/>
        </w:rPr>
        <w:t>Patient Disposition</w:t>
      </w:r>
      <w:r>
        <w:t xml:space="preserve"> tab displays </w:t>
      </w:r>
      <w:r w:rsidR="004A0E6F">
        <w:t>th</w:t>
      </w:r>
      <w:r w:rsidR="00073602">
        <w:t>e state of the patient</w:t>
      </w:r>
      <w:r w:rsidRPr="004C762D">
        <w:t xml:space="preserve"> that y</w:t>
      </w:r>
      <w:r w:rsidR="00073602">
        <w:t xml:space="preserve">ou have assigned </w:t>
      </w:r>
      <w:r w:rsidRPr="004C762D">
        <w:t xml:space="preserve">at the time of </w:t>
      </w:r>
      <w:hyperlink w:anchor="PatDispStatusAssignPatientPageSumWin" w:history="1">
        <w:r w:rsidR="002C4DD8" w:rsidRPr="002C4DD8">
          <w:rPr>
            <w:rStyle w:val="Hyperlink"/>
            <w:rFonts w:cstheme="minorBidi"/>
          </w:rPr>
          <w:t>assigning a patient to a bed</w:t>
        </w:r>
      </w:hyperlink>
      <w:r w:rsidR="002C4DD8" w:rsidRPr="004C762D">
        <w:t>.</w:t>
      </w:r>
    </w:p>
    <w:p w14:paraId="0F754573" w14:textId="07E734CD" w:rsidR="00936C32" w:rsidRPr="00A83B7C" w:rsidRDefault="00266733" w:rsidP="00A83B7C">
      <w:pPr>
        <w:pStyle w:val="CVFigure"/>
      </w:pPr>
      <w:r>
        <w:rPr>
          <w:sz w:val="16"/>
          <w:szCs w:val="16"/>
        </w:rPr>
        <w:drawing>
          <wp:inline distT="0" distB="0" distL="0" distR="0" wp14:anchorId="4BE15C9C" wp14:editId="7D0C287E">
            <wp:extent cx="5162550" cy="2417555"/>
            <wp:effectExtent l="0" t="0" r="0"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 name="PS-PD tab 14.png"/>
                    <pic:cNvPicPr/>
                  </pic:nvPicPr>
                  <pic:blipFill>
                    <a:blip r:embed="rId302">
                      <a:extLst>
                        <a:ext uri="{28A0092B-C50C-407E-A947-70E740481C1C}">
                          <a14:useLocalDpi xmlns:a14="http://schemas.microsoft.com/office/drawing/2010/main" val="0"/>
                        </a:ext>
                      </a:extLst>
                    </a:blip>
                    <a:stretch>
                      <a:fillRect/>
                    </a:stretch>
                  </pic:blipFill>
                  <pic:spPr>
                    <a:xfrm>
                      <a:off x="0" y="0"/>
                      <a:ext cx="5168301" cy="2420248"/>
                    </a:xfrm>
                    <a:prstGeom prst="rect">
                      <a:avLst/>
                    </a:prstGeom>
                  </pic:spPr>
                </pic:pic>
              </a:graphicData>
            </a:graphic>
          </wp:inline>
        </w:drawing>
      </w:r>
      <w:r w:rsidR="0070315F">
        <w:rPr>
          <w:rStyle w:val="CommentReference"/>
          <w:noProof w:val="0"/>
          <w:lang w:val="en-US" w:eastAsia="en-US"/>
        </w:rPr>
        <w:commentReference w:id="116"/>
      </w:r>
    </w:p>
    <w:p w14:paraId="6A69BE5D" w14:textId="10313379" w:rsidR="00A83B7C" w:rsidRDefault="00A83B7C" w:rsidP="00C607AC">
      <w:pPr>
        <w:pStyle w:val="CVFigureCaption"/>
      </w:pPr>
      <w:r>
        <w:t>Bed Summary—Summary window–Patient Dispos</w:t>
      </w:r>
      <w:r w:rsidR="000E078E">
        <w:t>i</w:t>
      </w:r>
      <w:r>
        <w:t>tion tab</w:t>
      </w:r>
    </w:p>
    <w:p w14:paraId="6A4E22CE" w14:textId="14D2630B" w:rsidR="000528C3" w:rsidRDefault="000528C3" w:rsidP="00C95025">
      <w:pPr>
        <w:pStyle w:val="CVChapterBodyCopy"/>
      </w:pPr>
      <w:r>
        <w:t>Follow these steps to view or change the patient disposition state and set the alert timer for the disposition states:</w:t>
      </w:r>
    </w:p>
    <w:p w14:paraId="66B7C013" w14:textId="3736BAFC" w:rsidR="000528C3" w:rsidRDefault="000528C3" w:rsidP="00317329">
      <w:pPr>
        <w:pStyle w:val="ListNumber"/>
        <w:numPr>
          <w:ilvl w:val="0"/>
          <w:numId w:val="57"/>
        </w:numPr>
      </w:pPr>
      <w:r>
        <w:t xml:space="preserve">On the </w:t>
      </w:r>
      <w:r w:rsidRPr="000528C3">
        <w:rPr>
          <w:b/>
        </w:rPr>
        <w:t>Tabs</w:t>
      </w:r>
      <w:r>
        <w:t xml:space="preserve"> panel in the </w:t>
      </w:r>
      <w:r w:rsidRPr="000528C3">
        <w:rPr>
          <w:b/>
        </w:rPr>
        <w:t>Summary</w:t>
      </w:r>
      <w:r>
        <w:t xml:space="preserve"> window, select the </w:t>
      </w:r>
      <w:r w:rsidR="00266733">
        <w:rPr>
          <w:b/>
        </w:rPr>
        <w:t>Patient Disposition</w:t>
      </w:r>
      <w:r>
        <w:t xml:space="preserve"> tab to open the </w:t>
      </w:r>
      <w:r w:rsidR="002B2DDB">
        <w:rPr>
          <w:b/>
        </w:rPr>
        <w:t>Patient Disposition</w:t>
      </w:r>
      <w:r w:rsidR="002B2DDB">
        <w:t xml:space="preserve"> </w:t>
      </w:r>
      <w:r>
        <w:t>tab page.</w:t>
      </w:r>
    </w:p>
    <w:p w14:paraId="4FA48F38" w14:textId="667D1716" w:rsidR="008D582C" w:rsidRDefault="00686E66" w:rsidP="00C95025">
      <w:pPr>
        <w:pStyle w:val="CVChapterBodyCopy"/>
      </w:pPr>
      <w:r>
        <w:t>The state that the patient is assigned at the time of admission highlights with a blue bar below the icon</w:t>
      </w:r>
      <w:r w:rsidR="008D582C">
        <w:t xml:space="preserve">. However, you can change the disposition </w:t>
      </w:r>
      <w:r w:rsidR="002B2DDB">
        <w:t>state</w:t>
      </w:r>
      <w:r w:rsidR="008D582C">
        <w:t xml:space="preserve"> for the patient.</w:t>
      </w:r>
    </w:p>
    <w:p w14:paraId="42EAB623" w14:textId="2327EFBE" w:rsidR="008D582C" w:rsidRDefault="008D582C" w:rsidP="00C95025">
      <w:pPr>
        <w:pStyle w:val="CVChapterBodyCopy"/>
      </w:pPr>
      <w:r>
        <w:t>The following table</w:t>
      </w:r>
      <w:r w:rsidR="00696C87">
        <w:t xml:space="preserve"> details about each disposition state:</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696C87" w:rsidRPr="004A4616" w14:paraId="174992A4" w14:textId="77777777" w:rsidTr="00203FEA">
        <w:trPr>
          <w:tblHeader/>
        </w:trPr>
        <w:tc>
          <w:tcPr>
            <w:tcW w:w="2694" w:type="dxa"/>
            <w:shd w:val="clear" w:color="auto" w:fill="365F91" w:themeFill="accent1" w:themeFillShade="BF"/>
          </w:tcPr>
          <w:p w14:paraId="5A972182" w14:textId="3AE35E64" w:rsidR="00696C87" w:rsidRDefault="00696C87" w:rsidP="00203FEA">
            <w:pPr>
              <w:pStyle w:val="Whitechartheaderinformation"/>
            </w:pPr>
            <w:r>
              <w:t>Patient Disposition State</w:t>
            </w:r>
          </w:p>
        </w:tc>
        <w:tc>
          <w:tcPr>
            <w:tcW w:w="6054" w:type="dxa"/>
            <w:shd w:val="clear" w:color="auto" w:fill="808080" w:themeFill="background1" w:themeFillShade="80"/>
          </w:tcPr>
          <w:p w14:paraId="72ED5E5A" w14:textId="77777777" w:rsidR="00696C87" w:rsidRPr="004A4616" w:rsidRDefault="00696C87" w:rsidP="00203FEA">
            <w:pPr>
              <w:pStyle w:val="Whitechartheaderinformation"/>
            </w:pPr>
            <w:r w:rsidRPr="004A4616">
              <w:t>Description</w:t>
            </w:r>
          </w:p>
        </w:tc>
      </w:tr>
      <w:tr w:rsidR="00696C87" w14:paraId="72B0D525" w14:textId="77777777" w:rsidTr="00203FEA">
        <w:tc>
          <w:tcPr>
            <w:tcW w:w="2694" w:type="dxa"/>
            <w:shd w:val="clear" w:color="auto" w:fill="FFFFFF" w:themeFill="background1"/>
          </w:tcPr>
          <w:p w14:paraId="09D93EEE" w14:textId="211FA3E7" w:rsidR="00131A4F" w:rsidRPr="006C0FFD" w:rsidRDefault="00D0326D" w:rsidP="006C0FFD">
            <w:pPr>
              <w:pStyle w:val="CVTableTextCenter"/>
            </w:pPr>
            <w:r>
              <w:object w:dxaOrig="1830" w:dyaOrig="1365" w14:anchorId="61E2EEAA">
                <v:shape id="_x0000_i1099" type="#_x0000_t75" style="width:83.5pt;height:62.8pt" o:ole="">
                  <v:imagedata r:id="rId303" o:title=""/>
                </v:shape>
                <o:OLEObject Type="Embed" ProgID="PBrush" ShapeID="_x0000_i1099" DrawAspect="Content" ObjectID="_1638355213" r:id="rId304"/>
              </w:object>
            </w:r>
          </w:p>
        </w:tc>
        <w:tc>
          <w:tcPr>
            <w:tcW w:w="6054" w:type="dxa"/>
            <w:shd w:val="clear" w:color="auto" w:fill="FFFFFF" w:themeFill="background1"/>
          </w:tcPr>
          <w:p w14:paraId="3B0F1ECC" w14:textId="488F3762" w:rsidR="00696C87" w:rsidRDefault="00696C87" w:rsidP="00B95694">
            <w:pPr>
              <w:pStyle w:val="CVTabletext"/>
            </w:pPr>
            <w:r>
              <w:t xml:space="preserve">You can admit a patient in the </w:t>
            </w:r>
            <w:r w:rsidRPr="00F1082D">
              <w:rPr>
                <w:b/>
                <w:highlight w:val="cyan"/>
              </w:rPr>
              <w:t>Emergency</w:t>
            </w:r>
            <w:r>
              <w:t xml:space="preserve"> state only in facilities/groups</w:t>
            </w:r>
            <w:r w:rsidR="00C25FC2">
              <w:t xml:space="preserve"> which belong to</w:t>
            </w:r>
            <w:r>
              <w:t xml:space="preserve"> th</w:t>
            </w:r>
            <w:r w:rsidR="00C25FC2">
              <w:t>e Acute Care</w:t>
            </w:r>
            <w:r w:rsidR="00B95694">
              <w:t xml:space="preserve"> </w:t>
            </w:r>
            <w:r w:rsidR="00C95B4B">
              <w:t>group-type</w:t>
            </w:r>
            <w:r>
              <w:t>.</w:t>
            </w:r>
          </w:p>
          <w:p w14:paraId="7441FE9C" w14:textId="5DDC7600" w:rsidR="00B95694" w:rsidRDefault="00B95694" w:rsidP="00B95694">
            <w:pPr>
              <w:pStyle w:val="CVTabletext"/>
            </w:pPr>
            <w:r>
              <w:t xml:space="preserve">When a patient is admitted in the </w:t>
            </w:r>
            <w:r w:rsidRPr="00B95694">
              <w:rPr>
                <w:b/>
              </w:rPr>
              <w:t>Emergency</w:t>
            </w:r>
            <w:r>
              <w:t xml:space="preserve"> state, you can </w:t>
            </w:r>
            <w:r w:rsidR="005872E0">
              <w:t xml:space="preserve">change </w:t>
            </w:r>
            <w:r w:rsidR="006C0FFD">
              <w:t xml:space="preserve">the state </w:t>
            </w:r>
            <w:r w:rsidR="005872E0">
              <w:t>to any of the other</w:t>
            </w:r>
            <w:r>
              <w:t xml:space="preserve"> disposition states on the </w:t>
            </w:r>
            <w:r w:rsidRPr="00B95694">
              <w:rPr>
                <w:b/>
              </w:rPr>
              <w:t>Patient</w:t>
            </w:r>
            <w:r>
              <w:t xml:space="preserve"> </w:t>
            </w:r>
            <w:r w:rsidRPr="00B95694">
              <w:rPr>
                <w:b/>
              </w:rPr>
              <w:t>Disposition</w:t>
            </w:r>
            <w:r>
              <w:t xml:space="preserve"> tab in the </w:t>
            </w:r>
            <w:r w:rsidRPr="00B95694">
              <w:rPr>
                <w:b/>
              </w:rPr>
              <w:t>Summary</w:t>
            </w:r>
            <w:r>
              <w:t xml:space="preserve"> window.</w:t>
            </w:r>
          </w:p>
          <w:p w14:paraId="299C77E8" w14:textId="2C31BD5F" w:rsidR="005872E0" w:rsidRDefault="005872E0" w:rsidP="000E078E">
            <w:pPr>
              <w:pStyle w:val="CVTabletext"/>
            </w:pPr>
            <w:r>
              <w:t xml:space="preserve">You can set an alert timer for this state. When the set timeframe exceeds, the overdue hours display in </w:t>
            </w:r>
            <w:r w:rsidRPr="00DE0C7F">
              <w:rPr>
                <w:highlight w:val="cyan"/>
              </w:rPr>
              <w:t>red</w:t>
            </w:r>
            <w:r>
              <w:t xml:space="preserve"> in the respective bed cell and the </w:t>
            </w:r>
            <w:r w:rsidRPr="0009506C">
              <w:rPr>
                <w:b/>
              </w:rPr>
              <w:t>Alert</w:t>
            </w:r>
            <w:r>
              <w:t xml:space="preserve"> </w:t>
            </w:r>
            <w:r w:rsidRPr="0009506C">
              <w:rPr>
                <w:b/>
              </w:rPr>
              <w:t>Information</w:t>
            </w:r>
            <w:r>
              <w:t xml:space="preserve"> box in the </w:t>
            </w:r>
            <w:r w:rsidRPr="0009506C">
              <w:rPr>
                <w:b/>
              </w:rPr>
              <w:t>Summary</w:t>
            </w:r>
            <w:r>
              <w:t xml:space="preserve"> window.</w:t>
            </w:r>
          </w:p>
        </w:tc>
      </w:tr>
      <w:tr w:rsidR="00696C87" w14:paraId="120EA1DE" w14:textId="77777777" w:rsidTr="00203FEA">
        <w:tc>
          <w:tcPr>
            <w:tcW w:w="2694" w:type="dxa"/>
            <w:shd w:val="clear" w:color="auto" w:fill="FFFFFF" w:themeFill="background1"/>
          </w:tcPr>
          <w:p w14:paraId="21371D25" w14:textId="4EE06158" w:rsidR="00131A4F" w:rsidRPr="006C0FFD" w:rsidRDefault="00D0326D" w:rsidP="006C0FFD">
            <w:pPr>
              <w:pStyle w:val="CVTableTextCenter"/>
            </w:pPr>
            <w:r>
              <w:object w:dxaOrig="1830" w:dyaOrig="1335" w14:anchorId="532026D4">
                <v:shape id="_x0000_i1100" type="#_x0000_t75" style="width:83.5pt;height:60.5pt" o:ole="">
                  <v:imagedata r:id="rId305" o:title=""/>
                </v:shape>
                <o:OLEObject Type="Embed" ProgID="PBrush" ShapeID="_x0000_i1100" DrawAspect="Content" ObjectID="_1638355214" r:id="rId306"/>
              </w:object>
            </w:r>
          </w:p>
        </w:tc>
        <w:tc>
          <w:tcPr>
            <w:tcW w:w="6054" w:type="dxa"/>
            <w:shd w:val="clear" w:color="auto" w:fill="FFFFFF" w:themeFill="background1"/>
          </w:tcPr>
          <w:p w14:paraId="40C1FF29" w14:textId="77777777" w:rsidR="00696C87" w:rsidRDefault="00131A4F" w:rsidP="00131A4F">
            <w:pPr>
              <w:pStyle w:val="CVTabletext"/>
            </w:pPr>
            <w:r>
              <w:t xml:space="preserve">You can admit a patient in the </w:t>
            </w:r>
            <w:r w:rsidRPr="00F1082D">
              <w:rPr>
                <w:b/>
                <w:highlight w:val="cyan"/>
              </w:rPr>
              <w:t>Observation</w:t>
            </w:r>
            <w:r>
              <w:t xml:space="preserve"> state in facilities/groups belonging to all the three levels, Acute Care, Post-Acute Care, and Cross Continuum.</w:t>
            </w:r>
          </w:p>
          <w:p w14:paraId="1E5DAD72" w14:textId="2CB83BC0" w:rsidR="00131A4F" w:rsidRDefault="00131A4F" w:rsidP="0030789C">
            <w:pPr>
              <w:pStyle w:val="CVTabletext"/>
            </w:pPr>
            <w:r>
              <w:t xml:space="preserve">From the </w:t>
            </w:r>
            <w:r w:rsidRPr="00131A4F">
              <w:rPr>
                <w:b/>
              </w:rPr>
              <w:t>Observation</w:t>
            </w:r>
            <w:r>
              <w:t xml:space="preserve"> state</w:t>
            </w:r>
            <w:r w:rsidR="000E078E">
              <w:t>,</w:t>
            </w:r>
            <w:r>
              <w:t xml:space="preserve"> you can change the patient state to either </w:t>
            </w:r>
            <w:r w:rsidR="000E078E">
              <w:t xml:space="preserve">an </w:t>
            </w:r>
            <w:r w:rsidRPr="00131A4F">
              <w:rPr>
                <w:b/>
              </w:rPr>
              <w:t>Admission</w:t>
            </w:r>
            <w:r>
              <w:t xml:space="preserve"> state or </w:t>
            </w:r>
            <w:r w:rsidRPr="00131A4F">
              <w:rPr>
                <w:b/>
              </w:rPr>
              <w:t>Complete</w:t>
            </w:r>
            <w:r>
              <w:t xml:space="preserve"> state. The other disposition state </w:t>
            </w:r>
            <w:r w:rsidR="0030789C">
              <w:t>icons</w:t>
            </w:r>
            <w:r>
              <w:t xml:space="preserve"> are inactive when</w:t>
            </w:r>
            <w:r w:rsidR="0030789C">
              <w:t xml:space="preserve"> the </w:t>
            </w:r>
            <w:r w:rsidR="0030789C" w:rsidRPr="0030789C">
              <w:rPr>
                <w:b/>
              </w:rPr>
              <w:t>Observation</w:t>
            </w:r>
            <w:r w:rsidR="0030789C">
              <w:t xml:space="preserve"> state icon is </w:t>
            </w:r>
            <w:r w:rsidR="00F1082D">
              <w:t>selected</w:t>
            </w:r>
            <w:r w:rsidR="0030789C">
              <w:t>.</w:t>
            </w:r>
          </w:p>
          <w:p w14:paraId="5A65E4FD" w14:textId="38D3CC09" w:rsidR="00D47AFA" w:rsidRDefault="00D47AFA" w:rsidP="000E078E">
            <w:pPr>
              <w:pStyle w:val="CVTabletext"/>
            </w:pPr>
            <w:r>
              <w:t>You can set an alert timer for this state.</w:t>
            </w:r>
            <w:r w:rsidR="0009506C">
              <w:t xml:space="preserve"> </w:t>
            </w:r>
            <w:r w:rsidR="00B26E60">
              <w:t>When the set timeframe exceeds</w:t>
            </w:r>
            <w:r w:rsidR="0009506C">
              <w:t xml:space="preserve">, the overdue hours display in </w:t>
            </w:r>
            <w:r w:rsidR="0009506C" w:rsidRPr="00DE0C7F">
              <w:rPr>
                <w:highlight w:val="cyan"/>
              </w:rPr>
              <w:t>red</w:t>
            </w:r>
            <w:r w:rsidR="0009506C">
              <w:t xml:space="preserve"> in the respective bed cell and the </w:t>
            </w:r>
            <w:r w:rsidR="0009506C" w:rsidRPr="0009506C">
              <w:rPr>
                <w:b/>
              </w:rPr>
              <w:t>Alert</w:t>
            </w:r>
            <w:r w:rsidR="0009506C">
              <w:t xml:space="preserve"> </w:t>
            </w:r>
            <w:r w:rsidR="0009506C" w:rsidRPr="0009506C">
              <w:rPr>
                <w:b/>
              </w:rPr>
              <w:t>Information</w:t>
            </w:r>
            <w:r w:rsidR="0009506C">
              <w:t xml:space="preserve"> box in the </w:t>
            </w:r>
            <w:r w:rsidR="0009506C" w:rsidRPr="0009506C">
              <w:rPr>
                <w:b/>
              </w:rPr>
              <w:t>Summary</w:t>
            </w:r>
            <w:r w:rsidR="0009506C">
              <w:t xml:space="preserve"> window.</w:t>
            </w:r>
          </w:p>
        </w:tc>
      </w:tr>
      <w:tr w:rsidR="00696C87" w14:paraId="1E728EA6" w14:textId="77777777" w:rsidTr="00203FEA">
        <w:tc>
          <w:tcPr>
            <w:tcW w:w="2694" w:type="dxa"/>
            <w:shd w:val="clear" w:color="auto" w:fill="FFFFFF" w:themeFill="background1"/>
          </w:tcPr>
          <w:p w14:paraId="11C3B367" w14:textId="6591CFFF" w:rsidR="00696C87" w:rsidRDefault="00670A29" w:rsidP="00203FEA">
            <w:pPr>
              <w:pStyle w:val="CVTableTextCenter"/>
              <w:rPr>
                <w:b/>
              </w:rPr>
            </w:pPr>
            <w:r>
              <w:object w:dxaOrig="1320" w:dyaOrig="1440" w14:anchorId="6D6F6565">
                <v:shape id="_x0000_i1101" type="#_x0000_t75" style="width:66.25pt;height:1in" o:ole="">
                  <v:imagedata r:id="rId307" o:title=""/>
                </v:shape>
                <o:OLEObject Type="Embed" ProgID="PBrush" ShapeID="_x0000_i1101" DrawAspect="Content" ObjectID="_1638355215" r:id="rId308"/>
              </w:object>
            </w:r>
          </w:p>
        </w:tc>
        <w:tc>
          <w:tcPr>
            <w:tcW w:w="6054" w:type="dxa"/>
            <w:shd w:val="clear" w:color="auto" w:fill="FFFFFF" w:themeFill="background1"/>
          </w:tcPr>
          <w:p w14:paraId="0457A0D0" w14:textId="6DCA649F" w:rsidR="00F1082D" w:rsidRDefault="00F1082D" w:rsidP="00F1082D">
            <w:pPr>
              <w:pStyle w:val="CVTabletext"/>
            </w:pPr>
            <w:r>
              <w:t xml:space="preserve">You can admit a patient in the </w:t>
            </w:r>
            <w:r w:rsidRPr="00F1082D">
              <w:rPr>
                <w:b/>
                <w:highlight w:val="cyan"/>
              </w:rPr>
              <w:t>Admitted</w:t>
            </w:r>
            <w:r>
              <w:t xml:space="preserve"> state in facilities/groups belonging to all the three levels, Acute Care, Post-Acute Care, and Cross Continuum.</w:t>
            </w:r>
          </w:p>
          <w:p w14:paraId="334E246F" w14:textId="730E34F5" w:rsidR="00F1082D" w:rsidRDefault="00F1082D" w:rsidP="00F1082D">
            <w:pPr>
              <w:pStyle w:val="CVTabletext"/>
            </w:pPr>
            <w:r>
              <w:t xml:space="preserve">The </w:t>
            </w:r>
            <w:r w:rsidRPr="00F1082D">
              <w:rPr>
                <w:b/>
              </w:rPr>
              <w:t>Emergency</w:t>
            </w:r>
            <w:r>
              <w:t xml:space="preserve"> disposition state icon is inactive when the </w:t>
            </w:r>
            <w:r>
              <w:rPr>
                <w:b/>
              </w:rPr>
              <w:t>Admitted</w:t>
            </w:r>
            <w:r>
              <w:t xml:space="preserve"> state icon is selected.</w:t>
            </w:r>
          </w:p>
          <w:p w14:paraId="1BC63882" w14:textId="6B300B3E" w:rsidR="00696C87" w:rsidRDefault="00F1082D" w:rsidP="000E078E">
            <w:pPr>
              <w:pStyle w:val="CVTabletext"/>
            </w:pPr>
            <w:r>
              <w:t xml:space="preserve">You can view </w:t>
            </w:r>
            <w:r w:rsidR="0032015B">
              <w:t xml:space="preserve">or modify </w:t>
            </w:r>
            <w:r>
              <w:t>the time at which the admission process was initiated for the patient</w:t>
            </w:r>
            <w:r w:rsidR="000E078E">
              <w:t>;</w:t>
            </w:r>
            <w:r>
              <w:t xml:space="preserve"> however, the alert timer </w:t>
            </w:r>
            <w:r w:rsidR="0032015B">
              <w:t xml:space="preserve">option </w:t>
            </w:r>
            <w:r>
              <w:t>is not available for this disposition state.</w:t>
            </w:r>
          </w:p>
        </w:tc>
      </w:tr>
      <w:tr w:rsidR="00696C87" w14:paraId="7DD5F17B" w14:textId="77777777" w:rsidTr="00203FEA">
        <w:tc>
          <w:tcPr>
            <w:tcW w:w="2694" w:type="dxa"/>
            <w:shd w:val="clear" w:color="auto" w:fill="FFFFFF" w:themeFill="background1"/>
          </w:tcPr>
          <w:p w14:paraId="64958571" w14:textId="04EB9C21" w:rsidR="00696C87" w:rsidRDefault="0032015B" w:rsidP="00203FEA">
            <w:pPr>
              <w:pStyle w:val="CVTableTextCenter"/>
              <w:rPr>
                <w:b/>
              </w:rPr>
            </w:pPr>
            <w:r>
              <w:object w:dxaOrig="2070" w:dyaOrig="1620" w14:anchorId="3DF897FD">
                <v:shape id="_x0000_i1102" type="#_x0000_t75" style="width:103.7pt;height:80.65pt" o:ole="">
                  <v:imagedata r:id="rId309" o:title=""/>
                </v:shape>
                <o:OLEObject Type="Embed" ProgID="PBrush" ShapeID="_x0000_i1102" DrawAspect="Content" ObjectID="_1638355216" r:id="rId310"/>
              </w:object>
            </w:r>
          </w:p>
        </w:tc>
        <w:tc>
          <w:tcPr>
            <w:tcW w:w="6054" w:type="dxa"/>
            <w:shd w:val="clear" w:color="auto" w:fill="FFFFFF" w:themeFill="background1"/>
          </w:tcPr>
          <w:p w14:paraId="04683D51" w14:textId="0245B680" w:rsidR="003F0840" w:rsidRDefault="003F0840" w:rsidP="003F0840">
            <w:pPr>
              <w:pStyle w:val="CVTabletext"/>
            </w:pPr>
            <w:r>
              <w:t xml:space="preserve">Select the </w:t>
            </w:r>
            <w:r w:rsidRPr="00B26E60">
              <w:rPr>
                <w:b/>
              </w:rPr>
              <w:t>Discharge</w:t>
            </w:r>
            <w:r>
              <w:t xml:space="preserve"> </w:t>
            </w:r>
            <w:r w:rsidRPr="00B26E60">
              <w:rPr>
                <w:b/>
              </w:rPr>
              <w:t>Possible</w:t>
            </w:r>
            <w:r>
              <w:t xml:space="preserve"> state when there is a possible discharge for the patient</w:t>
            </w:r>
            <w:r w:rsidR="000E078E">
              <w:t xml:space="preserve"> that is</w:t>
            </w:r>
            <w:r>
              <w:t xml:space="preserve"> initiated by the authorized medical team.</w:t>
            </w:r>
          </w:p>
          <w:p w14:paraId="24DE495A" w14:textId="53BB6EAD" w:rsidR="00696C87" w:rsidRDefault="00745F71" w:rsidP="00745F71">
            <w:pPr>
              <w:pStyle w:val="CVTabletext"/>
            </w:pPr>
            <w:r>
              <w:t>T</w:t>
            </w:r>
            <w:r w:rsidR="00B26E60">
              <w:t xml:space="preserve">he </w:t>
            </w:r>
            <w:r w:rsidR="00B26E60" w:rsidRPr="00B26E60">
              <w:rPr>
                <w:b/>
              </w:rPr>
              <w:t>Discharge</w:t>
            </w:r>
            <w:r w:rsidR="00B26E60">
              <w:t xml:space="preserve"> </w:t>
            </w:r>
            <w:r w:rsidR="00B26E60" w:rsidRPr="00B26E60">
              <w:rPr>
                <w:b/>
              </w:rPr>
              <w:t>Possible</w:t>
            </w:r>
            <w:r w:rsidR="00B26E60">
              <w:t xml:space="preserve"> </w:t>
            </w:r>
            <w:r>
              <w:t xml:space="preserve">state is available only in the </w:t>
            </w:r>
            <w:r w:rsidRPr="00745F71">
              <w:rPr>
                <w:b/>
              </w:rPr>
              <w:t>Summary</w:t>
            </w:r>
            <w:r>
              <w:t xml:space="preserve"> window on the </w:t>
            </w:r>
            <w:r w:rsidRPr="00745F71">
              <w:rPr>
                <w:b/>
              </w:rPr>
              <w:t>Patient</w:t>
            </w:r>
            <w:r>
              <w:t xml:space="preserve"> </w:t>
            </w:r>
            <w:r w:rsidRPr="00745F71">
              <w:rPr>
                <w:b/>
              </w:rPr>
              <w:t>Disposition</w:t>
            </w:r>
            <w:r>
              <w:t xml:space="preserve"> tab.</w:t>
            </w:r>
          </w:p>
          <w:p w14:paraId="0E8B5892" w14:textId="7D2F099D" w:rsidR="009A7EB5" w:rsidRDefault="009A7EB5" w:rsidP="009A7EB5">
            <w:pPr>
              <w:pStyle w:val="CVTabletext"/>
            </w:pPr>
            <w:r>
              <w:lastRenderedPageBreak/>
              <w:t xml:space="preserve">The </w:t>
            </w:r>
            <w:r w:rsidRPr="00F1082D">
              <w:rPr>
                <w:b/>
              </w:rPr>
              <w:t>Emergency</w:t>
            </w:r>
            <w:r>
              <w:t xml:space="preserve"> disposition state icon is inactive when you select the </w:t>
            </w:r>
            <w:r w:rsidRPr="00B26E60">
              <w:rPr>
                <w:b/>
              </w:rPr>
              <w:t>Discharge</w:t>
            </w:r>
            <w:r>
              <w:t xml:space="preserve"> </w:t>
            </w:r>
            <w:r w:rsidRPr="00B26E60">
              <w:rPr>
                <w:b/>
              </w:rPr>
              <w:t>Possible</w:t>
            </w:r>
            <w:r>
              <w:t xml:space="preserve"> state icon.</w:t>
            </w:r>
          </w:p>
          <w:p w14:paraId="572D3EFA" w14:textId="333A8238" w:rsidR="009A7EB5" w:rsidRDefault="006C0FFD" w:rsidP="000E078E">
            <w:pPr>
              <w:pStyle w:val="CVTabletext"/>
            </w:pPr>
            <w:r>
              <w:t xml:space="preserve">You can set an alert timer for this state. When the set timeframe exceeds, the overdue hours display in </w:t>
            </w:r>
            <w:r w:rsidRPr="00DE0C7F">
              <w:rPr>
                <w:highlight w:val="cyan"/>
              </w:rPr>
              <w:t>red</w:t>
            </w:r>
            <w:r>
              <w:t xml:space="preserve"> in the respective bed cell and the </w:t>
            </w:r>
            <w:r w:rsidRPr="0009506C">
              <w:rPr>
                <w:b/>
              </w:rPr>
              <w:t>Alert</w:t>
            </w:r>
            <w:r>
              <w:t xml:space="preserve"> </w:t>
            </w:r>
            <w:r w:rsidRPr="0009506C">
              <w:rPr>
                <w:b/>
              </w:rPr>
              <w:t>Information</w:t>
            </w:r>
            <w:r>
              <w:t xml:space="preserve"> box in the </w:t>
            </w:r>
            <w:r w:rsidRPr="0009506C">
              <w:rPr>
                <w:b/>
              </w:rPr>
              <w:t>Summary</w:t>
            </w:r>
            <w:r>
              <w:t xml:space="preserve"> window.</w:t>
            </w:r>
          </w:p>
        </w:tc>
      </w:tr>
      <w:tr w:rsidR="00696C87" w14:paraId="08D51D81" w14:textId="77777777" w:rsidTr="00203FEA">
        <w:tc>
          <w:tcPr>
            <w:tcW w:w="2694" w:type="dxa"/>
            <w:shd w:val="clear" w:color="auto" w:fill="FFFFFF" w:themeFill="background1"/>
          </w:tcPr>
          <w:p w14:paraId="067432CB" w14:textId="05001FCD" w:rsidR="00696C87" w:rsidRDefault="006C0FFD" w:rsidP="00203FEA">
            <w:pPr>
              <w:pStyle w:val="CVTableTextCenter"/>
              <w:rPr>
                <w:b/>
              </w:rPr>
            </w:pPr>
            <w:r>
              <w:object w:dxaOrig="1980" w:dyaOrig="1950" w14:anchorId="28E219AF">
                <v:shape id="_x0000_i1103" type="#_x0000_t75" style="width:99.05pt;height:97.35pt" o:ole="">
                  <v:imagedata r:id="rId311" o:title=""/>
                </v:shape>
                <o:OLEObject Type="Embed" ProgID="PBrush" ShapeID="_x0000_i1103" DrawAspect="Content" ObjectID="_1638355217" r:id="rId312"/>
              </w:object>
            </w:r>
          </w:p>
        </w:tc>
        <w:tc>
          <w:tcPr>
            <w:tcW w:w="6054" w:type="dxa"/>
            <w:shd w:val="clear" w:color="auto" w:fill="FFFFFF" w:themeFill="background1"/>
          </w:tcPr>
          <w:p w14:paraId="32CD4B79" w14:textId="100059A9" w:rsidR="00696C87" w:rsidRDefault="001B54FB" w:rsidP="003F0840">
            <w:pPr>
              <w:pStyle w:val="CVTabletext"/>
            </w:pPr>
            <w:r w:rsidRPr="001B54FB">
              <w:t>The</w:t>
            </w:r>
            <w:r w:rsidR="003F0840">
              <w:t xml:space="preserve"> Coreo View</w:t>
            </w:r>
            <w:r w:rsidRPr="001B54FB">
              <w:t xml:space="preserve"> functionality </w:t>
            </w:r>
            <w:r w:rsidR="003F0840">
              <w:t>for</w:t>
            </w:r>
            <w:r w:rsidRPr="001B54FB">
              <w:t xml:space="preserve"> the</w:t>
            </w:r>
            <w:r>
              <w:rPr>
                <w:b/>
              </w:rPr>
              <w:t xml:space="preserve"> </w:t>
            </w:r>
            <w:r w:rsidR="006C0FFD" w:rsidRPr="003C0777">
              <w:rPr>
                <w:b/>
                <w:highlight w:val="yellow"/>
              </w:rPr>
              <w:t>Discharge</w:t>
            </w:r>
            <w:r w:rsidR="006C0FFD" w:rsidRPr="003C0777">
              <w:rPr>
                <w:highlight w:val="yellow"/>
              </w:rPr>
              <w:t xml:space="preserve"> </w:t>
            </w:r>
            <w:r w:rsidR="006C0FFD" w:rsidRPr="003C0777">
              <w:rPr>
                <w:b/>
                <w:highlight w:val="yellow"/>
              </w:rPr>
              <w:t>Pending</w:t>
            </w:r>
            <w:r w:rsidR="006C0FFD">
              <w:t xml:space="preserve"> </w:t>
            </w:r>
            <w:r w:rsidR="006C0FFD" w:rsidRPr="006F7A62">
              <w:rPr>
                <w:highlight w:val="yellow"/>
              </w:rPr>
              <w:t>state</w:t>
            </w:r>
            <w:r w:rsidR="006C0FFD">
              <w:t xml:space="preserve"> </w:t>
            </w:r>
            <w:r>
              <w:t>and</w:t>
            </w:r>
            <w:r w:rsidR="006C0FFD">
              <w:t xml:space="preserve"> the </w:t>
            </w:r>
            <w:r w:rsidR="006C0FFD" w:rsidRPr="006C0FFD">
              <w:rPr>
                <w:b/>
              </w:rPr>
              <w:t>Discharge</w:t>
            </w:r>
            <w:r w:rsidR="006C0FFD">
              <w:t xml:space="preserve"> </w:t>
            </w:r>
            <w:r w:rsidR="006C0FFD" w:rsidRPr="006C0FFD">
              <w:rPr>
                <w:b/>
              </w:rPr>
              <w:t>Possible</w:t>
            </w:r>
            <w:r w:rsidR="006C0FFD">
              <w:t xml:space="preserve"> state</w:t>
            </w:r>
            <w:r>
              <w:t xml:space="preserve"> are similar.</w:t>
            </w:r>
          </w:p>
        </w:tc>
      </w:tr>
      <w:tr w:rsidR="00696C87" w14:paraId="61F14AC5" w14:textId="77777777" w:rsidTr="00203FEA">
        <w:tc>
          <w:tcPr>
            <w:tcW w:w="2694" w:type="dxa"/>
            <w:shd w:val="clear" w:color="auto" w:fill="FFFFFF" w:themeFill="background1"/>
          </w:tcPr>
          <w:p w14:paraId="523AA119" w14:textId="51319556" w:rsidR="00696C87" w:rsidRDefault="003F0840" w:rsidP="00203FEA">
            <w:pPr>
              <w:pStyle w:val="CVTableTextCenter"/>
              <w:rPr>
                <w:b/>
              </w:rPr>
            </w:pPr>
            <w:r>
              <w:object w:dxaOrig="1290" w:dyaOrig="1395" w14:anchorId="026E0139">
                <v:shape id="_x0000_i1104" type="#_x0000_t75" style="width:64.5pt;height:69.7pt" o:ole="">
                  <v:imagedata r:id="rId313" o:title=""/>
                </v:shape>
                <o:OLEObject Type="Embed" ProgID="PBrush" ShapeID="_x0000_i1104" DrawAspect="Content" ObjectID="_1638355218" r:id="rId314"/>
              </w:object>
            </w:r>
          </w:p>
        </w:tc>
        <w:tc>
          <w:tcPr>
            <w:tcW w:w="6054" w:type="dxa"/>
            <w:shd w:val="clear" w:color="auto" w:fill="FFFFFF" w:themeFill="background1"/>
          </w:tcPr>
          <w:p w14:paraId="27012DBA" w14:textId="77B5A049" w:rsidR="00696C87" w:rsidRDefault="003F0840" w:rsidP="00203FEA">
            <w:pPr>
              <w:pStyle w:val="CVTabletext"/>
            </w:pPr>
            <w:r>
              <w:t xml:space="preserve">Select the </w:t>
            </w:r>
            <w:r w:rsidR="00494AE4" w:rsidRPr="00E03F39">
              <w:rPr>
                <w:b/>
              </w:rPr>
              <w:t>Complete</w:t>
            </w:r>
            <w:r w:rsidR="00494AE4">
              <w:t xml:space="preserve"> state to complete the discharge process for the patient. A message box displays informing you that the patient would be moved to the ADT bed in the ADT location.</w:t>
            </w:r>
          </w:p>
          <w:p w14:paraId="0DD30749" w14:textId="0D99BC4D" w:rsidR="00BC7B50" w:rsidRDefault="00BC7B50" w:rsidP="00203FEA">
            <w:pPr>
              <w:pStyle w:val="CVTabletext"/>
            </w:pPr>
            <w:r>
              <w:t xml:space="preserve">The disposition state-icons are inactive for a discharged patient in the </w:t>
            </w:r>
            <w:commentRangeStart w:id="117"/>
            <w:r>
              <w:t xml:space="preserve">ADT </w:t>
            </w:r>
            <w:commentRangeEnd w:id="117"/>
            <w:r w:rsidR="00DF6BEC">
              <w:rPr>
                <w:rStyle w:val="CommentReference"/>
                <w:rFonts w:asciiTheme="minorHAnsi" w:hAnsiTheme="minorHAnsi"/>
                <w:color w:val="auto"/>
              </w:rPr>
              <w:commentReference w:id="117"/>
            </w:r>
            <w:r>
              <w:t>bed under a ADT location.</w:t>
            </w:r>
          </w:p>
          <w:p w14:paraId="2E432BBA" w14:textId="0AA278F6" w:rsidR="006D3F59" w:rsidRDefault="00494AE4" w:rsidP="000E078E">
            <w:pPr>
              <w:pStyle w:val="CVTabletext"/>
            </w:pPr>
            <w:r>
              <w:t xml:space="preserve">You can </w:t>
            </w:r>
            <w:r w:rsidR="00380366">
              <w:t>enter</w:t>
            </w:r>
            <w:r>
              <w:t xml:space="preserve"> the time at which the discharge completion process was initiated for the patient</w:t>
            </w:r>
            <w:r w:rsidR="000E078E">
              <w:t>;</w:t>
            </w:r>
            <w:r>
              <w:t xml:space="preserve"> however, the alert timer option is not available for this disposition state.</w:t>
            </w:r>
          </w:p>
        </w:tc>
      </w:tr>
    </w:tbl>
    <w:p w14:paraId="50F8B7DB" w14:textId="1B12B705" w:rsidR="00BE4895" w:rsidRDefault="004134B9" w:rsidP="004134B9">
      <w:pPr>
        <w:pStyle w:val="CVTableCaption"/>
      </w:pPr>
      <w:r>
        <w:t>Patient Disposition States–Summary window</w:t>
      </w:r>
    </w:p>
    <w:p w14:paraId="06B37985" w14:textId="73E8D2A5" w:rsidR="003B639A" w:rsidRDefault="003B639A" w:rsidP="003B639A">
      <w:pPr>
        <w:pStyle w:val="CVChapterBodyCopy"/>
      </w:pPr>
      <w:r>
        <w:t xml:space="preserve">Refer to the </w:t>
      </w:r>
      <w:hyperlink w:anchor="TableBedCellAndPatDisp" w:history="1">
        <w:r w:rsidRPr="00C14930">
          <w:rPr>
            <w:rStyle w:val="Hyperlink"/>
            <w:rFonts w:cstheme="minorBidi"/>
            <w:b/>
          </w:rPr>
          <w:t>Bed Cell Highlighting and Patient Disposition Status</w:t>
        </w:r>
      </w:hyperlink>
      <w:r w:rsidRPr="003B639A">
        <w:t xml:space="preserve"> table for information on </w:t>
      </w:r>
      <w:r>
        <w:t xml:space="preserve">how the </w:t>
      </w:r>
      <w:r w:rsidRPr="003B639A">
        <w:t>patient disposition states</w:t>
      </w:r>
      <w:r>
        <w:t xml:space="preserve"> display in the bed cells.</w:t>
      </w:r>
    </w:p>
    <w:p w14:paraId="704A616F" w14:textId="10A74E7B" w:rsidR="004134B9" w:rsidRDefault="002B2DDB" w:rsidP="002B2DDB">
      <w:pPr>
        <w:pStyle w:val="ListNumber"/>
      </w:pPr>
      <w:r>
        <w:t xml:space="preserve">In the </w:t>
      </w:r>
      <w:r w:rsidRPr="002B2DDB">
        <w:rPr>
          <w:b/>
        </w:rPr>
        <w:t>Alert</w:t>
      </w:r>
      <w:r>
        <w:t xml:space="preserve"> </w:t>
      </w:r>
      <w:r w:rsidRPr="002B2DDB">
        <w:rPr>
          <w:b/>
        </w:rPr>
        <w:t>Information</w:t>
      </w:r>
      <w:r>
        <w:t xml:space="preserve"> box, the date and the time at which you initiate the disposition state displays in the </w:t>
      </w:r>
      <w:r w:rsidRPr="002B2DDB">
        <w:rPr>
          <w:b/>
        </w:rPr>
        <w:t>Time Initiated</w:t>
      </w:r>
      <w:r>
        <w:t xml:space="preserve"> box. The current date and time are the default values </w:t>
      </w:r>
      <w:r w:rsidR="000E078E">
        <w:t>that</w:t>
      </w:r>
      <w:r>
        <w:t xml:space="preserve"> you can change.</w:t>
      </w:r>
    </w:p>
    <w:p w14:paraId="2AB62640" w14:textId="5D61E0BC" w:rsidR="00C062D4" w:rsidRDefault="00C062D4" w:rsidP="0060564F">
      <w:pPr>
        <w:pStyle w:val="ListNumber"/>
      </w:pPr>
      <w:r>
        <w:t xml:space="preserve">In the </w:t>
      </w:r>
      <w:r w:rsidRPr="00C062D4">
        <w:rPr>
          <w:b/>
        </w:rPr>
        <w:t>Alert</w:t>
      </w:r>
      <w:r>
        <w:t xml:space="preserve"> </w:t>
      </w:r>
      <w:r w:rsidRPr="00C062D4">
        <w:rPr>
          <w:b/>
        </w:rPr>
        <w:t>Timeframe</w:t>
      </w:r>
      <w:r>
        <w:t xml:space="preserve"> box, select the number of hours </w:t>
      </w:r>
      <w:r w:rsidR="00BB3F5E">
        <w:t xml:space="preserve">from the drop-down list </w:t>
      </w:r>
      <w:r>
        <w:t xml:space="preserve">for which you want to set an alert timer duration. </w:t>
      </w:r>
      <w:r w:rsidRPr="00FF7C34">
        <w:t>Once the time exceeds the set duration</w:t>
      </w:r>
      <w:r w:rsidR="00B5749C">
        <w:t xml:space="preserve"> with respect to the initiated time</w:t>
      </w:r>
      <w:r w:rsidRPr="00FF7C34">
        <w:t xml:space="preserve">, </w:t>
      </w:r>
      <w:r>
        <w:t>the overdue hours</w:t>
      </w:r>
      <w:r w:rsidR="00BE389A">
        <w:t xml:space="preserve"> change</w:t>
      </w:r>
      <w:r>
        <w:t xml:space="preserve"> to red color.</w:t>
      </w:r>
    </w:p>
    <w:p w14:paraId="53F072EC" w14:textId="0F358337" w:rsidR="00C062D4" w:rsidRDefault="00E95605" w:rsidP="002B2DDB">
      <w:pPr>
        <w:pStyle w:val="ListNumber"/>
      </w:pPr>
      <w:r>
        <w:t xml:space="preserve">In the </w:t>
      </w:r>
      <w:r w:rsidRPr="00E95605">
        <w:rPr>
          <w:b/>
        </w:rPr>
        <w:t>Patient</w:t>
      </w:r>
      <w:r>
        <w:t xml:space="preserve"> </w:t>
      </w:r>
      <w:r>
        <w:rPr>
          <w:b/>
        </w:rPr>
        <w:t>Note</w:t>
      </w:r>
      <w:r>
        <w:t xml:space="preserve"> box, enter a note about the patient, if required.</w:t>
      </w:r>
    </w:p>
    <w:p w14:paraId="457C93CD" w14:textId="7B927A6C" w:rsidR="0060564F" w:rsidRPr="00792E91" w:rsidRDefault="0060564F" w:rsidP="0060564F">
      <w:pPr>
        <w:pStyle w:val="CVHeading3"/>
      </w:pPr>
      <w:bookmarkStart w:id="118" w:name="_Toc27487516"/>
      <w:r w:rsidRPr="00792E91">
        <w:lastRenderedPageBreak/>
        <w:t>Summary Window</w:t>
      </w:r>
      <w:r>
        <w:rPr>
          <w:rFonts w:cstheme="majorHAnsi"/>
        </w:rPr>
        <w:t>–</w:t>
      </w:r>
      <w:r w:rsidR="00203FEA">
        <w:t>Bed Attributes</w:t>
      </w:r>
      <w:r w:rsidRPr="00792E91">
        <w:t xml:space="preserve"> Tab</w:t>
      </w:r>
      <w:bookmarkEnd w:id="118"/>
    </w:p>
    <w:p w14:paraId="32559E44" w14:textId="169BCFBB" w:rsidR="00DA0932" w:rsidRDefault="00DA0932" w:rsidP="00DA0932">
      <w:pPr>
        <w:pStyle w:val="CVChapterBodyCopy"/>
      </w:pPr>
      <w:r>
        <w:t xml:space="preserve">The </w:t>
      </w:r>
      <w:r w:rsidRPr="00D8758A">
        <w:rPr>
          <w:b/>
        </w:rPr>
        <w:t xml:space="preserve">Bed </w:t>
      </w:r>
      <w:r>
        <w:rPr>
          <w:b/>
        </w:rPr>
        <w:t>Attributes</w:t>
      </w:r>
      <w:r>
        <w:t xml:space="preserve"> tab page displays the bed attributes that you have assigned to a bed when </w:t>
      </w:r>
      <w:hyperlink w:anchor="AssignPatToBed" w:history="1">
        <w:r w:rsidRPr="00247ED9">
          <w:rPr>
            <w:rStyle w:val="Hyperlink"/>
            <w:rFonts w:cstheme="minorBidi"/>
          </w:rPr>
          <w:t>a</w:t>
        </w:r>
        <w:r>
          <w:rPr>
            <w:rStyle w:val="Hyperlink"/>
            <w:rFonts w:cstheme="minorBidi"/>
          </w:rPr>
          <w:t>ssigning a patient to the</w:t>
        </w:r>
        <w:r w:rsidRPr="00247ED9">
          <w:rPr>
            <w:rStyle w:val="Hyperlink"/>
            <w:rFonts w:cstheme="minorBidi"/>
          </w:rPr>
          <w:t xml:space="preserve"> bed</w:t>
        </w:r>
      </w:hyperlink>
      <w:r>
        <w:t xml:space="preserve"> or an </w:t>
      </w:r>
      <w:hyperlink w:anchor="AssignBedAttsToEmptyBedCell" w:history="1">
        <w:r w:rsidRPr="005A504B">
          <w:rPr>
            <w:rStyle w:val="Hyperlink"/>
            <w:rFonts w:cstheme="minorBidi"/>
          </w:rPr>
          <w:t>empty bed cell</w:t>
        </w:r>
      </w:hyperlink>
      <w:r>
        <w:t>.</w:t>
      </w:r>
    </w:p>
    <w:p w14:paraId="577ECE67" w14:textId="502BBBEA" w:rsidR="00C42468" w:rsidRDefault="00C42468" w:rsidP="00C42468">
      <w:pPr>
        <w:pStyle w:val="CVFigure"/>
      </w:pPr>
      <w:r>
        <w:drawing>
          <wp:inline distT="0" distB="0" distL="0" distR="0" wp14:anchorId="38D4E90F" wp14:editId="7B4CCED1">
            <wp:extent cx="5192633" cy="2390775"/>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S-BA tab 15.png"/>
                    <pic:cNvPicPr/>
                  </pic:nvPicPr>
                  <pic:blipFill>
                    <a:blip r:embed="rId315">
                      <a:extLst>
                        <a:ext uri="{28A0092B-C50C-407E-A947-70E740481C1C}">
                          <a14:useLocalDpi xmlns:a14="http://schemas.microsoft.com/office/drawing/2010/main" val="0"/>
                        </a:ext>
                      </a:extLst>
                    </a:blip>
                    <a:stretch>
                      <a:fillRect/>
                    </a:stretch>
                  </pic:blipFill>
                  <pic:spPr>
                    <a:xfrm>
                      <a:off x="0" y="0"/>
                      <a:ext cx="5198421" cy="2393440"/>
                    </a:xfrm>
                    <a:prstGeom prst="rect">
                      <a:avLst/>
                    </a:prstGeom>
                  </pic:spPr>
                </pic:pic>
              </a:graphicData>
            </a:graphic>
          </wp:inline>
        </w:drawing>
      </w:r>
    </w:p>
    <w:p w14:paraId="224FA087" w14:textId="23E46EB0" w:rsidR="00C42468" w:rsidRDefault="00C42468" w:rsidP="00C607AC">
      <w:pPr>
        <w:pStyle w:val="CVFigureCaption"/>
        <w:tabs>
          <w:tab w:val="left" w:pos="1276"/>
        </w:tabs>
      </w:pPr>
      <w:r>
        <w:t xml:space="preserve">Bed </w:t>
      </w:r>
      <w:r w:rsidRPr="00C42468">
        <w:t>Summary</w:t>
      </w:r>
      <w:r>
        <w:t>—Summary window–</w:t>
      </w:r>
      <w:r w:rsidR="006B2B51">
        <w:t>Bed</w:t>
      </w:r>
      <w:r>
        <w:t xml:space="preserve"> </w:t>
      </w:r>
      <w:r w:rsidR="006B2B51">
        <w:t>Attributes</w:t>
      </w:r>
      <w:r>
        <w:t xml:space="preserve"> tab</w:t>
      </w:r>
    </w:p>
    <w:p w14:paraId="75B5F292" w14:textId="6BA3258F" w:rsidR="007618F4" w:rsidRDefault="007618F4" w:rsidP="007618F4">
      <w:pPr>
        <w:pStyle w:val="CVChapterBodyCopy"/>
      </w:pPr>
      <w:r>
        <w:t xml:space="preserve">Refer to the </w:t>
      </w:r>
      <w:hyperlink w:anchor="SumTabBedInfoBox" w:history="1">
        <w:r w:rsidRPr="007618F4">
          <w:rPr>
            <w:rStyle w:val="Hyperlink"/>
            <w:rFonts w:cstheme="minorBidi"/>
            <w:b/>
          </w:rPr>
          <w:t>Summary Tab</w:t>
        </w:r>
        <w:r w:rsidRPr="007618F4">
          <w:rPr>
            <w:rStyle w:val="Hyperlink"/>
            <w:rFonts w:cstheme="majorHAnsi"/>
            <w:b/>
          </w:rPr>
          <w:t>—</w:t>
        </w:r>
        <w:r w:rsidRPr="007618F4">
          <w:rPr>
            <w:rStyle w:val="Hyperlink"/>
            <w:rFonts w:cstheme="minorBidi"/>
            <w:b/>
          </w:rPr>
          <w:t>Bed Information</w:t>
        </w:r>
      </w:hyperlink>
      <w:r>
        <w:t xml:space="preserve"> topic</w:t>
      </w:r>
      <w:r w:rsidR="00C42468">
        <w:t xml:space="preserve"> for more information</w:t>
      </w:r>
      <w:r w:rsidR="00E274B2">
        <w:t xml:space="preserve"> on </w:t>
      </w:r>
      <w:r w:rsidR="00DB3D6F">
        <w:t>how to edit the bed attributes</w:t>
      </w:r>
      <w:r w:rsidR="00C42468">
        <w:t>.</w:t>
      </w:r>
    </w:p>
    <w:p w14:paraId="078F2178" w14:textId="0B0707DB" w:rsidR="00B40808" w:rsidRDefault="00B40808" w:rsidP="00317329">
      <w:pPr>
        <w:pStyle w:val="ListNumber"/>
        <w:numPr>
          <w:ilvl w:val="0"/>
          <w:numId w:val="58"/>
        </w:numPr>
      </w:pPr>
      <w:r>
        <w:t xml:space="preserve">In the </w:t>
      </w:r>
      <w:r w:rsidRPr="00FE16A7">
        <w:rPr>
          <w:b/>
        </w:rPr>
        <w:t>Cleaning</w:t>
      </w:r>
      <w:r>
        <w:t xml:space="preserve"> </w:t>
      </w:r>
      <w:r w:rsidRPr="00FE16A7">
        <w:rPr>
          <w:b/>
        </w:rPr>
        <w:t>Activities</w:t>
      </w:r>
      <w:r>
        <w:t xml:space="preserve"> box, select the </w:t>
      </w:r>
      <w:r w:rsidRPr="00FE16A7">
        <w:rPr>
          <w:b/>
        </w:rPr>
        <w:t>Cleaning Required</w:t>
      </w:r>
      <w:r>
        <w:t xml:space="preserve"> icon if the bed requires cleaning.</w:t>
      </w:r>
    </w:p>
    <w:p w14:paraId="58B2F748" w14:textId="6CA8BB44" w:rsidR="00E03F39" w:rsidRDefault="00B40808" w:rsidP="00B40808">
      <w:pPr>
        <w:pStyle w:val="CVFigure"/>
      </w:pPr>
      <w:r>
        <w:drawing>
          <wp:inline distT="0" distB="0" distL="0" distR="0" wp14:anchorId="20250C0D" wp14:editId="5D082365">
            <wp:extent cx="5193401" cy="2369489"/>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PS-BA tab Cleaning Activities15a.png"/>
                    <pic:cNvPicPr/>
                  </pic:nvPicPr>
                  <pic:blipFill>
                    <a:blip r:embed="rId316">
                      <a:extLst>
                        <a:ext uri="{28A0092B-C50C-407E-A947-70E740481C1C}">
                          <a14:useLocalDpi xmlns:a14="http://schemas.microsoft.com/office/drawing/2010/main" val="0"/>
                        </a:ext>
                      </a:extLst>
                    </a:blip>
                    <a:stretch>
                      <a:fillRect/>
                    </a:stretch>
                  </pic:blipFill>
                  <pic:spPr>
                    <a:xfrm>
                      <a:off x="0" y="0"/>
                      <a:ext cx="5204545" cy="2374574"/>
                    </a:xfrm>
                    <a:prstGeom prst="rect">
                      <a:avLst/>
                    </a:prstGeom>
                  </pic:spPr>
                </pic:pic>
              </a:graphicData>
            </a:graphic>
          </wp:inline>
        </w:drawing>
      </w:r>
    </w:p>
    <w:p w14:paraId="6232D6D5" w14:textId="3F6912B5" w:rsidR="007618F4" w:rsidRDefault="00362744" w:rsidP="00C607AC">
      <w:pPr>
        <w:pStyle w:val="CVFigureCaption"/>
      </w:pPr>
      <w:r>
        <w:t>Bed Attributes tab–</w:t>
      </w:r>
      <w:r w:rsidR="00AD061C">
        <w:t>Cleaning Activities box</w:t>
      </w:r>
    </w:p>
    <w:p w14:paraId="53CEF1D1" w14:textId="3170AF2B" w:rsidR="00AF1A4D" w:rsidRDefault="00AF1A4D" w:rsidP="00AF1A4D">
      <w:pPr>
        <w:pStyle w:val="CVChapterBodyCopy"/>
      </w:pPr>
      <w:r>
        <w:t>You can set an alert timer for the cleaning activity.</w:t>
      </w:r>
    </w:p>
    <w:p w14:paraId="3895EB84" w14:textId="61BF6B1F" w:rsidR="00AF1A4D" w:rsidRDefault="00AF1A4D" w:rsidP="00AF1A4D">
      <w:pPr>
        <w:pStyle w:val="ListNumber"/>
      </w:pPr>
      <w:r>
        <w:lastRenderedPageBreak/>
        <w:t xml:space="preserve">In the </w:t>
      </w:r>
      <w:r w:rsidRPr="00AF1A4D">
        <w:rPr>
          <w:b/>
        </w:rPr>
        <w:t>Time</w:t>
      </w:r>
      <w:r>
        <w:t xml:space="preserve"> </w:t>
      </w:r>
      <w:r w:rsidRPr="00AF1A4D">
        <w:rPr>
          <w:b/>
        </w:rPr>
        <w:t>Initiated</w:t>
      </w:r>
      <w:r>
        <w:t xml:space="preserve"> box, the date and time at which you initiate the cleaning activity displays. The current date and time are the default values </w:t>
      </w:r>
      <w:r w:rsidR="000E078E">
        <w:t>that</w:t>
      </w:r>
      <w:r>
        <w:t xml:space="preserve"> you can change.</w:t>
      </w:r>
    </w:p>
    <w:p w14:paraId="1DCAAC3C" w14:textId="57294800" w:rsidR="00AF1A4D" w:rsidRDefault="00AF1A4D" w:rsidP="00AF1A4D">
      <w:pPr>
        <w:pStyle w:val="ListNumber"/>
      </w:pPr>
      <w:r>
        <w:t xml:space="preserve">In the </w:t>
      </w:r>
      <w:r w:rsidRPr="00C062D4">
        <w:rPr>
          <w:b/>
        </w:rPr>
        <w:t>Alert</w:t>
      </w:r>
      <w:r>
        <w:t xml:space="preserve"> </w:t>
      </w:r>
      <w:r w:rsidRPr="00C062D4">
        <w:rPr>
          <w:b/>
        </w:rPr>
        <w:t>Timeframe</w:t>
      </w:r>
      <w:r>
        <w:t xml:space="preserve"> box, select the number of hours</w:t>
      </w:r>
      <w:r w:rsidR="00D731D8">
        <w:t>(duration)</w:t>
      </w:r>
      <w:r>
        <w:t xml:space="preserve"> for which you want to set an alert timer duration from the drop-down list. </w:t>
      </w:r>
      <w:r w:rsidRPr="00FF7C34">
        <w:t>Once the time exceeds the set duration</w:t>
      </w:r>
      <w:r>
        <w:t xml:space="preserve"> with respect to the initiated time</w:t>
      </w:r>
      <w:r w:rsidRPr="00FF7C34">
        <w:t xml:space="preserve">, </w:t>
      </w:r>
      <w:r>
        <w:t>the overdue hours change to red color</w:t>
      </w:r>
      <w:r w:rsidR="00BB3F5E" w:rsidRPr="00BB3F5E">
        <w:t xml:space="preserve"> </w:t>
      </w:r>
      <w:r w:rsidR="00BB3F5E">
        <w:t xml:space="preserve">in the </w:t>
      </w:r>
      <w:r w:rsidR="00BB3F5E">
        <w:rPr>
          <w:b/>
        </w:rPr>
        <w:t>Cleaning Activities</w:t>
      </w:r>
      <w:r w:rsidR="00BB3F5E">
        <w:t xml:space="preserve"> box</w:t>
      </w:r>
      <w:r>
        <w:t>.</w:t>
      </w:r>
    </w:p>
    <w:p w14:paraId="76AEE06E" w14:textId="6846215D" w:rsidR="00AF1A4D" w:rsidRDefault="00C80041" w:rsidP="00AF1A4D">
      <w:pPr>
        <w:pStyle w:val="CVChapterBodyCopy"/>
      </w:pPr>
      <w:r>
        <w:t xml:space="preserve">If you </w:t>
      </w:r>
      <w:r w:rsidR="00D731D8">
        <w:t>assign the</w:t>
      </w:r>
      <w:r>
        <w:t xml:space="preserve"> cleaning activity </w:t>
      </w:r>
      <w:r w:rsidR="00D731D8">
        <w:t>to</w:t>
      </w:r>
      <w:r>
        <w:t xml:space="preserve"> an empty bed cell, the </w:t>
      </w:r>
      <w:r w:rsidR="00E71805" w:rsidRPr="00E71805">
        <w:rPr>
          <w:b/>
        </w:rPr>
        <w:t>Cleaning</w:t>
      </w:r>
      <w:r w:rsidR="00E71805">
        <w:t xml:space="preserve"> </w:t>
      </w:r>
      <w:r w:rsidR="00E71805" w:rsidRPr="00E71805">
        <w:rPr>
          <w:b/>
        </w:rPr>
        <w:t>A</w:t>
      </w:r>
      <w:r w:rsidRPr="00E71805">
        <w:rPr>
          <w:b/>
        </w:rPr>
        <w:t>ctivity</w:t>
      </w:r>
      <w:r w:rsidR="00D731D8">
        <w:t xml:space="preserve"> icon displays in the</w:t>
      </w:r>
      <w:r w:rsidR="00EA38B7">
        <w:t xml:space="preserve"> bed cell.</w:t>
      </w:r>
    </w:p>
    <w:p w14:paraId="4596FC3A" w14:textId="52B2F96B" w:rsidR="00C80041" w:rsidRDefault="00C80041" w:rsidP="00C80041">
      <w:pPr>
        <w:pStyle w:val="CVFigure"/>
      </w:pPr>
      <w:r>
        <w:drawing>
          <wp:inline distT="0" distB="0" distL="0" distR="0" wp14:anchorId="3AE647C7" wp14:editId="76BC6E2B">
            <wp:extent cx="2365190" cy="1343025"/>
            <wp:effectExtent l="0" t="0" r="0"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0" y="0"/>
                      <a:ext cx="2396137" cy="1360598"/>
                    </a:xfrm>
                    <a:prstGeom prst="rect">
                      <a:avLst/>
                    </a:prstGeom>
                    <a:noFill/>
                    <a:ln>
                      <a:noFill/>
                    </a:ln>
                  </pic:spPr>
                </pic:pic>
              </a:graphicData>
            </a:graphic>
          </wp:inline>
        </w:drawing>
      </w:r>
    </w:p>
    <w:p w14:paraId="5236C905" w14:textId="2C42B70B" w:rsidR="00C80041" w:rsidRDefault="00B459DF" w:rsidP="00C607AC">
      <w:pPr>
        <w:pStyle w:val="CVFigureCaption"/>
        <w:tabs>
          <w:tab w:val="left" w:pos="1276"/>
          <w:tab w:val="left" w:pos="2268"/>
        </w:tabs>
      </w:pPr>
      <w:r>
        <w:t>Bed Cell</w:t>
      </w:r>
      <w:r w:rsidR="00E71805">
        <w:t>–Cleaning Activity icon</w:t>
      </w:r>
    </w:p>
    <w:p w14:paraId="32CBEA52" w14:textId="4958A639" w:rsidR="00B40808" w:rsidRDefault="00EA38B7" w:rsidP="00AF1A4D">
      <w:pPr>
        <w:pStyle w:val="CVChapterBodyCopy"/>
      </w:pPr>
      <w:r>
        <w:t>Refer to the following table for details on the cleaning activity icon colors and what they stand for:</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536BBA" w:rsidRPr="004A4616" w14:paraId="299EA340" w14:textId="77777777" w:rsidTr="003B29A3">
        <w:trPr>
          <w:tblHeader/>
        </w:trPr>
        <w:tc>
          <w:tcPr>
            <w:tcW w:w="2694" w:type="dxa"/>
            <w:shd w:val="clear" w:color="auto" w:fill="365F91" w:themeFill="accent1" w:themeFillShade="BF"/>
          </w:tcPr>
          <w:p w14:paraId="6DFFC680" w14:textId="42E07E36" w:rsidR="00536BBA" w:rsidRDefault="00536BBA" w:rsidP="003B29A3">
            <w:pPr>
              <w:pStyle w:val="Whitechartheaderinformation"/>
            </w:pPr>
            <w:r>
              <w:t xml:space="preserve">Cleaning Activity Icon </w:t>
            </w:r>
          </w:p>
        </w:tc>
        <w:tc>
          <w:tcPr>
            <w:tcW w:w="6054" w:type="dxa"/>
            <w:shd w:val="clear" w:color="auto" w:fill="808080" w:themeFill="background1" w:themeFillShade="80"/>
          </w:tcPr>
          <w:p w14:paraId="086F1C55" w14:textId="77777777" w:rsidR="00536BBA" w:rsidRPr="004A4616" w:rsidRDefault="00536BBA" w:rsidP="003B29A3">
            <w:pPr>
              <w:pStyle w:val="Whitechartheaderinformation"/>
            </w:pPr>
            <w:r w:rsidRPr="004A4616">
              <w:t>Description</w:t>
            </w:r>
          </w:p>
        </w:tc>
      </w:tr>
      <w:tr w:rsidR="00536BBA" w14:paraId="459F94A5" w14:textId="77777777" w:rsidTr="003B29A3">
        <w:tc>
          <w:tcPr>
            <w:tcW w:w="2694" w:type="dxa"/>
            <w:shd w:val="clear" w:color="auto" w:fill="FFFFFF" w:themeFill="background1"/>
          </w:tcPr>
          <w:p w14:paraId="45E994D5" w14:textId="56EAA1B1" w:rsidR="00536BBA" w:rsidRPr="006C0FFD" w:rsidRDefault="00536BBA" w:rsidP="003B29A3">
            <w:pPr>
              <w:pStyle w:val="CVTableTextCenter"/>
            </w:pPr>
            <w:r>
              <w:object w:dxaOrig="2865" w:dyaOrig="2040" w14:anchorId="077C0DBE">
                <v:shape id="_x0000_i1105" type="#_x0000_t75" style="width:100.8pt;height:71.4pt" o:ole="">
                  <v:imagedata r:id="rId318" o:title=""/>
                </v:shape>
                <o:OLEObject Type="Embed" ProgID="PBrush" ShapeID="_x0000_i1105" DrawAspect="Content" ObjectID="_1638355219" r:id="rId319"/>
              </w:object>
            </w:r>
          </w:p>
        </w:tc>
        <w:tc>
          <w:tcPr>
            <w:tcW w:w="6054" w:type="dxa"/>
            <w:shd w:val="clear" w:color="auto" w:fill="FFFFFF" w:themeFill="background1"/>
          </w:tcPr>
          <w:p w14:paraId="0E67F7F1" w14:textId="71A7C0BD" w:rsidR="00536BBA" w:rsidRDefault="00536BBA" w:rsidP="003D066A">
            <w:pPr>
              <w:pStyle w:val="CVTabletext"/>
            </w:pPr>
            <w:r>
              <w:t>The icon</w:t>
            </w:r>
            <w:r w:rsidR="003D066A">
              <w:t xml:space="preserve"> in the bed cell</w:t>
            </w:r>
            <w:r>
              <w:t xml:space="preserve"> is olive </w:t>
            </w:r>
            <w:r w:rsidRPr="00E71805">
              <w:t>green</w:t>
            </w:r>
            <w:r>
              <w:t xml:space="preserve"> color when the set time duration is within the alert time frame</w:t>
            </w:r>
            <w:r w:rsidR="008D2DC8">
              <w:t xml:space="preserve"> with respect to the </w:t>
            </w:r>
            <w:r w:rsidR="003D066A">
              <w:t xml:space="preserve">initiated </w:t>
            </w:r>
            <w:r w:rsidR="008D2DC8">
              <w:t>time.</w:t>
            </w:r>
          </w:p>
        </w:tc>
      </w:tr>
      <w:tr w:rsidR="00536BBA" w14:paraId="1E153793" w14:textId="77777777" w:rsidTr="003B29A3">
        <w:tc>
          <w:tcPr>
            <w:tcW w:w="2694" w:type="dxa"/>
            <w:shd w:val="clear" w:color="auto" w:fill="FFFFFF" w:themeFill="background1"/>
          </w:tcPr>
          <w:p w14:paraId="50F13347" w14:textId="1C61B985" w:rsidR="00536BBA" w:rsidRPr="006C0FFD" w:rsidRDefault="00536BBA" w:rsidP="003B29A3">
            <w:pPr>
              <w:pStyle w:val="CVTableTextCenter"/>
            </w:pPr>
            <w:r>
              <w:object w:dxaOrig="1935" w:dyaOrig="2370" w14:anchorId="32139862">
                <v:shape id="_x0000_i1106" type="#_x0000_t75" style="width:67.4pt;height:81.8pt" o:ole="">
                  <v:imagedata r:id="rId320" o:title=""/>
                </v:shape>
                <o:OLEObject Type="Embed" ProgID="PBrush" ShapeID="_x0000_i1106" DrawAspect="Content" ObjectID="_1638355220" r:id="rId321"/>
              </w:object>
            </w:r>
          </w:p>
        </w:tc>
        <w:tc>
          <w:tcPr>
            <w:tcW w:w="6054" w:type="dxa"/>
            <w:shd w:val="clear" w:color="auto" w:fill="FFFFFF" w:themeFill="background1"/>
          </w:tcPr>
          <w:p w14:paraId="504910C5" w14:textId="231BE853" w:rsidR="00536BBA" w:rsidRDefault="003D066A" w:rsidP="003B29A3">
            <w:pPr>
              <w:pStyle w:val="CVTabletext"/>
            </w:pPr>
            <w:r>
              <w:t xml:space="preserve">The icon in the bed cell is </w:t>
            </w:r>
            <w:r w:rsidR="000E078E">
              <w:t xml:space="preserve">a </w:t>
            </w:r>
            <w:r>
              <w:t xml:space="preserve">bright green color when you select the </w:t>
            </w:r>
            <w:r w:rsidRPr="003D066A">
              <w:rPr>
                <w:b/>
              </w:rPr>
              <w:t>Cleaning</w:t>
            </w:r>
            <w:r>
              <w:t xml:space="preserve"> </w:t>
            </w:r>
            <w:r w:rsidRPr="003D066A">
              <w:rPr>
                <w:b/>
              </w:rPr>
              <w:t>Complete</w:t>
            </w:r>
            <w:r>
              <w:t xml:space="preserve"> icon in the </w:t>
            </w:r>
            <w:r w:rsidRPr="003D066A">
              <w:rPr>
                <w:b/>
              </w:rPr>
              <w:t>Cleaning</w:t>
            </w:r>
            <w:r>
              <w:t xml:space="preserve"> </w:t>
            </w:r>
            <w:r w:rsidRPr="003D066A">
              <w:rPr>
                <w:b/>
              </w:rPr>
              <w:t>Activities</w:t>
            </w:r>
            <w:r>
              <w:t xml:space="preserve"> box, indicating that the cleaning activity is complete.</w:t>
            </w:r>
          </w:p>
        </w:tc>
      </w:tr>
      <w:tr w:rsidR="00536BBA" w14:paraId="74A5356B" w14:textId="77777777" w:rsidTr="003B29A3">
        <w:tc>
          <w:tcPr>
            <w:tcW w:w="2694" w:type="dxa"/>
            <w:shd w:val="clear" w:color="auto" w:fill="FFFFFF" w:themeFill="background1"/>
          </w:tcPr>
          <w:p w14:paraId="3B62BE52" w14:textId="44191CF0" w:rsidR="00536BBA" w:rsidRPr="006C0FFD" w:rsidRDefault="00536BBA" w:rsidP="003B29A3">
            <w:pPr>
              <w:pStyle w:val="CVTableTextCenter"/>
            </w:pPr>
            <w:r>
              <w:object w:dxaOrig="2865" w:dyaOrig="2010" w14:anchorId="4ADB6740">
                <v:shape id="_x0000_i1107" type="#_x0000_t75" style="width:95.05pt;height:66.8pt" o:ole="">
                  <v:imagedata r:id="rId322" o:title=""/>
                </v:shape>
                <o:OLEObject Type="Embed" ProgID="PBrush" ShapeID="_x0000_i1107" DrawAspect="Content" ObjectID="_1638355221" r:id="rId323"/>
              </w:object>
            </w:r>
          </w:p>
        </w:tc>
        <w:tc>
          <w:tcPr>
            <w:tcW w:w="6054" w:type="dxa"/>
            <w:shd w:val="clear" w:color="auto" w:fill="FFFFFF" w:themeFill="background1"/>
          </w:tcPr>
          <w:p w14:paraId="562C1818" w14:textId="1501F1D7" w:rsidR="00536BBA" w:rsidRDefault="006C495D" w:rsidP="003B29A3">
            <w:pPr>
              <w:pStyle w:val="CVTabletext"/>
            </w:pPr>
            <w:r>
              <w:t>The icon in the bed cell is red color when the set time duration exceeds the alert time frame with respect to the initiated time.</w:t>
            </w:r>
          </w:p>
        </w:tc>
      </w:tr>
    </w:tbl>
    <w:p w14:paraId="0E64F838" w14:textId="2E1A8814" w:rsidR="00536BBA" w:rsidRDefault="00FE07C8" w:rsidP="006F2DD8">
      <w:pPr>
        <w:pStyle w:val="CVTableCaption"/>
        <w:tabs>
          <w:tab w:val="left" w:pos="2268"/>
        </w:tabs>
      </w:pPr>
      <w:r>
        <w:lastRenderedPageBreak/>
        <w:t>Cleaning Activity icon colors</w:t>
      </w:r>
    </w:p>
    <w:p w14:paraId="0BFE1C0C" w14:textId="635A212F" w:rsidR="00C607AC" w:rsidRPr="00820471" w:rsidRDefault="00C607AC" w:rsidP="00C607AC">
      <w:pPr>
        <w:pStyle w:val="CVHeading3"/>
      </w:pPr>
      <w:bookmarkStart w:id="119" w:name="_Toc27487517"/>
      <w:commentRangeStart w:id="120"/>
      <w:r w:rsidRPr="00820471">
        <w:t>Coreo Face Sheet</w:t>
      </w:r>
      <w:commentRangeEnd w:id="120"/>
      <w:r w:rsidR="0040389E" w:rsidRPr="00820471">
        <w:rPr>
          <w:rStyle w:val="CommentReference"/>
          <w:rFonts w:asciiTheme="minorHAnsi" w:eastAsiaTheme="minorHAnsi" w:hAnsiTheme="minorHAnsi" w:cstheme="minorBidi"/>
          <w:b w:val="0"/>
          <w:bCs w:val="0"/>
          <w:color w:val="auto"/>
        </w:rPr>
        <w:commentReference w:id="120"/>
      </w:r>
      <w:bookmarkEnd w:id="119"/>
    </w:p>
    <w:p w14:paraId="59612E1A" w14:textId="78C57D43" w:rsidR="002B6D5F" w:rsidRDefault="002B6D5F" w:rsidP="000204A0">
      <w:pPr>
        <w:pStyle w:val="Heading2"/>
        <w:tabs>
          <w:tab w:val="clear" w:pos="450"/>
          <w:tab w:val="left" w:pos="567"/>
        </w:tabs>
        <w:ind w:left="567" w:hanging="567"/>
      </w:pPr>
      <w:bookmarkStart w:id="121" w:name="_Toc27487518"/>
      <w:r>
        <w:t>Coreo Summary</w:t>
      </w:r>
      <w:bookmarkEnd w:id="121"/>
    </w:p>
    <w:p w14:paraId="00327DD5" w14:textId="140A1D52" w:rsidR="002B6D5F" w:rsidRDefault="002B6D5F" w:rsidP="002B6D5F">
      <w:pPr>
        <w:pStyle w:val="CVChapterBodyCopy"/>
      </w:pPr>
      <w:r>
        <w:t>Follow</w:t>
      </w:r>
      <w:r w:rsidR="000204A0">
        <w:t xml:space="preserve"> these steps to view the Coreo S</w:t>
      </w:r>
      <w:r>
        <w:t>ummary of a patient:</w:t>
      </w:r>
    </w:p>
    <w:p w14:paraId="329072B9" w14:textId="199BB866" w:rsidR="00556B52" w:rsidRDefault="006F2DD8" w:rsidP="00317329">
      <w:pPr>
        <w:pStyle w:val="ListNumber"/>
        <w:numPr>
          <w:ilvl w:val="0"/>
          <w:numId w:val="59"/>
        </w:numPr>
      </w:pPr>
      <w:r>
        <w:t>On the home page, on the side menu,</w:t>
      </w:r>
      <w:r w:rsidR="003B29A3">
        <w:t xml:space="preserve"> select </w:t>
      </w:r>
      <w:r w:rsidR="003B29A3" w:rsidRPr="003B29A3">
        <w:rPr>
          <w:b/>
        </w:rPr>
        <w:t>Search</w:t>
      </w:r>
      <w:r w:rsidR="003B29A3">
        <w:t xml:space="preserve"> to perform a global search</w:t>
      </w:r>
      <w:r w:rsidR="00556B52">
        <w:t xml:space="preserve"> of patients.</w:t>
      </w:r>
    </w:p>
    <w:p w14:paraId="44DCE49D" w14:textId="09CBFD30" w:rsidR="00FB7123" w:rsidRDefault="00FB7123" w:rsidP="00317329">
      <w:pPr>
        <w:pStyle w:val="ListNumber"/>
        <w:numPr>
          <w:ilvl w:val="0"/>
          <w:numId w:val="59"/>
        </w:numPr>
      </w:pPr>
      <w:r>
        <w:t xml:space="preserve">The </w:t>
      </w:r>
      <w:r w:rsidRPr="00C5119D">
        <w:rPr>
          <w:b/>
        </w:rPr>
        <w:t>Coreo</w:t>
      </w:r>
      <w:r>
        <w:t xml:space="preserve"> </w:t>
      </w:r>
      <w:r w:rsidRPr="00C5119D">
        <w:rPr>
          <w:b/>
        </w:rPr>
        <w:t>Population</w:t>
      </w:r>
      <w:r>
        <w:t xml:space="preserve"> </w:t>
      </w:r>
      <w:r w:rsidRPr="00C5119D">
        <w:rPr>
          <w:b/>
        </w:rPr>
        <w:t>Search</w:t>
      </w:r>
      <w:r>
        <w:t xml:space="preserve"> window opens</w:t>
      </w:r>
      <w:r w:rsidR="006A7B91">
        <w:t>.</w:t>
      </w:r>
    </w:p>
    <w:p w14:paraId="71BCC4C5" w14:textId="58E3F117" w:rsidR="006A7B91" w:rsidRDefault="008B2E3C" w:rsidP="006A7B91">
      <w:pPr>
        <w:pStyle w:val="CVFigure"/>
      </w:pPr>
      <w:r>
        <w:drawing>
          <wp:inline distT="0" distB="0" distL="0" distR="0" wp14:anchorId="3BA4DBBE" wp14:editId="61DB0042">
            <wp:extent cx="5152943" cy="2059388"/>
            <wp:effectExtent l="0" t="0" r="0"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 name="1 CorSum Pop Search Win.png"/>
                    <pic:cNvPicPr/>
                  </pic:nvPicPr>
                  <pic:blipFill>
                    <a:blip r:embed="rId324">
                      <a:extLst>
                        <a:ext uri="{28A0092B-C50C-407E-A947-70E740481C1C}">
                          <a14:useLocalDpi xmlns:a14="http://schemas.microsoft.com/office/drawing/2010/main" val="0"/>
                        </a:ext>
                      </a:extLst>
                    </a:blip>
                    <a:stretch>
                      <a:fillRect/>
                    </a:stretch>
                  </pic:blipFill>
                  <pic:spPr>
                    <a:xfrm>
                      <a:off x="0" y="0"/>
                      <a:ext cx="5171230" cy="2066696"/>
                    </a:xfrm>
                    <a:prstGeom prst="rect">
                      <a:avLst/>
                    </a:prstGeom>
                  </pic:spPr>
                </pic:pic>
              </a:graphicData>
            </a:graphic>
          </wp:inline>
        </w:drawing>
      </w:r>
    </w:p>
    <w:p w14:paraId="539AE2AC" w14:textId="0B44BE5F" w:rsidR="006A7B91" w:rsidRDefault="006A7B91" w:rsidP="0044569B">
      <w:pPr>
        <w:pStyle w:val="CVFigureCaption"/>
        <w:tabs>
          <w:tab w:val="left" w:pos="680"/>
          <w:tab w:val="left" w:pos="1276"/>
        </w:tabs>
      </w:pPr>
      <w:r>
        <w:t>Coreo Population Search window</w:t>
      </w:r>
    </w:p>
    <w:p w14:paraId="0A66EE9C" w14:textId="2D5182AE" w:rsidR="006D23BA" w:rsidRDefault="006D23BA" w:rsidP="006D23BA">
      <w:pPr>
        <w:pStyle w:val="ListNumber"/>
      </w:pPr>
      <w:r>
        <w:t xml:space="preserve">Enter </w:t>
      </w:r>
      <w:bookmarkStart w:id="122" w:name="OneOrMoreCriteria"/>
      <w:r w:rsidR="00060A09">
        <w:fldChar w:fldCharType="begin"/>
      </w:r>
      <w:r w:rsidR="00060A09">
        <w:instrText xml:space="preserve"> HYPERLINK  \l "OneOrMoreCriteria" </w:instrText>
      </w:r>
      <w:r w:rsidR="00060A09">
        <w:fldChar w:fldCharType="separate"/>
      </w:r>
      <w:r w:rsidRPr="00060A09">
        <w:rPr>
          <w:rStyle w:val="Hyperlink"/>
          <w:rFonts w:cstheme="minorBidi"/>
        </w:rPr>
        <w:t>one or more criteria</w:t>
      </w:r>
      <w:r w:rsidR="00060A09">
        <w:fldChar w:fldCharType="end"/>
      </w:r>
      <w:r>
        <w:t xml:space="preserve"> </w:t>
      </w:r>
      <w:bookmarkEnd w:id="122"/>
      <w:r w:rsidR="00060A09">
        <w:t>and search for a</w:t>
      </w:r>
      <w:r>
        <w:t xml:space="preserve"> patient in the upper pane of the win</w:t>
      </w:r>
      <w:r w:rsidR="00060A09">
        <w:t>dow.</w:t>
      </w:r>
    </w:p>
    <w:p w14:paraId="7C3287E9" w14:textId="7D8224F7" w:rsidR="00A249DD" w:rsidRDefault="00BE08B6" w:rsidP="00A5494E">
      <w:pPr>
        <w:pStyle w:val="ListNumber"/>
      </w:pPr>
      <w:r>
        <w:t xml:space="preserve">Select the patient record for which you want </w:t>
      </w:r>
      <w:r w:rsidR="00FC20F1">
        <w:t xml:space="preserve">to view the summary and select the </w:t>
      </w:r>
      <w:r w:rsidR="00FC20F1" w:rsidRPr="005D08BC">
        <w:rPr>
          <w:b/>
        </w:rPr>
        <w:t>View</w:t>
      </w:r>
      <w:r w:rsidR="00FC20F1">
        <w:t xml:space="preserve"> icon</w:t>
      </w:r>
      <w:r w:rsidR="00366D6B">
        <w:t xml:space="preserve"> for that patient record</w:t>
      </w:r>
      <w:r w:rsidR="005D08BC">
        <w:t>.</w:t>
      </w:r>
      <w:r w:rsidR="004F6907">
        <w:t xml:space="preserve"> </w:t>
      </w:r>
      <w:r w:rsidR="00A5494E">
        <w:t xml:space="preserve">The </w:t>
      </w:r>
      <w:r w:rsidR="00A5494E" w:rsidRPr="004F6907">
        <w:rPr>
          <w:b/>
        </w:rPr>
        <w:t>Patient</w:t>
      </w:r>
      <w:r w:rsidR="00A5494E">
        <w:t xml:space="preserve"> </w:t>
      </w:r>
      <w:r w:rsidR="00A5494E" w:rsidRPr="004F6907">
        <w:rPr>
          <w:b/>
        </w:rPr>
        <w:t>Details</w:t>
      </w:r>
      <w:r w:rsidR="00A5494E">
        <w:t xml:space="preserve"> window opens.</w:t>
      </w:r>
    </w:p>
    <w:p w14:paraId="1539A589" w14:textId="29CBD074" w:rsidR="006A7B91" w:rsidRDefault="00FF6448" w:rsidP="006A7B91">
      <w:pPr>
        <w:pStyle w:val="CVFigure"/>
      </w:pPr>
      <w:r>
        <w:drawing>
          <wp:inline distT="0" distB="0" distL="0" distR="0" wp14:anchorId="0B08B0DC" wp14:editId="697EC7DD">
            <wp:extent cx="5201728" cy="2480454"/>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 name="2 CorSum Coreo Summary window.png"/>
                    <pic:cNvPicPr/>
                  </pic:nvPicPr>
                  <pic:blipFill>
                    <a:blip r:embed="rId325">
                      <a:extLst>
                        <a:ext uri="{28A0092B-C50C-407E-A947-70E740481C1C}">
                          <a14:useLocalDpi xmlns:a14="http://schemas.microsoft.com/office/drawing/2010/main" val="0"/>
                        </a:ext>
                      </a:extLst>
                    </a:blip>
                    <a:stretch>
                      <a:fillRect/>
                    </a:stretch>
                  </pic:blipFill>
                  <pic:spPr>
                    <a:xfrm>
                      <a:off x="0" y="0"/>
                      <a:ext cx="5206629" cy="2482791"/>
                    </a:xfrm>
                    <a:prstGeom prst="rect">
                      <a:avLst/>
                    </a:prstGeom>
                  </pic:spPr>
                </pic:pic>
              </a:graphicData>
            </a:graphic>
          </wp:inline>
        </w:drawing>
      </w:r>
    </w:p>
    <w:p w14:paraId="6DFE5B31" w14:textId="4B2FDCF0" w:rsidR="00536DF6" w:rsidRDefault="003362B6" w:rsidP="00FF6448">
      <w:pPr>
        <w:pStyle w:val="CVFigureCaption"/>
      </w:pPr>
      <w:r>
        <w:t>Coreo Summary</w:t>
      </w:r>
      <w:r w:rsidR="00225D85">
        <w:t>–Patient Details window</w:t>
      </w:r>
    </w:p>
    <w:p w14:paraId="323D7419" w14:textId="56F01817" w:rsidR="00FF6448" w:rsidRDefault="00B031BC" w:rsidP="00FF6448">
      <w:pPr>
        <w:pStyle w:val="CVChapterBodyCopy"/>
      </w:pPr>
      <w:r w:rsidRPr="00B031BC">
        <w:lastRenderedPageBreak/>
        <w:t>The</w:t>
      </w:r>
      <w:r>
        <w:rPr>
          <w:b/>
        </w:rPr>
        <w:t xml:space="preserve"> </w:t>
      </w:r>
      <w:r w:rsidR="00C96664" w:rsidRPr="00CE5308">
        <w:rPr>
          <w:b/>
        </w:rPr>
        <w:t>Coreo</w:t>
      </w:r>
      <w:r w:rsidR="00C96664">
        <w:t xml:space="preserve"> </w:t>
      </w:r>
      <w:r w:rsidR="00C96664" w:rsidRPr="00CE5308">
        <w:rPr>
          <w:b/>
        </w:rPr>
        <w:t>Summary</w:t>
      </w:r>
      <w:r w:rsidR="009951AE">
        <w:t xml:space="preserve"> page in the </w:t>
      </w:r>
      <w:r w:rsidR="009951AE" w:rsidRPr="00CE5308">
        <w:rPr>
          <w:b/>
        </w:rPr>
        <w:t>Patient</w:t>
      </w:r>
      <w:r w:rsidR="009951AE">
        <w:t xml:space="preserve"> </w:t>
      </w:r>
      <w:r w:rsidR="009951AE" w:rsidRPr="00CE5308">
        <w:rPr>
          <w:b/>
        </w:rPr>
        <w:t>Details</w:t>
      </w:r>
      <w:r w:rsidR="009951AE">
        <w:t xml:space="preserve"> window</w:t>
      </w:r>
      <w:r w:rsidR="00C96664">
        <w:t xml:space="preserve"> </w:t>
      </w:r>
      <w:r w:rsidR="00225D85">
        <w:t>generates</w:t>
      </w:r>
      <w:r w:rsidR="00C96664">
        <w:t xml:space="preserve"> for those Coreo patients who are </w:t>
      </w:r>
      <w:r w:rsidR="00FF6448">
        <w:t>not assigned to any bed</w:t>
      </w:r>
      <w:r w:rsidR="002D1541">
        <w:t xml:space="preserve"> in either</w:t>
      </w:r>
      <w:r w:rsidR="00C96664">
        <w:t xml:space="preserve"> of the three groups (AC, PAC, or CC) in the bed view.</w:t>
      </w:r>
    </w:p>
    <w:p w14:paraId="0AF25225" w14:textId="10947AEA" w:rsidR="000A2902" w:rsidRDefault="000A2902" w:rsidP="00FF6448">
      <w:pPr>
        <w:pStyle w:val="CVChapterBodyCopy"/>
      </w:pPr>
      <w:r>
        <w:t>I</w:t>
      </w:r>
      <w:r w:rsidR="00B81429">
        <w:t xml:space="preserve">n the upper-right corner of the </w:t>
      </w:r>
      <w:r w:rsidR="00B81429" w:rsidRPr="00B81429">
        <w:rPr>
          <w:b/>
        </w:rPr>
        <w:t>Coreo</w:t>
      </w:r>
      <w:r w:rsidR="00B81429">
        <w:t xml:space="preserve"> </w:t>
      </w:r>
      <w:r w:rsidR="00B81429" w:rsidRPr="00B81429">
        <w:rPr>
          <w:b/>
        </w:rPr>
        <w:t>Summary</w:t>
      </w:r>
      <w:r w:rsidR="00B81429">
        <w:t xml:space="preserve"> page</w:t>
      </w:r>
      <w:r w:rsidR="009951AE">
        <w:t xml:space="preserve">, a label, </w:t>
      </w:r>
      <w:r w:rsidR="009951AE" w:rsidRPr="009951AE">
        <w:rPr>
          <w:b/>
        </w:rPr>
        <w:t>Not on Bed View</w:t>
      </w:r>
      <w:r w:rsidR="009951AE">
        <w:t xml:space="preserve"> displays</w:t>
      </w:r>
      <w:r w:rsidR="00CE5308">
        <w:t xml:space="preserve"> indicating that the patient </w:t>
      </w:r>
      <w:r w:rsidR="00684573">
        <w:t>is not assigned to any bed cell</w:t>
      </w:r>
      <w:r w:rsidR="00CE5308">
        <w:t xml:space="preserve"> in the bed view layout</w:t>
      </w:r>
      <w:r w:rsidR="009951AE">
        <w:t>.</w:t>
      </w:r>
    </w:p>
    <w:p w14:paraId="671C4960" w14:textId="3F0EC91F" w:rsidR="00704AC6" w:rsidRDefault="00704AC6" w:rsidP="00FF6448">
      <w:pPr>
        <w:pStyle w:val="CVChapterBodyCopy"/>
      </w:pPr>
      <w:r>
        <w:t xml:space="preserve">The </w:t>
      </w:r>
      <w:r w:rsidRPr="00704AC6">
        <w:rPr>
          <w:b/>
        </w:rPr>
        <w:t>Coreo</w:t>
      </w:r>
      <w:r>
        <w:t xml:space="preserve"> </w:t>
      </w:r>
      <w:r w:rsidRPr="00704AC6">
        <w:rPr>
          <w:b/>
        </w:rPr>
        <w:t>Summary</w:t>
      </w:r>
      <w:r>
        <w:t xml:space="preserve"> page </w:t>
      </w:r>
      <w:bookmarkStart w:id="123" w:name="CorSumdisplays"/>
      <w:r>
        <w:t xml:space="preserve">displays </w:t>
      </w:r>
      <w:bookmarkEnd w:id="123"/>
      <w:r>
        <w:t xml:space="preserve">the </w:t>
      </w:r>
      <w:hyperlink w:anchor="Associations" w:history="1">
        <w:r w:rsidR="00720B4D" w:rsidRPr="00720B4D">
          <w:rPr>
            <w:rStyle w:val="Hyperlink"/>
            <w:rFonts w:cstheme="minorBidi"/>
            <w:b/>
          </w:rPr>
          <w:t>Association</w:t>
        </w:r>
      </w:hyperlink>
      <w:r w:rsidR="008F1E1E">
        <w:t xml:space="preserve"> and </w:t>
      </w:r>
      <w:hyperlink w:anchor="Demographics" w:history="1">
        <w:r w:rsidR="008F1E1E" w:rsidRPr="008F1E1E">
          <w:rPr>
            <w:rStyle w:val="Hyperlink"/>
            <w:rFonts w:cstheme="minorBidi"/>
            <w:b/>
          </w:rPr>
          <w:t>Demographics</w:t>
        </w:r>
      </w:hyperlink>
      <w:r w:rsidR="008F1E1E">
        <w:t xml:space="preserve"> of the Coreo patient.</w:t>
      </w:r>
      <w:r w:rsidR="007546D4">
        <w:t xml:space="preserve"> The </w:t>
      </w:r>
      <w:r w:rsidR="007546D4" w:rsidRPr="007546D4">
        <w:rPr>
          <w:b/>
        </w:rPr>
        <w:t>Activities</w:t>
      </w:r>
      <w:r w:rsidR="007546D4">
        <w:t xml:space="preserve">, </w:t>
      </w:r>
      <w:r w:rsidR="007546D4" w:rsidRPr="007546D4">
        <w:rPr>
          <w:b/>
        </w:rPr>
        <w:t>Attributes</w:t>
      </w:r>
      <w:r w:rsidR="003043FC">
        <w:rPr>
          <w:b/>
        </w:rPr>
        <w:t>,</w:t>
      </w:r>
      <w:r w:rsidR="007546D4">
        <w:t xml:space="preserve"> and </w:t>
      </w:r>
      <w:r w:rsidR="007546D4" w:rsidRPr="007546D4">
        <w:rPr>
          <w:b/>
        </w:rPr>
        <w:t>Logs</w:t>
      </w:r>
      <w:r w:rsidR="007546D4">
        <w:t xml:space="preserve"> sections are inactive as the patient is not in the bed view layout</w:t>
      </w:r>
    </w:p>
    <w:p w14:paraId="06DB67F4" w14:textId="2B022119" w:rsidR="00704AC6" w:rsidRDefault="004F6907" w:rsidP="00DC127F">
      <w:pPr>
        <w:pStyle w:val="ListNumber"/>
      </w:pPr>
      <w:r>
        <w:t xml:space="preserve">Click the </w:t>
      </w:r>
      <w:r w:rsidRPr="004F6907">
        <w:rPr>
          <w:b/>
        </w:rPr>
        <w:t>OK</w:t>
      </w:r>
      <w:r>
        <w:t xml:space="preserve"> button to exit the </w:t>
      </w:r>
      <w:r w:rsidR="00DC127F" w:rsidRPr="000A2902">
        <w:rPr>
          <w:b/>
        </w:rPr>
        <w:t>Patient</w:t>
      </w:r>
      <w:r w:rsidR="00DC127F">
        <w:t xml:space="preserve"> </w:t>
      </w:r>
      <w:r w:rsidR="00DC127F" w:rsidRPr="000A2902">
        <w:rPr>
          <w:b/>
        </w:rPr>
        <w:t>Details</w:t>
      </w:r>
      <w:r w:rsidR="00DC127F">
        <w:t xml:space="preserve"> window</w:t>
      </w:r>
      <w:r>
        <w:t>.</w:t>
      </w:r>
    </w:p>
    <w:p w14:paraId="1CA0C535" w14:textId="4E0E4818" w:rsidR="002B6D5F" w:rsidRDefault="002B6D5F" w:rsidP="00F92D43">
      <w:pPr>
        <w:pStyle w:val="Heading2"/>
        <w:tabs>
          <w:tab w:val="clear" w:pos="450"/>
          <w:tab w:val="clear" w:pos="720"/>
          <w:tab w:val="left" w:pos="709"/>
        </w:tabs>
        <w:ind w:left="567" w:hanging="567"/>
      </w:pPr>
      <w:bookmarkStart w:id="124" w:name="_Toc27487519"/>
      <w:r>
        <w:t>Flagged Summary</w:t>
      </w:r>
      <w:bookmarkEnd w:id="124"/>
    </w:p>
    <w:p w14:paraId="5EBA31D5" w14:textId="5A65E8F4" w:rsidR="002B6D5F" w:rsidRDefault="002B6D5F" w:rsidP="002B6D5F">
      <w:pPr>
        <w:pStyle w:val="CVChapterBodyCopy"/>
      </w:pPr>
      <w:r>
        <w:t>Follow these steps to view the flagged summary of a patient:</w:t>
      </w:r>
    </w:p>
    <w:p w14:paraId="3247CC07" w14:textId="77777777" w:rsidR="00C20E98" w:rsidRDefault="00C20E98" w:rsidP="00317329">
      <w:pPr>
        <w:pStyle w:val="ListNumber"/>
        <w:numPr>
          <w:ilvl w:val="0"/>
          <w:numId w:val="60"/>
        </w:numPr>
      </w:pPr>
      <w:r>
        <w:t xml:space="preserve">On the home page, on the side menu, select </w:t>
      </w:r>
      <w:r w:rsidRPr="00C20E98">
        <w:rPr>
          <w:b/>
        </w:rPr>
        <w:t>Search</w:t>
      </w:r>
      <w:r>
        <w:t xml:space="preserve"> to perform a global search of patients.</w:t>
      </w:r>
    </w:p>
    <w:p w14:paraId="5B61049D" w14:textId="77777777" w:rsidR="00C20E98" w:rsidRDefault="00C20E98" w:rsidP="00317329">
      <w:pPr>
        <w:pStyle w:val="ListNumber"/>
        <w:numPr>
          <w:ilvl w:val="0"/>
          <w:numId w:val="60"/>
        </w:numPr>
      </w:pPr>
      <w:r>
        <w:t xml:space="preserve">The </w:t>
      </w:r>
      <w:r w:rsidRPr="00C20E98">
        <w:rPr>
          <w:b/>
        </w:rPr>
        <w:t>Coreo</w:t>
      </w:r>
      <w:r>
        <w:t xml:space="preserve"> </w:t>
      </w:r>
      <w:r w:rsidRPr="00C20E98">
        <w:rPr>
          <w:b/>
        </w:rPr>
        <w:t>Population</w:t>
      </w:r>
      <w:r>
        <w:t xml:space="preserve"> </w:t>
      </w:r>
      <w:r w:rsidRPr="00C20E98">
        <w:rPr>
          <w:b/>
        </w:rPr>
        <w:t>Search</w:t>
      </w:r>
      <w:r>
        <w:t xml:space="preserve"> window opens.</w:t>
      </w:r>
    </w:p>
    <w:p w14:paraId="1BFBACF0" w14:textId="439EB4BB" w:rsidR="00C20E98" w:rsidRDefault="00C20E98" w:rsidP="00317329">
      <w:pPr>
        <w:pStyle w:val="ListNumber"/>
        <w:numPr>
          <w:ilvl w:val="0"/>
          <w:numId w:val="60"/>
        </w:numPr>
      </w:pPr>
      <w:r>
        <w:t xml:space="preserve">Enter </w:t>
      </w:r>
      <w:hyperlink w:anchor="OneOrMoreCriteria" w:history="1">
        <w:r w:rsidRPr="00C20E98">
          <w:rPr>
            <w:rStyle w:val="Hyperlink"/>
            <w:rFonts w:cstheme="minorBidi"/>
          </w:rPr>
          <w:t>one or more criteria</w:t>
        </w:r>
      </w:hyperlink>
      <w:r>
        <w:t xml:space="preserve"> to search for a patient in the upper pane of the win</w:t>
      </w:r>
      <w:r w:rsidR="00F923C1">
        <w:t xml:space="preserve">dow, and select the </w:t>
      </w:r>
      <w:r w:rsidR="00F923C1" w:rsidRPr="00F923C1">
        <w:rPr>
          <w:b/>
        </w:rPr>
        <w:t>Search</w:t>
      </w:r>
      <w:r w:rsidR="00F923C1">
        <w:t xml:space="preserve"> button.</w:t>
      </w:r>
    </w:p>
    <w:p w14:paraId="12A6B914" w14:textId="5ACD6234" w:rsidR="00C20E98" w:rsidRDefault="00116FD6" w:rsidP="00116FD6">
      <w:pPr>
        <w:pStyle w:val="CVFigure"/>
      </w:pPr>
      <w:r w:rsidRPr="00116FD6">
        <w:drawing>
          <wp:inline distT="0" distB="0" distL="0" distR="0" wp14:anchorId="143D3DD5" wp14:editId="5A510BF8">
            <wp:extent cx="5486400" cy="1647825"/>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 name="3 CorSum Pop Search Win - Flag.png"/>
                    <pic:cNvPicPr/>
                  </pic:nvPicPr>
                  <pic:blipFill>
                    <a:blip r:embed="rId326">
                      <a:extLst>
                        <a:ext uri="{28A0092B-C50C-407E-A947-70E740481C1C}">
                          <a14:useLocalDpi xmlns:a14="http://schemas.microsoft.com/office/drawing/2010/main" val="0"/>
                        </a:ext>
                      </a:extLst>
                    </a:blip>
                    <a:stretch>
                      <a:fillRect/>
                    </a:stretch>
                  </pic:blipFill>
                  <pic:spPr>
                    <a:xfrm>
                      <a:off x="0" y="0"/>
                      <a:ext cx="5486400" cy="1647825"/>
                    </a:xfrm>
                    <a:prstGeom prst="rect">
                      <a:avLst/>
                    </a:prstGeom>
                  </pic:spPr>
                </pic:pic>
              </a:graphicData>
            </a:graphic>
          </wp:inline>
        </w:drawing>
      </w:r>
    </w:p>
    <w:p w14:paraId="078A1AA5" w14:textId="77777777" w:rsidR="0097469C" w:rsidRDefault="0097469C" w:rsidP="0097469C">
      <w:pPr>
        <w:pStyle w:val="CVFigureCaption"/>
        <w:tabs>
          <w:tab w:val="left" w:pos="680"/>
          <w:tab w:val="left" w:pos="1276"/>
        </w:tabs>
      </w:pPr>
      <w:r>
        <w:t>Coreo Population Search window</w:t>
      </w:r>
    </w:p>
    <w:p w14:paraId="3719EACB" w14:textId="120BA236" w:rsidR="0063311E" w:rsidRDefault="00F40D6B" w:rsidP="0063311E">
      <w:pPr>
        <w:pStyle w:val="CVChapterBodyCopy"/>
      </w:pPr>
      <w:r>
        <w:t>The flagged patients meeting the search criteria are shown in the lower pane. A</w:t>
      </w:r>
      <w:r w:rsidR="0063311E">
        <w:t xml:space="preserve"> blue flag icon in the </w:t>
      </w:r>
      <w:r w:rsidR="0063311E" w:rsidRPr="00BC3076">
        <w:rPr>
          <w:b/>
        </w:rPr>
        <w:t>Flag</w:t>
      </w:r>
      <w:r w:rsidR="0063311E">
        <w:t xml:space="preserve"> colum</w:t>
      </w:r>
      <w:r>
        <w:t>n</w:t>
      </w:r>
      <w:r w:rsidR="0063311E">
        <w:t xml:space="preserve"> indicates that the patient is in the flagged status.</w:t>
      </w:r>
    </w:p>
    <w:p w14:paraId="36BEE0B3" w14:textId="74DD4FF0" w:rsidR="00F40D6B" w:rsidRDefault="00F40D6B" w:rsidP="00954588">
      <w:pPr>
        <w:pStyle w:val="ListNumber"/>
      </w:pPr>
      <w:r>
        <w:t xml:space="preserve">To flag an un-flagged patient record, select the </w:t>
      </w:r>
      <w:r w:rsidRPr="006D4CFC">
        <w:rPr>
          <w:b/>
        </w:rPr>
        <w:t>Flag</w:t>
      </w:r>
      <w:r>
        <w:t xml:space="preserve"> icon for that patient.</w:t>
      </w:r>
    </w:p>
    <w:p w14:paraId="666AF20B" w14:textId="27326E86" w:rsidR="00C20E98" w:rsidRDefault="00F40D6B" w:rsidP="0063311E">
      <w:pPr>
        <w:pStyle w:val="CVTabletext"/>
      </w:pPr>
      <w:r>
        <w:t>You f</w:t>
      </w:r>
      <w:r w:rsidR="009A18D1" w:rsidRPr="009A18D1">
        <w:t xml:space="preserve">lag a Coreo patient record to monitor </w:t>
      </w:r>
      <w:r w:rsidR="00954588">
        <w:t>the patient even if</w:t>
      </w:r>
      <w:r>
        <w:t xml:space="preserve"> the patient is not assigned</w:t>
      </w:r>
      <w:r w:rsidR="009A18D1" w:rsidRPr="009A18D1">
        <w:t xml:space="preserve"> to any bed cell (ei</w:t>
      </w:r>
      <w:r w:rsidR="00AD443E">
        <w:t>ther under AC</w:t>
      </w:r>
      <w:r w:rsidR="009A18D1" w:rsidRPr="009A18D1">
        <w:t>, PAC, or CC) in Coreo View.</w:t>
      </w:r>
    </w:p>
    <w:p w14:paraId="54C6D84E" w14:textId="45031649" w:rsidR="00C663DE" w:rsidRDefault="00C663DE" w:rsidP="0063311E">
      <w:pPr>
        <w:pStyle w:val="CVTabletext"/>
      </w:pPr>
      <w:r>
        <w:t xml:space="preserve">Refer to the </w:t>
      </w:r>
      <w:r w:rsidRPr="007F6F3C">
        <w:rPr>
          <w:b/>
          <w:highlight w:val="cyan"/>
        </w:rPr>
        <w:t>Flagging Patient Records</w:t>
      </w:r>
      <w:r w:rsidRPr="007F6F3C">
        <w:rPr>
          <w:highlight w:val="cyan"/>
        </w:rPr>
        <w:t xml:space="preserve"> topic</w:t>
      </w:r>
      <w:r>
        <w:t xml:space="preserve"> for more information on how to flag a patient.</w:t>
      </w:r>
    </w:p>
    <w:p w14:paraId="227AC9A2" w14:textId="2FD7975D" w:rsidR="007F6F3C" w:rsidRDefault="007F6F3C" w:rsidP="0013081F">
      <w:pPr>
        <w:pStyle w:val="ListNumber"/>
      </w:pPr>
      <w:r>
        <w:t xml:space="preserve">Select the </w:t>
      </w:r>
      <w:r w:rsidRPr="006D4CFC">
        <w:rPr>
          <w:b/>
        </w:rPr>
        <w:t>View</w:t>
      </w:r>
      <w:r>
        <w:t xml:space="preserve"> icon for the flagged patient record to </w:t>
      </w:r>
      <w:r w:rsidR="0013081F">
        <w:t xml:space="preserve">view the </w:t>
      </w:r>
      <w:r w:rsidR="0013081F" w:rsidRPr="0013081F">
        <w:rPr>
          <w:b/>
        </w:rPr>
        <w:t>Flagged</w:t>
      </w:r>
      <w:r w:rsidR="0013081F">
        <w:t xml:space="preserve"> </w:t>
      </w:r>
      <w:r w:rsidR="0013081F" w:rsidRPr="0013081F">
        <w:rPr>
          <w:b/>
        </w:rPr>
        <w:t>S</w:t>
      </w:r>
      <w:r w:rsidRPr="0013081F">
        <w:rPr>
          <w:b/>
        </w:rPr>
        <w:t>ummary</w:t>
      </w:r>
      <w:r>
        <w:t xml:space="preserve"> of the patient.</w:t>
      </w:r>
    </w:p>
    <w:p w14:paraId="7CD6A4C5" w14:textId="2A834B8E" w:rsidR="003362B6" w:rsidRDefault="003362B6" w:rsidP="003362B6">
      <w:pPr>
        <w:pStyle w:val="CVFigure"/>
      </w:pPr>
      <w:r>
        <w:lastRenderedPageBreak/>
        <w:drawing>
          <wp:inline distT="0" distB="0" distL="0" distR="0" wp14:anchorId="09F65843" wp14:editId="0078DF48">
            <wp:extent cx="5159079" cy="2432649"/>
            <wp:effectExtent l="0" t="0" r="0"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 name="4 CorSum Flag Summary window.png"/>
                    <pic:cNvPicPr/>
                  </pic:nvPicPr>
                  <pic:blipFill>
                    <a:blip r:embed="rId327">
                      <a:extLst>
                        <a:ext uri="{28A0092B-C50C-407E-A947-70E740481C1C}">
                          <a14:useLocalDpi xmlns:a14="http://schemas.microsoft.com/office/drawing/2010/main" val="0"/>
                        </a:ext>
                      </a:extLst>
                    </a:blip>
                    <a:stretch>
                      <a:fillRect/>
                    </a:stretch>
                  </pic:blipFill>
                  <pic:spPr>
                    <a:xfrm>
                      <a:off x="0" y="0"/>
                      <a:ext cx="5173003" cy="2439215"/>
                    </a:xfrm>
                    <a:prstGeom prst="rect">
                      <a:avLst/>
                    </a:prstGeom>
                  </pic:spPr>
                </pic:pic>
              </a:graphicData>
            </a:graphic>
          </wp:inline>
        </w:drawing>
      </w:r>
    </w:p>
    <w:p w14:paraId="43D82E44" w14:textId="77777777" w:rsidR="00225D85" w:rsidRDefault="003362B6" w:rsidP="00225D85">
      <w:pPr>
        <w:pStyle w:val="CVFigureCaption"/>
      </w:pPr>
      <w:r>
        <w:t>Flagged Summary</w:t>
      </w:r>
      <w:r w:rsidR="00225D85">
        <w:t>–Patient Details window</w:t>
      </w:r>
    </w:p>
    <w:p w14:paraId="77536947" w14:textId="62069AF8" w:rsidR="008A69CA" w:rsidRDefault="00B81429" w:rsidP="00B81429">
      <w:pPr>
        <w:pStyle w:val="CVChapterBodyCopy"/>
      </w:pPr>
      <w:r>
        <w:t xml:space="preserve">In the upper-right corner of the </w:t>
      </w:r>
      <w:r w:rsidR="008A69CA">
        <w:rPr>
          <w:b/>
        </w:rPr>
        <w:t xml:space="preserve">Flagged Summary </w:t>
      </w:r>
      <w:r w:rsidR="008A69CA" w:rsidRPr="008A69CA">
        <w:t>page,</w:t>
      </w:r>
      <w:r w:rsidR="008A69CA">
        <w:t xml:space="preserve"> the flag icon is highlighted</w:t>
      </w:r>
      <w:r w:rsidR="00BD08C7">
        <w:t xml:space="preserve"> indicating that the patient is in the flagged status.</w:t>
      </w:r>
    </w:p>
    <w:p w14:paraId="7391CD62" w14:textId="506916BA" w:rsidR="00567815" w:rsidRDefault="00567815" w:rsidP="00567815">
      <w:pPr>
        <w:pStyle w:val="CVChapterBodyCopy"/>
      </w:pPr>
      <w:r>
        <w:t xml:space="preserve">The patient details displayed in the Flagged Summary is </w:t>
      </w:r>
      <w:hyperlink w:anchor="CorSumdisplays" w:history="1">
        <w:r w:rsidRPr="00B81429">
          <w:rPr>
            <w:rStyle w:val="Hyperlink"/>
            <w:rFonts w:cstheme="minorBidi"/>
          </w:rPr>
          <w:t>similar</w:t>
        </w:r>
      </w:hyperlink>
      <w:r>
        <w:t xml:space="preserve"> to that in the Coreo Summary.</w:t>
      </w:r>
    </w:p>
    <w:p w14:paraId="1CDE5B6C" w14:textId="7704A383" w:rsidR="003D6B25" w:rsidRPr="00042794" w:rsidRDefault="003D6B25" w:rsidP="00567815">
      <w:pPr>
        <w:pStyle w:val="CVChapterBodyCopy"/>
      </w:pPr>
      <w:r>
        <w:t xml:space="preserve">Your Coreo View administrator creates a </w:t>
      </w:r>
      <w:r w:rsidRPr="003D6B25">
        <w:rPr>
          <w:highlight w:val="red"/>
        </w:rPr>
        <w:t>virtual</w:t>
      </w:r>
      <w:r>
        <w:t xml:space="preserve"> group name and a </w:t>
      </w:r>
      <w:r w:rsidRPr="003D6B25">
        <w:rPr>
          <w:highlight w:val="red"/>
        </w:rPr>
        <w:t>virtual</w:t>
      </w:r>
      <w:r>
        <w:t xml:space="preserve"> location to store all the flagged Coreo patients that are not assigned to any beds in Coreo View. When you flag the Coreo patients, they automatically move to this virtual column, which displays as the first group under Cross Continuum. Coreo View generates an automated bed id, </w:t>
      </w:r>
      <w:r w:rsidRPr="00BD3F0F">
        <w:rPr>
          <w:b/>
        </w:rPr>
        <w:t>HOME</w:t>
      </w:r>
      <w:r>
        <w:t>, for the flagged Coreo patients just like for the beds in Cross Continuum.</w:t>
      </w:r>
    </w:p>
    <w:p w14:paraId="7A9B3809" w14:textId="051661C1" w:rsidR="00B81429" w:rsidRDefault="00A17CF1" w:rsidP="00A17CF1">
      <w:pPr>
        <w:pStyle w:val="CVFigure"/>
      </w:pPr>
      <w:r>
        <w:drawing>
          <wp:inline distT="0" distB="0" distL="0" distR="0" wp14:anchorId="46B0CD01" wp14:editId="41BC1907">
            <wp:extent cx="5167223" cy="241555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6 CorSum MyPatients Flagged BedView.png"/>
                    <pic:cNvPicPr/>
                  </pic:nvPicPr>
                  <pic:blipFill>
                    <a:blip r:embed="rId328">
                      <a:extLst>
                        <a:ext uri="{28A0092B-C50C-407E-A947-70E740481C1C}">
                          <a14:useLocalDpi xmlns:a14="http://schemas.microsoft.com/office/drawing/2010/main" val="0"/>
                        </a:ext>
                      </a:extLst>
                    </a:blip>
                    <a:stretch>
                      <a:fillRect/>
                    </a:stretch>
                  </pic:blipFill>
                  <pic:spPr>
                    <a:xfrm>
                      <a:off x="0" y="0"/>
                      <a:ext cx="5182014" cy="2422471"/>
                    </a:xfrm>
                    <a:prstGeom prst="rect">
                      <a:avLst/>
                    </a:prstGeom>
                  </pic:spPr>
                </pic:pic>
              </a:graphicData>
            </a:graphic>
          </wp:inline>
        </w:drawing>
      </w:r>
    </w:p>
    <w:p w14:paraId="57AE96A2" w14:textId="3ADED184" w:rsidR="003362B6" w:rsidRDefault="00364F81" w:rsidP="00A17CF1">
      <w:pPr>
        <w:pStyle w:val="CVFigureCaption"/>
      </w:pPr>
      <w:r>
        <w:t>Flagged Coreo patients</w:t>
      </w:r>
    </w:p>
    <w:p w14:paraId="7AFD028B" w14:textId="59FD801F" w:rsidR="00CF590B" w:rsidRDefault="00CF590B" w:rsidP="0003288F">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7"/>
      </w:tblGrid>
      <w:tr w:rsidR="00FB6248" w14:paraId="3119AFBA" w14:textId="77777777" w:rsidTr="003D6B25">
        <w:trPr>
          <w:trHeight w:val="989"/>
        </w:trPr>
        <w:tc>
          <w:tcPr>
            <w:tcW w:w="851" w:type="dxa"/>
            <w:vAlign w:val="center"/>
          </w:tcPr>
          <w:p w14:paraId="1B015FA8" w14:textId="77777777" w:rsidR="00FB6248" w:rsidRDefault="00FB6248" w:rsidP="00BD6EC3">
            <w:pPr>
              <w:pStyle w:val="ChapterBodyCopy"/>
              <w:jc w:val="left"/>
            </w:pPr>
            <w:r w:rsidRPr="007132F5">
              <w:rPr>
                <w:noProof/>
                <w:lang w:val="en-IN" w:eastAsia="en-IN"/>
              </w:rPr>
              <w:lastRenderedPageBreak/>
              <w:drawing>
                <wp:inline distT="0" distB="0" distL="0" distR="0" wp14:anchorId="41772EE3" wp14:editId="4318FFD5">
                  <wp:extent cx="441691" cy="438150"/>
                  <wp:effectExtent l="0" t="0" r="0" b="0"/>
                  <wp:docPr id="53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1691" cy="438150"/>
                          </a:xfrm>
                          <a:prstGeom prst="rect">
                            <a:avLst/>
                          </a:prstGeom>
                        </pic:spPr>
                      </pic:pic>
                    </a:graphicData>
                  </a:graphic>
                </wp:inline>
              </w:drawing>
            </w:r>
          </w:p>
        </w:tc>
        <w:tc>
          <w:tcPr>
            <w:tcW w:w="7897" w:type="dxa"/>
            <w:vAlign w:val="center"/>
          </w:tcPr>
          <w:p w14:paraId="1EBF6F33" w14:textId="67AE9327" w:rsidR="00FB6248" w:rsidRDefault="003D6B25" w:rsidP="00BD6EC3">
            <w:pPr>
              <w:pStyle w:val="CVCalloutNote"/>
            </w:pPr>
            <w:r>
              <w:t>The summary of the flagged Coreo patient and that of the flagged Coreo View patient is different. The flagged Coreo View patient has a bed summary since they are assigned to a bed under one of the three groups (AC, PAC, and CC)</w:t>
            </w:r>
            <w:r w:rsidR="007A5F12">
              <w:t xml:space="preserve"> in Coreo View.</w:t>
            </w:r>
          </w:p>
        </w:tc>
      </w:tr>
    </w:tbl>
    <w:p w14:paraId="5FFD30DE" w14:textId="2F718862" w:rsidR="00FB6248" w:rsidRDefault="00FB6248" w:rsidP="0003288F">
      <w:pPr>
        <w:pStyle w:val="CVspacebeforetable"/>
      </w:pPr>
    </w:p>
    <w:p w14:paraId="3189F2CA" w14:textId="79B1D805" w:rsidR="003D6B25" w:rsidRDefault="003D6B25" w:rsidP="00042794">
      <w:pPr>
        <w:pStyle w:val="CVChapterBodyCopy"/>
      </w:pPr>
      <w:r>
        <w:t xml:space="preserve">You can also open the </w:t>
      </w:r>
      <w:r w:rsidR="007A5F12" w:rsidRPr="00624316">
        <w:rPr>
          <w:b/>
        </w:rPr>
        <w:t>Flagged</w:t>
      </w:r>
      <w:r>
        <w:t xml:space="preserve"> </w:t>
      </w:r>
      <w:r w:rsidR="00624316" w:rsidRPr="00624316">
        <w:rPr>
          <w:b/>
        </w:rPr>
        <w:t>S</w:t>
      </w:r>
      <w:r w:rsidRPr="00624316">
        <w:rPr>
          <w:b/>
        </w:rPr>
        <w:t>ummary</w:t>
      </w:r>
      <w:r>
        <w:t xml:space="preserve"> by selecting the </w:t>
      </w:r>
      <w:r w:rsidR="000C02FE">
        <w:t xml:space="preserve">Flagged Coreo patient in the </w:t>
      </w:r>
      <w:r w:rsidR="007A5F12">
        <w:t xml:space="preserve">virtual </w:t>
      </w:r>
      <w:r>
        <w:t>bed cell</w:t>
      </w:r>
      <w:r w:rsidR="007A5F12">
        <w:t>.</w:t>
      </w:r>
    </w:p>
    <w:p w14:paraId="15824B43" w14:textId="4901D484" w:rsidR="006D6A1C" w:rsidRDefault="000D3E32" w:rsidP="00A239F6">
      <w:pPr>
        <w:pStyle w:val="Heading1"/>
      </w:pPr>
      <w:bookmarkStart w:id="125" w:name="_Toc27487520"/>
      <w:r>
        <w:t>Flagging Patient R</w:t>
      </w:r>
      <w:r w:rsidR="006D6A1C">
        <w:t>ecords</w:t>
      </w:r>
      <w:bookmarkEnd w:id="125"/>
    </w:p>
    <w:p w14:paraId="7A4408FC" w14:textId="750D8966" w:rsidR="00972223" w:rsidRDefault="00972223" w:rsidP="00972223">
      <w:pPr>
        <w:pStyle w:val="CVChapterBodyCopy"/>
      </w:pPr>
      <w:r>
        <w:t>Coreo View gives you the flexibility of flagging a patient record. You can flag a patient for the following reasons:</w:t>
      </w:r>
    </w:p>
    <w:p w14:paraId="1F19B378" w14:textId="54A80EAD" w:rsidR="00972223" w:rsidRDefault="00972223" w:rsidP="00972223">
      <w:pPr>
        <w:pStyle w:val="ListBullet"/>
      </w:pPr>
      <w:r>
        <w:t xml:space="preserve">When a patient in Coreo Analytics (also called Coreo) is not assigned to any bed (AC, PAC, or, CC) in the Bed View and yet needs to be monitored in Coreo View. </w:t>
      </w:r>
      <w:r w:rsidRPr="00F21D6E">
        <w:rPr>
          <w:highlight w:val="cyan"/>
        </w:rPr>
        <w:t xml:space="preserve">(Hyperlink to </w:t>
      </w:r>
      <w:r w:rsidRPr="00C30CB1">
        <w:t>Coreo Population Search window to show how a Coreo patient can be fetched and flagged here)</w:t>
      </w:r>
    </w:p>
    <w:p w14:paraId="4A27590B" w14:textId="77777777" w:rsidR="00972223" w:rsidRDefault="00972223" w:rsidP="00972223">
      <w:pPr>
        <w:pStyle w:val="ListBullet"/>
      </w:pPr>
      <w:r>
        <w:t>Flag a patient who is assigned to a bed cell under one of the care-level groups, AC, PAC, or CC in the bed view, if you want to mark the patient as a favorite for monitoring purposes.</w:t>
      </w:r>
    </w:p>
    <w:p w14:paraId="428E1026" w14:textId="1A83456C" w:rsidR="006D6A1C" w:rsidRDefault="00CB653E" w:rsidP="00A239F6">
      <w:pPr>
        <w:pStyle w:val="Heading2"/>
      </w:pPr>
      <w:bookmarkStart w:id="126" w:name="_Toc27487521"/>
      <w:r>
        <w:t>Flag a Patient R</w:t>
      </w:r>
      <w:r w:rsidR="006D6A1C">
        <w:t>ecord</w:t>
      </w:r>
      <w:bookmarkEnd w:id="126"/>
    </w:p>
    <w:p w14:paraId="0A42B69A" w14:textId="767F7066" w:rsidR="004F3A6D" w:rsidRDefault="004F3A6D" w:rsidP="004F3A6D">
      <w:pPr>
        <w:pStyle w:val="CVChapterBodyCopy"/>
      </w:pPr>
      <w:r>
        <w:t xml:space="preserve">In Coreo View, you </w:t>
      </w:r>
      <w:r w:rsidR="00FD221F">
        <w:t xml:space="preserve">can </w:t>
      </w:r>
      <w:r>
        <w:t>flag a patient record from the following:</w:t>
      </w:r>
    </w:p>
    <w:p w14:paraId="1207EDB9" w14:textId="5007A229" w:rsidR="003F08D0" w:rsidRDefault="003F08D0" w:rsidP="00FC0A63">
      <w:pPr>
        <w:pStyle w:val="ListBullet"/>
      </w:pPr>
      <w:r w:rsidRPr="003F08D0">
        <w:rPr>
          <w:b/>
        </w:rPr>
        <w:t>Summary</w:t>
      </w:r>
      <w:r>
        <w:t xml:space="preserve"> window</w:t>
      </w:r>
      <w:r w:rsidR="005E2DED">
        <w:t xml:space="preserve"> (Select the bed cell to open the </w:t>
      </w:r>
      <w:r w:rsidR="005E2DED" w:rsidRPr="005E2DED">
        <w:rPr>
          <w:b/>
        </w:rPr>
        <w:t>Summary</w:t>
      </w:r>
      <w:r w:rsidR="005E2DED">
        <w:t xml:space="preserve"> window)</w:t>
      </w:r>
    </w:p>
    <w:p w14:paraId="29B31F2D" w14:textId="3B6B445C" w:rsidR="003F08D0" w:rsidRDefault="003F08D0" w:rsidP="00FC0A63">
      <w:pPr>
        <w:pStyle w:val="ListBullet"/>
      </w:pPr>
      <w:r w:rsidRPr="003F08D0">
        <w:rPr>
          <w:b/>
        </w:rPr>
        <w:t>Coreo</w:t>
      </w:r>
      <w:r>
        <w:t xml:space="preserve"> </w:t>
      </w:r>
      <w:r w:rsidRPr="003F08D0">
        <w:rPr>
          <w:b/>
        </w:rPr>
        <w:t>Population</w:t>
      </w:r>
      <w:r>
        <w:t xml:space="preserve"> </w:t>
      </w:r>
      <w:r w:rsidRPr="003F08D0">
        <w:rPr>
          <w:b/>
        </w:rPr>
        <w:t>Search</w:t>
      </w:r>
      <w:r>
        <w:t xml:space="preserve"> window</w:t>
      </w:r>
      <w:r w:rsidR="005E2DED">
        <w:t xml:space="preserve"> (On the side menu, select </w:t>
      </w:r>
      <w:r w:rsidR="005E2DED" w:rsidRPr="005E2DED">
        <w:rPr>
          <w:b/>
        </w:rPr>
        <w:t>Search</w:t>
      </w:r>
      <w:r w:rsidR="005E2DED">
        <w:t xml:space="preserve"> to open the </w:t>
      </w:r>
      <w:r w:rsidR="005E2DED" w:rsidRPr="005E2DED">
        <w:rPr>
          <w:b/>
        </w:rPr>
        <w:t>Coreo</w:t>
      </w:r>
      <w:r w:rsidR="005E2DED">
        <w:t xml:space="preserve"> </w:t>
      </w:r>
      <w:r w:rsidR="005E2DED" w:rsidRPr="005E2DED">
        <w:rPr>
          <w:b/>
        </w:rPr>
        <w:t>Population</w:t>
      </w:r>
      <w:r w:rsidR="005E2DED">
        <w:t xml:space="preserve"> window)</w:t>
      </w:r>
    </w:p>
    <w:p w14:paraId="4AC24983" w14:textId="368BD7FB" w:rsidR="003F08D0" w:rsidRDefault="003F08D0" w:rsidP="00FC0A63">
      <w:pPr>
        <w:pStyle w:val="ListBullet"/>
      </w:pPr>
      <w:r w:rsidRPr="003F08D0">
        <w:rPr>
          <w:b/>
        </w:rPr>
        <w:t>Prioritized</w:t>
      </w:r>
      <w:r>
        <w:t xml:space="preserve"> </w:t>
      </w:r>
      <w:r w:rsidRPr="003F08D0">
        <w:rPr>
          <w:b/>
        </w:rPr>
        <w:t>View</w:t>
      </w:r>
      <w:r>
        <w:t xml:space="preserve"> layout</w:t>
      </w:r>
      <w:r w:rsidR="00E0381F">
        <w:t xml:space="preserve"> (On the header bar, select the </w:t>
      </w:r>
      <w:r w:rsidR="00E0381F" w:rsidRPr="00005EAE">
        <w:rPr>
          <w:b/>
        </w:rPr>
        <w:t>Prioritized</w:t>
      </w:r>
      <w:r w:rsidR="00E0381F">
        <w:t xml:space="preserve"> </w:t>
      </w:r>
      <w:r w:rsidR="00E0381F" w:rsidRPr="00005EAE">
        <w:rPr>
          <w:b/>
        </w:rPr>
        <w:t>View</w:t>
      </w:r>
      <w:r w:rsidR="00E0381F">
        <w:t xml:space="preserve"> icon to open the </w:t>
      </w:r>
      <w:r w:rsidR="00E0381F" w:rsidRPr="00005EAE">
        <w:rPr>
          <w:b/>
        </w:rPr>
        <w:t>Prioritized</w:t>
      </w:r>
      <w:r w:rsidR="00E0381F">
        <w:t xml:space="preserve"> </w:t>
      </w:r>
      <w:r w:rsidR="00E0381F" w:rsidRPr="00005EAE">
        <w:rPr>
          <w:b/>
        </w:rPr>
        <w:t>View</w:t>
      </w:r>
      <w:r w:rsidR="00E0381F">
        <w:t xml:space="preserve"> layout)</w:t>
      </w:r>
    </w:p>
    <w:p w14:paraId="3D9232D1" w14:textId="3712E9E2" w:rsidR="003F08D0" w:rsidRDefault="003F08D0" w:rsidP="00FC0A63">
      <w:pPr>
        <w:pStyle w:val="ListBullet"/>
      </w:pPr>
      <w:r w:rsidRPr="003F08D0">
        <w:rPr>
          <w:b/>
        </w:rPr>
        <w:t>Geomap View</w:t>
      </w:r>
      <w:r>
        <w:t xml:space="preserve"> layout</w:t>
      </w:r>
      <w:r w:rsidR="00FC0A63">
        <w:t xml:space="preserve"> (On the header bar, select the </w:t>
      </w:r>
      <w:r w:rsidR="00FC0A63">
        <w:rPr>
          <w:b/>
        </w:rPr>
        <w:t>Geomap</w:t>
      </w:r>
      <w:r w:rsidR="00FC0A63">
        <w:t xml:space="preserve"> </w:t>
      </w:r>
      <w:r w:rsidR="00FC0A63" w:rsidRPr="00005EAE">
        <w:rPr>
          <w:b/>
        </w:rPr>
        <w:t>View</w:t>
      </w:r>
      <w:r w:rsidR="00FC0A63">
        <w:t xml:space="preserve"> icon to open the </w:t>
      </w:r>
      <w:r w:rsidR="00FC0A63">
        <w:rPr>
          <w:b/>
        </w:rPr>
        <w:t>Geomap</w:t>
      </w:r>
      <w:r w:rsidR="00FC0A63">
        <w:t xml:space="preserve"> </w:t>
      </w:r>
      <w:r w:rsidR="00FC0A63" w:rsidRPr="00005EAE">
        <w:rPr>
          <w:b/>
        </w:rPr>
        <w:t>View</w:t>
      </w:r>
      <w:r w:rsidR="00FC0A63">
        <w:t xml:space="preserve"> layout)</w:t>
      </w:r>
    </w:p>
    <w:p w14:paraId="5F0E4E3B" w14:textId="615DFA96" w:rsidR="006D6A1C" w:rsidRDefault="004F3A6D" w:rsidP="007052D1">
      <w:pPr>
        <w:pStyle w:val="CVHeading3"/>
        <w:ind w:left="567" w:hanging="567"/>
      </w:pPr>
      <w:bookmarkStart w:id="127" w:name="_Toc27487522"/>
      <w:r>
        <w:t>S</w:t>
      </w:r>
      <w:r w:rsidR="006D6A1C" w:rsidRPr="009A7B41">
        <w:t>ummary</w:t>
      </w:r>
      <w:r>
        <w:t xml:space="preserve"> Window</w:t>
      </w:r>
      <w:bookmarkEnd w:id="127"/>
    </w:p>
    <w:p w14:paraId="0A70038E" w14:textId="20CDD430" w:rsidR="00FD221F" w:rsidRDefault="001A1F98" w:rsidP="00FD221F">
      <w:pPr>
        <w:pStyle w:val="CVChapterBodyCopy"/>
      </w:pPr>
      <w:r>
        <w:t xml:space="preserve">Follow these steps to flag a patient in the </w:t>
      </w:r>
      <w:r w:rsidRPr="001A1F98">
        <w:rPr>
          <w:b/>
        </w:rPr>
        <w:t>Summary</w:t>
      </w:r>
      <w:r>
        <w:t xml:space="preserve"> window</w:t>
      </w:r>
      <w:r w:rsidR="00FD221F">
        <w:t>:</w:t>
      </w:r>
    </w:p>
    <w:p w14:paraId="6D02872E" w14:textId="7991B099" w:rsidR="00FD221F" w:rsidRDefault="00FD221F" w:rsidP="00317329">
      <w:pPr>
        <w:pStyle w:val="ListNumber"/>
        <w:numPr>
          <w:ilvl w:val="0"/>
          <w:numId w:val="61"/>
        </w:numPr>
      </w:pPr>
      <w:r>
        <w:t>On the home page, in the bed view, select a patient assigned to a bed cell who you want to flag.</w:t>
      </w:r>
    </w:p>
    <w:p w14:paraId="78A0CE58" w14:textId="0ED65240" w:rsidR="007A7AE3" w:rsidRDefault="007A7AE3" w:rsidP="007A7AE3">
      <w:pPr>
        <w:pStyle w:val="CVFigure"/>
      </w:pPr>
      <w:r>
        <w:lastRenderedPageBreak/>
        <w:drawing>
          <wp:inline distT="0" distB="0" distL="0" distR="0" wp14:anchorId="4F1E297B" wp14:editId="6CF153E2">
            <wp:extent cx="5184475" cy="2398420"/>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1 FlPt Bed Cell.png"/>
                    <pic:cNvPicPr/>
                  </pic:nvPicPr>
                  <pic:blipFill>
                    <a:blip r:embed="rId329">
                      <a:extLst>
                        <a:ext uri="{28A0092B-C50C-407E-A947-70E740481C1C}">
                          <a14:useLocalDpi xmlns:a14="http://schemas.microsoft.com/office/drawing/2010/main" val="0"/>
                        </a:ext>
                      </a:extLst>
                    </a:blip>
                    <a:stretch>
                      <a:fillRect/>
                    </a:stretch>
                  </pic:blipFill>
                  <pic:spPr>
                    <a:xfrm>
                      <a:off x="0" y="0"/>
                      <a:ext cx="5197380" cy="2404390"/>
                    </a:xfrm>
                    <a:prstGeom prst="rect">
                      <a:avLst/>
                    </a:prstGeom>
                  </pic:spPr>
                </pic:pic>
              </a:graphicData>
            </a:graphic>
          </wp:inline>
        </w:drawing>
      </w:r>
    </w:p>
    <w:p w14:paraId="1DBDD3C3" w14:textId="78048C11" w:rsidR="007A7AE3" w:rsidRDefault="007A7AE3" w:rsidP="007A7AE3">
      <w:pPr>
        <w:pStyle w:val="CVFigureCaption"/>
      </w:pPr>
      <w:r>
        <w:t>Bed View–Unflagged patient</w:t>
      </w:r>
    </w:p>
    <w:p w14:paraId="3263BA7D" w14:textId="746A81E5" w:rsidR="00FD221F" w:rsidRDefault="00FD221F" w:rsidP="00317329">
      <w:pPr>
        <w:pStyle w:val="ListNumber"/>
        <w:numPr>
          <w:ilvl w:val="0"/>
          <w:numId w:val="61"/>
        </w:numPr>
      </w:pPr>
      <w:r>
        <w:t xml:space="preserve">The </w:t>
      </w:r>
      <w:r w:rsidRPr="007A7AE3">
        <w:rPr>
          <w:b/>
        </w:rPr>
        <w:t>Summary</w:t>
      </w:r>
      <w:r>
        <w:t xml:space="preserve"> window opens.</w:t>
      </w:r>
    </w:p>
    <w:p w14:paraId="2F6FDBA6" w14:textId="37017798" w:rsidR="00FD221F" w:rsidRDefault="000E2483" w:rsidP="000E2483">
      <w:pPr>
        <w:pStyle w:val="CVFigure"/>
      </w:pPr>
      <w:r>
        <w:drawing>
          <wp:inline distT="0" distB="0" distL="0" distR="0" wp14:anchorId="4E55E3C6" wp14:editId="2EA0FB8D">
            <wp:extent cx="5184140" cy="2535668"/>
            <wp:effectExtent l="0" t="0" r="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2 FlPt SummaryWin.png"/>
                    <pic:cNvPicPr/>
                  </pic:nvPicPr>
                  <pic:blipFill>
                    <a:blip r:embed="rId330">
                      <a:extLst>
                        <a:ext uri="{28A0092B-C50C-407E-A947-70E740481C1C}">
                          <a14:useLocalDpi xmlns:a14="http://schemas.microsoft.com/office/drawing/2010/main" val="0"/>
                        </a:ext>
                      </a:extLst>
                    </a:blip>
                    <a:stretch>
                      <a:fillRect/>
                    </a:stretch>
                  </pic:blipFill>
                  <pic:spPr>
                    <a:xfrm>
                      <a:off x="0" y="0"/>
                      <a:ext cx="5193097" cy="2540049"/>
                    </a:xfrm>
                    <a:prstGeom prst="rect">
                      <a:avLst/>
                    </a:prstGeom>
                  </pic:spPr>
                </pic:pic>
              </a:graphicData>
            </a:graphic>
          </wp:inline>
        </w:drawing>
      </w:r>
    </w:p>
    <w:p w14:paraId="108C6778" w14:textId="739AEA8F" w:rsidR="000E2483" w:rsidRDefault="000E2483" w:rsidP="000E2483">
      <w:pPr>
        <w:pStyle w:val="CVFigureCaption"/>
      </w:pPr>
      <w:r>
        <w:t>Summary window–Flagging a patient</w:t>
      </w:r>
    </w:p>
    <w:p w14:paraId="3378732D" w14:textId="18D3216B" w:rsidR="000E2483" w:rsidRDefault="000E2483" w:rsidP="00EF10FA">
      <w:pPr>
        <w:pStyle w:val="ListNumber"/>
      </w:pPr>
      <w:r>
        <w:t xml:space="preserve">Select the </w:t>
      </w:r>
      <w:r w:rsidRPr="000E2483">
        <w:rPr>
          <w:b/>
        </w:rPr>
        <w:t>Flag</w:t>
      </w:r>
      <w:r>
        <w:t xml:space="preserve"> icon in the upper-right corner of the </w:t>
      </w:r>
      <w:r w:rsidRPr="000E2483">
        <w:rPr>
          <w:b/>
        </w:rPr>
        <w:t>Summary</w:t>
      </w:r>
      <w:r>
        <w:t xml:space="preserve"> window to flag the patient record.</w:t>
      </w:r>
      <w:r w:rsidR="006209E9">
        <w:t xml:space="preserve"> An un-flagged patient </w:t>
      </w:r>
      <w:r w:rsidR="00D75356">
        <w:t xml:space="preserve">record </w:t>
      </w:r>
      <w:r w:rsidR="006209E9">
        <w:t>shows a light grey color icon.</w:t>
      </w:r>
      <w:r w:rsidR="00817939">
        <w:t xml:space="preserve"> On selecting the Flag icon button, it changes to dark blue</w:t>
      </w:r>
      <w:r w:rsidR="008045CC">
        <w:t>.</w:t>
      </w:r>
    </w:p>
    <w:p w14:paraId="53BBB4E3" w14:textId="11193EE9" w:rsidR="000E2483" w:rsidRDefault="008045CC" w:rsidP="00BD6EC3">
      <w:pPr>
        <w:pStyle w:val="ListNumber"/>
      </w:pPr>
      <w:r>
        <w:t xml:space="preserve">Select the </w:t>
      </w:r>
      <w:r w:rsidRPr="004B0B4F">
        <w:rPr>
          <w:b/>
        </w:rPr>
        <w:t>Back to View</w:t>
      </w:r>
      <w:r>
        <w:t xml:space="preserve"> button to exit the </w:t>
      </w:r>
      <w:r w:rsidRPr="004B0B4F">
        <w:rPr>
          <w:b/>
        </w:rPr>
        <w:t>Summary</w:t>
      </w:r>
      <w:r>
        <w:t xml:space="preserve"> window and view the changes in the relevant bed cell.</w:t>
      </w:r>
    </w:p>
    <w:p w14:paraId="108F2E9D" w14:textId="4E3B0327" w:rsidR="004B0B4F" w:rsidRDefault="004B0B4F" w:rsidP="004B0B4F">
      <w:pPr>
        <w:pStyle w:val="CVFigure"/>
      </w:pPr>
      <w:r>
        <w:lastRenderedPageBreak/>
        <w:drawing>
          <wp:inline distT="0" distB="0" distL="0" distR="0" wp14:anchorId="48F4BE24" wp14:editId="26B8F265">
            <wp:extent cx="5166523" cy="2389517"/>
            <wp:effectExtent l="0" t="0" r="0" b="0"/>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 name="3 FlPt Bed Cell Flagged.png"/>
                    <pic:cNvPicPr/>
                  </pic:nvPicPr>
                  <pic:blipFill>
                    <a:blip r:embed="rId331">
                      <a:extLst>
                        <a:ext uri="{28A0092B-C50C-407E-A947-70E740481C1C}">
                          <a14:useLocalDpi xmlns:a14="http://schemas.microsoft.com/office/drawing/2010/main" val="0"/>
                        </a:ext>
                      </a:extLst>
                    </a:blip>
                    <a:stretch>
                      <a:fillRect/>
                    </a:stretch>
                  </pic:blipFill>
                  <pic:spPr>
                    <a:xfrm>
                      <a:off x="0" y="0"/>
                      <a:ext cx="5169643" cy="2390960"/>
                    </a:xfrm>
                    <a:prstGeom prst="rect">
                      <a:avLst/>
                    </a:prstGeom>
                  </pic:spPr>
                </pic:pic>
              </a:graphicData>
            </a:graphic>
          </wp:inline>
        </w:drawing>
      </w:r>
    </w:p>
    <w:p w14:paraId="1B8FE42D" w14:textId="7F04F225" w:rsidR="004B0B4F" w:rsidRDefault="004B0B4F" w:rsidP="004B0B4F">
      <w:pPr>
        <w:pStyle w:val="CVFigureCaption"/>
      </w:pPr>
      <w:r>
        <w:t>Bed View–Flagged patient</w:t>
      </w:r>
    </w:p>
    <w:p w14:paraId="7C0DA3AD" w14:textId="520199D2" w:rsidR="004B0B4F" w:rsidRDefault="007E43A5" w:rsidP="00BD6EC3">
      <w:pPr>
        <w:pStyle w:val="CVChapterBodyCopy"/>
      </w:pPr>
      <w:r>
        <w:t>You can notice that the bed cell displays a dark blue color flag icon, indicating that the patient is flagg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742"/>
      </w:tblGrid>
      <w:tr w:rsidR="007E43A5" w14:paraId="672E4B82" w14:textId="77777777" w:rsidTr="007E43A5">
        <w:trPr>
          <w:trHeight w:val="989"/>
        </w:trPr>
        <w:tc>
          <w:tcPr>
            <w:tcW w:w="905" w:type="dxa"/>
            <w:vAlign w:val="center"/>
          </w:tcPr>
          <w:p w14:paraId="50C5499D" w14:textId="77777777" w:rsidR="007E43A5" w:rsidRDefault="007E43A5" w:rsidP="00CF2175">
            <w:pPr>
              <w:pStyle w:val="ChapterBodyCopy"/>
              <w:jc w:val="left"/>
            </w:pPr>
            <w:r w:rsidRPr="007132F5">
              <w:rPr>
                <w:noProof/>
                <w:lang w:val="en-IN" w:eastAsia="en-IN"/>
              </w:rPr>
              <w:drawing>
                <wp:inline distT="0" distB="0" distL="0" distR="0" wp14:anchorId="7613B688" wp14:editId="6D4E665B">
                  <wp:extent cx="441691" cy="438150"/>
                  <wp:effectExtent l="0" t="0" r="0" b="0"/>
                  <wp:docPr id="55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42" w:type="dxa"/>
            <w:vAlign w:val="center"/>
          </w:tcPr>
          <w:p w14:paraId="3BA5EAD2" w14:textId="7FA8CEA6" w:rsidR="007E43A5" w:rsidRDefault="00B96A91" w:rsidP="00B96A91">
            <w:pPr>
              <w:pStyle w:val="CVCalloutNote"/>
            </w:pPr>
            <w:r>
              <w:t>For a flagged patient assigned to a bed cell, a bed summary is available and not a flagged summary.</w:t>
            </w:r>
          </w:p>
        </w:tc>
      </w:tr>
    </w:tbl>
    <w:p w14:paraId="769EBF8F" w14:textId="140364F5" w:rsidR="004B0B4F" w:rsidRDefault="004B0B4F" w:rsidP="00B96A91">
      <w:pPr>
        <w:pStyle w:val="CVspacebeforetable"/>
      </w:pPr>
    </w:p>
    <w:p w14:paraId="42DC11C3" w14:textId="09F770D2" w:rsidR="006D6A1C" w:rsidRDefault="004F3A6D" w:rsidP="007052D1">
      <w:pPr>
        <w:pStyle w:val="CVHeading3"/>
        <w:ind w:left="567" w:hanging="567"/>
      </w:pPr>
      <w:bookmarkStart w:id="128" w:name="_Toc27487523"/>
      <w:r>
        <w:t>Coreo Population S</w:t>
      </w:r>
      <w:r w:rsidR="006D6A1C" w:rsidRPr="009A7B41">
        <w:t>earch</w:t>
      </w:r>
      <w:r>
        <w:t xml:space="preserve"> Window</w:t>
      </w:r>
      <w:bookmarkEnd w:id="128"/>
    </w:p>
    <w:p w14:paraId="602AFB11" w14:textId="65BF944F" w:rsidR="009E5AA0" w:rsidRDefault="009E5AA0" w:rsidP="009E5AA0">
      <w:pPr>
        <w:pStyle w:val="CVChapterBodyCopy"/>
      </w:pPr>
      <w:r>
        <w:t xml:space="preserve">Follow these steps to flag a patient in the </w:t>
      </w:r>
      <w:r>
        <w:rPr>
          <w:b/>
        </w:rPr>
        <w:t>Coreo Population</w:t>
      </w:r>
      <w:r w:rsidR="00CA303B">
        <w:rPr>
          <w:b/>
        </w:rPr>
        <w:t xml:space="preserve"> Search</w:t>
      </w:r>
      <w:r>
        <w:t xml:space="preserve"> window:</w:t>
      </w:r>
    </w:p>
    <w:p w14:paraId="7D8C7E30" w14:textId="1F2BE16C" w:rsidR="002139D2" w:rsidRDefault="002139D2" w:rsidP="00317329">
      <w:pPr>
        <w:pStyle w:val="ListNumber"/>
        <w:numPr>
          <w:ilvl w:val="0"/>
          <w:numId w:val="62"/>
        </w:numPr>
      </w:pPr>
      <w:r>
        <w:t>On the side men</w:t>
      </w:r>
      <w:r w:rsidR="002B2B19">
        <w:t xml:space="preserve">u, select </w:t>
      </w:r>
      <w:r w:rsidR="002B2B19" w:rsidRPr="002B2B19">
        <w:rPr>
          <w:b/>
        </w:rPr>
        <w:t>Search</w:t>
      </w:r>
      <w:r w:rsidR="002B2B19">
        <w:t xml:space="preserve"> (global search) to open the </w:t>
      </w:r>
      <w:r w:rsidR="002B2B19" w:rsidRPr="002B2B19">
        <w:rPr>
          <w:b/>
        </w:rPr>
        <w:t>Coreo</w:t>
      </w:r>
      <w:r w:rsidR="002B2B19">
        <w:t xml:space="preserve"> </w:t>
      </w:r>
      <w:r w:rsidR="002B2B19" w:rsidRPr="002B2B19">
        <w:rPr>
          <w:b/>
        </w:rPr>
        <w:t>Population</w:t>
      </w:r>
      <w:r w:rsidR="002B2B19">
        <w:t xml:space="preserve"> </w:t>
      </w:r>
      <w:r w:rsidR="002B2B19" w:rsidRPr="002B2B19">
        <w:rPr>
          <w:b/>
        </w:rPr>
        <w:t>Search</w:t>
      </w:r>
      <w:r w:rsidR="002B2B19">
        <w:t xml:space="preserve"> window.</w:t>
      </w:r>
    </w:p>
    <w:p w14:paraId="7173BEBA" w14:textId="471BECA2" w:rsidR="002B2B19" w:rsidRDefault="0023470B" w:rsidP="002B2B19">
      <w:pPr>
        <w:pStyle w:val="CVFigure"/>
      </w:pPr>
      <w:r>
        <w:drawing>
          <wp:inline distT="0" distB="0" distL="0" distR="0" wp14:anchorId="1551CCA9" wp14:editId="392D6789">
            <wp:extent cx="5166360" cy="2439072"/>
            <wp:effectExtent l="0" t="0" r="0" b="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 name="4 FlPt Coreo Pop Search Win - Flagged.png"/>
                    <pic:cNvPicPr/>
                  </pic:nvPicPr>
                  <pic:blipFill>
                    <a:blip r:embed="rId332">
                      <a:extLst>
                        <a:ext uri="{28A0092B-C50C-407E-A947-70E740481C1C}">
                          <a14:useLocalDpi xmlns:a14="http://schemas.microsoft.com/office/drawing/2010/main" val="0"/>
                        </a:ext>
                      </a:extLst>
                    </a:blip>
                    <a:stretch>
                      <a:fillRect/>
                    </a:stretch>
                  </pic:blipFill>
                  <pic:spPr>
                    <a:xfrm>
                      <a:off x="0" y="0"/>
                      <a:ext cx="5168518" cy="2440091"/>
                    </a:xfrm>
                    <a:prstGeom prst="rect">
                      <a:avLst/>
                    </a:prstGeom>
                  </pic:spPr>
                </pic:pic>
              </a:graphicData>
            </a:graphic>
          </wp:inline>
        </w:drawing>
      </w:r>
    </w:p>
    <w:p w14:paraId="104410CB" w14:textId="783C6B43" w:rsidR="002B2B19" w:rsidRDefault="0023470B" w:rsidP="002B2B19">
      <w:pPr>
        <w:pStyle w:val="CVFigureCaption"/>
      </w:pPr>
      <w:r>
        <w:t>Coreo Population Search window–Flagging a patient</w:t>
      </w:r>
    </w:p>
    <w:p w14:paraId="2D3416DF" w14:textId="104BB4EF" w:rsidR="002B2B19" w:rsidRDefault="0023470B" w:rsidP="005F258A">
      <w:pPr>
        <w:pStyle w:val="ListNumber"/>
      </w:pPr>
      <w:r>
        <w:lastRenderedPageBreak/>
        <w:t>Enter the search criteria in the upper pane of the window to fetch the patient records.</w:t>
      </w:r>
    </w:p>
    <w:p w14:paraId="30D3F4BA" w14:textId="77777777" w:rsidR="00D21BBE" w:rsidRDefault="0023470B" w:rsidP="00D21BBE">
      <w:pPr>
        <w:pStyle w:val="ListNumber"/>
      </w:pPr>
      <w:r>
        <w:t xml:space="preserve">Select the </w:t>
      </w:r>
      <w:r w:rsidRPr="00D31C24">
        <w:rPr>
          <w:b/>
        </w:rPr>
        <w:t>Flag</w:t>
      </w:r>
      <w:r>
        <w:t xml:space="preserve"> icon for the patient record for which you want to flag.</w:t>
      </w:r>
      <w:r w:rsidR="005F258A">
        <w:t xml:space="preserve"> </w:t>
      </w:r>
      <w:r w:rsidR="00D21BBE">
        <w:t>The patient record displays</w:t>
      </w:r>
      <w:r w:rsidR="00C55197">
        <w:t xml:space="preserve"> </w:t>
      </w:r>
      <w:r w:rsidR="00D21BBE">
        <w:t>a dark blue flag icon indicating that the patient is flagged.</w:t>
      </w:r>
    </w:p>
    <w:p w14:paraId="6407FEDA" w14:textId="0BEBAFAB" w:rsidR="00C55197" w:rsidRDefault="00515DB4" w:rsidP="00C55197">
      <w:pPr>
        <w:pStyle w:val="CVFigure"/>
      </w:pPr>
      <w:r>
        <w:drawing>
          <wp:inline distT="0" distB="0" distL="0" distR="0" wp14:anchorId="6BBEE5B2" wp14:editId="538C8224">
            <wp:extent cx="5192202" cy="2510165"/>
            <wp:effectExtent l="0" t="0" r="0" b="0"/>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 name="5 FlPt Coreo Pop Search Win - Flagged.png"/>
                    <pic:cNvPicPr/>
                  </pic:nvPicPr>
                  <pic:blipFill>
                    <a:blip r:embed="rId333">
                      <a:extLst>
                        <a:ext uri="{28A0092B-C50C-407E-A947-70E740481C1C}">
                          <a14:useLocalDpi xmlns:a14="http://schemas.microsoft.com/office/drawing/2010/main" val="0"/>
                        </a:ext>
                      </a:extLst>
                    </a:blip>
                    <a:stretch>
                      <a:fillRect/>
                    </a:stretch>
                  </pic:blipFill>
                  <pic:spPr>
                    <a:xfrm>
                      <a:off x="0" y="0"/>
                      <a:ext cx="5200942" cy="2514390"/>
                    </a:xfrm>
                    <a:prstGeom prst="rect">
                      <a:avLst/>
                    </a:prstGeom>
                  </pic:spPr>
                </pic:pic>
              </a:graphicData>
            </a:graphic>
          </wp:inline>
        </w:drawing>
      </w:r>
    </w:p>
    <w:p w14:paraId="4D3072A3" w14:textId="2C8468B4" w:rsidR="00BA4901" w:rsidRDefault="00BA4901" w:rsidP="00BA4901">
      <w:pPr>
        <w:pStyle w:val="CVFigureCaption"/>
      </w:pPr>
      <w:r>
        <w:t>Coreo Population Search window–flagged patient</w:t>
      </w:r>
    </w:p>
    <w:p w14:paraId="4BF197E8" w14:textId="09DA5B0E" w:rsidR="00D21BBE" w:rsidRDefault="00D21BBE" w:rsidP="00D21BBE">
      <w:pPr>
        <w:pStyle w:val="CVChapterBodyCopy"/>
      </w:pPr>
      <w:r>
        <w:t>The patient record displays a dark blue flag icon indicating that the patient is flagged.</w:t>
      </w:r>
    </w:p>
    <w:p w14:paraId="0FA24800" w14:textId="20F763CA" w:rsidR="006D6A1C" w:rsidRDefault="006D6A1C" w:rsidP="007052D1">
      <w:pPr>
        <w:pStyle w:val="CVHeading3"/>
        <w:ind w:left="567" w:hanging="567"/>
      </w:pPr>
      <w:bookmarkStart w:id="129" w:name="_Toc27487524"/>
      <w:r w:rsidRPr="009A7B41">
        <w:t>Prioritized</w:t>
      </w:r>
      <w:r w:rsidR="004F3A6D">
        <w:t xml:space="preserve"> V</w:t>
      </w:r>
      <w:r w:rsidRPr="009A7B41">
        <w:t>iew</w:t>
      </w:r>
      <w:r w:rsidR="004F3A6D">
        <w:t xml:space="preserve"> Layout</w:t>
      </w:r>
      <w:bookmarkEnd w:id="129"/>
    </w:p>
    <w:p w14:paraId="20F84350" w14:textId="23D4F14C" w:rsidR="00D77358" w:rsidRDefault="00D77358" w:rsidP="00D77358">
      <w:pPr>
        <w:pStyle w:val="CVChapterBodyCopy"/>
      </w:pPr>
      <w:r>
        <w:t xml:space="preserve">Follow these steps to flag a patient in the </w:t>
      </w:r>
      <w:r>
        <w:rPr>
          <w:b/>
        </w:rPr>
        <w:t>Prioritized View</w:t>
      </w:r>
      <w:r>
        <w:t xml:space="preserve"> layout:</w:t>
      </w:r>
    </w:p>
    <w:p w14:paraId="3B39B28C" w14:textId="13CDBBC3" w:rsidR="00A56B9F" w:rsidRDefault="00A56B9F" w:rsidP="00317329">
      <w:pPr>
        <w:pStyle w:val="ListNumber"/>
        <w:numPr>
          <w:ilvl w:val="0"/>
          <w:numId w:val="63"/>
        </w:numPr>
      </w:pPr>
      <w:r>
        <w:t>On the header bar, select</w:t>
      </w:r>
      <w:r w:rsidR="00A00340">
        <w:t xml:space="preserve"> the </w:t>
      </w:r>
      <w:r w:rsidR="00A00340" w:rsidRPr="00C26AD5">
        <w:rPr>
          <w:b/>
        </w:rPr>
        <w:t>Prioritized</w:t>
      </w:r>
      <w:r w:rsidR="00A00340">
        <w:t xml:space="preserve"> </w:t>
      </w:r>
      <w:r w:rsidR="00A00340" w:rsidRPr="00C26AD5">
        <w:rPr>
          <w:b/>
        </w:rPr>
        <w:t>View</w:t>
      </w:r>
      <w:r w:rsidR="00A00340">
        <w:t xml:space="preserve"> button to open the </w:t>
      </w:r>
      <w:r w:rsidR="00A00340" w:rsidRPr="00C26AD5">
        <w:rPr>
          <w:b/>
        </w:rPr>
        <w:t>Prioritized</w:t>
      </w:r>
      <w:r w:rsidR="00A00340">
        <w:t xml:space="preserve"> </w:t>
      </w:r>
      <w:r w:rsidR="00A00340" w:rsidRPr="00C26AD5">
        <w:rPr>
          <w:b/>
        </w:rPr>
        <w:t>View</w:t>
      </w:r>
      <w:r w:rsidR="00A00340">
        <w:t xml:space="preserve"> layout.</w:t>
      </w:r>
    </w:p>
    <w:p w14:paraId="56A8EE32" w14:textId="0D0FDFEE" w:rsidR="00A00340" w:rsidRDefault="009A5082" w:rsidP="009A5082">
      <w:pPr>
        <w:pStyle w:val="CVFigure"/>
      </w:pPr>
      <w:r>
        <w:drawing>
          <wp:inline distT="0" distB="0" distL="0" distR="0" wp14:anchorId="350E655C" wp14:editId="26005633">
            <wp:extent cx="5191760" cy="2472095"/>
            <wp:effectExtent l="0" t="0" r="0" b="0"/>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 name="6 FlPt PV layout.png"/>
                    <pic:cNvPicPr/>
                  </pic:nvPicPr>
                  <pic:blipFill>
                    <a:blip r:embed="rId334">
                      <a:extLst>
                        <a:ext uri="{28A0092B-C50C-407E-A947-70E740481C1C}">
                          <a14:useLocalDpi xmlns:a14="http://schemas.microsoft.com/office/drawing/2010/main" val="0"/>
                        </a:ext>
                      </a:extLst>
                    </a:blip>
                    <a:stretch>
                      <a:fillRect/>
                    </a:stretch>
                  </pic:blipFill>
                  <pic:spPr>
                    <a:xfrm>
                      <a:off x="0" y="0"/>
                      <a:ext cx="5201580" cy="2476771"/>
                    </a:xfrm>
                    <a:prstGeom prst="rect">
                      <a:avLst/>
                    </a:prstGeom>
                  </pic:spPr>
                </pic:pic>
              </a:graphicData>
            </a:graphic>
          </wp:inline>
        </w:drawing>
      </w:r>
    </w:p>
    <w:p w14:paraId="12C8CFEF" w14:textId="630E2C33" w:rsidR="009A5082" w:rsidRDefault="009A5082" w:rsidP="009A5082">
      <w:pPr>
        <w:pStyle w:val="CVFigureCaption"/>
      </w:pPr>
      <w:r w:rsidRPr="00A00340">
        <w:t>Prioritized</w:t>
      </w:r>
      <w:r>
        <w:t xml:space="preserve"> </w:t>
      </w:r>
      <w:r w:rsidRPr="009A5082">
        <w:t>View</w:t>
      </w:r>
      <w:r>
        <w:t xml:space="preserve"> layout–falgging a patient</w:t>
      </w:r>
    </w:p>
    <w:p w14:paraId="6EB0ED54" w14:textId="2952EB45" w:rsidR="009A5082" w:rsidRDefault="009A5082" w:rsidP="009A5082">
      <w:pPr>
        <w:pStyle w:val="ListNumber"/>
      </w:pPr>
      <w:r>
        <w:lastRenderedPageBreak/>
        <w:t xml:space="preserve">Select the </w:t>
      </w:r>
      <w:r w:rsidRPr="00D31C24">
        <w:rPr>
          <w:b/>
        </w:rPr>
        <w:t>Flag</w:t>
      </w:r>
      <w:r>
        <w:t xml:space="preserve"> icon for the patient in the card v</w:t>
      </w:r>
      <w:r w:rsidR="00494252">
        <w:t>iew for which you want to flag.</w:t>
      </w:r>
    </w:p>
    <w:p w14:paraId="630227B7" w14:textId="02FEB76F" w:rsidR="009A5082" w:rsidRDefault="00C63C6C" w:rsidP="009A5082">
      <w:pPr>
        <w:pStyle w:val="CVChapterBodyCopy"/>
      </w:pPr>
      <w:r>
        <w:rPr>
          <w:noProof/>
          <w:lang w:val="en-IN" w:eastAsia="en-IN"/>
        </w:rPr>
        <w:drawing>
          <wp:inline distT="0" distB="0" distL="0" distR="0" wp14:anchorId="00CFD11B" wp14:editId="5A2F0A89">
            <wp:extent cx="5136542" cy="2475528"/>
            <wp:effectExtent l="0" t="0" r="0" b="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 name="7 FlPt PV layout- Flagged.png"/>
                    <pic:cNvPicPr/>
                  </pic:nvPicPr>
                  <pic:blipFill>
                    <a:blip r:embed="rId335">
                      <a:extLst>
                        <a:ext uri="{28A0092B-C50C-407E-A947-70E740481C1C}">
                          <a14:useLocalDpi xmlns:a14="http://schemas.microsoft.com/office/drawing/2010/main" val="0"/>
                        </a:ext>
                      </a:extLst>
                    </a:blip>
                    <a:stretch>
                      <a:fillRect/>
                    </a:stretch>
                  </pic:blipFill>
                  <pic:spPr>
                    <a:xfrm>
                      <a:off x="0" y="0"/>
                      <a:ext cx="5145899" cy="2480038"/>
                    </a:xfrm>
                    <a:prstGeom prst="rect">
                      <a:avLst/>
                    </a:prstGeom>
                  </pic:spPr>
                </pic:pic>
              </a:graphicData>
            </a:graphic>
          </wp:inline>
        </w:drawing>
      </w:r>
    </w:p>
    <w:p w14:paraId="3285491D" w14:textId="36F9587C" w:rsidR="00B85445" w:rsidRDefault="00B85445" w:rsidP="00B85445">
      <w:pPr>
        <w:pStyle w:val="CVFigureCaption"/>
      </w:pPr>
      <w:r w:rsidRPr="00A00340">
        <w:t>Prioritized</w:t>
      </w:r>
      <w:r>
        <w:t xml:space="preserve"> </w:t>
      </w:r>
      <w:r w:rsidRPr="009A5082">
        <w:t>View</w:t>
      </w:r>
      <w:r>
        <w:t xml:space="preserve"> layout–falgged patient</w:t>
      </w:r>
    </w:p>
    <w:p w14:paraId="79B840F5" w14:textId="77777777" w:rsidR="00B85445" w:rsidRDefault="00B85445" w:rsidP="00B85445">
      <w:pPr>
        <w:pStyle w:val="CVChapterBodyCopy"/>
      </w:pPr>
      <w:r>
        <w:t>The patient record displays a dark blue flag icon indicating that the patient is flagged.</w:t>
      </w:r>
    </w:p>
    <w:p w14:paraId="5FB0D987" w14:textId="61C7800A" w:rsidR="006D6A1C" w:rsidRDefault="004F3A6D" w:rsidP="007052D1">
      <w:pPr>
        <w:pStyle w:val="CVHeading3"/>
        <w:tabs>
          <w:tab w:val="num" w:pos="709"/>
        </w:tabs>
        <w:ind w:left="567" w:hanging="567"/>
      </w:pPr>
      <w:bookmarkStart w:id="130" w:name="_Toc27487525"/>
      <w:r>
        <w:t>Geom</w:t>
      </w:r>
      <w:r w:rsidR="006D6A1C" w:rsidRPr="009A7B41">
        <w:t>ap</w:t>
      </w:r>
      <w:r>
        <w:t xml:space="preserve"> V</w:t>
      </w:r>
      <w:r w:rsidR="00D92CB2">
        <w:t>iew</w:t>
      </w:r>
      <w:r>
        <w:t xml:space="preserve"> Layout</w:t>
      </w:r>
      <w:bookmarkEnd w:id="130"/>
    </w:p>
    <w:p w14:paraId="65DE4D90" w14:textId="05888723" w:rsidR="00C26AD5" w:rsidRDefault="00C26AD5" w:rsidP="00C26AD5">
      <w:pPr>
        <w:pStyle w:val="CVChapterBodyCopy"/>
      </w:pPr>
      <w:r>
        <w:t xml:space="preserve">Follow these steps to flag a patient in the </w:t>
      </w:r>
      <w:r w:rsidR="0053332B">
        <w:rPr>
          <w:b/>
        </w:rPr>
        <w:t>Geomap</w:t>
      </w:r>
      <w:r>
        <w:rPr>
          <w:b/>
        </w:rPr>
        <w:t xml:space="preserve"> View</w:t>
      </w:r>
      <w:r>
        <w:t xml:space="preserve"> layout:</w:t>
      </w:r>
    </w:p>
    <w:p w14:paraId="1C527910" w14:textId="113D4737" w:rsidR="00C26AD5" w:rsidRDefault="00C26AD5" w:rsidP="00317329">
      <w:pPr>
        <w:pStyle w:val="ListNumber"/>
        <w:numPr>
          <w:ilvl w:val="0"/>
          <w:numId w:val="64"/>
        </w:numPr>
      </w:pPr>
      <w:r>
        <w:t xml:space="preserve">On the header bar, select the </w:t>
      </w:r>
      <w:r w:rsidR="00FC29B1">
        <w:rPr>
          <w:b/>
        </w:rPr>
        <w:t>Geomap</w:t>
      </w:r>
      <w:r>
        <w:t xml:space="preserve"> </w:t>
      </w:r>
      <w:r w:rsidRPr="00C26AD5">
        <w:rPr>
          <w:b/>
        </w:rPr>
        <w:t>View</w:t>
      </w:r>
      <w:r>
        <w:t xml:space="preserve"> button to open the </w:t>
      </w:r>
      <w:r w:rsidR="00FC29B1">
        <w:rPr>
          <w:b/>
        </w:rPr>
        <w:t>Geomap</w:t>
      </w:r>
      <w:r>
        <w:t xml:space="preserve"> </w:t>
      </w:r>
      <w:r w:rsidRPr="00C26AD5">
        <w:rPr>
          <w:b/>
        </w:rPr>
        <w:t>View</w:t>
      </w:r>
      <w:r>
        <w:t xml:space="preserve"> layout.</w:t>
      </w:r>
    </w:p>
    <w:p w14:paraId="3D87DAAC" w14:textId="36CE729D" w:rsidR="00C26AD5" w:rsidRDefault="00CE73D0" w:rsidP="00CE73D0">
      <w:pPr>
        <w:pStyle w:val="CVFigure"/>
      </w:pPr>
      <w:r>
        <w:drawing>
          <wp:inline distT="0" distB="0" distL="0" distR="0" wp14:anchorId="290FB9A4" wp14:editId="3595222F">
            <wp:extent cx="5104710" cy="2446007"/>
            <wp:effectExtent l="0" t="0" r="0" b="0"/>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 name="8 FlPt GMV layout.png"/>
                    <pic:cNvPicPr/>
                  </pic:nvPicPr>
                  <pic:blipFill>
                    <a:blip r:embed="rId336">
                      <a:extLst>
                        <a:ext uri="{28A0092B-C50C-407E-A947-70E740481C1C}">
                          <a14:useLocalDpi xmlns:a14="http://schemas.microsoft.com/office/drawing/2010/main" val="0"/>
                        </a:ext>
                      </a:extLst>
                    </a:blip>
                    <a:stretch>
                      <a:fillRect/>
                    </a:stretch>
                  </pic:blipFill>
                  <pic:spPr>
                    <a:xfrm>
                      <a:off x="0" y="0"/>
                      <a:ext cx="5109119" cy="2448120"/>
                    </a:xfrm>
                    <a:prstGeom prst="rect">
                      <a:avLst/>
                    </a:prstGeom>
                  </pic:spPr>
                </pic:pic>
              </a:graphicData>
            </a:graphic>
          </wp:inline>
        </w:drawing>
      </w:r>
    </w:p>
    <w:p w14:paraId="5AF93540" w14:textId="11F32979" w:rsidR="00C26AD5" w:rsidRDefault="00CE73D0" w:rsidP="00CE73D0">
      <w:pPr>
        <w:pStyle w:val="CVFigureCaption"/>
        <w:tabs>
          <w:tab w:val="left" w:pos="2268"/>
        </w:tabs>
      </w:pPr>
      <w:r>
        <w:t>Geomap View–CC group patient marker—flagging a patient</w:t>
      </w:r>
    </w:p>
    <w:p w14:paraId="7F845CCF" w14:textId="2E24FEAE" w:rsidR="00CE73D0" w:rsidRDefault="00C17252" w:rsidP="00C17252">
      <w:pPr>
        <w:pStyle w:val="ListNumber"/>
      </w:pPr>
      <w:r>
        <w:t xml:space="preserve">In the </w:t>
      </w:r>
      <w:r w:rsidRPr="00C17252">
        <w:rPr>
          <w:b/>
        </w:rPr>
        <w:t>Search</w:t>
      </w:r>
      <w:r>
        <w:t xml:space="preserve"> box on the header bar, enter the patient name who is assigned a bed in the CC group for which you want to flag the record.</w:t>
      </w:r>
    </w:p>
    <w:p w14:paraId="61682054" w14:textId="12B26777" w:rsidR="00C17252" w:rsidRDefault="00C17252" w:rsidP="00C17252">
      <w:pPr>
        <w:pStyle w:val="CVChapterBodyCopy"/>
      </w:pPr>
      <w:r>
        <w:t xml:space="preserve">The CC group patient </w:t>
      </w:r>
      <w:r w:rsidR="00494252">
        <w:t>marker opens.</w:t>
      </w:r>
    </w:p>
    <w:p w14:paraId="210A9AEB" w14:textId="277943BC" w:rsidR="00C17252" w:rsidRDefault="00C17252" w:rsidP="00494252">
      <w:pPr>
        <w:pStyle w:val="ListNumber"/>
      </w:pPr>
      <w:r>
        <w:lastRenderedPageBreak/>
        <w:t>Select the CC marker to open the information panel</w:t>
      </w:r>
      <w:r w:rsidR="00494252">
        <w:t xml:space="preserve"> and then s</w:t>
      </w:r>
      <w:r>
        <w:t xml:space="preserve">elect the </w:t>
      </w:r>
      <w:r w:rsidRPr="00494252">
        <w:rPr>
          <w:b/>
        </w:rPr>
        <w:t>Flag</w:t>
      </w:r>
      <w:r>
        <w:t xml:space="preserve"> icon.</w:t>
      </w:r>
    </w:p>
    <w:p w14:paraId="24A64ED2" w14:textId="091DD60F" w:rsidR="00CF2175" w:rsidRDefault="00CF2175" w:rsidP="00CF2175">
      <w:pPr>
        <w:pStyle w:val="CVFigure"/>
      </w:pPr>
      <w:r>
        <w:drawing>
          <wp:inline distT="0" distB="0" distL="0" distR="0" wp14:anchorId="58A9A0AA" wp14:editId="4D5B53C0">
            <wp:extent cx="5136543" cy="2472556"/>
            <wp:effectExtent l="0" t="0" r="0" b="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 name="9 FlPt GMV layout=Flagged.png"/>
                    <pic:cNvPicPr/>
                  </pic:nvPicPr>
                  <pic:blipFill>
                    <a:blip r:embed="rId337">
                      <a:extLst>
                        <a:ext uri="{28A0092B-C50C-407E-A947-70E740481C1C}">
                          <a14:useLocalDpi xmlns:a14="http://schemas.microsoft.com/office/drawing/2010/main" val="0"/>
                        </a:ext>
                      </a:extLst>
                    </a:blip>
                    <a:stretch>
                      <a:fillRect/>
                    </a:stretch>
                  </pic:blipFill>
                  <pic:spPr>
                    <a:xfrm>
                      <a:off x="0" y="0"/>
                      <a:ext cx="5144721" cy="2476493"/>
                    </a:xfrm>
                    <a:prstGeom prst="rect">
                      <a:avLst/>
                    </a:prstGeom>
                  </pic:spPr>
                </pic:pic>
              </a:graphicData>
            </a:graphic>
          </wp:inline>
        </w:drawing>
      </w:r>
    </w:p>
    <w:p w14:paraId="3340A20C" w14:textId="543C8203" w:rsidR="00CF2175" w:rsidRDefault="00CF2175" w:rsidP="00A92076">
      <w:pPr>
        <w:pStyle w:val="CVFigureCaption"/>
      </w:pPr>
      <w:r>
        <w:t>Geomap View–CC group pa</w:t>
      </w:r>
      <w:r w:rsidR="00137B16">
        <w:t>tient marker—flagging a patient</w:t>
      </w:r>
    </w:p>
    <w:p w14:paraId="00FA3CCC" w14:textId="2CF82A41" w:rsidR="00CE73D0" w:rsidRDefault="00494252" w:rsidP="00C26AD5">
      <w:pPr>
        <w:pStyle w:val="CVChapterBodyCopy"/>
      </w:pPr>
      <w:r>
        <w:t>The patient record displays a dark blue flag icon indicating that the patient is flagged.</w:t>
      </w:r>
    </w:p>
    <w:p w14:paraId="4779CA05" w14:textId="37A2C8DF" w:rsidR="00F36801" w:rsidRPr="009A7B41" w:rsidRDefault="00F36801" w:rsidP="00C26AD5">
      <w:pPr>
        <w:pStyle w:val="CVChapterBodyCopy"/>
      </w:pPr>
      <w:r>
        <w:t xml:space="preserve">You can apply filter and </w:t>
      </w:r>
      <w:hyperlink w:anchor="ShowFalggedOnlyCheckBox" w:history="1">
        <w:r w:rsidRPr="00F36801">
          <w:rPr>
            <w:rStyle w:val="Hyperlink"/>
            <w:rFonts w:cstheme="minorBidi"/>
          </w:rPr>
          <w:t>view only the flagged patients</w:t>
        </w:r>
      </w:hyperlink>
      <w:r>
        <w:t xml:space="preserve"> using the </w:t>
      </w:r>
      <w:r w:rsidRPr="00F36801">
        <w:rPr>
          <w:b/>
        </w:rPr>
        <w:t>Filter</w:t>
      </w:r>
      <w:r>
        <w:t xml:space="preserve"> window. Refer to the </w:t>
      </w:r>
      <w:hyperlink w:anchor="_Using_Filters_and" w:history="1">
        <w:r w:rsidRPr="00F36801">
          <w:rPr>
            <w:rStyle w:val="Hyperlink"/>
            <w:rFonts w:cstheme="minorBidi"/>
          </w:rPr>
          <w:t>Using Filters and Themes</w:t>
        </w:r>
      </w:hyperlink>
      <w:r>
        <w:t xml:space="preserve"> topic for more information.</w:t>
      </w:r>
    </w:p>
    <w:p w14:paraId="57EFB3DB" w14:textId="786F13B2" w:rsidR="006D6A1C" w:rsidRPr="004565BE" w:rsidRDefault="000C08ED" w:rsidP="00A90D29">
      <w:pPr>
        <w:pStyle w:val="Heading1"/>
      </w:pPr>
      <w:bookmarkStart w:id="131" w:name="_Toc27487526"/>
      <w:r>
        <w:t>General R</w:t>
      </w:r>
      <w:r w:rsidR="006D6A1C">
        <w:t>eports</w:t>
      </w:r>
      <w:bookmarkEnd w:id="131"/>
    </w:p>
    <w:p w14:paraId="21D3B120" w14:textId="07AAEC37" w:rsidR="00FD45F5" w:rsidRDefault="007A4BBA" w:rsidP="00B22FD9">
      <w:pPr>
        <w:pStyle w:val="CVChapterBodyCopy"/>
      </w:pPr>
      <w:r>
        <w:t xml:space="preserve">Coreo View gives you the provision to generate </w:t>
      </w:r>
      <w:r w:rsidR="004B0241">
        <w:t xml:space="preserve">facility </w:t>
      </w:r>
      <w:r>
        <w:t>reports for the various aspects of patient information.</w:t>
      </w:r>
    </w:p>
    <w:p w14:paraId="14237C58" w14:textId="15CA9F9D" w:rsidR="004B0241" w:rsidRPr="004B0241" w:rsidRDefault="004B0241" w:rsidP="004B0241">
      <w:pPr>
        <w:pStyle w:val="CVChapterBodyCopy"/>
      </w:pPr>
      <w:r>
        <w:t>Facility reports provide</w:t>
      </w:r>
      <w:r w:rsidRPr="004B0241">
        <w:t xml:space="preserve"> access to key performance</w:t>
      </w:r>
      <w:r>
        <w:t>s</w:t>
      </w:r>
      <w:r w:rsidRPr="004B0241">
        <w:t xml:space="preserve"> and </w:t>
      </w:r>
      <w:r>
        <w:t>to benchmark the</w:t>
      </w:r>
      <w:r w:rsidRPr="004B0241">
        <w:t xml:space="preserve"> information</w:t>
      </w:r>
      <w:r>
        <w:t>.</w:t>
      </w:r>
    </w:p>
    <w:p w14:paraId="503481F9" w14:textId="6D26ABF0" w:rsidR="007A4BBA" w:rsidRDefault="00753F42" w:rsidP="00B22FD9">
      <w:pPr>
        <w:pStyle w:val="CVChapterBodyCopy"/>
      </w:pPr>
      <w:r>
        <w:t xml:space="preserve">You can generate the following types of </w:t>
      </w:r>
      <w:r w:rsidR="00635C9E">
        <w:t xml:space="preserve">facility </w:t>
      </w:r>
      <w:r>
        <w:t>reports</w:t>
      </w:r>
      <w:r w:rsidR="007A4BBA">
        <w:t>:</w:t>
      </w:r>
    </w:p>
    <w:p w14:paraId="6EB69C8C" w14:textId="09D16A14" w:rsidR="007A4BBA" w:rsidRPr="007A4BBA" w:rsidRDefault="007A4BBA" w:rsidP="007A4BBA">
      <w:pPr>
        <w:pStyle w:val="ListBullet"/>
        <w:rPr>
          <w:b/>
        </w:rPr>
      </w:pPr>
      <w:r w:rsidRPr="007A4BBA">
        <w:rPr>
          <w:b/>
        </w:rPr>
        <w:t>Patient Attribute Report</w:t>
      </w:r>
    </w:p>
    <w:p w14:paraId="41DF3DCF" w14:textId="46168DBF" w:rsidR="007A4BBA" w:rsidRPr="007A4BBA" w:rsidRDefault="007A4BBA" w:rsidP="007A4BBA">
      <w:pPr>
        <w:pStyle w:val="ListBullet"/>
        <w:rPr>
          <w:b/>
        </w:rPr>
      </w:pPr>
      <w:r w:rsidRPr="007A4BBA">
        <w:rPr>
          <w:b/>
        </w:rPr>
        <w:t>Summary Report by Patient</w:t>
      </w:r>
    </w:p>
    <w:p w14:paraId="6A48ABEE" w14:textId="3A1DA664" w:rsidR="007A4BBA" w:rsidRPr="007A4BBA" w:rsidRDefault="007A4BBA" w:rsidP="007A4BBA">
      <w:pPr>
        <w:pStyle w:val="ListBullet"/>
        <w:rPr>
          <w:b/>
        </w:rPr>
      </w:pPr>
      <w:r w:rsidRPr="007A4BBA">
        <w:rPr>
          <w:b/>
        </w:rPr>
        <w:t>Patient Activity Report</w:t>
      </w:r>
    </w:p>
    <w:p w14:paraId="1E850DB1" w14:textId="3DC7C998" w:rsidR="007A4BBA" w:rsidRPr="007A4BBA" w:rsidRDefault="007A4BBA" w:rsidP="007A4BBA">
      <w:pPr>
        <w:pStyle w:val="ListBullet"/>
        <w:rPr>
          <w:b/>
        </w:rPr>
      </w:pPr>
      <w:r w:rsidRPr="007A4BBA">
        <w:rPr>
          <w:b/>
        </w:rPr>
        <w:t>Summary Report by Location</w:t>
      </w:r>
    </w:p>
    <w:p w14:paraId="348D9281" w14:textId="7A945FE1" w:rsidR="007A4BBA" w:rsidRPr="007A4BBA" w:rsidRDefault="007A4BBA" w:rsidP="007A4BBA">
      <w:pPr>
        <w:pStyle w:val="ListBullet"/>
        <w:rPr>
          <w:b/>
        </w:rPr>
      </w:pPr>
      <w:r w:rsidRPr="007A4BBA">
        <w:rPr>
          <w:b/>
        </w:rPr>
        <w:t>Alert Summary Report as of Today</w:t>
      </w:r>
    </w:p>
    <w:p w14:paraId="292F3A91" w14:textId="0D3DF2B4" w:rsidR="007A4BBA" w:rsidRPr="007A4BBA" w:rsidRDefault="007A4BBA" w:rsidP="007A4BBA">
      <w:pPr>
        <w:pStyle w:val="ListBullet"/>
        <w:rPr>
          <w:b/>
        </w:rPr>
      </w:pPr>
      <w:r w:rsidRPr="007A4BBA">
        <w:rPr>
          <w:b/>
        </w:rPr>
        <w:t>Facility Bed Summary</w:t>
      </w:r>
    </w:p>
    <w:p w14:paraId="1C949E36" w14:textId="1E1CC3AD" w:rsidR="007A4BBA" w:rsidRPr="007A4BBA" w:rsidRDefault="007A4BBA" w:rsidP="007A4BBA">
      <w:pPr>
        <w:pStyle w:val="ListBullet"/>
        <w:rPr>
          <w:b/>
        </w:rPr>
      </w:pPr>
      <w:r w:rsidRPr="007A4BBA">
        <w:rPr>
          <w:b/>
        </w:rPr>
        <w:t>Contract Bed Summary</w:t>
      </w:r>
    </w:p>
    <w:p w14:paraId="508B7F31" w14:textId="3927CC00" w:rsidR="007A4BBA" w:rsidRDefault="007A4BBA" w:rsidP="007A4BBA">
      <w:pPr>
        <w:pStyle w:val="ListBullet"/>
        <w:rPr>
          <w:b/>
        </w:rPr>
      </w:pPr>
      <w:r w:rsidRPr="007A4BBA">
        <w:rPr>
          <w:b/>
        </w:rPr>
        <w:t>Contract Wise Accessible Population</w:t>
      </w:r>
    </w:p>
    <w:p w14:paraId="11CA8C44" w14:textId="2912847F" w:rsidR="00753F42" w:rsidRDefault="00753F42" w:rsidP="00753F42">
      <w:pPr>
        <w:pStyle w:val="Heading2"/>
      </w:pPr>
      <w:bookmarkStart w:id="132" w:name="_Toc27487527"/>
      <w:r w:rsidRPr="007A4BBA">
        <w:lastRenderedPageBreak/>
        <w:t>Patient Attribute Report</w:t>
      </w:r>
      <w:bookmarkEnd w:id="132"/>
    </w:p>
    <w:p w14:paraId="346AAF5C" w14:textId="74471D1B" w:rsidR="008A17C0" w:rsidRDefault="008A17C0" w:rsidP="00753F42">
      <w:pPr>
        <w:pStyle w:val="CVChapterBodyCopy"/>
      </w:pPr>
      <w:r>
        <w:t>The patient attribute report displays the patient details based on the attributes</w:t>
      </w:r>
      <w:r w:rsidR="00A90D29">
        <w:t xml:space="preserve"> defined in Coreo View</w:t>
      </w:r>
      <w:r>
        <w:t xml:space="preserve"> such as </w:t>
      </w:r>
      <w:r w:rsidR="00A90D29" w:rsidRPr="00A90D29">
        <w:rPr>
          <w:b/>
        </w:rPr>
        <w:t>CHF</w:t>
      </w:r>
      <w:r w:rsidR="00A90D29">
        <w:t xml:space="preserve">, </w:t>
      </w:r>
      <w:r w:rsidR="00A90D29" w:rsidRPr="00A90D29">
        <w:rPr>
          <w:b/>
        </w:rPr>
        <w:t>Chest Pain</w:t>
      </w:r>
      <w:r w:rsidR="00A90D29">
        <w:t xml:space="preserve">, </w:t>
      </w:r>
      <w:r w:rsidR="00A90D29" w:rsidRPr="00A90D29">
        <w:rPr>
          <w:b/>
        </w:rPr>
        <w:t>NPO</w:t>
      </w:r>
      <w:r w:rsidR="00A90D29">
        <w:t xml:space="preserve">, </w:t>
      </w:r>
      <w:r w:rsidR="00A90D29" w:rsidRPr="00A90D29">
        <w:rPr>
          <w:b/>
        </w:rPr>
        <w:t>Abnormal</w:t>
      </w:r>
      <w:r w:rsidR="00A90D29">
        <w:t xml:space="preserve"> </w:t>
      </w:r>
      <w:r w:rsidR="00A90D29" w:rsidRPr="00A90D29">
        <w:rPr>
          <w:b/>
        </w:rPr>
        <w:t>Lab</w:t>
      </w:r>
      <w:r w:rsidR="00A90D29" w:rsidRPr="00A90D29">
        <w:t>,</w:t>
      </w:r>
      <w:r w:rsidR="00A90D29">
        <w:t xml:space="preserve"> </w:t>
      </w:r>
      <w:hyperlink w:anchor="EditPatAttributes" w:history="1">
        <w:r w:rsidR="00A90D29" w:rsidRPr="00624CE3">
          <w:rPr>
            <w:rStyle w:val="Hyperlink"/>
            <w:rFonts w:cstheme="minorBidi"/>
          </w:rPr>
          <w:t>among others</w:t>
        </w:r>
      </w:hyperlink>
      <w:r>
        <w:t xml:space="preserve"> that you assign to a patient when assigning the patient to the bed.</w:t>
      </w:r>
    </w:p>
    <w:p w14:paraId="248DF046" w14:textId="05B9652A" w:rsidR="00753F42" w:rsidRDefault="00753F42" w:rsidP="00753F42">
      <w:pPr>
        <w:pStyle w:val="CVChapterBodyCopy"/>
      </w:pPr>
      <w:r>
        <w:t>Follow these steps to generate the patient attribute report:</w:t>
      </w:r>
    </w:p>
    <w:p w14:paraId="2572E34C" w14:textId="77777777" w:rsidR="00322865" w:rsidRDefault="00322865" w:rsidP="00317329">
      <w:pPr>
        <w:pStyle w:val="ListNumber"/>
        <w:numPr>
          <w:ilvl w:val="0"/>
          <w:numId w:val="65"/>
        </w:numPr>
      </w:pPr>
      <w:r>
        <w:t xml:space="preserve">On the side menu, select </w:t>
      </w:r>
      <w:r w:rsidRPr="00322865">
        <w:rPr>
          <w:b/>
        </w:rPr>
        <w:t>Reports</w:t>
      </w:r>
      <w:r>
        <w:t xml:space="preserve"> to open the </w:t>
      </w:r>
      <w:r w:rsidRPr="00322865">
        <w:rPr>
          <w:b/>
        </w:rPr>
        <w:t>Reports</w:t>
      </w:r>
      <w:r>
        <w:t xml:space="preserve"> window. The window opens on the default tab page, </w:t>
      </w:r>
      <w:r w:rsidRPr="00322865">
        <w:rPr>
          <w:b/>
        </w:rPr>
        <w:t>Facility Reports</w:t>
      </w:r>
      <w:r>
        <w:t>.</w:t>
      </w:r>
    </w:p>
    <w:p w14:paraId="4671B203" w14:textId="4E4AA0E8" w:rsidR="00753F42" w:rsidRDefault="008425CA" w:rsidP="007077BB">
      <w:pPr>
        <w:pStyle w:val="CVFigure"/>
      </w:pPr>
      <w:r>
        <w:drawing>
          <wp:inline distT="0" distB="0" distL="0" distR="0" wp14:anchorId="200BC0D2" wp14:editId="2EB665E0">
            <wp:extent cx="5184250" cy="2451718"/>
            <wp:effectExtent l="0" t="0" r="0" b="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 name="1 Report Pat Att Win.png"/>
                    <pic:cNvPicPr/>
                  </pic:nvPicPr>
                  <pic:blipFill>
                    <a:blip r:embed="rId338">
                      <a:extLst>
                        <a:ext uri="{28A0092B-C50C-407E-A947-70E740481C1C}">
                          <a14:useLocalDpi xmlns:a14="http://schemas.microsoft.com/office/drawing/2010/main" val="0"/>
                        </a:ext>
                      </a:extLst>
                    </a:blip>
                    <a:stretch>
                      <a:fillRect/>
                    </a:stretch>
                  </pic:blipFill>
                  <pic:spPr>
                    <a:xfrm>
                      <a:off x="0" y="0"/>
                      <a:ext cx="5197421" cy="2457947"/>
                    </a:xfrm>
                    <a:prstGeom prst="rect">
                      <a:avLst/>
                    </a:prstGeom>
                  </pic:spPr>
                </pic:pic>
              </a:graphicData>
            </a:graphic>
          </wp:inline>
        </w:drawing>
      </w:r>
    </w:p>
    <w:p w14:paraId="79DC8EB5" w14:textId="6B57178E" w:rsidR="007077BB" w:rsidRDefault="007077BB" w:rsidP="007077BB">
      <w:pPr>
        <w:pStyle w:val="CVFigureCaption"/>
      </w:pPr>
      <w:r>
        <w:t>Reports window</w:t>
      </w:r>
      <w:r w:rsidR="008425CA">
        <w:t>–Patient</w:t>
      </w:r>
      <w:r w:rsidR="001658F4">
        <w:t xml:space="preserve"> Attributes Report</w:t>
      </w:r>
    </w:p>
    <w:p w14:paraId="09B93A07" w14:textId="4E9B2E5D" w:rsidR="004B0241" w:rsidRPr="004B0241" w:rsidRDefault="00AE4BBA" w:rsidP="004B0241">
      <w:pPr>
        <w:pStyle w:val="ListNumber"/>
      </w:pPr>
      <w:r>
        <w:t xml:space="preserve">In the </w:t>
      </w:r>
      <w:r w:rsidRPr="00AE4BBA">
        <w:rPr>
          <w:b/>
        </w:rPr>
        <w:t>Reports</w:t>
      </w:r>
      <w:r>
        <w:t xml:space="preserve"> box, select </w:t>
      </w:r>
      <w:r w:rsidR="004B0241" w:rsidRPr="004B0241">
        <w:rPr>
          <w:b/>
        </w:rPr>
        <w:t>Patient Attribute Report</w:t>
      </w:r>
      <w:r w:rsidR="004B0241">
        <w:t xml:space="preserve"> from the drop-down list</w:t>
      </w:r>
    </w:p>
    <w:p w14:paraId="2582D6CF" w14:textId="48A31C64" w:rsidR="00AE4BBA" w:rsidRDefault="00753E79" w:rsidP="009C4D2B">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61046CEC" w14:textId="16C2A4BA" w:rsidR="00753E79" w:rsidRPr="00753F42" w:rsidRDefault="00753E79" w:rsidP="009C4D2B">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34850A69" w14:textId="27A2E198" w:rsidR="00753E79" w:rsidRDefault="00753E79" w:rsidP="009C4D2B">
      <w:pPr>
        <w:pStyle w:val="ListNumber"/>
      </w:pPr>
      <w:r>
        <w:t xml:space="preserve">Select </w:t>
      </w:r>
      <w:r w:rsidRPr="009C4D2B">
        <w:rPr>
          <w:b/>
        </w:rPr>
        <w:t>OK</w:t>
      </w:r>
      <w:r w:rsidR="008425CA">
        <w:rPr>
          <w:b/>
        </w:rPr>
        <w:t xml:space="preserve">. </w:t>
      </w:r>
      <w:r w:rsidR="008425CA" w:rsidRPr="008425CA">
        <w:t>The details are</w:t>
      </w:r>
      <w:r>
        <w:t xml:space="preserve"> </w:t>
      </w:r>
      <w:r w:rsidR="009C4D2B">
        <w:t>fetch</w:t>
      </w:r>
      <w:r w:rsidR="008425CA">
        <w:t>ed</w:t>
      </w:r>
      <w:r w:rsidR="009C4D2B">
        <w:t xml:space="preserve"> in the lower pane of the window.</w:t>
      </w:r>
    </w:p>
    <w:p w14:paraId="5FFF3432" w14:textId="1FD3FC0C" w:rsidR="009C4D2B" w:rsidRDefault="009C4D2B" w:rsidP="009C4D2B">
      <w:pPr>
        <w:pStyle w:val="CVFigure"/>
      </w:pPr>
      <w:r>
        <w:lastRenderedPageBreak/>
        <w:drawing>
          <wp:inline distT="0" distB="0" distL="0" distR="0" wp14:anchorId="227917FA" wp14:editId="49EDEEAD">
            <wp:extent cx="5104737" cy="2383983"/>
            <wp:effectExtent l="0" t="0" r="0" b="0"/>
            <wp:docPr id="569" name="Picture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 name="2 Report Win.png"/>
                    <pic:cNvPicPr/>
                  </pic:nvPicPr>
                  <pic:blipFill>
                    <a:blip r:embed="rId339">
                      <a:extLst>
                        <a:ext uri="{28A0092B-C50C-407E-A947-70E740481C1C}">
                          <a14:useLocalDpi xmlns:a14="http://schemas.microsoft.com/office/drawing/2010/main" val="0"/>
                        </a:ext>
                      </a:extLst>
                    </a:blip>
                    <a:stretch>
                      <a:fillRect/>
                    </a:stretch>
                  </pic:blipFill>
                  <pic:spPr>
                    <a:xfrm>
                      <a:off x="0" y="0"/>
                      <a:ext cx="5115218" cy="2388878"/>
                    </a:xfrm>
                    <a:prstGeom prst="rect">
                      <a:avLst/>
                    </a:prstGeom>
                  </pic:spPr>
                </pic:pic>
              </a:graphicData>
            </a:graphic>
          </wp:inline>
        </w:drawing>
      </w:r>
    </w:p>
    <w:p w14:paraId="7CFCFBB0" w14:textId="31BE13D8" w:rsidR="009A0F75" w:rsidRDefault="009A0F75" w:rsidP="006E3C83">
      <w:pPr>
        <w:pStyle w:val="CVFigureCaption"/>
      </w:pPr>
      <w:r>
        <w:t>Reports window–Patient</w:t>
      </w:r>
      <w:r w:rsidR="00D040DD">
        <w:t xml:space="preserve"> Attributes Report in the lower pane</w:t>
      </w:r>
    </w:p>
    <w:p w14:paraId="15FACFB2" w14:textId="619C1EED" w:rsidR="009C4D2B" w:rsidRDefault="009C4D2B" w:rsidP="00EC5A89">
      <w:pPr>
        <w:pStyle w:val="ListNumber"/>
      </w:pPr>
      <w:r>
        <w:t xml:space="preserve">Select the </w:t>
      </w:r>
      <w:r w:rsidRPr="009C4D2B">
        <w:rPr>
          <w:b/>
        </w:rPr>
        <w:t>Export to CSV</w:t>
      </w:r>
      <w:r>
        <w:t xml:space="preserve"> button to sa</w:t>
      </w:r>
      <w:r w:rsidR="00B37DC0">
        <w:t>ve the report in a CSV file.</w:t>
      </w:r>
    </w:p>
    <w:p w14:paraId="54745119" w14:textId="03BC9936" w:rsidR="004D7A04" w:rsidRDefault="004D7A04" w:rsidP="004D7A04">
      <w:pPr>
        <w:pStyle w:val="CVFigure"/>
      </w:pPr>
      <w:r>
        <w:drawing>
          <wp:inline distT="0" distB="0" distL="0" distR="0" wp14:anchorId="754E6CAE" wp14:editId="4520EBE2">
            <wp:extent cx="5139405" cy="2663687"/>
            <wp:effectExtent l="0" t="0" r="0" b="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 name="3 Spread Sheet.png"/>
                    <pic:cNvPicPr/>
                  </pic:nvPicPr>
                  <pic:blipFill>
                    <a:blip r:embed="rId340">
                      <a:extLst>
                        <a:ext uri="{28A0092B-C50C-407E-A947-70E740481C1C}">
                          <a14:useLocalDpi xmlns:a14="http://schemas.microsoft.com/office/drawing/2010/main" val="0"/>
                        </a:ext>
                      </a:extLst>
                    </a:blip>
                    <a:stretch>
                      <a:fillRect/>
                    </a:stretch>
                  </pic:blipFill>
                  <pic:spPr>
                    <a:xfrm>
                      <a:off x="0" y="0"/>
                      <a:ext cx="5148431" cy="2668365"/>
                    </a:xfrm>
                    <a:prstGeom prst="rect">
                      <a:avLst/>
                    </a:prstGeom>
                  </pic:spPr>
                </pic:pic>
              </a:graphicData>
            </a:graphic>
          </wp:inline>
        </w:drawing>
      </w:r>
    </w:p>
    <w:p w14:paraId="6BC749AF" w14:textId="3AC55489" w:rsidR="004D7A04" w:rsidRDefault="00D835DC" w:rsidP="004D7A04">
      <w:pPr>
        <w:pStyle w:val="CVFigureCaption"/>
      </w:pPr>
      <w:r>
        <w:t>Report saved in a CSV file</w:t>
      </w:r>
    </w:p>
    <w:p w14:paraId="7E59E89D" w14:textId="53A22621" w:rsidR="004D7A04" w:rsidRDefault="004D7A04" w:rsidP="00E335B2">
      <w:pPr>
        <w:pStyle w:val="CVChapterBodyCopy"/>
      </w:pPr>
      <w:r>
        <w:t xml:space="preserve">The report details are </w:t>
      </w:r>
      <w:r w:rsidR="006D40F8">
        <w:t>export</w:t>
      </w:r>
      <w:r w:rsidR="00B37DC0">
        <w:t>ed</w:t>
      </w:r>
      <w:r w:rsidR="006D40F8">
        <w:t xml:space="preserve"> to a CSV file. The file</w:t>
      </w:r>
      <w:r w:rsidR="00E335B2">
        <w:t xml:space="preserve"> has the report-type and the period for which it is generated as its file name.</w:t>
      </w:r>
    </w:p>
    <w:p w14:paraId="0E9DA8BE" w14:textId="43882547" w:rsidR="00B10F5B" w:rsidRDefault="00B10F5B" w:rsidP="00E335B2">
      <w:pPr>
        <w:pStyle w:val="CVChapterBodyCopy"/>
      </w:pPr>
      <w:r>
        <w:t xml:space="preserve">The </w:t>
      </w:r>
      <w:r w:rsidRPr="00B10F5B">
        <w:rPr>
          <w:b/>
        </w:rPr>
        <w:t>Patient Attributes</w:t>
      </w:r>
      <w:r>
        <w:t xml:space="preserve"> report has the following details:</w:t>
      </w:r>
    </w:p>
    <w:p w14:paraId="064A2487" w14:textId="62486B5A" w:rsidR="00B10F5B" w:rsidRDefault="008A17C0" w:rsidP="00E335B2">
      <w:pPr>
        <w:pStyle w:val="CVChapterBodyCopy"/>
      </w:pPr>
      <w:r w:rsidRPr="000620DC">
        <w:rPr>
          <w:b/>
        </w:rPr>
        <w:t>Last</w:t>
      </w:r>
      <w:r>
        <w:t xml:space="preserve"> </w:t>
      </w:r>
      <w:r w:rsidRPr="000620DC">
        <w:rPr>
          <w:b/>
        </w:rPr>
        <w:t>Name</w:t>
      </w:r>
      <w:r w:rsidR="00624CE3">
        <w:t xml:space="preserve">: The last name of the patient(s) for which you are viewing the assigned attributes and </w:t>
      </w:r>
      <w:r w:rsidR="00BE38C7">
        <w:t xml:space="preserve">for which you </w:t>
      </w:r>
      <w:r w:rsidR="00624CE3">
        <w:t xml:space="preserve">want </w:t>
      </w:r>
      <w:r w:rsidR="00BE38C7">
        <w:t>to generate the report</w:t>
      </w:r>
      <w:r w:rsidR="00624CE3">
        <w:t>.</w:t>
      </w:r>
    </w:p>
    <w:p w14:paraId="3B5868F9" w14:textId="2457E89D" w:rsidR="008A17C0" w:rsidRDefault="008A17C0" w:rsidP="00E335B2">
      <w:pPr>
        <w:pStyle w:val="CVChapterBodyCopy"/>
      </w:pPr>
      <w:r w:rsidRPr="000620DC">
        <w:rPr>
          <w:b/>
        </w:rPr>
        <w:t>First</w:t>
      </w:r>
      <w:r>
        <w:t xml:space="preserve"> </w:t>
      </w:r>
      <w:r w:rsidRPr="000620DC">
        <w:rPr>
          <w:b/>
        </w:rPr>
        <w:t>Name</w:t>
      </w:r>
      <w:r w:rsidR="00624CE3">
        <w:t>: The patient’s first name</w:t>
      </w:r>
    </w:p>
    <w:p w14:paraId="09A7533A" w14:textId="70F0F8A9" w:rsidR="008A17C0" w:rsidRDefault="008A17C0" w:rsidP="00E335B2">
      <w:pPr>
        <w:pStyle w:val="CVChapterBodyCopy"/>
      </w:pPr>
      <w:r w:rsidRPr="000620DC">
        <w:rPr>
          <w:b/>
        </w:rPr>
        <w:t>Middle</w:t>
      </w:r>
      <w:r>
        <w:t xml:space="preserve"> </w:t>
      </w:r>
      <w:r w:rsidRPr="000620DC">
        <w:rPr>
          <w:b/>
        </w:rPr>
        <w:t>Name</w:t>
      </w:r>
      <w:r w:rsidR="00624CE3">
        <w:t>: The patient’s first name</w:t>
      </w:r>
    </w:p>
    <w:p w14:paraId="2654733E" w14:textId="6E86EBAF" w:rsidR="008A17C0" w:rsidRDefault="008A17C0" w:rsidP="00E335B2">
      <w:pPr>
        <w:pStyle w:val="CVChapterBodyCopy"/>
      </w:pPr>
      <w:r w:rsidRPr="000620DC">
        <w:rPr>
          <w:b/>
        </w:rPr>
        <w:lastRenderedPageBreak/>
        <w:t>DOB</w:t>
      </w:r>
      <w:r w:rsidR="00624CE3">
        <w:t>: The patient’s date of birth</w:t>
      </w:r>
    </w:p>
    <w:p w14:paraId="139E1874" w14:textId="5A3AF736" w:rsidR="008A17C0" w:rsidRDefault="008A17C0" w:rsidP="00E335B2">
      <w:pPr>
        <w:pStyle w:val="CVChapterBodyCopy"/>
      </w:pPr>
      <w:r w:rsidRPr="000620DC">
        <w:rPr>
          <w:b/>
        </w:rPr>
        <w:t>Gender</w:t>
      </w:r>
      <w:r w:rsidR="00624CE3">
        <w:t>: The patient’s gender</w:t>
      </w:r>
    </w:p>
    <w:p w14:paraId="1981CBD2" w14:textId="77766154" w:rsidR="008A17C0" w:rsidRDefault="008A17C0" w:rsidP="00E335B2">
      <w:pPr>
        <w:pStyle w:val="CVChapterBodyCopy"/>
      </w:pPr>
      <w:r w:rsidRPr="000620DC">
        <w:rPr>
          <w:b/>
        </w:rPr>
        <w:t>Coreo</w:t>
      </w:r>
      <w:r>
        <w:t xml:space="preserve"> </w:t>
      </w:r>
      <w:r w:rsidRPr="000620DC">
        <w:rPr>
          <w:b/>
        </w:rPr>
        <w:t>MPI</w:t>
      </w:r>
      <w:r w:rsidR="00624CE3">
        <w:t>: The patient’</w:t>
      </w:r>
      <w:r w:rsidR="000620DC">
        <w:t xml:space="preserve">s </w:t>
      </w:r>
      <w:r w:rsidR="000620DC" w:rsidRPr="00B10758">
        <w:t>Master Patient Index</w:t>
      </w:r>
      <w:r w:rsidR="000620DC">
        <w:t xml:space="preserve"> (MPI), a unique identification number generated for each patient in Coreo.</w:t>
      </w:r>
    </w:p>
    <w:p w14:paraId="1DF26852" w14:textId="2FD9EC60" w:rsidR="008A17C0" w:rsidRDefault="008A17C0" w:rsidP="00E335B2">
      <w:pPr>
        <w:pStyle w:val="CVChapterBodyCopy"/>
      </w:pPr>
      <w:r w:rsidRPr="000620DC">
        <w:rPr>
          <w:b/>
        </w:rPr>
        <w:t>Patient</w:t>
      </w:r>
      <w:r>
        <w:t xml:space="preserve"> </w:t>
      </w:r>
      <w:r w:rsidRPr="000620DC">
        <w:rPr>
          <w:b/>
        </w:rPr>
        <w:t>Attribute</w:t>
      </w:r>
      <w:r w:rsidR="000620DC">
        <w:t>: The attribute assigned to the patient.</w:t>
      </w:r>
    </w:p>
    <w:p w14:paraId="2C0E0F0C" w14:textId="0532A858" w:rsidR="008A17C0" w:rsidRDefault="008A17C0" w:rsidP="00E335B2">
      <w:pPr>
        <w:pStyle w:val="CVChapterBodyCopy"/>
      </w:pPr>
      <w:r w:rsidRPr="000620DC">
        <w:rPr>
          <w:b/>
        </w:rPr>
        <w:t>Description</w:t>
      </w:r>
      <w:r w:rsidR="000620DC">
        <w:t xml:space="preserve">: </w:t>
      </w:r>
      <w:r w:rsidR="00280B85">
        <w:t>The d</w:t>
      </w:r>
      <w:r w:rsidR="000620DC">
        <w:t xml:space="preserve">escription </w:t>
      </w:r>
      <w:r w:rsidR="00280B85">
        <w:t>given for</w:t>
      </w:r>
      <w:r w:rsidR="000620DC">
        <w:t xml:space="preserve"> the attribute</w:t>
      </w:r>
    </w:p>
    <w:p w14:paraId="0A223470" w14:textId="6DC7A49B" w:rsidR="008A17C0" w:rsidRDefault="008A17C0" w:rsidP="00E335B2">
      <w:pPr>
        <w:pStyle w:val="CVChapterBodyCopy"/>
      </w:pPr>
      <w:r w:rsidRPr="000620DC">
        <w:rPr>
          <w:b/>
        </w:rPr>
        <w:t>Bed</w:t>
      </w:r>
      <w:r w:rsidR="000620DC">
        <w:t xml:space="preserve">: </w:t>
      </w:r>
      <w:r w:rsidR="00FE43B7">
        <w:t>The ID number of the bed to which the patient is assigned</w:t>
      </w:r>
    </w:p>
    <w:p w14:paraId="5165B36B" w14:textId="1657A0EF" w:rsidR="008A17C0" w:rsidRDefault="008A17C0" w:rsidP="00E335B2">
      <w:pPr>
        <w:pStyle w:val="CVChapterBodyCopy"/>
      </w:pPr>
      <w:r w:rsidRPr="000620DC">
        <w:rPr>
          <w:b/>
        </w:rPr>
        <w:t>Location</w:t>
      </w:r>
      <w:r w:rsidR="000620DC">
        <w:t>: The location name of the facility in which the patient is admitted.</w:t>
      </w:r>
    </w:p>
    <w:p w14:paraId="6F3480F2" w14:textId="4E811BE0" w:rsidR="008A17C0" w:rsidRPr="00753F42" w:rsidRDefault="008A17C0" w:rsidP="00E335B2">
      <w:pPr>
        <w:pStyle w:val="CVChapterBodyCopy"/>
      </w:pPr>
      <w:r w:rsidRPr="000620DC">
        <w:rPr>
          <w:b/>
        </w:rPr>
        <w:t>Group</w:t>
      </w:r>
      <w:r w:rsidR="000620DC">
        <w:t>: The group name, the group to which the facility belongs</w:t>
      </w:r>
      <w:r w:rsidR="00E332B8">
        <w:t xml:space="preserve"> where the patient is admitted</w:t>
      </w:r>
      <w:r w:rsidR="000620DC">
        <w:t>.</w:t>
      </w:r>
    </w:p>
    <w:p w14:paraId="7EC58E0F" w14:textId="49D15455" w:rsidR="00753F42" w:rsidRDefault="00753F42" w:rsidP="00753F42">
      <w:pPr>
        <w:pStyle w:val="Heading2"/>
      </w:pPr>
      <w:bookmarkStart w:id="133" w:name="_Toc27487528"/>
      <w:r w:rsidRPr="007A4BBA">
        <w:t>Summary Report by Patient</w:t>
      </w:r>
      <w:bookmarkEnd w:id="133"/>
    </w:p>
    <w:p w14:paraId="15C9C5D3" w14:textId="57CFA14B" w:rsidR="00322865" w:rsidRDefault="00322865" w:rsidP="00322865">
      <w:pPr>
        <w:pStyle w:val="CVChapterBodyCopy"/>
      </w:pPr>
      <w:r>
        <w:t>Follow these steps to generate the summary report by patient:</w:t>
      </w:r>
    </w:p>
    <w:p w14:paraId="78B6F3E9" w14:textId="4DBC2ECB" w:rsidR="00322865" w:rsidRDefault="00322865" w:rsidP="00317329">
      <w:pPr>
        <w:pStyle w:val="ListNumber"/>
        <w:numPr>
          <w:ilvl w:val="0"/>
          <w:numId w:val="66"/>
        </w:numPr>
      </w:pPr>
      <w:r>
        <w:t xml:space="preserve">On the side menu, select </w:t>
      </w:r>
      <w:r w:rsidRPr="00C23965">
        <w:rPr>
          <w:b/>
        </w:rPr>
        <w:t>Reports</w:t>
      </w:r>
      <w:r>
        <w:t xml:space="preserve"> to open the </w:t>
      </w:r>
      <w:r w:rsidRPr="00C23965">
        <w:rPr>
          <w:b/>
        </w:rPr>
        <w:t>Reports</w:t>
      </w:r>
      <w:r>
        <w:t xml:space="preserve"> window. The window opens on the default tab page, </w:t>
      </w:r>
      <w:r w:rsidRPr="00C23965">
        <w:rPr>
          <w:b/>
        </w:rPr>
        <w:t>Facility Reports</w:t>
      </w:r>
      <w:r>
        <w:t>.</w:t>
      </w:r>
    </w:p>
    <w:p w14:paraId="1DB81DB2" w14:textId="6791A050" w:rsidR="00322865" w:rsidRDefault="001658F4" w:rsidP="00322865">
      <w:pPr>
        <w:pStyle w:val="CVFigure"/>
      </w:pPr>
      <w:r>
        <w:drawing>
          <wp:inline distT="0" distB="0" distL="0" distR="0" wp14:anchorId="58C00D74" wp14:editId="55DF33D7">
            <wp:extent cx="5192202" cy="2457282"/>
            <wp:effectExtent l="0" t="0" r="0" b="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 name="4 Report Sum rep by pat.png"/>
                    <pic:cNvPicPr/>
                  </pic:nvPicPr>
                  <pic:blipFill>
                    <a:blip r:embed="rId341">
                      <a:extLst>
                        <a:ext uri="{28A0092B-C50C-407E-A947-70E740481C1C}">
                          <a14:useLocalDpi xmlns:a14="http://schemas.microsoft.com/office/drawing/2010/main" val="0"/>
                        </a:ext>
                      </a:extLst>
                    </a:blip>
                    <a:stretch>
                      <a:fillRect/>
                    </a:stretch>
                  </pic:blipFill>
                  <pic:spPr>
                    <a:xfrm>
                      <a:off x="0" y="0"/>
                      <a:ext cx="5203614" cy="2462683"/>
                    </a:xfrm>
                    <a:prstGeom prst="rect">
                      <a:avLst/>
                    </a:prstGeom>
                  </pic:spPr>
                </pic:pic>
              </a:graphicData>
            </a:graphic>
          </wp:inline>
        </w:drawing>
      </w:r>
    </w:p>
    <w:p w14:paraId="3B57E671" w14:textId="706AF2A1" w:rsidR="00322865" w:rsidRDefault="00322865" w:rsidP="00322865">
      <w:pPr>
        <w:pStyle w:val="CVFigureCaption"/>
      </w:pPr>
      <w:r>
        <w:t>Reports window</w:t>
      </w:r>
      <w:r w:rsidR="001658F4">
        <w:t>–Summary</w:t>
      </w:r>
      <w:r>
        <w:t xml:space="preserve"> Report</w:t>
      </w:r>
      <w:r w:rsidR="001658F4">
        <w:t xml:space="preserve"> by Patient</w:t>
      </w:r>
    </w:p>
    <w:p w14:paraId="78EF4A13" w14:textId="695835FD" w:rsidR="00322865" w:rsidRPr="004B0241" w:rsidRDefault="00322865" w:rsidP="00322865">
      <w:pPr>
        <w:pStyle w:val="ListNumber"/>
      </w:pPr>
      <w:r>
        <w:t xml:space="preserve">In the </w:t>
      </w:r>
      <w:r w:rsidRPr="00AE4BBA">
        <w:rPr>
          <w:b/>
        </w:rPr>
        <w:t>Reports</w:t>
      </w:r>
      <w:r>
        <w:t xml:space="preserve"> box, select </w:t>
      </w:r>
      <w:r w:rsidR="00505B71" w:rsidRPr="00505B71">
        <w:rPr>
          <w:b/>
        </w:rPr>
        <w:t>Summary Report by</w:t>
      </w:r>
      <w:r w:rsidR="00505B71">
        <w:t xml:space="preserve"> </w:t>
      </w:r>
      <w:r w:rsidR="00505B71">
        <w:rPr>
          <w:b/>
        </w:rPr>
        <w:t>Patient</w:t>
      </w:r>
      <w:r>
        <w:t xml:space="preserve"> from the drop-down list</w:t>
      </w:r>
    </w:p>
    <w:p w14:paraId="0EF9A202" w14:textId="77777777" w:rsidR="00322865" w:rsidRDefault="00322865" w:rsidP="00322865">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19C8D7CF" w14:textId="77777777" w:rsidR="00322865" w:rsidRPr="00753F42" w:rsidRDefault="00322865" w:rsidP="00322865">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490BD2B3" w14:textId="77777777" w:rsidR="00322865" w:rsidRDefault="00322865" w:rsidP="00322865">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1B363EBA" w14:textId="5C08AC42" w:rsidR="00B37B7A" w:rsidRDefault="00B37B7A" w:rsidP="00B37B7A">
      <w:pPr>
        <w:pStyle w:val="CVChapterBodyCopy"/>
      </w:pPr>
      <w:r>
        <w:lastRenderedPageBreak/>
        <w:t xml:space="preserve">The </w:t>
      </w:r>
      <w:r>
        <w:rPr>
          <w:b/>
        </w:rPr>
        <w:t>Summary</w:t>
      </w:r>
      <w:r w:rsidRPr="00B10F5B">
        <w:rPr>
          <w:b/>
        </w:rPr>
        <w:t xml:space="preserve"> </w:t>
      </w:r>
      <w:r>
        <w:rPr>
          <w:b/>
        </w:rPr>
        <w:t>Report by Patient</w:t>
      </w:r>
      <w:r>
        <w:t xml:space="preserve"> report has the following details:</w:t>
      </w:r>
    </w:p>
    <w:p w14:paraId="0B113479" w14:textId="2B515501" w:rsidR="00B37B7A" w:rsidRDefault="00B37B7A" w:rsidP="00B37B7A">
      <w:pPr>
        <w:pStyle w:val="CVChapterBodyCopy"/>
      </w:pPr>
      <w:r w:rsidRPr="000620DC">
        <w:rPr>
          <w:b/>
        </w:rPr>
        <w:t>Last</w:t>
      </w:r>
      <w:r>
        <w:t xml:space="preserve"> </w:t>
      </w:r>
      <w:r w:rsidRPr="000620DC">
        <w:rPr>
          <w:b/>
        </w:rPr>
        <w:t>Name</w:t>
      </w:r>
      <w:r>
        <w:t>: The last name of the patient(s) for which you are generating the summary report.</w:t>
      </w:r>
    </w:p>
    <w:p w14:paraId="2E16C3B3" w14:textId="77777777" w:rsidR="00B37B7A" w:rsidRDefault="00B37B7A" w:rsidP="00B37B7A">
      <w:pPr>
        <w:pStyle w:val="CVChapterBodyCopy"/>
      </w:pPr>
      <w:r w:rsidRPr="000620DC">
        <w:rPr>
          <w:b/>
        </w:rPr>
        <w:t>First</w:t>
      </w:r>
      <w:r>
        <w:t xml:space="preserve"> </w:t>
      </w:r>
      <w:r w:rsidRPr="000620DC">
        <w:rPr>
          <w:b/>
        </w:rPr>
        <w:t>Name</w:t>
      </w:r>
      <w:r>
        <w:t>: The patient’s first name</w:t>
      </w:r>
    </w:p>
    <w:p w14:paraId="3A5E7747" w14:textId="77777777" w:rsidR="00B37B7A" w:rsidRDefault="00B37B7A" w:rsidP="00B37B7A">
      <w:pPr>
        <w:pStyle w:val="CVChapterBodyCopy"/>
      </w:pPr>
      <w:r w:rsidRPr="000620DC">
        <w:rPr>
          <w:b/>
        </w:rPr>
        <w:t>Middle</w:t>
      </w:r>
      <w:r>
        <w:t xml:space="preserve"> </w:t>
      </w:r>
      <w:r w:rsidRPr="000620DC">
        <w:rPr>
          <w:b/>
        </w:rPr>
        <w:t>Name</w:t>
      </w:r>
      <w:r>
        <w:t>: The patient’s first name</w:t>
      </w:r>
    </w:p>
    <w:p w14:paraId="5512C30C" w14:textId="77777777" w:rsidR="00B37B7A" w:rsidRDefault="00B37B7A" w:rsidP="00B37B7A">
      <w:pPr>
        <w:pStyle w:val="CVChapterBodyCopy"/>
      </w:pPr>
      <w:r w:rsidRPr="000620DC">
        <w:rPr>
          <w:b/>
        </w:rPr>
        <w:t>DOB</w:t>
      </w:r>
      <w:r>
        <w:t>: The patient’s date of birth</w:t>
      </w:r>
    </w:p>
    <w:p w14:paraId="4BD17E8C" w14:textId="77777777" w:rsidR="00B37B7A" w:rsidRDefault="00B37B7A" w:rsidP="00B37B7A">
      <w:pPr>
        <w:pStyle w:val="CVChapterBodyCopy"/>
      </w:pPr>
      <w:r w:rsidRPr="000620DC">
        <w:rPr>
          <w:b/>
        </w:rPr>
        <w:t>Gender</w:t>
      </w:r>
      <w:r>
        <w:t>: The patient’s gender</w:t>
      </w:r>
    </w:p>
    <w:p w14:paraId="3EF09CDF" w14:textId="77777777" w:rsidR="00B37B7A" w:rsidRDefault="00B37B7A" w:rsidP="00B37B7A">
      <w:pPr>
        <w:pStyle w:val="CVChapterBodyCopy"/>
      </w:pPr>
      <w:r w:rsidRPr="000620DC">
        <w:rPr>
          <w:b/>
        </w:rPr>
        <w:t>Coreo</w:t>
      </w:r>
      <w:r>
        <w:t xml:space="preserve"> </w:t>
      </w:r>
      <w:r w:rsidRPr="000620DC">
        <w:rPr>
          <w:b/>
        </w:rPr>
        <w:t>MPI</w:t>
      </w:r>
      <w:r>
        <w:t xml:space="preserve">: The patient’s </w:t>
      </w:r>
      <w:r w:rsidRPr="00B10758">
        <w:t>Master Patient Index</w:t>
      </w:r>
      <w:r>
        <w:t xml:space="preserve"> (MPI), a unique identification number generated for each patient in Coreo.</w:t>
      </w:r>
    </w:p>
    <w:p w14:paraId="2FBEF2F3" w14:textId="7EB9B0D2" w:rsidR="00B37B7A" w:rsidRDefault="00B37B7A" w:rsidP="00B37B7A">
      <w:pPr>
        <w:pStyle w:val="CVChapterBodyCopy"/>
      </w:pPr>
      <w:r>
        <w:rPr>
          <w:b/>
        </w:rPr>
        <w:t>Date Time Dischar</w:t>
      </w:r>
      <w:r w:rsidR="000E37E4">
        <w:rPr>
          <w:b/>
        </w:rPr>
        <w:t>ge P</w:t>
      </w:r>
      <w:r>
        <w:rPr>
          <w:b/>
        </w:rPr>
        <w:t>ending</w:t>
      </w:r>
      <w:r>
        <w:t xml:space="preserve">: The </w:t>
      </w:r>
      <w:r w:rsidR="00605C8F">
        <w:t>date and time at which the discharge process was initiated for the patient</w:t>
      </w:r>
      <w:r w:rsidR="000E37E4">
        <w:t xml:space="preserve"> with respect to the time zone of patient’s demography.</w:t>
      </w:r>
    </w:p>
    <w:p w14:paraId="28C6C171" w14:textId="474DC2E1" w:rsidR="000E37E4" w:rsidRDefault="000E37E4" w:rsidP="000E37E4">
      <w:pPr>
        <w:pStyle w:val="CVChapterBodyCopy"/>
      </w:pPr>
      <w:r>
        <w:rPr>
          <w:b/>
        </w:rPr>
        <w:t>Date Time Discharge Completed</w:t>
      </w:r>
      <w:r>
        <w:t>:</w:t>
      </w:r>
      <w:r w:rsidRPr="000E37E4">
        <w:t xml:space="preserve"> </w:t>
      </w:r>
      <w:r>
        <w:t>The date and time at which the discharge process was completed for the patient with respect to the time zone of patient’s demography.</w:t>
      </w:r>
    </w:p>
    <w:p w14:paraId="4B7B293F" w14:textId="7DBB6D08" w:rsidR="00B37B7A" w:rsidRDefault="00E3265F" w:rsidP="00B37B7A">
      <w:pPr>
        <w:pStyle w:val="CVChapterBodyCopy"/>
      </w:pPr>
      <w:r>
        <w:rPr>
          <w:b/>
        </w:rPr>
        <w:t>Duration Between Discharge Pending and Completed</w:t>
      </w:r>
      <w:r>
        <w:t xml:space="preserve">: The number of days between the </w:t>
      </w:r>
      <w:r w:rsidR="00D677C8">
        <w:t>initiated-</w:t>
      </w:r>
      <w:r>
        <w:t xml:space="preserve">discharge date and the </w:t>
      </w:r>
      <w:r w:rsidR="00D677C8">
        <w:t>completed-</w:t>
      </w:r>
      <w:r>
        <w:t xml:space="preserve">discharge </w:t>
      </w:r>
      <w:r w:rsidR="00D677C8">
        <w:t>date</w:t>
      </w:r>
      <w:r>
        <w:t>.</w:t>
      </w:r>
    </w:p>
    <w:p w14:paraId="4EEA2EFA" w14:textId="22340F23" w:rsidR="00B37B7A" w:rsidRDefault="00B37B7A" w:rsidP="00B37B7A">
      <w:pPr>
        <w:pStyle w:val="CVChapterBodyCopy"/>
      </w:pPr>
      <w:r w:rsidRPr="000620DC">
        <w:rPr>
          <w:b/>
        </w:rPr>
        <w:t>Bed</w:t>
      </w:r>
      <w:r>
        <w:t xml:space="preserve">: </w:t>
      </w:r>
      <w:r w:rsidR="00FE43B7">
        <w:t>The ID number of the bed to which the patient is assigned</w:t>
      </w:r>
    </w:p>
    <w:p w14:paraId="0919058A" w14:textId="1E1CD137" w:rsidR="00B37B7A" w:rsidRDefault="00B37B7A" w:rsidP="00B37B7A">
      <w:pPr>
        <w:pStyle w:val="CVChapterBodyCopy"/>
      </w:pPr>
      <w:r w:rsidRPr="000620DC">
        <w:rPr>
          <w:b/>
        </w:rPr>
        <w:t>Location</w:t>
      </w:r>
      <w:r w:rsidR="0016026E">
        <w:rPr>
          <w:b/>
        </w:rPr>
        <w:t xml:space="preserve"> Name</w:t>
      </w:r>
      <w:r>
        <w:t>: The location name of the facility in which the patient is admitted.</w:t>
      </w:r>
    </w:p>
    <w:p w14:paraId="0B220D6F" w14:textId="77777777" w:rsidR="0016026E" w:rsidRDefault="0016026E" w:rsidP="0016026E">
      <w:pPr>
        <w:pStyle w:val="CVChapterBodyCopy"/>
      </w:pPr>
      <w:r w:rsidRPr="000620DC">
        <w:rPr>
          <w:b/>
        </w:rPr>
        <w:t>Patient</w:t>
      </w:r>
      <w:r>
        <w:t xml:space="preserve"> </w:t>
      </w:r>
      <w:r w:rsidRPr="000620DC">
        <w:rPr>
          <w:b/>
        </w:rPr>
        <w:t>Attribute</w:t>
      </w:r>
      <w:r>
        <w:t>: The attribute assigned to the patient.</w:t>
      </w:r>
    </w:p>
    <w:p w14:paraId="5F84668B" w14:textId="418E0648" w:rsidR="0016026E" w:rsidRDefault="0016026E" w:rsidP="0016026E">
      <w:pPr>
        <w:pStyle w:val="CVChapterBodyCopy"/>
      </w:pPr>
      <w:r w:rsidRPr="000620DC">
        <w:rPr>
          <w:b/>
        </w:rPr>
        <w:t>Patient</w:t>
      </w:r>
      <w:r>
        <w:t xml:space="preserve"> </w:t>
      </w:r>
      <w:r>
        <w:rPr>
          <w:b/>
        </w:rPr>
        <w:t>Activity</w:t>
      </w:r>
      <w:r>
        <w:t xml:space="preserve">: The patient activities such as </w:t>
      </w:r>
      <w:hyperlink w:anchor="PatAttributes" w:history="1">
        <w:r w:rsidRPr="0016026E">
          <w:rPr>
            <w:rStyle w:val="Hyperlink"/>
            <w:rFonts w:cstheme="minorBidi"/>
            <w:b/>
          </w:rPr>
          <w:t>Med</w:t>
        </w:r>
        <w:r w:rsidRPr="0016026E">
          <w:rPr>
            <w:rStyle w:val="Hyperlink"/>
            <w:rFonts w:cstheme="minorBidi"/>
          </w:rPr>
          <w:t xml:space="preserve"> </w:t>
        </w:r>
        <w:r w:rsidRPr="0016026E">
          <w:rPr>
            <w:rStyle w:val="Hyperlink"/>
            <w:rFonts w:cstheme="minorBidi"/>
            <w:b/>
          </w:rPr>
          <w:t>Reminders</w:t>
        </w:r>
        <w:r w:rsidRPr="0016026E">
          <w:rPr>
            <w:rStyle w:val="Hyperlink"/>
            <w:rFonts w:cstheme="minorBidi"/>
          </w:rPr>
          <w:t xml:space="preserve">, </w:t>
        </w:r>
        <w:r w:rsidRPr="0016026E">
          <w:rPr>
            <w:rStyle w:val="Hyperlink"/>
            <w:rFonts w:cstheme="minorBidi"/>
            <w:b/>
          </w:rPr>
          <w:t>Ambulate</w:t>
        </w:r>
      </w:hyperlink>
      <w:r>
        <w:t>, assigned to the patient.</w:t>
      </w:r>
    </w:p>
    <w:p w14:paraId="1FF63502" w14:textId="2B3004A2" w:rsidR="00B37B7A" w:rsidRDefault="00B37B7A" w:rsidP="00B37B7A">
      <w:pPr>
        <w:pStyle w:val="CVChapterBodyCopy"/>
      </w:pPr>
      <w:r w:rsidRPr="000620DC">
        <w:rPr>
          <w:b/>
        </w:rPr>
        <w:t>Group</w:t>
      </w:r>
      <w:r>
        <w:t xml:space="preserve">: </w:t>
      </w:r>
      <w:r w:rsidR="00E332B8">
        <w:t>The group name, the group to which the facility belongs where the patient is admitted.</w:t>
      </w:r>
    </w:p>
    <w:p w14:paraId="6C2E8BFF" w14:textId="78526C10" w:rsidR="002C7D11" w:rsidRPr="00753F42" w:rsidRDefault="002C7D11" w:rsidP="00B37B7A">
      <w:pPr>
        <w:pStyle w:val="ListNumber"/>
      </w:pPr>
      <w:r>
        <w:t xml:space="preserve">Select the </w:t>
      </w:r>
      <w:r w:rsidRPr="009C4D2B">
        <w:rPr>
          <w:b/>
        </w:rPr>
        <w:t>Export to CSV</w:t>
      </w:r>
      <w:r>
        <w:t xml:space="preserve"> button to save the report in a CSV file.</w:t>
      </w:r>
    </w:p>
    <w:p w14:paraId="7BE7E263" w14:textId="4A70AF88" w:rsidR="00753F42" w:rsidRDefault="00753F42" w:rsidP="00753F42">
      <w:pPr>
        <w:pStyle w:val="Heading2"/>
      </w:pPr>
      <w:bookmarkStart w:id="134" w:name="_Toc27487529"/>
      <w:r w:rsidRPr="007A4BBA">
        <w:t>Patient Activity Report</w:t>
      </w:r>
      <w:bookmarkEnd w:id="134"/>
    </w:p>
    <w:p w14:paraId="02F4BF5C" w14:textId="4CFD5E7C" w:rsidR="00C23965" w:rsidRDefault="00C23965" w:rsidP="00C23965">
      <w:pPr>
        <w:pStyle w:val="CVChapterBodyCopy"/>
      </w:pPr>
      <w:r>
        <w:t xml:space="preserve">Follow these steps to generate the </w:t>
      </w:r>
      <w:r w:rsidRPr="00C23965">
        <w:t>patient activity</w:t>
      </w:r>
      <w:r>
        <w:t xml:space="preserve"> report:</w:t>
      </w:r>
    </w:p>
    <w:p w14:paraId="16E133A5" w14:textId="77777777" w:rsidR="00C23965" w:rsidRDefault="00C23965" w:rsidP="00317329">
      <w:pPr>
        <w:pStyle w:val="ListNumber"/>
        <w:numPr>
          <w:ilvl w:val="0"/>
          <w:numId w:val="67"/>
        </w:numPr>
      </w:pPr>
      <w:r>
        <w:t xml:space="preserve">On the side menu, select </w:t>
      </w:r>
      <w:r w:rsidRPr="00C23965">
        <w:rPr>
          <w:b/>
        </w:rPr>
        <w:t>Reports</w:t>
      </w:r>
      <w:r>
        <w:t xml:space="preserve"> to open the </w:t>
      </w:r>
      <w:r w:rsidRPr="00C23965">
        <w:rPr>
          <w:b/>
        </w:rPr>
        <w:t>Reports</w:t>
      </w:r>
      <w:r>
        <w:t xml:space="preserve"> window. The window opens on the default tab page, </w:t>
      </w:r>
      <w:r w:rsidRPr="00C23965">
        <w:rPr>
          <w:b/>
        </w:rPr>
        <w:t>Facility Reports</w:t>
      </w:r>
      <w:r>
        <w:t>.</w:t>
      </w:r>
    </w:p>
    <w:p w14:paraId="03F644A3" w14:textId="19F1EBC8" w:rsidR="00C23965" w:rsidRDefault="00C23965" w:rsidP="00C23965">
      <w:pPr>
        <w:pStyle w:val="CVFigure"/>
      </w:pPr>
      <w:r>
        <w:lastRenderedPageBreak/>
        <w:drawing>
          <wp:inline distT="0" distB="0" distL="0" distR="0" wp14:anchorId="70EF1060" wp14:editId="1754FADA">
            <wp:extent cx="5124779" cy="2393343"/>
            <wp:effectExtent l="0" t="0" r="0" b="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 name="5 Report Pat Actv Rep.png"/>
                    <pic:cNvPicPr/>
                  </pic:nvPicPr>
                  <pic:blipFill>
                    <a:blip r:embed="rId342">
                      <a:extLst>
                        <a:ext uri="{28A0092B-C50C-407E-A947-70E740481C1C}">
                          <a14:useLocalDpi xmlns:a14="http://schemas.microsoft.com/office/drawing/2010/main" val="0"/>
                        </a:ext>
                      </a:extLst>
                    </a:blip>
                    <a:stretch>
                      <a:fillRect/>
                    </a:stretch>
                  </pic:blipFill>
                  <pic:spPr>
                    <a:xfrm>
                      <a:off x="0" y="0"/>
                      <a:ext cx="5130740" cy="2396127"/>
                    </a:xfrm>
                    <a:prstGeom prst="rect">
                      <a:avLst/>
                    </a:prstGeom>
                  </pic:spPr>
                </pic:pic>
              </a:graphicData>
            </a:graphic>
          </wp:inline>
        </w:drawing>
      </w:r>
    </w:p>
    <w:p w14:paraId="6CC8A707" w14:textId="0D08B093" w:rsidR="00C23965" w:rsidRDefault="00C23965" w:rsidP="00C23965">
      <w:pPr>
        <w:pStyle w:val="CVFigureCaption"/>
        <w:ind w:left="170" w:hanging="113"/>
      </w:pPr>
      <w:r>
        <w:t>Reports window–Patient Activity Report</w:t>
      </w:r>
    </w:p>
    <w:p w14:paraId="3153EEBB" w14:textId="04388615" w:rsidR="00C23965" w:rsidRPr="004B0241" w:rsidRDefault="00C23965" w:rsidP="00C23965">
      <w:pPr>
        <w:pStyle w:val="ListNumber"/>
      </w:pPr>
      <w:r>
        <w:t xml:space="preserve">In the </w:t>
      </w:r>
      <w:r w:rsidRPr="00AE4BBA">
        <w:rPr>
          <w:b/>
        </w:rPr>
        <w:t>Reports</w:t>
      </w:r>
      <w:r>
        <w:t xml:space="preserve"> box, select </w:t>
      </w:r>
      <w:r>
        <w:rPr>
          <w:b/>
        </w:rPr>
        <w:t>Patient</w:t>
      </w:r>
      <w:r w:rsidR="008B652C">
        <w:rPr>
          <w:b/>
        </w:rPr>
        <w:t xml:space="preserve"> Activity Report</w:t>
      </w:r>
      <w:r>
        <w:t xml:space="preserve"> from the drop-down list</w:t>
      </w:r>
    </w:p>
    <w:p w14:paraId="7BFA5ADD" w14:textId="77777777" w:rsidR="00C23965" w:rsidRDefault="00C23965" w:rsidP="00C23965">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4E7CD5CF" w14:textId="77777777" w:rsidR="00C23965" w:rsidRPr="00753F42" w:rsidRDefault="00C23965" w:rsidP="00C23965">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00B65C0F" w14:textId="77777777" w:rsidR="008B652C" w:rsidRDefault="008B652C" w:rsidP="008B652C">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6F812664" w14:textId="121FDF67" w:rsidR="00BE38C7" w:rsidRDefault="00BE38C7" w:rsidP="00BE38C7">
      <w:pPr>
        <w:pStyle w:val="CVChapterBodyCopy"/>
      </w:pPr>
      <w:r>
        <w:t xml:space="preserve">The </w:t>
      </w:r>
      <w:r>
        <w:rPr>
          <w:b/>
        </w:rPr>
        <w:t>Patient Activity</w:t>
      </w:r>
      <w:r>
        <w:t xml:space="preserve"> </w:t>
      </w:r>
      <w:r w:rsidR="008B652C" w:rsidRPr="008B652C">
        <w:rPr>
          <w:b/>
        </w:rPr>
        <w:t>Report</w:t>
      </w:r>
      <w:r>
        <w:t xml:space="preserve"> has the following details:</w:t>
      </w:r>
    </w:p>
    <w:p w14:paraId="48AAC2E4" w14:textId="2F44E492" w:rsidR="00BE38C7" w:rsidRDefault="00BE38C7" w:rsidP="00BE38C7">
      <w:pPr>
        <w:pStyle w:val="CVChapterBodyCopy"/>
      </w:pPr>
      <w:r w:rsidRPr="000620DC">
        <w:rPr>
          <w:b/>
        </w:rPr>
        <w:t>Last</w:t>
      </w:r>
      <w:r>
        <w:t xml:space="preserve"> </w:t>
      </w:r>
      <w:r w:rsidRPr="000620DC">
        <w:rPr>
          <w:b/>
        </w:rPr>
        <w:t>Name</w:t>
      </w:r>
      <w:r>
        <w:t xml:space="preserve">: </w:t>
      </w:r>
      <w:r w:rsidR="00A1130A">
        <w:t>The last name of the patient(s) for which you are viewing the assigned patient activities and for which you want to generate the report.</w:t>
      </w:r>
    </w:p>
    <w:p w14:paraId="5A037945" w14:textId="77777777" w:rsidR="00BE38C7" w:rsidRDefault="00BE38C7" w:rsidP="00BE38C7">
      <w:pPr>
        <w:pStyle w:val="CVChapterBodyCopy"/>
      </w:pPr>
      <w:r w:rsidRPr="000620DC">
        <w:rPr>
          <w:b/>
        </w:rPr>
        <w:t>First</w:t>
      </w:r>
      <w:r>
        <w:t xml:space="preserve"> </w:t>
      </w:r>
      <w:r w:rsidRPr="000620DC">
        <w:rPr>
          <w:b/>
        </w:rPr>
        <w:t>Name</w:t>
      </w:r>
      <w:r>
        <w:t>: The patient’s first name</w:t>
      </w:r>
    </w:p>
    <w:p w14:paraId="5250411B" w14:textId="77777777" w:rsidR="00BE38C7" w:rsidRDefault="00BE38C7" w:rsidP="00BE38C7">
      <w:pPr>
        <w:pStyle w:val="CVChapterBodyCopy"/>
      </w:pPr>
      <w:r w:rsidRPr="000620DC">
        <w:rPr>
          <w:b/>
        </w:rPr>
        <w:t>Middle</w:t>
      </w:r>
      <w:r>
        <w:t xml:space="preserve"> </w:t>
      </w:r>
      <w:r w:rsidRPr="000620DC">
        <w:rPr>
          <w:b/>
        </w:rPr>
        <w:t>Name</w:t>
      </w:r>
      <w:r>
        <w:t>: The patient’s first name</w:t>
      </w:r>
    </w:p>
    <w:p w14:paraId="6BDE7801" w14:textId="77777777" w:rsidR="00BE38C7" w:rsidRDefault="00BE38C7" w:rsidP="00BE38C7">
      <w:pPr>
        <w:pStyle w:val="CVChapterBodyCopy"/>
      </w:pPr>
      <w:r w:rsidRPr="000620DC">
        <w:rPr>
          <w:b/>
        </w:rPr>
        <w:t>DOB</w:t>
      </w:r>
      <w:r>
        <w:t>: The patient’s date of birth</w:t>
      </w:r>
    </w:p>
    <w:p w14:paraId="50AEBE57" w14:textId="77777777" w:rsidR="00BE38C7" w:rsidRDefault="00BE38C7" w:rsidP="00BE38C7">
      <w:pPr>
        <w:pStyle w:val="CVChapterBodyCopy"/>
      </w:pPr>
      <w:r w:rsidRPr="000620DC">
        <w:rPr>
          <w:b/>
        </w:rPr>
        <w:t>Gender</w:t>
      </w:r>
      <w:r>
        <w:t>: The patient’s gender</w:t>
      </w:r>
    </w:p>
    <w:p w14:paraId="5AC8F2BC" w14:textId="77777777" w:rsidR="00BE38C7" w:rsidRDefault="00BE38C7" w:rsidP="00BE38C7">
      <w:pPr>
        <w:pStyle w:val="CVChapterBodyCopy"/>
      </w:pPr>
      <w:r w:rsidRPr="000620DC">
        <w:rPr>
          <w:b/>
        </w:rPr>
        <w:t>Coreo</w:t>
      </w:r>
      <w:r>
        <w:t xml:space="preserve"> </w:t>
      </w:r>
      <w:r w:rsidRPr="000620DC">
        <w:rPr>
          <w:b/>
        </w:rPr>
        <w:t>MPI</w:t>
      </w:r>
      <w:r>
        <w:t xml:space="preserve">: The patient’s </w:t>
      </w:r>
      <w:r w:rsidRPr="00B10758">
        <w:t>Master Patient Index</w:t>
      </w:r>
      <w:r>
        <w:t xml:space="preserve"> (MPI), a unique identification number generated for each patient in Coreo.</w:t>
      </w:r>
    </w:p>
    <w:p w14:paraId="34B3A10E" w14:textId="77777777" w:rsidR="00280B85" w:rsidRDefault="00280B85" w:rsidP="00280B85">
      <w:pPr>
        <w:pStyle w:val="CVChapterBodyCopy"/>
      </w:pPr>
      <w:r w:rsidRPr="000620DC">
        <w:rPr>
          <w:b/>
        </w:rPr>
        <w:t>Patient</w:t>
      </w:r>
      <w:r>
        <w:t xml:space="preserve"> </w:t>
      </w:r>
      <w:r>
        <w:rPr>
          <w:b/>
        </w:rPr>
        <w:t>Activity</w:t>
      </w:r>
      <w:r>
        <w:t xml:space="preserve">: The patient activities such as </w:t>
      </w:r>
      <w:hyperlink w:anchor="PatAttributes" w:history="1">
        <w:r w:rsidRPr="0016026E">
          <w:rPr>
            <w:rStyle w:val="Hyperlink"/>
            <w:rFonts w:cstheme="minorBidi"/>
            <w:b/>
          </w:rPr>
          <w:t>Med</w:t>
        </w:r>
        <w:r w:rsidRPr="0016026E">
          <w:rPr>
            <w:rStyle w:val="Hyperlink"/>
            <w:rFonts w:cstheme="minorBidi"/>
          </w:rPr>
          <w:t xml:space="preserve"> </w:t>
        </w:r>
        <w:r w:rsidRPr="0016026E">
          <w:rPr>
            <w:rStyle w:val="Hyperlink"/>
            <w:rFonts w:cstheme="minorBidi"/>
            <w:b/>
          </w:rPr>
          <w:t>Reminders</w:t>
        </w:r>
        <w:r w:rsidRPr="0016026E">
          <w:rPr>
            <w:rStyle w:val="Hyperlink"/>
            <w:rFonts w:cstheme="minorBidi"/>
          </w:rPr>
          <w:t xml:space="preserve">, </w:t>
        </w:r>
        <w:r w:rsidRPr="0016026E">
          <w:rPr>
            <w:rStyle w:val="Hyperlink"/>
            <w:rFonts w:cstheme="minorBidi"/>
            <w:b/>
          </w:rPr>
          <w:t>Ambulate</w:t>
        </w:r>
      </w:hyperlink>
      <w:r>
        <w:t>, assigned to the patient.</w:t>
      </w:r>
    </w:p>
    <w:p w14:paraId="2D176DA1" w14:textId="3B9EC438" w:rsidR="00280B85" w:rsidRDefault="00280B85" w:rsidP="00BE38C7">
      <w:pPr>
        <w:pStyle w:val="CVChapterBodyCopy"/>
        <w:rPr>
          <w:b/>
        </w:rPr>
      </w:pPr>
      <w:r>
        <w:rPr>
          <w:b/>
        </w:rPr>
        <w:t>Activity Description</w:t>
      </w:r>
      <w:r w:rsidRPr="00280B85">
        <w:t>:</w:t>
      </w:r>
      <w:r>
        <w:t xml:space="preserve"> The description given for the activity</w:t>
      </w:r>
    </w:p>
    <w:p w14:paraId="5FAB547D" w14:textId="03F93665" w:rsidR="00280B85" w:rsidRDefault="00280B85" w:rsidP="00BE38C7">
      <w:pPr>
        <w:pStyle w:val="CVChapterBodyCopy"/>
      </w:pPr>
      <w:r w:rsidRPr="00280B85">
        <w:rPr>
          <w:b/>
        </w:rPr>
        <w:t>Status</w:t>
      </w:r>
      <w:r w:rsidRPr="00280B85">
        <w:t xml:space="preserve">: </w:t>
      </w:r>
      <w:r>
        <w:t>The status of the activity completion</w:t>
      </w:r>
    </w:p>
    <w:p w14:paraId="0AA86DCD" w14:textId="2585CA14" w:rsidR="003A50F5" w:rsidRDefault="003A50F5" w:rsidP="00BE38C7">
      <w:pPr>
        <w:pStyle w:val="CVChapterBodyCopy"/>
      </w:pPr>
      <w:r w:rsidRPr="003A50F5">
        <w:rPr>
          <w:b/>
        </w:rPr>
        <w:t>Responsible</w:t>
      </w:r>
      <w:r>
        <w:t xml:space="preserve"> </w:t>
      </w:r>
      <w:r w:rsidRPr="003A50F5">
        <w:rPr>
          <w:b/>
        </w:rPr>
        <w:t>Role</w:t>
      </w:r>
      <w:r>
        <w:t>: The role assigned to perform the activity</w:t>
      </w:r>
    </w:p>
    <w:p w14:paraId="21622EEA" w14:textId="2F6127A0" w:rsidR="003A50F5" w:rsidRDefault="003A50F5" w:rsidP="00BE38C7">
      <w:pPr>
        <w:pStyle w:val="CVChapterBodyCopy"/>
      </w:pPr>
      <w:r w:rsidRPr="003A50F5">
        <w:rPr>
          <w:b/>
        </w:rPr>
        <w:t>Time</w:t>
      </w:r>
      <w:r>
        <w:t xml:space="preserve"> </w:t>
      </w:r>
      <w:r w:rsidRPr="003A50F5">
        <w:rPr>
          <w:b/>
        </w:rPr>
        <w:t>Initiated</w:t>
      </w:r>
      <w:r w:rsidRPr="003A50F5">
        <w:t>:</w:t>
      </w:r>
      <w:r>
        <w:t xml:space="preserve"> The time at which the activity was initiated to be performed.</w:t>
      </w:r>
    </w:p>
    <w:p w14:paraId="3D39F2FA" w14:textId="4D840C83" w:rsidR="003A50F5" w:rsidRDefault="003A50F5" w:rsidP="00BE38C7">
      <w:pPr>
        <w:pStyle w:val="CVChapterBodyCopy"/>
        <w:rPr>
          <w:b/>
        </w:rPr>
      </w:pPr>
      <w:r w:rsidRPr="003A50F5">
        <w:rPr>
          <w:b/>
        </w:rPr>
        <w:lastRenderedPageBreak/>
        <w:t>Alert</w:t>
      </w:r>
      <w:r>
        <w:t xml:space="preserve"> </w:t>
      </w:r>
      <w:r w:rsidRPr="003A50F5">
        <w:rPr>
          <w:b/>
        </w:rPr>
        <w:t>Timeframe</w:t>
      </w:r>
      <w:r>
        <w:t xml:space="preserve">: The </w:t>
      </w:r>
      <w:r w:rsidR="00E20777">
        <w:t>timeframe within which the activity must be performed by the responsible role</w:t>
      </w:r>
    </w:p>
    <w:p w14:paraId="61701486" w14:textId="5A304451" w:rsidR="00BE38C7" w:rsidRDefault="00BE38C7" w:rsidP="00BE38C7">
      <w:pPr>
        <w:pStyle w:val="CVChapterBodyCopy"/>
      </w:pPr>
      <w:r w:rsidRPr="000620DC">
        <w:rPr>
          <w:b/>
        </w:rPr>
        <w:t>Bed</w:t>
      </w:r>
      <w:r>
        <w:t>: The ID number</w:t>
      </w:r>
      <w:r w:rsidR="00FE43B7">
        <w:t xml:space="preserve"> of the bed to which the patient is assigned</w:t>
      </w:r>
    </w:p>
    <w:p w14:paraId="23D03405" w14:textId="4D21206E" w:rsidR="00BE38C7" w:rsidRDefault="00BE38C7" w:rsidP="00BE38C7">
      <w:pPr>
        <w:pStyle w:val="CVChapterBodyCopy"/>
      </w:pPr>
      <w:r w:rsidRPr="000620DC">
        <w:rPr>
          <w:b/>
        </w:rPr>
        <w:t>Location</w:t>
      </w:r>
      <w:r>
        <w:t>: The location name of the facility in which the patient is admitted.</w:t>
      </w:r>
    </w:p>
    <w:p w14:paraId="524B6441" w14:textId="634BFE02" w:rsidR="00BE38C7" w:rsidRDefault="00BE38C7" w:rsidP="00BE38C7">
      <w:pPr>
        <w:pStyle w:val="CVChapterBodyCopy"/>
      </w:pPr>
      <w:r w:rsidRPr="000620DC">
        <w:rPr>
          <w:b/>
        </w:rPr>
        <w:t>Group</w:t>
      </w:r>
      <w:r>
        <w:t>: The group name, the group to which the facility belongs where the patient is admitted.</w:t>
      </w:r>
    </w:p>
    <w:p w14:paraId="755C7E8C" w14:textId="541AD43F" w:rsidR="00C23965" w:rsidRPr="00753F42" w:rsidRDefault="00C23965" w:rsidP="00BE38C7">
      <w:pPr>
        <w:pStyle w:val="ListNumber"/>
      </w:pPr>
      <w:r>
        <w:t xml:space="preserve">Select the </w:t>
      </w:r>
      <w:r w:rsidRPr="009C4D2B">
        <w:rPr>
          <w:b/>
        </w:rPr>
        <w:t>Export to CSV</w:t>
      </w:r>
      <w:r>
        <w:t xml:space="preserve"> button to save the report in a CSV file.</w:t>
      </w:r>
    </w:p>
    <w:p w14:paraId="09E4E36F" w14:textId="4DC131B8" w:rsidR="00753F42" w:rsidRDefault="00753F42" w:rsidP="00753F42">
      <w:pPr>
        <w:pStyle w:val="Heading2"/>
      </w:pPr>
      <w:bookmarkStart w:id="135" w:name="_Toc27487530"/>
      <w:r w:rsidRPr="007A4BBA">
        <w:t>Summary Report by Location</w:t>
      </w:r>
      <w:bookmarkEnd w:id="135"/>
    </w:p>
    <w:p w14:paraId="24A33775" w14:textId="31B9AAC3" w:rsidR="008B652C" w:rsidRDefault="008B652C" w:rsidP="008B652C">
      <w:pPr>
        <w:pStyle w:val="CVChapterBodyCopy"/>
      </w:pPr>
      <w:r>
        <w:t>Follow these steps to generate the summary report by location:</w:t>
      </w:r>
    </w:p>
    <w:p w14:paraId="0973EB54" w14:textId="77777777" w:rsidR="008B652C" w:rsidRDefault="008B652C" w:rsidP="00317329">
      <w:pPr>
        <w:pStyle w:val="ListNumber"/>
        <w:numPr>
          <w:ilvl w:val="0"/>
          <w:numId w:val="68"/>
        </w:numPr>
      </w:pPr>
      <w:r>
        <w:t xml:space="preserve">On the side menu, select </w:t>
      </w:r>
      <w:r w:rsidRPr="008B652C">
        <w:rPr>
          <w:b/>
        </w:rPr>
        <w:t>Reports</w:t>
      </w:r>
      <w:r>
        <w:t xml:space="preserve"> to open the </w:t>
      </w:r>
      <w:r w:rsidRPr="008B652C">
        <w:rPr>
          <w:b/>
        </w:rPr>
        <w:t>Reports</w:t>
      </w:r>
      <w:r>
        <w:t xml:space="preserve"> window. The window opens on the default tab page, </w:t>
      </w:r>
      <w:r w:rsidRPr="008B652C">
        <w:rPr>
          <w:b/>
        </w:rPr>
        <w:t>Facility Reports</w:t>
      </w:r>
      <w:r>
        <w:t>.</w:t>
      </w:r>
    </w:p>
    <w:p w14:paraId="753A6F2E" w14:textId="22452335" w:rsidR="008B652C" w:rsidRDefault="008B652C" w:rsidP="008B652C">
      <w:pPr>
        <w:pStyle w:val="CVFigure"/>
      </w:pPr>
      <w:r>
        <w:drawing>
          <wp:inline distT="0" distB="0" distL="0" distR="0" wp14:anchorId="516467CB" wp14:editId="497626DB">
            <wp:extent cx="5110143" cy="2401294"/>
            <wp:effectExtent l="0" t="0" r="0" b="0"/>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 name="6 Report Sum rep by Location.png"/>
                    <pic:cNvPicPr/>
                  </pic:nvPicPr>
                  <pic:blipFill>
                    <a:blip r:embed="rId343">
                      <a:extLst>
                        <a:ext uri="{28A0092B-C50C-407E-A947-70E740481C1C}">
                          <a14:useLocalDpi xmlns:a14="http://schemas.microsoft.com/office/drawing/2010/main" val="0"/>
                        </a:ext>
                      </a:extLst>
                    </a:blip>
                    <a:stretch>
                      <a:fillRect/>
                    </a:stretch>
                  </pic:blipFill>
                  <pic:spPr>
                    <a:xfrm>
                      <a:off x="0" y="0"/>
                      <a:ext cx="5123931" cy="2407773"/>
                    </a:xfrm>
                    <a:prstGeom prst="rect">
                      <a:avLst/>
                    </a:prstGeom>
                  </pic:spPr>
                </pic:pic>
              </a:graphicData>
            </a:graphic>
          </wp:inline>
        </w:drawing>
      </w:r>
    </w:p>
    <w:p w14:paraId="744B4D74" w14:textId="45B8EDCE" w:rsidR="008B652C" w:rsidRDefault="008B652C" w:rsidP="008B652C">
      <w:pPr>
        <w:pStyle w:val="CVFigureCaption"/>
        <w:ind w:left="170" w:hanging="113"/>
      </w:pPr>
      <w:r>
        <w:t>Reports window–Summary Report by Location</w:t>
      </w:r>
    </w:p>
    <w:p w14:paraId="3ACF14D5" w14:textId="10AEA90F" w:rsidR="008B652C" w:rsidRPr="004B0241" w:rsidRDefault="008B652C" w:rsidP="008B652C">
      <w:pPr>
        <w:pStyle w:val="ListNumber"/>
      </w:pPr>
      <w:r>
        <w:t xml:space="preserve">In the </w:t>
      </w:r>
      <w:r w:rsidRPr="00AE4BBA">
        <w:rPr>
          <w:b/>
        </w:rPr>
        <w:t>Reports</w:t>
      </w:r>
      <w:r>
        <w:t xml:space="preserve"> box, select </w:t>
      </w:r>
      <w:r>
        <w:rPr>
          <w:b/>
        </w:rPr>
        <w:t>Summary Report by Location</w:t>
      </w:r>
      <w:r>
        <w:t xml:space="preserve"> from the drop-down list</w:t>
      </w:r>
    </w:p>
    <w:p w14:paraId="355EF357" w14:textId="77777777" w:rsidR="008B652C" w:rsidRDefault="008B652C" w:rsidP="008B652C">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16AA20C8" w14:textId="77777777" w:rsidR="008B652C" w:rsidRPr="00753F42" w:rsidRDefault="008B652C" w:rsidP="008B652C">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17B859C6" w14:textId="77777777" w:rsidR="008B652C" w:rsidRDefault="008B652C" w:rsidP="008B652C">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3DCA583F" w14:textId="1C334067" w:rsidR="00FC4508" w:rsidRDefault="00FC4508" w:rsidP="00FC4508">
      <w:pPr>
        <w:pStyle w:val="CVChapterBodyCopy"/>
      </w:pPr>
      <w:r>
        <w:t xml:space="preserve">The </w:t>
      </w:r>
      <w:r>
        <w:rPr>
          <w:b/>
        </w:rPr>
        <w:t>Summary Report by Location</w:t>
      </w:r>
      <w:r>
        <w:t xml:space="preserve"> report has the following details:</w:t>
      </w:r>
    </w:p>
    <w:p w14:paraId="51B4FFD1" w14:textId="11B71BD3" w:rsidR="00FC4508" w:rsidRDefault="00FC4508" w:rsidP="00FC4508">
      <w:pPr>
        <w:pStyle w:val="CVChapterBodyCopy"/>
      </w:pPr>
      <w:r w:rsidRPr="000620DC">
        <w:rPr>
          <w:b/>
        </w:rPr>
        <w:t>Group</w:t>
      </w:r>
      <w:r>
        <w:t>: The group to which the clinical facility belongs in a given location</w:t>
      </w:r>
    </w:p>
    <w:p w14:paraId="38B324BA" w14:textId="5FCDB165" w:rsidR="00FC4508" w:rsidRDefault="00FC4508" w:rsidP="00FC4508">
      <w:pPr>
        <w:pStyle w:val="CVChapterBodyCopy"/>
      </w:pPr>
      <w:r w:rsidRPr="00FC4508">
        <w:rPr>
          <w:b/>
        </w:rPr>
        <w:t>Group</w:t>
      </w:r>
      <w:r>
        <w:t xml:space="preserve"> </w:t>
      </w:r>
      <w:r w:rsidRPr="00FC4508">
        <w:rPr>
          <w:b/>
        </w:rPr>
        <w:t>Type</w:t>
      </w:r>
      <w:r>
        <w:t xml:space="preserve">: </w:t>
      </w:r>
      <w:r w:rsidR="008D1B92">
        <w:t>The three care levels, AC, PAC, and CC</w:t>
      </w:r>
    </w:p>
    <w:p w14:paraId="51DB5D3C" w14:textId="74B8138B" w:rsidR="00FC4508" w:rsidRPr="00753F42" w:rsidRDefault="00FC4508" w:rsidP="00FC4508">
      <w:pPr>
        <w:pStyle w:val="CVChapterBodyCopy"/>
      </w:pPr>
      <w:r w:rsidRPr="000620DC">
        <w:rPr>
          <w:b/>
        </w:rPr>
        <w:lastRenderedPageBreak/>
        <w:t>Location</w:t>
      </w:r>
      <w:r>
        <w:t>: The location name in which the facility is situated and for which you want to generate the report</w:t>
      </w:r>
    </w:p>
    <w:p w14:paraId="25D1ED0D" w14:textId="19CEEE79" w:rsidR="00FC4508" w:rsidRPr="006638E6" w:rsidRDefault="003F49A1" w:rsidP="006638E6">
      <w:pPr>
        <w:pStyle w:val="CVTabletext"/>
      </w:pPr>
      <w:r w:rsidRPr="000620DC">
        <w:rPr>
          <w:b/>
        </w:rPr>
        <w:t>Location</w:t>
      </w:r>
      <w:r>
        <w:rPr>
          <w:b/>
        </w:rPr>
        <w:t xml:space="preserve"> Level</w:t>
      </w:r>
      <w:r w:rsidRPr="003F49A1">
        <w:t xml:space="preserve">: </w:t>
      </w:r>
      <w:r w:rsidR="006638E6">
        <w:t xml:space="preserve">NAVVIS’s partnership agreement levels with the groups. </w:t>
      </w:r>
      <w:r w:rsidR="006638E6" w:rsidRPr="0074274E">
        <w:rPr>
          <w:b/>
        </w:rPr>
        <w:t>Platinum</w:t>
      </w:r>
      <w:r w:rsidR="006638E6">
        <w:t xml:space="preserve">, </w:t>
      </w:r>
      <w:r w:rsidR="006638E6" w:rsidRPr="0074274E">
        <w:rPr>
          <w:b/>
        </w:rPr>
        <w:t>Gold</w:t>
      </w:r>
      <w:r w:rsidR="006638E6">
        <w:t xml:space="preserve"> and </w:t>
      </w:r>
      <w:r w:rsidR="006638E6" w:rsidRPr="0074274E">
        <w:rPr>
          <w:b/>
        </w:rPr>
        <w:t>Participating</w:t>
      </w:r>
      <w:r w:rsidR="006638E6">
        <w:t xml:space="preserve"> are the three tier levels.</w:t>
      </w:r>
    </w:p>
    <w:p w14:paraId="079D4035" w14:textId="7B21F167" w:rsidR="00FC4508" w:rsidRDefault="00724A43" w:rsidP="00724A43">
      <w:pPr>
        <w:pStyle w:val="CVChapterBodyCopy"/>
      </w:pPr>
      <w:r w:rsidRPr="00724A43">
        <w:rPr>
          <w:b/>
        </w:rPr>
        <w:t>Grand Total Patients</w:t>
      </w:r>
      <w:r>
        <w:t>: The total number of patients assigned to the location</w:t>
      </w:r>
    </w:p>
    <w:p w14:paraId="73D13CF2" w14:textId="7F70E7D6" w:rsidR="00724A43" w:rsidRPr="00FC4508" w:rsidRDefault="00724A43" w:rsidP="00724A43">
      <w:pPr>
        <w:pStyle w:val="CVChapterBodyCopy"/>
      </w:pPr>
      <w:r w:rsidRPr="00724A43">
        <w:rPr>
          <w:b/>
        </w:rPr>
        <w:t xml:space="preserve">Grand Total </w:t>
      </w:r>
      <w:r>
        <w:rPr>
          <w:b/>
        </w:rPr>
        <w:t>Admissions</w:t>
      </w:r>
      <w:r>
        <w:t>: The total number of patient-admissions to the facility carried out for the location</w:t>
      </w:r>
    </w:p>
    <w:p w14:paraId="1809BF2E" w14:textId="45F8D333" w:rsidR="00724A43" w:rsidRPr="00FC4508" w:rsidRDefault="00724A43" w:rsidP="00724A43">
      <w:pPr>
        <w:pStyle w:val="CVChapterBodyCopy"/>
      </w:pPr>
      <w:r w:rsidRPr="00724A43">
        <w:rPr>
          <w:b/>
        </w:rPr>
        <w:t xml:space="preserve">Grand Total </w:t>
      </w:r>
      <w:r>
        <w:rPr>
          <w:b/>
        </w:rPr>
        <w:t>Discharge</w:t>
      </w:r>
      <w:r>
        <w:t>: The total number of patient-discharges from the facility carried out for the location</w:t>
      </w:r>
    </w:p>
    <w:p w14:paraId="2324C346" w14:textId="3FD31D24" w:rsidR="00724A43" w:rsidRPr="00724A43" w:rsidRDefault="00724A43" w:rsidP="00724A43">
      <w:pPr>
        <w:pStyle w:val="CVChapterBodyCopy"/>
        <w:rPr>
          <w:highlight w:val="yellow"/>
        </w:rPr>
      </w:pPr>
      <w:r w:rsidRPr="00724A43">
        <w:rPr>
          <w:b/>
          <w:highlight w:val="yellow"/>
        </w:rPr>
        <w:t>Total Patients</w:t>
      </w:r>
      <w:r w:rsidRPr="00724A43">
        <w:rPr>
          <w:highlight w:val="yellow"/>
        </w:rPr>
        <w:t xml:space="preserve">: </w:t>
      </w:r>
    </w:p>
    <w:p w14:paraId="72694E3E" w14:textId="0D4BEB7C" w:rsidR="00724A43" w:rsidRPr="00724A43" w:rsidRDefault="00724A43" w:rsidP="00724A43">
      <w:pPr>
        <w:pStyle w:val="CVChapterBodyCopy"/>
        <w:rPr>
          <w:highlight w:val="yellow"/>
        </w:rPr>
      </w:pPr>
      <w:r w:rsidRPr="00724A43">
        <w:rPr>
          <w:b/>
          <w:highlight w:val="yellow"/>
        </w:rPr>
        <w:t>Total Admissions</w:t>
      </w:r>
      <w:r w:rsidRPr="00724A43">
        <w:rPr>
          <w:highlight w:val="yellow"/>
        </w:rPr>
        <w:t xml:space="preserve">: </w:t>
      </w:r>
    </w:p>
    <w:p w14:paraId="72640999" w14:textId="7550A0EE" w:rsidR="00724A43" w:rsidRDefault="00724A43" w:rsidP="00724A43">
      <w:pPr>
        <w:pStyle w:val="CVChapterBodyCopy"/>
      </w:pPr>
      <w:r w:rsidRPr="00724A43">
        <w:rPr>
          <w:b/>
          <w:highlight w:val="yellow"/>
        </w:rPr>
        <w:t>Total Discharge</w:t>
      </w:r>
      <w:r w:rsidRPr="00724A43">
        <w:rPr>
          <w:highlight w:val="yellow"/>
        </w:rPr>
        <w:t>:</w:t>
      </w:r>
      <w:r>
        <w:t xml:space="preserve"> </w:t>
      </w:r>
    </w:p>
    <w:p w14:paraId="3F381F04" w14:textId="77777777" w:rsidR="00C23965" w:rsidRDefault="00C23965" w:rsidP="00C23965">
      <w:pPr>
        <w:pStyle w:val="ListNumber"/>
      </w:pPr>
      <w:r>
        <w:t xml:space="preserve">Select the </w:t>
      </w:r>
      <w:r w:rsidRPr="009C4D2B">
        <w:rPr>
          <w:b/>
        </w:rPr>
        <w:t>Export to CSV</w:t>
      </w:r>
      <w:r>
        <w:t xml:space="preserve"> button to save the report in a CSV file.</w:t>
      </w:r>
    </w:p>
    <w:p w14:paraId="2CF5C95B" w14:textId="3C147923" w:rsidR="00753F42" w:rsidRDefault="00753F42" w:rsidP="00753F42">
      <w:pPr>
        <w:pStyle w:val="Heading2"/>
      </w:pPr>
      <w:bookmarkStart w:id="136" w:name="_Toc27487531"/>
      <w:r w:rsidRPr="007A4BBA">
        <w:t>Alert Summary Report as of Today</w:t>
      </w:r>
      <w:bookmarkEnd w:id="136"/>
    </w:p>
    <w:p w14:paraId="07991ADD" w14:textId="4F63A2BB" w:rsidR="00E36C12" w:rsidRDefault="00E36C12" w:rsidP="00E36C12">
      <w:pPr>
        <w:pStyle w:val="CVChapterBodyCopy"/>
      </w:pPr>
      <w:r>
        <w:t xml:space="preserve">Follow these steps to generate the </w:t>
      </w:r>
      <w:r w:rsidR="003644AD">
        <w:t>alert summary</w:t>
      </w:r>
      <w:r>
        <w:t xml:space="preserve"> report</w:t>
      </w:r>
      <w:r w:rsidR="003644AD">
        <w:t xml:space="preserve"> for the current date</w:t>
      </w:r>
      <w:r>
        <w:t>:</w:t>
      </w:r>
    </w:p>
    <w:p w14:paraId="17A850CD" w14:textId="77777777" w:rsidR="00E36C12" w:rsidRDefault="00E36C12" w:rsidP="00317329">
      <w:pPr>
        <w:pStyle w:val="ListNumber"/>
        <w:numPr>
          <w:ilvl w:val="0"/>
          <w:numId w:val="69"/>
        </w:numPr>
      </w:pPr>
      <w:r>
        <w:t xml:space="preserve">On the side menu, select </w:t>
      </w:r>
      <w:r w:rsidRPr="003644AD">
        <w:rPr>
          <w:b/>
        </w:rPr>
        <w:t>Reports</w:t>
      </w:r>
      <w:r>
        <w:t xml:space="preserve"> to open the </w:t>
      </w:r>
      <w:r w:rsidRPr="003644AD">
        <w:rPr>
          <w:b/>
        </w:rPr>
        <w:t>Reports</w:t>
      </w:r>
      <w:r>
        <w:t xml:space="preserve"> window. The window opens on the default tab page, </w:t>
      </w:r>
      <w:r w:rsidRPr="003644AD">
        <w:rPr>
          <w:b/>
        </w:rPr>
        <w:t>Facility Reports</w:t>
      </w:r>
      <w:r>
        <w:t>.</w:t>
      </w:r>
    </w:p>
    <w:p w14:paraId="2339333D" w14:textId="5F5CF3E4" w:rsidR="00E36C12" w:rsidRDefault="003644AD" w:rsidP="003644AD">
      <w:pPr>
        <w:pStyle w:val="CVFigure"/>
      </w:pPr>
      <w:r>
        <w:drawing>
          <wp:inline distT="0" distB="0" distL="0" distR="0" wp14:anchorId="0C05649F" wp14:editId="31268BEA">
            <wp:extent cx="5170913" cy="2449002"/>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7 Report Alert Sum rep as of Today.png"/>
                    <pic:cNvPicPr/>
                  </pic:nvPicPr>
                  <pic:blipFill>
                    <a:blip r:embed="rId344">
                      <a:extLst>
                        <a:ext uri="{28A0092B-C50C-407E-A947-70E740481C1C}">
                          <a14:useLocalDpi xmlns:a14="http://schemas.microsoft.com/office/drawing/2010/main" val="0"/>
                        </a:ext>
                      </a:extLst>
                    </a:blip>
                    <a:stretch>
                      <a:fillRect/>
                    </a:stretch>
                  </pic:blipFill>
                  <pic:spPr>
                    <a:xfrm>
                      <a:off x="0" y="0"/>
                      <a:ext cx="5190287" cy="2458178"/>
                    </a:xfrm>
                    <a:prstGeom prst="rect">
                      <a:avLst/>
                    </a:prstGeom>
                  </pic:spPr>
                </pic:pic>
              </a:graphicData>
            </a:graphic>
          </wp:inline>
        </w:drawing>
      </w:r>
    </w:p>
    <w:p w14:paraId="5B5A85A2" w14:textId="28031E7D" w:rsidR="003644AD" w:rsidRDefault="003644AD" w:rsidP="003644AD">
      <w:pPr>
        <w:pStyle w:val="CVFigureCaption"/>
      </w:pPr>
      <w:r>
        <w:t>Reports Window–Alert Summary Report as of Today</w:t>
      </w:r>
    </w:p>
    <w:p w14:paraId="0FEE13BB" w14:textId="329F457A" w:rsidR="00736EB6" w:rsidRPr="004B0241" w:rsidRDefault="00736EB6" w:rsidP="00736EB6">
      <w:pPr>
        <w:pStyle w:val="ListNumber"/>
      </w:pPr>
      <w:r>
        <w:t xml:space="preserve">In the </w:t>
      </w:r>
      <w:r w:rsidRPr="00AE4BBA">
        <w:rPr>
          <w:b/>
        </w:rPr>
        <w:t>Reports</w:t>
      </w:r>
      <w:r>
        <w:t xml:space="preserve"> box, select </w:t>
      </w:r>
      <w:r>
        <w:rPr>
          <w:b/>
        </w:rPr>
        <w:t>Alert Summary Report as of Today</w:t>
      </w:r>
      <w:r>
        <w:t xml:space="preserve"> from the drop-down list</w:t>
      </w:r>
    </w:p>
    <w:p w14:paraId="7563440F" w14:textId="6D9B692D" w:rsidR="00736EB6" w:rsidRPr="00753F42" w:rsidRDefault="00736EB6" w:rsidP="00736EB6">
      <w:pPr>
        <w:pStyle w:val="ListNumber"/>
      </w:pPr>
      <w:r>
        <w:lastRenderedPageBreak/>
        <w:t xml:space="preserve">The </w:t>
      </w:r>
      <w:r w:rsidRPr="00753E79">
        <w:rPr>
          <w:b/>
        </w:rPr>
        <w:t>Start</w:t>
      </w:r>
      <w:r>
        <w:t xml:space="preserve"> </w:t>
      </w:r>
      <w:r w:rsidRPr="00753E79">
        <w:rPr>
          <w:b/>
        </w:rPr>
        <w:t>Date</w:t>
      </w:r>
      <w:r>
        <w:t xml:space="preserve"> box and the </w:t>
      </w:r>
      <w:r w:rsidRPr="00736EB6">
        <w:rPr>
          <w:b/>
        </w:rPr>
        <w:t>End Date</w:t>
      </w:r>
      <w:r>
        <w:t xml:space="preserve"> box are not available for selection as the report is generated for the current date.</w:t>
      </w:r>
    </w:p>
    <w:p w14:paraId="7C36DF1E" w14:textId="77777777" w:rsidR="00736EB6" w:rsidRDefault="00736EB6" w:rsidP="00736EB6">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2F0F55E7" w14:textId="5DD9C132" w:rsidR="00F144C9" w:rsidRDefault="00F144C9" w:rsidP="00F144C9">
      <w:pPr>
        <w:pStyle w:val="CVChapterBodyCopy"/>
      </w:pPr>
      <w:r>
        <w:t xml:space="preserve">The </w:t>
      </w:r>
      <w:r w:rsidRPr="00F144C9">
        <w:rPr>
          <w:b/>
        </w:rPr>
        <w:t>Alert</w:t>
      </w:r>
      <w:r>
        <w:t xml:space="preserve"> </w:t>
      </w:r>
      <w:r>
        <w:rPr>
          <w:b/>
        </w:rPr>
        <w:t>Summary Report as of Today</w:t>
      </w:r>
      <w:r>
        <w:t xml:space="preserve"> report has the following details:</w:t>
      </w:r>
    </w:p>
    <w:p w14:paraId="6E3F4886" w14:textId="299D3408" w:rsidR="006F23A7" w:rsidRDefault="006F23A7" w:rsidP="006F23A7">
      <w:pPr>
        <w:pStyle w:val="CVChapterBodyCopy"/>
      </w:pPr>
      <w:r w:rsidRPr="000620DC">
        <w:rPr>
          <w:b/>
        </w:rPr>
        <w:t>Last</w:t>
      </w:r>
      <w:r>
        <w:t xml:space="preserve"> </w:t>
      </w:r>
      <w:r w:rsidRPr="000620DC">
        <w:rPr>
          <w:b/>
        </w:rPr>
        <w:t>Name</w:t>
      </w:r>
      <w:r>
        <w:t>: The last name of the patient(s) for which you want to view the alert summary details and generate the report.</w:t>
      </w:r>
    </w:p>
    <w:p w14:paraId="0CCE30D2" w14:textId="77777777" w:rsidR="006F23A7" w:rsidRDefault="006F23A7" w:rsidP="006F23A7">
      <w:pPr>
        <w:pStyle w:val="CVChapterBodyCopy"/>
      </w:pPr>
      <w:r w:rsidRPr="000620DC">
        <w:rPr>
          <w:b/>
        </w:rPr>
        <w:t>First</w:t>
      </w:r>
      <w:r>
        <w:t xml:space="preserve"> </w:t>
      </w:r>
      <w:r w:rsidRPr="000620DC">
        <w:rPr>
          <w:b/>
        </w:rPr>
        <w:t>Name</w:t>
      </w:r>
      <w:r>
        <w:t>: The patient’s first name</w:t>
      </w:r>
    </w:p>
    <w:p w14:paraId="5D33B0BE" w14:textId="77777777" w:rsidR="006F23A7" w:rsidRDefault="006F23A7" w:rsidP="006F23A7">
      <w:pPr>
        <w:pStyle w:val="CVChapterBodyCopy"/>
      </w:pPr>
      <w:r w:rsidRPr="000620DC">
        <w:rPr>
          <w:b/>
        </w:rPr>
        <w:t>Middle</w:t>
      </w:r>
      <w:r>
        <w:t xml:space="preserve"> </w:t>
      </w:r>
      <w:r w:rsidRPr="000620DC">
        <w:rPr>
          <w:b/>
        </w:rPr>
        <w:t>Name</w:t>
      </w:r>
      <w:r>
        <w:t>: The patient’s first name</w:t>
      </w:r>
    </w:p>
    <w:p w14:paraId="23105BAA" w14:textId="77777777" w:rsidR="006F23A7" w:rsidRDefault="006F23A7" w:rsidP="006F23A7">
      <w:pPr>
        <w:pStyle w:val="CVChapterBodyCopy"/>
      </w:pPr>
      <w:r w:rsidRPr="000620DC">
        <w:rPr>
          <w:b/>
        </w:rPr>
        <w:t>DOB</w:t>
      </w:r>
      <w:r>
        <w:t>: The patient’s date of birth</w:t>
      </w:r>
    </w:p>
    <w:p w14:paraId="3BD6603D" w14:textId="77777777" w:rsidR="006F23A7" w:rsidRDefault="006F23A7" w:rsidP="006F23A7">
      <w:pPr>
        <w:pStyle w:val="CVChapterBodyCopy"/>
      </w:pPr>
      <w:r w:rsidRPr="000620DC">
        <w:rPr>
          <w:b/>
        </w:rPr>
        <w:t>Gender</w:t>
      </w:r>
      <w:r>
        <w:t>: The patient’s gender</w:t>
      </w:r>
    </w:p>
    <w:p w14:paraId="2A36CBB8" w14:textId="77777777" w:rsidR="006F23A7" w:rsidRDefault="006F23A7" w:rsidP="006F23A7">
      <w:pPr>
        <w:pStyle w:val="CVChapterBodyCopy"/>
      </w:pPr>
      <w:r w:rsidRPr="000620DC">
        <w:rPr>
          <w:b/>
        </w:rPr>
        <w:t>Coreo</w:t>
      </w:r>
      <w:r>
        <w:t xml:space="preserve"> </w:t>
      </w:r>
      <w:r w:rsidRPr="000620DC">
        <w:rPr>
          <w:b/>
        </w:rPr>
        <w:t>MPI</w:t>
      </w:r>
      <w:r>
        <w:t xml:space="preserve">: The patient’s </w:t>
      </w:r>
      <w:r w:rsidRPr="00B10758">
        <w:t>Master Patient Index</w:t>
      </w:r>
      <w:r>
        <w:t xml:space="preserve"> (MPI), a unique identification number generated for each patient in Coreo.</w:t>
      </w:r>
    </w:p>
    <w:p w14:paraId="7877F8B8" w14:textId="1B3E27D3" w:rsidR="00F144C9" w:rsidRPr="006F23A7" w:rsidRDefault="006F23A7" w:rsidP="006F23A7">
      <w:pPr>
        <w:pStyle w:val="CVChapterBodyCopy"/>
        <w:rPr>
          <w:b/>
        </w:rPr>
      </w:pPr>
      <w:r w:rsidRPr="006F23A7">
        <w:rPr>
          <w:b/>
        </w:rPr>
        <w:t>Alert Type</w:t>
      </w:r>
      <w:r w:rsidRPr="006F23A7">
        <w:t>:</w:t>
      </w:r>
      <w:r w:rsidR="009617E2">
        <w:t xml:space="preserve"> The items, </w:t>
      </w:r>
      <w:r w:rsidR="009617E2" w:rsidRPr="009617E2">
        <w:rPr>
          <w:b/>
        </w:rPr>
        <w:t>Bed</w:t>
      </w:r>
      <w:r w:rsidR="009617E2">
        <w:t xml:space="preserve"> </w:t>
      </w:r>
      <w:r w:rsidR="009617E2" w:rsidRPr="009617E2">
        <w:rPr>
          <w:b/>
        </w:rPr>
        <w:t>Cleaning</w:t>
      </w:r>
      <w:r w:rsidR="009617E2">
        <w:t xml:space="preserve">, </w:t>
      </w:r>
      <w:r w:rsidR="009617E2" w:rsidRPr="009617E2">
        <w:rPr>
          <w:b/>
        </w:rPr>
        <w:t>Disposition</w:t>
      </w:r>
      <w:r w:rsidR="009617E2">
        <w:t xml:space="preserve"> </w:t>
      </w:r>
      <w:r w:rsidR="009617E2">
        <w:rPr>
          <w:b/>
        </w:rPr>
        <w:t>S</w:t>
      </w:r>
      <w:r w:rsidR="009617E2" w:rsidRPr="009617E2">
        <w:rPr>
          <w:b/>
        </w:rPr>
        <w:t>tate</w:t>
      </w:r>
      <w:r w:rsidR="009617E2">
        <w:t xml:space="preserve"> and the </w:t>
      </w:r>
      <w:r w:rsidR="009617E2" w:rsidRPr="009617E2">
        <w:rPr>
          <w:b/>
        </w:rPr>
        <w:t>Patient</w:t>
      </w:r>
      <w:r w:rsidR="009617E2">
        <w:t xml:space="preserve"> </w:t>
      </w:r>
      <w:r w:rsidR="009617E2" w:rsidRPr="009617E2">
        <w:rPr>
          <w:b/>
        </w:rPr>
        <w:t>Activity</w:t>
      </w:r>
      <w:r w:rsidR="009617E2">
        <w:rPr>
          <w:b/>
        </w:rPr>
        <w:t>,</w:t>
      </w:r>
      <w:r w:rsidR="009617E2" w:rsidRPr="009617E2">
        <w:t xml:space="preserve"> </w:t>
      </w:r>
      <w:r w:rsidR="009617E2">
        <w:t>for which the alert time frame is set</w:t>
      </w:r>
    </w:p>
    <w:p w14:paraId="22B6A9D9" w14:textId="12649CDD" w:rsidR="006F23A7" w:rsidRDefault="006F23A7" w:rsidP="006F23A7">
      <w:pPr>
        <w:pStyle w:val="CVChapterBodyCopy"/>
      </w:pPr>
      <w:r w:rsidRPr="009023C8">
        <w:rPr>
          <w:b/>
        </w:rPr>
        <w:t>Alert</w:t>
      </w:r>
      <w:r>
        <w:t xml:space="preserve"> </w:t>
      </w:r>
      <w:r w:rsidRPr="009023C8">
        <w:rPr>
          <w:b/>
        </w:rPr>
        <w:t>Name</w:t>
      </w:r>
      <w:r>
        <w:t>:</w:t>
      </w:r>
      <w:r w:rsidR="009617E2">
        <w:t xml:space="preserve"> The tasks under the alert-type items</w:t>
      </w:r>
    </w:p>
    <w:p w14:paraId="57226832" w14:textId="5273F97A" w:rsidR="009617E2" w:rsidRDefault="009617E2" w:rsidP="009617E2">
      <w:pPr>
        <w:pStyle w:val="CVChapterBodyCopy"/>
        <w:rPr>
          <w:b/>
        </w:rPr>
      </w:pPr>
      <w:r>
        <w:rPr>
          <w:b/>
        </w:rPr>
        <w:t>Alert Description</w:t>
      </w:r>
      <w:r w:rsidRPr="00280B85">
        <w:t>:</w:t>
      </w:r>
      <w:r>
        <w:t xml:space="preserve"> The description given when setting the alert timeframe</w:t>
      </w:r>
    </w:p>
    <w:p w14:paraId="5E0418A9" w14:textId="3635F187" w:rsidR="009617E2" w:rsidRDefault="009617E2" w:rsidP="009617E2">
      <w:pPr>
        <w:pStyle w:val="CVChapterBodyCopy"/>
      </w:pPr>
      <w:r>
        <w:rPr>
          <w:b/>
        </w:rPr>
        <w:t xml:space="preserve">Alert </w:t>
      </w:r>
      <w:r w:rsidRPr="00280B85">
        <w:rPr>
          <w:b/>
        </w:rPr>
        <w:t>Status</w:t>
      </w:r>
      <w:r w:rsidRPr="00280B85">
        <w:t xml:space="preserve">: </w:t>
      </w:r>
      <w:r>
        <w:t>The status of the task completion</w:t>
      </w:r>
    </w:p>
    <w:p w14:paraId="55FDDA5D" w14:textId="7E59D5C3" w:rsidR="006F23A7" w:rsidRDefault="006F23A7" w:rsidP="006F23A7">
      <w:pPr>
        <w:pStyle w:val="CVChapterBodyCopy"/>
      </w:pPr>
      <w:r w:rsidRPr="009023C8">
        <w:rPr>
          <w:b/>
        </w:rPr>
        <w:t>Alert</w:t>
      </w:r>
      <w:r>
        <w:t xml:space="preserve"> </w:t>
      </w:r>
      <w:r w:rsidRPr="009023C8">
        <w:rPr>
          <w:b/>
        </w:rPr>
        <w:t>Notification</w:t>
      </w:r>
      <w:r>
        <w:t xml:space="preserve"> </w:t>
      </w:r>
      <w:r w:rsidRPr="009023C8">
        <w:rPr>
          <w:b/>
        </w:rPr>
        <w:t>Period</w:t>
      </w:r>
      <w:r>
        <w:t>:</w:t>
      </w:r>
      <w:r w:rsidR="009617E2">
        <w:t xml:space="preserve"> The timeframe within which the </w:t>
      </w:r>
      <w:r w:rsidR="00D85C5F">
        <w:t>task</w:t>
      </w:r>
      <w:r w:rsidR="009617E2">
        <w:t xml:space="preserve"> must be performed by the responsible role</w:t>
      </w:r>
    </w:p>
    <w:p w14:paraId="348FF282" w14:textId="4C56A6B1" w:rsidR="006F23A7" w:rsidRDefault="006F23A7" w:rsidP="006F23A7">
      <w:pPr>
        <w:pStyle w:val="CVChapterBodyCopy"/>
      </w:pPr>
      <w:r w:rsidRPr="009023C8">
        <w:rPr>
          <w:b/>
        </w:rPr>
        <w:t>Start</w:t>
      </w:r>
      <w:r>
        <w:t xml:space="preserve"> </w:t>
      </w:r>
      <w:r w:rsidRPr="009023C8">
        <w:rPr>
          <w:b/>
        </w:rPr>
        <w:t>Date</w:t>
      </w:r>
      <w:r>
        <w:t>:</w:t>
      </w:r>
      <w:r w:rsidR="00D85C5F">
        <w:t xml:space="preserve"> The date on which the task was initiated</w:t>
      </w:r>
    </w:p>
    <w:p w14:paraId="5090AD82" w14:textId="67000F80" w:rsidR="006F23A7" w:rsidRDefault="006F23A7" w:rsidP="006F23A7">
      <w:pPr>
        <w:pStyle w:val="CVChapterBodyCopy"/>
      </w:pPr>
      <w:r w:rsidRPr="000620DC">
        <w:rPr>
          <w:b/>
        </w:rPr>
        <w:t>Bed</w:t>
      </w:r>
      <w:r w:rsidR="00D85C5F">
        <w:t>: The ID number of the bed to which the patient is assigned</w:t>
      </w:r>
    </w:p>
    <w:p w14:paraId="595D42AB" w14:textId="77777777" w:rsidR="006F23A7" w:rsidRDefault="006F23A7" w:rsidP="006F23A7">
      <w:pPr>
        <w:pStyle w:val="CVChapterBodyCopy"/>
      </w:pPr>
      <w:r w:rsidRPr="000620DC">
        <w:rPr>
          <w:b/>
        </w:rPr>
        <w:t>Location</w:t>
      </w:r>
      <w:r>
        <w:t>: The location name of the facility in which the patient is admitted.</w:t>
      </w:r>
    </w:p>
    <w:p w14:paraId="69D39048" w14:textId="17B95A95" w:rsidR="006F23A7" w:rsidRDefault="006F23A7" w:rsidP="006F23A7">
      <w:pPr>
        <w:pStyle w:val="CVChapterBodyCopy"/>
      </w:pPr>
      <w:r w:rsidRPr="000620DC">
        <w:rPr>
          <w:b/>
        </w:rPr>
        <w:t>Group</w:t>
      </w:r>
      <w:r>
        <w:t>: The group name, the group to which the facility belongs where the patient is admitted.</w:t>
      </w:r>
    </w:p>
    <w:p w14:paraId="12B36CED" w14:textId="77777777" w:rsidR="00C23965" w:rsidRDefault="00C23965" w:rsidP="00C23965">
      <w:pPr>
        <w:pStyle w:val="ListNumber"/>
      </w:pPr>
      <w:r>
        <w:t xml:space="preserve">Select the </w:t>
      </w:r>
      <w:r w:rsidRPr="009C4D2B">
        <w:rPr>
          <w:b/>
        </w:rPr>
        <w:t>Export to CSV</w:t>
      </w:r>
      <w:r>
        <w:t xml:space="preserve"> button to save the report in a CSV file.</w:t>
      </w:r>
    </w:p>
    <w:p w14:paraId="6C3A6C17" w14:textId="028AD8D5" w:rsidR="00753F42" w:rsidRDefault="00753F42" w:rsidP="00753F42">
      <w:pPr>
        <w:pStyle w:val="Heading2"/>
      </w:pPr>
      <w:bookmarkStart w:id="137" w:name="_Toc27487532"/>
      <w:r w:rsidRPr="007A4BBA">
        <w:t>Facility Bed Summary</w:t>
      </w:r>
      <w:bookmarkEnd w:id="137"/>
    </w:p>
    <w:p w14:paraId="6FC41367" w14:textId="1B78EBCC" w:rsidR="005A5336" w:rsidRDefault="005A5336" w:rsidP="005A5336">
      <w:pPr>
        <w:pStyle w:val="CVChapterBodyCopy"/>
      </w:pPr>
      <w:r>
        <w:t>Follow these steps to generate the facility bed summary report:</w:t>
      </w:r>
    </w:p>
    <w:p w14:paraId="50295BCA" w14:textId="77777777" w:rsidR="005A5336" w:rsidRDefault="005A5336" w:rsidP="00317329">
      <w:pPr>
        <w:pStyle w:val="ListNumber"/>
        <w:numPr>
          <w:ilvl w:val="0"/>
          <w:numId w:val="70"/>
        </w:numPr>
      </w:pPr>
      <w:r>
        <w:t xml:space="preserve">On the side menu, select </w:t>
      </w:r>
      <w:r w:rsidRPr="005A5336">
        <w:rPr>
          <w:b/>
        </w:rPr>
        <w:t>Reports</w:t>
      </w:r>
      <w:r>
        <w:t xml:space="preserve"> to open the </w:t>
      </w:r>
      <w:r w:rsidRPr="005A5336">
        <w:rPr>
          <w:b/>
        </w:rPr>
        <w:t>Reports</w:t>
      </w:r>
      <w:r>
        <w:t xml:space="preserve"> window. The window opens on the default tab page, </w:t>
      </w:r>
      <w:r w:rsidRPr="005A5336">
        <w:rPr>
          <w:b/>
        </w:rPr>
        <w:t>Facility Reports</w:t>
      </w:r>
      <w:r>
        <w:t>.</w:t>
      </w:r>
    </w:p>
    <w:p w14:paraId="58E7B3D9" w14:textId="2A06506A" w:rsidR="005A5336" w:rsidRDefault="005E1136" w:rsidP="005A5336">
      <w:pPr>
        <w:pStyle w:val="CVFigure"/>
      </w:pPr>
      <w:r>
        <w:lastRenderedPageBreak/>
        <w:drawing>
          <wp:inline distT="0" distB="0" distL="0" distR="0" wp14:anchorId="4F47AD8D" wp14:editId="6C5F4129">
            <wp:extent cx="5168915" cy="2433099"/>
            <wp:effectExtent l="0" t="0" r="0" b="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 name="8 Report Facility Summary Rep.png"/>
                    <pic:cNvPicPr/>
                  </pic:nvPicPr>
                  <pic:blipFill>
                    <a:blip r:embed="rId345">
                      <a:extLst>
                        <a:ext uri="{28A0092B-C50C-407E-A947-70E740481C1C}">
                          <a14:useLocalDpi xmlns:a14="http://schemas.microsoft.com/office/drawing/2010/main" val="0"/>
                        </a:ext>
                      </a:extLst>
                    </a:blip>
                    <a:stretch>
                      <a:fillRect/>
                    </a:stretch>
                  </pic:blipFill>
                  <pic:spPr>
                    <a:xfrm>
                      <a:off x="0" y="0"/>
                      <a:ext cx="5189086" cy="2442594"/>
                    </a:xfrm>
                    <a:prstGeom prst="rect">
                      <a:avLst/>
                    </a:prstGeom>
                  </pic:spPr>
                </pic:pic>
              </a:graphicData>
            </a:graphic>
          </wp:inline>
        </w:drawing>
      </w:r>
    </w:p>
    <w:p w14:paraId="25B59155" w14:textId="6BE2B9EE" w:rsidR="005A5336" w:rsidRDefault="005A5336" w:rsidP="005A5336">
      <w:pPr>
        <w:pStyle w:val="CVFigureCaption"/>
        <w:tabs>
          <w:tab w:val="left" w:pos="2268"/>
        </w:tabs>
      </w:pPr>
      <w:r>
        <w:t>Reports window–</w:t>
      </w:r>
      <w:r w:rsidRPr="005A5336">
        <w:t xml:space="preserve"> Facility Bed Summary</w:t>
      </w:r>
    </w:p>
    <w:p w14:paraId="6F84BEEF" w14:textId="2EEF6DBD" w:rsidR="005A5336" w:rsidRPr="004B0241" w:rsidRDefault="005A5336" w:rsidP="005A5336">
      <w:pPr>
        <w:pStyle w:val="ListNumber"/>
      </w:pPr>
      <w:r>
        <w:t xml:space="preserve">In the </w:t>
      </w:r>
      <w:r w:rsidRPr="00AE4BBA">
        <w:rPr>
          <w:b/>
        </w:rPr>
        <w:t>Reports</w:t>
      </w:r>
      <w:r>
        <w:t xml:space="preserve"> box, select </w:t>
      </w:r>
      <w:r>
        <w:rPr>
          <w:b/>
        </w:rPr>
        <w:t>Facility Bed Summary</w:t>
      </w:r>
      <w:r>
        <w:t xml:space="preserve"> from the drop-down list</w:t>
      </w:r>
    </w:p>
    <w:p w14:paraId="529DCD6F" w14:textId="77777777" w:rsidR="005A5336" w:rsidRDefault="005A5336" w:rsidP="005A5336">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0ADF09D9" w14:textId="77777777" w:rsidR="005A5336" w:rsidRPr="00753F42" w:rsidRDefault="005A5336" w:rsidP="005A5336">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29897A3D" w14:textId="77777777" w:rsidR="005A5336" w:rsidRDefault="005A5336" w:rsidP="005A5336">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474951B1" w14:textId="75D71FB1" w:rsidR="00F144C9" w:rsidRDefault="00F144C9" w:rsidP="00F144C9">
      <w:pPr>
        <w:pStyle w:val="CVChapterBodyCopy"/>
      </w:pPr>
      <w:r>
        <w:t xml:space="preserve">The </w:t>
      </w:r>
      <w:r w:rsidR="00C70116" w:rsidRPr="00C70116">
        <w:rPr>
          <w:b/>
        </w:rPr>
        <w:t>Facility</w:t>
      </w:r>
      <w:r w:rsidR="00C70116">
        <w:t xml:space="preserve"> </w:t>
      </w:r>
      <w:r w:rsidR="00C70116" w:rsidRPr="00C70116">
        <w:rPr>
          <w:b/>
        </w:rPr>
        <w:t>Bed</w:t>
      </w:r>
      <w:r w:rsidR="00C70116">
        <w:t xml:space="preserve"> </w:t>
      </w:r>
      <w:r>
        <w:rPr>
          <w:b/>
        </w:rPr>
        <w:t>S</w:t>
      </w:r>
      <w:r w:rsidR="00C70116">
        <w:rPr>
          <w:b/>
        </w:rPr>
        <w:t>ummary</w:t>
      </w:r>
      <w:r>
        <w:t xml:space="preserve"> report has the following details:</w:t>
      </w:r>
    </w:p>
    <w:p w14:paraId="62CFC652" w14:textId="32FDDBEC" w:rsidR="00F144C9" w:rsidRDefault="00605F0E" w:rsidP="00F144C9">
      <w:pPr>
        <w:pStyle w:val="CVChapterBodyCopy"/>
      </w:pPr>
      <w:r>
        <w:rPr>
          <w:b/>
        </w:rPr>
        <w:t>Facility Short Name</w:t>
      </w:r>
      <w:r w:rsidR="00F144C9">
        <w:t xml:space="preserve">: The </w:t>
      </w:r>
      <w:r>
        <w:t>short name of the clinical facility or the location</w:t>
      </w:r>
      <w:r w:rsidR="00F144C9">
        <w:t xml:space="preserve"> </w:t>
      </w:r>
      <w:r>
        <w:t>in</w:t>
      </w:r>
      <w:r w:rsidR="00F144C9">
        <w:t xml:space="preserve"> which the</w:t>
      </w:r>
      <w:r>
        <w:t xml:space="preserve"> facility</w:t>
      </w:r>
      <w:r w:rsidR="00F144C9">
        <w:t xml:space="preserve"> </w:t>
      </w:r>
      <w:r>
        <w:t>is situated</w:t>
      </w:r>
    </w:p>
    <w:p w14:paraId="351F88DC" w14:textId="28B0DEDF" w:rsidR="00605F0E" w:rsidRDefault="00605F0E" w:rsidP="00F144C9">
      <w:pPr>
        <w:pStyle w:val="CVChapterBodyCopy"/>
      </w:pPr>
      <w:r w:rsidRPr="00605F0E">
        <w:rPr>
          <w:b/>
        </w:rPr>
        <w:t>Facility</w:t>
      </w:r>
      <w:r>
        <w:t xml:space="preserve"> </w:t>
      </w:r>
      <w:r w:rsidRPr="00605F0E">
        <w:rPr>
          <w:b/>
        </w:rPr>
        <w:t>Name</w:t>
      </w:r>
      <w:r>
        <w:t>: The name of the facility for which you want to view the report.</w:t>
      </w:r>
    </w:p>
    <w:p w14:paraId="2462C803" w14:textId="5FD3C67D" w:rsidR="00605F0E" w:rsidRDefault="00605F0E" w:rsidP="00F144C9">
      <w:pPr>
        <w:pStyle w:val="CVChapterBodyCopy"/>
      </w:pPr>
      <w:r w:rsidRPr="00605F0E">
        <w:rPr>
          <w:b/>
        </w:rPr>
        <w:t>Group</w:t>
      </w:r>
      <w:r>
        <w:t xml:space="preserve"> </w:t>
      </w:r>
      <w:r w:rsidRPr="00605F0E">
        <w:rPr>
          <w:b/>
        </w:rPr>
        <w:t>Association</w:t>
      </w:r>
      <w:r>
        <w:t>: The group to which the facility belongs</w:t>
      </w:r>
    </w:p>
    <w:p w14:paraId="5A729A8D" w14:textId="0C699C19" w:rsidR="00605F0E" w:rsidRDefault="00605F0E" w:rsidP="00F144C9">
      <w:pPr>
        <w:pStyle w:val="CVChapterBodyCopy"/>
      </w:pPr>
      <w:r w:rsidRPr="00605F0E">
        <w:rPr>
          <w:b/>
        </w:rPr>
        <w:t>Facility</w:t>
      </w:r>
      <w:r>
        <w:t xml:space="preserve"> </w:t>
      </w:r>
      <w:r w:rsidRPr="00605F0E">
        <w:rPr>
          <w:b/>
        </w:rPr>
        <w:t>Type</w:t>
      </w:r>
      <w:r>
        <w:t>: The care level or the group type of the facility, AC, PAC or CC</w:t>
      </w:r>
    </w:p>
    <w:p w14:paraId="45D5869D" w14:textId="77C8115B" w:rsidR="00605F0E" w:rsidRPr="00605F0E" w:rsidRDefault="00605F0E" w:rsidP="00F144C9">
      <w:pPr>
        <w:pStyle w:val="CVChapterBodyCopy"/>
        <w:rPr>
          <w:b/>
        </w:rPr>
      </w:pPr>
      <w:r w:rsidRPr="00605F0E">
        <w:rPr>
          <w:b/>
        </w:rPr>
        <w:t>Max. Number of Beds</w:t>
      </w:r>
      <w:r w:rsidRPr="00605F0E">
        <w:t>:</w:t>
      </w:r>
      <w:r w:rsidR="0039151E">
        <w:t xml:space="preserve"> The maximum number of beds available in the facility</w:t>
      </w:r>
    </w:p>
    <w:p w14:paraId="23AD21F2" w14:textId="67295986" w:rsidR="00F144C9" w:rsidRDefault="00605F0E" w:rsidP="00605F0E">
      <w:pPr>
        <w:pStyle w:val="CVChapterBodyCopy"/>
      </w:pPr>
      <w:r w:rsidRPr="0039151E">
        <w:rPr>
          <w:b/>
        </w:rPr>
        <w:t>Occupied</w:t>
      </w:r>
      <w:r>
        <w:t xml:space="preserve"> </w:t>
      </w:r>
      <w:r w:rsidRPr="0039151E">
        <w:rPr>
          <w:b/>
        </w:rPr>
        <w:t>ADT</w:t>
      </w:r>
      <w:r>
        <w:t xml:space="preserve"> </w:t>
      </w:r>
      <w:r w:rsidRPr="0039151E">
        <w:rPr>
          <w:b/>
        </w:rPr>
        <w:t>Beds</w:t>
      </w:r>
      <w:r>
        <w:t>:</w:t>
      </w:r>
      <w:r w:rsidR="0039151E">
        <w:t xml:space="preserve"> the number of occupied ADT beds</w:t>
      </w:r>
    </w:p>
    <w:p w14:paraId="61C6B3E4" w14:textId="396B92EB" w:rsidR="00605F0E" w:rsidRDefault="00605F0E" w:rsidP="00605F0E">
      <w:pPr>
        <w:pStyle w:val="CVChapterBodyCopy"/>
      </w:pPr>
      <w:r w:rsidRPr="0039151E">
        <w:rPr>
          <w:b/>
        </w:rPr>
        <w:t>Occupied</w:t>
      </w:r>
      <w:r>
        <w:t xml:space="preserve"> </w:t>
      </w:r>
      <w:r w:rsidRPr="0039151E">
        <w:rPr>
          <w:b/>
        </w:rPr>
        <w:t>Beds</w:t>
      </w:r>
      <w:r>
        <w:t>:</w:t>
      </w:r>
      <w:r w:rsidR="0039151E">
        <w:t xml:space="preserve"> The number of bed occupied in the facility</w:t>
      </w:r>
    </w:p>
    <w:p w14:paraId="037B0806" w14:textId="2A348952" w:rsidR="00605F0E" w:rsidRDefault="00605F0E" w:rsidP="00605F0E">
      <w:pPr>
        <w:pStyle w:val="CVChapterBodyCopy"/>
      </w:pPr>
      <w:r w:rsidRPr="00605F0E">
        <w:rPr>
          <w:highlight w:val="yellow"/>
        </w:rPr>
        <w:t>Total Occupied Beds</w:t>
      </w:r>
      <w:r>
        <w:t>:</w:t>
      </w:r>
    </w:p>
    <w:p w14:paraId="385B749D" w14:textId="77777777" w:rsidR="00C23965" w:rsidRDefault="00C23965" w:rsidP="00C23965">
      <w:pPr>
        <w:pStyle w:val="ListNumber"/>
      </w:pPr>
      <w:r>
        <w:t xml:space="preserve">Select the </w:t>
      </w:r>
      <w:r w:rsidRPr="009C4D2B">
        <w:rPr>
          <w:b/>
        </w:rPr>
        <w:t>Export to CSV</w:t>
      </w:r>
      <w:r>
        <w:t xml:space="preserve"> button to save the report in a CSV file.</w:t>
      </w:r>
    </w:p>
    <w:p w14:paraId="1851ABDD" w14:textId="6B06565A" w:rsidR="00753F42" w:rsidRDefault="00753F42" w:rsidP="00753F42">
      <w:pPr>
        <w:pStyle w:val="Heading2"/>
      </w:pPr>
      <w:bookmarkStart w:id="138" w:name="_Toc27487533"/>
      <w:r w:rsidRPr="007A4BBA">
        <w:t>Contract Bed Summary</w:t>
      </w:r>
      <w:bookmarkEnd w:id="138"/>
    </w:p>
    <w:p w14:paraId="2589AD74" w14:textId="77777777" w:rsidR="009135FA" w:rsidRDefault="009135FA" w:rsidP="009135FA">
      <w:pPr>
        <w:pStyle w:val="CVChapterBodyCopy"/>
      </w:pPr>
      <w:r>
        <w:t xml:space="preserve">Follow these steps to generate the </w:t>
      </w:r>
      <w:r w:rsidRPr="00C23965">
        <w:t>patient activity</w:t>
      </w:r>
      <w:r>
        <w:t xml:space="preserve"> report:</w:t>
      </w:r>
    </w:p>
    <w:p w14:paraId="2DD004B9" w14:textId="77777777" w:rsidR="009135FA" w:rsidRDefault="009135FA" w:rsidP="00317329">
      <w:pPr>
        <w:pStyle w:val="ListNumber"/>
        <w:numPr>
          <w:ilvl w:val="0"/>
          <w:numId w:val="71"/>
        </w:numPr>
      </w:pPr>
      <w:r>
        <w:lastRenderedPageBreak/>
        <w:t xml:space="preserve">On the side menu, select </w:t>
      </w:r>
      <w:r w:rsidRPr="009135FA">
        <w:rPr>
          <w:b/>
        </w:rPr>
        <w:t>Reports</w:t>
      </w:r>
      <w:r>
        <w:t xml:space="preserve"> to open the </w:t>
      </w:r>
      <w:r w:rsidRPr="009135FA">
        <w:rPr>
          <w:b/>
        </w:rPr>
        <w:t>Reports</w:t>
      </w:r>
      <w:r>
        <w:t xml:space="preserve"> window. The window opens on the default tab page, </w:t>
      </w:r>
      <w:r w:rsidRPr="009135FA">
        <w:rPr>
          <w:b/>
        </w:rPr>
        <w:t>Facility Reports</w:t>
      </w:r>
      <w:r>
        <w:t>.</w:t>
      </w:r>
    </w:p>
    <w:p w14:paraId="7697191D" w14:textId="43B2E29A" w:rsidR="00F52071" w:rsidRDefault="00F52071" w:rsidP="00F52071">
      <w:pPr>
        <w:pStyle w:val="CVFigure"/>
      </w:pPr>
      <w:r>
        <w:drawing>
          <wp:inline distT="0" distB="0" distL="0" distR="0" wp14:anchorId="40AC11C0" wp14:editId="42BD056A">
            <wp:extent cx="5144434" cy="2425148"/>
            <wp:effectExtent l="0" t="0" r="0"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 name="9 Report Contract Bed Sum.png"/>
                    <pic:cNvPicPr/>
                  </pic:nvPicPr>
                  <pic:blipFill>
                    <a:blip r:embed="rId346">
                      <a:extLst>
                        <a:ext uri="{28A0092B-C50C-407E-A947-70E740481C1C}">
                          <a14:useLocalDpi xmlns:a14="http://schemas.microsoft.com/office/drawing/2010/main" val="0"/>
                        </a:ext>
                      </a:extLst>
                    </a:blip>
                    <a:stretch>
                      <a:fillRect/>
                    </a:stretch>
                  </pic:blipFill>
                  <pic:spPr>
                    <a:xfrm>
                      <a:off x="0" y="0"/>
                      <a:ext cx="5158893" cy="2431964"/>
                    </a:xfrm>
                    <a:prstGeom prst="rect">
                      <a:avLst/>
                    </a:prstGeom>
                  </pic:spPr>
                </pic:pic>
              </a:graphicData>
            </a:graphic>
          </wp:inline>
        </w:drawing>
      </w:r>
    </w:p>
    <w:p w14:paraId="59466803" w14:textId="179D2D4A" w:rsidR="00F52071" w:rsidRDefault="00F52071" w:rsidP="00F144C9">
      <w:pPr>
        <w:pStyle w:val="CVFigureCaption"/>
        <w:ind w:left="170" w:hanging="113"/>
      </w:pPr>
      <w:r>
        <w:t>Reports window–Contract Bed Summary</w:t>
      </w:r>
    </w:p>
    <w:p w14:paraId="6E03DA11" w14:textId="13F35C2F" w:rsidR="00766D22" w:rsidRPr="004B0241" w:rsidRDefault="00766D22" w:rsidP="00766D22">
      <w:pPr>
        <w:pStyle w:val="ListNumber"/>
      </w:pPr>
      <w:r>
        <w:t xml:space="preserve">In the </w:t>
      </w:r>
      <w:r w:rsidRPr="00AE4BBA">
        <w:rPr>
          <w:b/>
        </w:rPr>
        <w:t>Reports</w:t>
      </w:r>
      <w:r>
        <w:t xml:space="preserve"> box, select </w:t>
      </w:r>
      <w:r>
        <w:rPr>
          <w:b/>
        </w:rPr>
        <w:t>Contract Bed Summary</w:t>
      </w:r>
      <w:r>
        <w:t xml:space="preserve"> from the drop-down list</w:t>
      </w:r>
      <w:r w:rsidR="009135FA">
        <w:t>.</w:t>
      </w:r>
    </w:p>
    <w:p w14:paraId="24D1B90F" w14:textId="77777777" w:rsidR="00766D22" w:rsidRDefault="00766D22" w:rsidP="00766D22">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1CB54A18" w14:textId="77777777" w:rsidR="00766D22" w:rsidRPr="00753F42" w:rsidRDefault="00766D22" w:rsidP="00766D22">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71E845CB" w14:textId="77777777" w:rsidR="00766D22" w:rsidRDefault="00766D22" w:rsidP="00766D22">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24E0D2D8" w14:textId="536B308E" w:rsidR="00F144C9" w:rsidRDefault="00F144C9" w:rsidP="00F144C9">
      <w:pPr>
        <w:pStyle w:val="CVChapterBodyCopy"/>
      </w:pPr>
      <w:r>
        <w:t xml:space="preserve">The </w:t>
      </w:r>
      <w:r w:rsidR="00C70116" w:rsidRPr="00C70116">
        <w:rPr>
          <w:b/>
        </w:rPr>
        <w:t>Contract</w:t>
      </w:r>
      <w:r w:rsidR="00C70116">
        <w:t xml:space="preserve"> </w:t>
      </w:r>
      <w:r w:rsidR="00C70116" w:rsidRPr="00C70116">
        <w:rPr>
          <w:b/>
        </w:rPr>
        <w:t>Bed</w:t>
      </w:r>
      <w:r w:rsidR="00C70116">
        <w:t xml:space="preserve"> </w:t>
      </w:r>
      <w:r>
        <w:rPr>
          <w:b/>
        </w:rPr>
        <w:t>S</w:t>
      </w:r>
      <w:r w:rsidR="00C70116">
        <w:rPr>
          <w:b/>
        </w:rPr>
        <w:t>ummary</w:t>
      </w:r>
      <w:r>
        <w:t xml:space="preserve"> report has the following details:</w:t>
      </w:r>
    </w:p>
    <w:p w14:paraId="60057C50" w14:textId="4C8B0B21" w:rsidR="00F144C9" w:rsidRDefault="007C6359" w:rsidP="00F144C9">
      <w:pPr>
        <w:pStyle w:val="CVChapterBodyCopy"/>
      </w:pPr>
      <w:r>
        <w:rPr>
          <w:b/>
        </w:rPr>
        <w:t>Contract Name</w:t>
      </w:r>
      <w:r w:rsidR="00F144C9">
        <w:t xml:space="preserve">: The </w:t>
      </w:r>
      <w:r>
        <w:t>contract name</w:t>
      </w:r>
    </w:p>
    <w:p w14:paraId="639168F1" w14:textId="1AE500E8" w:rsidR="007C6359" w:rsidRDefault="007C6359" w:rsidP="00F144C9">
      <w:pPr>
        <w:pStyle w:val="CVChapterBodyCopy"/>
      </w:pPr>
      <w:r w:rsidRPr="007C6359">
        <w:rPr>
          <w:b/>
        </w:rPr>
        <w:t>Total Occupied ADT Beds in AC</w:t>
      </w:r>
      <w:r>
        <w:t>:</w:t>
      </w:r>
      <w:r w:rsidR="002848D8">
        <w:t xml:space="preserve"> The total number of ADT beds in AC occupied by patients belonging to the contract</w:t>
      </w:r>
    </w:p>
    <w:p w14:paraId="05AFBF8D" w14:textId="2DFCA635" w:rsidR="007C6359" w:rsidRDefault="007C6359" w:rsidP="00F144C9">
      <w:pPr>
        <w:pStyle w:val="CVChapterBodyCopy"/>
      </w:pPr>
      <w:r w:rsidRPr="007C6359">
        <w:rPr>
          <w:b/>
        </w:rPr>
        <w:t>Occupied Beds in Acute Care</w:t>
      </w:r>
      <w:r>
        <w:t>:</w:t>
      </w:r>
      <w:r w:rsidR="002848D8" w:rsidRPr="002848D8">
        <w:t xml:space="preserve"> </w:t>
      </w:r>
      <w:r w:rsidR="002848D8">
        <w:t>The number of beds in AC occupied by patients belonging to the contract</w:t>
      </w:r>
    </w:p>
    <w:p w14:paraId="5AF08ACE" w14:textId="405228F6" w:rsidR="007C6359" w:rsidRDefault="007C6359" w:rsidP="007C6359">
      <w:pPr>
        <w:pStyle w:val="CVChapterBodyCopy"/>
      </w:pPr>
      <w:r w:rsidRPr="007C6359">
        <w:rPr>
          <w:b/>
        </w:rPr>
        <w:t>Total Occupied ADT Beds in SNF</w:t>
      </w:r>
      <w:r>
        <w:t>:</w:t>
      </w:r>
      <w:r w:rsidR="002848D8">
        <w:t xml:space="preserve"> The number of ADT beds in PAC occupied by patients belonging to the contract</w:t>
      </w:r>
    </w:p>
    <w:p w14:paraId="1A7BEDC4" w14:textId="2F4E492D" w:rsidR="007C6359" w:rsidRDefault="007C6359" w:rsidP="007C6359">
      <w:pPr>
        <w:pStyle w:val="CVChapterBodyCopy"/>
      </w:pPr>
      <w:r w:rsidRPr="007C6359">
        <w:rPr>
          <w:b/>
        </w:rPr>
        <w:t>Occupied Beds in SNF</w:t>
      </w:r>
      <w:r>
        <w:t>:</w:t>
      </w:r>
      <w:r w:rsidR="002848D8">
        <w:t xml:space="preserve"> The number of beds in PAC occupied by patients belonging to the contract</w:t>
      </w:r>
    </w:p>
    <w:p w14:paraId="01E28D12" w14:textId="6C33E11C" w:rsidR="007C6359" w:rsidRDefault="007C6359" w:rsidP="00F144C9">
      <w:pPr>
        <w:pStyle w:val="CVChapterBodyCopy"/>
      </w:pPr>
      <w:r w:rsidRPr="007C6359">
        <w:rPr>
          <w:b/>
        </w:rPr>
        <w:t>Total Occupied Beds</w:t>
      </w:r>
      <w:r>
        <w:t>:</w:t>
      </w:r>
      <w:r w:rsidR="002848D8">
        <w:t xml:space="preserve"> The total number of patients </w:t>
      </w:r>
      <w:r w:rsidR="00814CAD">
        <w:t>in ADT beds and Regular beds, belonging to both AC and PAC.</w:t>
      </w:r>
    </w:p>
    <w:p w14:paraId="368E8F9B" w14:textId="77777777" w:rsidR="00C23965" w:rsidRDefault="00C23965" w:rsidP="00C23965">
      <w:pPr>
        <w:pStyle w:val="ListNumber"/>
      </w:pPr>
      <w:r>
        <w:t xml:space="preserve">Select the </w:t>
      </w:r>
      <w:r w:rsidRPr="009C4D2B">
        <w:rPr>
          <w:b/>
        </w:rPr>
        <w:t>Export to CSV</w:t>
      </w:r>
      <w:r>
        <w:t xml:space="preserve"> button to save the report in a CSV file.</w:t>
      </w:r>
    </w:p>
    <w:p w14:paraId="103AFA5B" w14:textId="782AB0A6" w:rsidR="00753F42" w:rsidRDefault="00753F42" w:rsidP="00753F42">
      <w:pPr>
        <w:pStyle w:val="Heading2"/>
      </w:pPr>
      <w:bookmarkStart w:id="139" w:name="_Toc27487534"/>
      <w:commentRangeStart w:id="140"/>
      <w:r w:rsidRPr="007A4BBA">
        <w:lastRenderedPageBreak/>
        <w:t>Contract Wise Accessible Population</w:t>
      </w:r>
      <w:commentRangeEnd w:id="140"/>
      <w:r w:rsidR="00C426F3">
        <w:rPr>
          <w:rStyle w:val="CommentReference"/>
          <w:rFonts w:asciiTheme="minorHAnsi" w:eastAsiaTheme="minorHAnsi" w:hAnsiTheme="minorHAnsi" w:cstheme="minorBidi"/>
          <w:b w:val="0"/>
          <w:color w:val="auto"/>
        </w:rPr>
        <w:commentReference w:id="140"/>
      </w:r>
      <w:bookmarkEnd w:id="139"/>
    </w:p>
    <w:p w14:paraId="18C7BCE1" w14:textId="77777777" w:rsidR="00F144C9" w:rsidRPr="00F144C9" w:rsidRDefault="00F144C9" w:rsidP="00F144C9"/>
    <w:p w14:paraId="34F96EAF" w14:textId="77777777" w:rsidR="00753F42" w:rsidRDefault="00753F42" w:rsidP="00B22FD9">
      <w:pPr>
        <w:pStyle w:val="CVChapterBodyCopy"/>
      </w:pPr>
    </w:p>
    <w:p w14:paraId="4C865494" w14:textId="7E437A5F" w:rsidR="007A4BBA" w:rsidRDefault="007A4BBA" w:rsidP="00B22FD9">
      <w:pPr>
        <w:pStyle w:val="CVChapterBodyCopy"/>
      </w:pPr>
    </w:p>
    <w:p w14:paraId="7DBA96E1" w14:textId="77777777" w:rsidR="007A4BBA" w:rsidRDefault="007A4BBA" w:rsidP="00B22FD9">
      <w:pPr>
        <w:pStyle w:val="CVChapterBodyCopy"/>
      </w:pPr>
    </w:p>
    <w:p w14:paraId="513EE6ED" w14:textId="4416C40B" w:rsidR="006F28FF" w:rsidRDefault="006F28FF" w:rsidP="00291332">
      <w:r>
        <w:br w:type="page"/>
      </w:r>
    </w:p>
    <w:p w14:paraId="3624EF30" w14:textId="4CB961CC" w:rsidR="006F28FF" w:rsidRDefault="00AA5D2D" w:rsidP="006F28FF">
      <w:pPr>
        <w:pStyle w:val="ExhibitnewCVTitle"/>
      </w:pPr>
      <w:bookmarkStart w:id="141" w:name="_Toc27487535"/>
      <w:r>
        <w:lastRenderedPageBreak/>
        <w:t>Exhibit</w:t>
      </w:r>
      <w:r w:rsidR="006F28FF">
        <w:t xml:space="preserve">: </w:t>
      </w:r>
      <w:r w:rsidR="006F28FF" w:rsidRPr="00B13E79">
        <w:t>Coreo</w:t>
      </w:r>
      <w:r w:rsidR="006F28FF">
        <w:t xml:space="preserve"> </w:t>
      </w:r>
      <w:r w:rsidR="006F28FF" w:rsidRPr="00B13E79">
        <w:t>View</w:t>
      </w:r>
      <w:r w:rsidR="006F28FF">
        <w:t xml:space="preserve"> </w:t>
      </w:r>
      <w:r w:rsidR="006F28FF" w:rsidRPr="003C59A3">
        <w:t xml:space="preserve">Administrative </w:t>
      </w:r>
      <w:r>
        <w:t>Guide</w:t>
      </w:r>
      <w:bookmarkEnd w:id="141"/>
    </w:p>
    <w:p w14:paraId="0739E273" w14:textId="77777777" w:rsidR="00893C81" w:rsidRDefault="00893C81" w:rsidP="006F28FF">
      <w:pPr>
        <w:pStyle w:val="ExhibitnewCVTitle"/>
      </w:pPr>
    </w:p>
    <w:p w14:paraId="41F8E23F" w14:textId="1C95E86C" w:rsidR="006F28FF" w:rsidRPr="001E5B08" w:rsidRDefault="001B735D" w:rsidP="006F28FF">
      <w:pPr>
        <w:pStyle w:val="CVFigure"/>
      </w:pPr>
      <w:r>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347">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E5B08" w:rsidRDefault="006F28FF" w:rsidP="006F28FF"/>
    <w:p w14:paraId="6CE269D3" w14:textId="77777777" w:rsidR="006F28FF" w:rsidRPr="001E5B08" w:rsidRDefault="006F28FF" w:rsidP="006F28FF">
      <w:pPr>
        <w:sectPr w:rsidR="006F28FF" w:rsidRPr="001E5B08" w:rsidSect="00A44AA2">
          <w:footerReference w:type="even" r:id="rId348"/>
          <w:pgSz w:w="12240" w:h="15840"/>
          <w:pgMar w:top="1440" w:right="1800" w:bottom="1440" w:left="1800" w:header="720" w:footer="720" w:gutter="0"/>
          <w:cols w:space="720"/>
        </w:sectPr>
      </w:pPr>
    </w:p>
    <w:p w14:paraId="4502A5BC" w14:textId="77777777" w:rsidR="006F28FF" w:rsidRDefault="006F28FF" w:rsidP="00317329">
      <w:pPr>
        <w:pStyle w:val="Heading1"/>
        <w:numPr>
          <w:ilvl w:val="0"/>
          <w:numId w:val="19"/>
        </w:numPr>
      </w:pPr>
      <w:bookmarkStart w:id="142" w:name="_Toc27487536"/>
      <w:r>
        <w:lastRenderedPageBreak/>
        <w:t>Coreo View Administrator Tasks</w:t>
      </w:r>
      <w:bookmarkEnd w:id="142"/>
    </w:p>
    <w:p w14:paraId="119CEE4C" w14:textId="37DEBDEA" w:rsidR="006F28FF" w:rsidRDefault="00DF348E" w:rsidP="006F28FF">
      <w:pPr>
        <w:pStyle w:val="ChapterBodyCopy"/>
      </w:pPr>
      <w:r>
        <w:t>The O</w:t>
      </w:r>
      <w:r w:rsidR="006F28FF">
        <w:t xml:space="preserve">kta Single Sign-On system administrator has the </w:t>
      </w:r>
      <w:r w:rsidR="00C63C6C">
        <w:t>super user</w:t>
      </w:r>
      <w:r w:rsidR="006F28FF">
        <w:t xml:space="preserve"> privileges and creates the </w:t>
      </w:r>
      <w:r w:rsidR="00B129F0">
        <w:t>Coreo View administrator role. O</w:t>
      </w:r>
      <w:r w:rsidR="006F28FF">
        <w:t>kta provides a single secure home page to use the Coreo View application.</w:t>
      </w:r>
    </w:p>
    <w:p w14:paraId="4C6E9AA6" w14:textId="77777777" w:rsidR="006F28FF" w:rsidRDefault="006F28FF" w:rsidP="006F28FF">
      <w:pPr>
        <w:pStyle w:val="ChapterBodyCopy"/>
      </w:pPr>
      <w:r>
        <w:t>The Coreo View administrator manages the users and all the related administrative functions, which include the following:</w:t>
      </w:r>
    </w:p>
    <w:p w14:paraId="4A2F9F41" w14:textId="0A5A86FA" w:rsidR="006F28FF" w:rsidRDefault="0011209F" w:rsidP="006F28FF">
      <w:pPr>
        <w:pStyle w:val="ChapterBodyCopy-Bullet"/>
      </w:pPr>
      <w:r>
        <w:t>M</w:t>
      </w:r>
      <w:r w:rsidR="006B79AD">
        <w:t>anages the</w:t>
      </w:r>
      <w:r w:rsidR="006F28FF">
        <w:t xml:space="preserve"> regular users of the Coreo View applicati</w:t>
      </w:r>
      <w:r>
        <w:t>on</w:t>
      </w:r>
    </w:p>
    <w:p w14:paraId="1FFD6F5C" w14:textId="4D4763AE" w:rsidR="006F28FF" w:rsidRDefault="006B79AD" w:rsidP="006F28FF">
      <w:pPr>
        <w:pStyle w:val="ChapterBodyCopy-Bullet"/>
      </w:pPr>
      <w:r>
        <w:t xml:space="preserve">Assigns roles and permissions </w:t>
      </w:r>
      <w:r w:rsidR="0011209F">
        <w:t>to</w:t>
      </w:r>
      <w:r>
        <w:t xml:space="preserve"> the</w:t>
      </w:r>
      <w:r w:rsidR="006F28FF">
        <w:t xml:space="preserve"> reg</w:t>
      </w:r>
      <w:r w:rsidR="0011209F">
        <w:t>ular users from the user groups</w:t>
      </w:r>
    </w:p>
    <w:p w14:paraId="58A5E1BB" w14:textId="77777777" w:rsidR="006F28FF" w:rsidRDefault="006F28FF" w:rsidP="006F28FF">
      <w:pPr>
        <w:pStyle w:val="CVFigure"/>
      </w:pPr>
      <w:r>
        <w:drawing>
          <wp:inline distT="0" distB="0" distL="0" distR="0" wp14:anchorId="5FC20FD5" wp14:editId="32E63DC4">
            <wp:extent cx="1147529" cy="3176954"/>
            <wp:effectExtent l="19050" t="0" r="0" b="0"/>
            <wp:docPr id="4" name="Picture 3" descr="Administrator 3 W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istrator 3 WF.png"/>
                    <pic:cNvPicPr/>
                  </pic:nvPicPr>
                  <pic:blipFill>
                    <a:blip r:embed="rId349"/>
                    <a:stretch>
                      <a:fillRect/>
                    </a:stretch>
                  </pic:blipFill>
                  <pic:spPr>
                    <a:xfrm>
                      <a:off x="0" y="0"/>
                      <a:ext cx="1151280" cy="3187339"/>
                    </a:xfrm>
                    <a:prstGeom prst="rect">
                      <a:avLst/>
                    </a:prstGeom>
                  </pic:spPr>
                </pic:pic>
              </a:graphicData>
            </a:graphic>
          </wp:inline>
        </w:drawing>
      </w:r>
    </w:p>
    <w:p w14:paraId="6ED19D72" w14:textId="3EBDDE20" w:rsidR="006F28FF" w:rsidRDefault="006F28FF" w:rsidP="006F28FF">
      <w:pPr>
        <w:pStyle w:val="CVFigureCaption"/>
      </w:pPr>
      <w:r>
        <w:t>Administrator Role Hi</w:t>
      </w:r>
      <w:r w:rsidR="005B64F3">
        <w:t>er</w:t>
      </w:r>
      <w:r>
        <w:t>archy</w:t>
      </w:r>
    </w:p>
    <w:p w14:paraId="7A92086F" w14:textId="1BEC13F8" w:rsidR="006F28FF" w:rsidRDefault="006F28FF" w:rsidP="006F28FF">
      <w:pPr>
        <w:pStyle w:val="Heading2"/>
      </w:pPr>
      <w:bookmarkStart w:id="143" w:name="_Toc27487537"/>
      <w:r>
        <w:t>Navvis account activation for the Coreo View administrator user</w:t>
      </w:r>
      <w:bookmarkEnd w:id="143"/>
    </w:p>
    <w:p w14:paraId="4F5A8B6D" w14:textId="7A06C79B" w:rsidR="006F28FF" w:rsidRDefault="00B129F0" w:rsidP="006F28FF">
      <w:pPr>
        <w:pStyle w:val="ChapterBodyCopy"/>
      </w:pPr>
      <w:r>
        <w:t>The O</w:t>
      </w:r>
      <w:r w:rsidR="006F28FF" w:rsidRPr="00040B24">
        <w:t xml:space="preserve">kta </w:t>
      </w:r>
      <w:r w:rsidR="006F28FF">
        <w:t xml:space="preserve">system </w:t>
      </w:r>
      <w:r w:rsidR="006F28FF" w:rsidRPr="00040B24">
        <w:t>administrator will register a</w:t>
      </w:r>
      <w:r>
        <w:t xml:space="preserve"> user in O</w:t>
      </w:r>
      <w:r w:rsidR="006F28FF">
        <w:t>kta and assigns</w:t>
      </w:r>
      <w:r w:rsidR="006F28FF" w:rsidRPr="00040B24">
        <w:t xml:space="preserve"> the administrative privilege and access to</w:t>
      </w:r>
      <w:r w:rsidR="006F28FF">
        <w:t xml:space="preserve"> the</w:t>
      </w:r>
      <w:r w:rsidR="006F28FF" w:rsidRPr="00040B24">
        <w:t xml:space="preserve"> C</w:t>
      </w:r>
      <w:r w:rsidR="006F28FF">
        <w:t xml:space="preserve">oreo </w:t>
      </w:r>
      <w:r w:rsidR="006F28FF" w:rsidRPr="00040B24">
        <w:t>V</w:t>
      </w:r>
      <w:r w:rsidR="006F28FF">
        <w:t>iew</w:t>
      </w:r>
      <w:r w:rsidR="006F28FF" w:rsidRPr="00040B24">
        <w:t xml:space="preserve"> application.</w:t>
      </w:r>
      <w:r w:rsidR="006F28FF">
        <w:t xml:space="preserve"> </w:t>
      </w:r>
      <w:r w:rsidR="006F28FF" w:rsidRPr="00ED115B">
        <w:t>The Coreo</w:t>
      </w:r>
      <w:r w:rsidR="006F28FF">
        <w:t xml:space="preserve"> </w:t>
      </w:r>
      <w:r w:rsidR="006F28FF" w:rsidRPr="00ED115B">
        <w:t xml:space="preserve">View administrator user manages the </w:t>
      </w:r>
      <w:r w:rsidR="006F28FF">
        <w:t xml:space="preserve">Coreo View </w:t>
      </w:r>
      <w:r w:rsidR="006F28FF" w:rsidRPr="00ED115B">
        <w:t>regular us</w:t>
      </w:r>
      <w:r w:rsidR="006F28FF">
        <w:t>ers</w:t>
      </w:r>
      <w:r w:rsidR="006F28FF" w:rsidRPr="00ED115B">
        <w:t>.</w:t>
      </w:r>
    </w:p>
    <w:p w14:paraId="5FA3AD3C" w14:textId="333C335F" w:rsidR="006F28FF" w:rsidRDefault="00B129F0" w:rsidP="006F28FF">
      <w:pPr>
        <w:pStyle w:val="ChapterBodyCopy"/>
      </w:pPr>
      <w:r>
        <w:t>The O</w:t>
      </w:r>
      <w:r w:rsidR="006F28FF">
        <w:t>kta system administrator sends an email notification to the Coreo View administrator user to initiate the account activation proces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28"/>
        <w:gridCol w:w="7830"/>
      </w:tblGrid>
      <w:tr w:rsidR="006F28FF" w14:paraId="6632208B" w14:textId="77777777" w:rsidTr="00DD770C">
        <w:trPr>
          <w:trHeight w:val="989"/>
        </w:trPr>
        <w:tc>
          <w:tcPr>
            <w:tcW w:w="828" w:type="dxa"/>
            <w:vAlign w:val="center"/>
          </w:tcPr>
          <w:p w14:paraId="2539D26E" w14:textId="77777777" w:rsidR="006F28FF" w:rsidRDefault="006F28FF" w:rsidP="00DD770C">
            <w:pPr>
              <w:pStyle w:val="ChapterBodyCopy"/>
              <w:jc w:val="left"/>
            </w:pPr>
            <w:r>
              <w:rPr>
                <w:noProof/>
                <w:lang w:val="en-IN" w:eastAsia="en-IN"/>
              </w:rPr>
              <w:drawing>
                <wp:inline distT="0" distB="0" distL="0" distR="0" wp14:anchorId="45DC4472" wp14:editId="2E3AA4C1">
                  <wp:extent cx="356224" cy="357821"/>
                  <wp:effectExtent l="19050" t="0" r="5726" b="0"/>
                  <wp:docPr id="11"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350"/>
                          <a:stretch>
                            <a:fillRect/>
                          </a:stretch>
                        </pic:blipFill>
                        <pic:spPr>
                          <a:xfrm>
                            <a:off x="0" y="0"/>
                            <a:ext cx="356225" cy="357822"/>
                          </a:xfrm>
                          <a:prstGeom prst="rect">
                            <a:avLst/>
                          </a:prstGeom>
                        </pic:spPr>
                      </pic:pic>
                    </a:graphicData>
                  </a:graphic>
                </wp:inline>
              </w:drawing>
            </w:r>
          </w:p>
        </w:tc>
        <w:tc>
          <w:tcPr>
            <w:tcW w:w="7830" w:type="dxa"/>
            <w:vAlign w:val="center"/>
          </w:tcPr>
          <w:p w14:paraId="364A9490" w14:textId="25D7E7D6" w:rsidR="006F28FF" w:rsidRDefault="00B129F0" w:rsidP="00B129F0">
            <w:pPr>
              <w:pStyle w:val="CVCalloutNote"/>
            </w:pPr>
            <w:r>
              <w:t>The O</w:t>
            </w:r>
            <w:r w:rsidR="006F28FF">
              <w:t xml:space="preserve">kta sytem administrator can create multiple Navvis administrator accounts for the Coreo View application. However, the Coreo View </w:t>
            </w:r>
            <w:r w:rsidR="006F28FF">
              <w:lastRenderedPageBreak/>
              <w:t>administrator can only assign the administrator role to another user in Coreo view.</w:t>
            </w:r>
          </w:p>
        </w:tc>
      </w:tr>
    </w:tbl>
    <w:p w14:paraId="15BA8431" w14:textId="77777777" w:rsidR="006F28FF" w:rsidRDefault="006F28FF" w:rsidP="006F28FF">
      <w:pPr>
        <w:pStyle w:val="ChapterBodyCopy"/>
      </w:pPr>
      <w:r>
        <w:lastRenderedPageBreak/>
        <w:t>Follow these steps to activate the Okta account:</w:t>
      </w:r>
    </w:p>
    <w:p w14:paraId="2F6E0EB7" w14:textId="77777777" w:rsidR="006F28FF" w:rsidRDefault="006F28FF" w:rsidP="00317329">
      <w:pPr>
        <w:pStyle w:val="ListNumber"/>
        <w:numPr>
          <w:ilvl w:val="0"/>
          <w:numId w:val="79"/>
        </w:numPr>
      </w:pPr>
      <w:r>
        <w:t xml:space="preserve">Open the </w:t>
      </w:r>
      <w:r w:rsidRPr="00D25301">
        <w:t>email</w:t>
      </w:r>
      <w:r>
        <w:t xml:space="preserve"> link sent to your email inbox by the Okta administrator.</w:t>
      </w:r>
    </w:p>
    <w:p w14:paraId="2C373DD3" w14:textId="4E985704" w:rsidR="006F28FF" w:rsidRDefault="0011209F" w:rsidP="006F28FF">
      <w:pPr>
        <w:pStyle w:val="CVFigure"/>
      </w:pPr>
      <w:r>
        <w:drawing>
          <wp:inline distT="0" distB="0" distL="0" distR="0" wp14:anchorId="454F2179" wp14:editId="6633461F">
            <wp:extent cx="5147725" cy="5076825"/>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3 Email Notification_CV Admin.png"/>
                    <pic:cNvPicPr/>
                  </pic:nvPicPr>
                  <pic:blipFill>
                    <a:blip r:embed="rId27">
                      <a:extLst>
                        <a:ext uri="{28A0092B-C50C-407E-A947-70E740481C1C}">
                          <a14:useLocalDpi xmlns:a14="http://schemas.microsoft.com/office/drawing/2010/main" val="0"/>
                        </a:ext>
                      </a:extLst>
                    </a:blip>
                    <a:stretch>
                      <a:fillRect/>
                    </a:stretch>
                  </pic:blipFill>
                  <pic:spPr>
                    <a:xfrm>
                      <a:off x="0" y="0"/>
                      <a:ext cx="5153350" cy="5082373"/>
                    </a:xfrm>
                    <a:prstGeom prst="rect">
                      <a:avLst/>
                    </a:prstGeom>
                  </pic:spPr>
                </pic:pic>
              </a:graphicData>
            </a:graphic>
          </wp:inline>
        </w:drawing>
      </w:r>
    </w:p>
    <w:p w14:paraId="5E4B9C18" w14:textId="77777777" w:rsidR="006F28FF" w:rsidRDefault="006F28FF" w:rsidP="006F28FF">
      <w:pPr>
        <w:pStyle w:val="CVFigureCaption"/>
      </w:pPr>
      <w:r>
        <w:t>Email Notification</w:t>
      </w:r>
    </w:p>
    <w:p w14:paraId="15B039C2" w14:textId="39C65EA0" w:rsidR="006F28FF" w:rsidRDefault="006F28FF" w:rsidP="007F6A40">
      <w:pPr>
        <w:pStyle w:val="ListNumber"/>
      </w:pPr>
      <w:r w:rsidRPr="007F6A40">
        <w:t>Select</w:t>
      </w:r>
      <w:r>
        <w:t xml:space="preserve"> the </w:t>
      </w:r>
      <w:r>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The </w:t>
      </w:r>
      <w:r w:rsidRPr="00D47340">
        <w:rPr>
          <w:b/>
        </w:rPr>
        <w:t>Create your Navvis account</w:t>
      </w:r>
      <w:r>
        <w:t xml:space="preserve"> screen opens.</w:t>
      </w:r>
    </w:p>
    <w:p w14:paraId="24A496AE" w14:textId="7B7D3601" w:rsidR="006F28FF" w:rsidRDefault="0011209F" w:rsidP="006F28FF">
      <w:pPr>
        <w:pStyle w:val="CVFigure"/>
      </w:pPr>
      <w:r>
        <w:lastRenderedPageBreak/>
        <w:drawing>
          <wp:inline distT="0" distB="0" distL="0" distR="0" wp14:anchorId="0D8DB97B" wp14:editId="4355B7E4">
            <wp:extent cx="3104762" cy="5761905"/>
            <wp:effectExtent l="0" t="0" r="0" b="0"/>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 name="4 Login Screen - All 3_CV Admin.png"/>
                    <pic:cNvPicPr/>
                  </pic:nvPicPr>
                  <pic:blipFill>
                    <a:blip r:embed="rId29">
                      <a:extLst>
                        <a:ext uri="{28A0092B-C50C-407E-A947-70E740481C1C}">
                          <a14:useLocalDpi xmlns:a14="http://schemas.microsoft.com/office/drawing/2010/main" val="0"/>
                        </a:ext>
                      </a:extLst>
                    </a:blip>
                    <a:stretch>
                      <a:fillRect/>
                    </a:stretch>
                  </pic:blipFill>
                  <pic:spPr>
                    <a:xfrm>
                      <a:off x="0" y="0"/>
                      <a:ext cx="3104762" cy="5761905"/>
                    </a:xfrm>
                    <a:prstGeom prst="rect">
                      <a:avLst/>
                    </a:prstGeom>
                  </pic:spPr>
                </pic:pic>
              </a:graphicData>
            </a:graphic>
          </wp:inline>
        </w:drawing>
      </w:r>
    </w:p>
    <w:p w14:paraId="59354476" w14:textId="77777777" w:rsidR="006F28FF" w:rsidRDefault="006F28FF" w:rsidP="006F28FF">
      <w:pPr>
        <w:pStyle w:val="CVFigureCaption"/>
      </w:pPr>
      <w:r>
        <w:t>Create Your Navvis Account Screen</w:t>
      </w:r>
    </w:p>
    <w:p w14:paraId="6B9045FF" w14:textId="77777777" w:rsidR="006F28FF" w:rsidRDefault="006F28FF" w:rsidP="006F28FF">
      <w:pPr>
        <w:pStyle w:val="ListNumber"/>
      </w:pPr>
      <w:r>
        <w:t xml:space="preserve">Enter the new password in </w:t>
      </w:r>
      <w:r w:rsidRPr="00C72F62">
        <w:rPr>
          <w:b/>
        </w:rPr>
        <w:t>Enter new password</w:t>
      </w:r>
      <w:r>
        <w:t>. The password must be at least 8 characters long and a maximum of 25 characters.</w:t>
      </w:r>
    </w:p>
    <w:p w14:paraId="71FBA78B" w14:textId="0CC5E522" w:rsidR="00414634" w:rsidRDefault="00414634" w:rsidP="00414634">
      <w:pPr>
        <w:pStyle w:val="CVChapterBodyCopy"/>
      </w:pPr>
      <w:r>
        <w:t>The password must be a combination of these following characters:</w:t>
      </w:r>
    </w:p>
    <w:tbl>
      <w:tblPr>
        <w:tblStyle w:val="TableGrid"/>
        <w:tblW w:w="0" w:type="auto"/>
        <w:tblInd w:w="250" w:type="dxa"/>
        <w:shd w:val="clear" w:color="auto" w:fill="FABF8F" w:themeFill="accent6" w:themeFillTint="99"/>
        <w:tblLook w:val="04A0" w:firstRow="1" w:lastRow="0" w:firstColumn="1" w:lastColumn="0" w:noHBand="0" w:noVBand="1"/>
      </w:tblPr>
      <w:tblGrid>
        <w:gridCol w:w="2410"/>
        <w:gridCol w:w="4961"/>
      </w:tblGrid>
      <w:tr w:rsidR="00414634" w14:paraId="6DB66426" w14:textId="77777777" w:rsidTr="00414634">
        <w:trPr>
          <w:cantSplit/>
          <w:tblHeader/>
        </w:trPr>
        <w:tc>
          <w:tcPr>
            <w:tcW w:w="2410" w:type="dxa"/>
            <w:shd w:val="clear" w:color="auto" w:fill="365F91" w:themeFill="accent1" w:themeFillShade="BF"/>
          </w:tcPr>
          <w:p w14:paraId="7EF825F8" w14:textId="77777777" w:rsidR="00414634" w:rsidRPr="007A383F" w:rsidRDefault="00414634" w:rsidP="00E26C2D">
            <w:pPr>
              <w:pStyle w:val="Whitechartheaderinformation"/>
            </w:pPr>
            <w:r w:rsidRPr="007A383F">
              <w:t>Description</w:t>
            </w:r>
          </w:p>
        </w:tc>
        <w:tc>
          <w:tcPr>
            <w:tcW w:w="4961" w:type="dxa"/>
            <w:shd w:val="clear" w:color="auto" w:fill="808080" w:themeFill="background1" w:themeFillShade="80"/>
          </w:tcPr>
          <w:p w14:paraId="10D59B60" w14:textId="77777777" w:rsidR="00414634" w:rsidRPr="0036096F" w:rsidRDefault="00414634" w:rsidP="00E26C2D">
            <w:pPr>
              <w:pStyle w:val="Whitechartheaderinformation"/>
            </w:pPr>
            <w:r w:rsidRPr="0036096F">
              <w:t>Characters</w:t>
            </w:r>
          </w:p>
        </w:tc>
      </w:tr>
      <w:tr w:rsidR="00414634" w14:paraId="065A42DC" w14:textId="77777777" w:rsidTr="00414634">
        <w:trPr>
          <w:cantSplit/>
          <w:tblHeader/>
        </w:trPr>
        <w:tc>
          <w:tcPr>
            <w:tcW w:w="2410" w:type="dxa"/>
            <w:shd w:val="clear" w:color="auto" w:fill="auto"/>
          </w:tcPr>
          <w:p w14:paraId="092D0171" w14:textId="77777777" w:rsidR="00414634" w:rsidRPr="00B10C2F" w:rsidRDefault="00414634" w:rsidP="00E26C2D">
            <w:pPr>
              <w:pStyle w:val="CVTabletext"/>
            </w:pPr>
            <w:r w:rsidRPr="00B10C2F">
              <w:t>Upper case characters</w:t>
            </w:r>
          </w:p>
        </w:tc>
        <w:tc>
          <w:tcPr>
            <w:tcW w:w="4961" w:type="dxa"/>
            <w:shd w:val="clear" w:color="auto" w:fill="auto"/>
          </w:tcPr>
          <w:p w14:paraId="1E9CF471" w14:textId="77777777" w:rsidR="00414634" w:rsidRPr="00B10C2F" w:rsidRDefault="00414634" w:rsidP="00E26C2D">
            <w:pPr>
              <w:pStyle w:val="CVTabletext"/>
            </w:pPr>
            <w:r w:rsidRPr="00B10C2F">
              <w:t>A</w:t>
            </w:r>
            <w:r>
              <w:rPr>
                <w:rFonts w:cs="Calibri"/>
              </w:rPr>
              <w:t>–</w:t>
            </w:r>
            <w:r w:rsidRPr="00B10C2F">
              <w:t>Z</w:t>
            </w:r>
          </w:p>
        </w:tc>
      </w:tr>
      <w:tr w:rsidR="00414634" w14:paraId="50B3BA4D" w14:textId="77777777" w:rsidTr="00414634">
        <w:trPr>
          <w:cantSplit/>
          <w:tblHeader/>
        </w:trPr>
        <w:tc>
          <w:tcPr>
            <w:tcW w:w="2410" w:type="dxa"/>
            <w:shd w:val="clear" w:color="auto" w:fill="auto"/>
          </w:tcPr>
          <w:p w14:paraId="4FC3A10D" w14:textId="77777777" w:rsidR="00414634" w:rsidRPr="00B10C2F" w:rsidRDefault="00414634" w:rsidP="00E26C2D">
            <w:pPr>
              <w:pStyle w:val="CVTabletext"/>
            </w:pPr>
            <w:r w:rsidRPr="00B10C2F">
              <w:t>Lower case characters</w:t>
            </w:r>
          </w:p>
        </w:tc>
        <w:tc>
          <w:tcPr>
            <w:tcW w:w="4961" w:type="dxa"/>
            <w:shd w:val="clear" w:color="auto" w:fill="auto"/>
          </w:tcPr>
          <w:p w14:paraId="1F06533B" w14:textId="77777777" w:rsidR="00414634" w:rsidRPr="00B10C2F" w:rsidRDefault="00414634" w:rsidP="00E26C2D">
            <w:pPr>
              <w:pStyle w:val="CVTabletext"/>
            </w:pPr>
            <w:r>
              <w:t>a</w:t>
            </w:r>
            <w:r>
              <w:rPr>
                <w:rFonts w:cs="Calibri"/>
              </w:rPr>
              <w:t>–</w:t>
            </w:r>
            <w:r w:rsidRPr="00B10C2F">
              <w:t>z</w:t>
            </w:r>
          </w:p>
        </w:tc>
      </w:tr>
      <w:tr w:rsidR="00414634" w14:paraId="4D1BD3DC" w14:textId="77777777" w:rsidTr="00414634">
        <w:trPr>
          <w:cantSplit/>
          <w:tblHeader/>
        </w:trPr>
        <w:tc>
          <w:tcPr>
            <w:tcW w:w="2410" w:type="dxa"/>
            <w:shd w:val="clear" w:color="auto" w:fill="auto"/>
          </w:tcPr>
          <w:p w14:paraId="19FEFAD6" w14:textId="77777777" w:rsidR="00414634" w:rsidRPr="00B10C2F" w:rsidRDefault="00414634" w:rsidP="00E26C2D">
            <w:pPr>
              <w:pStyle w:val="CVTabletext"/>
            </w:pPr>
            <w:r w:rsidRPr="00B10C2F">
              <w:lastRenderedPageBreak/>
              <w:t>Digits</w:t>
            </w:r>
          </w:p>
        </w:tc>
        <w:tc>
          <w:tcPr>
            <w:tcW w:w="4961" w:type="dxa"/>
            <w:shd w:val="clear" w:color="auto" w:fill="auto"/>
          </w:tcPr>
          <w:p w14:paraId="65E99591" w14:textId="77777777" w:rsidR="00414634" w:rsidRPr="00B10C2F" w:rsidRDefault="00414634" w:rsidP="00E26C2D">
            <w:pPr>
              <w:pStyle w:val="CVTabletext"/>
            </w:pPr>
            <w:r w:rsidRPr="00B10C2F">
              <w:t>0</w:t>
            </w:r>
            <w:r>
              <w:rPr>
                <w:rFonts w:cs="Calibri"/>
              </w:rPr>
              <w:t>–</w:t>
            </w:r>
            <w:r w:rsidRPr="00B10C2F">
              <w:t>9</w:t>
            </w:r>
          </w:p>
        </w:tc>
      </w:tr>
      <w:tr w:rsidR="00414634" w14:paraId="010DC94E" w14:textId="77777777" w:rsidTr="00414634">
        <w:trPr>
          <w:cantSplit/>
          <w:tblHeader/>
        </w:trPr>
        <w:tc>
          <w:tcPr>
            <w:tcW w:w="2410" w:type="dxa"/>
            <w:shd w:val="clear" w:color="auto" w:fill="auto"/>
          </w:tcPr>
          <w:p w14:paraId="3F9B8640" w14:textId="77777777" w:rsidR="00414634" w:rsidRPr="00B10C2F" w:rsidRDefault="00414634" w:rsidP="00E26C2D">
            <w:pPr>
              <w:pStyle w:val="CVTabletext"/>
            </w:pPr>
            <w:r w:rsidRPr="00B10C2F">
              <w:t>Special characters</w:t>
            </w:r>
          </w:p>
        </w:tc>
        <w:tc>
          <w:tcPr>
            <w:tcW w:w="4961" w:type="dxa"/>
            <w:shd w:val="clear" w:color="auto" w:fill="auto"/>
          </w:tcPr>
          <w:p w14:paraId="4C7A0B3C" w14:textId="77777777" w:rsidR="00414634" w:rsidRPr="00B10C2F" w:rsidRDefault="00414634" w:rsidP="00E26C2D">
            <w:pPr>
              <w:pStyle w:val="CVTabletext"/>
            </w:pPr>
            <w:r w:rsidRPr="00B10C2F">
              <w:t>~ ! @ # $ % ^ &amp; * _ - + = ` | \ () {} [] : ; " ' &lt; &gt; , . ? /</w:t>
            </w:r>
          </w:p>
        </w:tc>
      </w:tr>
    </w:tbl>
    <w:p w14:paraId="551F24F1" w14:textId="77777777" w:rsidR="006F28FF" w:rsidRPr="007C771A" w:rsidRDefault="006F28FF" w:rsidP="006F28FF">
      <w:pPr>
        <w:pStyle w:val="CVTableCaption"/>
        <w:tabs>
          <w:tab w:val="left" w:pos="1985"/>
        </w:tabs>
      </w:pPr>
      <w:bookmarkStart w:id="144" w:name="PasswordCharacters"/>
      <w:bookmarkEnd w:id="144"/>
      <w:r>
        <w:t>System Accepted Password Characters</w:t>
      </w:r>
    </w:p>
    <w:p w14:paraId="26D90313" w14:textId="77777777" w:rsidR="006F28FF" w:rsidRDefault="006F28FF" w:rsidP="006F28FF">
      <w:pPr>
        <w:pStyle w:val="ListNumber"/>
      </w:pPr>
      <w:r>
        <w:t xml:space="preserve">Reenter the password in the </w:t>
      </w:r>
      <w:r w:rsidRPr="007008BE">
        <w:rPr>
          <w:b/>
        </w:rPr>
        <w:t>Repeat new password</w:t>
      </w:r>
      <w:r>
        <w:t xml:space="preserve"> box.</w:t>
      </w:r>
    </w:p>
    <w:p w14:paraId="6E57BB5A" w14:textId="77777777" w:rsidR="006F28FF" w:rsidRDefault="006F28FF" w:rsidP="006F28FF">
      <w:pPr>
        <w:pStyle w:val="CVChapterBodyCopyIndent1"/>
      </w:pPr>
      <w:r>
        <w:t>The user must add a security question to reset a new password in the event of the user forgetting the password during the future use.</w:t>
      </w:r>
    </w:p>
    <w:p w14:paraId="1AC5BBB6" w14:textId="77777777" w:rsidR="00414634" w:rsidRDefault="00414634" w:rsidP="00414634">
      <w:pPr>
        <w:pStyle w:val="ListNumber"/>
        <w:spacing w:before="120" w:after="240"/>
      </w:pPr>
      <w:r>
        <w:t xml:space="preserve">Under </w:t>
      </w:r>
      <w:r w:rsidRPr="0020085B">
        <w:rPr>
          <w:b/>
        </w:rPr>
        <w:t>Choose a forgot password</w:t>
      </w:r>
      <w:r>
        <w:t xml:space="preserve"> question on the </w:t>
      </w:r>
      <w:r w:rsidRPr="00D47340">
        <w:rPr>
          <w:b/>
        </w:rPr>
        <w:t xml:space="preserve">Create your Navvis </w:t>
      </w:r>
      <w:r>
        <w:rPr>
          <w:b/>
        </w:rPr>
        <w:t xml:space="preserve">&amp; Company, LLC </w:t>
      </w:r>
      <w:r w:rsidRPr="00D47340">
        <w:rPr>
          <w:b/>
        </w:rPr>
        <w:t>account</w:t>
      </w:r>
      <w:r>
        <w:t xml:space="preserve"> screen, select the arrow to view the questions.</w:t>
      </w:r>
    </w:p>
    <w:p w14:paraId="4EA5CE32" w14:textId="565F2518" w:rsidR="006F28FF" w:rsidRDefault="000F3103" w:rsidP="006F28FF">
      <w:pPr>
        <w:pStyle w:val="CVFigure"/>
      </w:pPr>
      <w:r>
        <w:drawing>
          <wp:inline distT="0" distB="0" distL="0" distR="0" wp14:anchorId="1B1EED73" wp14:editId="51510CF6">
            <wp:extent cx="4390476" cy="4123809"/>
            <wp:effectExtent l="0" t="0" r="0" b="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 name="5 CHOOSE A FORGOT PASSWORD QUESTION_CV Admin.png"/>
                    <pic:cNvPicPr/>
                  </pic:nvPicPr>
                  <pic:blipFill>
                    <a:blip r:embed="rId30">
                      <a:extLst>
                        <a:ext uri="{28A0092B-C50C-407E-A947-70E740481C1C}">
                          <a14:useLocalDpi xmlns:a14="http://schemas.microsoft.com/office/drawing/2010/main" val="0"/>
                        </a:ext>
                      </a:extLst>
                    </a:blip>
                    <a:stretch>
                      <a:fillRect/>
                    </a:stretch>
                  </pic:blipFill>
                  <pic:spPr>
                    <a:xfrm>
                      <a:off x="0" y="0"/>
                      <a:ext cx="4390476" cy="4123809"/>
                    </a:xfrm>
                    <a:prstGeom prst="rect">
                      <a:avLst/>
                    </a:prstGeom>
                  </pic:spPr>
                </pic:pic>
              </a:graphicData>
            </a:graphic>
          </wp:inline>
        </w:drawing>
      </w:r>
    </w:p>
    <w:p w14:paraId="49E4351F" w14:textId="77777777" w:rsidR="006F28FF" w:rsidRDefault="006F28FF" w:rsidP="006F28FF">
      <w:pPr>
        <w:pStyle w:val="CVFigureCaption"/>
      </w:pPr>
      <w:r>
        <w:t>Choose A Forgot Password Question</w:t>
      </w:r>
    </w:p>
    <w:p w14:paraId="52D6C1C0" w14:textId="77777777" w:rsidR="006F28FF" w:rsidRDefault="006F28FF" w:rsidP="006F28FF">
      <w:pPr>
        <w:pStyle w:val="ListNumber"/>
      </w:pPr>
      <w:r>
        <w:t>Choose a security question from the list.</w:t>
      </w:r>
    </w:p>
    <w:p w14:paraId="13D3B446" w14:textId="77777777" w:rsidR="006F28FF" w:rsidRDefault="006F28FF" w:rsidP="006F28FF">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3BB7ACE2" w14:textId="77777777" w:rsidR="006F28FF" w:rsidRDefault="006F28FF" w:rsidP="006F28FF">
      <w:pPr>
        <w:spacing w:after="0" w:line="240" w:lineRule="auto"/>
        <w:rPr>
          <w:rFonts w:ascii="Calibri" w:hAnsi="Calibri"/>
        </w:rPr>
      </w:pPr>
      <w:r>
        <w:br w:type="page"/>
      </w:r>
    </w:p>
    <w:p w14:paraId="10703092" w14:textId="77777777" w:rsidR="006F28FF" w:rsidRDefault="006F28FF" w:rsidP="006F28FF">
      <w:pPr>
        <w:pStyle w:val="ListNumber"/>
      </w:pPr>
      <w:r>
        <w:lastRenderedPageBreak/>
        <w:t>Choose a picture as a security image in the</w:t>
      </w:r>
      <w:r w:rsidRPr="00D47340">
        <w:t xml:space="preserve"> </w:t>
      </w:r>
      <w:r w:rsidRPr="00D47340">
        <w:rPr>
          <w:b/>
        </w:rPr>
        <w:t>Create your Navvis 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816"/>
        <w:gridCol w:w="7506"/>
      </w:tblGrid>
      <w:tr w:rsidR="006F28FF" w14:paraId="582B6E2E" w14:textId="77777777" w:rsidTr="00DD770C">
        <w:trPr>
          <w:trHeight w:val="989"/>
        </w:trPr>
        <w:tc>
          <w:tcPr>
            <w:tcW w:w="294" w:type="dxa"/>
            <w:vAlign w:val="center"/>
          </w:tcPr>
          <w:p w14:paraId="3B041C0B" w14:textId="77777777" w:rsidR="006F28FF" w:rsidRDefault="006F28FF" w:rsidP="00DD770C">
            <w:pPr>
              <w:pStyle w:val="ChapterBodyCopy"/>
              <w:jc w:val="left"/>
            </w:pPr>
            <w:r>
              <w:rPr>
                <w:noProof/>
                <w:lang w:val="en-IN" w:eastAsia="en-IN"/>
              </w:rPr>
              <w:drawing>
                <wp:inline distT="0" distB="0" distL="0" distR="0" wp14:anchorId="4C659CEC" wp14:editId="7141E79F">
                  <wp:extent cx="356224" cy="357821"/>
                  <wp:effectExtent l="19050" t="0" r="5726" b="0"/>
                  <wp:docPr id="8"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350"/>
                          <a:stretch>
                            <a:fillRect/>
                          </a:stretch>
                        </pic:blipFill>
                        <pic:spPr>
                          <a:xfrm>
                            <a:off x="0" y="0"/>
                            <a:ext cx="356225" cy="357822"/>
                          </a:xfrm>
                          <a:prstGeom prst="rect">
                            <a:avLst/>
                          </a:prstGeom>
                        </pic:spPr>
                      </pic:pic>
                    </a:graphicData>
                  </a:graphic>
                </wp:inline>
              </w:drawing>
            </w:r>
          </w:p>
        </w:tc>
        <w:tc>
          <w:tcPr>
            <w:tcW w:w="7830" w:type="dxa"/>
            <w:vAlign w:val="center"/>
          </w:tcPr>
          <w:p w14:paraId="27B4A505" w14:textId="67731585" w:rsidR="006F28FF" w:rsidRDefault="007F6A40" w:rsidP="00DD770C">
            <w:pPr>
              <w:pStyle w:val="CVCalloutNote"/>
            </w:pPr>
            <w:r w:rsidRPr="00123412">
              <w:t>The security image displays in</w:t>
            </w:r>
            <w:r>
              <w:t xml:space="preserve"> the </w:t>
            </w:r>
            <w:hyperlink w:anchor="NAVVISsignInScreen" w:history="1">
              <w:r>
                <w:rPr>
                  <w:rStyle w:val="Hyperlink"/>
                </w:rPr>
                <w:t>Coreo</w:t>
              </w:r>
              <w:r w:rsidRPr="00E3363E">
                <w:rPr>
                  <w:rStyle w:val="Hyperlink"/>
                  <w:rFonts w:cstheme="minorBidi"/>
                </w:rPr>
                <w:t xml:space="preserve"> Sign In screen</w:t>
              </w:r>
            </w:hyperlink>
            <w:r>
              <w:t xml:space="preserve"> on entering the user name</w:t>
            </w:r>
            <w:r w:rsidRPr="00123412">
              <w:t>.</w:t>
            </w:r>
          </w:p>
        </w:tc>
      </w:tr>
    </w:tbl>
    <w:p w14:paraId="152ED1DA" w14:textId="77777777" w:rsidR="006F28FF" w:rsidRPr="00D01BCD" w:rsidRDefault="006F28FF" w:rsidP="006F28FF">
      <w:pPr>
        <w:pStyle w:val="CVspacebeforetable"/>
      </w:pPr>
    </w:p>
    <w:p w14:paraId="68789FB3" w14:textId="77777777" w:rsidR="007F6A40" w:rsidRPr="006508FC" w:rsidRDefault="007F6A40" w:rsidP="007F6A40">
      <w:pPr>
        <w:pStyle w:val="ListNumber"/>
      </w:pPr>
      <w:r w:rsidRPr="006508FC">
        <w:t xml:space="preserve">The </w:t>
      </w:r>
      <w:r>
        <w:rPr>
          <w:b/>
        </w:rPr>
        <w:t>Coreo</w:t>
      </w:r>
      <w:r w:rsidRPr="006508FC">
        <w:t xml:space="preserve"> landing screen opens.</w:t>
      </w:r>
    </w:p>
    <w:p w14:paraId="0A021259" w14:textId="30B1252A" w:rsidR="000F3103" w:rsidRDefault="007F6A40" w:rsidP="007F6A40">
      <w:pPr>
        <w:pStyle w:val="CVFigure"/>
      </w:pPr>
      <w:r>
        <w:drawing>
          <wp:inline distT="0" distB="0" distL="0" distR="0" wp14:anchorId="16EB9B0C" wp14:editId="67A7C637">
            <wp:extent cx="4714875" cy="2225923"/>
            <wp:effectExtent l="0" t="0" r="0" b="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 Coreo Landing screen.png"/>
                    <pic:cNvPicPr/>
                  </pic:nvPicPr>
                  <pic:blipFill>
                    <a:blip r:embed="rId31">
                      <a:extLst>
                        <a:ext uri="{28A0092B-C50C-407E-A947-70E740481C1C}">
                          <a14:useLocalDpi xmlns:a14="http://schemas.microsoft.com/office/drawing/2010/main" val="0"/>
                        </a:ext>
                      </a:extLst>
                    </a:blip>
                    <a:stretch>
                      <a:fillRect/>
                    </a:stretch>
                  </pic:blipFill>
                  <pic:spPr>
                    <a:xfrm>
                      <a:off x="0" y="0"/>
                      <a:ext cx="4720919" cy="2228776"/>
                    </a:xfrm>
                    <a:prstGeom prst="rect">
                      <a:avLst/>
                    </a:prstGeom>
                  </pic:spPr>
                </pic:pic>
              </a:graphicData>
            </a:graphic>
          </wp:inline>
        </w:drawing>
      </w:r>
    </w:p>
    <w:p w14:paraId="46950BCA" w14:textId="77777777" w:rsidR="000F3103" w:rsidRDefault="000F3103" w:rsidP="007F6A40">
      <w:pPr>
        <w:pStyle w:val="CVFigureCaption"/>
      </w:pPr>
    </w:p>
    <w:p w14:paraId="0D3EFBE3" w14:textId="77777777" w:rsidR="007F6A40" w:rsidRDefault="007F6A40" w:rsidP="007F6A40">
      <w:pPr>
        <w:pStyle w:val="ListNumber"/>
        <w:spacing w:before="120" w:after="240"/>
      </w:pPr>
      <w:r>
        <w:t xml:space="preserve">Select the </w:t>
      </w:r>
      <w:r w:rsidRPr="00055012">
        <w:rPr>
          <w:b/>
        </w:rPr>
        <w:t>Coreo</w:t>
      </w:r>
      <w:r>
        <w:rPr>
          <w:b/>
        </w:rPr>
        <w:t xml:space="preserve"> View</w:t>
      </w:r>
      <w:r>
        <w:t xml:space="preserve"> button on the landing screen. The Coreo applications that you see on the Coreo landing screen depends upon the user-role and permissions assigned to you by your system administrator.</w:t>
      </w:r>
    </w:p>
    <w:p w14:paraId="059497DD" w14:textId="77777777" w:rsidR="007F6A40" w:rsidRDefault="007F6A40" w:rsidP="007F6A40">
      <w:pPr>
        <w:pStyle w:val="ListNumber"/>
      </w:pPr>
      <w:r>
        <w:t xml:space="preserve">The </w:t>
      </w:r>
      <w:r>
        <w:rPr>
          <w:b/>
        </w:rPr>
        <w:t>Coreo</w:t>
      </w:r>
      <w:r w:rsidRPr="00FB3A81">
        <w:rPr>
          <w:b/>
        </w:rPr>
        <w:t xml:space="preserve">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F6A40" w14:paraId="78838E54" w14:textId="77777777" w:rsidTr="00E26C2D">
        <w:trPr>
          <w:trHeight w:val="989"/>
        </w:trPr>
        <w:tc>
          <w:tcPr>
            <w:tcW w:w="294" w:type="dxa"/>
            <w:vAlign w:val="center"/>
          </w:tcPr>
          <w:p w14:paraId="6570F378" w14:textId="77777777" w:rsidR="007F6A40" w:rsidRDefault="007F6A40" w:rsidP="00E26C2D">
            <w:pPr>
              <w:pStyle w:val="ChapterBodyCopy"/>
              <w:jc w:val="left"/>
            </w:pPr>
            <w:r w:rsidRPr="007132F5">
              <w:rPr>
                <w:noProof/>
                <w:lang w:val="en-IN" w:eastAsia="en-IN"/>
              </w:rPr>
              <w:drawing>
                <wp:inline distT="0" distB="0" distL="0" distR="0" wp14:anchorId="69F81470" wp14:editId="6D350A7D">
                  <wp:extent cx="441691" cy="438150"/>
                  <wp:effectExtent l="0" t="0" r="0" b="0"/>
                  <wp:docPr id="59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939293F" w14:textId="77777777" w:rsidR="007F6A40" w:rsidRDefault="007F6A40" w:rsidP="00E26C2D">
            <w:pPr>
              <w:pStyle w:val="CVCalloutNote"/>
            </w:pPr>
            <w:r>
              <w:t>Once the user accepts EULA and the Okta SSO account is activated, the new user becomes an existing user</w:t>
            </w:r>
            <w:r w:rsidRPr="00123412">
              <w:t>.</w:t>
            </w:r>
          </w:p>
          <w:p w14:paraId="60F029E1" w14:textId="77777777" w:rsidR="007F6A40" w:rsidRDefault="007F6A40" w:rsidP="00E26C2D">
            <w:pPr>
              <w:pStyle w:val="CVCalloutNote"/>
            </w:pPr>
            <w:r>
              <w:t xml:space="preserve">As an existing user, go to </w:t>
            </w:r>
            <w:commentRangeStart w:id="145"/>
            <w:r w:rsidRPr="00EE5B60">
              <w:rPr>
                <w:rStyle w:val="Hyperlink"/>
              </w:rPr>
              <w:t>nav</w:t>
            </w:r>
            <w:r>
              <w:rPr>
                <w:rStyle w:val="Hyperlink"/>
              </w:rPr>
              <w:t>vis.oktapreview.com</w:t>
            </w:r>
            <w:r>
              <w:t xml:space="preserve"> </w:t>
            </w:r>
            <w:commentRangeEnd w:id="145"/>
            <w:r>
              <w:rPr>
                <w:rStyle w:val="CommentReference"/>
                <w:rFonts w:asciiTheme="minorHAnsi" w:hAnsiTheme="minorHAnsi"/>
              </w:rPr>
              <w:commentReference w:id="145"/>
            </w:r>
            <w:r>
              <w:t>to open the Coreo</w:t>
            </w:r>
            <w:r w:rsidRPr="00591568">
              <w:t xml:space="preserve"> Sign in </w:t>
            </w:r>
            <w:r>
              <w:t>screen.</w:t>
            </w:r>
          </w:p>
        </w:tc>
      </w:tr>
    </w:tbl>
    <w:p w14:paraId="38C07086" w14:textId="77777777" w:rsidR="000F3103" w:rsidRDefault="000F3103" w:rsidP="007F6A40">
      <w:pPr>
        <w:pStyle w:val="CVspacebeforetable"/>
      </w:pPr>
    </w:p>
    <w:p w14:paraId="71A8B131" w14:textId="401B9FFF" w:rsidR="000F3103" w:rsidRDefault="007F6A40" w:rsidP="007F6A40">
      <w:pPr>
        <w:pStyle w:val="CVFigure"/>
      </w:pPr>
      <w:r>
        <w:lastRenderedPageBreak/>
        <w:drawing>
          <wp:inline distT="0" distB="0" distL="0" distR="0" wp14:anchorId="7ED5CB15" wp14:editId="6ADCCF79">
            <wp:extent cx="2494483" cy="3593980"/>
            <wp:effectExtent l="0" t="0" r="0" b="0"/>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2">
                      <a:extLst>
                        <a:ext uri="{28A0092B-C50C-407E-A947-70E740481C1C}">
                          <a14:useLocalDpi xmlns:a14="http://schemas.microsoft.com/office/drawing/2010/main" val="0"/>
                        </a:ext>
                      </a:extLst>
                    </a:blip>
                    <a:stretch>
                      <a:fillRect/>
                    </a:stretch>
                  </pic:blipFill>
                  <pic:spPr>
                    <a:xfrm>
                      <a:off x="0" y="0"/>
                      <a:ext cx="2503713" cy="3607278"/>
                    </a:xfrm>
                    <a:prstGeom prst="rect">
                      <a:avLst/>
                    </a:prstGeom>
                  </pic:spPr>
                </pic:pic>
              </a:graphicData>
            </a:graphic>
          </wp:inline>
        </w:drawing>
      </w:r>
    </w:p>
    <w:p w14:paraId="0F33B74C" w14:textId="05ECD5A6" w:rsidR="000F3103" w:rsidRDefault="007F6A40" w:rsidP="00317329">
      <w:pPr>
        <w:pStyle w:val="CVFigureCaption"/>
      </w:pPr>
      <w:r>
        <w:t>Coreo Sign In Screen</w:t>
      </w:r>
    </w:p>
    <w:p w14:paraId="1041EC96" w14:textId="77777777" w:rsidR="007F6A40" w:rsidRDefault="007F6A40" w:rsidP="007F6A40">
      <w:pPr>
        <w:pStyle w:val="ListNumber"/>
      </w:pPr>
      <w:r>
        <w:t xml:space="preserve">Enter the user ID in the </w:t>
      </w:r>
      <w:r w:rsidRPr="00D91474">
        <w:rPr>
          <w:b/>
        </w:rPr>
        <w:t>Username</w:t>
      </w:r>
      <w:r>
        <w:t xml:space="preserve"> box.</w:t>
      </w:r>
    </w:p>
    <w:p w14:paraId="4C1DE46C" w14:textId="77777777" w:rsidR="007F6A40" w:rsidRDefault="007F6A40" w:rsidP="007F6A40">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7ACB7527" w14:textId="77777777" w:rsidR="007F6A40" w:rsidRDefault="007F6A40" w:rsidP="007F6A40">
      <w:pPr>
        <w:pStyle w:val="ListNumber"/>
      </w:pPr>
      <w:r>
        <w:t xml:space="preserve">Select </w:t>
      </w:r>
      <w:r w:rsidRPr="00DC3A89">
        <w:rPr>
          <w:b/>
        </w:rPr>
        <w:t>Sign In</w:t>
      </w:r>
      <w:r>
        <w:t>.</w:t>
      </w:r>
    </w:p>
    <w:p w14:paraId="4CA796E8" w14:textId="77777777" w:rsidR="00FA28C0" w:rsidRDefault="00FA28C0" w:rsidP="00FA28C0">
      <w:pPr>
        <w:pStyle w:val="ListNumber"/>
      </w:pPr>
      <w:r>
        <w:t>The EULA screen displays for a first-time user of Coreo View. A first-time user of Coreo View is required to accept the EULA (End User License and Business Associate Agreement) before accessing the Coreo View application.</w:t>
      </w:r>
    </w:p>
    <w:p w14:paraId="13EC7393" w14:textId="11CEBD87" w:rsidR="000F3103" w:rsidRDefault="00FA28C0" w:rsidP="00FA28C0">
      <w:pPr>
        <w:pStyle w:val="CVFigure"/>
      </w:pPr>
      <w:r>
        <w:drawing>
          <wp:inline distT="0" distB="0" distL="0" distR="0" wp14:anchorId="2A62A703" wp14:editId="25ADF336">
            <wp:extent cx="3847796" cy="2356774"/>
            <wp:effectExtent l="0" t="0" r="0" b="0"/>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3">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4349A262" w14:textId="77777777" w:rsidR="00FA28C0" w:rsidRDefault="00FA28C0" w:rsidP="00FA28C0">
      <w:pPr>
        <w:pStyle w:val="CVFigureCaption"/>
      </w:pPr>
    </w:p>
    <w:p w14:paraId="2740AAD0" w14:textId="77777777" w:rsidR="00FA28C0" w:rsidRDefault="00FA28C0" w:rsidP="00FA28C0">
      <w:pPr>
        <w:pStyle w:val="ListNumber"/>
      </w:pPr>
      <w:r>
        <w:t xml:space="preserve">Read the terms and conditions and select the </w:t>
      </w:r>
      <w:r w:rsidRPr="00DC3A89">
        <w:rPr>
          <w:b/>
        </w:rPr>
        <w:t>I Accept</w:t>
      </w:r>
      <w:r>
        <w:t xml:space="preserve"> button. Your Okta SSO account is activated successfully and the Coreo View home page opens.</w:t>
      </w:r>
    </w:p>
    <w:p w14:paraId="491169DF" w14:textId="77777777" w:rsidR="00FA28C0" w:rsidRPr="00E53A61" w:rsidRDefault="00FA28C0" w:rsidP="00FA28C0">
      <w:pPr>
        <w:pStyle w:val="Heading2"/>
      </w:pPr>
      <w:r>
        <w:t>Manage Locked O</w:t>
      </w:r>
      <w:r w:rsidRPr="00E53A61">
        <w:t>kta SS</w:t>
      </w:r>
      <w:r>
        <w:t>O A</w:t>
      </w:r>
      <w:r w:rsidRPr="00E53A61">
        <w:t>ccount</w:t>
      </w:r>
    </w:p>
    <w:p w14:paraId="6EF283E6" w14:textId="77777777" w:rsidR="00FA28C0" w:rsidRDefault="00FA28C0" w:rsidP="00FA28C0">
      <w:pPr>
        <w:pStyle w:val="CVChapterBodyCopy"/>
      </w:pPr>
      <w:r>
        <w:t>The O</w:t>
      </w:r>
      <w:r w:rsidRPr="00CD54CF">
        <w:t xml:space="preserve">kta SSO account </w:t>
      </w:r>
      <w:r>
        <w:t>locks for the following reasons:</w:t>
      </w:r>
    </w:p>
    <w:p w14:paraId="4A8533F0" w14:textId="77777777" w:rsidR="00FA28C0" w:rsidRDefault="00FA28C0" w:rsidP="00FA28C0">
      <w:pPr>
        <w:pStyle w:val="ListBullet"/>
      </w:pPr>
      <w:r>
        <w:t>The user exceeds five failed login attempts within 24 hours. The login attempts fail when the user enters an incorrect password.</w:t>
      </w:r>
    </w:p>
    <w:p w14:paraId="7326636A" w14:textId="77777777" w:rsidR="00FA28C0" w:rsidRDefault="00FA28C0" w:rsidP="00FA28C0">
      <w:pPr>
        <w:pStyle w:val="CVChapterBodyCopyIndent1"/>
      </w:pPr>
      <w:r w:rsidRPr="009D52E0">
        <w:t>The locked account resets after 24 hours and the user can log in to the account after 2</w:t>
      </w:r>
      <w:r>
        <w:t>4 hours with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FA28C0" w14:paraId="41DF50AD" w14:textId="77777777" w:rsidTr="00E26C2D">
        <w:trPr>
          <w:trHeight w:val="989"/>
        </w:trPr>
        <w:tc>
          <w:tcPr>
            <w:tcW w:w="816" w:type="dxa"/>
            <w:vAlign w:val="center"/>
          </w:tcPr>
          <w:p w14:paraId="4FE8B3C1" w14:textId="77777777" w:rsidR="00FA28C0" w:rsidRDefault="00FA28C0" w:rsidP="00E26C2D">
            <w:pPr>
              <w:pStyle w:val="ChapterBodyCopy"/>
              <w:jc w:val="left"/>
            </w:pPr>
            <w:r w:rsidRPr="007132F5">
              <w:rPr>
                <w:noProof/>
                <w:lang w:val="en-IN" w:eastAsia="en-IN"/>
              </w:rPr>
              <w:drawing>
                <wp:inline distT="0" distB="0" distL="0" distR="0" wp14:anchorId="2F26DFFB" wp14:editId="016B5F94">
                  <wp:extent cx="441691" cy="438150"/>
                  <wp:effectExtent l="0" t="0" r="0" b="0"/>
                  <wp:docPr id="60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2D44C250" w14:textId="77777777" w:rsidR="00FA28C0" w:rsidRDefault="00FA28C0" w:rsidP="00E26C2D">
            <w:pPr>
              <w:pStyle w:val="CVCalloutNote"/>
            </w:pPr>
            <w:r>
              <w:t xml:space="preserve">To </w:t>
            </w:r>
            <w:r w:rsidRPr="009D52E0">
              <w:t xml:space="preserve">unlock the </w:t>
            </w:r>
            <w:r>
              <w:t>Okta SSO</w:t>
            </w:r>
            <w:r w:rsidRPr="009D52E0">
              <w:t xml:space="preserve"> account immediately after the five fail</w:t>
            </w:r>
            <w:r>
              <w:t>ed login attempts, contact the O</w:t>
            </w:r>
            <w:r w:rsidRPr="009D52E0">
              <w:t>kta system administrator.</w:t>
            </w:r>
          </w:p>
        </w:tc>
      </w:tr>
    </w:tbl>
    <w:p w14:paraId="2C714F6F" w14:textId="429334FF" w:rsidR="000F3103" w:rsidRDefault="000F3103" w:rsidP="00FA28C0">
      <w:pPr>
        <w:pStyle w:val="CVspacebeforetable"/>
      </w:pPr>
    </w:p>
    <w:p w14:paraId="1EE878A3" w14:textId="77777777" w:rsidR="00912BF2" w:rsidRDefault="00912BF2" w:rsidP="00912BF2">
      <w:pPr>
        <w:pStyle w:val="ListBullet"/>
      </w:pPr>
      <w:r>
        <w:t>The Okta system administrator can lock the O</w:t>
      </w:r>
      <w:r w:rsidRPr="00E53A61">
        <w:t xml:space="preserve">kta SSO account </w:t>
      </w:r>
      <w:r>
        <w:t>as per the company lock account policy.</w:t>
      </w:r>
    </w:p>
    <w:p w14:paraId="31406E55" w14:textId="77777777" w:rsidR="00912BF2" w:rsidRDefault="00912BF2" w:rsidP="00912BF2">
      <w:pPr>
        <w:pStyle w:val="Heading2"/>
      </w:pPr>
      <w:r>
        <w:t>Reset a Forgotten or Expired Password</w:t>
      </w:r>
    </w:p>
    <w:p w14:paraId="09EDE2BB" w14:textId="77777777" w:rsidR="00912BF2" w:rsidRDefault="00912BF2" w:rsidP="00912BF2">
      <w:pPr>
        <w:pStyle w:val="CVChapterBodyCopy"/>
      </w:pPr>
      <w:r>
        <w:t>The Okta SSO password policy specifies that the password expires after 60 days, and the user must reset the password periodically.</w:t>
      </w:r>
    </w:p>
    <w:p w14:paraId="061FD12A" w14:textId="77777777" w:rsidR="00912BF2" w:rsidRDefault="00912BF2" w:rsidP="00912BF2">
      <w:pPr>
        <w:pStyle w:val="CVChapterBodyCopy"/>
      </w:pPr>
      <w:r>
        <w:t>Also, if the user forgets the password, Okta gives the option to reset the password.</w:t>
      </w:r>
    </w:p>
    <w:p w14:paraId="0DA7F8B3" w14:textId="77777777" w:rsidR="00912BF2" w:rsidRDefault="00912BF2" w:rsidP="00912BF2">
      <w:pPr>
        <w:pStyle w:val="CVChapterBodyCopy"/>
      </w:pPr>
      <w:r>
        <w:t>Follow these steps to reset the password:</w:t>
      </w:r>
    </w:p>
    <w:p w14:paraId="012EE591" w14:textId="77777777" w:rsidR="00912BF2" w:rsidRDefault="00912BF2" w:rsidP="00317329">
      <w:pPr>
        <w:pStyle w:val="ListNumber"/>
        <w:numPr>
          <w:ilvl w:val="0"/>
          <w:numId w:val="80"/>
        </w:numPr>
      </w:pPr>
      <w:r>
        <w:t xml:space="preserve">Go to </w:t>
      </w:r>
      <w:commentRangeStart w:id="146"/>
      <w:r w:rsidRPr="00EE5B60">
        <w:rPr>
          <w:rStyle w:val="Hyperlink"/>
        </w:rPr>
        <w:t>nav</w:t>
      </w:r>
      <w:r>
        <w:rPr>
          <w:rStyle w:val="Hyperlink"/>
        </w:rPr>
        <w:t>vis.oktapreview.com</w:t>
      </w:r>
      <w:r>
        <w:t xml:space="preserve"> </w:t>
      </w:r>
      <w:commentRangeEnd w:id="146"/>
      <w:r>
        <w:rPr>
          <w:rStyle w:val="CommentReference"/>
          <w:rFonts w:asciiTheme="minorHAnsi" w:hAnsiTheme="minorHAnsi"/>
        </w:rPr>
        <w:commentReference w:id="146"/>
      </w:r>
      <w:r>
        <w:t xml:space="preserve">to open the </w:t>
      </w:r>
      <w:r w:rsidRPr="00912BF2">
        <w:rPr>
          <w:b/>
        </w:rPr>
        <w:t xml:space="preserve">Coreo Sign In </w:t>
      </w:r>
      <w:r>
        <w:t>screen.</w:t>
      </w:r>
    </w:p>
    <w:p w14:paraId="2464FA19" w14:textId="509706AD" w:rsidR="00FA28C0" w:rsidRDefault="007C72E6" w:rsidP="007C72E6">
      <w:pPr>
        <w:pStyle w:val="CVFigure"/>
      </w:pPr>
      <w:r>
        <w:lastRenderedPageBreak/>
        <w:drawing>
          <wp:inline distT="0" distB="0" distL="0" distR="0" wp14:anchorId="4CE7F01E" wp14:editId="78F37D7F">
            <wp:extent cx="2368105" cy="3650285"/>
            <wp:effectExtent l="0" t="0" r="0" b="0"/>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4">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2DC347BD" w14:textId="77777777" w:rsidR="007C72E6" w:rsidRPr="008B7CD8" w:rsidRDefault="007C72E6" w:rsidP="007C72E6">
      <w:pPr>
        <w:pStyle w:val="CVFigureCaption"/>
        <w:tabs>
          <w:tab w:val="left" w:pos="2268"/>
        </w:tabs>
      </w:pPr>
      <w:r>
        <w:t>Coreo Sign In Screen—Need help signing In</w:t>
      </w:r>
      <w:r w:rsidRPr="008B7CD8">
        <w:t>?</w:t>
      </w:r>
    </w:p>
    <w:p w14:paraId="2E3D7578" w14:textId="77777777" w:rsidR="007C72E6" w:rsidRDefault="007C72E6" w:rsidP="007C72E6">
      <w:pPr>
        <w:pStyle w:val="ListNumber"/>
      </w:pPr>
      <w:r>
        <w:t xml:space="preserve">Select the </w:t>
      </w:r>
      <w:r w:rsidRPr="00591568">
        <w:rPr>
          <w:b/>
        </w:rPr>
        <w:t>Need help signing in?</w:t>
      </w:r>
      <w:r>
        <w:rPr>
          <w:b/>
        </w:rPr>
        <w:t xml:space="preserve"> </w:t>
      </w:r>
      <w:r w:rsidRPr="004A4C95">
        <w:t>drop-down list.</w:t>
      </w:r>
    </w:p>
    <w:p w14:paraId="06D03D43" w14:textId="77777777" w:rsidR="007C72E6" w:rsidRDefault="007C72E6" w:rsidP="007C72E6">
      <w:pPr>
        <w:pStyle w:val="ListNumber"/>
      </w:pPr>
      <w:r>
        <w:t xml:space="preserve">Select the </w:t>
      </w:r>
      <w:r w:rsidRPr="006018AD">
        <w:rPr>
          <w:b/>
        </w:rPr>
        <w:t>Forgot password?</w:t>
      </w:r>
      <w:r>
        <w:t xml:space="preserve"> option to open the </w:t>
      </w:r>
      <w:r w:rsidRPr="00113544">
        <w:rPr>
          <w:b/>
        </w:rPr>
        <w:t>Coreo</w:t>
      </w:r>
      <w:r>
        <w:t xml:space="preserve"> </w:t>
      </w:r>
      <w:r w:rsidRPr="00CC7E73">
        <w:rPr>
          <w:b/>
        </w:rPr>
        <w:t>Reset Password</w:t>
      </w:r>
      <w:r>
        <w:t xml:space="preserve"> screen.</w:t>
      </w:r>
    </w:p>
    <w:p w14:paraId="2C174C2F" w14:textId="332DC16A" w:rsidR="00FA28C0" w:rsidRDefault="007C72E6" w:rsidP="00FA28C0">
      <w:pPr>
        <w:pStyle w:val="ListNumber"/>
        <w:numPr>
          <w:ilvl w:val="0"/>
          <w:numId w:val="0"/>
        </w:numPr>
        <w:ind w:left="360" w:hanging="360"/>
      </w:pPr>
      <w:r>
        <w:rPr>
          <w:sz w:val="16"/>
          <w:szCs w:val="16"/>
        </w:rPr>
        <w:drawing>
          <wp:inline distT="0" distB="0" distL="0" distR="0" wp14:anchorId="7D61C14B" wp14:editId="2A414685">
            <wp:extent cx="2390775" cy="2081623"/>
            <wp:effectExtent l="0" t="0" r="0" b="0"/>
            <wp:docPr id="602" name="Picture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5">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AD5BD1B" w14:textId="77777777" w:rsidR="007C72E6" w:rsidRDefault="007C72E6" w:rsidP="007C72E6">
      <w:pPr>
        <w:pStyle w:val="CVFigureCaption"/>
      </w:pPr>
      <w:r>
        <w:t xml:space="preserve">Coreo </w:t>
      </w:r>
      <w:r w:rsidRPr="008C2EA4">
        <w:t xml:space="preserve">Reset Password </w:t>
      </w:r>
      <w:r>
        <w:t>Screen</w:t>
      </w:r>
    </w:p>
    <w:p w14:paraId="09DAC9EA" w14:textId="77777777" w:rsidR="007C72E6" w:rsidRDefault="007C72E6" w:rsidP="007C72E6">
      <w:pPr>
        <w:pStyle w:val="ListNumber"/>
      </w:pPr>
      <w:r>
        <w:t xml:space="preserve">Enter the e-mail or the user name in the </w:t>
      </w:r>
      <w:r w:rsidRPr="004F2790">
        <w:rPr>
          <w:b/>
        </w:rPr>
        <w:t>Email or Username</w:t>
      </w:r>
      <w:r>
        <w:t xml:space="preserve"> box.</w:t>
      </w:r>
    </w:p>
    <w:p w14:paraId="2980C238" w14:textId="77777777" w:rsidR="007C72E6" w:rsidRDefault="007C72E6" w:rsidP="007C72E6">
      <w:pPr>
        <w:pStyle w:val="ListNumber"/>
      </w:pPr>
      <w:r>
        <w:t xml:space="preserve">Select </w:t>
      </w:r>
      <w:r w:rsidRPr="00113544">
        <w:rPr>
          <w:b/>
        </w:rPr>
        <w:t>Reset via E-mail</w:t>
      </w:r>
      <w:r>
        <w:t>. You will receive an email with a verification link from the Okta administrator. You can reset the password using the verification link sent to your email address.</w:t>
      </w:r>
    </w:p>
    <w:p w14:paraId="4BA79843" w14:textId="77777777" w:rsidR="007C72E6" w:rsidRDefault="007C72E6" w:rsidP="007C72E6">
      <w:pPr>
        <w:pStyle w:val="ListNumber"/>
      </w:pPr>
      <w:r>
        <w:t>Reset the password with the following considerations:</w:t>
      </w:r>
    </w:p>
    <w:p w14:paraId="4E6750F4" w14:textId="77777777" w:rsidR="007C72E6" w:rsidRPr="00FC17B1" w:rsidRDefault="007C72E6" w:rsidP="007C72E6">
      <w:pPr>
        <w:pStyle w:val="ListBullet"/>
      </w:pPr>
      <w:r w:rsidRPr="00FC17B1">
        <w:lastRenderedPageBreak/>
        <w:t>The new password cannot be among the previous six passwords.</w:t>
      </w:r>
    </w:p>
    <w:p w14:paraId="6C9984BE" w14:textId="77777777" w:rsidR="007C72E6" w:rsidRDefault="007C72E6" w:rsidP="007C72E6">
      <w:pPr>
        <w:pStyle w:val="ListBullet"/>
      </w:pPr>
      <w:r>
        <w:t>The password expires after 60 days and the user must reset the password periodically.</w:t>
      </w:r>
    </w:p>
    <w:p w14:paraId="588660A3" w14:textId="77777777" w:rsidR="007C72E6" w:rsidRDefault="007C72E6" w:rsidP="007C72E6">
      <w:pPr>
        <w:pStyle w:val="ListBullet"/>
      </w:pPr>
      <w:r>
        <w:t>The user will be locked out of the application after five failed login attempts. The login attempts fail when the user enters an incorrect password. Contact the Okta administrator to reset the password.</w:t>
      </w:r>
    </w:p>
    <w:p w14:paraId="514C2C48" w14:textId="77777777" w:rsidR="007C72E6" w:rsidRDefault="007C72E6" w:rsidP="007C72E6">
      <w:pPr>
        <w:pStyle w:val="CVChapterBodyCopy"/>
      </w:pPr>
      <w:r>
        <w:t>On the successful resetting of the password, you can use the new password to log into your Okta SSO account.</w:t>
      </w:r>
    </w:p>
    <w:p w14:paraId="060FECC6" w14:textId="13697843" w:rsidR="006F28FF" w:rsidRDefault="00246168" w:rsidP="006F28FF">
      <w:pPr>
        <w:pStyle w:val="CVHeading1Underline"/>
      </w:pPr>
      <w:bookmarkStart w:id="147" w:name="_Toc27487540"/>
      <w:r>
        <w:t>Settings to Manage Coreo View Regular U</w:t>
      </w:r>
      <w:r w:rsidR="006F28FF">
        <w:t>sers</w:t>
      </w:r>
      <w:bookmarkEnd w:id="147"/>
    </w:p>
    <w:p w14:paraId="76470734" w14:textId="49E67047" w:rsidR="00DF2AA7" w:rsidRPr="00DF2AA7" w:rsidRDefault="00556BF5" w:rsidP="001878DC">
      <w:pPr>
        <w:pStyle w:val="CVChapterBodyCopy"/>
      </w:pPr>
      <w:r w:rsidRPr="009F459D">
        <w:t>Set up t</w:t>
      </w:r>
      <w:r w:rsidR="00DF2AA7" w:rsidRPr="009F459D">
        <w:t xml:space="preserve">he user management </w:t>
      </w:r>
      <w:r w:rsidRPr="009F459D">
        <w:t xml:space="preserve">for Coreo View </w:t>
      </w:r>
      <w:r w:rsidR="009F459D" w:rsidRPr="009F459D">
        <w:t>by creating hospital G</w:t>
      </w:r>
      <w:r w:rsidR="00DF2AA7" w:rsidRPr="009F459D">
        <w:t>roups</w:t>
      </w:r>
      <w:r w:rsidRPr="009F459D">
        <w:t xml:space="preserve"> of group-types AC, PAC, or CC</w:t>
      </w:r>
      <w:r w:rsidR="009F459D" w:rsidRPr="009F459D">
        <w:t>, Locations, Users, User Roles, U</w:t>
      </w:r>
      <w:r w:rsidR="00DF2AA7" w:rsidRPr="009F459D">
        <w:t>ser</w:t>
      </w:r>
      <w:r w:rsidR="009F459D" w:rsidRPr="009F459D">
        <w:t xml:space="preserve"> p</w:t>
      </w:r>
      <w:r w:rsidR="001878DC" w:rsidRPr="009F459D">
        <w:t>ermissions</w:t>
      </w:r>
      <w:r w:rsidR="009F459D">
        <w:t>, User rosters and Patient c</w:t>
      </w:r>
      <w:r w:rsidR="00DF2AA7" w:rsidRPr="009F459D">
        <w:t>ohorts.</w:t>
      </w:r>
    </w:p>
    <w:p w14:paraId="1D7DAFF0" w14:textId="4A67E505" w:rsidR="001878DC" w:rsidRDefault="00844F8B" w:rsidP="006F28FF">
      <w:pPr>
        <w:pStyle w:val="Heading2"/>
      </w:pPr>
      <w:bookmarkStart w:id="148" w:name="_Toc27487541"/>
      <w:r>
        <w:t>Create Groups</w:t>
      </w:r>
    </w:p>
    <w:p w14:paraId="0EC9D4A0" w14:textId="66025C50" w:rsidR="00844F8B" w:rsidRDefault="00844F8B" w:rsidP="00844F8B">
      <w:pPr>
        <w:pStyle w:val="CVChapterBodyCopy"/>
      </w:pPr>
      <w:r>
        <w:t>Follow these steps to add new groups:</w:t>
      </w:r>
    </w:p>
    <w:p w14:paraId="0680E2C2" w14:textId="2381266A" w:rsidR="00844F8B" w:rsidRDefault="00844F8B" w:rsidP="00317329">
      <w:pPr>
        <w:pStyle w:val="ListNumber"/>
        <w:numPr>
          <w:ilvl w:val="0"/>
          <w:numId w:val="73"/>
        </w:numPr>
      </w:pPr>
      <w:r>
        <w:t xml:space="preserve">On the side menu, select </w:t>
      </w:r>
      <w:r w:rsidRPr="00AF0AD8">
        <w:rPr>
          <w:b/>
        </w:rPr>
        <w:t>Settings</w:t>
      </w:r>
      <w:r w:rsidR="0061629E">
        <w:t xml:space="preserve">. The </w:t>
      </w:r>
      <w:r w:rsidR="00AC427F">
        <w:t>default tab page,</w:t>
      </w:r>
      <w:r w:rsidR="00AC427F" w:rsidRPr="00AF0AD8">
        <w:rPr>
          <w:b/>
        </w:rPr>
        <w:t xml:space="preserve"> </w:t>
      </w:r>
      <w:r w:rsidRPr="00AF0AD8">
        <w:rPr>
          <w:b/>
        </w:rPr>
        <w:t>Group Management</w:t>
      </w:r>
      <w:r>
        <w:t xml:space="preserve"> </w:t>
      </w:r>
      <w:r w:rsidR="00AC427F">
        <w:t>page opens</w:t>
      </w:r>
      <w:r>
        <w:t>.</w:t>
      </w:r>
    </w:p>
    <w:p w14:paraId="47EC76B5" w14:textId="33B2921A" w:rsidR="00624938" w:rsidRDefault="00624938" w:rsidP="00624938">
      <w:pPr>
        <w:pStyle w:val="CVFigure"/>
      </w:pPr>
      <w:r>
        <w:drawing>
          <wp:inline distT="0" distB="0" distL="0" distR="0" wp14:anchorId="649BB175" wp14:editId="328134CB">
            <wp:extent cx="5106838" cy="2407425"/>
            <wp:effectExtent l="0" t="0" r="0" b="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 name="1 Set Gp Mgmt win Add.png"/>
                    <pic:cNvPicPr/>
                  </pic:nvPicPr>
                  <pic:blipFill>
                    <a:blip r:embed="rId351">
                      <a:extLst>
                        <a:ext uri="{28A0092B-C50C-407E-A947-70E740481C1C}">
                          <a14:useLocalDpi xmlns:a14="http://schemas.microsoft.com/office/drawing/2010/main" val="0"/>
                        </a:ext>
                      </a:extLst>
                    </a:blip>
                    <a:stretch>
                      <a:fillRect/>
                    </a:stretch>
                  </pic:blipFill>
                  <pic:spPr>
                    <a:xfrm>
                      <a:off x="0" y="0"/>
                      <a:ext cx="5122405" cy="2414763"/>
                    </a:xfrm>
                    <a:prstGeom prst="rect">
                      <a:avLst/>
                    </a:prstGeom>
                  </pic:spPr>
                </pic:pic>
              </a:graphicData>
            </a:graphic>
          </wp:inline>
        </w:drawing>
      </w:r>
    </w:p>
    <w:p w14:paraId="2DD09D9D" w14:textId="480FEBDF" w:rsidR="00624938" w:rsidRDefault="00AC427F" w:rsidP="00624938">
      <w:pPr>
        <w:pStyle w:val="CVFigureCaption"/>
      </w:pPr>
      <w:r>
        <w:t>Group Management tab page</w:t>
      </w:r>
    </w:p>
    <w:p w14:paraId="61E0D053" w14:textId="55A3E5BF" w:rsidR="00624938" w:rsidRDefault="00624938" w:rsidP="00624938">
      <w:pPr>
        <w:pStyle w:val="ListNumber"/>
      </w:pPr>
      <w:r>
        <w:t xml:space="preserve">Select the </w:t>
      </w:r>
      <w:r w:rsidRPr="00430A1B">
        <w:rPr>
          <w:b/>
        </w:rPr>
        <w:t>Add</w:t>
      </w:r>
      <w:r>
        <w:t xml:space="preserve"> button to open the </w:t>
      </w:r>
      <w:r w:rsidRPr="00430A1B">
        <w:rPr>
          <w:b/>
        </w:rPr>
        <w:t>Add</w:t>
      </w:r>
      <w:r>
        <w:t xml:space="preserve"> </w:t>
      </w:r>
      <w:r w:rsidRPr="00430A1B">
        <w:rPr>
          <w:b/>
        </w:rPr>
        <w:t>Group</w:t>
      </w:r>
      <w:r>
        <w:t xml:space="preserve"> </w:t>
      </w:r>
      <w:r w:rsidR="00511B8A">
        <w:t>page</w:t>
      </w:r>
      <w:r>
        <w:t>.</w:t>
      </w:r>
    </w:p>
    <w:p w14:paraId="7A845CC3" w14:textId="5B6BA02F" w:rsidR="00624938" w:rsidRDefault="00106448" w:rsidP="00624938">
      <w:pPr>
        <w:pStyle w:val="CVFigure"/>
      </w:pPr>
      <w:r>
        <w:lastRenderedPageBreak/>
        <w:drawing>
          <wp:inline distT="0" distB="0" distL="0" distR="0" wp14:anchorId="4AED2249" wp14:editId="4A7CFD98">
            <wp:extent cx="5238750" cy="2856453"/>
            <wp:effectExtent l="0" t="0" r="0" b="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2 Set Add Gp IMH.png"/>
                    <pic:cNvPicPr/>
                  </pic:nvPicPr>
                  <pic:blipFill>
                    <a:blip r:embed="rId352">
                      <a:extLst>
                        <a:ext uri="{28A0092B-C50C-407E-A947-70E740481C1C}">
                          <a14:useLocalDpi xmlns:a14="http://schemas.microsoft.com/office/drawing/2010/main" val="0"/>
                        </a:ext>
                      </a:extLst>
                    </a:blip>
                    <a:stretch>
                      <a:fillRect/>
                    </a:stretch>
                  </pic:blipFill>
                  <pic:spPr>
                    <a:xfrm>
                      <a:off x="0" y="0"/>
                      <a:ext cx="5246010" cy="2860411"/>
                    </a:xfrm>
                    <a:prstGeom prst="rect">
                      <a:avLst/>
                    </a:prstGeom>
                  </pic:spPr>
                </pic:pic>
              </a:graphicData>
            </a:graphic>
          </wp:inline>
        </w:drawing>
      </w:r>
    </w:p>
    <w:p w14:paraId="37AEA1EC" w14:textId="29937A9D" w:rsidR="00624938" w:rsidRDefault="00106448" w:rsidP="00624938">
      <w:pPr>
        <w:pStyle w:val="CVFigureCaption"/>
      </w:pPr>
      <w:r>
        <w:t>Add Group window</w:t>
      </w:r>
    </w:p>
    <w:p w14:paraId="342D1DC1" w14:textId="177EE783" w:rsidR="004847E1" w:rsidRDefault="004847E1" w:rsidP="00AF0AD8">
      <w:pPr>
        <w:pStyle w:val="ListNumber"/>
      </w:pPr>
      <w:r>
        <w:t>Select the group type from the following:</w:t>
      </w:r>
    </w:p>
    <w:p w14:paraId="694445DF" w14:textId="2A712581" w:rsidR="004847E1" w:rsidRDefault="004847E1" w:rsidP="00AF0AD8">
      <w:pPr>
        <w:pStyle w:val="ListBullet"/>
      </w:pPr>
      <w:r w:rsidRPr="003B649C">
        <w:rPr>
          <w:b/>
        </w:rPr>
        <w:t>Acute</w:t>
      </w:r>
      <w:r>
        <w:t xml:space="preserve"> </w:t>
      </w:r>
      <w:r w:rsidRPr="003B649C">
        <w:rPr>
          <w:b/>
        </w:rPr>
        <w:t>Care</w:t>
      </w:r>
      <w:r w:rsidR="00832AB4">
        <w:t>:</w:t>
      </w:r>
      <w:r w:rsidR="00624938">
        <w:t xml:space="preserve"> Acute C</w:t>
      </w:r>
      <w:r w:rsidR="003E4417">
        <w:t xml:space="preserve">are </w:t>
      </w:r>
      <w:r w:rsidR="00624938">
        <w:t xml:space="preserve">(AC) </w:t>
      </w:r>
      <w:r w:rsidR="003E4417">
        <w:t>group type includes emergency department, intensive care, coronary care, cardiology, neonatal intensive care and so on.</w:t>
      </w:r>
    </w:p>
    <w:p w14:paraId="05B0CB79" w14:textId="716EB76D" w:rsidR="004847E1" w:rsidRDefault="004847E1" w:rsidP="00AF0AD8">
      <w:pPr>
        <w:pStyle w:val="ListBullet"/>
      </w:pPr>
      <w:r w:rsidRPr="003B649C">
        <w:rPr>
          <w:b/>
        </w:rPr>
        <w:t>Post-Acute Care Network</w:t>
      </w:r>
      <w:r w:rsidR="00832AB4">
        <w:t>:</w:t>
      </w:r>
      <w:r w:rsidR="00624938">
        <w:t xml:space="preserve"> In Post-Acute Care (PAC)</w:t>
      </w:r>
      <w:r w:rsidR="003E4417">
        <w:t xml:space="preserve"> group type, patients are cared with skilled nursing facilities, inpatient rehabilitation facilities, long-term acute hospital facilities among others.</w:t>
      </w:r>
    </w:p>
    <w:p w14:paraId="2C347AF6" w14:textId="5BF0BC14" w:rsidR="00624938" w:rsidRDefault="00832AB4" w:rsidP="00624938">
      <w:pPr>
        <w:pStyle w:val="ListBullet"/>
      </w:pPr>
      <w:r w:rsidRPr="003B649C">
        <w:rPr>
          <w:b/>
        </w:rPr>
        <w:t>Cross</w:t>
      </w:r>
      <w:r>
        <w:t xml:space="preserve"> </w:t>
      </w:r>
      <w:r w:rsidRPr="003B649C">
        <w:rPr>
          <w:b/>
        </w:rPr>
        <w:t>Continuum</w:t>
      </w:r>
      <w:r>
        <w:t>:</w:t>
      </w:r>
      <w:r w:rsidR="003E4417">
        <w:t xml:space="preserve"> In </w:t>
      </w:r>
      <w:r w:rsidR="00624938">
        <w:t>the Cross Continuum (CC)</w:t>
      </w:r>
      <w:r w:rsidR="003E4417">
        <w:t xml:space="preserve"> group type, patients are cared at their home locations and are served by home-health and outpatient services.</w:t>
      </w:r>
    </w:p>
    <w:p w14:paraId="63C4135C" w14:textId="4C7C85C5" w:rsidR="00AF0AD8" w:rsidRDefault="00AF0AD8" w:rsidP="00AF0AD8">
      <w:pPr>
        <w:pStyle w:val="CVHeading3"/>
      </w:pPr>
      <w:r>
        <w:t>Acute Care Group Type</w:t>
      </w:r>
    </w:p>
    <w:p w14:paraId="54F2D3E9" w14:textId="1095E45D" w:rsidR="0034191A" w:rsidRDefault="0034191A" w:rsidP="0034191A">
      <w:pPr>
        <w:pStyle w:val="CVChapterBodyCopy"/>
      </w:pPr>
      <w:r w:rsidRPr="0034191A">
        <w:rPr>
          <w:b/>
        </w:rPr>
        <w:t>Acute Care</w:t>
      </w:r>
      <w:r>
        <w:t xml:space="preserve"> </w:t>
      </w:r>
      <w:r w:rsidR="00624938">
        <w:t>is the default group-type. Follow these steps to create a group of</w:t>
      </w:r>
      <w:r w:rsidR="00282E3D">
        <w:t xml:space="preserve"> AC group-type</w:t>
      </w:r>
      <w:r w:rsidR="0092746D">
        <w:t xml:space="preserve"> in the </w:t>
      </w:r>
      <w:r w:rsidR="0092746D" w:rsidRPr="0092746D">
        <w:rPr>
          <w:b/>
        </w:rPr>
        <w:t>Add</w:t>
      </w:r>
      <w:r w:rsidR="0092746D">
        <w:t xml:space="preserve"> </w:t>
      </w:r>
      <w:r w:rsidR="0092746D" w:rsidRPr="0092746D">
        <w:rPr>
          <w:b/>
        </w:rPr>
        <w:t>Group</w:t>
      </w:r>
      <w:r w:rsidR="0092746D">
        <w:t xml:space="preserve"> window</w:t>
      </w:r>
      <w:r>
        <w:t>:</w:t>
      </w:r>
    </w:p>
    <w:p w14:paraId="67A46445" w14:textId="52659EAA" w:rsidR="00AF0AD8" w:rsidRDefault="00AF0AD8" w:rsidP="00317329">
      <w:pPr>
        <w:pStyle w:val="ListNumber"/>
        <w:numPr>
          <w:ilvl w:val="0"/>
          <w:numId w:val="74"/>
        </w:numPr>
      </w:pPr>
      <w:r>
        <w:t>Enter the acute care gro</w:t>
      </w:r>
      <w:r w:rsidR="00EB7BE9">
        <w:t xml:space="preserve">up name in the </w:t>
      </w:r>
      <w:r w:rsidR="00EB7BE9" w:rsidRPr="00624938">
        <w:rPr>
          <w:b/>
        </w:rPr>
        <w:t>Group</w:t>
      </w:r>
      <w:r w:rsidR="00EB7BE9">
        <w:t xml:space="preserve"> </w:t>
      </w:r>
      <w:r w:rsidR="00EB7BE9" w:rsidRPr="00624938">
        <w:rPr>
          <w:b/>
        </w:rPr>
        <w:t>Name</w:t>
      </w:r>
      <w:r w:rsidR="00EB7BE9">
        <w:t xml:space="preserve"> box</w:t>
      </w:r>
      <w:r>
        <w:t>.</w:t>
      </w:r>
    </w:p>
    <w:p w14:paraId="38B1AEAE" w14:textId="77777777" w:rsidR="00ED7216" w:rsidRDefault="00AF0AD8" w:rsidP="00AF0AD8">
      <w:pPr>
        <w:pStyle w:val="ListNumber"/>
      </w:pPr>
      <w:r>
        <w:t xml:space="preserve">Enter </w:t>
      </w:r>
      <w:r w:rsidR="00354BA6">
        <w:t xml:space="preserve">a short name for the group in the </w:t>
      </w:r>
      <w:r w:rsidR="00354BA6" w:rsidRPr="00354BA6">
        <w:rPr>
          <w:b/>
        </w:rPr>
        <w:t>Short</w:t>
      </w:r>
      <w:r w:rsidR="00354BA6">
        <w:t xml:space="preserve"> </w:t>
      </w:r>
      <w:r w:rsidR="00354BA6" w:rsidRPr="00354BA6">
        <w:rPr>
          <w:b/>
        </w:rPr>
        <w:t>Name</w:t>
      </w:r>
      <w:r w:rsidR="00354BA6">
        <w:t xml:space="preserve"> box</w:t>
      </w:r>
      <w:r>
        <w:t>.</w:t>
      </w:r>
      <w:r w:rsidR="001E4A0B">
        <w:t xml:space="preserve"> </w:t>
      </w:r>
    </w:p>
    <w:p w14:paraId="28A7A5F4" w14:textId="69388776" w:rsidR="00AF0AD8" w:rsidRDefault="001E4A0B" w:rsidP="00ED7216">
      <w:pPr>
        <w:pStyle w:val="CVChapterBodyCopy"/>
      </w:pPr>
      <w:r>
        <w:t xml:space="preserve">The group short name displays in the bed view, prioritized view, information panel in the geomap view, in the Summary window, in reports among others. You can also use the short name to search the </w:t>
      </w:r>
      <w:r w:rsidR="00ED7216">
        <w:t>group in the s</w:t>
      </w:r>
      <w:r>
        <w:t>earch boxes when performing a local search.</w:t>
      </w:r>
    </w:p>
    <w:p w14:paraId="42963F4F" w14:textId="34900DD0" w:rsidR="00AF0AD8" w:rsidRDefault="00AF0AD8" w:rsidP="00AF0AD8">
      <w:pPr>
        <w:pStyle w:val="ListNumber"/>
      </w:pPr>
      <w:r>
        <w:t xml:space="preserve">View the number of beds allotted for each column for this group in the </w:t>
      </w:r>
      <w:r w:rsidRPr="00DC3FCB">
        <w:rPr>
          <w:b/>
        </w:rPr>
        <w:t>Beds Per Column</w:t>
      </w:r>
      <w:r w:rsidR="00DC3FCB">
        <w:t xml:space="preserve"> box</w:t>
      </w:r>
      <w:r>
        <w:t>. You can modify this value.</w:t>
      </w:r>
    </w:p>
    <w:p w14:paraId="66B73EF2" w14:textId="77777777" w:rsidR="0076485A" w:rsidRDefault="00AF0AD8" w:rsidP="00AF0AD8">
      <w:pPr>
        <w:pStyle w:val="ListNumber"/>
      </w:pPr>
      <w:r>
        <w:t xml:space="preserve">View the group rank in the </w:t>
      </w:r>
      <w:r w:rsidRPr="00DC3FCB">
        <w:rPr>
          <w:b/>
        </w:rPr>
        <w:t>Group Rank</w:t>
      </w:r>
      <w:r w:rsidR="00DC3FCB">
        <w:t xml:space="preserve"> box</w:t>
      </w:r>
      <w:r>
        <w:t>. The user can modify this value.</w:t>
      </w:r>
      <w:r w:rsidR="00DC3FCB">
        <w:t xml:space="preserve"> </w:t>
      </w:r>
    </w:p>
    <w:p w14:paraId="19077FFC" w14:textId="7E6950AE" w:rsidR="00AF0AD8" w:rsidRDefault="00DC3FCB" w:rsidP="0076485A">
      <w:pPr>
        <w:pStyle w:val="CVChapterBodyCopy"/>
      </w:pPr>
      <w:r>
        <w:lastRenderedPageBreak/>
        <w:t xml:space="preserve">The group rank helps you to </w:t>
      </w:r>
      <w:r w:rsidR="0076485A">
        <w:t>decide</w:t>
      </w:r>
      <w:r>
        <w:t xml:space="preserve"> the order in which the groups </w:t>
      </w:r>
      <w:r w:rsidR="0076485A">
        <w:t>must</w:t>
      </w:r>
      <w:r>
        <w:t xml:space="preserve"> display in the bed view layout. If the group </w:t>
      </w:r>
      <w:r w:rsidR="0076485A">
        <w:t>rank is one, the group displays</w:t>
      </w:r>
      <w:r>
        <w:t xml:space="preserve"> in the first position</w:t>
      </w:r>
      <w:r w:rsidR="0076485A">
        <w:t xml:space="preserve"> in the bed view</w:t>
      </w:r>
      <w:r>
        <w:t xml:space="preserve">. </w:t>
      </w:r>
      <w:r w:rsidR="0076485A">
        <w:t>If two or more groups have the same group rank, then Coreo View arranges the groups as per the alphabetical order of the group name.</w:t>
      </w:r>
    </w:p>
    <w:p w14:paraId="4FC5A88F" w14:textId="0203A1F7" w:rsidR="00AF0AD8" w:rsidRDefault="00AF0AD8" w:rsidP="00AF0AD8">
      <w:pPr>
        <w:pStyle w:val="ListNumber"/>
      </w:pPr>
      <w:r>
        <w:t>View the maximum number of beds that is available for this group i</w:t>
      </w:r>
      <w:r w:rsidR="0076485A">
        <w:t xml:space="preserve">n the </w:t>
      </w:r>
      <w:r w:rsidR="0076485A" w:rsidRPr="0076485A">
        <w:rPr>
          <w:b/>
        </w:rPr>
        <w:t>Max. Number of Beds</w:t>
      </w:r>
      <w:r w:rsidR="0076485A">
        <w:t xml:space="preserve"> box</w:t>
      </w:r>
      <w:r>
        <w:t>.</w:t>
      </w:r>
      <w:r w:rsidR="0076485A">
        <w:t xml:space="preserve"> You can modify this value.</w:t>
      </w:r>
    </w:p>
    <w:p w14:paraId="2102EF86" w14:textId="6308EE68" w:rsidR="00EE47B4" w:rsidRDefault="00EE47B4" w:rsidP="00EE47B4">
      <w:pPr>
        <w:pStyle w:val="ListNumber"/>
      </w:pPr>
      <w:r>
        <w:t xml:space="preserve">Select the automation source in the </w:t>
      </w:r>
      <w:r w:rsidRPr="00EE47B4">
        <w:rPr>
          <w:b/>
          <w:highlight w:val="yellow"/>
        </w:rPr>
        <w:t>Automation Source</w:t>
      </w:r>
      <w:r w:rsidRPr="00EE47B4">
        <w:rPr>
          <w:highlight w:val="yellow"/>
        </w:rPr>
        <w:t xml:space="preserve"> box</w:t>
      </w:r>
      <w:r>
        <w:t xml:space="preserve"> from the following options:</w:t>
      </w:r>
    </w:p>
    <w:p w14:paraId="4E5FF1E9" w14:textId="77777777" w:rsidR="00236604" w:rsidRPr="00EE47B4" w:rsidRDefault="00236604" w:rsidP="00236604">
      <w:pPr>
        <w:pStyle w:val="ListBullet"/>
        <w:rPr>
          <w:b/>
        </w:rPr>
      </w:pPr>
      <w:r w:rsidRPr="00EE47B4">
        <w:rPr>
          <w:b/>
        </w:rPr>
        <w:t>None</w:t>
      </w:r>
      <w:r w:rsidRPr="00E92122">
        <w:t>: None is the default selection</w:t>
      </w:r>
    </w:p>
    <w:p w14:paraId="08F18029" w14:textId="708760AC" w:rsidR="00BD5592" w:rsidRPr="00BD5592" w:rsidRDefault="00EE47B4" w:rsidP="00BD5592">
      <w:pPr>
        <w:pStyle w:val="ListBullet"/>
        <w:rPr>
          <w:b/>
        </w:rPr>
      </w:pPr>
      <w:r w:rsidRPr="00EE47B4">
        <w:rPr>
          <w:b/>
        </w:rPr>
        <w:t>Connected via Coreo</w:t>
      </w:r>
      <w:r w:rsidR="009E01C1" w:rsidRPr="009E01C1">
        <w:t xml:space="preserve">: </w:t>
      </w:r>
      <w:r w:rsidR="00BD5592">
        <w:t xml:space="preserve">On selecting the </w:t>
      </w:r>
      <w:r w:rsidR="00BD5592" w:rsidRPr="00BD5592">
        <w:rPr>
          <w:b/>
        </w:rPr>
        <w:t>Connected via Coreo</w:t>
      </w:r>
      <w:r w:rsidR="00BD5592">
        <w:t xml:space="preserve"> option, you are enabling the group to receive the synchronized ADT data. On selecting this option, you can view the </w:t>
      </w:r>
      <w:r w:rsidR="00BD5592" w:rsidRPr="00E92122">
        <w:rPr>
          <w:b/>
        </w:rPr>
        <w:t>Automation Facility ID</w:t>
      </w:r>
      <w:r w:rsidR="00BD5592">
        <w:t xml:space="preserve"> box.</w:t>
      </w:r>
    </w:p>
    <w:p w14:paraId="7322B452" w14:textId="3DC1712B" w:rsidR="009E01C1" w:rsidRDefault="009E01C1" w:rsidP="009E01C1">
      <w:pPr>
        <w:pStyle w:val="ListNumber"/>
      </w:pPr>
      <w:r>
        <w:t xml:space="preserve">Click the </w:t>
      </w:r>
      <w:r w:rsidRPr="00E92122">
        <w:rPr>
          <w:b/>
        </w:rPr>
        <w:t>Automation Facility ID</w:t>
      </w:r>
      <w:r>
        <w:t xml:space="preserve"> box to display the Plus icon next to the box.</w:t>
      </w:r>
    </w:p>
    <w:p w14:paraId="22606E7F" w14:textId="59C10A20" w:rsidR="00E92122" w:rsidRDefault="00E92122" w:rsidP="008551FD">
      <w:pPr>
        <w:pStyle w:val="ListNumber"/>
      </w:pPr>
      <w:r>
        <w:t>Select t</w:t>
      </w:r>
      <w:r w:rsidR="009E01C1">
        <w:t xml:space="preserve">he </w:t>
      </w:r>
      <w:r w:rsidR="009E01C1" w:rsidRPr="009E01C1">
        <w:t>Plus</w:t>
      </w:r>
      <w:r w:rsidR="009E01C1">
        <w:t xml:space="preserve"> icon button to view the </w:t>
      </w:r>
      <w:r w:rsidR="009E01C1" w:rsidRPr="00BD5592">
        <w:rPr>
          <w:b/>
        </w:rPr>
        <w:t>Facility ID</w:t>
      </w:r>
      <w:r w:rsidR="009E01C1">
        <w:t xml:space="preserve"> box.</w:t>
      </w:r>
    </w:p>
    <w:p w14:paraId="0E9F7183" w14:textId="2D5A19F1" w:rsidR="00BD5592" w:rsidRDefault="009E01C1" w:rsidP="00BD5592">
      <w:pPr>
        <w:pStyle w:val="ListNumber"/>
      </w:pPr>
      <w:r>
        <w:t xml:space="preserve">Enter the Facility ID under </w:t>
      </w:r>
      <w:r w:rsidRPr="009E01C1">
        <w:rPr>
          <w:b/>
        </w:rPr>
        <w:t>Facility</w:t>
      </w:r>
      <w:r>
        <w:t xml:space="preserve">, and select the </w:t>
      </w:r>
      <w:r w:rsidRPr="009E01C1">
        <w:rPr>
          <w:b/>
        </w:rPr>
        <w:t>Location</w:t>
      </w:r>
      <w:r>
        <w:t xml:space="preserve"> check box and the </w:t>
      </w:r>
      <w:r w:rsidRPr="009E01C1">
        <w:rPr>
          <w:b/>
        </w:rPr>
        <w:t>Bed</w:t>
      </w:r>
      <w:r>
        <w:t xml:space="preserve"> check box.</w:t>
      </w:r>
      <w:r w:rsidR="00BD5592">
        <w:t xml:space="preserve"> The facility id helps the Coreo View application to identify this group as the one to which the patient must be admitted</w:t>
      </w:r>
      <w:r w:rsidR="008B4EA9">
        <w:t>, discharged, or transferred</w:t>
      </w:r>
      <w:r w:rsidR="00BD5592">
        <w:t xml:space="preserve"> when the ADT trigger event happens.</w:t>
      </w:r>
    </w:p>
    <w:p w14:paraId="54B5DDFA" w14:textId="7159BFC4" w:rsidR="009E01C1" w:rsidRDefault="00BD5592" w:rsidP="00BD5592">
      <w:pPr>
        <w:pStyle w:val="CVChapterBodyCopy"/>
      </w:pPr>
      <w:r>
        <w:t xml:space="preserve">The facility ID entered </w:t>
      </w:r>
      <w:r w:rsidR="00252454">
        <w:t xml:space="preserve">for the group </w:t>
      </w:r>
      <w:r>
        <w:t>must match with the one in the HL7 file (for example</w:t>
      </w:r>
      <w:r w:rsidR="00252454">
        <w:t>,</w:t>
      </w:r>
      <w:r>
        <w:t xml:space="preserve"> A01 event) so that when the background job runs for the ADT event, the patient in the HL7 file admits to this group based on the facility ID. </w:t>
      </w:r>
    </w:p>
    <w:p w14:paraId="26B2A644" w14:textId="430CD3BB" w:rsidR="00E4108D" w:rsidRDefault="00624938" w:rsidP="00E4108D">
      <w:pPr>
        <w:pStyle w:val="CVFigure"/>
      </w:pPr>
      <w:r>
        <w:drawing>
          <wp:inline distT="0" distB="0" distL="0" distR="0" wp14:anchorId="5E237E14" wp14:editId="7D14980B">
            <wp:extent cx="3962953" cy="137179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3 Set Auto Facility Box.png"/>
                    <pic:cNvPicPr/>
                  </pic:nvPicPr>
                  <pic:blipFill>
                    <a:blip r:embed="rId353">
                      <a:extLst>
                        <a:ext uri="{28A0092B-C50C-407E-A947-70E740481C1C}">
                          <a14:useLocalDpi xmlns:a14="http://schemas.microsoft.com/office/drawing/2010/main" val="0"/>
                        </a:ext>
                      </a:extLst>
                    </a:blip>
                    <a:stretch>
                      <a:fillRect/>
                    </a:stretch>
                  </pic:blipFill>
                  <pic:spPr>
                    <a:xfrm>
                      <a:off x="0" y="0"/>
                      <a:ext cx="3962953" cy="1371791"/>
                    </a:xfrm>
                    <a:prstGeom prst="rect">
                      <a:avLst/>
                    </a:prstGeom>
                  </pic:spPr>
                </pic:pic>
              </a:graphicData>
            </a:graphic>
          </wp:inline>
        </w:drawing>
      </w:r>
    </w:p>
    <w:p w14:paraId="7357FCD9" w14:textId="0C31BADF" w:rsidR="00E4108D" w:rsidRDefault="00E4108D" w:rsidP="00E4108D">
      <w:pPr>
        <w:pStyle w:val="CVFigureCaption"/>
        <w:tabs>
          <w:tab w:val="left" w:pos="2268"/>
        </w:tabs>
      </w:pPr>
      <w:r>
        <w:t>Facility ID box</w:t>
      </w:r>
    </w:p>
    <w:p w14:paraId="2D6B8CCE" w14:textId="2F386AA8" w:rsidR="008551FD" w:rsidRDefault="008551FD" w:rsidP="008551FD">
      <w:pPr>
        <w:pStyle w:val="ListNumber"/>
      </w:pPr>
      <w:r>
        <w:t xml:space="preserve">Enter the primary phone number of the group in the </w:t>
      </w:r>
      <w:r w:rsidRPr="008551FD">
        <w:rPr>
          <w:b/>
        </w:rPr>
        <w:t>Primary Phone Number</w:t>
      </w:r>
      <w:r>
        <w:t xml:space="preserve"> box.</w:t>
      </w:r>
    </w:p>
    <w:p w14:paraId="12059940" w14:textId="75F7DC68" w:rsidR="008551FD" w:rsidRDefault="008551FD" w:rsidP="008551FD">
      <w:pPr>
        <w:pStyle w:val="ListNumber"/>
      </w:pPr>
      <w:r>
        <w:t xml:space="preserve">Enter the primary email address of the group in the </w:t>
      </w:r>
      <w:r w:rsidRPr="008551FD">
        <w:rPr>
          <w:b/>
        </w:rPr>
        <w:t>Primary Email</w:t>
      </w:r>
      <w:r>
        <w:t xml:space="preserve"> box.</w:t>
      </w:r>
    </w:p>
    <w:p w14:paraId="7BD4DAA1" w14:textId="289D37AC" w:rsidR="008551FD" w:rsidRDefault="008551FD" w:rsidP="008551FD">
      <w:pPr>
        <w:pStyle w:val="ListNumber"/>
      </w:pPr>
      <w:r>
        <w:t xml:space="preserve">Enter the address details of the group in the </w:t>
      </w:r>
      <w:r w:rsidRPr="008551FD">
        <w:rPr>
          <w:b/>
        </w:rPr>
        <w:t>Address</w:t>
      </w:r>
      <w:r>
        <w:t xml:space="preserve"> box. This is a mandatory field without which you will not be able to create the group. Coreo View can trace and locate the group address in the geomap view, only if you enter a valid address in this box.</w:t>
      </w:r>
    </w:p>
    <w:p w14:paraId="2FD43D0A" w14:textId="4F902AEB" w:rsidR="008551FD" w:rsidRDefault="008551FD" w:rsidP="00AD70FF">
      <w:pPr>
        <w:pStyle w:val="ListNumber"/>
      </w:pPr>
      <w:r>
        <w:lastRenderedPageBreak/>
        <w:t xml:space="preserve">Enter the name of the city in which the group is located in the </w:t>
      </w:r>
      <w:r w:rsidRPr="008551FD">
        <w:rPr>
          <w:b/>
        </w:rPr>
        <w:t>City</w:t>
      </w:r>
      <w:r>
        <w:t xml:space="preserve"> box.</w:t>
      </w:r>
      <w:r w:rsidR="00AD70FF">
        <w:t xml:space="preserve"> This is a mandatory field without which you will not be able to create the group.</w:t>
      </w:r>
    </w:p>
    <w:p w14:paraId="49D643D9" w14:textId="4B0BD0C1" w:rsidR="00312247" w:rsidRDefault="00312247" w:rsidP="00AD70FF">
      <w:pPr>
        <w:pStyle w:val="ListNumber"/>
      </w:pPr>
      <w:r>
        <w:t xml:space="preserve">Select the </w:t>
      </w:r>
      <w:r w:rsidRPr="00312247">
        <w:rPr>
          <w:b/>
        </w:rPr>
        <w:t>State</w:t>
      </w:r>
      <w:r>
        <w:t xml:space="preserve"> arrow to view the states in the U.S region and then select the name of the state in which the group is located. </w:t>
      </w:r>
      <w:r w:rsidR="00AD70FF">
        <w:t>This is a mandatory field without which you will not be able to create the group.</w:t>
      </w:r>
    </w:p>
    <w:p w14:paraId="3BF5B8D2" w14:textId="4CC994B5" w:rsidR="00312247" w:rsidRDefault="00312247" w:rsidP="00AD70FF">
      <w:pPr>
        <w:pStyle w:val="ListNumber"/>
      </w:pPr>
      <w:r>
        <w:t xml:space="preserve">Enter the ZIP code of the region </w:t>
      </w:r>
      <w:r w:rsidR="000E54DA">
        <w:t>in which</w:t>
      </w:r>
      <w:r>
        <w:t xml:space="preserve"> the </w:t>
      </w:r>
      <w:r w:rsidR="000E54DA">
        <w:t xml:space="preserve">group is located in the </w:t>
      </w:r>
      <w:r w:rsidR="000E54DA" w:rsidRPr="000E54DA">
        <w:rPr>
          <w:b/>
        </w:rPr>
        <w:t>ZIP</w:t>
      </w:r>
      <w:r>
        <w:t xml:space="preserve"> field.</w:t>
      </w:r>
      <w:r w:rsidR="00AD70FF">
        <w:t xml:space="preserve"> This is a mandatory field without which you will not be able to create the group.</w:t>
      </w:r>
    </w:p>
    <w:p w14:paraId="1C96A6C9" w14:textId="54818DFB" w:rsidR="00AD70FF" w:rsidRDefault="00AD70FF" w:rsidP="00312247">
      <w:pPr>
        <w:pStyle w:val="ListNumber"/>
      </w:pPr>
      <w:r>
        <w:t>Add an image of the group</w:t>
      </w:r>
      <w:r w:rsidR="006B4B1C">
        <w:t xml:space="preserve"> facility in </w:t>
      </w:r>
      <w:r w:rsidR="006B4B1C" w:rsidRPr="006B4B1C">
        <w:rPr>
          <w:b/>
        </w:rPr>
        <w:t>Image/Logo</w:t>
      </w:r>
      <w:r w:rsidR="006B4B1C">
        <w:t>.</w:t>
      </w:r>
      <w:r w:rsidR="00623B20">
        <w:t xml:space="preserve"> When you want to trace the group and the related information in the geomap layout, Coreo View displays this image in the group-marker information panel.</w:t>
      </w:r>
    </w:p>
    <w:p w14:paraId="5CC013B9" w14:textId="6DD6B97E" w:rsidR="00312247" w:rsidRDefault="00312247" w:rsidP="00312247">
      <w:pPr>
        <w:pStyle w:val="ListNumber"/>
      </w:pPr>
      <w:r>
        <w:t xml:space="preserve">Select the </w:t>
      </w:r>
      <w:r w:rsidRPr="00AD70FF">
        <w:rPr>
          <w:b/>
        </w:rPr>
        <w:t>Save</w:t>
      </w:r>
      <w:r>
        <w:t xml:space="preserve"> button to </w:t>
      </w:r>
      <w:r w:rsidR="00AD70FF">
        <w:t xml:space="preserve">save the </w:t>
      </w:r>
      <w:r>
        <w:t>changes</w:t>
      </w:r>
      <w:r w:rsidR="00AD70FF">
        <w:t xml:space="preserve"> and add the new group</w:t>
      </w:r>
      <w:r>
        <w:t>.</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742"/>
      </w:tblGrid>
      <w:tr w:rsidR="00BF212B" w14:paraId="6DED6CA4" w14:textId="77777777" w:rsidTr="005200A9">
        <w:trPr>
          <w:trHeight w:val="989"/>
        </w:trPr>
        <w:tc>
          <w:tcPr>
            <w:tcW w:w="911" w:type="dxa"/>
            <w:vAlign w:val="center"/>
          </w:tcPr>
          <w:p w14:paraId="3CD3E47C" w14:textId="77777777" w:rsidR="00BF212B" w:rsidRDefault="00BF212B" w:rsidP="0018236C">
            <w:pPr>
              <w:pStyle w:val="ChapterBodyCopy"/>
              <w:jc w:val="left"/>
            </w:pPr>
            <w:r w:rsidRPr="007132F5">
              <w:rPr>
                <w:noProof/>
                <w:lang w:val="en-IN" w:eastAsia="en-IN"/>
              </w:rPr>
              <w:drawing>
                <wp:inline distT="0" distB="0" distL="0" distR="0" wp14:anchorId="486DD327" wp14:editId="384A5782">
                  <wp:extent cx="441691" cy="438150"/>
                  <wp:effectExtent l="0" t="0" r="0" b="0"/>
                  <wp:docPr id="59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42" w:type="dxa"/>
            <w:vAlign w:val="center"/>
          </w:tcPr>
          <w:p w14:paraId="27F144E9" w14:textId="230A3CE0" w:rsidR="00BF212B" w:rsidRDefault="00BF212B" w:rsidP="00BF212B">
            <w:pPr>
              <w:pStyle w:val="CVCalloutNote"/>
            </w:pPr>
            <w:r>
              <w:t xml:space="preserve">On saveing the changes, you cannot view the newly added group on the Group Mangement tab page. To be able to view the nelwy added group, go to the User Access Management tab page and provide permission to your user-access(to yourself). </w:t>
            </w:r>
            <w:r w:rsidRPr="007A5076">
              <w:t xml:space="preserve">Refer to the </w:t>
            </w:r>
            <w:hyperlink w:anchor="_User_Access" w:history="1">
              <w:r w:rsidRPr="007A5076">
                <w:rPr>
                  <w:rStyle w:val="Hyperlink"/>
                  <w:rFonts w:cstheme="minorBidi"/>
                </w:rPr>
                <w:t>User Access</w:t>
              </w:r>
            </w:hyperlink>
            <w:r w:rsidRPr="007A5076">
              <w:t xml:space="preserve"> topic for information on how to </w:t>
            </w:r>
            <w:hyperlink w:anchor="EditanExistingUserAccess" w:history="1">
              <w:r w:rsidRPr="007A5076">
                <w:rPr>
                  <w:rStyle w:val="Hyperlink"/>
                  <w:rFonts w:cstheme="minorBidi"/>
                </w:rPr>
                <w:t>edit the user-access</w:t>
              </w:r>
            </w:hyperlink>
            <w:r w:rsidRPr="007A5076">
              <w:t>.</w:t>
            </w:r>
          </w:p>
        </w:tc>
      </w:tr>
    </w:tbl>
    <w:p w14:paraId="7D847208" w14:textId="22B7058E" w:rsidR="00015E2E" w:rsidRPr="005200A9" w:rsidRDefault="00015E2E" w:rsidP="00E408AA">
      <w:pPr>
        <w:pStyle w:val="Heading2"/>
        <w:rPr>
          <w:highlight w:val="yellow"/>
        </w:rPr>
      </w:pPr>
      <w:r w:rsidRPr="005200A9">
        <w:rPr>
          <w:highlight w:val="yellow"/>
        </w:rPr>
        <w:t>Add Locations</w:t>
      </w:r>
    </w:p>
    <w:p w14:paraId="625CEF47" w14:textId="58F15449" w:rsidR="00BD5592" w:rsidRPr="00BD5592" w:rsidRDefault="008B4EA9" w:rsidP="005200A9">
      <w:pPr>
        <w:pStyle w:val="CVChapterBodyCopy"/>
      </w:pPr>
      <w:r>
        <w:t>To identify the location, e</w:t>
      </w:r>
      <w:r w:rsidR="00BD5592">
        <w:t>nter the point of contact in the POC field</w:t>
      </w:r>
      <w:r>
        <w:t>, location and building.</w:t>
      </w:r>
    </w:p>
    <w:p w14:paraId="076335E9" w14:textId="417AC131" w:rsidR="002061AF" w:rsidRDefault="002061AF" w:rsidP="00E408AA">
      <w:pPr>
        <w:pStyle w:val="Heading2"/>
      </w:pPr>
      <w:r>
        <w:t>User Roles</w:t>
      </w:r>
    </w:p>
    <w:p w14:paraId="618BAC96" w14:textId="0B952C59" w:rsidR="002061AF" w:rsidRDefault="002061AF" w:rsidP="002061AF">
      <w:pPr>
        <w:pStyle w:val="CVChapterBodyCopy"/>
      </w:pPr>
      <w:r>
        <w:t>The roles include the following:</w:t>
      </w:r>
    </w:p>
    <w:p w14:paraId="7912ED18" w14:textId="7D32CAF1" w:rsidR="002061AF" w:rsidRDefault="002061AF" w:rsidP="002061AF">
      <w:pPr>
        <w:pStyle w:val="ListBullet"/>
      </w:pPr>
      <w:r>
        <w:t>NAAVIS Admin Super User</w:t>
      </w:r>
    </w:p>
    <w:p w14:paraId="20A06EAC" w14:textId="3229A167" w:rsidR="002061AF" w:rsidRDefault="002061AF" w:rsidP="002061AF">
      <w:pPr>
        <w:pStyle w:val="ListBullet"/>
      </w:pPr>
      <w:r>
        <w:t>Administrator</w:t>
      </w:r>
    </w:p>
    <w:p w14:paraId="47490EDA" w14:textId="3AA578AA" w:rsidR="002061AF" w:rsidRDefault="002061AF" w:rsidP="002061AF">
      <w:pPr>
        <w:pStyle w:val="ListBullet"/>
      </w:pPr>
      <w:r>
        <w:t>Hospital Role Types</w:t>
      </w:r>
      <w:r>
        <w:rPr>
          <w:rFonts w:cs="Calibri"/>
        </w:rPr>
        <w:t>–</w:t>
      </w:r>
      <w:r>
        <w:t>Care Givers and Non-Clinical Roles</w:t>
      </w:r>
    </w:p>
    <w:p w14:paraId="17D82625" w14:textId="71C6E15C" w:rsidR="002061AF" w:rsidRDefault="002061AF" w:rsidP="002061AF">
      <w:pPr>
        <w:pStyle w:val="ListBullet"/>
      </w:pPr>
      <w:r>
        <w:t>PAC Role Types – PAC Site Admin, Care Givers, and Non-Clinical/EVF Roles</w:t>
      </w:r>
    </w:p>
    <w:p w14:paraId="34209C32" w14:textId="69363B59" w:rsidR="002061AF" w:rsidRDefault="002061AF" w:rsidP="002061AF">
      <w:pPr>
        <w:pStyle w:val="ListBullet"/>
      </w:pPr>
      <w:r>
        <w:t>Cross Continuum – CC Site Admin, Care Givers, and Non-Clinical/EVF Roles (Non-Clinical/EVF could include room cleaning activities)</w:t>
      </w:r>
    </w:p>
    <w:p w14:paraId="3E3DF6F3" w14:textId="76E47ACA" w:rsidR="002061AF" w:rsidRDefault="002061AF" w:rsidP="002061AF">
      <w:pPr>
        <w:pStyle w:val="CVChapterBodyCopy"/>
      </w:pPr>
      <w:r>
        <w:t>Follow these steps to create user roles:</w:t>
      </w:r>
    </w:p>
    <w:p w14:paraId="56D5F923" w14:textId="4A6F34DF" w:rsidR="002061AF" w:rsidRDefault="002061AF" w:rsidP="00317329">
      <w:pPr>
        <w:pStyle w:val="ListNumber"/>
        <w:numPr>
          <w:ilvl w:val="0"/>
          <w:numId w:val="75"/>
        </w:numPr>
      </w:pPr>
      <w:r>
        <w:t xml:space="preserve">If you are not already in </w:t>
      </w:r>
      <w:r w:rsidRPr="002061AF">
        <w:rPr>
          <w:b/>
        </w:rPr>
        <w:t>Settings</w:t>
      </w:r>
      <w:r>
        <w:rPr>
          <w:b/>
        </w:rPr>
        <w:t>,</w:t>
      </w:r>
      <w:r>
        <w:t xml:space="preserve"> select </w:t>
      </w:r>
      <w:r w:rsidRPr="002061AF">
        <w:rPr>
          <w:b/>
        </w:rPr>
        <w:t>Settings</w:t>
      </w:r>
      <w:r>
        <w:t xml:space="preserve"> on the side menu. The default tab page,</w:t>
      </w:r>
      <w:r w:rsidRPr="002061AF">
        <w:rPr>
          <w:b/>
        </w:rPr>
        <w:t xml:space="preserve"> Group Management</w:t>
      </w:r>
      <w:r>
        <w:t xml:space="preserve"> page opens.</w:t>
      </w:r>
    </w:p>
    <w:p w14:paraId="17544944" w14:textId="1B2B22D9" w:rsidR="002061AF" w:rsidRDefault="002061AF" w:rsidP="00317329">
      <w:pPr>
        <w:pStyle w:val="ListNumber"/>
        <w:numPr>
          <w:ilvl w:val="0"/>
          <w:numId w:val="75"/>
        </w:numPr>
      </w:pPr>
      <w:r>
        <w:t xml:space="preserve">Select the </w:t>
      </w:r>
      <w:r w:rsidRPr="005F4221">
        <w:rPr>
          <w:b/>
        </w:rPr>
        <w:t>User</w:t>
      </w:r>
      <w:r>
        <w:t xml:space="preserve"> </w:t>
      </w:r>
      <w:r>
        <w:rPr>
          <w:b/>
        </w:rPr>
        <w:t>Roles</w:t>
      </w:r>
      <w:r>
        <w:t xml:space="preserve"> tab to open the </w:t>
      </w:r>
      <w:r w:rsidRPr="005F4221">
        <w:rPr>
          <w:b/>
        </w:rPr>
        <w:t>User</w:t>
      </w:r>
      <w:r>
        <w:t xml:space="preserve"> </w:t>
      </w:r>
      <w:r>
        <w:rPr>
          <w:b/>
        </w:rPr>
        <w:t>Role</w:t>
      </w:r>
      <w:r>
        <w:t xml:space="preserve"> </w:t>
      </w:r>
      <w:r w:rsidRPr="005F4221">
        <w:rPr>
          <w:b/>
        </w:rPr>
        <w:t>Management</w:t>
      </w:r>
      <w:r>
        <w:t xml:space="preserve"> tab page.</w:t>
      </w:r>
    </w:p>
    <w:p w14:paraId="25592CF2" w14:textId="3904F6BA" w:rsidR="002061AF" w:rsidRDefault="002061AF" w:rsidP="002061AF">
      <w:pPr>
        <w:pStyle w:val="CVFigure"/>
      </w:pPr>
      <w:r>
        <w:lastRenderedPageBreak/>
        <w:drawing>
          <wp:inline distT="0" distB="0" distL="0" distR="0" wp14:anchorId="0E7A079A" wp14:editId="063C59E4">
            <wp:extent cx="5486400" cy="2602230"/>
            <wp:effectExtent l="0" t="0" r="0" b="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 name="5a user Roles Add.png"/>
                    <pic:cNvPicPr/>
                  </pic:nvPicPr>
                  <pic:blipFill>
                    <a:blip r:embed="rId354">
                      <a:extLst>
                        <a:ext uri="{28A0092B-C50C-407E-A947-70E740481C1C}">
                          <a14:useLocalDpi xmlns:a14="http://schemas.microsoft.com/office/drawing/2010/main" val="0"/>
                        </a:ext>
                      </a:extLst>
                    </a:blip>
                    <a:stretch>
                      <a:fillRect/>
                    </a:stretch>
                  </pic:blipFill>
                  <pic:spPr>
                    <a:xfrm>
                      <a:off x="0" y="0"/>
                      <a:ext cx="5486400" cy="2602230"/>
                    </a:xfrm>
                    <a:prstGeom prst="rect">
                      <a:avLst/>
                    </a:prstGeom>
                  </pic:spPr>
                </pic:pic>
              </a:graphicData>
            </a:graphic>
          </wp:inline>
        </w:drawing>
      </w:r>
    </w:p>
    <w:p w14:paraId="5B5369C1" w14:textId="355A983D" w:rsidR="002061AF" w:rsidRDefault="002061AF" w:rsidP="002061AF">
      <w:pPr>
        <w:pStyle w:val="CVFigureCaption"/>
      </w:pPr>
    </w:p>
    <w:p w14:paraId="1B5B5F25" w14:textId="32CDD772" w:rsidR="002061AF" w:rsidRDefault="002061AF" w:rsidP="002061AF">
      <w:pPr>
        <w:pStyle w:val="ListNumber"/>
      </w:pPr>
      <w:r>
        <w:t xml:space="preserve">Select the </w:t>
      </w:r>
      <w:r w:rsidRPr="00430A1B">
        <w:rPr>
          <w:b/>
        </w:rPr>
        <w:t>Add</w:t>
      </w:r>
      <w:r>
        <w:t xml:space="preserve"> button to open the </w:t>
      </w:r>
      <w:r w:rsidRPr="00430A1B">
        <w:rPr>
          <w:b/>
        </w:rPr>
        <w:t>Add</w:t>
      </w:r>
      <w:r>
        <w:t xml:space="preserve"> </w:t>
      </w:r>
      <w:r>
        <w:rPr>
          <w:b/>
        </w:rPr>
        <w:t>User Role</w:t>
      </w:r>
      <w:r>
        <w:t xml:space="preserve"> page.</w:t>
      </w:r>
    </w:p>
    <w:p w14:paraId="6F2FF8FF" w14:textId="52C00F21" w:rsidR="002061AF" w:rsidRDefault="002061AF" w:rsidP="002061AF">
      <w:pPr>
        <w:pStyle w:val="CVFigure"/>
      </w:pPr>
      <w:r>
        <w:drawing>
          <wp:inline distT="0" distB="0" distL="0" distR="0" wp14:anchorId="2D11389C" wp14:editId="6B1B0B6C">
            <wp:extent cx="5127127" cy="2609850"/>
            <wp:effectExtent l="0" t="0" r="0" b="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 name="5b user Roles.png"/>
                    <pic:cNvPicPr/>
                  </pic:nvPicPr>
                  <pic:blipFill>
                    <a:blip r:embed="rId355">
                      <a:extLst>
                        <a:ext uri="{28A0092B-C50C-407E-A947-70E740481C1C}">
                          <a14:useLocalDpi xmlns:a14="http://schemas.microsoft.com/office/drawing/2010/main" val="0"/>
                        </a:ext>
                      </a:extLst>
                    </a:blip>
                    <a:stretch>
                      <a:fillRect/>
                    </a:stretch>
                  </pic:blipFill>
                  <pic:spPr>
                    <a:xfrm>
                      <a:off x="0" y="0"/>
                      <a:ext cx="5129579" cy="2611098"/>
                    </a:xfrm>
                    <a:prstGeom prst="rect">
                      <a:avLst/>
                    </a:prstGeom>
                  </pic:spPr>
                </pic:pic>
              </a:graphicData>
            </a:graphic>
          </wp:inline>
        </w:drawing>
      </w:r>
    </w:p>
    <w:p w14:paraId="6FCBC30B" w14:textId="6D2FC3AE" w:rsidR="002061AF" w:rsidRDefault="003A4691" w:rsidP="002061AF">
      <w:pPr>
        <w:pStyle w:val="CVFigureCaption"/>
      </w:pPr>
      <w:r>
        <w:t>Add User Role tab page</w:t>
      </w:r>
    </w:p>
    <w:p w14:paraId="5BF358D2" w14:textId="7FC3F372" w:rsidR="002061AF" w:rsidRDefault="002061AF" w:rsidP="002061AF">
      <w:pPr>
        <w:pStyle w:val="ListNumber"/>
      </w:pPr>
      <w:r>
        <w:t xml:space="preserve">Enter the user-role name in the </w:t>
      </w:r>
      <w:r w:rsidRPr="002061AF">
        <w:rPr>
          <w:b/>
        </w:rPr>
        <w:t>Name</w:t>
      </w:r>
      <w:r>
        <w:t xml:space="preserve"> field.</w:t>
      </w:r>
    </w:p>
    <w:p w14:paraId="21A34CC1" w14:textId="037ECB21" w:rsidR="002061AF" w:rsidRDefault="002061AF" w:rsidP="002061AF">
      <w:pPr>
        <w:pStyle w:val="ListNumber"/>
      </w:pPr>
      <w:r>
        <w:t xml:space="preserve">Enter a description for the user-role in the </w:t>
      </w:r>
      <w:r w:rsidRPr="002061AF">
        <w:rPr>
          <w:b/>
        </w:rPr>
        <w:t>Description</w:t>
      </w:r>
      <w:r>
        <w:t xml:space="preserve"> field.</w:t>
      </w:r>
    </w:p>
    <w:p w14:paraId="1B87AB5E" w14:textId="43FBD8A6" w:rsidR="00854D3D" w:rsidRDefault="002061AF" w:rsidP="00854D3D">
      <w:pPr>
        <w:pStyle w:val="ListNumber"/>
      </w:pPr>
      <w:r>
        <w:t xml:space="preserve">Enter the </w:t>
      </w:r>
      <w:r w:rsidR="00854D3D">
        <w:t>access right</w:t>
      </w:r>
      <w:r w:rsidR="005F5DD8">
        <w:t xml:space="preserve"> for the Coreo View feature</w:t>
      </w:r>
      <w:r w:rsidR="00854D3D">
        <w:t xml:space="preserve"> from the list under </w:t>
      </w:r>
      <w:r w:rsidR="00854D3D" w:rsidRPr="00854D3D">
        <w:rPr>
          <w:b/>
        </w:rPr>
        <w:t>User Actions</w:t>
      </w:r>
      <w:r w:rsidR="00854D3D">
        <w:t xml:space="preserve"> or </w:t>
      </w:r>
      <w:r w:rsidR="00854D3D" w:rsidRPr="00854D3D">
        <w:rPr>
          <w:b/>
        </w:rPr>
        <w:t>General</w:t>
      </w:r>
      <w:r w:rsidR="00854D3D">
        <w:t xml:space="preserve"> </w:t>
      </w:r>
      <w:r w:rsidR="00854D3D" w:rsidRPr="00854D3D">
        <w:rPr>
          <w:b/>
        </w:rPr>
        <w:t>User</w:t>
      </w:r>
      <w:r w:rsidR="00854D3D">
        <w:t xml:space="preserve"> </w:t>
      </w:r>
      <w:r w:rsidR="00854D3D" w:rsidRPr="00854D3D">
        <w:rPr>
          <w:b/>
        </w:rPr>
        <w:t>Settings</w:t>
      </w:r>
      <w:r w:rsidR="00854D3D">
        <w:t xml:space="preserve"> from the </w:t>
      </w:r>
      <w:r w:rsidR="00854D3D" w:rsidRPr="00854D3D">
        <w:rPr>
          <w:b/>
        </w:rPr>
        <w:t>Available Permissions</w:t>
      </w:r>
      <w:r w:rsidR="00854D3D">
        <w:t xml:space="preserve"> box in the </w:t>
      </w:r>
      <w:r w:rsidR="00854D3D" w:rsidRPr="00854D3D">
        <w:rPr>
          <w:b/>
        </w:rPr>
        <w:t>Access</w:t>
      </w:r>
      <w:r w:rsidR="00854D3D">
        <w:t xml:space="preserve"> search box.</w:t>
      </w:r>
    </w:p>
    <w:p w14:paraId="5E3CB575" w14:textId="58FA6A4A" w:rsidR="005F5DD8" w:rsidRDefault="005F5DD8" w:rsidP="005F5DD8">
      <w:pPr>
        <w:pStyle w:val="ListNumber"/>
      </w:pPr>
      <w:r>
        <w:t xml:space="preserve">Select the search icon to search the access rights for the Coreo View features. The list in the </w:t>
      </w:r>
      <w:r w:rsidRPr="00854D3D">
        <w:rPr>
          <w:b/>
        </w:rPr>
        <w:t>Available Permissions</w:t>
      </w:r>
      <w:r>
        <w:t xml:space="preserve"> box displays based on the search key word. However, you can also use the scroll bar in the </w:t>
      </w:r>
      <w:r w:rsidRPr="00854D3D">
        <w:rPr>
          <w:b/>
        </w:rPr>
        <w:t>Available Permissions</w:t>
      </w:r>
      <w:r>
        <w:t xml:space="preserve"> box to search for the features to give the access rights to the user role.</w:t>
      </w:r>
    </w:p>
    <w:p w14:paraId="3ACBCAF3" w14:textId="70CC9A72" w:rsidR="002061AF" w:rsidRDefault="005F5DD8" w:rsidP="005F5DD8">
      <w:pPr>
        <w:pStyle w:val="ListNumber"/>
      </w:pPr>
      <w:r>
        <w:lastRenderedPageBreak/>
        <w:t xml:space="preserve">Select the features in the Available Permissions box to give permissions to the user role, or you can click the </w:t>
      </w:r>
      <w:r w:rsidRPr="005F5DD8">
        <w:rPr>
          <w:b/>
        </w:rPr>
        <w:t>Select</w:t>
      </w:r>
      <w:r>
        <w:t xml:space="preserve"> </w:t>
      </w:r>
      <w:r w:rsidRPr="005F5DD8">
        <w:rPr>
          <w:b/>
        </w:rPr>
        <w:t>All</w:t>
      </w:r>
      <w:r>
        <w:t xml:space="preserve"> button to select all the features to provide the access rights.</w:t>
      </w:r>
    </w:p>
    <w:p w14:paraId="1EB0D0BF" w14:textId="3EEE10A5" w:rsidR="005F5DD8" w:rsidRDefault="005F5DD8" w:rsidP="005F5DD8">
      <w:pPr>
        <w:pStyle w:val="ListNumber"/>
      </w:pPr>
      <w:r>
        <w:t xml:space="preserve">Select the blue color right arrow button to move the Coreo View features to the </w:t>
      </w:r>
      <w:r w:rsidRPr="005F5DD8">
        <w:rPr>
          <w:b/>
        </w:rPr>
        <w:t>Selected</w:t>
      </w:r>
      <w:r>
        <w:t xml:space="preserve"> </w:t>
      </w:r>
      <w:r w:rsidRPr="005F5DD8">
        <w:rPr>
          <w:b/>
        </w:rPr>
        <w:t>Permissions</w:t>
      </w:r>
      <w:r>
        <w:rPr>
          <w:b/>
        </w:rPr>
        <w:t xml:space="preserve"> </w:t>
      </w:r>
      <w:r w:rsidRPr="005F5DD8">
        <w:t>box</w:t>
      </w:r>
      <w:r>
        <w:t xml:space="preserve"> for which the user-role will have the access rights and permissions.</w:t>
      </w:r>
    </w:p>
    <w:p w14:paraId="2E476CAD" w14:textId="35413F5D" w:rsidR="002061AF" w:rsidRDefault="005F5DD8" w:rsidP="005F5DD8">
      <w:pPr>
        <w:pStyle w:val="CVChapterBodyCopy"/>
      </w:pPr>
      <w:r>
        <w:t xml:space="preserve">You can select the left arrow to </w:t>
      </w:r>
      <w:r w:rsidR="003F54DD">
        <w:t>exclude</w:t>
      </w:r>
      <w:r>
        <w:t xml:space="preserve"> the access-right permissions from the </w:t>
      </w:r>
      <w:r w:rsidR="003F54DD" w:rsidRPr="005F5DD8">
        <w:rPr>
          <w:b/>
        </w:rPr>
        <w:t>Selected</w:t>
      </w:r>
      <w:r>
        <w:t xml:space="preserve"> </w:t>
      </w:r>
      <w:r w:rsidRPr="005F5DD8">
        <w:rPr>
          <w:b/>
        </w:rPr>
        <w:t>Permissions</w:t>
      </w:r>
      <w:r>
        <w:t xml:space="preserve"> box and deny the permissions to that user role for the Coreo View features.</w:t>
      </w:r>
    </w:p>
    <w:p w14:paraId="65D9B944" w14:textId="152805B2" w:rsidR="00FB34C0" w:rsidRDefault="00FB34C0" w:rsidP="00FB34C0">
      <w:pPr>
        <w:pStyle w:val="CVChapterBodyCopy"/>
      </w:pPr>
      <w:r>
        <w:t>The available permission for the user role is detailed in the tabular column below:</w:t>
      </w:r>
    </w:p>
    <w:tbl>
      <w:tblPr>
        <w:tblStyle w:val="TableGrid"/>
        <w:tblW w:w="0" w:type="auto"/>
        <w:tblInd w:w="108" w:type="dxa"/>
        <w:shd w:val="clear" w:color="auto" w:fill="FABF8F" w:themeFill="accent6" w:themeFillTint="99"/>
        <w:tblLook w:val="04A0" w:firstRow="1" w:lastRow="0" w:firstColumn="1" w:lastColumn="0" w:noHBand="0" w:noVBand="1"/>
      </w:tblPr>
      <w:tblGrid>
        <w:gridCol w:w="2552"/>
        <w:gridCol w:w="5670"/>
      </w:tblGrid>
      <w:tr w:rsidR="00DE569E" w:rsidRPr="0036096F" w14:paraId="1C349A23" w14:textId="77777777" w:rsidTr="00AD3870">
        <w:trPr>
          <w:cantSplit/>
        </w:trPr>
        <w:tc>
          <w:tcPr>
            <w:tcW w:w="8222" w:type="dxa"/>
            <w:gridSpan w:val="2"/>
            <w:shd w:val="clear" w:color="auto" w:fill="365F91" w:themeFill="accent1" w:themeFillShade="BF"/>
          </w:tcPr>
          <w:p w14:paraId="2E7D4967" w14:textId="46B40150" w:rsidR="00DE569E" w:rsidRDefault="00DE569E" w:rsidP="00E26C2D">
            <w:pPr>
              <w:pStyle w:val="Whitechartheaderinformation"/>
            </w:pPr>
            <w:r>
              <w:t>User Actions</w:t>
            </w:r>
          </w:p>
        </w:tc>
      </w:tr>
      <w:tr w:rsidR="00DE569E" w:rsidRPr="0036096F" w14:paraId="4C17C189" w14:textId="77777777" w:rsidTr="00AD3870">
        <w:trPr>
          <w:cantSplit/>
        </w:trPr>
        <w:tc>
          <w:tcPr>
            <w:tcW w:w="2552" w:type="dxa"/>
            <w:shd w:val="clear" w:color="auto" w:fill="808080" w:themeFill="background1" w:themeFillShade="80"/>
          </w:tcPr>
          <w:p w14:paraId="5461A0A0" w14:textId="526B1C9B" w:rsidR="00DE569E" w:rsidRPr="007A383F" w:rsidRDefault="00DE569E" w:rsidP="00E26C2D">
            <w:pPr>
              <w:pStyle w:val="Whitechartheaderinformation"/>
            </w:pPr>
            <w:r>
              <w:t>Feature</w:t>
            </w:r>
          </w:p>
        </w:tc>
        <w:tc>
          <w:tcPr>
            <w:tcW w:w="5670" w:type="dxa"/>
            <w:shd w:val="clear" w:color="auto" w:fill="808080" w:themeFill="background1" w:themeFillShade="80"/>
          </w:tcPr>
          <w:p w14:paraId="405C0965" w14:textId="001E1904" w:rsidR="00DE569E" w:rsidRPr="0036096F" w:rsidRDefault="00DE569E" w:rsidP="00E26C2D">
            <w:pPr>
              <w:pStyle w:val="Whitechartheaderinformation"/>
            </w:pPr>
            <w:r>
              <w:t>Permissions</w:t>
            </w:r>
          </w:p>
        </w:tc>
      </w:tr>
      <w:tr w:rsidR="00DE569E" w14:paraId="3F88378B" w14:textId="77777777" w:rsidTr="00AD3870">
        <w:trPr>
          <w:trHeight w:val="321"/>
        </w:trPr>
        <w:tc>
          <w:tcPr>
            <w:tcW w:w="2552" w:type="dxa"/>
            <w:shd w:val="clear" w:color="auto" w:fill="auto"/>
          </w:tcPr>
          <w:p w14:paraId="4668916A" w14:textId="57308C3A" w:rsidR="00DE569E" w:rsidRPr="00DE569E" w:rsidRDefault="00DE569E" w:rsidP="00DE569E">
            <w:pPr>
              <w:pStyle w:val="CVTabletext"/>
            </w:pPr>
            <w:r w:rsidRPr="00DE569E">
              <w:t>Patient Attributes</w:t>
            </w:r>
          </w:p>
        </w:tc>
        <w:tc>
          <w:tcPr>
            <w:tcW w:w="5670" w:type="dxa"/>
            <w:shd w:val="clear" w:color="auto" w:fill="auto"/>
          </w:tcPr>
          <w:p w14:paraId="349F77E2" w14:textId="23496B18" w:rsidR="00DE569E" w:rsidRPr="00DE569E" w:rsidRDefault="00DE569E" w:rsidP="00DE569E">
            <w:pPr>
              <w:pStyle w:val="CVTabletext"/>
            </w:pPr>
            <w:r w:rsidRPr="00DE569E">
              <w:t>Associate, Deassociate</w:t>
            </w:r>
          </w:p>
        </w:tc>
      </w:tr>
      <w:tr w:rsidR="00DE569E" w14:paraId="41F33FE7" w14:textId="77777777" w:rsidTr="00AD3870">
        <w:tc>
          <w:tcPr>
            <w:tcW w:w="2552" w:type="dxa"/>
            <w:shd w:val="clear" w:color="auto" w:fill="auto"/>
          </w:tcPr>
          <w:p w14:paraId="67C799AC" w14:textId="65F1098E" w:rsidR="00DE569E" w:rsidRPr="00DE569E" w:rsidRDefault="00DE569E" w:rsidP="00DE569E">
            <w:pPr>
              <w:pStyle w:val="CVTabletext"/>
            </w:pPr>
            <w:r>
              <w:t>Patient Activities</w:t>
            </w:r>
          </w:p>
        </w:tc>
        <w:tc>
          <w:tcPr>
            <w:tcW w:w="5670" w:type="dxa"/>
            <w:shd w:val="clear" w:color="auto" w:fill="auto"/>
          </w:tcPr>
          <w:p w14:paraId="6F5F54F1" w14:textId="63293FC7" w:rsidR="00DE569E" w:rsidRPr="00DE569E" w:rsidRDefault="00DE569E" w:rsidP="00DE569E">
            <w:pPr>
              <w:pStyle w:val="CVTabletext"/>
            </w:pPr>
            <w:r>
              <w:t>Associ</w:t>
            </w:r>
            <w:r w:rsidR="00105450">
              <w:t>ate, Deassociate, Status Update</w:t>
            </w:r>
          </w:p>
        </w:tc>
      </w:tr>
      <w:tr w:rsidR="00DE569E" w14:paraId="23C66E89" w14:textId="77777777" w:rsidTr="00AD3870">
        <w:tc>
          <w:tcPr>
            <w:tcW w:w="2552" w:type="dxa"/>
            <w:shd w:val="clear" w:color="auto" w:fill="auto"/>
          </w:tcPr>
          <w:p w14:paraId="2BE753CA" w14:textId="1E9D8395" w:rsidR="00DE569E" w:rsidRPr="00AD3870" w:rsidRDefault="00105450" w:rsidP="00AD3870">
            <w:pPr>
              <w:pStyle w:val="CVTabletext"/>
            </w:pPr>
            <w:r w:rsidRPr="00AD3870">
              <w:t>Bed Attributes</w:t>
            </w:r>
          </w:p>
        </w:tc>
        <w:tc>
          <w:tcPr>
            <w:tcW w:w="5670" w:type="dxa"/>
            <w:shd w:val="clear" w:color="auto" w:fill="auto"/>
          </w:tcPr>
          <w:p w14:paraId="6486422C" w14:textId="1E029104" w:rsidR="00DE569E" w:rsidRDefault="00105450" w:rsidP="00E26C2D">
            <w:pPr>
              <w:pStyle w:val="CVTabletext"/>
            </w:pPr>
            <w:r>
              <w:t>Associate, Deassociate</w:t>
            </w:r>
          </w:p>
        </w:tc>
      </w:tr>
      <w:tr w:rsidR="00DE569E" w14:paraId="073AAB7A" w14:textId="77777777" w:rsidTr="00AD3870">
        <w:tc>
          <w:tcPr>
            <w:tcW w:w="2552" w:type="dxa"/>
            <w:shd w:val="clear" w:color="auto" w:fill="auto"/>
          </w:tcPr>
          <w:p w14:paraId="0E8B37C4" w14:textId="521AC2C5" w:rsidR="00DE569E" w:rsidRPr="00AD3870" w:rsidRDefault="00105450" w:rsidP="00AD3870">
            <w:pPr>
              <w:pStyle w:val="CVTabletext"/>
            </w:pPr>
            <w:r w:rsidRPr="00AD3870">
              <w:t>Bed Cleaning</w:t>
            </w:r>
          </w:p>
        </w:tc>
        <w:tc>
          <w:tcPr>
            <w:tcW w:w="5670" w:type="dxa"/>
            <w:shd w:val="clear" w:color="auto" w:fill="auto"/>
          </w:tcPr>
          <w:p w14:paraId="0DE72450" w14:textId="5F499153" w:rsidR="00DE569E" w:rsidRDefault="00105450" w:rsidP="00E26C2D">
            <w:pPr>
              <w:pStyle w:val="CVTabletext"/>
            </w:pPr>
            <w:r>
              <w:t>Cleaning Required, Cleaning Complete</w:t>
            </w:r>
          </w:p>
        </w:tc>
      </w:tr>
      <w:tr w:rsidR="00DE569E" w14:paraId="3BB37CD4" w14:textId="77777777" w:rsidTr="00AD3870">
        <w:tc>
          <w:tcPr>
            <w:tcW w:w="2552" w:type="dxa"/>
            <w:shd w:val="clear" w:color="auto" w:fill="auto"/>
          </w:tcPr>
          <w:p w14:paraId="70D10D4E" w14:textId="4C0B51DA" w:rsidR="00DE569E" w:rsidRPr="00AD3870" w:rsidRDefault="00105450" w:rsidP="00AD3870">
            <w:pPr>
              <w:pStyle w:val="CVTabletext"/>
            </w:pPr>
            <w:r w:rsidRPr="00AD3870">
              <w:t>Move/Assign Patient</w:t>
            </w:r>
          </w:p>
        </w:tc>
        <w:tc>
          <w:tcPr>
            <w:tcW w:w="5670" w:type="dxa"/>
            <w:shd w:val="clear" w:color="auto" w:fill="auto"/>
          </w:tcPr>
          <w:p w14:paraId="1EF86D10" w14:textId="0853BF02" w:rsidR="00DE569E" w:rsidRDefault="00105450" w:rsidP="00E26C2D">
            <w:pPr>
              <w:pStyle w:val="CVTabletext"/>
            </w:pPr>
            <w:r>
              <w:t>Request Move, Assign Patient, Accept Move, Reject Move, Cancel Move, Quick Move</w:t>
            </w:r>
          </w:p>
        </w:tc>
      </w:tr>
      <w:tr w:rsidR="00DE569E" w14:paraId="7E2343DE" w14:textId="77777777" w:rsidTr="00AD3870">
        <w:tc>
          <w:tcPr>
            <w:tcW w:w="2552" w:type="dxa"/>
            <w:shd w:val="clear" w:color="auto" w:fill="auto"/>
          </w:tcPr>
          <w:p w14:paraId="6FC8A89B" w14:textId="60739D4E" w:rsidR="00DE569E" w:rsidRPr="00AD3870" w:rsidRDefault="00105450" w:rsidP="00AD3870">
            <w:pPr>
              <w:pStyle w:val="CVTabletext"/>
            </w:pPr>
            <w:r w:rsidRPr="00AD3870">
              <w:t>Providers &amp; LOS</w:t>
            </w:r>
          </w:p>
        </w:tc>
        <w:tc>
          <w:tcPr>
            <w:tcW w:w="5670" w:type="dxa"/>
            <w:shd w:val="clear" w:color="auto" w:fill="auto"/>
          </w:tcPr>
          <w:p w14:paraId="7FF9291B" w14:textId="52C4830F" w:rsidR="00DE569E" w:rsidRDefault="00105450" w:rsidP="00E26C2D">
            <w:pPr>
              <w:pStyle w:val="CVTabletext"/>
            </w:pPr>
            <w:r>
              <w:t>Length of Stay</w:t>
            </w:r>
          </w:p>
        </w:tc>
      </w:tr>
      <w:tr w:rsidR="00DE569E" w14:paraId="09F72DD5" w14:textId="77777777" w:rsidTr="00AD3870">
        <w:tc>
          <w:tcPr>
            <w:tcW w:w="2552" w:type="dxa"/>
            <w:shd w:val="clear" w:color="auto" w:fill="auto"/>
          </w:tcPr>
          <w:p w14:paraId="29EF8B4B" w14:textId="6D657EC4" w:rsidR="00DE569E" w:rsidRPr="00AD3870" w:rsidRDefault="00105450" w:rsidP="00AD3870">
            <w:pPr>
              <w:pStyle w:val="CVTabletext"/>
            </w:pPr>
            <w:r w:rsidRPr="00AD3870">
              <w:t>Patient Disposition</w:t>
            </w:r>
          </w:p>
        </w:tc>
        <w:tc>
          <w:tcPr>
            <w:tcW w:w="5670" w:type="dxa"/>
            <w:shd w:val="clear" w:color="auto" w:fill="auto"/>
          </w:tcPr>
          <w:p w14:paraId="65BF8899" w14:textId="11F36314" w:rsidR="00DE569E" w:rsidRDefault="00105450" w:rsidP="00E26C2D">
            <w:pPr>
              <w:pStyle w:val="CVTabletext"/>
            </w:pPr>
            <w:r>
              <w:t>Observation, Admitted, Discharge Possible, Discharge Pending, Discharge Complete, Emergency</w:t>
            </w:r>
          </w:p>
        </w:tc>
      </w:tr>
      <w:tr w:rsidR="00DE569E" w14:paraId="3F9DC4DF" w14:textId="77777777" w:rsidTr="00AD3870">
        <w:tc>
          <w:tcPr>
            <w:tcW w:w="2552" w:type="dxa"/>
            <w:shd w:val="clear" w:color="auto" w:fill="auto"/>
          </w:tcPr>
          <w:p w14:paraId="6AA5F59B" w14:textId="138640A8" w:rsidR="00DE569E" w:rsidRPr="00AD3870" w:rsidRDefault="00105450" w:rsidP="00AD3870">
            <w:pPr>
              <w:pStyle w:val="CVTabletext"/>
            </w:pPr>
            <w:r w:rsidRPr="00AD3870">
              <w:t>Patients</w:t>
            </w:r>
          </w:p>
        </w:tc>
        <w:tc>
          <w:tcPr>
            <w:tcW w:w="5670" w:type="dxa"/>
            <w:shd w:val="clear" w:color="auto" w:fill="auto"/>
          </w:tcPr>
          <w:p w14:paraId="7BCC221B" w14:textId="6D16ED1E" w:rsidR="00DE569E" w:rsidRDefault="00105450" w:rsidP="00E26C2D">
            <w:pPr>
              <w:pStyle w:val="CVTabletext"/>
            </w:pPr>
            <w:r>
              <w:t>READ, UPDATE, DELETE</w:t>
            </w:r>
          </w:p>
        </w:tc>
      </w:tr>
      <w:tr w:rsidR="00DE569E" w14:paraId="0C54AB0D" w14:textId="77777777" w:rsidTr="00AD3870">
        <w:tc>
          <w:tcPr>
            <w:tcW w:w="2552" w:type="dxa"/>
            <w:shd w:val="clear" w:color="auto" w:fill="auto"/>
          </w:tcPr>
          <w:p w14:paraId="2296684B" w14:textId="05CF6DB6" w:rsidR="00DE569E" w:rsidRPr="00AD3870" w:rsidRDefault="00105450" w:rsidP="00AD3870">
            <w:pPr>
              <w:pStyle w:val="CVTabletext"/>
            </w:pPr>
            <w:r w:rsidRPr="00AD3870">
              <w:t>Audit Trail Reports</w:t>
            </w:r>
          </w:p>
        </w:tc>
        <w:tc>
          <w:tcPr>
            <w:tcW w:w="5670" w:type="dxa"/>
            <w:shd w:val="clear" w:color="auto" w:fill="auto"/>
          </w:tcPr>
          <w:p w14:paraId="7F2BD172" w14:textId="11BB760A" w:rsidR="00DE569E" w:rsidRDefault="00105450" w:rsidP="00E26C2D">
            <w:pPr>
              <w:pStyle w:val="CVTabletext"/>
            </w:pPr>
            <w:r>
              <w:t>READ, Download</w:t>
            </w:r>
          </w:p>
        </w:tc>
      </w:tr>
      <w:tr w:rsidR="00DE569E" w14:paraId="063C5436" w14:textId="77777777" w:rsidTr="00AD3870">
        <w:tc>
          <w:tcPr>
            <w:tcW w:w="2552" w:type="dxa"/>
            <w:shd w:val="clear" w:color="auto" w:fill="auto"/>
          </w:tcPr>
          <w:p w14:paraId="2732C221" w14:textId="7A1C627A" w:rsidR="00DE569E" w:rsidRPr="00AD3870" w:rsidRDefault="00105450" w:rsidP="00AD3870">
            <w:pPr>
              <w:pStyle w:val="CVTabletext"/>
              <w:rPr>
                <w:highlight w:val="cyan"/>
              </w:rPr>
            </w:pPr>
            <w:r w:rsidRPr="00AD3870">
              <w:t>Reports</w:t>
            </w:r>
          </w:p>
        </w:tc>
        <w:tc>
          <w:tcPr>
            <w:tcW w:w="5670" w:type="dxa"/>
            <w:shd w:val="clear" w:color="auto" w:fill="auto"/>
          </w:tcPr>
          <w:p w14:paraId="614E2C80" w14:textId="2B92B460" w:rsidR="00DE569E" w:rsidRPr="00787CC5" w:rsidRDefault="00105450" w:rsidP="00E26C2D">
            <w:pPr>
              <w:pStyle w:val="CVTabletext"/>
            </w:pPr>
            <w:r>
              <w:t>READ, Download</w:t>
            </w:r>
          </w:p>
        </w:tc>
      </w:tr>
      <w:tr w:rsidR="00DE569E" w14:paraId="733C273C" w14:textId="77777777" w:rsidTr="00AD3870">
        <w:tc>
          <w:tcPr>
            <w:tcW w:w="2552" w:type="dxa"/>
            <w:shd w:val="clear" w:color="auto" w:fill="auto"/>
          </w:tcPr>
          <w:p w14:paraId="5377420E" w14:textId="69C33375" w:rsidR="00DE569E" w:rsidRPr="00AD3870" w:rsidRDefault="00105450" w:rsidP="00AD3870">
            <w:pPr>
              <w:pStyle w:val="CVTabletext"/>
              <w:rPr>
                <w:highlight w:val="cyan"/>
              </w:rPr>
            </w:pPr>
            <w:r w:rsidRPr="00AD3870">
              <w:t>Automation Logs</w:t>
            </w:r>
          </w:p>
        </w:tc>
        <w:tc>
          <w:tcPr>
            <w:tcW w:w="5670" w:type="dxa"/>
            <w:shd w:val="clear" w:color="auto" w:fill="auto"/>
          </w:tcPr>
          <w:p w14:paraId="212DF3E5" w14:textId="1BE1BF85" w:rsidR="00DE569E" w:rsidRPr="00787CC5" w:rsidRDefault="00105450" w:rsidP="00E26C2D">
            <w:pPr>
              <w:pStyle w:val="CVTabletext"/>
            </w:pPr>
            <w:r>
              <w:t>READ, UPDATE</w:t>
            </w:r>
          </w:p>
        </w:tc>
      </w:tr>
      <w:tr w:rsidR="00DE569E" w14:paraId="0E5E5EE5" w14:textId="77777777" w:rsidTr="00AD3870">
        <w:tc>
          <w:tcPr>
            <w:tcW w:w="2552" w:type="dxa"/>
            <w:shd w:val="clear" w:color="auto" w:fill="auto"/>
          </w:tcPr>
          <w:p w14:paraId="65BA143E" w14:textId="118B7298" w:rsidR="00DE569E" w:rsidRPr="00AD3870" w:rsidRDefault="00105450" w:rsidP="00AD3870">
            <w:pPr>
              <w:pStyle w:val="CVTabletext"/>
              <w:rPr>
                <w:highlight w:val="cyan"/>
              </w:rPr>
            </w:pPr>
            <w:r w:rsidRPr="00AD3870">
              <w:t>Move/Transfer Patient</w:t>
            </w:r>
          </w:p>
        </w:tc>
        <w:tc>
          <w:tcPr>
            <w:tcW w:w="5670" w:type="dxa"/>
            <w:shd w:val="clear" w:color="auto" w:fill="auto"/>
          </w:tcPr>
          <w:p w14:paraId="2EA77AA5" w14:textId="2A4F114F" w:rsidR="00DE569E" w:rsidRPr="00787CC5" w:rsidRDefault="00105450" w:rsidP="00E26C2D">
            <w:pPr>
              <w:pStyle w:val="CVTabletext"/>
            </w:pPr>
            <w:r>
              <w:t>Transfer Patient</w:t>
            </w:r>
          </w:p>
        </w:tc>
      </w:tr>
      <w:tr w:rsidR="00DE569E" w14:paraId="75514145" w14:textId="77777777" w:rsidTr="00AD3870">
        <w:trPr>
          <w:trHeight w:val="463"/>
        </w:trPr>
        <w:tc>
          <w:tcPr>
            <w:tcW w:w="2552" w:type="dxa"/>
            <w:shd w:val="clear" w:color="auto" w:fill="auto"/>
          </w:tcPr>
          <w:p w14:paraId="556B33A8" w14:textId="57084748" w:rsidR="00DE569E" w:rsidRPr="00AD3870" w:rsidRDefault="00105450" w:rsidP="00AD3870">
            <w:pPr>
              <w:pStyle w:val="CVTabletext"/>
            </w:pPr>
            <w:r w:rsidRPr="00AD3870">
              <w:t>Cohort Management</w:t>
            </w:r>
          </w:p>
        </w:tc>
        <w:tc>
          <w:tcPr>
            <w:tcW w:w="5670" w:type="dxa"/>
            <w:shd w:val="clear" w:color="auto" w:fill="auto"/>
          </w:tcPr>
          <w:p w14:paraId="0CA9A447" w14:textId="52B7AFF2" w:rsidR="00DE569E" w:rsidRPr="00A469C2" w:rsidRDefault="00105450" w:rsidP="00E26C2D">
            <w:pPr>
              <w:pStyle w:val="CVTabletext"/>
              <w:rPr>
                <w:b/>
              </w:rPr>
            </w:pPr>
            <w:r>
              <w:t>Bulk Assign</w:t>
            </w:r>
          </w:p>
        </w:tc>
      </w:tr>
      <w:tr w:rsidR="00DE569E" w14:paraId="4404EB19" w14:textId="77777777" w:rsidTr="00AD3870">
        <w:tc>
          <w:tcPr>
            <w:tcW w:w="2552" w:type="dxa"/>
            <w:tcBorders>
              <w:bottom w:val="single" w:sz="4" w:space="0" w:color="auto"/>
            </w:tcBorders>
            <w:shd w:val="clear" w:color="auto" w:fill="auto"/>
          </w:tcPr>
          <w:p w14:paraId="4941E595" w14:textId="35027100" w:rsidR="00DE569E" w:rsidRPr="00AD3870" w:rsidRDefault="00105450" w:rsidP="00AD3870">
            <w:pPr>
              <w:pStyle w:val="CVTabletext"/>
            </w:pPr>
            <w:r w:rsidRPr="00AD3870">
              <w:t>Notifications</w:t>
            </w:r>
          </w:p>
        </w:tc>
        <w:tc>
          <w:tcPr>
            <w:tcW w:w="5670" w:type="dxa"/>
            <w:tcBorders>
              <w:bottom w:val="single" w:sz="4" w:space="0" w:color="auto"/>
            </w:tcBorders>
            <w:shd w:val="clear" w:color="auto" w:fill="auto"/>
          </w:tcPr>
          <w:p w14:paraId="0011662A" w14:textId="5EC23D9F" w:rsidR="00DE569E" w:rsidRDefault="00105450" w:rsidP="00E26C2D">
            <w:pPr>
              <w:pStyle w:val="CVTabletext"/>
            </w:pPr>
            <w:r>
              <w:t>Roster Updates</w:t>
            </w:r>
          </w:p>
        </w:tc>
      </w:tr>
      <w:tr w:rsidR="00105450" w14:paraId="418FE232" w14:textId="77777777" w:rsidTr="00105450">
        <w:tc>
          <w:tcPr>
            <w:tcW w:w="8222" w:type="dxa"/>
            <w:gridSpan w:val="2"/>
            <w:shd w:val="clear" w:color="auto" w:fill="365F91" w:themeFill="accent1" w:themeFillShade="BF"/>
          </w:tcPr>
          <w:p w14:paraId="45148B0E" w14:textId="32B50139" w:rsidR="00105450" w:rsidRDefault="00105450" w:rsidP="00105450">
            <w:pPr>
              <w:pStyle w:val="Whitechartheaderinformation"/>
            </w:pPr>
            <w:r>
              <w:t>General User Settings</w:t>
            </w:r>
          </w:p>
        </w:tc>
      </w:tr>
      <w:tr w:rsidR="00DE569E" w14:paraId="1C8EF727" w14:textId="77777777" w:rsidTr="00AD3870">
        <w:tc>
          <w:tcPr>
            <w:tcW w:w="2552" w:type="dxa"/>
            <w:shd w:val="clear" w:color="auto" w:fill="808080" w:themeFill="background1" w:themeFillShade="80"/>
          </w:tcPr>
          <w:p w14:paraId="47E57586" w14:textId="56715512" w:rsidR="00DE569E" w:rsidRDefault="00105450" w:rsidP="00105450">
            <w:pPr>
              <w:pStyle w:val="Whitechartheaderinformation"/>
            </w:pPr>
            <w:r>
              <w:lastRenderedPageBreak/>
              <w:t>Feature</w:t>
            </w:r>
          </w:p>
        </w:tc>
        <w:tc>
          <w:tcPr>
            <w:tcW w:w="5670" w:type="dxa"/>
            <w:shd w:val="clear" w:color="auto" w:fill="808080" w:themeFill="background1" w:themeFillShade="80"/>
          </w:tcPr>
          <w:p w14:paraId="48DA7BF5" w14:textId="0A407B98" w:rsidR="00DE569E" w:rsidRDefault="00105450" w:rsidP="00105450">
            <w:pPr>
              <w:pStyle w:val="Whitechartheaderinformation"/>
            </w:pPr>
            <w:r>
              <w:t>Permissions</w:t>
            </w:r>
          </w:p>
        </w:tc>
      </w:tr>
      <w:tr w:rsidR="00DE569E" w14:paraId="1E8A1421" w14:textId="77777777" w:rsidTr="00AD3870">
        <w:tc>
          <w:tcPr>
            <w:tcW w:w="2552" w:type="dxa"/>
            <w:shd w:val="clear" w:color="auto" w:fill="auto"/>
          </w:tcPr>
          <w:p w14:paraId="33AC52DC" w14:textId="4DB16C3E" w:rsidR="00DE569E" w:rsidRPr="00F85C96" w:rsidRDefault="00AD3870" w:rsidP="00F85C96">
            <w:pPr>
              <w:pStyle w:val="CVTabletext"/>
            </w:pPr>
            <w:r w:rsidRPr="00F85C96">
              <w:t>Groups</w:t>
            </w:r>
          </w:p>
        </w:tc>
        <w:tc>
          <w:tcPr>
            <w:tcW w:w="5670" w:type="dxa"/>
            <w:shd w:val="clear" w:color="auto" w:fill="auto"/>
          </w:tcPr>
          <w:p w14:paraId="74F39008" w14:textId="2B339A9F" w:rsidR="00DE569E" w:rsidRPr="00F85C96" w:rsidRDefault="00AD3870" w:rsidP="00F85C96">
            <w:pPr>
              <w:pStyle w:val="CVTabletext"/>
            </w:pPr>
            <w:r w:rsidRPr="00F85C96">
              <w:t>CREATE, READ, UPDATE</w:t>
            </w:r>
          </w:p>
        </w:tc>
      </w:tr>
      <w:tr w:rsidR="00AD3870" w14:paraId="2CC7376D" w14:textId="77777777" w:rsidTr="00AD3870">
        <w:tc>
          <w:tcPr>
            <w:tcW w:w="2552" w:type="dxa"/>
            <w:shd w:val="clear" w:color="auto" w:fill="auto"/>
          </w:tcPr>
          <w:p w14:paraId="296917F9" w14:textId="42DB6191" w:rsidR="00AD3870" w:rsidRPr="00F85C96" w:rsidRDefault="00AD3870" w:rsidP="00F85C96">
            <w:pPr>
              <w:pStyle w:val="CVTabletext"/>
            </w:pPr>
            <w:r w:rsidRPr="00F85C96">
              <w:t>Locations</w:t>
            </w:r>
          </w:p>
        </w:tc>
        <w:tc>
          <w:tcPr>
            <w:tcW w:w="5670" w:type="dxa"/>
            <w:shd w:val="clear" w:color="auto" w:fill="auto"/>
          </w:tcPr>
          <w:p w14:paraId="3FC968D3" w14:textId="3D0B575A" w:rsidR="00AD3870" w:rsidRPr="00F85C96" w:rsidRDefault="00AD3870" w:rsidP="00F85C96">
            <w:pPr>
              <w:pStyle w:val="CVTabletext"/>
            </w:pPr>
            <w:r w:rsidRPr="00F85C96">
              <w:t>CREATE, READ, UPDATE</w:t>
            </w:r>
          </w:p>
        </w:tc>
      </w:tr>
      <w:tr w:rsidR="00AD3870" w14:paraId="2D9C8E5D" w14:textId="77777777" w:rsidTr="00AD3870">
        <w:tc>
          <w:tcPr>
            <w:tcW w:w="2552" w:type="dxa"/>
            <w:shd w:val="clear" w:color="auto" w:fill="auto"/>
          </w:tcPr>
          <w:p w14:paraId="1028E58B" w14:textId="4E4C48A4" w:rsidR="00AD3870" w:rsidRPr="00F85C96" w:rsidRDefault="00AD3870" w:rsidP="00F85C96">
            <w:pPr>
              <w:pStyle w:val="CVTabletext"/>
            </w:pPr>
            <w:r w:rsidRPr="00F85C96">
              <w:t>Beds</w:t>
            </w:r>
          </w:p>
        </w:tc>
        <w:tc>
          <w:tcPr>
            <w:tcW w:w="5670" w:type="dxa"/>
            <w:shd w:val="clear" w:color="auto" w:fill="auto"/>
          </w:tcPr>
          <w:p w14:paraId="0BFABFCB" w14:textId="02D6921F" w:rsidR="00AD3870" w:rsidRPr="00F85C96" w:rsidRDefault="00AD3870" w:rsidP="00F85C96">
            <w:pPr>
              <w:pStyle w:val="CVTabletext"/>
            </w:pPr>
            <w:r w:rsidRPr="00F85C96">
              <w:t>CREATE, READ, UPDATE, DELETE</w:t>
            </w:r>
          </w:p>
        </w:tc>
      </w:tr>
      <w:tr w:rsidR="00AD3870" w14:paraId="4AD4383A" w14:textId="77777777" w:rsidTr="00AD3870">
        <w:tc>
          <w:tcPr>
            <w:tcW w:w="2552" w:type="dxa"/>
            <w:shd w:val="clear" w:color="auto" w:fill="auto"/>
          </w:tcPr>
          <w:p w14:paraId="271CDE51" w14:textId="26B63557" w:rsidR="00AD3870" w:rsidRPr="00F85C96" w:rsidRDefault="00AD3870" w:rsidP="00F85C96">
            <w:pPr>
              <w:pStyle w:val="CVTabletext"/>
            </w:pPr>
            <w:r w:rsidRPr="00F85C96">
              <w:t>Users</w:t>
            </w:r>
          </w:p>
        </w:tc>
        <w:tc>
          <w:tcPr>
            <w:tcW w:w="5670" w:type="dxa"/>
            <w:shd w:val="clear" w:color="auto" w:fill="auto"/>
          </w:tcPr>
          <w:p w14:paraId="19897EDA" w14:textId="5371C324" w:rsidR="00AD3870" w:rsidRPr="00F85C96" w:rsidRDefault="00AD3870" w:rsidP="00F85C96">
            <w:pPr>
              <w:pStyle w:val="CVTabletext"/>
            </w:pPr>
            <w:r w:rsidRPr="00F85C96">
              <w:t>CREATE, READ, UPDATE, DELETE</w:t>
            </w:r>
          </w:p>
        </w:tc>
      </w:tr>
      <w:tr w:rsidR="003E7292" w14:paraId="0683BAF1" w14:textId="77777777" w:rsidTr="00AD3870">
        <w:tc>
          <w:tcPr>
            <w:tcW w:w="2552" w:type="dxa"/>
            <w:shd w:val="clear" w:color="auto" w:fill="auto"/>
          </w:tcPr>
          <w:p w14:paraId="2AAAC98C" w14:textId="334135AF" w:rsidR="003E7292" w:rsidRPr="00F85C96" w:rsidRDefault="003E7292" w:rsidP="00F85C96">
            <w:pPr>
              <w:pStyle w:val="CVTabletext"/>
            </w:pPr>
            <w:r w:rsidRPr="00F85C96">
              <w:t>User Roles</w:t>
            </w:r>
          </w:p>
        </w:tc>
        <w:tc>
          <w:tcPr>
            <w:tcW w:w="5670" w:type="dxa"/>
            <w:shd w:val="clear" w:color="auto" w:fill="auto"/>
          </w:tcPr>
          <w:p w14:paraId="7502C670" w14:textId="15DDBFDB" w:rsidR="003E7292" w:rsidRPr="00F85C96" w:rsidRDefault="003E7292" w:rsidP="00F85C96">
            <w:pPr>
              <w:pStyle w:val="CVTabletext"/>
            </w:pPr>
            <w:r w:rsidRPr="00F85C96">
              <w:t>CREATE, READ, UPDATE</w:t>
            </w:r>
          </w:p>
        </w:tc>
      </w:tr>
      <w:tr w:rsidR="003E7292" w14:paraId="6BED42E4" w14:textId="77777777" w:rsidTr="00AD3870">
        <w:tc>
          <w:tcPr>
            <w:tcW w:w="2552" w:type="dxa"/>
            <w:shd w:val="clear" w:color="auto" w:fill="auto"/>
          </w:tcPr>
          <w:p w14:paraId="06A75398" w14:textId="602E0F72" w:rsidR="003E7292" w:rsidRPr="00F85C96" w:rsidRDefault="003E7292" w:rsidP="00F85C96">
            <w:pPr>
              <w:pStyle w:val="CVTabletext"/>
            </w:pPr>
            <w:r w:rsidRPr="00F85C96">
              <w:t>User Access</w:t>
            </w:r>
          </w:p>
        </w:tc>
        <w:tc>
          <w:tcPr>
            <w:tcW w:w="5670" w:type="dxa"/>
            <w:shd w:val="clear" w:color="auto" w:fill="auto"/>
          </w:tcPr>
          <w:p w14:paraId="5C3EAFDB" w14:textId="0AF95505" w:rsidR="003E7292" w:rsidRPr="00F85C96" w:rsidRDefault="003E7292" w:rsidP="00F85C96">
            <w:pPr>
              <w:pStyle w:val="CVTabletext"/>
            </w:pPr>
            <w:r w:rsidRPr="00F85C96">
              <w:t>CREATE, READ, UPDATE</w:t>
            </w:r>
          </w:p>
        </w:tc>
      </w:tr>
      <w:tr w:rsidR="003E7292" w14:paraId="0287D6BD" w14:textId="77777777" w:rsidTr="00AD3870">
        <w:tc>
          <w:tcPr>
            <w:tcW w:w="2552" w:type="dxa"/>
            <w:shd w:val="clear" w:color="auto" w:fill="auto"/>
          </w:tcPr>
          <w:p w14:paraId="3C659E0F" w14:textId="15EFC0C3" w:rsidR="003E7292" w:rsidRPr="00F85C96" w:rsidRDefault="003E7292" w:rsidP="00F85C96">
            <w:pPr>
              <w:pStyle w:val="CVTabletext"/>
            </w:pPr>
            <w:r w:rsidRPr="00F85C96">
              <w:t>Rosters</w:t>
            </w:r>
          </w:p>
        </w:tc>
        <w:tc>
          <w:tcPr>
            <w:tcW w:w="5670" w:type="dxa"/>
            <w:shd w:val="clear" w:color="auto" w:fill="auto"/>
          </w:tcPr>
          <w:p w14:paraId="216D8B5B" w14:textId="5DB823A4" w:rsidR="003E7292" w:rsidRPr="00F85C96" w:rsidRDefault="003E7292" w:rsidP="00F85C96">
            <w:pPr>
              <w:pStyle w:val="CVTabletext"/>
            </w:pPr>
            <w:r w:rsidRPr="00F85C96">
              <w:t>CREATE, READ, UPDATE</w:t>
            </w:r>
          </w:p>
        </w:tc>
      </w:tr>
      <w:tr w:rsidR="003E7292" w14:paraId="22578986" w14:textId="77777777" w:rsidTr="00AD3870">
        <w:tc>
          <w:tcPr>
            <w:tcW w:w="2552" w:type="dxa"/>
            <w:shd w:val="clear" w:color="auto" w:fill="auto"/>
          </w:tcPr>
          <w:p w14:paraId="3045B860" w14:textId="4B938A7E" w:rsidR="003E7292" w:rsidRPr="00F85C96" w:rsidRDefault="003E7292" w:rsidP="00F85C96">
            <w:pPr>
              <w:pStyle w:val="CVTabletext"/>
            </w:pPr>
            <w:r w:rsidRPr="00F85C96">
              <w:t>Cohorts</w:t>
            </w:r>
          </w:p>
        </w:tc>
        <w:tc>
          <w:tcPr>
            <w:tcW w:w="5670" w:type="dxa"/>
            <w:shd w:val="clear" w:color="auto" w:fill="auto"/>
          </w:tcPr>
          <w:p w14:paraId="7DBEF8B1" w14:textId="5CD334AD" w:rsidR="003E7292" w:rsidRPr="00F85C96" w:rsidRDefault="003E7292" w:rsidP="00F85C96">
            <w:pPr>
              <w:pStyle w:val="CVTabletext"/>
            </w:pPr>
            <w:r w:rsidRPr="00F85C96">
              <w:t>READ, UPDATE</w:t>
            </w:r>
          </w:p>
        </w:tc>
      </w:tr>
    </w:tbl>
    <w:p w14:paraId="3B6F33EA" w14:textId="4BB2DA6D" w:rsidR="005200A9" w:rsidRDefault="006E7353" w:rsidP="00F85C96">
      <w:pPr>
        <w:pStyle w:val="CVTableCaption"/>
      </w:pPr>
      <w:r>
        <w:t>User Roles–Available Permissions</w:t>
      </w:r>
    </w:p>
    <w:p w14:paraId="3BE023EB" w14:textId="3B304335" w:rsidR="009C6ED9" w:rsidRDefault="009C6ED9" w:rsidP="006E7353">
      <w:pPr>
        <w:pStyle w:val="ListNumber"/>
      </w:pPr>
      <w:r>
        <w:t xml:space="preserve">Click </w:t>
      </w:r>
      <w:r w:rsidRPr="00C62BA1">
        <w:rPr>
          <w:b/>
        </w:rPr>
        <w:t>Save</w:t>
      </w:r>
      <w:r w:rsidR="00D96A15">
        <w:t xml:space="preserve"> to save the</w:t>
      </w:r>
      <w:r w:rsidR="00C62BA1">
        <w:t xml:space="preserve"> permissions to the newly created </w:t>
      </w:r>
      <w:r>
        <w:t>user role</w:t>
      </w:r>
      <w:r w:rsidR="00C62BA1">
        <w:t xml:space="preserve"> for the selected Coreo View features</w:t>
      </w:r>
      <w:r>
        <w:t>.</w:t>
      </w:r>
    </w:p>
    <w:p w14:paraId="58DBCAD0" w14:textId="1003FDF2" w:rsidR="00F775EF" w:rsidRDefault="003A4691" w:rsidP="00F775EF">
      <w:pPr>
        <w:pStyle w:val="CVFigure"/>
      </w:pPr>
      <w:r>
        <w:drawing>
          <wp:inline distT="0" distB="0" distL="0" distR="0" wp14:anchorId="0431E27E" wp14:editId="1379D1A5">
            <wp:extent cx="5186477" cy="196473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d user Roles.png"/>
                    <pic:cNvPicPr/>
                  </pic:nvPicPr>
                  <pic:blipFill>
                    <a:blip r:embed="rId356">
                      <a:extLst>
                        <a:ext uri="{28A0092B-C50C-407E-A947-70E740481C1C}">
                          <a14:useLocalDpi xmlns:a14="http://schemas.microsoft.com/office/drawing/2010/main" val="0"/>
                        </a:ext>
                      </a:extLst>
                    </a:blip>
                    <a:stretch>
                      <a:fillRect/>
                    </a:stretch>
                  </pic:blipFill>
                  <pic:spPr>
                    <a:xfrm>
                      <a:off x="0" y="0"/>
                      <a:ext cx="5194007" cy="1967590"/>
                    </a:xfrm>
                    <a:prstGeom prst="rect">
                      <a:avLst/>
                    </a:prstGeom>
                  </pic:spPr>
                </pic:pic>
              </a:graphicData>
            </a:graphic>
          </wp:inline>
        </w:drawing>
      </w:r>
    </w:p>
    <w:p w14:paraId="44AA8D38" w14:textId="77777777" w:rsidR="00F775EF" w:rsidRDefault="00F775EF" w:rsidP="00F775EF">
      <w:pPr>
        <w:pStyle w:val="CVFigureCaption"/>
      </w:pPr>
    </w:p>
    <w:p w14:paraId="20CEBC73" w14:textId="710A784E" w:rsidR="009C6ED9" w:rsidRDefault="009C6ED9" w:rsidP="00C62BA1">
      <w:pPr>
        <w:pStyle w:val="ListNumber"/>
      </w:pPr>
      <w:r>
        <w:t xml:space="preserve">View the newly created user role on the </w:t>
      </w:r>
      <w:r w:rsidRPr="002A513A">
        <w:rPr>
          <w:b/>
        </w:rPr>
        <w:t>User</w:t>
      </w:r>
      <w:r>
        <w:t xml:space="preserve"> </w:t>
      </w:r>
      <w:r w:rsidRPr="002A513A">
        <w:rPr>
          <w:b/>
        </w:rPr>
        <w:t>Role</w:t>
      </w:r>
      <w:r>
        <w:t xml:space="preserve"> </w:t>
      </w:r>
      <w:r w:rsidRPr="002A513A">
        <w:rPr>
          <w:b/>
        </w:rPr>
        <w:t>Management</w:t>
      </w:r>
      <w:r>
        <w:t xml:space="preserve"> </w:t>
      </w:r>
      <w:r w:rsidR="00F775EF">
        <w:t xml:space="preserve">tab </w:t>
      </w:r>
      <w:r>
        <w:t>page.</w:t>
      </w:r>
    </w:p>
    <w:p w14:paraId="7CCEC049" w14:textId="6DD3B9F9" w:rsidR="00FB34C0" w:rsidRDefault="00F775EF" w:rsidP="005F5DD8">
      <w:pPr>
        <w:pStyle w:val="CVChapterBodyCopy"/>
      </w:pPr>
      <w:r>
        <w:t>You can also edit an existing user-role.</w:t>
      </w:r>
    </w:p>
    <w:p w14:paraId="10055707" w14:textId="69D519FF" w:rsidR="00F775EF" w:rsidRDefault="00F775EF" w:rsidP="00536EE2">
      <w:pPr>
        <w:pStyle w:val="ListNumber"/>
      </w:pPr>
      <w:r>
        <w:t xml:space="preserve">Select the user-role row which you want to edit and select the edit icon in the </w:t>
      </w:r>
      <w:r w:rsidRPr="00F775EF">
        <w:rPr>
          <w:b/>
        </w:rPr>
        <w:t>Edit</w:t>
      </w:r>
      <w:r>
        <w:t xml:space="preserve"> column.</w:t>
      </w:r>
    </w:p>
    <w:p w14:paraId="2F532853" w14:textId="0C54F2B1" w:rsidR="00F775EF" w:rsidRPr="002061AF" w:rsidRDefault="00F775EF" w:rsidP="00536EE2">
      <w:pPr>
        <w:pStyle w:val="ListNumber"/>
      </w:pPr>
      <w:r>
        <w:t xml:space="preserve">The </w:t>
      </w:r>
      <w:r w:rsidRPr="00536EE2">
        <w:rPr>
          <w:b/>
        </w:rPr>
        <w:t>Edit User Role</w:t>
      </w:r>
      <w:r>
        <w:t xml:space="preserve"> tab page opens.</w:t>
      </w:r>
      <w:r w:rsidR="00536EE2">
        <w:t xml:space="preserve"> Edit the required values and save the changes.</w:t>
      </w:r>
    </w:p>
    <w:p w14:paraId="04ED9A06" w14:textId="4C8E3A66" w:rsidR="0034191A" w:rsidRPr="00844F8B" w:rsidRDefault="00E408AA" w:rsidP="00E408AA">
      <w:pPr>
        <w:pStyle w:val="Heading2"/>
      </w:pPr>
      <w:bookmarkStart w:id="149" w:name="_User_Access"/>
      <w:bookmarkEnd w:id="149"/>
      <w:r>
        <w:t>User Access</w:t>
      </w:r>
    </w:p>
    <w:p w14:paraId="0CD5302D" w14:textId="489D1A8E" w:rsidR="00E408AA" w:rsidRDefault="00E408AA" w:rsidP="00E408AA">
      <w:pPr>
        <w:pStyle w:val="CVChapterBodyCopy"/>
      </w:pPr>
      <w:r>
        <w:t xml:space="preserve">The administrator </w:t>
      </w:r>
      <w:bookmarkStart w:id="150" w:name="_GoBack"/>
      <w:bookmarkEnd w:id="150"/>
      <w:r w:rsidR="00BF212B">
        <w:t>can create a user-access and attach the group to the user-access.</w:t>
      </w:r>
    </w:p>
    <w:p w14:paraId="1EDFE8BC" w14:textId="33801311" w:rsidR="00AC427F" w:rsidRDefault="00AC427F" w:rsidP="00AC427F">
      <w:pPr>
        <w:pStyle w:val="CVChapterBodyCopy"/>
      </w:pPr>
      <w:r>
        <w:lastRenderedPageBreak/>
        <w:t xml:space="preserve">Follow these steps to </w:t>
      </w:r>
      <w:r w:rsidR="00BF212B">
        <w:t>create</w:t>
      </w:r>
      <w:r w:rsidR="003F54DD">
        <w:t xml:space="preserve"> a user-access and attach a group.</w:t>
      </w:r>
    </w:p>
    <w:p w14:paraId="490C4B2F" w14:textId="77777777" w:rsidR="003F54DD" w:rsidRDefault="003F54DD" w:rsidP="00317329">
      <w:pPr>
        <w:pStyle w:val="ListNumber"/>
        <w:numPr>
          <w:ilvl w:val="0"/>
          <w:numId w:val="76"/>
        </w:numPr>
      </w:pPr>
      <w:r>
        <w:t xml:space="preserve">If you are not already in </w:t>
      </w:r>
      <w:r w:rsidRPr="003F54DD">
        <w:rPr>
          <w:b/>
        </w:rPr>
        <w:t>Settings,</w:t>
      </w:r>
      <w:r>
        <w:t xml:space="preserve"> select </w:t>
      </w:r>
      <w:r w:rsidRPr="003F54DD">
        <w:rPr>
          <w:b/>
        </w:rPr>
        <w:t>Settings</w:t>
      </w:r>
      <w:r>
        <w:t xml:space="preserve"> on the side menu. The default tab page,</w:t>
      </w:r>
      <w:r w:rsidRPr="003F54DD">
        <w:rPr>
          <w:b/>
        </w:rPr>
        <w:t xml:space="preserve"> Group Management</w:t>
      </w:r>
      <w:r>
        <w:t xml:space="preserve"> page opens.</w:t>
      </w:r>
    </w:p>
    <w:p w14:paraId="0CA929FE" w14:textId="2D69FB3D" w:rsidR="00AC427F" w:rsidRDefault="00AC427F" w:rsidP="00317329">
      <w:pPr>
        <w:pStyle w:val="ListNumber"/>
        <w:numPr>
          <w:ilvl w:val="0"/>
          <w:numId w:val="75"/>
        </w:numPr>
      </w:pPr>
      <w:r>
        <w:t xml:space="preserve">Select the </w:t>
      </w:r>
      <w:r w:rsidRPr="005F4221">
        <w:rPr>
          <w:b/>
        </w:rPr>
        <w:t>User</w:t>
      </w:r>
      <w:r>
        <w:t xml:space="preserve"> </w:t>
      </w:r>
      <w:r w:rsidRPr="005F4221">
        <w:rPr>
          <w:b/>
        </w:rPr>
        <w:t>Access</w:t>
      </w:r>
      <w:r>
        <w:t xml:space="preserve"> tab to open the </w:t>
      </w:r>
      <w:r w:rsidRPr="005F4221">
        <w:rPr>
          <w:b/>
        </w:rPr>
        <w:t>User</w:t>
      </w:r>
      <w:r>
        <w:t xml:space="preserve"> </w:t>
      </w:r>
      <w:r w:rsidRPr="005F4221">
        <w:rPr>
          <w:b/>
        </w:rPr>
        <w:t>Access</w:t>
      </w:r>
      <w:r>
        <w:t xml:space="preserve"> </w:t>
      </w:r>
      <w:r w:rsidRPr="005F4221">
        <w:rPr>
          <w:b/>
        </w:rPr>
        <w:t>Management</w:t>
      </w:r>
      <w:r>
        <w:t xml:space="preserve"> tab page.</w:t>
      </w:r>
    </w:p>
    <w:p w14:paraId="41B1A36F" w14:textId="361BDD27" w:rsidR="005F4221" w:rsidRDefault="00344F07" w:rsidP="00344F07">
      <w:pPr>
        <w:pStyle w:val="CVFigure"/>
      </w:pPr>
      <w:r>
        <w:drawing>
          <wp:inline distT="0" distB="0" distL="0" distR="0" wp14:anchorId="65FFF1CA" wp14:editId="631FC10A">
            <wp:extent cx="5084064" cy="2009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6 User Access Add.png"/>
                    <pic:cNvPicPr/>
                  </pic:nvPicPr>
                  <pic:blipFill>
                    <a:blip r:embed="rId357">
                      <a:extLst>
                        <a:ext uri="{28A0092B-C50C-407E-A947-70E740481C1C}">
                          <a14:useLocalDpi xmlns:a14="http://schemas.microsoft.com/office/drawing/2010/main" val="0"/>
                        </a:ext>
                      </a:extLst>
                    </a:blip>
                    <a:stretch>
                      <a:fillRect/>
                    </a:stretch>
                  </pic:blipFill>
                  <pic:spPr>
                    <a:xfrm>
                      <a:off x="0" y="0"/>
                      <a:ext cx="5091987" cy="2012632"/>
                    </a:xfrm>
                    <a:prstGeom prst="rect">
                      <a:avLst/>
                    </a:prstGeom>
                  </pic:spPr>
                </pic:pic>
              </a:graphicData>
            </a:graphic>
          </wp:inline>
        </w:drawing>
      </w:r>
    </w:p>
    <w:p w14:paraId="6608C98D" w14:textId="7B35667D" w:rsidR="00344F07" w:rsidRDefault="00344F07" w:rsidP="00344F07">
      <w:pPr>
        <w:pStyle w:val="CVFigureCaption"/>
      </w:pPr>
      <w:r>
        <w:t>User Access Management tab page</w:t>
      </w:r>
    </w:p>
    <w:p w14:paraId="137AE09E" w14:textId="60903291" w:rsidR="00344F07" w:rsidRDefault="00121B74" w:rsidP="00121B74">
      <w:pPr>
        <w:pStyle w:val="ListNumber"/>
      </w:pPr>
      <w:r>
        <w:t xml:space="preserve">Select the </w:t>
      </w:r>
      <w:r w:rsidRPr="00121B74">
        <w:rPr>
          <w:b/>
        </w:rPr>
        <w:t>Add</w:t>
      </w:r>
      <w:r>
        <w:t xml:space="preserve"> button to open the </w:t>
      </w:r>
      <w:r w:rsidRPr="00121B74">
        <w:rPr>
          <w:b/>
        </w:rPr>
        <w:t>Add User Access</w:t>
      </w:r>
      <w:r>
        <w:t xml:space="preserve"> tab page.</w:t>
      </w:r>
    </w:p>
    <w:p w14:paraId="51151D14" w14:textId="395A2E52" w:rsidR="00344F07" w:rsidRPr="00121B74" w:rsidRDefault="00D96A15" w:rsidP="00121B74">
      <w:pPr>
        <w:pStyle w:val="CVFigure"/>
      </w:pPr>
      <w:r>
        <w:drawing>
          <wp:inline distT="0" distB="0" distL="0" distR="0" wp14:anchorId="53AFC21A" wp14:editId="1B3D555B">
            <wp:extent cx="5164531" cy="2343765"/>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 name="6b User Access.png"/>
                    <pic:cNvPicPr/>
                  </pic:nvPicPr>
                  <pic:blipFill>
                    <a:blip r:embed="rId358">
                      <a:extLst>
                        <a:ext uri="{28A0092B-C50C-407E-A947-70E740481C1C}">
                          <a14:useLocalDpi xmlns:a14="http://schemas.microsoft.com/office/drawing/2010/main" val="0"/>
                        </a:ext>
                      </a:extLst>
                    </a:blip>
                    <a:stretch>
                      <a:fillRect/>
                    </a:stretch>
                  </pic:blipFill>
                  <pic:spPr>
                    <a:xfrm>
                      <a:off x="0" y="0"/>
                      <a:ext cx="5173034" cy="2347624"/>
                    </a:xfrm>
                    <a:prstGeom prst="rect">
                      <a:avLst/>
                    </a:prstGeom>
                  </pic:spPr>
                </pic:pic>
              </a:graphicData>
            </a:graphic>
          </wp:inline>
        </w:drawing>
      </w:r>
    </w:p>
    <w:p w14:paraId="51A4007C" w14:textId="087C854E" w:rsidR="00121B74" w:rsidRDefault="00D96A15" w:rsidP="00121B74">
      <w:pPr>
        <w:pStyle w:val="CVFigureCaption"/>
      </w:pPr>
      <w:r>
        <w:t>Add User Access tab page</w:t>
      </w:r>
    </w:p>
    <w:p w14:paraId="0A00E0A1" w14:textId="3AF6A0BB" w:rsidR="00D96A15" w:rsidRDefault="00D96A15" w:rsidP="00D96A15">
      <w:pPr>
        <w:pStyle w:val="ListNumber"/>
      </w:pPr>
      <w:r>
        <w:t xml:space="preserve">Enter the user-access name in the </w:t>
      </w:r>
      <w:r w:rsidRPr="002061AF">
        <w:rPr>
          <w:b/>
        </w:rPr>
        <w:t>Name</w:t>
      </w:r>
      <w:r>
        <w:t xml:space="preserve"> field.</w:t>
      </w:r>
    </w:p>
    <w:p w14:paraId="5EB64439" w14:textId="62F85F61" w:rsidR="00D96A15" w:rsidRDefault="00D96A15" w:rsidP="00D96A15">
      <w:pPr>
        <w:pStyle w:val="ListNumber"/>
      </w:pPr>
      <w:r>
        <w:t xml:space="preserve">Enter a description for the user-access in the </w:t>
      </w:r>
      <w:r w:rsidRPr="002061AF">
        <w:rPr>
          <w:b/>
        </w:rPr>
        <w:t>Description</w:t>
      </w:r>
      <w:r>
        <w:t xml:space="preserve"> field.</w:t>
      </w:r>
    </w:p>
    <w:p w14:paraId="11642057" w14:textId="4B3CC833" w:rsidR="00D96A15" w:rsidRDefault="00D96A15" w:rsidP="00D96A15">
      <w:pPr>
        <w:pStyle w:val="ListNumber"/>
      </w:pPr>
      <w:r>
        <w:t xml:space="preserve">Enter the group name from the list in the </w:t>
      </w:r>
      <w:r w:rsidRPr="00854D3D">
        <w:rPr>
          <w:b/>
        </w:rPr>
        <w:t>Available Permissions</w:t>
      </w:r>
      <w:r>
        <w:t xml:space="preserve"> box in the </w:t>
      </w:r>
      <w:r w:rsidRPr="00854D3D">
        <w:rPr>
          <w:b/>
        </w:rPr>
        <w:t>Access</w:t>
      </w:r>
      <w:r>
        <w:t xml:space="preserve"> search box.</w:t>
      </w:r>
    </w:p>
    <w:p w14:paraId="49397715" w14:textId="5DDD24FD" w:rsidR="00D96A15" w:rsidRDefault="00D96A15" w:rsidP="00D96A15">
      <w:pPr>
        <w:pStyle w:val="ListNumber"/>
      </w:pPr>
      <w:r>
        <w:t xml:space="preserve">Select the search icon to search the group name. The list in the </w:t>
      </w:r>
      <w:r w:rsidRPr="00854D3D">
        <w:rPr>
          <w:b/>
        </w:rPr>
        <w:t>Available Permissions</w:t>
      </w:r>
      <w:r>
        <w:t xml:space="preserve"> box displays based on the search key word. However, you can also use the scroll bar in the </w:t>
      </w:r>
      <w:r w:rsidRPr="00854D3D">
        <w:rPr>
          <w:b/>
        </w:rPr>
        <w:t>Available Permissions</w:t>
      </w:r>
      <w:r>
        <w:t xml:space="preserve"> box to search for the group names.</w:t>
      </w:r>
    </w:p>
    <w:p w14:paraId="07E0E889" w14:textId="650761F5" w:rsidR="00D96A15" w:rsidRDefault="00D96A15" w:rsidP="00D96A15">
      <w:pPr>
        <w:pStyle w:val="ListNumber"/>
      </w:pPr>
      <w:r>
        <w:lastRenderedPageBreak/>
        <w:t xml:space="preserve">All the groups and their respective location are displayed in the </w:t>
      </w:r>
      <w:r w:rsidRPr="00854D3D">
        <w:rPr>
          <w:b/>
        </w:rPr>
        <w:t>Available Permissions</w:t>
      </w:r>
      <w:r>
        <w:t xml:space="preserve"> box. Select the small plus icon next to each group name to view their respective locations.</w:t>
      </w:r>
    </w:p>
    <w:p w14:paraId="0BB225A5" w14:textId="51818B79" w:rsidR="00D96A15" w:rsidRDefault="00D96A15" w:rsidP="00D96A15">
      <w:pPr>
        <w:pStyle w:val="ListNumber"/>
      </w:pPr>
      <w:r>
        <w:t>Select the group name(s) for which you want to give permission to the user-access.</w:t>
      </w:r>
    </w:p>
    <w:p w14:paraId="4C072ACC" w14:textId="68F84D2C" w:rsidR="00D96A15" w:rsidRDefault="00D96A15" w:rsidP="00D96A15">
      <w:pPr>
        <w:pStyle w:val="ListNumber"/>
      </w:pPr>
      <w:r>
        <w:t xml:space="preserve">Select the blue color right arrow button to move the group(s) to the </w:t>
      </w:r>
      <w:r w:rsidRPr="005F5DD8">
        <w:rPr>
          <w:b/>
        </w:rPr>
        <w:t>Selected</w:t>
      </w:r>
      <w:r>
        <w:t xml:space="preserve"> </w:t>
      </w:r>
      <w:r w:rsidRPr="005F5DD8">
        <w:rPr>
          <w:b/>
        </w:rPr>
        <w:t>Permissions</w:t>
      </w:r>
      <w:r>
        <w:rPr>
          <w:b/>
        </w:rPr>
        <w:t xml:space="preserve"> </w:t>
      </w:r>
      <w:r w:rsidRPr="005F5DD8">
        <w:t>box</w:t>
      </w:r>
      <w:r>
        <w:t xml:space="preserve"> to attach those groups and their respective locations to the user-access.</w:t>
      </w:r>
    </w:p>
    <w:p w14:paraId="4A01C40D" w14:textId="07C901F9" w:rsidR="00D96A15" w:rsidRDefault="00D96A15" w:rsidP="00D96A15">
      <w:pPr>
        <w:pStyle w:val="CVChapterBodyCopy"/>
      </w:pPr>
      <w:r>
        <w:t xml:space="preserve">You can select the left arrow to exclude the groups from the </w:t>
      </w:r>
      <w:r w:rsidRPr="005F5DD8">
        <w:rPr>
          <w:b/>
        </w:rPr>
        <w:t>Selected</w:t>
      </w:r>
      <w:r>
        <w:t xml:space="preserve"> </w:t>
      </w:r>
      <w:r w:rsidRPr="005F5DD8">
        <w:rPr>
          <w:b/>
        </w:rPr>
        <w:t>Permissions</w:t>
      </w:r>
      <w:r>
        <w:t xml:space="preserve"> box and deny permission of the groups to the user-access.</w:t>
      </w:r>
    </w:p>
    <w:p w14:paraId="1CCC56EE" w14:textId="1E56CEDA" w:rsidR="00D96A15" w:rsidRDefault="00D96A15" w:rsidP="00D96A15">
      <w:pPr>
        <w:pStyle w:val="ListNumber"/>
      </w:pPr>
      <w:r>
        <w:t xml:space="preserve">Click </w:t>
      </w:r>
      <w:r w:rsidRPr="00C62BA1">
        <w:rPr>
          <w:b/>
        </w:rPr>
        <w:t>Save</w:t>
      </w:r>
      <w:r>
        <w:t xml:space="preserve"> to save the user-access permissions to the newly created user role for the selected groups and their respe</w:t>
      </w:r>
      <w:r w:rsidR="00B640A4">
        <w:t>ctive locations</w:t>
      </w:r>
      <w:r>
        <w:t>.</w:t>
      </w:r>
    </w:p>
    <w:p w14:paraId="71D07C4B" w14:textId="22754A19" w:rsidR="00D96A15" w:rsidRDefault="00B640A4" w:rsidP="00B640A4">
      <w:pPr>
        <w:pStyle w:val="CVFigure"/>
      </w:pPr>
      <w:r>
        <w:drawing>
          <wp:inline distT="0" distB="0" distL="0" distR="0" wp14:anchorId="08A873BB" wp14:editId="101794BD">
            <wp:extent cx="5193792" cy="2014999"/>
            <wp:effectExtent l="0" t="0" r="0" b="0"/>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 name="6c User Access.png"/>
                    <pic:cNvPicPr/>
                  </pic:nvPicPr>
                  <pic:blipFill>
                    <a:blip r:embed="rId359">
                      <a:extLst>
                        <a:ext uri="{28A0092B-C50C-407E-A947-70E740481C1C}">
                          <a14:useLocalDpi xmlns:a14="http://schemas.microsoft.com/office/drawing/2010/main" val="0"/>
                        </a:ext>
                      </a:extLst>
                    </a:blip>
                    <a:stretch>
                      <a:fillRect/>
                    </a:stretch>
                  </pic:blipFill>
                  <pic:spPr>
                    <a:xfrm>
                      <a:off x="0" y="0"/>
                      <a:ext cx="5201780" cy="2018098"/>
                    </a:xfrm>
                    <a:prstGeom prst="rect">
                      <a:avLst/>
                    </a:prstGeom>
                  </pic:spPr>
                </pic:pic>
              </a:graphicData>
            </a:graphic>
          </wp:inline>
        </w:drawing>
      </w:r>
    </w:p>
    <w:p w14:paraId="4044EF4D" w14:textId="0C4622A6" w:rsidR="00B640A4" w:rsidRDefault="00B640A4" w:rsidP="00B640A4">
      <w:pPr>
        <w:pStyle w:val="CVFigureCaption"/>
      </w:pPr>
    </w:p>
    <w:p w14:paraId="63AB5B53" w14:textId="0F92BF6C" w:rsidR="00B640A4" w:rsidRDefault="00B640A4" w:rsidP="00B640A4">
      <w:pPr>
        <w:pStyle w:val="ListNumber"/>
      </w:pPr>
      <w:r>
        <w:t xml:space="preserve">View the newly created user-access on the </w:t>
      </w:r>
      <w:r w:rsidRPr="002A513A">
        <w:rPr>
          <w:b/>
        </w:rPr>
        <w:t>User</w:t>
      </w:r>
      <w:r>
        <w:t xml:space="preserve"> </w:t>
      </w:r>
      <w:r>
        <w:rPr>
          <w:b/>
        </w:rPr>
        <w:t>Access</w:t>
      </w:r>
      <w:r>
        <w:t xml:space="preserve"> </w:t>
      </w:r>
      <w:r w:rsidRPr="002A513A">
        <w:rPr>
          <w:b/>
        </w:rPr>
        <w:t>Management</w:t>
      </w:r>
      <w:r>
        <w:t xml:space="preserve"> tab page.</w:t>
      </w:r>
    </w:p>
    <w:p w14:paraId="3FDB795C" w14:textId="1B4E8BF6" w:rsidR="00B640A4" w:rsidRDefault="00B640A4" w:rsidP="00B640A4">
      <w:pPr>
        <w:pStyle w:val="CVChapterBodyCopy"/>
      </w:pPr>
      <w:r>
        <w:t xml:space="preserve">You can also </w:t>
      </w:r>
      <w:bookmarkStart w:id="151" w:name="EditanExistingUserAccess"/>
      <w:r>
        <w:t>edit an existing user-access</w:t>
      </w:r>
      <w:bookmarkEnd w:id="151"/>
      <w:r>
        <w:t>.</w:t>
      </w:r>
    </w:p>
    <w:p w14:paraId="61CBA213" w14:textId="12A1C377" w:rsidR="00B640A4" w:rsidRDefault="00B640A4" w:rsidP="00B640A4">
      <w:pPr>
        <w:pStyle w:val="ListNumber"/>
      </w:pPr>
      <w:r>
        <w:t>Select the user-</w:t>
      </w:r>
      <w:r w:rsidR="008E1A4A">
        <w:t>access</w:t>
      </w:r>
      <w:r>
        <w:t xml:space="preserve"> row which you want to edit and select the edit icon in the </w:t>
      </w:r>
      <w:r w:rsidRPr="00F775EF">
        <w:rPr>
          <w:b/>
        </w:rPr>
        <w:t>Edit</w:t>
      </w:r>
      <w:r>
        <w:t xml:space="preserve"> column.</w:t>
      </w:r>
    </w:p>
    <w:p w14:paraId="55EC4264" w14:textId="2EF279D5" w:rsidR="008E1A4A" w:rsidRPr="002061AF" w:rsidRDefault="008E1A4A" w:rsidP="008E1A4A">
      <w:pPr>
        <w:pStyle w:val="ListNumber"/>
      </w:pPr>
      <w:r>
        <w:t xml:space="preserve">The </w:t>
      </w:r>
      <w:r w:rsidRPr="00536EE2">
        <w:rPr>
          <w:b/>
        </w:rPr>
        <w:t xml:space="preserve">Edit User </w:t>
      </w:r>
      <w:r>
        <w:rPr>
          <w:b/>
        </w:rPr>
        <w:t>Access</w:t>
      </w:r>
      <w:r>
        <w:t xml:space="preserve"> tab page opens. Edit the required values like moving the groups between </w:t>
      </w:r>
      <w:r w:rsidRPr="008E1A4A">
        <w:rPr>
          <w:b/>
        </w:rPr>
        <w:t>Available</w:t>
      </w:r>
      <w:r>
        <w:t xml:space="preserve"> </w:t>
      </w:r>
      <w:r w:rsidRPr="008E1A4A">
        <w:rPr>
          <w:b/>
        </w:rPr>
        <w:t>Permissions</w:t>
      </w:r>
      <w:r>
        <w:t xml:space="preserve"> and </w:t>
      </w:r>
      <w:r w:rsidRPr="008E1A4A">
        <w:rPr>
          <w:b/>
        </w:rPr>
        <w:t>Selected</w:t>
      </w:r>
      <w:r>
        <w:t xml:space="preserve"> </w:t>
      </w:r>
      <w:r w:rsidRPr="008E1A4A">
        <w:rPr>
          <w:b/>
        </w:rPr>
        <w:t>Permissions</w:t>
      </w:r>
      <w:r w:rsidR="00891BC7" w:rsidRPr="00891BC7">
        <w:t xml:space="preserve">; </w:t>
      </w:r>
      <w:r>
        <w:t>and save the changes.</w:t>
      </w:r>
    </w:p>
    <w:p w14:paraId="4DBD6111" w14:textId="17BFF10B" w:rsidR="00B640A4" w:rsidRDefault="002C14EB" w:rsidP="002C14EB">
      <w:pPr>
        <w:pStyle w:val="Heading2"/>
      </w:pPr>
      <w:r>
        <w:t>User Rosters</w:t>
      </w:r>
    </w:p>
    <w:p w14:paraId="0D4C02C3" w14:textId="2C304630" w:rsidR="00D96A15" w:rsidRDefault="002C14EB" w:rsidP="002C14EB">
      <w:pPr>
        <w:pStyle w:val="CVChapterBodyCopy"/>
      </w:pPr>
      <w:r>
        <w:t>Follow these steps to add a new user roster:</w:t>
      </w:r>
    </w:p>
    <w:p w14:paraId="002EE145" w14:textId="291E71B4" w:rsidR="002C14EB" w:rsidRDefault="002C14EB" w:rsidP="00317329">
      <w:pPr>
        <w:pStyle w:val="ListNumber"/>
        <w:numPr>
          <w:ilvl w:val="0"/>
          <w:numId w:val="77"/>
        </w:numPr>
      </w:pPr>
      <w:r>
        <w:t xml:space="preserve">If you are not already in </w:t>
      </w:r>
      <w:r w:rsidRPr="002C14EB">
        <w:rPr>
          <w:b/>
        </w:rPr>
        <w:t>Settings,</w:t>
      </w:r>
      <w:r>
        <w:t xml:space="preserve"> select </w:t>
      </w:r>
      <w:r w:rsidRPr="002C14EB">
        <w:rPr>
          <w:b/>
        </w:rPr>
        <w:t>Settings</w:t>
      </w:r>
      <w:r>
        <w:t xml:space="preserve"> on the side menu. The default tab page,</w:t>
      </w:r>
      <w:r w:rsidRPr="002C14EB">
        <w:rPr>
          <w:b/>
        </w:rPr>
        <w:t xml:space="preserve"> Group Management</w:t>
      </w:r>
      <w:r>
        <w:t xml:space="preserve"> page opens.</w:t>
      </w:r>
    </w:p>
    <w:p w14:paraId="1B39F604" w14:textId="73D12B6A" w:rsidR="002C14EB" w:rsidRDefault="002C14EB" w:rsidP="00317329">
      <w:pPr>
        <w:pStyle w:val="ListNumber"/>
        <w:numPr>
          <w:ilvl w:val="0"/>
          <w:numId w:val="77"/>
        </w:numPr>
      </w:pPr>
      <w:r>
        <w:t xml:space="preserve">Select the </w:t>
      </w:r>
      <w:r w:rsidRPr="002C14EB">
        <w:rPr>
          <w:b/>
        </w:rPr>
        <w:t>User</w:t>
      </w:r>
      <w:r>
        <w:t xml:space="preserve"> </w:t>
      </w:r>
      <w:r>
        <w:rPr>
          <w:b/>
        </w:rPr>
        <w:t>Rosters</w:t>
      </w:r>
      <w:r>
        <w:t xml:space="preserve"> tab to open the </w:t>
      </w:r>
      <w:r w:rsidRPr="002C14EB">
        <w:rPr>
          <w:b/>
        </w:rPr>
        <w:t>User</w:t>
      </w:r>
      <w:r>
        <w:t xml:space="preserve"> </w:t>
      </w:r>
      <w:r>
        <w:rPr>
          <w:b/>
        </w:rPr>
        <w:t>Roster</w:t>
      </w:r>
      <w:r>
        <w:t xml:space="preserve"> </w:t>
      </w:r>
      <w:r w:rsidRPr="002C14EB">
        <w:rPr>
          <w:b/>
        </w:rPr>
        <w:t>Management</w:t>
      </w:r>
      <w:r>
        <w:t xml:space="preserve"> tab page.</w:t>
      </w:r>
    </w:p>
    <w:p w14:paraId="0FFCC02A" w14:textId="4A11EB7D" w:rsidR="002C14EB" w:rsidRDefault="00D0378F" w:rsidP="00D0378F">
      <w:pPr>
        <w:pStyle w:val="CVFigure"/>
      </w:pPr>
      <w:r>
        <w:lastRenderedPageBreak/>
        <w:drawing>
          <wp:inline distT="0" distB="0" distL="0" distR="0" wp14:anchorId="2C84002A" wp14:editId="6A2F1914">
            <wp:extent cx="5157216" cy="2038414"/>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 name="4 UserRoster - Add.png"/>
                    <pic:cNvPicPr/>
                  </pic:nvPicPr>
                  <pic:blipFill>
                    <a:blip r:embed="rId360">
                      <a:extLst>
                        <a:ext uri="{28A0092B-C50C-407E-A947-70E740481C1C}">
                          <a14:useLocalDpi xmlns:a14="http://schemas.microsoft.com/office/drawing/2010/main" val="0"/>
                        </a:ext>
                      </a:extLst>
                    </a:blip>
                    <a:stretch>
                      <a:fillRect/>
                    </a:stretch>
                  </pic:blipFill>
                  <pic:spPr>
                    <a:xfrm>
                      <a:off x="0" y="0"/>
                      <a:ext cx="5165072" cy="2041519"/>
                    </a:xfrm>
                    <a:prstGeom prst="rect">
                      <a:avLst/>
                    </a:prstGeom>
                  </pic:spPr>
                </pic:pic>
              </a:graphicData>
            </a:graphic>
          </wp:inline>
        </w:drawing>
      </w:r>
    </w:p>
    <w:p w14:paraId="3CEAF9D4" w14:textId="2BA92D67" w:rsidR="00D0378F" w:rsidRDefault="00D0378F" w:rsidP="00D0378F">
      <w:pPr>
        <w:pStyle w:val="CVFigureCaption"/>
      </w:pPr>
      <w:r>
        <w:t>User Roster Management tab page</w:t>
      </w:r>
    </w:p>
    <w:p w14:paraId="6C8A2798" w14:textId="1A91EB4B" w:rsidR="00115022" w:rsidRDefault="00115022" w:rsidP="00115022">
      <w:pPr>
        <w:pStyle w:val="ListNumber"/>
      </w:pPr>
      <w:r>
        <w:t xml:space="preserve">Select the </w:t>
      </w:r>
      <w:r w:rsidRPr="00430A1B">
        <w:rPr>
          <w:b/>
        </w:rPr>
        <w:t>Add</w:t>
      </w:r>
      <w:r>
        <w:t xml:space="preserve"> button to open the </w:t>
      </w:r>
      <w:r w:rsidRPr="00430A1B">
        <w:rPr>
          <w:b/>
        </w:rPr>
        <w:t>Add</w:t>
      </w:r>
      <w:r>
        <w:t xml:space="preserve"> </w:t>
      </w:r>
      <w:r>
        <w:rPr>
          <w:b/>
        </w:rPr>
        <w:t>User Roster</w:t>
      </w:r>
      <w:r>
        <w:t xml:space="preserve"> </w:t>
      </w:r>
      <w:r w:rsidR="00CB7ADD">
        <w:t xml:space="preserve">tab </w:t>
      </w:r>
      <w:r>
        <w:t>page.</w:t>
      </w:r>
    </w:p>
    <w:p w14:paraId="76FAFDC6" w14:textId="4829B5C9" w:rsidR="00115022" w:rsidRDefault="00CB7ADD" w:rsidP="00115022">
      <w:pPr>
        <w:pStyle w:val="CVFigure"/>
      </w:pPr>
      <w:r>
        <w:drawing>
          <wp:inline distT="0" distB="0" distL="0" distR="0" wp14:anchorId="032FB777" wp14:editId="7C267B52">
            <wp:extent cx="5486400" cy="3289300"/>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 name="4a UserRoster.png"/>
                    <pic:cNvPicPr/>
                  </pic:nvPicPr>
                  <pic:blipFill>
                    <a:blip r:embed="rId361">
                      <a:extLst>
                        <a:ext uri="{28A0092B-C50C-407E-A947-70E740481C1C}">
                          <a14:useLocalDpi xmlns:a14="http://schemas.microsoft.com/office/drawing/2010/main" val="0"/>
                        </a:ext>
                      </a:extLst>
                    </a:blip>
                    <a:stretch>
                      <a:fillRect/>
                    </a:stretch>
                  </pic:blipFill>
                  <pic:spPr>
                    <a:xfrm>
                      <a:off x="0" y="0"/>
                      <a:ext cx="5486400" cy="3289300"/>
                    </a:xfrm>
                    <a:prstGeom prst="rect">
                      <a:avLst/>
                    </a:prstGeom>
                  </pic:spPr>
                </pic:pic>
              </a:graphicData>
            </a:graphic>
          </wp:inline>
        </w:drawing>
      </w:r>
    </w:p>
    <w:p w14:paraId="0EE1F95C" w14:textId="38B098F7" w:rsidR="00115022" w:rsidRDefault="00CB7ADD" w:rsidP="00115022">
      <w:pPr>
        <w:pStyle w:val="CVFigureCaption"/>
      </w:pPr>
      <w:r>
        <w:t>Add User Roster tab page</w:t>
      </w:r>
    </w:p>
    <w:p w14:paraId="4C34013E" w14:textId="0B9908C5" w:rsidR="00CB7ADD" w:rsidRDefault="00CB7ADD" w:rsidP="00CB7ADD">
      <w:pPr>
        <w:pStyle w:val="ListNumber"/>
      </w:pPr>
      <w:r>
        <w:t xml:space="preserve">Enter the user-roster name in the </w:t>
      </w:r>
      <w:r w:rsidRPr="002061AF">
        <w:rPr>
          <w:b/>
        </w:rPr>
        <w:t>Name</w:t>
      </w:r>
      <w:r>
        <w:t xml:space="preserve"> field.</w:t>
      </w:r>
    </w:p>
    <w:p w14:paraId="0220815E" w14:textId="2E4F43AC" w:rsidR="00CB7ADD" w:rsidRDefault="00CB7ADD" w:rsidP="00CB7ADD">
      <w:pPr>
        <w:pStyle w:val="ListNumber"/>
      </w:pPr>
      <w:r>
        <w:t xml:space="preserve">Enter a description for the user-roster in the </w:t>
      </w:r>
      <w:r w:rsidRPr="002061AF">
        <w:rPr>
          <w:b/>
        </w:rPr>
        <w:t>Description</w:t>
      </w:r>
      <w:r>
        <w:t xml:space="preserve"> field.</w:t>
      </w:r>
    </w:p>
    <w:p w14:paraId="31E3E711" w14:textId="14CAEB4D" w:rsidR="00CB7ADD" w:rsidRDefault="00CB7ADD" w:rsidP="00CB7ADD">
      <w:pPr>
        <w:pStyle w:val="ListNumber"/>
      </w:pPr>
      <w:r>
        <w:t xml:space="preserve">In the </w:t>
      </w:r>
      <w:r w:rsidRPr="001132F3">
        <w:rPr>
          <w:b/>
          <w:highlight w:val="yellow"/>
        </w:rPr>
        <w:t>Automation</w:t>
      </w:r>
      <w:r w:rsidRPr="001132F3">
        <w:rPr>
          <w:highlight w:val="yellow"/>
        </w:rPr>
        <w:t xml:space="preserve"> </w:t>
      </w:r>
      <w:r w:rsidRPr="001132F3">
        <w:rPr>
          <w:b/>
          <w:highlight w:val="yellow"/>
        </w:rPr>
        <w:t>Source</w:t>
      </w:r>
      <w:r w:rsidRPr="001132F3">
        <w:rPr>
          <w:highlight w:val="yellow"/>
        </w:rPr>
        <w:t xml:space="preserve"> field</w:t>
      </w:r>
      <w:r>
        <w:t>, select from the following options:</w:t>
      </w:r>
    </w:p>
    <w:p w14:paraId="2F308B03" w14:textId="224E4E89" w:rsidR="00CB7ADD" w:rsidRPr="00CB7ADD" w:rsidRDefault="00CB7ADD" w:rsidP="00CB7ADD">
      <w:pPr>
        <w:pStyle w:val="ListBullet"/>
        <w:rPr>
          <w:b/>
        </w:rPr>
      </w:pPr>
      <w:r w:rsidRPr="00CB7ADD">
        <w:rPr>
          <w:b/>
        </w:rPr>
        <w:t>None</w:t>
      </w:r>
    </w:p>
    <w:p w14:paraId="31279D76" w14:textId="5BF3CD2D" w:rsidR="00CB7ADD" w:rsidRPr="00CB7ADD" w:rsidRDefault="00CB7ADD" w:rsidP="00CB7ADD">
      <w:pPr>
        <w:pStyle w:val="ListBullet"/>
        <w:rPr>
          <w:b/>
        </w:rPr>
      </w:pPr>
      <w:r w:rsidRPr="00CB7ADD">
        <w:rPr>
          <w:b/>
        </w:rPr>
        <w:t>Connected via Coreo</w:t>
      </w:r>
    </w:p>
    <w:p w14:paraId="23811632" w14:textId="7D78F190" w:rsidR="00CB7ADD" w:rsidRDefault="00682D1C" w:rsidP="00682D1C">
      <w:pPr>
        <w:pStyle w:val="ListNumber"/>
      </w:pPr>
      <w:r>
        <w:t xml:space="preserve">On selecting the </w:t>
      </w:r>
      <w:r w:rsidRPr="00682D1C">
        <w:rPr>
          <w:b/>
        </w:rPr>
        <w:t>Connected via Coreo</w:t>
      </w:r>
      <w:r>
        <w:t xml:space="preserve"> option, </w:t>
      </w:r>
      <w:r w:rsidR="001132F3">
        <w:t xml:space="preserve">the </w:t>
      </w:r>
      <w:r w:rsidR="001132F3" w:rsidRPr="00682D1C">
        <w:rPr>
          <w:b/>
        </w:rPr>
        <w:t>Automation Contract Name</w:t>
      </w:r>
      <w:r>
        <w:t xml:space="preserve"> box displays.</w:t>
      </w:r>
    </w:p>
    <w:p w14:paraId="412565ED" w14:textId="5105E265" w:rsidR="00B742B0" w:rsidRDefault="00682D1C" w:rsidP="00F230DA">
      <w:pPr>
        <w:pStyle w:val="ListNumber"/>
      </w:pPr>
      <w:r>
        <w:lastRenderedPageBreak/>
        <w:t>Select the contract names that you want to include in the user roster</w:t>
      </w:r>
      <w:r w:rsidR="00F230DA">
        <w:t>. The contract names are shown from the list created in Coreo Analytics</w:t>
      </w:r>
      <w:r w:rsidR="00291A03">
        <w:t>. You can select one or more contracts</w:t>
      </w:r>
      <w:r w:rsidR="00B742B0">
        <w:t>.</w:t>
      </w:r>
    </w:p>
    <w:p w14:paraId="23D8220B" w14:textId="204DA80D" w:rsidR="00682D1C" w:rsidRDefault="00B742B0" w:rsidP="00F230DA">
      <w:pPr>
        <w:pStyle w:val="ListNumber"/>
      </w:pPr>
      <w:r>
        <w:t xml:space="preserve">In the </w:t>
      </w:r>
      <w:r w:rsidRPr="00B742B0">
        <w:rPr>
          <w:b/>
        </w:rPr>
        <w:t>Attributed</w:t>
      </w:r>
      <w:r>
        <w:t xml:space="preserve"> </w:t>
      </w:r>
      <w:r w:rsidRPr="00B742B0">
        <w:rPr>
          <w:b/>
        </w:rPr>
        <w:t>Provider</w:t>
      </w:r>
      <w:r>
        <w:t xml:space="preserve"> box, select the attributed provides for the user roster; Attributed providers </w:t>
      </w:r>
      <w:r w:rsidR="00303170">
        <w:t>are</w:t>
      </w:r>
      <w:r>
        <w:t xml:space="preserve"> created in Coreo</w:t>
      </w:r>
      <w:r w:rsidR="00291A03">
        <w:t>.</w:t>
      </w:r>
    </w:p>
    <w:p w14:paraId="5E34B7B6" w14:textId="120E1B7C" w:rsidR="00820238" w:rsidRDefault="00820238" w:rsidP="00F230DA">
      <w:pPr>
        <w:pStyle w:val="ListNumber"/>
      </w:pPr>
      <w:r>
        <w:t xml:space="preserve">Select </w:t>
      </w:r>
      <w:r w:rsidRPr="00820238">
        <w:rPr>
          <w:b/>
        </w:rPr>
        <w:t>Save</w:t>
      </w:r>
      <w:r>
        <w:t xml:space="preserve"> to save the changes and add the newly created user roster.</w:t>
      </w:r>
    </w:p>
    <w:p w14:paraId="42411E44" w14:textId="5A376954" w:rsidR="00136073" w:rsidRDefault="00136073" w:rsidP="00136073">
      <w:pPr>
        <w:pStyle w:val="CVFigure"/>
      </w:pPr>
      <w:r>
        <w:drawing>
          <wp:inline distT="0" distB="0" distL="0" distR="0" wp14:anchorId="68CD797E" wp14:editId="2EA5A716">
            <wp:extent cx="5149901" cy="2405075"/>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 name="4b UserRoster.png"/>
                    <pic:cNvPicPr/>
                  </pic:nvPicPr>
                  <pic:blipFill>
                    <a:blip r:embed="rId362">
                      <a:extLst>
                        <a:ext uri="{28A0092B-C50C-407E-A947-70E740481C1C}">
                          <a14:useLocalDpi xmlns:a14="http://schemas.microsoft.com/office/drawing/2010/main" val="0"/>
                        </a:ext>
                      </a:extLst>
                    </a:blip>
                    <a:stretch>
                      <a:fillRect/>
                    </a:stretch>
                  </pic:blipFill>
                  <pic:spPr>
                    <a:xfrm>
                      <a:off x="0" y="0"/>
                      <a:ext cx="5155876" cy="2407865"/>
                    </a:xfrm>
                    <a:prstGeom prst="rect">
                      <a:avLst/>
                    </a:prstGeom>
                  </pic:spPr>
                </pic:pic>
              </a:graphicData>
            </a:graphic>
          </wp:inline>
        </w:drawing>
      </w:r>
    </w:p>
    <w:p w14:paraId="1AD0B307" w14:textId="15B56CA0" w:rsidR="00136073" w:rsidRDefault="00136073" w:rsidP="00136073">
      <w:pPr>
        <w:pStyle w:val="CVFigureCaption"/>
      </w:pPr>
    </w:p>
    <w:p w14:paraId="232C238F" w14:textId="13840573" w:rsidR="00136073" w:rsidRDefault="00136073" w:rsidP="00136073">
      <w:pPr>
        <w:pStyle w:val="ListNumber"/>
      </w:pPr>
      <w:r>
        <w:t xml:space="preserve">View the newly created user roster on the </w:t>
      </w:r>
      <w:r w:rsidRPr="002A513A">
        <w:rPr>
          <w:b/>
        </w:rPr>
        <w:t>User</w:t>
      </w:r>
      <w:r>
        <w:t xml:space="preserve"> </w:t>
      </w:r>
      <w:r>
        <w:rPr>
          <w:b/>
        </w:rPr>
        <w:t>Roster</w:t>
      </w:r>
      <w:r>
        <w:t xml:space="preserve"> </w:t>
      </w:r>
      <w:r w:rsidRPr="002A513A">
        <w:rPr>
          <w:b/>
        </w:rPr>
        <w:t>Management</w:t>
      </w:r>
      <w:r>
        <w:t xml:space="preserve"> tab page.</w:t>
      </w:r>
    </w:p>
    <w:p w14:paraId="6F5CF412" w14:textId="77777777" w:rsidR="00136073" w:rsidRDefault="00136073" w:rsidP="00136073">
      <w:pPr>
        <w:pStyle w:val="CVChapterBodyCopy"/>
      </w:pPr>
      <w:r>
        <w:t>You can also edit an existing user-access.</w:t>
      </w:r>
    </w:p>
    <w:p w14:paraId="5C0C4F8C" w14:textId="70C3103B" w:rsidR="00136073" w:rsidRDefault="00136073" w:rsidP="00136073">
      <w:pPr>
        <w:pStyle w:val="ListNumber"/>
      </w:pPr>
      <w:r>
        <w:t xml:space="preserve">Select the user roster row which you want to edit and select the edit icon in the </w:t>
      </w:r>
      <w:r w:rsidRPr="00F775EF">
        <w:rPr>
          <w:b/>
        </w:rPr>
        <w:t>Edit</w:t>
      </w:r>
      <w:r>
        <w:t xml:space="preserve"> column.</w:t>
      </w:r>
    </w:p>
    <w:p w14:paraId="5F54952F" w14:textId="31F14264" w:rsidR="00136073" w:rsidRPr="002061AF" w:rsidRDefault="00136073" w:rsidP="00136073">
      <w:pPr>
        <w:pStyle w:val="ListNumber"/>
      </w:pPr>
      <w:r>
        <w:t xml:space="preserve">The </w:t>
      </w:r>
      <w:r w:rsidRPr="00536EE2">
        <w:rPr>
          <w:b/>
        </w:rPr>
        <w:t xml:space="preserve">Edit User </w:t>
      </w:r>
      <w:r>
        <w:rPr>
          <w:b/>
        </w:rPr>
        <w:t>Roster</w:t>
      </w:r>
      <w:r>
        <w:t xml:space="preserve"> tab page opens. Edit the required values</w:t>
      </w:r>
      <w:r w:rsidRPr="00891BC7">
        <w:t xml:space="preserve"> </w:t>
      </w:r>
      <w:r>
        <w:t>and save the changes.</w:t>
      </w:r>
    </w:p>
    <w:p w14:paraId="6DA959C8" w14:textId="3EEF73E0" w:rsidR="00644542" w:rsidRDefault="00110CC3" w:rsidP="006F28FF">
      <w:pPr>
        <w:pStyle w:val="Heading2"/>
      </w:pPr>
      <w:r>
        <w:t xml:space="preserve">Add </w:t>
      </w:r>
      <w:r w:rsidR="00AD2C2B">
        <w:t>Users</w:t>
      </w:r>
    </w:p>
    <w:p w14:paraId="5B6D5E26" w14:textId="77777777" w:rsidR="0018236C" w:rsidRDefault="0018236C" w:rsidP="0018236C">
      <w:pPr>
        <w:pStyle w:val="CVChapterBodyCopy"/>
      </w:pPr>
      <w:r>
        <w:t>Follow these steps to add a new user roster:</w:t>
      </w:r>
    </w:p>
    <w:p w14:paraId="0DC1C714" w14:textId="77777777" w:rsidR="0018236C" w:rsidRDefault="0018236C" w:rsidP="00317329">
      <w:pPr>
        <w:pStyle w:val="ListNumber"/>
        <w:numPr>
          <w:ilvl w:val="0"/>
          <w:numId w:val="78"/>
        </w:numPr>
      </w:pPr>
      <w:r>
        <w:t xml:space="preserve">If you are not already in </w:t>
      </w:r>
      <w:r w:rsidRPr="0045695C">
        <w:rPr>
          <w:b/>
        </w:rPr>
        <w:t>Settings,</w:t>
      </w:r>
      <w:r>
        <w:t xml:space="preserve"> select </w:t>
      </w:r>
      <w:r w:rsidRPr="0045695C">
        <w:rPr>
          <w:b/>
        </w:rPr>
        <w:t>Settings</w:t>
      </w:r>
      <w:r>
        <w:t xml:space="preserve"> on the side menu. The default tab page,</w:t>
      </w:r>
      <w:r w:rsidRPr="0045695C">
        <w:rPr>
          <w:b/>
        </w:rPr>
        <w:t xml:space="preserve"> Group Management</w:t>
      </w:r>
      <w:r>
        <w:t xml:space="preserve"> page opens.</w:t>
      </w:r>
    </w:p>
    <w:p w14:paraId="5DFEF3A0" w14:textId="114AC153" w:rsidR="0018236C" w:rsidRDefault="0018236C" w:rsidP="00317329">
      <w:pPr>
        <w:pStyle w:val="ListNumber"/>
        <w:numPr>
          <w:ilvl w:val="0"/>
          <w:numId w:val="77"/>
        </w:numPr>
      </w:pPr>
      <w:r>
        <w:t xml:space="preserve">Select the </w:t>
      </w:r>
      <w:r w:rsidRPr="002C14EB">
        <w:rPr>
          <w:b/>
        </w:rPr>
        <w:t>User</w:t>
      </w:r>
      <w:r>
        <w:rPr>
          <w:b/>
        </w:rPr>
        <w:t>s</w:t>
      </w:r>
      <w:r>
        <w:t xml:space="preserve"> tab to open the </w:t>
      </w:r>
      <w:r w:rsidRPr="002C14EB">
        <w:rPr>
          <w:b/>
        </w:rPr>
        <w:t>User</w:t>
      </w:r>
      <w:r>
        <w:t xml:space="preserve"> </w:t>
      </w:r>
      <w:r w:rsidRPr="002C14EB">
        <w:rPr>
          <w:b/>
        </w:rPr>
        <w:t>Management</w:t>
      </w:r>
      <w:r>
        <w:t xml:space="preserve"> tab page.</w:t>
      </w:r>
    </w:p>
    <w:p w14:paraId="7BE73DDA" w14:textId="54593089" w:rsidR="006B0F28" w:rsidRDefault="006B0F28" w:rsidP="006B0F28">
      <w:pPr>
        <w:pStyle w:val="CVFigure"/>
      </w:pPr>
      <w:r>
        <w:lastRenderedPageBreak/>
        <w:drawing>
          <wp:inline distT="0" distB="0" distL="0" distR="0" wp14:anchorId="7CA7DBCC" wp14:editId="40FC7CB8">
            <wp:extent cx="5213925" cy="2457907"/>
            <wp:effectExtent l="0" t="0" r="0" b="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 name="7 Users Add.png"/>
                    <pic:cNvPicPr/>
                  </pic:nvPicPr>
                  <pic:blipFill>
                    <a:blip r:embed="rId363">
                      <a:extLst>
                        <a:ext uri="{28A0092B-C50C-407E-A947-70E740481C1C}">
                          <a14:useLocalDpi xmlns:a14="http://schemas.microsoft.com/office/drawing/2010/main" val="0"/>
                        </a:ext>
                      </a:extLst>
                    </a:blip>
                    <a:stretch>
                      <a:fillRect/>
                    </a:stretch>
                  </pic:blipFill>
                  <pic:spPr>
                    <a:xfrm>
                      <a:off x="0" y="0"/>
                      <a:ext cx="5223939" cy="2462628"/>
                    </a:xfrm>
                    <a:prstGeom prst="rect">
                      <a:avLst/>
                    </a:prstGeom>
                  </pic:spPr>
                </pic:pic>
              </a:graphicData>
            </a:graphic>
          </wp:inline>
        </w:drawing>
      </w:r>
    </w:p>
    <w:p w14:paraId="5B99F49D" w14:textId="4EA329E3" w:rsidR="006B0F28" w:rsidRDefault="001C0BEC" w:rsidP="001C0BEC">
      <w:pPr>
        <w:pStyle w:val="CVFigureCaption"/>
      </w:pPr>
      <w:r>
        <w:t>User Management tab page</w:t>
      </w:r>
    </w:p>
    <w:p w14:paraId="15C8426C" w14:textId="77777777" w:rsidR="001C0BEC" w:rsidRDefault="001C0BEC" w:rsidP="001C0BEC">
      <w:pPr>
        <w:pStyle w:val="ListNumber"/>
      </w:pPr>
      <w:r>
        <w:t xml:space="preserve">Select the </w:t>
      </w:r>
      <w:r w:rsidRPr="00430A1B">
        <w:rPr>
          <w:b/>
        </w:rPr>
        <w:t>Add</w:t>
      </w:r>
      <w:r>
        <w:t xml:space="preserve"> button to open the </w:t>
      </w:r>
      <w:r w:rsidRPr="00430A1B">
        <w:rPr>
          <w:b/>
        </w:rPr>
        <w:t>Add</w:t>
      </w:r>
      <w:r>
        <w:t xml:space="preserve"> </w:t>
      </w:r>
      <w:r>
        <w:rPr>
          <w:b/>
        </w:rPr>
        <w:t>User Roster</w:t>
      </w:r>
      <w:r>
        <w:t xml:space="preserve"> tab page.</w:t>
      </w:r>
    </w:p>
    <w:p w14:paraId="1CF125C9" w14:textId="32D01A5F" w:rsidR="001C0BEC" w:rsidRDefault="001C0BEC" w:rsidP="001C0BEC">
      <w:pPr>
        <w:pStyle w:val="CVFigure"/>
      </w:pPr>
      <w:r>
        <w:drawing>
          <wp:inline distT="0" distB="0" distL="0" distR="0" wp14:anchorId="74906B33" wp14:editId="6A104F5C">
            <wp:extent cx="5197454" cy="3328416"/>
            <wp:effectExtent l="0" t="0" r="0" b="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 name="7b Users.png"/>
                    <pic:cNvPicPr/>
                  </pic:nvPicPr>
                  <pic:blipFill>
                    <a:blip r:embed="rId364">
                      <a:extLst>
                        <a:ext uri="{28A0092B-C50C-407E-A947-70E740481C1C}">
                          <a14:useLocalDpi xmlns:a14="http://schemas.microsoft.com/office/drawing/2010/main" val="0"/>
                        </a:ext>
                      </a:extLst>
                    </a:blip>
                    <a:stretch>
                      <a:fillRect/>
                    </a:stretch>
                  </pic:blipFill>
                  <pic:spPr>
                    <a:xfrm>
                      <a:off x="0" y="0"/>
                      <a:ext cx="5206428" cy="3334163"/>
                    </a:xfrm>
                    <a:prstGeom prst="rect">
                      <a:avLst/>
                    </a:prstGeom>
                  </pic:spPr>
                </pic:pic>
              </a:graphicData>
            </a:graphic>
          </wp:inline>
        </w:drawing>
      </w:r>
    </w:p>
    <w:p w14:paraId="46EBBC55" w14:textId="1E2B5FDC" w:rsidR="001C0BEC" w:rsidRDefault="00E46122" w:rsidP="00097D62">
      <w:pPr>
        <w:pStyle w:val="CVFigureCaption"/>
        <w:tabs>
          <w:tab w:val="left" w:pos="2268"/>
        </w:tabs>
      </w:pPr>
      <w:r>
        <w:t>Add User tab page</w:t>
      </w:r>
    </w:p>
    <w:p w14:paraId="760E4704" w14:textId="6F1C5634" w:rsidR="001C0BEC" w:rsidRDefault="00E46122" w:rsidP="0045695C">
      <w:pPr>
        <w:pStyle w:val="ListNumber"/>
      </w:pPr>
      <w:r>
        <w:t xml:space="preserve">In the </w:t>
      </w:r>
      <w:r w:rsidRPr="002342AE">
        <w:rPr>
          <w:b/>
        </w:rPr>
        <w:t>OKTA User</w:t>
      </w:r>
      <w:r>
        <w:t xml:space="preserve"> drop-down box, select the user to whom you want to assign the role, give access to </w:t>
      </w:r>
      <w:r w:rsidR="0045695C">
        <w:t>groups and locations, and to assign the rosters.</w:t>
      </w:r>
      <w:r w:rsidR="00BD16C8">
        <w:t xml:space="preserve"> The drop-down list displays the users created by the Okta administrator.</w:t>
      </w:r>
    </w:p>
    <w:p w14:paraId="1CBCD6E1" w14:textId="3DA4C357" w:rsidR="00BD16C8" w:rsidRDefault="00BD16C8" w:rsidP="005E1942">
      <w:pPr>
        <w:pStyle w:val="CVChapterBodyCopy"/>
      </w:pPr>
      <w:r>
        <w:t>A Coreo View administrator can only add users created by Okta administrator to the Coreo View application and assign them roles, accesses, permissions and rosters.</w:t>
      </w:r>
    </w:p>
    <w:p w14:paraId="74E6B532" w14:textId="3C967071" w:rsidR="00A226D6" w:rsidRDefault="00A226D6" w:rsidP="005E1942">
      <w:pPr>
        <w:pStyle w:val="CVChapterBodyCopy"/>
      </w:pPr>
      <w:r>
        <w:lastRenderedPageBreak/>
        <w:t xml:space="preserve">The </w:t>
      </w:r>
      <w:r w:rsidRPr="00A226D6">
        <w:rPr>
          <w:b/>
        </w:rPr>
        <w:t>First Name</w:t>
      </w:r>
      <w:r>
        <w:t xml:space="preserve">, </w:t>
      </w:r>
      <w:r w:rsidRPr="00A226D6">
        <w:rPr>
          <w:b/>
        </w:rPr>
        <w:t>Middle</w:t>
      </w:r>
      <w:r>
        <w:t xml:space="preserve"> </w:t>
      </w:r>
      <w:r w:rsidRPr="00A226D6">
        <w:rPr>
          <w:b/>
        </w:rPr>
        <w:t>Name</w:t>
      </w:r>
      <w:r>
        <w:t xml:space="preserve">, </w:t>
      </w:r>
      <w:r w:rsidRPr="00A226D6">
        <w:rPr>
          <w:b/>
        </w:rPr>
        <w:t>Last</w:t>
      </w:r>
      <w:r>
        <w:t xml:space="preserve"> </w:t>
      </w:r>
      <w:r w:rsidRPr="00A226D6">
        <w:rPr>
          <w:b/>
        </w:rPr>
        <w:t>Name</w:t>
      </w:r>
      <w:r>
        <w:t xml:space="preserve"> and the </w:t>
      </w:r>
      <w:r w:rsidRPr="00A226D6">
        <w:rPr>
          <w:b/>
        </w:rPr>
        <w:t>Title</w:t>
      </w:r>
      <w:r>
        <w:rPr>
          <w:b/>
        </w:rPr>
        <w:t xml:space="preserve"> </w:t>
      </w:r>
      <w:r>
        <w:t>fields are not editable as these details flow from the Okta application.</w:t>
      </w:r>
    </w:p>
    <w:p w14:paraId="726465DB" w14:textId="688B5579" w:rsidR="00A226D6" w:rsidRDefault="00C24F7B" w:rsidP="00735951">
      <w:pPr>
        <w:pStyle w:val="ListNumber"/>
      </w:pPr>
      <w:r>
        <w:t>Select</w:t>
      </w:r>
      <w:r w:rsidR="00A226D6">
        <w:t xml:space="preserve"> </w:t>
      </w:r>
      <w:r w:rsidR="00EF23CA">
        <w:t>one or more</w:t>
      </w:r>
      <w:r>
        <w:t xml:space="preserve"> user-role</w:t>
      </w:r>
      <w:r w:rsidR="00EF23CA">
        <w:t>s</w:t>
      </w:r>
      <w:r>
        <w:t xml:space="preserve"> that you want to assign to the user from the</w:t>
      </w:r>
      <w:r w:rsidR="00A226D6">
        <w:t xml:space="preserve"> </w:t>
      </w:r>
      <w:r w:rsidR="00A226D6" w:rsidRPr="00C24F7B">
        <w:rPr>
          <w:b/>
        </w:rPr>
        <w:t>User Role</w:t>
      </w:r>
      <w:r>
        <w:t xml:space="preserve"> drop-down list. The list shows all</w:t>
      </w:r>
      <w:r w:rsidR="00A226D6">
        <w:t xml:space="preserve"> the user role</w:t>
      </w:r>
      <w:r>
        <w:t>s</w:t>
      </w:r>
      <w:r w:rsidR="00A226D6">
        <w:t xml:space="preserve"> that you </w:t>
      </w:r>
      <w:r>
        <w:t xml:space="preserve">have </w:t>
      </w:r>
      <w:r w:rsidR="00A226D6">
        <w:t xml:space="preserve">created on the </w:t>
      </w:r>
      <w:r w:rsidR="00A226D6" w:rsidRPr="00A226D6">
        <w:rPr>
          <w:b/>
        </w:rPr>
        <w:t>Add</w:t>
      </w:r>
      <w:r w:rsidR="00A226D6">
        <w:t xml:space="preserve"> </w:t>
      </w:r>
      <w:r w:rsidR="00A226D6" w:rsidRPr="00A226D6">
        <w:rPr>
          <w:b/>
        </w:rPr>
        <w:t>User</w:t>
      </w:r>
      <w:r w:rsidR="00A226D6">
        <w:t xml:space="preserve"> </w:t>
      </w:r>
      <w:r w:rsidR="00A226D6" w:rsidRPr="00A226D6">
        <w:rPr>
          <w:b/>
        </w:rPr>
        <w:t>Role</w:t>
      </w:r>
      <w:r w:rsidR="00A226D6">
        <w:t xml:space="preserve"> tab page.</w:t>
      </w:r>
    </w:p>
    <w:p w14:paraId="24ED5BC6" w14:textId="3093B307" w:rsidR="00EF23CA" w:rsidRDefault="00EF23CA" w:rsidP="00735951">
      <w:pPr>
        <w:pStyle w:val="ListNumber"/>
      </w:pPr>
      <w:r>
        <w:t xml:space="preserve">Select the type of user-access that you want to assign to the user from the </w:t>
      </w:r>
      <w:r w:rsidRPr="00EF23CA">
        <w:rPr>
          <w:b/>
        </w:rPr>
        <w:t>User</w:t>
      </w:r>
      <w:r>
        <w:t xml:space="preserve"> </w:t>
      </w:r>
      <w:r w:rsidRPr="00EF23CA">
        <w:rPr>
          <w:b/>
        </w:rPr>
        <w:t>Access</w:t>
      </w:r>
      <w:r>
        <w:t xml:space="preserve"> drop-down list. The list shows all the user-accesses that you have created on the </w:t>
      </w:r>
      <w:r w:rsidRPr="00A226D6">
        <w:rPr>
          <w:b/>
        </w:rPr>
        <w:t>Add</w:t>
      </w:r>
      <w:r>
        <w:t xml:space="preserve"> </w:t>
      </w:r>
      <w:r w:rsidRPr="00A226D6">
        <w:rPr>
          <w:b/>
        </w:rPr>
        <w:t>User</w:t>
      </w:r>
      <w:r>
        <w:t xml:space="preserve"> </w:t>
      </w:r>
      <w:r>
        <w:rPr>
          <w:b/>
        </w:rPr>
        <w:t>Access</w:t>
      </w:r>
      <w:r>
        <w:t xml:space="preserve"> tab page.</w:t>
      </w:r>
      <w:r w:rsidR="000A768C">
        <w:t xml:space="preserve"> You can select one or more user-access types.</w:t>
      </w:r>
    </w:p>
    <w:p w14:paraId="7A17C4E2" w14:textId="52062445" w:rsidR="00735951" w:rsidRDefault="000A768C" w:rsidP="00735951">
      <w:pPr>
        <w:pStyle w:val="ListNumber"/>
      </w:pPr>
      <w:r>
        <w:t xml:space="preserve">Select one or more user rosters that you want to assign to the user from the </w:t>
      </w:r>
      <w:r w:rsidRPr="000A768C">
        <w:rPr>
          <w:b/>
        </w:rPr>
        <w:t>User Roster</w:t>
      </w:r>
      <w:r>
        <w:t xml:space="preserve"> drop-down list.</w:t>
      </w:r>
      <w:r w:rsidR="00920753">
        <w:t xml:space="preserve"> The list shows all the user rosters that you have created on the </w:t>
      </w:r>
      <w:r w:rsidR="00920753" w:rsidRPr="00920753">
        <w:rPr>
          <w:b/>
        </w:rPr>
        <w:t>Add User Roster</w:t>
      </w:r>
      <w:r w:rsidR="00920753">
        <w:t xml:space="preserve"> tab page.</w:t>
      </w:r>
    </w:p>
    <w:p w14:paraId="50AA46A1" w14:textId="275CB929" w:rsidR="005D49A3" w:rsidRDefault="005D49A3" w:rsidP="00735951">
      <w:pPr>
        <w:pStyle w:val="ListNumber"/>
      </w:pPr>
      <w:r>
        <w:t xml:space="preserve">Select the group name to which you want to assign the user in the </w:t>
      </w:r>
      <w:r w:rsidRPr="005D49A3">
        <w:rPr>
          <w:b/>
        </w:rPr>
        <w:t>Origin</w:t>
      </w:r>
      <w:r>
        <w:t xml:space="preserve"> drop-down list.</w:t>
      </w:r>
    </w:p>
    <w:p w14:paraId="2B383310" w14:textId="509CEDB3" w:rsidR="005D49A3" w:rsidRDefault="005D49A3" w:rsidP="00735951">
      <w:pPr>
        <w:pStyle w:val="ListNumber"/>
      </w:pPr>
      <w:r>
        <w:t xml:space="preserve">Select </w:t>
      </w:r>
      <w:r w:rsidRPr="005D49A3">
        <w:rPr>
          <w:b/>
        </w:rPr>
        <w:t>Save</w:t>
      </w:r>
      <w:r>
        <w:t xml:space="preserve"> to save the changes that you made to add the user, so that the user can access the features of Coreo View.</w:t>
      </w:r>
    </w:p>
    <w:p w14:paraId="3A0079D9" w14:textId="09E2A4DC" w:rsidR="00644542" w:rsidRDefault="00015E2E" w:rsidP="006F28FF">
      <w:pPr>
        <w:pStyle w:val="Heading2"/>
      </w:pPr>
      <w:r>
        <w:t>Patient Cohorts</w:t>
      </w:r>
    </w:p>
    <w:p w14:paraId="3542E33D" w14:textId="77777777" w:rsidR="00644542" w:rsidRDefault="00644542" w:rsidP="006F28FF">
      <w:pPr>
        <w:pStyle w:val="Heading2"/>
      </w:pPr>
    </w:p>
    <w:p w14:paraId="49F26FD7" w14:textId="77777777" w:rsidR="00644542" w:rsidRDefault="00644542" w:rsidP="006F28FF">
      <w:pPr>
        <w:pStyle w:val="Heading2"/>
      </w:pPr>
    </w:p>
    <w:p w14:paraId="2BFB0E38" w14:textId="45B19D75" w:rsidR="006F28FF" w:rsidRDefault="00E408AA" w:rsidP="006F28FF">
      <w:pPr>
        <w:pStyle w:val="Heading2"/>
      </w:pPr>
      <w:r>
        <w:t>S</w:t>
      </w:r>
      <w:r w:rsidR="008D7060">
        <w:t>ettings Page L</w:t>
      </w:r>
      <w:r w:rsidR="006F28FF">
        <w:t>ayout</w:t>
      </w:r>
      <w:bookmarkEnd w:id="148"/>
    </w:p>
    <w:p w14:paraId="595D4D37" w14:textId="77777777" w:rsidR="006F28FF" w:rsidRDefault="006F28FF" w:rsidP="006F28FF">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6B680CC5" w14:textId="77777777" w:rsidR="006F28FF" w:rsidRDefault="006F28FF" w:rsidP="006F28FF">
      <w:pPr>
        <w:pStyle w:val="CVFigure"/>
        <w:jc w:val="both"/>
      </w:pPr>
      <w:r>
        <w:drawing>
          <wp:inline distT="0" distB="0" distL="0" distR="0" wp14:anchorId="63B50F7A" wp14:editId="341F9E14">
            <wp:extent cx="4958785" cy="23812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ettings page layout.png"/>
                    <pic:cNvPicPr/>
                  </pic:nvPicPr>
                  <pic:blipFill>
                    <a:blip r:embed="rId365">
                      <a:extLst>
                        <a:ext uri="{28A0092B-C50C-407E-A947-70E740481C1C}">
                          <a14:useLocalDpi xmlns:a14="http://schemas.microsoft.com/office/drawing/2010/main" val="0"/>
                        </a:ext>
                      </a:extLst>
                    </a:blip>
                    <a:stretch>
                      <a:fillRect/>
                    </a:stretch>
                  </pic:blipFill>
                  <pic:spPr>
                    <a:xfrm>
                      <a:off x="0" y="0"/>
                      <a:ext cx="4963918" cy="2383715"/>
                    </a:xfrm>
                    <a:prstGeom prst="rect">
                      <a:avLst/>
                    </a:prstGeom>
                  </pic:spPr>
                </pic:pic>
              </a:graphicData>
            </a:graphic>
          </wp:inline>
        </w:drawing>
      </w:r>
    </w:p>
    <w:p w14:paraId="11BEE0F3" w14:textId="77777777" w:rsidR="006F28FF" w:rsidRPr="00FB079F" w:rsidRDefault="006F28FF" w:rsidP="006F28FF">
      <w:pPr>
        <w:pStyle w:val="CVFigureCaption"/>
      </w:pPr>
      <w:r>
        <w:lastRenderedPageBreak/>
        <w:t>Settings Page Layout</w:t>
      </w:r>
    </w:p>
    <w:p w14:paraId="62C875A9" w14:textId="49996849" w:rsidR="006F28FF" w:rsidRDefault="006F28FF" w:rsidP="006F28FF">
      <w:pPr>
        <w:pStyle w:val="Heading2"/>
      </w:pPr>
      <w:bookmarkStart w:id="152" w:name="_Toc27487542"/>
      <w:r>
        <w:t>Create groups</w:t>
      </w:r>
      <w:bookmarkEnd w:id="152"/>
    </w:p>
    <w:p w14:paraId="3816EAD0" w14:textId="5826157D" w:rsidR="00DF2AA7" w:rsidRDefault="00DF2AA7" w:rsidP="00DF2AA7">
      <w:pPr>
        <w:pStyle w:val="ChapterBodyCopy"/>
      </w:pPr>
      <w:r>
        <w:t>The Coreo View application provides the following three groups to categorize patients based on the care facilities that they are provided with.</w:t>
      </w:r>
    </w:p>
    <w:p w14:paraId="623AFF9B" w14:textId="77777777" w:rsidR="00DF2AA7" w:rsidRDefault="00DF2AA7" w:rsidP="00DF2AA7">
      <w:pPr>
        <w:pStyle w:val="ChapterBodyCopy"/>
      </w:pPr>
      <w:r>
        <w:t>a)</w:t>
      </w:r>
      <w:r>
        <w:tab/>
        <w:t>Acute care: Acute care group includes emergency department, intensive care, coronary care, cardiology, neonatal intensive care and so on.</w:t>
      </w:r>
    </w:p>
    <w:p w14:paraId="0C6CD98B" w14:textId="77777777" w:rsidR="00DF2AA7" w:rsidRDefault="00DF2AA7" w:rsidP="00DF2AA7">
      <w:pPr>
        <w:pStyle w:val="ChapterBodyCopy"/>
      </w:pPr>
      <w:r>
        <w:t>b)</w:t>
      </w:r>
      <w:r>
        <w:tab/>
        <w:t>Post-Acute Care (PAC) network: Under this care group, patients are cared with skilled nursing facilities, inpatient rehabilitation facilities, long-term acute hospital facilities among others.</w:t>
      </w:r>
    </w:p>
    <w:p w14:paraId="46E2631E" w14:textId="77777777" w:rsidR="00DF2AA7" w:rsidRDefault="00DF2AA7" w:rsidP="00DF2AA7">
      <w:pPr>
        <w:pStyle w:val="ChapterBodyCopy"/>
      </w:pPr>
      <w:r>
        <w:t>c)</w:t>
      </w:r>
      <w:r>
        <w:tab/>
        <w:t>Cross continuum: Under this care group, patients are cared at their home locations and are served by home-health and outpatient services.</w:t>
      </w:r>
    </w:p>
    <w:p w14:paraId="76014385" w14:textId="34A11A30" w:rsidR="00DF2AA7" w:rsidRDefault="00DF2AA7" w:rsidP="00DF2AA7">
      <w:pPr>
        <w:pStyle w:val="ChapterBodyCopy"/>
      </w:pPr>
      <w:r>
        <w:t>Follow these steps to create a new group in the Coreo</w:t>
      </w:r>
      <w:r w:rsidR="00A01184">
        <w:t xml:space="preserve"> </w:t>
      </w:r>
      <w:r>
        <w:t>View application:</w:t>
      </w:r>
    </w:p>
    <w:p w14:paraId="29884C6A" w14:textId="069FEC21" w:rsidR="00DF2AA7" w:rsidRDefault="00DF2AA7" w:rsidP="00DF2AA7">
      <w:pPr>
        <w:pStyle w:val="ChapterBodyCopy"/>
      </w:pPr>
      <w:r>
        <w:t>1.</w:t>
      </w:r>
      <w:r>
        <w:tab/>
        <w:t>Click th</w:t>
      </w:r>
      <w:r w:rsidR="00711629">
        <w:t>e Settings menu in the side menu</w:t>
      </w:r>
      <w:r>
        <w:t xml:space="preserve"> on the Coreo</w:t>
      </w:r>
      <w:r w:rsidR="00A01184">
        <w:t xml:space="preserve"> </w:t>
      </w:r>
      <w:r>
        <w:t>View home page.</w:t>
      </w:r>
    </w:p>
    <w:p w14:paraId="6CE8452A" w14:textId="77777777" w:rsidR="00DF2AA7" w:rsidRDefault="00DF2AA7" w:rsidP="00DF2AA7">
      <w:pPr>
        <w:pStyle w:val="ChapterBodyCopy"/>
      </w:pPr>
      <w:r>
        <w:t>2.</w:t>
      </w:r>
      <w:r>
        <w:tab/>
        <w:t>Click the Add button under the Groups tab. The Add Group tab page opens.</w:t>
      </w:r>
    </w:p>
    <w:p w14:paraId="25B2411D" w14:textId="77777777" w:rsidR="00DF2AA7" w:rsidRDefault="00DF2AA7" w:rsidP="00DF2AA7">
      <w:pPr>
        <w:pStyle w:val="ChapterBodyCopy"/>
      </w:pPr>
      <w:r>
        <w:t>3.</w:t>
      </w:r>
      <w:r>
        <w:tab/>
        <w:t>Select the type of group from the following options:</w:t>
      </w:r>
    </w:p>
    <w:p w14:paraId="4278BBE5" w14:textId="77777777" w:rsidR="00DF2AA7" w:rsidRDefault="00DF2AA7" w:rsidP="00DF2AA7">
      <w:pPr>
        <w:pStyle w:val="ChapterBodyCopy"/>
      </w:pPr>
      <w:r>
        <w:t>•</w:t>
      </w:r>
      <w:r>
        <w:tab/>
        <w:t>Acute Care</w:t>
      </w:r>
    </w:p>
    <w:p w14:paraId="2CCD092C" w14:textId="77777777" w:rsidR="00DF2AA7" w:rsidRDefault="00DF2AA7" w:rsidP="00DF2AA7">
      <w:pPr>
        <w:pStyle w:val="ChapterBodyCopy"/>
      </w:pPr>
      <w:r>
        <w:t>•</w:t>
      </w:r>
      <w:r>
        <w:tab/>
        <w:t>Post-Acute Care Network</w:t>
      </w:r>
    </w:p>
    <w:p w14:paraId="50E5B3AD" w14:textId="77777777" w:rsidR="00DF2AA7" w:rsidRDefault="00DF2AA7" w:rsidP="00DF2AA7">
      <w:pPr>
        <w:pStyle w:val="ChapterBodyCopy"/>
      </w:pPr>
      <w:r>
        <w:t>•</w:t>
      </w:r>
      <w:r>
        <w:tab/>
        <w:t>Cross Continuum</w:t>
      </w:r>
    </w:p>
    <w:p w14:paraId="172AD3C2" w14:textId="63C03F1C" w:rsidR="00DF2AA7" w:rsidRDefault="00A36640" w:rsidP="00DF2AA7">
      <w:pPr>
        <w:pStyle w:val="ChapterBodyCopy"/>
      </w:pPr>
      <w:r>
        <w:rPr>
          <w:noProof/>
          <w:lang w:val="en-IN" w:eastAsia="en-IN"/>
        </w:rPr>
        <w:drawing>
          <wp:inline distT="0" distB="0" distL="0" distR="0" wp14:anchorId="77B27625" wp14:editId="2DC7C43E">
            <wp:extent cx="4791710" cy="25120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66">
                      <a:extLst>
                        <a:ext uri="{28A0092B-C50C-407E-A947-70E740481C1C}">
                          <a14:useLocalDpi xmlns:a14="http://schemas.microsoft.com/office/drawing/2010/main" val="0"/>
                        </a:ext>
                      </a:extLst>
                    </a:blip>
                    <a:srcRect/>
                    <a:stretch>
                      <a:fillRect/>
                    </a:stretch>
                  </pic:blipFill>
                  <pic:spPr bwMode="auto">
                    <a:xfrm>
                      <a:off x="0" y="0"/>
                      <a:ext cx="4791710" cy="2512060"/>
                    </a:xfrm>
                    <a:prstGeom prst="rect">
                      <a:avLst/>
                    </a:prstGeom>
                    <a:noFill/>
                  </pic:spPr>
                </pic:pic>
              </a:graphicData>
            </a:graphic>
          </wp:inline>
        </w:drawing>
      </w:r>
    </w:p>
    <w:p w14:paraId="610A8022" w14:textId="77777777" w:rsidR="00DF2AA7" w:rsidRDefault="00DF2AA7" w:rsidP="00DF2AA7">
      <w:pPr>
        <w:pStyle w:val="ChapterBodyCopy"/>
      </w:pPr>
      <w:r>
        <w:t>FIGURE 1.</w:t>
      </w:r>
      <w:r>
        <w:tab/>
        <w:t>GROUPS TAB PAGE</w:t>
      </w:r>
    </w:p>
    <w:p w14:paraId="6AE27D34" w14:textId="77777777" w:rsidR="00DF2AA7" w:rsidRDefault="00DF2AA7" w:rsidP="00DF2AA7">
      <w:pPr>
        <w:pStyle w:val="ChapterBodyCopy"/>
      </w:pPr>
      <w:r>
        <w:t>For the Acute Care group type, enter the following details:</w:t>
      </w:r>
    </w:p>
    <w:p w14:paraId="0DEA2077" w14:textId="77777777" w:rsidR="00DF2AA7" w:rsidRDefault="00DF2AA7" w:rsidP="00DF2AA7">
      <w:pPr>
        <w:pStyle w:val="ChapterBodyCopy"/>
      </w:pPr>
      <w:r>
        <w:t>4.</w:t>
      </w:r>
      <w:r>
        <w:tab/>
        <w:t>Enter the acute care group name in the Group Name: field.</w:t>
      </w:r>
    </w:p>
    <w:p w14:paraId="69EC3059" w14:textId="77777777" w:rsidR="00DF2AA7" w:rsidRDefault="00DF2AA7" w:rsidP="00DF2AA7">
      <w:pPr>
        <w:pStyle w:val="ChapterBodyCopy"/>
      </w:pPr>
      <w:r>
        <w:t>5.</w:t>
      </w:r>
      <w:r>
        <w:tab/>
        <w:t>Enter a short name for the acute care group in the Short Name: field.</w:t>
      </w:r>
    </w:p>
    <w:p w14:paraId="2507AC3D" w14:textId="77777777" w:rsidR="00DF2AA7" w:rsidRDefault="00DF2AA7" w:rsidP="00DF2AA7">
      <w:pPr>
        <w:pStyle w:val="ChapterBodyCopy"/>
      </w:pPr>
      <w:r>
        <w:lastRenderedPageBreak/>
        <w:t>6.</w:t>
      </w:r>
      <w:r>
        <w:tab/>
        <w:t>View the number of beds allotted for each column for this group in the Beds Per Column: field. You can modify this value.</w:t>
      </w:r>
    </w:p>
    <w:p w14:paraId="326754D6" w14:textId="77777777" w:rsidR="00DF2AA7" w:rsidRDefault="00DF2AA7" w:rsidP="00DF2AA7">
      <w:pPr>
        <w:pStyle w:val="ChapterBodyCopy"/>
      </w:pPr>
      <w:r>
        <w:t>7.</w:t>
      </w:r>
      <w:r>
        <w:tab/>
        <w:t>View the group rank in the Group Rank: field. The user can modify this value.</w:t>
      </w:r>
    </w:p>
    <w:p w14:paraId="412E63D1" w14:textId="77777777" w:rsidR="00DF2AA7" w:rsidRDefault="00DF2AA7" w:rsidP="00DF2AA7">
      <w:pPr>
        <w:pStyle w:val="ChapterBodyCopy"/>
      </w:pPr>
      <w:r>
        <w:t>8.</w:t>
      </w:r>
      <w:r>
        <w:tab/>
        <w:t>View the maximum number of beds that is available for this care group in the Max. Number of Beds: field.</w:t>
      </w:r>
    </w:p>
    <w:p w14:paraId="2BB82D1B" w14:textId="77777777" w:rsidR="00DF2AA7" w:rsidRDefault="00DF2AA7" w:rsidP="00DF2AA7">
      <w:pPr>
        <w:pStyle w:val="ChapterBodyCopy"/>
      </w:pPr>
      <w:r>
        <w:t>9.</w:t>
      </w:r>
      <w:r>
        <w:tab/>
        <w:t>Select the automation source in the Automation Source: field from the following options:</w:t>
      </w:r>
    </w:p>
    <w:p w14:paraId="53A73907" w14:textId="77777777" w:rsidR="00DF2AA7" w:rsidRDefault="00DF2AA7" w:rsidP="00DF2AA7">
      <w:pPr>
        <w:pStyle w:val="ChapterBodyCopy"/>
      </w:pPr>
      <w:r>
        <w:t>•</w:t>
      </w:r>
      <w:r>
        <w:tab/>
        <w:t>Connected via Coreo</w:t>
      </w:r>
    </w:p>
    <w:p w14:paraId="5143A1AD" w14:textId="77777777" w:rsidR="00DF2AA7" w:rsidRDefault="00DF2AA7" w:rsidP="00DF2AA7">
      <w:pPr>
        <w:pStyle w:val="ChapterBodyCopy"/>
      </w:pPr>
      <w:r>
        <w:t>•</w:t>
      </w:r>
      <w:r>
        <w:tab/>
        <w:t>None</w:t>
      </w:r>
    </w:p>
    <w:p w14:paraId="2A9E4569" w14:textId="77777777" w:rsidR="00DF2AA7" w:rsidRDefault="00DF2AA7" w:rsidP="00DF2AA7">
      <w:pPr>
        <w:pStyle w:val="ChapterBodyCopy"/>
      </w:pPr>
      <w:r>
        <w:t>10.</w:t>
      </w:r>
      <w:r>
        <w:tab/>
        <w:t>Enter the primary phone number of the care group in the Primary Phone Number: field.</w:t>
      </w:r>
    </w:p>
    <w:p w14:paraId="14D9A5A3" w14:textId="77777777" w:rsidR="00DF2AA7" w:rsidRDefault="00DF2AA7" w:rsidP="00DF2AA7">
      <w:pPr>
        <w:pStyle w:val="ChapterBodyCopy"/>
      </w:pPr>
      <w:r>
        <w:t>11.</w:t>
      </w:r>
      <w:r>
        <w:tab/>
        <w:t>Enter the primary email address of the care group in the Primary Email: field.</w:t>
      </w:r>
    </w:p>
    <w:p w14:paraId="7CB4258B" w14:textId="77777777" w:rsidR="00DF2AA7" w:rsidRDefault="00DF2AA7" w:rsidP="00DF2AA7">
      <w:pPr>
        <w:pStyle w:val="ChapterBodyCopy"/>
      </w:pPr>
      <w:r>
        <w:t>12.</w:t>
      </w:r>
      <w:r>
        <w:tab/>
        <w:t>Enter the address details of the care group in the Address: field.</w:t>
      </w:r>
    </w:p>
    <w:p w14:paraId="261142B4" w14:textId="77777777" w:rsidR="00DF2AA7" w:rsidRDefault="00DF2AA7" w:rsidP="00DF2AA7">
      <w:pPr>
        <w:pStyle w:val="ChapterBodyCopy"/>
      </w:pPr>
      <w:r>
        <w:t>13.</w:t>
      </w:r>
      <w:r>
        <w:tab/>
        <w:t>Enter the name of the city in which the care group is located in the City: field.</w:t>
      </w:r>
    </w:p>
    <w:p w14:paraId="7F38BAF2" w14:textId="77777777" w:rsidR="00DF2AA7" w:rsidRDefault="00DF2AA7" w:rsidP="00DF2AA7">
      <w:pPr>
        <w:pStyle w:val="ChapterBodyCopy"/>
      </w:pPr>
      <w:r>
        <w:t>14.</w:t>
      </w:r>
      <w:r>
        <w:tab/>
        <w:t xml:space="preserve">Select the State: arrow to view the states in the U.S region and then select the name of the state in the State: field. </w:t>
      </w:r>
    </w:p>
    <w:p w14:paraId="3E68C1A9" w14:textId="77777777" w:rsidR="00DF2AA7" w:rsidRDefault="00DF2AA7" w:rsidP="00DF2AA7">
      <w:pPr>
        <w:pStyle w:val="ChapterBodyCopy"/>
      </w:pPr>
      <w:r>
        <w:t>15.</w:t>
      </w:r>
      <w:r>
        <w:tab/>
        <w:t>Enter the ZIP code of the region that the care group belongs to in the ZIP: field.</w:t>
      </w:r>
    </w:p>
    <w:p w14:paraId="53DA5206" w14:textId="77777777" w:rsidR="00DF2AA7" w:rsidRDefault="00DF2AA7" w:rsidP="00DF2AA7">
      <w:pPr>
        <w:pStyle w:val="ChapterBodyCopy"/>
      </w:pPr>
      <w:r>
        <w:t>16.</w:t>
      </w:r>
      <w:r>
        <w:tab/>
        <w:t>Select the Save button to changes.</w:t>
      </w:r>
    </w:p>
    <w:p w14:paraId="2646D2D5" w14:textId="1964253F" w:rsidR="00DF2AA7" w:rsidRDefault="00DF2AA7" w:rsidP="003369D9">
      <w:pPr>
        <w:pStyle w:val="CVHeading2"/>
      </w:pPr>
      <w:bookmarkStart w:id="153" w:name="_Toc27487543"/>
      <w:r>
        <w:t>Ma</w:t>
      </w:r>
      <w:r w:rsidR="003369D9">
        <w:t>nage user access</w:t>
      </w:r>
      <w:bookmarkEnd w:id="153"/>
    </w:p>
    <w:p w14:paraId="061308B4" w14:textId="77777777" w:rsidR="00DF2AA7" w:rsidRDefault="00DF2AA7" w:rsidP="00DF2AA7">
      <w:pPr>
        <w:pStyle w:val="ChapterBodyCopy"/>
      </w:pPr>
      <w:r>
        <w:t>Follow these steps to create user roles on the User Access Management page.</w:t>
      </w:r>
    </w:p>
    <w:p w14:paraId="23419FC5" w14:textId="03E48019" w:rsidR="00DF2AA7" w:rsidRDefault="00DF2AA7" w:rsidP="00DF2AA7">
      <w:pPr>
        <w:pStyle w:val="ChapterBodyCopy"/>
      </w:pPr>
      <w:r>
        <w:t>1.</w:t>
      </w:r>
      <w:r>
        <w:tab/>
        <w:t>On the Coreo</w:t>
      </w:r>
      <w:r w:rsidR="00A36640">
        <w:t xml:space="preserve"> </w:t>
      </w:r>
      <w:r>
        <w:t xml:space="preserve">View homepage, go to the Settings menu in the </w:t>
      </w:r>
      <w:r w:rsidR="00711629">
        <w:t>side menu</w:t>
      </w:r>
      <w:r>
        <w:t>.</w:t>
      </w:r>
    </w:p>
    <w:p w14:paraId="279B1781" w14:textId="77777777" w:rsidR="00DF2AA7" w:rsidRDefault="00DF2AA7" w:rsidP="00DF2AA7">
      <w:pPr>
        <w:pStyle w:val="ChapterBodyCopy"/>
      </w:pPr>
      <w:r>
        <w:t>2.</w:t>
      </w:r>
      <w:r>
        <w:tab/>
        <w:t>Go to the User Roles tab to open the User Role Management page.</w:t>
      </w:r>
    </w:p>
    <w:p w14:paraId="03E18446" w14:textId="77777777" w:rsidR="00DF2AA7" w:rsidRDefault="00DF2AA7" w:rsidP="00DF2AA7">
      <w:pPr>
        <w:pStyle w:val="ChapterBodyCopy"/>
      </w:pPr>
      <w:r>
        <w:t>3.</w:t>
      </w:r>
      <w:r>
        <w:tab/>
        <w:t>Select the Add button to add new user access on the Add User Access page.</w:t>
      </w:r>
    </w:p>
    <w:p w14:paraId="7D9C296F" w14:textId="5E4103D7" w:rsidR="00DF2AA7" w:rsidRDefault="00D7712C" w:rsidP="00DF2AA7">
      <w:pPr>
        <w:pStyle w:val="ChapterBodyCopy"/>
      </w:pPr>
      <w:r>
        <w:rPr>
          <w:noProof/>
          <w:lang w:val="en-IN" w:eastAsia="en-IN"/>
        </w:rPr>
        <w:lastRenderedPageBreak/>
        <w:drawing>
          <wp:inline distT="0" distB="0" distL="0" distR="0" wp14:anchorId="6A594A18" wp14:editId="73FD7A12">
            <wp:extent cx="3950335" cy="262763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67">
                      <a:extLst>
                        <a:ext uri="{28A0092B-C50C-407E-A947-70E740481C1C}">
                          <a14:useLocalDpi xmlns:a14="http://schemas.microsoft.com/office/drawing/2010/main" val="0"/>
                        </a:ext>
                      </a:extLst>
                    </a:blip>
                    <a:srcRect/>
                    <a:stretch>
                      <a:fillRect/>
                    </a:stretch>
                  </pic:blipFill>
                  <pic:spPr bwMode="auto">
                    <a:xfrm>
                      <a:off x="0" y="0"/>
                      <a:ext cx="3950335" cy="2627630"/>
                    </a:xfrm>
                    <a:prstGeom prst="rect">
                      <a:avLst/>
                    </a:prstGeom>
                    <a:noFill/>
                  </pic:spPr>
                </pic:pic>
              </a:graphicData>
            </a:graphic>
          </wp:inline>
        </w:drawing>
      </w:r>
    </w:p>
    <w:p w14:paraId="6AEE9220" w14:textId="77777777" w:rsidR="00DF2AA7" w:rsidRDefault="00DF2AA7" w:rsidP="00DF2AA7">
      <w:pPr>
        <w:pStyle w:val="ChapterBodyCopy"/>
      </w:pPr>
      <w:r>
        <w:t>FIGURE 3.</w:t>
      </w:r>
      <w:r>
        <w:tab/>
        <w:t>ADD USERS ACCESS TAB PAGE</w:t>
      </w:r>
    </w:p>
    <w:p w14:paraId="5D68D587" w14:textId="77777777" w:rsidR="00DF2AA7" w:rsidRDefault="00DF2AA7" w:rsidP="00DF2AA7">
      <w:pPr>
        <w:pStyle w:val="ChapterBodyCopy"/>
      </w:pPr>
      <w:r>
        <w:t>4.</w:t>
      </w:r>
      <w:r>
        <w:tab/>
        <w:t>Enter the user access name in the Name field.</w:t>
      </w:r>
    </w:p>
    <w:p w14:paraId="19D47848" w14:textId="77777777" w:rsidR="00DF2AA7" w:rsidRDefault="00DF2AA7" w:rsidP="00DF2AA7">
      <w:pPr>
        <w:pStyle w:val="ChapterBodyCopy"/>
      </w:pPr>
      <w:r>
        <w:t>5.</w:t>
      </w:r>
      <w:r>
        <w:tab/>
        <w:t>Enter a description for the user access in the Description: field.</w:t>
      </w:r>
    </w:p>
    <w:p w14:paraId="07172CA4" w14:textId="77777777" w:rsidR="00DF2AA7" w:rsidRDefault="00DF2AA7" w:rsidP="00DF2AA7">
      <w:pPr>
        <w:pStyle w:val="ChapterBodyCopy"/>
      </w:pPr>
      <w:r>
        <w:t>6.</w:t>
      </w:r>
      <w:r>
        <w:tab/>
        <w:t>Enter the group in the Access: search box to grant the permission for and then click the Search button. The groups under the available permissions are displayed based on the search key word.</w:t>
      </w:r>
    </w:p>
    <w:p w14:paraId="1F1831D3" w14:textId="77777777" w:rsidR="00DF2AA7" w:rsidRDefault="00DF2AA7" w:rsidP="00DF2AA7">
      <w:pPr>
        <w:pStyle w:val="ChapterBodyCopy"/>
      </w:pPr>
      <w:r>
        <w:t>7.</w:t>
      </w:r>
      <w:r>
        <w:tab/>
        <w:t>Select the appropriate group under Available permissions to give permissions to the user.</w:t>
      </w:r>
    </w:p>
    <w:p w14:paraId="7E3C1F80" w14:textId="77777777" w:rsidR="00DF2AA7" w:rsidRDefault="00DF2AA7" w:rsidP="00DF2AA7">
      <w:pPr>
        <w:pStyle w:val="ChapterBodyCopy"/>
      </w:pPr>
      <w:r>
        <w:t>8.</w:t>
      </w:r>
      <w:r>
        <w:tab/>
        <w:t>Select the right arrow button to move the selected group under Selected Permissions.</w:t>
      </w:r>
    </w:p>
    <w:p w14:paraId="63916603" w14:textId="77777777" w:rsidR="00DF2AA7" w:rsidRDefault="00DF2AA7" w:rsidP="00DF2AA7">
      <w:pPr>
        <w:pStyle w:val="ChapterBodyCopy"/>
      </w:pPr>
      <w:r>
        <w:t>9.</w:t>
      </w:r>
      <w:r>
        <w:tab/>
        <w:t>Click Save to save the user access permissions.</w:t>
      </w:r>
    </w:p>
    <w:p w14:paraId="1D428985" w14:textId="5C036C50" w:rsidR="00DF2AA7" w:rsidRPr="00DF2AA7" w:rsidRDefault="00DF2AA7" w:rsidP="00DF2AA7">
      <w:pPr>
        <w:pStyle w:val="ChapterBodyCopy"/>
      </w:pPr>
      <w:r>
        <w:t>10.</w:t>
      </w:r>
      <w:r>
        <w:tab/>
        <w:t>View the user access details on the User Access Management page.</w:t>
      </w:r>
    </w:p>
    <w:p w14:paraId="7C611A37" w14:textId="252A455D" w:rsidR="006F28FF" w:rsidRDefault="00414634" w:rsidP="006F28FF">
      <w:pPr>
        <w:pStyle w:val="Heading2"/>
      </w:pPr>
      <w:bookmarkStart w:id="154" w:name="_Toc27487544"/>
      <w:r>
        <w:t>Set up L</w:t>
      </w:r>
      <w:r w:rsidR="006F28FF">
        <w:t>ocations</w:t>
      </w:r>
      <w:bookmarkEnd w:id="154"/>
    </w:p>
    <w:p w14:paraId="3437A279" w14:textId="77777777" w:rsidR="006F28FF" w:rsidRDefault="006F28FF" w:rsidP="006F28FF">
      <w:pPr>
        <w:pStyle w:val="Heading2"/>
      </w:pPr>
      <w:bookmarkStart w:id="155" w:name="_Toc27487545"/>
      <w:r>
        <w:t>Manage patient cohorts</w:t>
      </w:r>
      <w:bookmarkEnd w:id="155"/>
    </w:p>
    <w:p w14:paraId="5560C469" w14:textId="77777777" w:rsidR="006F28FF" w:rsidRDefault="006F28FF" w:rsidP="006F28FF">
      <w:pPr>
        <w:pStyle w:val="Heading2"/>
      </w:pPr>
      <w:bookmarkStart w:id="156" w:name="_Toc27487546"/>
      <w:r>
        <w:t>Manage user rosters</w:t>
      </w:r>
      <w:bookmarkEnd w:id="156"/>
    </w:p>
    <w:p w14:paraId="7C5BE2C8" w14:textId="2A1E4B03" w:rsidR="006F28FF" w:rsidRDefault="006F28FF" w:rsidP="006F28FF">
      <w:pPr>
        <w:pStyle w:val="Heading2"/>
      </w:pPr>
      <w:bookmarkStart w:id="157" w:name="_Toc27487547"/>
      <w:r>
        <w:t>Create user roles</w:t>
      </w:r>
      <w:bookmarkEnd w:id="157"/>
    </w:p>
    <w:p w14:paraId="452D130D" w14:textId="77777777" w:rsidR="003369D9" w:rsidRDefault="003369D9" w:rsidP="003369D9">
      <w:pPr>
        <w:pStyle w:val="ChapterBodyCopy"/>
      </w:pPr>
      <w:r>
        <w:t>The Coreo View application provides its users with role based permissions to its features.</w:t>
      </w:r>
    </w:p>
    <w:p w14:paraId="6D40A579" w14:textId="77777777" w:rsidR="003369D9" w:rsidRDefault="003369D9" w:rsidP="003369D9">
      <w:pPr>
        <w:pStyle w:val="ChapterBodyCopy"/>
      </w:pPr>
      <w:r>
        <w:t>The roles could include the following:</w:t>
      </w:r>
    </w:p>
    <w:p w14:paraId="6419054C" w14:textId="77777777" w:rsidR="003369D9" w:rsidRDefault="003369D9" w:rsidP="003369D9">
      <w:pPr>
        <w:pStyle w:val="ChapterBodyCopy"/>
      </w:pPr>
      <w:r>
        <w:t>•</w:t>
      </w:r>
      <w:r>
        <w:tab/>
        <w:t>Administrator super user</w:t>
      </w:r>
    </w:p>
    <w:p w14:paraId="2EED15A5" w14:textId="77777777" w:rsidR="003369D9" w:rsidRDefault="003369D9" w:rsidP="003369D9">
      <w:pPr>
        <w:pStyle w:val="ChapterBodyCopy"/>
      </w:pPr>
      <w:r>
        <w:t>•</w:t>
      </w:r>
      <w:r>
        <w:tab/>
        <w:t>Administrator</w:t>
      </w:r>
    </w:p>
    <w:p w14:paraId="58641708" w14:textId="77777777" w:rsidR="003369D9" w:rsidRDefault="003369D9" w:rsidP="003369D9">
      <w:pPr>
        <w:pStyle w:val="ChapterBodyCopy"/>
      </w:pPr>
      <w:r>
        <w:lastRenderedPageBreak/>
        <w:t>•</w:t>
      </w:r>
      <w:r>
        <w:tab/>
        <w:t>Hospital administrator</w:t>
      </w:r>
    </w:p>
    <w:p w14:paraId="12D481AC" w14:textId="77777777" w:rsidR="003369D9" w:rsidRDefault="003369D9" w:rsidP="003369D9">
      <w:pPr>
        <w:pStyle w:val="ChapterBodyCopy"/>
      </w:pPr>
      <w:r>
        <w:t>•</w:t>
      </w:r>
      <w:r>
        <w:tab/>
        <w:t>Hospital nurses / Care giver roles</w:t>
      </w:r>
    </w:p>
    <w:p w14:paraId="7D7F6F4F" w14:textId="77777777" w:rsidR="003369D9" w:rsidRDefault="003369D9" w:rsidP="003369D9">
      <w:pPr>
        <w:pStyle w:val="ChapterBodyCopy"/>
      </w:pPr>
      <w:r>
        <w:t>•</w:t>
      </w:r>
      <w:r>
        <w:tab/>
        <w:t>Hospital non-clinical roles</w:t>
      </w:r>
    </w:p>
    <w:p w14:paraId="1CDE2303" w14:textId="77777777" w:rsidR="003369D9" w:rsidRDefault="003369D9" w:rsidP="003369D9">
      <w:pPr>
        <w:pStyle w:val="ChapterBodyCopy"/>
      </w:pPr>
      <w:r>
        <w:t>•</w:t>
      </w:r>
      <w:r>
        <w:tab/>
        <w:t>Hospital role types - Care giver roles and Non-clinical roles</w:t>
      </w:r>
    </w:p>
    <w:p w14:paraId="10F1E091" w14:textId="77777777" w:rsidR="003369D9" w:rsidRDefault="003369D9" w:rsidP="003369D9">
      <w:pPr>
        <w:pStyle w:val="ChapterBodyCopy"/>
      </w:pPr>
      <w:r>
        <w:t>•</w:t>
      </w:r>
      <w:r>
        <w:tab/>
        <w:t>PAC (Post-Acute Care) role types – PAC site admin, Care giver roles and Non-clinical/EVF roles</w:t>
      </w:r>
    </w:p>
    <w:p w14:paraId="2A40D02D" w14:textId="77777777" w:rsidR="003369D9" w:rsidRDefault="003369D9" w:rsidP="003369D9">
      <w:pPr>
        <w:pStyle w:val="ChapterBodyCopy"/>
      </w:pPr>
      <w:r>
        <w:t>•</w:t>
      </w:r>
      <w:r>
        <w:tab/>
        <w:t>CC (Cross Continuum) – CC site admin, Care giver roles and Non-clinical/EVF roles</w:t>
      </w:r>
    </w:p>
    <w:p w14:paraId="137F1C5A" w14:textId="77777777" w:rsidR="003369D9" w:rsidRDefault="003369D9" w:rsidP="003369D9">
      <w:pPr>
        <w:pStyle w:val="ChapterBodyCopy"/>
      </w:pPr>
      <w:r>
        <w:t>Follow these steps to create user roles on the User Role Management page.</w:t>
      </w:r>
    </w:p>
    <w:p w14:paraId="0E6F5F8C" w14:textId="0B6919CF" w:rsidR="003369D9" w:rsidRDefault="003369D9" w:rsidP="003369D9">
      <w:pPr>
        <w:pStyle w:val="ChapterBodyCopy"/>
      </w:pPr>
      <w:r>
        <w:t>1.</w:t>
      </w:r>
      <w:r>
        <w:tab/>
        <w:t xml:space="preserve">On the Coreo View homepage, go to the Settings menu in the </w:t>
      </w:r>
      <w:r w:rsidR="00711629">
        <w:t>side menu</w:t>
      </w:r>
      <w:r>
        <w:t>.</w:t>
      </w:r>
    </w:p>
    <w:p w14:paraId="61B12FD6" w14:textId="77777777" w:rsidR="003369D9" w:rsidRDefault="003369D9" w:rsidP="003369D9">
      <w:pPr>
        <w:pStyle w:val="ChapterBodyCopy"/>
      </w:pPr>
      <w:r>
        <w:t>2.</w:t>
      </w:r>
      <w:r>
        <w:tab/>
        <w:t>Go to the User Roles tab to open the User Role Management page.</w:t>
      </w:r>
    </w:p>
    <w:p w14:paraId="65850480" w14:textId="77777777" w:rsidR="003369D9" w:rsidRDefault="003369D9" w:rsidP="003369D9">
      <w:pPr>
        <w:pStyle w:val="ChapterBodyCopy"/>
      </w:pPr>
      <w:r>
        <w:t>3.</w:t>
      </w:r>
      <w:r>
        <w:tab/>
        <w:t>Select the Add button.</w:t>
      </w:r>
    </w:p>
    <w:p w14:paraId="3B0A8196" w14:textId="77777777" w:rsidR="003369D9" w:rsidRDefault="003369D9" w:rsidP="003369D9">
      <w:pPr>
        <w:pStyle w:val="ChapterBodyCopy"/>
      </w:pPr>
      <w:r>
        <w:t>4.</w:t>
      </w:r>
      <w:r>
        <w:tab/>
        <w:t>Enter the name of the user role in the Name: field.</w:t>
      </w:r>
    </w:p>
    <w:p w14:paraId="1D1A1E3A" w14:textId="77777777" w:rsidR="003369D9" w:rsidRDefault="003369D9" w:rsidP="003369D9">
      <w:pPr>
        <w:pStyle w:val="ChapterBodyCopy"/>
      </w:pPr>
      <w:r>
        <w:t>5.</w:t>
      </w:r>
      <w:r>
        <w:tab/>
        <w:t>Enter a description for the user role in the Description: field.</w:t>
      </w:r>
    </w:p>
    <w:p w14:paraId="0E065C88" w14:textId="12CBA93F" w:rsidR="003369D9" w:rsidRDefault="003369D9" w:rsidP="003369D9">
      <w:pPr>
        <w:pStyle w:val="ChapterBodyCopy"/>
      </w:pPr>
      <w:r>
        <w:t>6.</w:t>
      </w:r>
      <w:r>
        <w:tab/>
        <w:t>Enter the feature in the Access Rights: search box to grant the permission for and click the Search button. The features under the available permissions are displayed based on the search keyword.</w:t>
      </w:r>
    </w:p>
    <w:p w14:paraId="25188F7F" w14:textId="77777777" w:rsidR="003369D9" w:rsidRDefault="003369D9" w:rsidP="003369D9">
      <w:pPr>
        <w:pStyle w:val="ChapterBodyCopy"/>
      </w:pPr>
      <w:r>
        <w:t>7.</w:t>
      </w:r>
      <w:r>
        <w:tab/>
        <w:t>Select the appropriate features under Available permissions to give permissions to the user role.</w:t>
      </w:r>
    </w:p>
    <w:p w14:paraId="3A45B68E" w14:textId="77777777" w:rsidR="003369D9" w:rsidRDefault="003369D9" w:rsidP="003369D9">
      <w:pPr>
        <w:pStyle w:val="ChapterBodyCopy"/>
      </w:pPr>
      <w:r>
        <w:rPr>
          <w:noProof/>
          <w:lang w:val="en-IN" w:eastAsia="en-IN"/>
        </w:rPr>
        <w:drawing>
          <wp:inline distT="0" distB="0" distL="0" distR="0" wp14:anchorId="38837BC3" wp14:editId="272FBF35">
            <wp:extent cx="5078095" cy="29324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68">
                      <a:extLst>
                        <a:ext uri="{28A0092B-C50C-407E-A947-70E740481C1C}">
                          <a14:useLocalDpi xmlns:a14="http://schemas.microsoft.com/office/drawing/2010/main" val="0"/>
                        </a:ext>
                      </a:extLst>
                    </a:blip>
                    <a:srcRect/>
                    <a:stretch>
                      <a:fillRect/>
                    </a:stretch>
                  </pic:blipFill>
                  <pic:spPr bwMode="auto">
                    <a:xfrm>
                      <a:off x="0" y="0"/>
                      <a:ext cx="5078095" cy="2932430"/>
                    </a:xfrm>
                    <a:prstGeom prst="rect">
                      <a:avLst/>
                    </a:prstGeom>
                    <a:noFill/>
                  </pic:spPr>
                </pic:pic>
              </a:graphicData>
            </a:graphic>
          </wp:inline>
        </w:drawing>
      </w:r>
    </w:p>
    <w:p w14:paraId="1F794100" w14:textId="77777777" w:rsidR="003369D9" w:rsidRDefault="003369D9" w:rsidP="003369D9">
      <w:pPr>
        <w:pStyle w:val="ChapterBodyCopy"/>
      </w:pPr>
      <w:r>
        <w:t>FIGURE 2.</w:t>
      </w:r>
      <w:r>
        <w:tab/>
        <w:t>AVAILABLE PERMISSIONS FOR USER ROLES</w:t>
      </w:r>
    </w:p>
    <w:p w14:paraId="09BF678F" w14:textId="77777777" w:rsidR="003369D9" w:rsidRDefault="003369D9" w:rsidP="003369D9">
      <w:pPr>
        <w:pStyle w:val="ChapterBodyCopy"/>
      </w:pPr>
      <w:r>
        <w:t>8.</w:t>
      </w:r>
      <w:r>
        <w:tab/>
        <w:t>Select the Select All button and then click the right arrow button to move the permissions under Selected Permissions.</w:t>
      </w:r>
    </w:p>
    <w:p w14:paraId="0EF4822A" w14:textId="77777777" w:rsidR="003369D9" w:rsidRDefault="003369D9" w:rsidP="003369D9">
      <w:pPr>
        <w:pStyle w:val="ChapterBodyCopy"/>
      </w:pPr>
      <w:r>
        <w:lastRenderedPageBreak/>
        <w:t>The available permission for the user role is detailed in the tabular column below:</w:t>
      </w:r>
    </w:p>
    <w:p w14:paraId="553234FC" w14:textId="77777777" w:rsidR="003369D9" w:rsidRDefault="003369D9" w:rsidP="003369D9">
      <w:pPr>
        <w:pStyle w:val="ChapterBodyCopy"/>
      </w:pPr>
    </w:p>
    <w:p w14:paraId="02279C70" w14:textId="77777777" w:rsidR="003369D9" w:rsidRDefault="003369D9" w:rsidP="003369D9">
      <w:pPr>
        <w:pStyle w:val="ChapterBodyCopy"/>
      </w:pPr>
      <w:r>
        <w:t>User Actions</w:t>
      </w:r>
    </w:p>
    <w:p w14:paraId="44A935F3" w14:textId="77777777" w:rsidR="003369D9" w:rsidRDefault="003369D9" w:rsidP="003369D9">
      <w:pPr>
        <w:pStyle w:val="ChapterBodyCopy"/>
      </w:pPr>
      <w:r>
        <w:t>Features</w:t>
      </w:r>
      <w:r>
        <w:tab/>
        <w:t>Permissions</w:t>
      </w:r>
    </w:p>
    <w:p w14:paraId="2A878D23" w14:textId="77777777" w:rsidR="003369D9" w:rsidRDefault="003369D9" w:rsidP="003369D9">
      <w:pPr>
        <w:pStyle w:val="ChapterBodyCopy"/>
      </w:pPr>
      <w:r>
        <w:t>Patient Attributes</w:t>
      </w:r>
      <w:r>
        <w:tab/>
        <w:t>Associate, Deassociate</w:t>
      </w:r>
    </w:p>
    <w:p w14:paraId="2D3E4ABD" w14:textId="77777777" w:rsidR="003369D9" w:rsidRDefault="003369D9" w:rsidP="003369D9">
      <w:pPr>
        <w:pStyle w:val="ChapterBodyCopy"/>
      </w:pPr>
      <w:r>
        <w:t>Patient Activities</w:t>
      </w:r>
      <w:r>
        <w:tab/>
        <w:t>Associate, Deassociate, Status Update</w:t>
      </w:r>
    </w:p>
    <w:p w14:paraId="49C5F207" w14:textId="77777777" w:rsidR="003369D9" w:rsidRDefault="003369D9" w:rsidP="003369D9">
      <w:pPr>
        <w:pStyle w:val="ChapterBodyCopy"/>
      </w:pPr>
      <w:r>
        <w:t>Bed Attributes</w:t>
      </w:r>
      <w:r>
        <w:tab/>
        <w:t>Associate, Deassociate</w:t>
      </w:r>
    </w:p>
    <w:p w14:paraId="49E2C751" w14:textId="77777777" w:rsidR="003369D9" w:rsidRDefault="003369D9" w:rsidP="003369D9">
      <w:pPr>
        <w:pStyle w:val="ChapterBodyCopy"/>
      </w:pPr>
      <w:r>
        <w:t>Bed Cleaning</w:t>
      </w:r>
      <w:r>
        <w:tab/>
        <w:t>Cleaning Required, Cleaning Complete</w:t>
      </w:r>
    </w:p>
    <w:p w14:paraId="1C0540ED" w14:textId="77777777" w:rsidR="003369D9" w:rsidRDefault="003369D9" w:rsidP="003369D9">
      <w:pPr>
        <w:pStyle w:val="ChapterBodyCopy"/>
      </w:pPr>
      <w:r>
        <w:t>Move/Assign Patient</w:t>
      </w:r>
      <w:r>
        <w:tab/>
        <w:t>Request Move, Assign Patient, Accept Move, Reject Move, Cancel Move, Quick Move</w:t>
      </w:r>
    </w:p>
    <w:p w14:paraId="1098770D" w14:textId="77777777" w:rsidR="003369D9" w:rsidRDefault="003369D9" w:rsidP="003369D9">
      <w:pPr>
        <w:pStyle w:val="ChapterBodyCopy"/>
      </w:pPr>
      <w:r>
        <w:t>Providers &amp; LOS</w:t>
      </w:r>
      <w:r>
        <w:tab/>
        <w:t>Length of Stay</w:t>
      </w:r>
    </w:p>
    <w:p w14:paraId="441BF4FB" w14:textId="77777777" w:rsidR="003369D9" w:rsidRDefault="003369D9" w:rsidP="003369D9">
      <w:pPr>
        <w:pStyle w:val="ChapterBodyCopy"/>
      </w:pPr>
      <w:r>
        <w:t>Patient Disposition</w:t>
      </w:r>
      <w:r>
        <w:tab/>
        <w:t xml:space="preserve">Observation, Admitted, Discharge Possible, Discharge Pending, Discharge Complete, Emergency </w:t>
      </w:r>
    </w:p>
    <w:p w14:paraId="7F92110E" w14:textId="77777777" w:rsidR="003369D9" w:rsidRDefault="003369D9" w:rsidP="003369D9">
      <w:pPr>
        <w:pStyle w:val="ChapterBodyCopy"/>
      </w:pPr>
      <w:r>
        <w:t>Patients</w:t>
      </w:r>
      <w:r>
        <w:tab/>
        <w:t>READ, UPDATE, DELETE</w:t>
      </w:r>
    </w:p>
    <w:p w14:paraId="21A5380E" w14:textId="77777777" w:rsidR="003369D9" w:rsidRDefault="003369D9" w:rsidP="003369D9">
      <w:pPr>
        <w:pStyle w:val="ChapterBodyCopy"/>
      </w:pPr>
      <w:r>
        <w:t>Audit Trail Reports</w:t>
      </w:r>
      <w:r>
        <w:tab/>
        <w:t>READ, Download</w:t>
      </w:r>
    </w:p>
    <w:p w14:paraId="5A642F33" w14:textId="77777777" w:rsidR="003369D9" w:rsidRDefault="003369D9" w:rsidP="003369D9">
      <w:pPr>
        <w:pStyle w:val="ChapterBodyCopy"/>
      </w:pPr>
      <w:r>
        <w:t>Reports</w:t>
      </w:r>
      <w:r>
        <w:tab/>
        <w:t>READ, Download</w:t>
      </w:r>
    </w:p>
    <w:p w14:paraId="5073A79F" w14:textId="77777777" w:rsidR="003369D9" w:rsidRDefault="003369D9" w:rsidP="003369D9">
      <w:pPr>
        <w:pStyle w:val="ChapterBodyCopy"/>
      </w:pPr>
      <w:r>
        <w:t>Automation Logs</w:t>
      </w:r>
      <w:r>
        <w:tab/>
        <w:t>READ, UPDATE</w:t>
      </w:r>
    </w:p>
    <w:p w14:paraId="7FF24E68" w14:textId="77777777" w:rsidR="003369D9" w:rsidRDefault="003369D9" w:rsidP="003369D9">
      <w:pPr>
        <w:pStyle w:val="ChapterBodyCopy"/>
      </w:pPr>
      <w:r>
        <w:t>Move/Transfer Patient</w:t>
      </w:r>
      <w:r>
        <w:tab/>
        <w:t>Transfer Patient</w:t>
      </w:r>
    </w:p>
    <w:p w14:paraId="0DB6EF35" w14:textId="77777777" w:rsidR="003369D9" w:rsidRDefault="003369D9" w:rsidP="003369D9">
      <w:pPr>
        <w:pStyle w:val="ChapterBodyCopy"/>
      </w:pPr>
      <w:r>
        <w:t>Cohort Management</w:t>
      </w:r>
      <w:r>
        <w:tab/>
        <w:t>Bulk Assign</w:t>
      </w:r>
    </w:p>
    <w:p w14:paraId="3E038ECF" w14:textId="77777777" w:rsidR="003369D9" w:rsidRDefault="003369D9" w:rsidP="003369D9">
      <w:pPr>
        <w:pStyle w:val="ChapterBodyCopy"/>
      </w:pPr>
      <w:r>
        <w:t>Notifications</w:t>
      </w:r>
      <w:r>
        <w:tab/>
        <w:t>Roster Updates</w:t>
      </w:r>
    </w:p>
    <w:p w14:paraId="298A6AC6" w14:textId="77777777" w:rsidR="003369D9" w:rsidRDefault="003369D9" w:rsidP="003369D9">
      <w:pPr>
        <w:pStyle w:val="ChapterBodyCopy"/>
      </w:pPr>
      <w:r>
        <w:t>General User Settings</w:t>
      </w:r>
    </w:p>
    <w:p w14:paraId="3E2F0406" w14:textId="77777777" w:rsidR="003369D9" w:rsidRDefault="003369D9" w:rsidP="003369D9">
      <w:pPr>
        <w:pStyle w:val="ChapterBodyCopy"/>
      </w:pPr>
      <w:r>
        <w:t>Features</w:t>
      </w:r>
      <w:r>
        <w:tab/>
        <w:t>Permissions</w:t>
      </w:r>
    </w:p>
    <w:p w14:paraId="2CBA28B5" w14:textId="77777777" w:rsidR="003369D9" w:rsidRDefault="003369D9" w:rsidP="003369D9">
      <w:pPr>
        <w:pStyle w:val="ChapterBodyCopy"/>
      </w:pPr>
      <w:r>
        <w:t>Groups</w:t>
      </w:r>
      <w:r>
        <w:tab/>
        <w:t>CREATE, READ, UPDATE</w:t>
      </w:r>
    </w:p>
    <w:p w14:paraId="7CB86903" w14:textId="77777777" w:rsidR="003369D9" w:rsidRDefault="003369D9" w:rsidP="003369D9">
      <w:pPr>
        <w:pStyle w:val="ChapterBodyCopy"/>
      </w:pPr>
      <w:r>
        <w:t>Locations</w:t>
      </w:r>
      <w:r>
        <w:tab/>
        <w:t>CREATE, READ, UPDATE</w:t>
      </w:r>
    </w:p>
    <w:p w14:paraId="49A1A04F" w14:textId="77777777" w:rsidR="003369D9" w:rsidRDefault="003369D9" w:rsidP="003369D9">
      <w:pPr>
        <w:pStyle w:val="ChapterBodyCopy"/>
      </w:pPr>
      <w:r>
        <w:t>Beds</w:t>
      </w:r>
      <w:r>
        <w:tab/>
        <w:t>CREATE, READ, UPDATE, DELETE</w:t>
      </w:r>
    </w:p>
    <w:p w14:paraId="588FD93B" w14:textId="77777777" w:rsidR="003369D9" w:rsidRDefault="003369D9" w:rsidP="003369D9">
      <w:pPr>
        <w:pStyle w:val="ChapterBodyCopy"/>
      </w:pPr>
      <w:r>
        <w:t>Users</w:t>
      </w:r>
      <w:r>
        <w:tab/>
        <w:t>CREATE, READ, UPDATE, DELETE</w:t>
      </w:r>
    </w:p>
    <w:p w14:paraId="218D80CE" w14:textId="77777777" w:rsidR="003369D9" w:rsidRDefault="003369D9" w:rsidP="003369D9">
      <w:pPr>
        <w:pStyle w:val="ChapterBodyCopy"/>
      </w:pPr>
      <w:r>
        <w:t>User Roles</w:t>
      </w:r>
      <w:r>
        <w:tab/>
        <w:t>CREATE, READ, UPDATE</w:t>
      </w:r>
    </w:p>
    <w:p w14:paraId="4C93268B" w14:textId="77777777" w:rsidR="003369D9" w:rsidRDefault="003369D9" w:rsidP="003369D9">
      <w:pPr>
        <w:pStyle w:val="ChapterBodyCopy"/>
      </w:pPr>
      <w:r>
        <w:t>User Access</w:t>
      </w:r>
      <w:r>
        <w:tab/>
        <w:t>CREATE, READ, UPDATE</w:t>
      </w:r>
    </w:p>
    <w:p w14:paraId="443A75D1" w14:textId="77777777" w:rsidR="003369D9" w:rsidRDefault="003369D9" w:rsidP="003369D9">
      <w:pPr>
        <w:pStyle w:val="ChapterBodyCopy"/>
      </w:pPr>
      <w:r>
        <w:t>Rosters</w:t>
      </w:r>
      <w:r>
        <w:tab/>
        <w:t>CREATE, READ, UPDATE</w:t>
      </w:r>
    </w:p>
    <w:p w14:paraId="11C6AC2B" w14:textId="77777777" w:rsidR="003369D9" w:rsidRDefault="003369D9" w:rsidP="003369D9">
      <w:pPr>
        <w:pStyle w:val="ChapterBodyCopy"/>
      </w:pPr>
      <w:r>
        <w:t>Cohorts</w:t>
      </w:r>
      <w:r>
        <w:tab/>
        <w:t>READ, UPDATE</w:t>
      </w:r>
    </w:p>
    <w:p w14:paraId="0DC7ADEA" w14:textId="77777777" w:rsidR="003369D9" w:rsidRDefault="003369D9" w:rsidP="003369D9">
      <w:pPr>
        <w:pStyle w:val="ChapterBodyCopy"/>
      </w:pPr>
      <w:r>
        <w:t>Table X-X: Available permissions for the user roles</w:t>
      </w:r>
    </w:p>
    <w:p w14:paraId="406797A4" w14:textId="77777777" w:rsidR="003369D9" w:rsidRDefault="003369D9" w:rsidP="003369D9">
      <w:pPr>
        <w:pStyle w:val="ChapterBodyCopy"/>
      </w:pPr>
      <w:r>
        <w:t>9.</w:t>
      </w:r>
      <w:r>
        <w:tab/>
        <w:t>Click Save to save the user role permissions.</w:t>
      </w:r>
    </w:p>
    <w:p w14:paraId="613139CE" w14:textId="77777777" w:rsidR="003369D9" w:rsidRDefault="003369D9" w:rsidP="003369D9">
      <w:pPr>
        <w:pStyle w:val="ChapterBodyCopy"/>
      </w:pPr>
      <w:r>
        <w:lastRenderedPageBreak/>
        <w:t>10.</w:t>
      </w:r>
      <w:r>
        <w:tab/>
        <w:t>View the newly created user role on the User Role Management page.</w:t>
      </w:r>
    </w:p>
    <w:p w14:paraId="6C180F69" w14:textId="4F2E89FD" w:rsidR="006F28FF" w:rsidRDefault="006F28FF" w:rsidP="006F28FF">
      <w:pPr>
        <w:pStyle w:val="Heading2"/>
      </w:pPr>
      <w:bookmarkStart w:id="158" w:name="_Toc27487548"/>
      <w:r>
        <w:t>Create users</w:t>
      </w:r>
      <w:bookmarkEnd w:id="158"/>
    </w:p>
    <w:p w14:paraId="47707C16" w14:textId="77777777" w:rsidR="003369D9" w:rsidRPr="003369D9" w:rsidRDefault="003369D9" w:rsidP="003369D9"/>
    <w:p w14:paraId="7214199D" w14:textId="77777777" w:rsidR="006F28FF" w:rsidRDefault="006F28FF" w:rsidP="006F28FF">
      <w:pPr>
        <w:pStyle w:val="Heading1"/>
      </w:pPr>
      <w:bookmarkStart w:id="159" w:name="_Toc27487549"/>
      <w:r>
        <w:t>Automation Events</w:t>
      </w:r>
      <w:bookmarkEnd w:id="159"/>
    </w:p>
    <w:p w14:paraId="7CEEAACC" w14:textId="51B2434A" w:rsidR="00187D00" w:rsidRDefault="00187D00" w:rsidP="006F28FF">
      <w:pPr>
        <w:pStyle w:val="Heading2"/>
      </w:pPr>
      <w:bookmarkStart w:id="160" w:name="_Toc27487550"/>
      <w:r>
        <w:t>ADT Events</w:t>
      </w:r>
      <w:bookmarkEnd w:id="160"/>
    </w:p>
    <w:p w14:paraId="66B3E8F3" w14:textId="77777777" w:rsidR="00E03932" w:rsidRDefault="00E03932" w:rsidP="00E03932">
      <w:pPr>
        <w:pStyle w:val="CVChapterBodyCopy"/>
      </w:pPr>
      <w:bookmarkStart w:id="161" w:name="_Toc27487551"/>
      <w:r>
        <w:t>The Coreo View application has the provision of implementing the HL7 ADT (Admit, Discharge, Transfer) messages. ADT messages transmit patient data related to healthcare visits or patient demographics.</w:t>
      </w:r>
    </w:p>
    <w:p w14:paraId="1EFC8D8B" w14:textId="777EA487" w:rsidR="00E03932" w:rsidRDefault="00E03932" w:rsidP="00E03932">
      <w:pPr>
        <w:pStyle w:val="CVChapterBodyCopy"/>
      </w:pPr>
      <w:r>
        <w:t>A trigger event such as patient admission, transfer, or discharge transmits the message such as “Patient has been admitted to Hospital A”</w:t>
      </w:r>
      <w:r w:rsidR="00F95633">
        <w:t xml:space="preserve">, or “Patient has been moved from </w:t>
      </w:r>
      <w:r w:rsidR="009B52F9">
        <w:t xml:space="preserve">the </w:t>
      </w:r>
      <w:r w:rsidR="00F95633">
        <w:t>Emergency bed to the Private bed”</w:t>
      </w:r>
      <w:r>
        <w:t xml:space="preserve"> to the Coreo View database.</w:t>
      </w:r>
    </w:p>
    <w:p w14:paraId="59CECA1D" w14:textId="77777777" w:rsidR="00E03932" w:rsidRDefault="00E03932" w:rsidP="00E03932">
      <w:pPr>
        <w:pStyle w:val="CVChapterBodyCopy"/>
      </w:pPr>
      <w:r>
        <w:t xml:space="preserve">The Coreo View database can be configured to synchronize itself with the ADT message data as sent by the central administrative system. </w:t>
      </w:r>
    </w:p>
    <w:p w14:paraId="6BFCBD01" w14:textId="7E867957" w:rsidR="00E03932" w:rsidRDefault="00E03932" w:rsidP="00E03932">
      <w:pPr>
        <w:pStyle w:val="CVChapterBodyCopy"/>
      </w:pPr>
      <w:r>
        <w:t>The synchronization process is automated and runs as a background job</w:t>
      </w:r>
      <w:r w:rsidR="00F95633">
        <w:t xml:space="preserve"> in Coreo View</w:t>
      </w:r>
      <w:r>
        <w:t xml:space="preserve">, and the periodicity </w:t>
      </w:r>
      <w:r w:rsidR="00F95633">
        <w:t>of</w:t>
      </w:r>
      <w:r>
        <w:t xml:space="preserve"> data synchronization can be set as nightly sync (24 hours) or can be changed as required.</w:t>
      </w:r>
    </w:p>
    <w:p w14:paraId="07E9FDEA" w14:textId="0B194B25" w:rsidR="009B52F9" w:rsidRDefault="009B52F9" w:rsidP="00E03932">
      <w:pPr>
        <w:pStyle w:val="CVChapterBodyCopy"/>
      </w:pPr>
      <w:r>
        <w:t>You can enable the Coreo View user interface to prepare the application to receive the synchronized ADT data.</w:t>
      </w:r>
    </w:p>
    <w:p w14:paraId="64647560" w14:textId="6D0C8633" w:rsidR="00BD5592" w:rsidRDefault="00BD5592" w:rsidP="00E03932">
      <w:pPr>
        <w:pStyle w:val="CVChapterBodyCopy"/>
      </w:pPr>
      <w:r>
        <w:t>When you create a new group of AC group-type</w:t>
      </w:r>
    </w:p>
    <w:p w14:paraId="0827A096" w14:textId="617C69AB" w:rsidR="006F28FF" w:rsidRDefault="006F28FF" w:rsidP="006F28FF">
      <w:pPr>
        <w:pStyle w:val="Heading2"/>
      </w:pPr>
      <w:bookmarkStart w:id="162" w:name="_Toc27487554"/>
      <w:bookmarkEnd w:id="161"/>
      <w:r>
        <w:lastRenderedPageBreak/>
        <w:t>Discharging ED patients automatically and moving to CC after a configurable time</w:t>
      </w:r>
      <w:bookmarkEnd w:id="162"/>
    </w:p>
    <w:p w14:paraId="73485A67" w14:textId="77777777" w:rsidR="006F28FF" w:rsidRDefault="006F28FF" w:rsidP="006F28FF">
      <w:pPr>
        <w:pStyle w:val="Heading2"/>
      </w:pPr>
      <w:bookmarkStart w:id="163" w:name="_Toc27487555"/>
      <w:r>
        <w:t>Moving the low risk patient automatically from ADT to cc after a configurable time</w:t>
      </w:r>
      <w:bookmarkEnd w:id="163"/>
    </w:p>
    <w:p w14:paraId="39C11F4C" w14:textId="77777777" w:rsidR="006F28FF" w:rsidRDefault="006F28FF" w:rsidP="006F28FF">
      <w:pPr>
        <w:pStyle w:val="Heading2"/>
      </w:pPr>
      <w:bookmarkStart w:id="164" w:name="_Toc27487556"/>
      <w:r>
        <w:t>SIGNAL R –keeping the screen updated automatically</w:t>
      </w:r>
      <w:bookmarkEnd w:id="164"/>
    </w:p>
    <w:p w14:paraId="40DA8671" w14:textId="77777777" w:rsidR="006F28FF" w:rsidRDefault="006F28FF" w:rsidP="006F28FF">
      <w:pPr>
        <w:pStyle w:val="CVHeading1Underline"/>
      </w:pPr>
      <w:bookmarkStart w:id="165" w:name="_Toc27487557"/>
      <w:r>
        <w:t>Administrative Reports</w:t>
      </w:r>
      <w:bookmarkEnd w:id="165"/>
    </w:p>
    <w:p w14:paraId="1A64831B" w14:textId="77777777" w:rsidR="006F28FF" w:rsidRDefault="006F28FF" w:rsidP="006F28FF">
      <w:pPr>
        <w:pStyle w:val="Heading2"/>
      </w:pPr>
      <w:bookmarkStart w:id="166" w:name="_Toc27487558"/>
      <w:r>
        <w:t>Automation reports</w:t>
      </w:r>
      <w:bookmarkEnd w:id="166"/>
    </w:p>
    <w:p w14:paraId="1D06656C" w14:textId="77777777" w:rsidR="006F28FF" w:rsidRDefault="006F28FF" w:rsidP="006F28FF">
      <w:pPr>
        <w:pStyle w:val="Heading2"/>
      </w:pPr>
      <w:bookmarkStart w:id="167" w:name="_Toc27487559"/>
      <w:r>
        <w:t>Automation action</w:t>
      </w:r>
      <w:bookmarkEnd w:id="167"/>
    </w:p>
    <w:p w14:paraId="50D06EEB" w14:textId="2F19BEE4" w:rsidR="006F28FF" w:rsidRDefault="006F28FF" w:rsidP="00291332"/>
    <w:p w14:paraId="09BCEAE7" w14:textId="77777777" w:rsidR="006F28FF" w:rsidRPr="00291332" w:rsidRDefault="006F28FF" w:rsidP="00291332">
      <w:pPr>
        <w:sectPr w:rsidR="006F28FF" w:rsidRPr="00291332" w:rsidSect="00A44AA2">
          <w:pgSz w:w="12240" w:h="15840"/>
          <w:pgMar w:top="1440" w:right="1800" w:bottom="1440" w:left="1800" w:header="720" w:footer="720" w:gutter="0"/>
          <w:cols w:space="720"/>
        </w:sectPr>
      </w:pPr>
    </w:p>
    <w:p w14:paraId="5A29F24F" w14:textId="77777777" w:rsidR="00910C76" w:rsidRDefault="00910C76" w:rsidP="00460F95">
      <w:pPr>
        <w:pStyle w:val="CVHeading1Underline"/>
      </w:pPr>
      <w:bookmarkStart w:id="168" w:name="_Toc27487560"/>
      <w:r>
        <w:lastRenderedPageBreak/>
        <w:t>Glossary</w:t>
      </w:r>
      <w:bookmarkEnd w:id="168"/>
    </w:p>
    <w:p w14:paraId="1641B571" w14:textId="77777777" w:rsidR="007364B6" w:rsidRDefault="00AA7A59" w:rsidP="007364B6">
      <w:pPr>
        <w:pStyle w:val="CVChapterBodyCopy"/>
      </w:pPr>
      <w:r>
        <w:t>[</w:t>
      </w:r>
      <w:r w:rsidR="007364B6">
        <w:t>Glossary term – Description</w:t>
      </w:r>
      <w:r w:rsidR="00DB6FF5">
        <w:t>]</w:t>
      </w:r>
    </w:p>
    <w:p w14:paraId="71DA6360" w14:textId="77777777" w:rsidR="00DB6FF5" w:rsidRDefault="00DB6FF5" w:rsidP="00DB6FF5">
      <w:pPr>
        <w:pStyle w:val="CVChapterBodyCopy"/>
      </w:pPr>
      <w:r>
        <w:t>[Glossary term – Description]</w:t>
      </w:r>
    </w:p>
    <w:p w14:paraId="622343F9" w14:textId="2715EB1D" w:rsidR="00DB6FF5" w:rsidRDefault="00DB6FF5" w:rsidP="00E660D5">
      <w:pPr>
        <w:pStyle w:val="CVChapterBodyCopy"/>
        <w:tabs>
          <w:tab w:val="center" w:pos="4320"/>
        </w:tabs>
      </w:pPr>
      <w:r>
        <w:t>[Glossary term – Description]</w:t>
      </w:r>
    </w:p>
    <w:p w14:paraId="7DF38916" w14:textId="77777777" w:rsidR="00DB6FF5" w:rsidRDefault="00DB6FF5" w:rsidP="00DB6FF5">
      <w:pPr>
        <w:pStyle w:val="CVChapterBodyCopy"/>
      </w:pPr>
      <w:r>
        <w:t>[Glossary term – Description]</w:t>
      </w:r>
    </w:p>
    <w:p w14:paraId="02DF04D6" w14:textId="77777777" w:rsidR="00DB6FF5" w:rsidRDefault="00DB6FF5" w:rsidP="00DB6FF5">
      <w:pPr>
        <w:pStyle w:val="CVChapterBodyCopy"/>
      </w:pPr>
      <w:r>
        <w:t>[Glossary term – Description]</w:t>
      </w:r>
    </w:p>
    <w:p w14:paraId="40C93253" w14:textId="77777777" w:rsidR="007364B6" w:rsidRDefault="00AA7A59" w:rsidP="007364B6">
      <w:pPr>
        <w:pStyle w:val="CVChapterBodyCopy"/>
      </w:pPr>
      <w:r>
        <w:t>……………………..</w:t>
      </w:r>
    </w:p>
    <w:p w14:paraId="019C76EC" w14:textId="77777777" w:rsidR="00202F6E" w:rsidRDefault="00202F6E" w:rsidP="007364B6">
      <w:pPr>
        <w:pStyle w:val="CVChapterBodyCopy"/>
      </w:pPr>
    </w:p>
    <w:p w14:paraId="6A8ADAE7" w14:textId="77777777" w:rsidR="00202F6E" w:rsidRDefault="00202F6E" w:rsidP="007364B6">
      <w:pPr>
        <w:pStyle w:val="CVChapterBodyCopy"/>
        <w:sectPr w:rsidR="00202F6E" w:rsidSect="00A44AA2">
          <w:headerReference w:type="even" r:id="rId369"/>
          <w:pgSz w:w="12240" w:h="15840"/>
          <w:pgMar w:top="1440" w:right="1800" w:bottom="1440" w:left="1800" w:header="720" w:footer="720" w:gutter="0"/>
          <w:cols w:space="720"/>
        </w:sectPr>
      </w:pPr>
    </w:p>
    <w:p w14:paraId="6BFCBF56" w14:textId="77777777" w:rsidR="00EA4325" w:rsidRDefault="00EA4325" w:rsidP="00460F95">
      <w:pPr>
        <w:pStyle w:val="CVHeading1Underline"/>
      </w:pPr>
      <w:bookmarkStart w:id="169" w:name="_Toc27487561"/>
      <w:r>
        <w:lastRenderedPageBreak/>
        <w:t>Index</w:t>
      </w:r>
      <w:bookmarkEnd w:id="169"/>
    </w:p>
    <w:p w14:paraId="5A452F5E" w14:textId="77777777" w:rsidR="002B4D63" w:rsidRDefault="002B4D63" w:rsidP="002B4D63">
      <w:pPr>
        <w:pStyle w:val="CVChapterBodyCopy"/>
      </w:pPr>
      <w:r w:rsidRPr="002B4D63">
        <w:t xml:space="preserve">[Depending on the size or complexity of the </w:t>
      </w:r>
      <w:r w:rsidR="00B445EF">
        <w:t>final document, insert</w:t>
      </w:r>
      <w:r w:rsidRPr="002B4D63">
        <w:t xml:space="preserve"> an index to assist the user</w:t>
      </w:r>
      <w:r w:rsidR="00B445EF">
        <w:t xml:space="preserve"> in locating</w:t>
      </w:r>
      <w:r w:rsidRPr="002B4D63">
        <w:t xml:space="preserve"> specific information. Index entries correspond to tags or categories, and are useful in navigating long books.]</w:t>
      </w:r>
    </w:p>
    <w:p w14:paraId="2B36FCFF" w14:textId="77777777" w:rsidR="005D2A78" w:rsidRDefault="005D2A78" w:rsidP="005D2A78">
      <w:pPr>
        <w:pStyle w:val="CVChapterBodyCopy"/>
      </w:pPr>
      <w:r>
        <w:t xml:space="preserve">[Index term – </w:t>
      </w:r>
      <w:r w:rsidRPr="005D2A78">
        <w:rPr>
          <w:i/>
        </w:rPr>
        <w:t>page</w:t>
      </w:r>
      <w:r w:rsidR="00507F47">
        <w:rPr>
          <w:i/>
        </w:rPr>
        <w:t xml:space="preserve"> number</w:t>
      </w:r>
      <w:r>
        <w:t>]</w:t>
      </w:r>
    </w:p>
    <w:p w14:paraId="77947FED" w14:textId="77777777" w:rsidR="00507F47" w:rsidRDefault="00507F47" w:rsidP="00507F47">
      <w:pPr>
        <w:pStyle w:val="CVChapterBodyCopy"/>
      </w:pPr>
      <w:r>
        <w:t xml:space="preserve">[Index term – </w:t>
      </w:r>
      <w:r w:rsidRPr="005D2A78">
        <w:rPr>
          <w:i/>
        </w:rPr>
        <w:t>page</w:t>
      </w:r>
      <w:r>
        <w:rPr>
          <w:i/>
        </w:rPr>
        <w:t xml:space="preserve"> number</w:t>
      </w:r>
      <w:r>
        <w:t>]</w:t>
      </w:r>
    </w:p>
    <w:p w14:paraId="16FC9745" w14:textId="77777777" w:rsidR="00507F47" w:rsidRDefault="00507F47" w:rsidP="00507F47">
      <w:pPr>
        <w:pStyle w:val="CVChapterBodyCopy"/>
      </w:pPr>
      <w:r>
        <w:t xml:space="preserve">[Index term – </w:t>
      </w:r>
      <w:r w:rsidRPr="005D2A78">
        <w:rPr>
          <w:i/>
        </w:rPr>
        <w:t>page</w:t>
      </w:r>
      <w:r>
        <w:rPr>
          <w:i/>
        </w:rPr>
        <w:t xml:space="preserve"> number</w:t>
      </w:r>
      <w:r>
        <w:t>]</w:t>
      </w:r>
    </w:p>
    <w:p w14:paraId="7343E264" w14:textId="77777777" w:rsidR="00507F47" w:rsidRDefault="00507F47" w:rsidP="00507F47">
      <w:pPr>
        <w:pStyle w:val="CVChapterBodyCopy"/>
      </w:pPr>
      <w:r>
        <w:t xml:space="preserve">[Index term – </w:t>
      </w:r>
      <w:r w:rsidRPr="005D2A78">
        <w:rPr>
          <w:i/>
        </w:rPr>
        <w:t>page</w:t>
      </w:r>
      <w:r>
        <w:rPr>
          <w:i/>
        </w:rPr>
        <w:t xml:space="preserve"> number</w:t>
      </w:r>
      <w:r>
        <w:t>]</w:t>
      </w:r>
    </w:p>
    <w:p w14:paraId="0E511C9A" w14:textId="77777777" w:rsidR="00507F47" w:rsidRDefault="00507F47" w:rsidP="00507F47">
      <w:pPr>
        <w:pStyle w:val="CVChapterBodyCopy"/>
      </w:pPr>
      <w:r>
        <w:t xml:space="preserve">[Index term – </w:t>
      </w:r>
      <w:r w:rsidRPr="005D2A78">
        <w:rPr>
          <w:i/>
        </w:rPr>
        <w:t>page</w:t>
      </w:r>
      <w:r>
        <w:rPr>
          <w:i/>
        </w:rPr>
        <w:t xml:space="preserve"> number</w:t>
      </w:r>
      <w:r>
        <w:t>]</w:t>
      </w:r>
    </w:p>
    <w:sectPr w:rsidR="00507F47" w:rsidSect="00A44AA2">
      <w:headerReference w:type="even" r:id="rId370"/>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Pavan Rasquinha" w:date="2019-11-19T11:15:00Z" w:initials="PR">
    <w:p w14:paraId="5CCFC58D" w14:textId="7CE84FEA" w:rsidR="003F1F45" w:rsidRDefault="003F1F45">
      <w:pPr>
        <w:pStyle w:val="CommentText"/>
      </w:pPr>
      <w:r>
        <w:rPr>
          <w:rStyle w:val="CommentReference"/>
        </w:rPr>
        <w:annotationRef/>
      </w:r>
      <w:r>
        <w:t>Include names of the other guides</w:t>
      </w:r>
    </w:p>
  </w:comment>
  <w:comment w:id="11" w:author="Pavan Rasquinha" w:date="2019-11-19T11:00:00Z" w:initials="PR">
    <w:p w14:paraId="4FD4E4D3" w14:textId="488D4597" w:rsidR="003F1F45" w:rsidRDefault="003F1F45">
      <w:pPr>
        <w:pStyle w:val="CommentText"/>
      </w:pPr>
      <w:r>
        <w:rPr>
          <w:rStyle w:val="CommentReference"/>
        </w:rPr>
        <w:annotationRef/>
      </w:r>
      <w:r>
        <w:t>To be included or not</w:t>
      </w:r>
    </w:p>
  </w:comment>
  <w:comment w:id="14" w:author="Pavan Rasquinha [2]" w:date="2019-10-18T19:17:00Z" w:initials="PR">
    <w:p w14:paraId="46C7D051" w14:textId="0B431FD0" w:rsidR="003F1F45" w:rsidRDefault="003F1F45" w:rsidP="00A41E38">
      <w:pPr>
        <w:pStyle w:val="CommentText"/>
      </w:pPr>
      <w:r>
        <w:rPr>
          <w:rStyle w:val="CommentReference"/>
        </w:rPr>
        <w:annotationRef/>
      </w:r>
      <w:r>
        <w:t>The URLS need to be updated for Okta</w:t>
      </w:r>
    </w:p>
    <w:p w14:paraId="7A8F7DE7" w14:textId="77777777" w:rsidR="003F1F45" w:rsidRDefault="003F1F45" w:rsidP="00A41E38">
      <w:pPr>
        <w:pStyle w:val="CommentText"/>
      </w:pPr>
    </w:p>
    <w:p w14:paraId="6DDDF5E2" w14:textId="77777777" w:rsidR="003F1F45" w:rsidRDefault="003F1F45" w:rsidP="00A41E38">
      <w:pPr>
        <w:pStyle w:val="CommentText"/>
      </w:pPr>
    </w:p>
  </w:comment>
  <w:comment w:id="16" w:author="Pavan Rasquinha" w:date="2019-11-21T11:38:00Z" w:initials="PR">
    <w:p w14:paraId="1C32FC32" w14:textId="47C08B1D" w:rsidR="003F1F45" w:rsidRDefault="003F1F45">
      <w:pPr>
        <w:pStyle w:val="CommentText"/>
      </w:pPr>
      <w:r>
        <w:rPr>
          <w:rStyle w:val="CommentReference"/>
        </w:rPr>
        <w:annotationRef/>
      </w:r>
      <w:r>
        <w:t>Replace the screenshot from the updated build</w:t>
      </w:r>
    </w:p>
  </w:comment>
  <w:comment w:id="18" w:author="Pavan Rasquinha [2]" w:date="2019-10-09T12:56:00Z" w:initials="PR">
    <w:p w14:paraId="250765C9" w14:textId="07E0E59C" w:rsidR="003F1F45" w:rsidRDefault="003F1F45" w:rsidP="000213EA">
      <w:pPr>
        <w:pStyle w:val="CommentText"/>
      </w:pPr>
      <w:r>
        <w:rPr>
          <w:rStyle w:val="CommentReference"/>
        </w:rPr>
        <w:annotationRef/>
      </w:r>
      <w:r>
        <w:t>Replace with the production URL</w:t>
      </w:r>
    </w:p>
    <w:p w14:paraId="59D558ED" w14:textId="29D3D1F2" w:rsidR="003F1F45" w:rsidRDefault="003F1F45" w:rsidP="000213EA">
      <w:pPr>
        <w:pStyle w:val="CommentText"/>
      </w:pPr>
    </w:p>
  </w:comment>
  <w:comment w:id="22" w:author="Pavan Rasquinha [2]" w:date="2019-10-09T12:56:00Z" w:initials="PR">
    <w:p w14:paraId="405D8DFA" w14:textId="77777777" w:rsidR="003F1F45" w:rsidRDefault="003F1F45" w:rsidP="00427FCF">
      <w:pPr>
        <w:pStyle w:val="CommentText"/>
      </w:pPr>
      <w:r>
        <w:rPr>
          <w:rStyle w:val="CommentReference"/>
        </w:rPr>
        <w:annotationRef/>
      </w:r>
      <w:r>
        <w:t>Replace with the production URL</w:t>
      </w:r>
    </w:p>
  </w:comment>
  <w:comment w:id="25" w:author="Pavan Rasquinha" w:date="2019-11-29T13:36:00Z" w:initials="PR">
    <w:p w14:paraId="215C1577" w14:textId="123E4F8F" w:rsidR="003F1F45" w:rsidRDefault="003F1F45">
      <w:pPr>
        <w:pStyle w:val="CommentText"/>
      </w:pPr>
      <w:r>
        <w:rPr>
          <w:rStyle w:val="CommentReference"/>
        </w:rPr>
        <w:annotationRef/>
      </w:r>
      <w:r>
        <w:t>Include the patient count</w:t>
      </w:r>
    </w:p>
  </w:comment>
  <w:comment w:id="32" w:author="Pavan Rasquinha" w:date="2019-12-04T13:35:00Z" w:initials="PR">
    <w:p w14:paraId="61584F26" w14:textId="2F102D50" w:rsidR="003F1F45" w:rsidRDefault="003F1F45">
      <w:pPr>
        <w:pStyle w:val="CommentText"/>
      </w:pPr>
      <w:r>
        <w:rPr>
          <w:rStyle w:val="CommentReference"/>
        </w:rPr>
        <w:annotationRef/>
      </w:r>
      <w:r>
        <w:t>Write about ADT location and ADT bed.</w:t>
      </w:r>
    </w:p>
  </w:comment>
  <w:comment w:id="34" w:author="Pavan Rasquinha [2]" w:date="2019-10-18T19:38:00Z" w:initials="PR">
    <w:p w14:paraId="73402B34" w14:textId="293B28CF" w:rsidR="003F1F45" w:rsidRDefault="003F1F45">
      <w:pPr>
        <w:pStyle w:val="CommentText"/>
      </w:pPr>
      <w:r>
        <w:rPr>
          <w:rStyle w:val="CommentReference"/>
        </w:rPr>
        <w:annotationRef/>
      </w:r>
      <w:r>
        <w:t>Include actual color codes from the final build.</w:t>
      </w:r>
    </w:p>
  </w:comment>
  <w:comment w:id="37" w:author="Pavan Rasquinha" w:date="2019-12-06T04:38:00Z" w:initials="PR">
    <w:p w14:paraId="60C14CA7" w14:textId="1608CE60" w:rsidR="003F1F45" w:rsidRDefault="003F1F45">
      <w:pPr>
        <w:pStyle w:val="CommentText"/>
      </w:pPr>
      <w:r>
        <w:rPr>
          <w:rStyle w:val="CommentReference"/>
        </w:rPr>
        <w:annotationRef/>
      </w:r>
      <w:r>
        <w:t>Replace this SS and all related SSs as per the new build.</w:t>
      </w:r>
    </w:p>
  </w:comment>
  <w:comment w:id="57" w:author="Pavan Rasquinha [2]" w:date="2019-10-13T19:58:00Z" w:initials="PR">
    <w:p w14:paraId="2CB3FCC4" w14:textId="77777777" w:rsidR="003F1F45" w:rsidRDefault="003F1F45" w:rsidP="00E90FD7">
      <w:pPr>
        <w:pStyle w:val="CommentText"/>
      </w:pPr>
      <w:r>
        <w:rPr>
          <w:rStyle w:val="CommentReference"/>
        </w:rPr>
        <w:annotationRef/>
      </w:r>
      <w:r>
        <w:t>Green and blue colors interchange?</w:t>
      </w:r>
    </w:p>
  </w:comment>
  <w:comment w:id="66" w:author="Pavan Rasquinha" w:date="2019-12-03T04:50:00Z" w:initials="PR">
    <w:p w14:paraId="43993B72" w14:textId="7BE7DD8B" w:rsidR="003F1F45" w:rsidRDefault="003F1F45">
      <w:pPr>
        <w:pStyle w:val="CommentText"/>
      </w:pPr>
      <w:r>
        <w:rPr>
          <w:rStyle w:val="CommentReference"/>
        </w:rPr>
        <w:annotationRef/>
      </w:r>
      <w:r>
        <w:t>Replace with the new ss</w:t>
      </w:r>
    </w:p>
  </w:comment>
  <w:comment w:id="113" w:author="Pavan Rasquinha" w:date="2019-12-17T04:50:00Z" w:initials="PR">
    <w:p w14:paraId="335D8453" w14:textId="3FF25DBA" w:rsidR="003F1F45" w:rsidRDefault="003F1F45">
      <w:pPr>
        <w:pStyle w:val="CommentText"/>
      </w:pPr>
      <w:r>
        <w:rPr>
          <w:rStyle w:val="CommentReference"/>
        </w:rPr>
        <w:annotationRef/>
      </w:r>
      <w:r>
        <w:t>To be documented</w:t>
      </w:r>
    </w:p>
  </w:comment>
  <w:comment w:id="116" w:author="Pavan Rasquinha" w:date="2019-12-11T00:12:00Z" w:initials="PR">
    <w:p w14:paraId="41DBFAF3" w14:textId="2927D076" w:rsidR="003F1F45" w:rsidRDefault="003F1F45">
      <w:pPr>
        <w:pStyle w:val="CommentText"/>
      </w:pPr>
      <w:r>
        <w:rPr>
          <w:rStyle w:val="CommentReference"/>
        </w:rPr>
        <w:annotationRef/>
      </w:r>
      <w:r>
        <w:t>On changing from Admitted to Observation, Dis Pos and Dis Pen are still active, only on going back to bed view and reopening the Summary Window do Dis Pos and Dis Pen buttons become inactive</w:t>
      </w:r>
    </w:p>
  </w:comment>
  <w:comment w:id="117" w:author="Pavan Rasquinha" w:date="2019-12-18T13:55:00Z" w:initials="PR">
    <w:p w14:paraId="76F845C3" w14:textId="27249C2F" w:rsidR="003F1F45" w:rsidRDefault="003F1F45">
      <w:pPr>
        <w:pStyle w:val="CommentText"/>
      </w:pPr>
      <w:r>
        <w:rPr>
          <w:rStyle w:val="CommentReference"/>
        </w:rPr>
        <w:annotationRef/>
      </w:r>
      <w:r>
        <w:t>Write more about ADT column and ADT bed.</w:t>
      </w:r>
    </w:p>
  </w:comment>
  <w:comment w:id="120" w:author="Pavan Rasquinha" w:date="2019-12-17T04:49:00Z" w:initials="PR">
    <w:p w14:paraId="56E1F1E7" w14:textId="6FDE8E82" w:rsidR="003F1F45" w:rsidRDefault="003F1F45">
      <w:pPr>
        <w:pStyle w:val="CommentText"/>
      </w:pPr>
      <w:r>
        <w:rPr>
          <w:rStyle w:val="CommentReference"/>
        </w:rPr>
        <w:annotationRef/>
      </w:r>
      <w:r>
        <w:t>To be completed</w:t>
      </w:r>
    </w:p>
  </w:comment>
  <w:comment w:id="140" w:author="Pavan Rasquinha" w:date="2019-12-17T03:36:00Z" w:initials="PR">
    <w:p w14:paraId="1538AD13" w14:textId="4D8E0CB3" w:rsidR="003F1F45" w:rsidRDefault="003F1F45">
      <w:pPr>
        <w:pStyle w:val="CommentText"/>
      </w:pPr>
      <w:r>
        <w:rPr>
          <w:rStyle w:val="CommentReference"/>
        </w:rPr>
        <w:annotationRef/>
      </w:r>
      <w:r>
        <w:t>To be completed</w:t>
      </w:r>
    </w:p>
  </w:comment>
  <w:comment w:id="145" w:author="Pavan Rasquinha [2]" w:date="2019-10-09T12:56:00Z" w:initials="PR">
    <w:p w14:paraId="26E05CA4" w14:textId="77777777" w:rsidR="007F6A40" w:rsidRDefault="007F6A40" w:rsidP="007F6A40">
      <w:pPr>
        <w:pStyle w:val="CommentText"/>
      </w:pPr>
      <w:r>
        <w:rPr>
          <w:rStyle w:val="CommentReference"/>
        </w:rPr>
        <w:annotationRef/>
      </w:r>
      <w:r>
        <w:t>Replace with the production URL</w:t>
      </w:r>
    </w:p>
    <w:p w14:paraId="084EC38B" w14:textId="77777777" w:rsidR="007F6A40" w:rsidRDefault="007F6A40" w:rsidP="007F6A40">
      <w:pPr>
        <w:pStyle w:val="CommentText"/>
      </w:pPr>
    </w:p>
  </w:comment>
  <w:comment w:id="146" w:author="Pavan Rasquinha [2]" w:date="2019-10-09T12:56:00Z" w:initials="PR">
    <w:p w14:paraId="7F299675" w14:textId="77777777" w:rsidR="00912BF2" w:rsidRDefault="00912BF2" w:rsidP="00912BF2">
      <w:pPr>
        <w:pStyle w:val="CommentText"/>
      </w:pPr>
      <w:r>
        <w:rPr>
          <w:rStyle w:val="CommentReference"/>
        </w:rPr>
        <w:annotationRef/>
      </w:r>
      <w:r>
        <w:t>Replace with the production UR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CFC58D" w15:done="0"/>
  <w15:commentEx w15:paraId="4FD4E4D3" w15:done="0"/>
  <w15:commentEx w15:paraId="6DDDF5E2" w15:done="0"/>
  <w15:commentEx w15:paraId="1C32FC32" w15:done="0"/>
  <w15:commentEx w15:paraId="59D558ED" w15:done="0"/>
  <w15:commentEx w15:paraId="405D8DFA" w15:done="0"/>
  <w15:commentEx w15:paraId="215C1577" w15:done="0"/>
  <w15:commentEx w15:paraId="61584F26" w15:done="0"/>
  <w15:commentEx w15:paraId="73402B34" w15:done="0"/>
  <w15:commentEx w15:paraId="60C14CA7" w15:done="0"/>
  <w15:commentEx w15:paraId="2CB3FCC4" w15:done="0"/>
  <w15:commentEx w15:paraId="43993B72" w15:done="0"/>
  <w15:commentEx w15:paraId="335D8453" w15:done="0"/>
  <w15:commentEx w15:paraId="41DBFAF3" w15:done="0"/>
  <w15:commentEx w15:paraId="76F845C3" w15:done="0"/>
  <w15:commentEx w15:paraId="56E1F1E7" w15:done="0"/>
  <w15:commentEx w15:paraId="1538AD13" w15:done="0"/>
  <w15:commentEx w15:paraId="084EC38B" w15:done="0"/>
  <w15:commentEx w15:paraId="7F299675"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92897A" w14:textId="77777777" w:rsidR="00317329" w:rsidRDefault="00317329" w:rsidP="000C403C">
      <w:pPr>
        <w:spacing w:after="0"/>
      </w:pPr>
      <w:r>
        <w:separator/>
      </w:r>
    </w:p>
  </w:endnote>
  <w:endnote w:type="continuationSeparator" w:id="0">
    <w:p w14:paraId="31CC2B23" w14:textId="77777777" w:rsidR="00317329" w:rsidRDefault="00317329"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3F1F45" w:rsidRPr="00125F01" w:rsidRDefault="003F1F45" w:rsidP="0000272E">
            <w:pPr>
              <w:pStyle w:val="Footer"/>
              <w:jc w:val="center"/>
              <w:rPr>
                <w:rFonts w:ascii="Century Gothic" w:hAnsi="Century Gothic"/>
                <w:i/>
                <w:color w:val="7F7F7F" w:themeColor="text1" w:themeTint="80"/>
                <w:szCs w:val="24"/>
              </w:rPr>
            </w:pPr>
          </w:p>
          <w:p w14:paraId="38BC0EDC" w14:textId="77777777" w:rsidR="003F1F45" w:rsidRPr="00125F01" w:rsidRDefault="003F1F45" w:rsidP="0000272E">
            <w:pPr>
              <w:pStyle w:val="Footer"/>
              <w:jc w:val="center"/>
              <w:rPr>
                <w:rFonts w:ascii="Century Gothic" w:hAnsi="Century Gothic"/>
                <w:i/>
                <w:color w:val="7F7F7F" w:themeColor="text1" w:themeTint="80"/>
                <w:szCs w:val="24"/>
              </w:rPr>
            </w:pPr>
          </w:p>
          <w:p w14:paraId="2192D9AD" w14:textId="5BD5C722" w:rsidR="003F1F45" w:rsidRPr="00125F01" w:rsidRDefault="003F1F45"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241D3C">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241D3C">
              <w:rPr>
                <w:rFonts w:ascii="Century Gothic" w:hAnsi="Century Gothic"/>
                <w:i/>
                <w:color w:val="7F7F7F" w:themeColor="text1" w:themeTint="80"/>
                <w:szCs w:val="24"/>
              </w:rPr>
              <w:t>164</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3F1F45" w:rsidRPr="00125F01" w:rsidRDefault="003F1F45" w:rsidP="00125F01">
            <w:pPr>
              <w:pStyle w:val="Footer"/>
              <w:jc w:val="center"/>
              <w:rPr>
                <w:rFonts w:ascii="Century Gothic" w:hAnsi="Century Gothic"/>
                <w:i/>
                <w:color w:val="7F7F7F" w:themeColor="text1" w:themeTint="80"/>
                <w:szCs w:val="24"/>
              </w:rPr>
            </w:pPr>
          </w:p>
          <w:p w14:paraId="65575ABA" w14:textId="77777777" w:rsidR="003F1F45" w:rsidRPr="00125F01" w:rsidRDefault="003F1F45" w:rsidP="00125F01">
            <w:pPr>
              <w:pStyle w:val="Footer"/>
              <w:jc w:val="center"/>
              <w:rPr>
                <w:rFonts w:ascii="Century Gothic" w:hAnsi="Century Gothic"/>
                <w:i/>
                <w:color w:val="7F7F7F" w:themeColor="text1" w:themeTint="80"/>
                <w:szCs w:val="24"/>
              </w:rPr>
            </w:pPr>
          </w:p>
          <w:p w14:paraId="634079A5" w14:textId="300CC73F" w:rsidR="003F1F45" w:rsidRPr="00125F01" w:rsidRDefault="003F1F45"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241D3C">
              <w:rPr>
                <w:rFonts w:ascii="Century Gothic" w:hAnsi="Century Gothic"/>
                <w:i/>
                <w:color w:val="7F7F7F" w:themeColor="text1" w:themeTint="80"/>
                <w:szCs w:val="24"/>
              </w:rPr>
              <w:t>149</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241D3C">
              <w:rPr>
                <w:rFonts w:ascii="Century Gothic" w:hAnsi="Century Gothic"/>
                <w:i/>
                <w:color w:val="7F7F7F" w:themeColor="text1" w:themeTint="80"/>
                <w:szCs w:val="24"/>
              </w:rPr>
              <w:t>164</w:t>
            </w:r>
            <w:r w:rsidRPr="00125F01">
              <w:rPr>
                <w:rFonts w:ascii="Century Gothic" w:hAnsi="Century Gothic"/>
                <w:i/>
                <w:color w:val="7F7F7F" w:themeColor="text1" w:themeTint="80"/>
                <w:szCs w:val="24"/>
              </w:rPr>
              <w:fldChar w:fldCharType="end"/>
            </w:r>
          </w:p>
        </w:sdtContent>
      </w:sdt>
    </w:sdtContent>
  </w:sdt>
  <w:p w14:paraId="3B87943F" w14:textId="77777777" w:rsidR="003F1F45" w:rsidRPr="00125F01" w:rsidRDefault="003F1F45"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3F1F45" w:rsidRPr="004D1CBE" w:rsidRDefault="003F1F45"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3F1F45" w:rsidRPr="004D1CBE" w:rsidRDefault="003F1F45" w:rsidP="00ED54C5"/>
            </w:txbxContent>
          </v:textbox>
        </v:rect>
      </w:pict>
    </w:r>
    <w:r>
      <w:rPr>
        <w:color w:val="FFFFFF" w:themeColor="background1"/>
      </w:rPr>
      <w:tab/>
    </w:r>
  </w:p>
  <w:p w14:paraId="78768D25" w14:textId="317BC72B" w:rsidR="003F1F45" w:rsidRPr="00E378C5" w:rsidRDefault="003F1F45"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241D3C">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3F1F45" w:rsidRPr="00125F01" w:rsidRDefault="003F1F45" w:rsidP="0000272E">
            <w:pPr>
              <w:pStyle w:val="Footer"/>
              <w:jc w:val="center"/>
              <w:rPr>
                <w:rFonts w:ascii="Century Gothic" w:hAnsi="Century Gothic"/>
                <w:i/>
                <w:color w:val="7F7F7F" w:themeColor="text1" w:themeTint="80"/>
                <w:szCs w:val="24"/>
              </w:rPr>
            </w:pPr>
          </w:p>
          <w:p w14:paraId="72AB4368" w14:textId="77777777" w:rsidR="003F1F45" w:rsidRPr="00125F01" w:rsidRDefault="003F1F45" w:rsidP="0000272E">
            <w:pPr>
              <w:pStyle w:val="Footer"/>
              <w:jc w:val="center"/>
              <w:rPr>
                <w:rFonts w:ascii="Century Gothic" w:hAnsi="Century Gothic"/>
                <w:i/>
                <w:color w:val="7F7F7F" w:themeColor="text1" w:themeTint="80"/>
                <w:szCs w:val="24"/>
              </w:rPr>
            </w:pPr>
          </w:p>
          <w:p w14:paraId="2F45EDE2" w14:textId="7CABE81C" w:rsidR="003F1F45" w:rsidRPr="00125F01" w:rsidRDefault="003F1F45"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241D3C">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241D3C">
              <w:rPr>
                <w:rFonts w:ascii="Century Gothic" w:hAnsi="Century Gothic"/>
                <w:i/>
                <w:color w:val="7F7F7F" w:themeColor="text1" w:themeTint="80"/>
                <w:szCs w:val="24"/>
              </w:rPr>
              <w:t>164</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3F1F45" w:rsidRPr="00125F01" w:rsidRDefault="003F1F45" w:rsidP="0000272E">
            <w:pPr>
              <w:pStyle w:val="Footer"/>
              <w:jc w:val="center"/>
              <w:rPr>
                <w:rFonts w:ascii="Century Gothic" w:hAnsi="Century Gothic"/>
                <w:i/>
                <w:color w:val="7F7F7F" w:themeColor="text1" w:themeTint="80"/>
                <w:szCs w:val="24"/>
              </w:rPr>
            </w:pPr>
          </w:p>
          <w:p w14:paraId="2E672528" w14:textId="77777777" w:rsidR="003F1F45" w:rsidRPr="00125F01" w:rsidRDefault="003F1F45" w:rsidP="0000272E">
            <w:pPr>
              <w:pStyle w:val="Footer"/>
              <w:jc w:val="center"/>
              <w:rPr>
                <w:rFonts w:ascii="Century Gothic" w:hAnsi="Century Gothic"/>
                <w:i/>
                <w:color w:val="7F7F7F" w:themeColor="text1" w:themeTint="80"/>
                <w:szCs w:val="24"/>
              </w:rPr>
            </w:pPr>
          </w:p>
          <w:p w14:paraId="460944BA" w14:textId="2EC7EFA3" w:rsidR="003F1F45" w:rsidRPr="00125F01" w:rsidRDefault="003F1F45"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241D3C">
              <w:rPr>
                <w:rFonts w:ascii="Century Gothic" w:hAnsi="Century Gothic"/>
                <w:i/>
                <w:color w:val="7F7F7F" w:themeColor="text1" w:themeTint="80"/>
                <w:szCs w:val="24"/>
              </w:rPr>
              <w:t>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241D3C">
              <w:rPr>
                <w:rFonts w:ascii="Century Gothic" w:hAnsi="Century Gothic"/>
                <w:i/>
                <w:color w:val="7F7F7F" w:themeColor="text1" w:themeTint="80"/>
                <w:szCs w:val="24"/>
              </w:rPr>
              <w:t>164</w:t>
            </w:r>
            <w:r w:rsidRPr="00125F01">
              <w:rPr>
                <w:rFonts w:ascii="Century Gothic" w:hAnsi="Century Gothic"/>
                <w:i/>
                <w:color w:val="7F7F7F" w:themeColor="text1" w:themeTint="80"/>
                <w:szCs w:val="24"/>
              </w:rPr>
              <w:fldChar w:fldCharType="end"/>
            </w:r>
          </w:p>
        </w:sdtContent>
      </w:sdt>
    </w:sdtContent>
  </w:sdt>
  <w:p w14:paraId="6C9E5B33" w14:textId="77777777" w:rsidR="003F1F45" w:rsidRPr="00125F01" w:rsidRDefault="003F1F45"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3F1F45" w:rsidRPr="00125F01" w:rsidRDefault="003F1F45" w:rsidP="00125F01">
            <w:pPr>
              <w:pStyle w:val="Footer"/>
              <w:jc w:val="center"/>
              <w:rPr>
                <w:rFonts w:ascii="Century Gothic" w:hAnsi="Century Gothic"/>
                <w:i/>
                <w:color w:val="7F7F7F" w:themeColor="text1" w:themeTint="80"/>
                <w:szCs w:val="24"/>
              </w:rPr>
            </w:pPr>
          </w:p>
          <w:p w14:paraId="7D53ADDD" w14:textId="77777777" w:rsidR="003F1F45" w:rsidRPr="00125F01" w:rsidRDefault="003F1F45" w:rsidP="00125F01">
            <w:pPr>
              <w:pStyle w:val="Footer"/>
              <w:jc w:val="center"/>
              <w:rPr>
                <w:rFonts w:ascii="Century Gothic" w:hAnsi="Century Gothic"/>
                <w:i/>
                <w:color w:val="7F7F7F" w:themeColor="text1" w:themeTint="80"/>
                <w:szCs w:val="24"/>
              </w:rPr>
            </w:pPr>
          </w:p>
          <w:p w14:paraId="3C4E6825" w14:textId="5F9104FF" w:rsidR="003F1F45" w:rsidRPr="00125F01" w:rsidRDefault="003F1F45"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241D3C">
              <w:rPr>
                <w:rFonts w:ascii="Century Gothic" w:hAnsi="Century Gothic"/>
                <w:i/>
                <w:color w:val="7F7F7F" w:themeColor="text1" w:themeTint="80"/>
                <w:szCs w:val="24"/>
              </w:rPr>
              <w:t>15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241D3C">
              <w:rPr>
                <w:rFonts w:ascii="Century Gothic" w:hAnsi="Century Gothic"/>
                <w:i/>
                <w:color w:val="7F7F7F" w:themeColor="text1" w:themeTint="80"/>
                <w:szCs w:val="24"/>
              </w:rPr>
              <w:t>164</w:t>
            </w:r>
            <w:r w:rsidRPr="00125F01">
              <w:rPr>
                <w:rFonts w:ascii="Century Gothic" w:hAnsi="Century Gothic"/>
                <w:i/>
                <w:color w:val="7F7F7F" w:themeColor="text1" w:themeTint="80"/>
                <w:szCs w:val="24"/>
              </w:rPr>
              <w:fldChar w:fldCharType="end"/>
            </w:r>
          </w:p>
        </w:sdtContent>
      </w:sdt>
    </w:sdtContent>
  </w:sdt>
  <w:p w14:paraId="17856E3B" w14:textId="2384FD99" w:rsidR="003F1F45" w:rsidRPr="00125F01" w:rsidRDefault="003F1F45"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8F6F31" w14:textId="77777777" w:rsidR="00317329" w:rsidRDefault="00317329" w:rsidP="000C403C">
      <w:pPr>
        <w:spacing w:after="0"/>
      </w:pPr>
      <w:r>
        <w:separator/>
      </w:r>
    </w:p>
  </w:footnote>
  <w:footnote w:type="continuationSeparator" w:id="0">
    <w:p w14:paraId="22CE1F33" w14:textId="77777777" w:rsidR="00317329" w:rsidRDefault="00317329"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3F1F45" w:rsidRDefault="003F1F45"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66131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77777777" w:rsidR="003F1F45" w:rsidRPr="00CE5BE5" w:rsidRDefault="003F1F45" w:rsidP="002A7AFB">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8000" behindDoc="1" locked="0" layoutInCell="1" allowOverlap="1" wp14:anchorId="135DC458" wp14:editId="30B5731D">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60288;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3F1F45" w:rsidRPr="00CE5BE5" w:rsidRDefault="003F1F45"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3F1F45" w:rsidRDefault="003F1F45"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745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77777777" w:rsidR="003F1F45" w:rsidRPr="00CE5BE5" w:rsidRDefault="003F1F45"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9024" behindDoc="1" locked="0" layoutInCell="1" allowOverlap="1" wp14:anchorId="1B496FC2" wp14:editId="3C0DFF4C">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643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3F1F45" w:rsidRPr="00CE5BE5" w:rsidRDefault="003F1F45"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3F1F45" w:rsidRDefault="003F1F45"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824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7777777" w:rsidR="003F1F45" w:rsidRPr="00CE5BE5" w:rsidRDefault="003F1F45" w:rsidP="00DA24BB">
                <w:pPr>
                  <w:rPr>
                    <w:rFonts w:ascii="Century Gothic" w:hAnsi="Century Gothic"/>
                    <w:b/>
                  </w:rPr>
                </w:pPr>
                <w:r w:rsidRPr="00CE5BE5">
                  <w:rPr>
                    <w:rFonts w:ascii="Century Gothic" w:hAnsi="Century Gothic"/>
                  </w:rPr>
                  <w:t>Dec 2019</w:t>
                </w:r>
              </w:p>
            </w:txbxContent>
          </v:textbox>
          <w10:wrap anchorx="page"/>
        </v:shape>
      </w:pict>
    </w:r>
    <w:r>
      <w:rPr>
        <w:noProof/>
      </w:rPr>
      <w:pict w14:anchorId="6373629A">
        <v:shape id="Text Box 500" o:spid="_x0000_s2333" type="#_x0000_t202" style="position:absolute;margin-left:129.75pt;margin-top:-5.5pt;width:192.7pt;height:28.05pt;z-index:251657216;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77777777" w:rsidR="003F1F45" w:rsidRPr="00CE5BE5" w:rsidRDefault="003F1F45" w:rsidP="00DA24B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B76CFD2">
        <v:rect id="Rectangle 7" o:spid="_x0000_s2331" style="position:absolute;margin-left:0;margin-top:-38.25pt;width:611.15pt;height:5.1pt;z-index:25165619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3F1F45" w:rsidRDefault="003F1F45"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438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77777777" w:rsidR="003F1F45" w:rsidRPr="00CE5BE5" w:rsidRDefault="003F1F45"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50048" behindDoc="1" locked="0" layoutInCell="1" allowOverlap="1" wp14:anchorId="57B4B4E5" wp14:editId="0007D656">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336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3F1F45" w:rsidRPr="00CE5BE5" w:rsidRDefault="003F1F45"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46D17AE0" w:rsidR="003F1F45" w:rsidRDefault="003F1F45" w:rsidP="009452C7">
    <w:pPr>
      <w:spacing w:line="240" w:lineRule="auto"/>
      <w:rPr>
        <w:b/>
        <w:color w:val="943634" w:themeColor="accent2" w:themeShade="BF"/>
        <w:w w:val="66"/>
        <w:sz w:val="36"/>
      </w:rPr>
    </w:pPr>
    <w:r>
      <w:rPr>
        <w:noProof/>
        <w:sz w:val="36"/>
      </w:rPr>
      <w:pict w14:anchorId="75177D46">
        <v:rect id="_x0000_s2297" style="position:absolute;margin-left:247.05pt;margin-top:23.15pt;width:187.8pt;height:4.3pt;z-index:251653120;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212DE4E9">
        <v:rect id="_x0000_s2296" style="position:absolute;margin-left:217.55pt;margin-top:-355.9pt;width:28.95pt;height:648.35pt;rotation:90;z-index:25165209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78B3897F" wp14:editId="47B65EE8">
          <wp:extent cx="988397" cy="198990"/>
          <wp:effectExtent l="19050" t="0" r="2203" b="0"/>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6507A3">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688C36AD" w:rsidR="003F1F45" w:rsidRPr="00475432" w:rsidRDefault="003F1F45" w:rsidP="00475432">
    <w:r>
      <w:rPr>
        <w:noProof/>
      </w:rPr>
      <w:pict w14:anchorId="3869712A">
        <v:shapetype id="_x0000_t202" coordsize="21600,21600" o:spt="202" path="m,l,21600r21600,l21600,xe">
          <v:stroke joinstyle="miter"/>
          <v:path gradientshapeok="t" o:connecttype="rect"/>
        </v:shapetype>
        <v:shape id="_x0000_s2352" type="#_x0000_t202" style="position:absolute;margin-left:463.6pt;margin-top:-5.25pt;width:65.15pt;height:18.75pt;z-index:25167257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02BACBEF" w14:textId="77777777" w:rsidR="003F1F45" w:rsidRPr="00CE5BE5" w:rsidRDefault="003F1F45" w:rsidP="00475432">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69504" behindDoc="1" locked="0" layoutInCell="1" allowOverlap="1" wp14:anchorId="45A25CE2" wp14:editId="00D228F7">
          <wp:simplePos x="0" y="0"/>
          <wp:positionH relativeFrom="margin">
            <wp:posOffset>0</wp:posOffset>
          </wp:positionH>
          <wp:positionV relativeFrom="paragraph">
            <wp:posOffset>-120650</wp:posOffset>
          </wp:positionV>
          <wp:extent cx="1189990" cy="2921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0271E9E">
        <v:shape id="_x0000_s2351" type="#_x0000_t202" style="position:absolute;margin-left:153.75pt;margin-top:-6.5pt;width:175.4pt;height:23pt;z-index:25167155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1C1882C" w14:textId="77777777" w:rsidR="003F1F45" w:rsidRPr="00CE5BE5" w:rsidRDefault="003F1F45" w:rsidP="00475432">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37CE5C61">
        <v:rect id="_x0000_s2350" style="position:absolute;margin-left:0;margin-top:-38.25pt;width:611.15pt;height:5.1pt;z-index:25167052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686A25F8"/>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8CBA5D0E"/>
    <w:lvl w:ilvl="0">
      <w:start w:val="1"/>
      <w:numFmt w:val="bullet"/>
      <w:pStyle w:val="ListBullet3"/>
      <w:lvlText w:val=""/>
      <w:lvlJc w:val="left"/>
      <w:pPr>
        <w:ind w:left="1052" w:hanging="360"/>
      </w:pPr>
      <w:rPr>
        <w:rFonts w:ascii="Wingdings" w:hAnsi="Wingdings" w:hint="default"/>
      </w:rPr>
    </w:lvl>
  </w:abstractNum>
  <w:abstractNum w:abstractNumId="5" w15:restartNumberingAfterBreak="0">
    <w:nsid w:val="FFFFFF83"/>
    <w:multiLevelType w:val="singleLevel"/>
    <w:tmpl w:val="A532E9C6"/>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AFB43434"/>
    <w:lvl w:ilvl="0">
      <w:start w:val="1"/>
      <w:numFmt w:val="decimal"/>
      <w:pStyle w:val="ListNumber"/>
      <w:lvlText w:val="%1."/>
      <w:lvlJc w:val="left"/>
      <w:pPr>
        <w:tabs>
          <w:tab w:val="num" w:pos="360"/>
        </w:tabs>
        <w:ind w:left="360" w:hanging="360"/>
      </w:pPr>
      <w:rPr>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8DE6431E"/>
    <w:lvl w:ilvl="0" w:tplc="6FAA40A4">
      <w:start w:val="1"/>
      <w:numFmt w:val="decimal"/>
      <w:pStyle w:val="CVFigureCaption"/>
      <w:lvlText w:val="Figure %1."/>
      <w:lvlJc w:val="left"/>
      <w:pPr>
        <w:ind w:left="1398" w:hanging="360"/>
      </w:pPr>
      <w:rPr>
        <w:rFonts w:hint="default"/>
        <w:caps/>
        <w:sz w:val="20"/>
      </w:rPr>
    </w:lvl>
    <w:lvl w:ilvl="1" w:tplc="40090019">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6"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D13A3"/>
    <w:multiLevelType w:val="multilevel"/>
    <w:tmpl w:val="E89E9BF2"/>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14"/>
  </w:num>
  <w:num w:numId="3">
    <w:abstractNumId w:val="7"/>
  </w:num>
  <w:num w:numId="4">
    <w:abstractNumId w:val="5"/>
  </w:num>
  <w:num w:numId="5">
    <w:abstractNumId w:val="6"/>
  </w:num>
  <w:num w:numId="6">
    <w:abstractNumId w:val="1"/>
  </w:num>
  <w:num w:numId="7">
    <w:abstractNumId w:val="4"/>
  </w:num>
  <w:num w:numId="8">
    <w:abstractNumId w:val="3"/>
  </w:num>
  <w:num w:numId="9">
    <w:abstractNumId w:val="2"/>
  </w:num>
  <w:num w:numId="10">
    <w:abstractNumId w:val="0"/>
  </w:num>
  <w:num w:numId="11">
    <w:abstractNumId w:val="9"/>
  </w:num>
  <w:num w:numId="12">
    <w:abstractNumId w:val="10"/>
  </w:num>
  <w:num w:numId="13">
    <w:abstractNumId w:val="13"/>
  </w:num>
  <w:num w:numId="14">
    <w:abstractNumId w:val="12"/>
  </w:num>
  <w:num w:numId="15">
    <w:abstractNumId w:val="17"/>
  </w:num>
  <w:num w:numId="16">
    <w:abstractNumId w:val="15"/>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lvlOverride w:ilvl="0">
      <w:startOverride w:val="1"/>
    </w:lvlOverride>
  </w:num>
  <w:num w:numId="21">
    <w:abstractNumId w:val="11"/>
  </w:num>
  <w:num w:numId="22">
    <w:abstractNumId w:val="6"/>
    <w:lvlOverride w:ilvl="0">
      <w:startOverride w:val="1"/>
    </w:lvlOverride>
  </w:num>
  <w:num w:numId="23">
    <w:abstractNumId w:val="6"/>
    <w:lvlOverride w:ilvl="0">
      <w:startOverride w:val="1"/>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8"/>
  </w:num>
  <w:num w:numId="30">
    <w:abstractNumId w:val="6"/>
    <w:lvlOverride w:ilvl="0">
      <w:startOverride w:val="1"/>
    </w:lvlOverride>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6"/>
    <w:lvlOverride w:ilvl="0">
      <w:startOverride w:val="1"/>
    </w:lvlOverride>
  </w:num>
  <w:num w:numId="40">
    <w:abstractNumId w:val="6"/>
    <w:lvlOverride w:ilvl="0">
      <w:startOverride w:val="1"/>
    </w:lvlOverride>
  </w:num>
  <w:num w:numId="41">
    <w:abstractNumId w:val="6"/>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6"/>
    <w:lvlOverride w:ilvl="0">
      <w:startOverride w:val="1"/>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6"/>
    <w:lvlOverride w:ilvl="0">
      <w:startOverride w:val="1"/>
    </w:lvlOverride>
  </w:num>
  <w:num w:numId="51">
    <w:abstractNumId w:val="6"/>
    <w:lvlOverride w:ilvl="0">
      <w:startOverride w:val="1"/>
    </w:lvlOverride>
  </w:num>
  <w:num w:numId="52">
    <w:abstractNumId w:val="6"/>
    <w:lvlOverride w:ilvl="0">
      <w:startOverride w:val="1"/>
    </w:lvlOverride>
  </w:num>
  <w:num w:numId="53">
    <w:abstractNumId w:val="6"/>
    <w:lvlOverride w:ilvl="0">
      <w:startOverride w:val="1"/>
    </w:lvlOverride>
  </w:num>
  <w:num w:numId="54">
    <w:abstractNumId w:val="6"/>
    <w:lvlOverride w:ilvl="0">
      <w:startOverride w:val="1"/>
    </w:lvlOverride>
  </w:num>
  <w:num w:numId="55">
    <w:abstractNumId w:val="6"/>
    <w:lvlOverride w:ilvl="0">
      <w:startOverride w:val="1"/>
    </w:lvlOverride>
  </w:num>
  <w:num w:numId="56">
    <w:abstractNumId w:val="6"/>
    <w:lvlOverride w:ilvl="0">
      <w:startOverride w:val="1"/>
    </w:lvlOverride>
  </w:num>
  <w:num w:numId="57">
    <w:abstractNumId w:val="6"/>
    <w:lvlOverride w:ilvl="0">
      <w:startOverride w:val="1"/>
    </w:lvlOverride>
  </w:num>
  <w:num w:numId="58">
    <w:abstractNumId w:val="6"/>
    <w:lvlOverride w:ilvl="0">
      <w:startOverride w:val="1"/>
    </w:lvlOverride>
  </w:num>
  <w:num w:numId="59">
    <w:abstractNumId w:val="6"/>
    <w:lvlOverride w:ilvl="0">
      <w:startOverride w:val="1"/>
    </w:lvlOverride>
  </w:num>
  <w:num w:numId="60">
    <w:abstractNumId w:val="6"/>
    <w:lvlOverride w:ilvl="0">
      <w:startOverride w:val="1"/>
    </w:lvlOverride>
  </w:num>
  <w:num w:numId="61">
    <w:abstractNumId w:val="6"/>
    <w:lvlOverride w:ilvl="0">
      <w:startOverride w:val="1"/>
    </w:lvlOverride>
  </w:num>
  <w:num w:numId="62">
    <w:abstractNumId w:val="6"/>
    <w:lvlOverride w:ilvl="0">
      <w:startOverride w:val="1"/>
    </w:lvlOverride>
  </w:num>
  <w:num w:numId="63">
    <w:abstractNumId w:val="6"/>
    <w:lvlOverride w:ilvl="0">
      <w:startOverride w:val="1"/>
    </w:lvlOverride>
  </w:num>
  <w:num w:numId="64">
    <w:abstractNumId w:val="6"/>
    <w:lvlOverride w:ilvl="0">
      <w:startOverride w:val="1"/>
    </w:lvlOverride>
  </w:num>
  <w:num w:numId="65">
    <w:abstractNumId w:val="6"/>
    <w:lvlOverride w:ilvl="0">
      <w:startOverride w:val="1"/>
    </w:lvlOverride>
  </w:num>
  <w:num w:numId="66">
    <w:abstractNumId w:val="6"/>
    <w:lvlOverride w:ilvl="0">
      <w:startOverride w:val="1"/>
    </w:lvlOverride>
  </w:num>
  <w:num w:numId="67">
    <w:abstractNumId w:val="6"/>
    <w:lvlOverride w:ilvl="0">
      <w:startOverride w:val="1"/>
    </w:lvlOverride>
  </w:num>
  <w:num w:numId="68">
    <w:abstractNumId w:val="6"/>
    <w:lvlOverride w:ilvl="0">
      <w:startOverride w:val="1"/>
    </w:lvlOverride>
  </w:num>
  <w:num w:numId="69">
    <w:abstractNumId w:val="6"/>
    <w:lvlOverride w:ilvl="0">
      <w:startOverride w:val="1"/>
    </w:lvlOverride>
  </w:num>
  <w:num w:numId="70">
    <w:abstractNumId w:val="6"/>
    <w:lvlOverride w:ilvl="0">
      <w:startOverride w:val="1"/>
    </w:lvlOverride>
  </w:num>
  <w:num w:numId="71">
    <w:abstractNumId w:val="6"/>
    <w:lvlOverride w:ilvl="0">
      <w:startOverride w:val="1"/>
    </w:lvlOverride>
  </w:num>
  <w:num w:numId="72">
    <w:abstractNumId w:val="6"/>
    <w:lvlOverride w:ilvl="0">
      <w:startOverride w:val="1"/>
    </w:lvlOverride>
  </w:num>
  <w:num w:numId="73">
    <w:abstractNumId w:val="6"/>
    <w:lvlOverride w:ilvl="0">
      <w:startOverride w:val="1"/>
    </w:lvlOverride>
  </w:num>
  <w:num w:numId="74">
    <w:abstractNumId w:val="6"/>
    <w:lvlOverride w:ilvl="0">
      <w:startOverride w:val="1"/>
    </w:lvlOverride>
  </w:num>
  <w:num w:numId="75">
    <w:abstractNumId w:val="6"/>
    <w:lvlOverride w:ilvl="0">
      <w:startOverride w:val="1"/>
    </w:lvlOverride>
  </w:num>
  <w:num w:numId="76">
    <w:abstractNumId w:val="6"/>
    <w:lvlOverride w:ilvl="0">
      <w:startOverride w:val="1"/>
    </w:lvlOverride>
  </w:num>
  <w:num w:numId="77">
    <w:abstractNumId w:val="6"/>
    <w:lvlOverride w:ilvl="0">
      <w:startOverride w:val="1"/>
    </w:lvlOverride>
  </w:num>
  <w:num w:numId="78">
    <w:abstractNumId w:val="6"/>
    <w:lvlOverride w:ilvl="0">
      <w:startOverride w:val="1"/>
    </w:lvlOverride>
  </w:num>
  <w:num w:numId="79">
    <w:abstractNumId w:val="6"/>
    <w:lvlOverride w:ilvl="0">
      <w:startOverride w:val="1"/>
    </w:lvlOverride>
  </w:num>
  <w:num w:numId="80">
    <w:abstractNumId w:val="6"/>
    <w:lvlOverride w:ilvl="0">
      <w:startOverride w:val="1"/>
    </w:lvlOverride>
  </w:num>
  <w:numIdMacAtCleanup w:val="80"/>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rson w15:author="Pavan Rasquinha [2]">
    <w15:presenceInfo w15:providerId="None" w15:userId="Pavan Rasquinh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53"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N64FAF+fokYtAAAA"/>
    <w:docVar w:name="_PubVPasteboard_" w:val="1"/>
  </w:docVars>
  <w:rsids>
    <w:rsidRoot w:val="001E2996"/>
    <w:rsid w:val="000001E3"/>
    <w:rsid w:val="00000EDC"/>
    <w:rsid w:val="0000272E"/>
    <w:rsid w:val="0000379C"/>
    <w:rsid w:val="00003966"/>
    <w:rsid w:val="000039F0"/>
    <w:rsid w:val="00003B6D"/>
    <w:rsid w:val="00003C2C"/>
    <w:rsid w:val="000050FD"/>
    <w:rsid w:val="000056E4"/>
    <w:rsid w:val="00005C85"/>
    <w:rsid w:val="00005EAE"/>
    <w:rsid w:val="0000643D"/>
    <w:rsid w:val="000071E6"/>
    <w:rsid w:val="000071F8"/>
    <w:rsid w:val="00007383"/>
    <w:rsid w:val="00007933"/>
    <w:rsid w:val="0001053D"/>
    <w:rsid w:val="0001094A"/>
    <w:rsid w:val="00010F18"/>
    <w:rsid w:val="00010FB9"/>
    <w:rsid w:val="0001126C"/>
    <w:rsid w:val="000116FA"/>
    <w:rsid w:val="000117CA"/>
    <w:rsid w:val="00011C39"/>
    <w:rsid w:val="00011E3C"/>
    <w:rsid w:val="00012E3C"/>
    <w:rsid w:val="000132CF"/>
    <w:rsid w:val="000132F9"/>
    <w:rsid w:val="0001334D"/>
    <w:rsid w:val="00014707"/>
    <w:rsid w:val="00014ABB"/>
    <w:rsid w:val="00015005"/>
    <w:rsid w:val="000151E1"/>
    <w:rsid w:val="0001522B"/>
    <w:rsid w:val="00015E2E"/>
    <w:rsid w:val="000160E9"/>
    <w:rsid w:val="000163DF"/>
    <w:rsid w:val="00016431"/>
    <w:rsid w:val="000167E5"/>
    <w:rsid w:val="000175A8"/>
    <w:rsid w:val="000176BA"/>
    <w:rsid w:val="000204A0"/>
    <w:rsid w:val="00020729"/>
    <w:rsid w:val="000213EA"/>
    <w:rsid w:val="000217C1"/>
    <w:rsid w:val="00022118"/>
    <w:rsid w:val="000222F2"/>
    <w:rsid w:val="00022BFE"/>
    <w:rsid w:val="00024104"/>
    <w:rsid w:val="00025077"/>
    <w:rsid w:val="00025483"/>
    <w:rsid w:val="00026431"/>
    <w:rsid w:val="000264FE"/>
    <w:rsid w:val="00026BC6"/>
    <w:rsid w:val="00027362"/>
    <w:rsid w:val="0002758C"/>
    <w:rsid w:val="00030608"/>
    <w:rsid w:val="00032382"/>
    <w:rsid w:val="000327A3"/>
    <w:rsid w:val="0003288F"/>
    <w:rsid w:val="00032EA1"/>
    <w:rsid w:val="00033104"/>
    <w:rsid w:val="0003332B"/>
    <w:rsid w:val="00034733"/>
    <w:rsid w:val="0003492C"/>
    <w:rsid w:val="00035150"/>
    <w:rsid w:val="000353AF"/>
    <w:rsid w:val="000362E7"/>
    <w:rsid w:val="000368FF"/>
    <w:rsid w:val="00040B24"/>
    <w:rsid w:val="00041AC6"/>
    <w:rsid w:val="000424D6"/>
    <w:rsid w:val="00042794"/>
    <w:rsid w:val="00043823"/>
    <w:rsid w:val="00043C0B"/>
    <w:rsid w:val="00043E8F"/>
    <w:rsid w:val="0004419E"/>
    <w:rsid w:val="0004537D"/>
    <w:rsid w:val="00045BF5"/>
    <w:rsid w:val="0004659D"/>
    <w:rsid w:val="000468FB"/>
    <w:rsid w:val="0004743A"/>
    <w:rsid w:val="0004773F"/>
    <w:rsid w:val="00047D1B"/>
    <w:rsid w:val="00047EE2"/>
    <w:rsid w:val="0005017D"/>
    <w:rsid w:val="00050F66"/>
    <w:rsid w:val="000519F3"/>
    <w:rsid w:val="000527D2"/>
    <w:rsid w:val="000528C3"/>
    <w:rsid w:val="000529FD"/>
    <w:rsid w:val="00053DC4"/>
    <w:rsid w:val="00054084"/>
    <w:rsid w:val="00054460"/>
    <w:rsid w:val="00055012"/>
    <w:rsid w:val="000568F9"/>
    <w:rsid w:val="0006028F"/>
    <w:rsid w:val="00060308"/>
    <w:rsid w:val="00060465"/>
    <w:rsid w:val="00060A09"/>
    <w:rsid w:val="00061918"/>
    <w:rsid w:val="000620DC"/>
    <w:rsid w:val="000622E6"/>
    <w:rsid w:val="00062AF3"/>
    <w:rsid w:val="00062C42"/>
    <w:rsid w:val="0006385C"/>
    <w:rsid w:val="00063AF9"/>
    <w:rsid w:val="0006466D"/>
    <w:rsid w:val="00064C35"/>
    <w:rsid w:val="00065DAD"/>
    <w:rsid w:val="0006641F"/>
    <w:rsid w:val="00066678"/>
    <w:rsid w:val="000668A6"/>
    <w:rsid w:val="000669BE"/>
    <w:rsid w:val="00067AAC"/>
    <w:rsid w:val="00067B0B"/>
    <w:rsid w:val="00067E4B"/>
    <w:rsid w:val="0007038C"/>
    <w:rsid w:val="00070AA9"/>
    <w:rsid w:val="000712A8"/>
    <w:rsid w:val="00072036"/>
    <w:rsid w:val="00072C91"/>
    <w:rsid w:val="000735DA"/>
    <w:rsid w:val="00073602"/>
    <w:rsid w:val="000739E3"/>
    <w:rsid w:val="00073B16"/>
    <w:rsid w:val="00073DF4"/>
    <w:rsid w:val="00074147"/>
    <w:rsid w:val="000747D6"/>
    <w:rsid w:val="000749A4"/>
    <w:rsid w:val="000749E1"/>
    <w:rsid w:val="00075260"/>
    <w:rsid w:val="00075827"/>
    <w:rsid w:val="00075EED"/>
    <w:rsid w:val="00076DB9"/>
    <w:rsid w:val="000803CA"/>
    <w:rsid w:val="000803D9"/>
    <w:rsid w:val="00080746"/>
    <w:rsid w:val="00080E07"/>
    <w:rsid w:val="00081574"/>
    <w:rsid w:val="000817D1"/>
    <w:rsid w:val="00081F9D"/>
    <w:rsid w:val="000824E2"/>
    <w:rsid w:val="000825AE"/>
    <w:rsid w:val="000831C3"/>
    <w:rsid w:val="00084B45"/>
    <w:rsid w:val="000854E6"/>
    <w:rsid w:val="00085524"/>
    <w:rsid w:val="000855D7"/>
    <w:rsid w:val="000865C5"/>
    <w:rsid w:val="000865D9"/>
    <w:rsid w:val="00086DAA"/>
    <w:rsid w:val="00087725"/>
    <w:rsid w:val="00087BE7"/>
    <w:rsid w:val="00087C59"/>
    <w:rsid w:val="000902D1"/>
    <w:rsid w:val="000908A2"/>
    <w:rsid w:val="00090E2A"/>
    <w:rsid w:val="0009119D"/>
    <w:rsid w:val="0009134A"/>
    <w:rsid w:val="000923FF"/>
    <w:rsid w:val="000924DE"/>
    <w:rsid w:val="00092CD5"/>
    <w:rsid w:val="00093490"/>
    <w:rsid w:val="000940EB"/>
    <w:rsid w:val="000943EA"/>
    <w:rsid w:val="00094F08"/>
    <w:rsid w:val="0009506C"/>
    <w:rsid w:val="00095737"/>
    <w:rsid w:val="00095DC0"/>
    <w:rsid w:val="000968AF"/>
    <w:rsid w:val="000970BC"/>
    <w:rsid w:val="00097D62"/>
    <w:rsid w:val="000A009A"/>
    <w:rsid w:val="000A0213"/>
    <w:rsid w:val="000A04E4"/>
    <w:rsid w:val="000A09F3"/>
    <w:rsid w:val="000A147F"/>
    <w:rsid w:val="000A171E"/>
    <w:rsid w:val="000A2232"/>
    <w:rsid w:val="000A2902"/>
    <w:rsid w:val="000A4574"/>
    <w:rsid w:val="000A4A27"/>
    <w:rsid w:val="000A4C5F"/>
    <w:rsid w:val="000A569D"/>
    <w:rsid w:val="000A6795"/>
    <w:rsid w:val="000A688C"/>
    <w:rsid w:val="000A7625"/>
    <w:rsid w:val="000A768C"/>
    <w:rsid w:val="000A7A12"/>
    <w:rsid w:val="000A7DD8"/>
    <w:rsid w:val="000A7EAB"/>
    <w:rsid w:val="000B028F"/>
    <w:rsid w:val="000B02A4"/>
    <w:rsid w:val="000B05A9"/>
    <w:rsid w:val="000B0B89"/>
    <w:rsid w:val="000B0D3B"/>
    <w:rsid w:val="000B1563"/>
    <w:rsid w:val="000B1919"/>
    <w:rsid w:val="000B1929"/>
    <w:rsid w:val="000B303E"/>
    <w:rsid w:val="000B31B1"/>
    <w:rsid w:val="000B336F"/>
    <w:rsid w:val="000B33E5"/>
    <w:rsid w:val="000B3C1C"/>
    <w:rsid w:val="000B4AA5"/>
    <w:rsid w:val="000B4E71"/>
    <w:rsid w:val="000B5113"/>
    <w:rsid w:val="000B5622"/>
    <w:rsid w:val="000B5DF9"/>
    <w:rsid w:val="000B68A3"/>
    <w:rsid w:val="000B6ABD"/>
    <w:rsid w:val="000B735D"/>
    <w:rsid w:val="000B74ED"/>
    <w:rsid w:val="000C01E9"/>
    <w:rsid w:val="000C02FE"/>
    <w:rsid w:val="000C0422"/>
    <w:rsid w:val="000C08ED"/>
    <w:rsid w:val="000C2098"/>
    <w:rsid w:val="000C2C01"/>
    <w:rsid w:val="000C2F01"/>
    <w:rsid w:val="000C328E"/>
    <w:rsid w:val="000C3ADF"/>
    <w:rsid w:val="000C3C1A"/>
    <w:rsid w:val="000C403C"/>
    <w:rsid w:val="000C412B"/>
    <w:rsid w:val="000C5350"/>
    <w:rsid w:val="000C598A"/>
    <w:rsid w:val="000C5A66"/>
    <w:rsid w:val="000C5F9C"/>
    <w:rsid w:val="000C624E"/>
    <w:rsid w:val="000C6615"/>
    <w:rsid w:val="000C6D08"/>
    <w:rsid w:val="000C71C5"/>
    <w:rsid w:val="000C768B"/>
    <w:rsid w:val="000C7762"/>
    <w:rsid w:val="000C7956"/>
    <w:rsid w:val="000D173B"/>
    <w:rsid w:val="000D1855"/>
    <w:rsid w:val="000D1C1E"/>
    <w:rsid w:val="000D2986"/>
    <w:rsid w:val="000D3A02"/>
    <w:rsid w:val="000D3B16"/>
    <w:rsid w:val="000D3E32"/>
    <w:rsid w:val="000D43D4"/>
    <w:rsid w:val="000D4C89"/>
    <w:rsid w:val="000D5091"/>
    <w:rsid w:val="000D54CD"/>
    <w:rsid w:val="000D559F"/>
    <w:rsid w:val="000D6366"/>
    <w:rsid w:val="000D63F8"/>
    <w:rsid w:val="000D69AD"/>
    <w:rsid w:val="000D6AEA"/>
    <w:rsid w:val="000D6D35"/>
    <w:rsid w:val="000D6ED5"/>
    <w:rsid w:val="000D7331"/>
    <w:rsid w:val="000D750C"/>
    <w:rsid w:val="000E021A"/>
    <w:rsid w:val="000E0259"/>
    <w:rsid w:val="000E0711"/>
    <w:rsid w:val="000E078E"/>
    <w:rsid w:val="000E0961"/>
    <w:rsid w:val="000E0DDA"/>
    <w:rsid w:val="000E11FE"/>
    <w:rsid w:val="000E14D7"/>
    <w:rsid w:val="000E21BD"/>
    <w:rsid w:val="000E21FD"/>
    <w:rsid w:val="000E2483"/>
    <w:rsid w:val="000E2921"/>
    <w:rsid w:val="000E2B99"/>
    <w:rsid w:val="000E2BFE"/>
    <w:rsid w:val="000E37E4"/>
    <w:rsid w:val="000E40A3"/>
    <w:rsid w:val="000E42C4"/>
    <w:rsid w:val="000E54DA"/>
    <w:rsid w:val="000E57D1"/>
    <w:rsid w:val="000E5A0A"/>
    <w:rsid w:val="000E5FDE"/>
    <w:rsid w:val="000E65FD"/>
    <w:rsid w:val="000E6A4D"/>
    <w:rsid w:val="000E7289"/>
    <w:rsid w:val="000F0308"/>
    <w:rsid w:val="000F068E"/>
    <w:rsid w:val="000F074A"/>
    <w:rsid w:val="000F09C8"/>
    <w:rsid w:val="000F0B46"/>
    <w:rsid w:val="000F0C35"/>
    <w:rsid w:val="000F1820"/>
    <w:rsid w:val="000F1AD0"/>
    <w:rsid w:val="000F1DC0"/>
    <w:rsid w:val="000F2124"/>
    <w:rsid w:val="000F2E69"/>
    <w:rsid w:val="000F3103"/>
    <w:rsid w:val="000F3F30"/>
    <w:rsid w:val="000F4CAD"/>
    <w:rsid w:val="000F50FF"/>
    <w:rsid w:val="000F5D86"/>
    <w:rsid w:val="000F64C6"/>
    <w:rsid w:val="000F7EE5"/>
    <w:rsid w:val="0010003E"/>
    <w:rsid w:val="001009FF"/>
    <w:rsid w:val="001014EF"/>
    <w:rsid w:val="00101F9F"/>
    <w:rsid w:val="00102062"/>
    <w:rsid w:val="001020F6"/>
    <w:rsid w:val="00102551"/>
    <w:rsid w:val="001026AB"/>
    <w:rsid w:val="001029CB"/>
    <w:rsid w:val="001029F3"/>
    <w:rsid w:val="00102BD8"/>
    <w:rsid w:val="001032CB"/>
    <w:rsid w:val="001039DB"/>
    <w:rsid w:val="00104A4D"/>
    <w:rsid w:val="00104BEE"/>
    <w:rsid w:val="00105450"/>
    <w:rsid w:val="001060F9"/>
    <w:rsid w:val="00106448"/>
    <w:rsid w:val="00106B73"/>
    <w:rsid w:val="00107177"/>
    <w:rsid w:val="00107AF6"/>
    <w:rsid w:val="001101AD"/>
    <w:rsid w:val="00110608"/>
    <w:rsid w:val="00110CC3"/>
    <w:rsid w:val="0011167C"/>
    <w:rsid w:val="00111B88"/>
    <w:rsid w:val="0011209F"/>
    <w:rsid w:val="001130DF"/>
    <w:rsid w:val="001132F3"/>
    <w:rsid w:val="00113423"/>
    <w:rsid w:val="00113544"/>
    <w:rsid w:val="00113689"/>
    <w:rsid w:val="00113BED"/>
    <w:rsid w:val="00115022"/>
    <w:rsid w:val="001165C4"/>
    <w:rsid w:val="00116E9F"/>
    <w:rsid w:val="00116FD6"/>
    <w:rsid w:val="001170C4"/>
    <w:rsid w:val="00117866"/>
    <w:rsid w:val="00117E0C"/>
    <w:rsid w:val="0012083B"/>
    <w:rsid w:val="00120D19"/>
    <w:rsid w:val="00120D95"/>
    <w:rsid w:val="00121101"/>
    <w:rsid w:val="00121989"/>
    <w:rsid w:val="00121B74"/>
    <w:rsid w:val="0012247F"/>
    <w:rsid w:val="001229D1"/>
    <w:rsid w:val="00122A79"/>
    <w:rsid w:val="001230A4"/>
    <w:rsid w:val="00123412"/>
    <w:rsid w:val="00123A5E"/>
    <w:rsid w:val="00123EAF"/>
    <w:rsid w:val="001244BC"/>
    <w:rsid w:val="0012545F"/>
    <w:rsid w:val="0012552B"/>
    <w:rsid w:val="00125F01"/>
    <w:rsid w:val="00126641"/>
    <w:rsid w:val="00126BB1"/>
    <w:rsid w:val="001276AD"/>
    <w:rsid w:val="001300E4"/>
    <w:rsid w:val="0013081F"/>
    <w:rsid w:val="00131A4F"/>
    <w:rsid w:val="0013207A"/>
    <w:rsid w:val="001320F8"/>
    <w:rsid w:val="001325AB"/>
    <w:rsid w:val="00134647"/>
    <w:rsid w:val="00134A6F"/>
    <w:rsid w:val="00134C7E"/>
    <w:rsid w:val="00134E34"/>
    <w:rsid w:val="00135B78"/>
    <w:rsid w:val="00135B7C"/>
    <w:rsid w:val="00136073"/>
    <w:rsid w:val="0013632F"/>
    <w:rsid w:val="001366CA"/>
    <w:rsid w:val="00137B16"/>
    <w:rsid w:val="001407D7"/>
    <w:rsid w:val="00140806"/>
    <w:rsid w:val="001412C6"/>
    <w:rsid w:val="001423C5"/>
    <w:rsid w:val="00142888"/>
    <w:rsid w:val="001428B9"/>
    <w:rsid w:val="00143068"/>
    <w:rsid w:val="0014332C"/>
    <w:rsid w:val="00143C9B"/>
    <w:rsid w:val="00143DF7"/>
    <w:rsid w:val="00143FF2"/>
    <w:rsid w:val="001448B5"/>
    <w:rsid w:val="00144E3F"/>
    <w:rsid w:val="00144F39"/>
    <w:rsid w:val="00145BFF"/>
    <w:rsid w:val="00145F28"/>
    <w:rsid w:val="00146AEA"/>
    <w:rsid w:val="00150628"/>
    <w:rsid w:val="00150C31"/>
    <w:rsid w:val="00150D3A"/>
    <w:rsid w:val="00150FA7"/>
    <w:rsid w:val="00151085"/>
    <w:rsid w:val="00151749"/>
    <w:rsid w:val="00151B7D"/>
    <w:rsid w:val="001522CF"/>
    <w:rsid w:val="001525FD"/>
    <w:rsid w:val="00152877"/>
    <w:rsid w:val="00152DD7"/>
    <w:rsid w:val="00152FFE"/>
    <w:rsid w:val="00153861"/>
    <w:rsid w:val="00153B3E"/>
    <w:rsid w:val="001548E6"/>
    <w:rsid w:val="001559C4"/>
    <w:rsid w:val="00155AAE"/>
    <w:rsid w:val="00155C56"/>
    <w:rsid w:val="0015669B"/>
    <w:rsid w:val="001569A5"/>
    <w:rsid w:val="001569DF"/>
    <w:rsid w:val="00157CB6"/>
    <w:rsid w:val="00157DB1"/>
    <w:rsid w:val="0016007B"/>
    <w:rsid w:val="0016026E"/>
    <w:rsid w:val="00160543"/>
    <w:rsid w:val="00161277"/>
    <w:rsid w:val="00161466"/>
    <w:rsid w:val="0016169B"/>
    <w:rsid w:val="0016172A"/>
    <w:rsid w:val="00161D60"/>
    <w:rsid w:val="001622BF"/>
    <w:rsid w:val="00162518"/>
    <w:rsid w:val="001632AC"/>
    <w:rsid w:val="00163EAD"/>
    <w:rsid w:val="00164072"/>
    <w:rsid w:val="00164A37"/>
    <w:rsid w:val="00165033"/>
    <w:rsid w:val="0016526F"/>
    <w:rsid w:val="001656A3"/>
    <w:rsid w:val="001658F4"/>
    <w:rsid w:val="001663F3"/>
    <w:rsid w:val="00166D2B"/>
    <w:rsid w:val="00166D66"/>
    <w:rsid w:val="00166FAB"/>
    <w:rsid w:val="001672C6"/>
    <w:rsid w:val="0017011F"/>
    <w:rsid w:val="001704B3"/>
    <w:rsid w:val="00170AD2"/>
    <w:rsid w:val="00170B1A"/>
    <w:rsid w:val="00170F14"/>
    <w:rsid w:val="00171706"/>
    <w:rsid w:val="001717F3"/>
    <w:rsid w:val="0017432C"/>
    <w:rsid w:val="00174FA9"/>
    <w:rsid w:val="001750EB"/>
    <w:rsid w:val="00175F5C"/>
    <w:rsid w:val="001760D7"/>
    <w:rsid w:val="00176A0E"/>
    <w:rsid w:val="00176C1C"/>
    <w:rsid w:val="0017798B"/>
    <w:rsid w:val="001803C7"/>
    <w:rsid w:val="001816D4"/>
    <w:rsid w:val="00181B59"/>
    <w:rsid w:val="0018236C"/>
    <w:rsid w:val="001840D1"/>
    <w:rsid w:val="0018455A"/>
    <w:rsid w:val="00184B15"/>
    <w:rsid w:val="0018525C"/>
    <w:rsid w:val="00185F43"/>
    <w:rsid w:val="00186318"/>
    <w:rsid w:val="00186574"/>
    <w:rsid w:val="0018668F"/>
    <w:rsid w:val="001870CC"/>
    <w:rsid w:val="001878DC"/>
    <w:rsid w:val="00187D00"/>
    <w:rsid w:val="00190189"/>
    <w:rsid w:val="00190536"/>
    <w:rsid w:val="00190801"/>
    <w:rsid w:val="001913EF"/>
    <w:rsid w:val="00193ACC"/>
    <w:rsid w:val="00193F30"/>
    <w:rsid w:val="001944D2"/>
    <w:rsid w:val="00194894"/>
    <w:rsid w:val="001949F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4B70"/>
    <w:rsid w:val="001A4D4E"/>
    <w:rsid w:val="001A5800"/>
    <w:rsid w:val="001A5889"/>
    <w:rsid w:val="001A5BF8"/>
    <w:rsid w:val="001A67C3"/>
    <w:rsid w:val="001A6CFF"/>
    <w:rsid w:val="001A7E87"/>
    <w:rsid w:val="001B2940"/>
    <w:rsid w:val="001B306F"/>
    <w:rsid w:val="001B3CED"/>
    <w:rsid w:val="001B3D67"/>
    <w:rsid w:val="001B3FA9"/>
    <w:rsid w:val="001B4E71"/>
    <w:rsid w:val="001B53D5"/>
    <w:rsid w:val="001B54FB"/>
    <w:rsid w:val="001B5B0A"/>
    <w:rsid w:val="001B600E"/>
    <w:rsid w:val="001B735D"/>
    <w:rsid w:val="001B7BBB"/>
    <w:rsid w:val="001C0BEC"/>
    <w:rsid w:val="001C0E9C"/>
    <w:rsid w:val="001C145D"/>
    <w:rsid w:val="001C15B0"/>
    <w:rsid w:val="001C188E"/>
    <w:rsid w:val="001C1F7B"/>
    <w:rsid w:val="001C20E7"/>
    <w:rsid w:val="001C251B"/>
    <w:rsid w:val="001C2BB2"/>
    <w:rsid w:val="001C2F97"/>
    <w:rsid w:val="001C3C5F"/>
    <w:rsid w:val="001C3F83"/>
    <w:rsid w:val="001C46DB"/>
    <w:rsid w:val="001C4D2C"/>
    <w:rsid w:val="001C4F4F"/>
    <w:rsid w:val="001C5435"/>
    <w:rsid w:val="001C575A"/>
    <w:rsid w:val="001C5B3C"/>
    <w:rsid w:val="001C5C8D"/>
    <w:rsid w:val="001C5CCC"/>
    <w:rsid w:val="001C5EAC"/>
    <w:rsid w:val="001C5FE3"/>
    <w:rsid w:val="001C62E4"/>
    <w:rsid w:val="001C6AB5"/>
    <w:rsid w:val="001C6B18"/>
    <w:rsid w:val="001C6B3D"/>
    <w:rsid w:val="001C6D78"/>
    <w:rsid w:val="001C7557"/>
    <w:rsid w:val="001C7FBC"/>
    <w:rsid w:val="001D05A6"/>
    <w:rsid w:val="001D0B18"/>
    <w:rsid w:val="001D1903"/>
    <w:rsid w:val="001D1B2E"/>
    <w:rsid w:val="001D1D64"/>
    <w:rsid w:val="001D39D3"/>
    <w:rsid w:val="001D3DEF"/>
    <w:rsid w:val="001D4599"/>
    <w:rsid w:val="001D4BEA"/>
    <w:rsid w:val="001D5AB3"/>
    <w:rsid w:val="001D5BD7"/>
    <w:rsid w:val="001D5F27"/>
    <w:rsid w:val="001D5F9C"/>
    <w:rsid w:val="001D62E6"/>
    <w:rsid w:val="001D6B90"/>
    <w:rsid w:val="001D7397"/>
    <w:rsid w:val="001D7547"/>
    <w:rsid w:val="001D7683"/>
    <w:rsid w:val="001D774E"/>
    <w:rsid w:val="001D78E0"/>
    <w:rsid w:val="001D7A77"/>
    <w:rsid w:val="001E02D8"/>
    <w:rsid w:val="001E1A15"/>
    <w:rsid w:val="001E1A99"/>
    <w:rsid w:val="001E1BE1"/>
    <w:rsid w:val="001E1E59"/>
    <w:rsid w:val="001E2996"/>
    <w:rsid w:val="001E2A48"/>
    <w:rsid w:val="001E3390"/>
    <w:rsid w:val="001E37F6"/>
    <w:rsid w:val="001E4A0B"/>
    <w:rsid w:val="001E4AD4"/>
    <w:rsid w:val="001E4AD6"/>
    <w:rsid w:val="001E5233"/>
    <w:rsid w:val="001E537F"/>
    <w:rsid w:val="001E5B08"/>
    <w:rsid w:val="001E5F84"/>
    <w:rsid w:val="001E6C06"/>
    <w:rsid w:val="001E6ED7"/>
    <w:rsid w:val="001E760B"/>
    <w:rsid w:val="001F0785"/>
    <w:rsid w:val="001F0BBB"/>
    <w:rsid w:val="001F1488"/>
    <w:rsid w:val="001F149E"/>
    <w:rsid w:val="001F16E8"/>
    <w:rsid w:val="001F1AB3"/>
    <w:rsid w:val="001F2256"/>
    <w:rsid w:val="001F273E"/>
    <w:rsid w:val="001F28D6"/>
    <w:rsid w:val="001F29AE"/>
    <w:rsid w:val="001F322F"/>
    <w:rsid w:val="001F3A6F"/>
    <w:rsid w:val="001F3CEE"/>
    <w:rsid w:val="001F4CE1"/>
    <w:rsid w:val="001F4FFB"/>
    <w:rsid w:val="001F588C"/>
    <w:rsid w:val="001F6498"/>
    <w:rsid w:val="001F7134"/>
    <w:rsid w:val="001F7AC0"/>
    <w:rsid w:val="001F7DAD"/>
    <w:rsid w:val="002003F6"/>
    <w:rsid w:val="0020085B"/>
    <w:rsid w:val="00201151"/>
    <w:rsid w:val="00201487"/>
    <w:rsid w:val="00201D20"/>
    <w:rsid w:val="00202B4A"/>
    <w:rsid w:val="00202D83"/>
    <w:rsid w:val="00202F6E"/>
    <w:rsid w:val="00203214"/>
    <w:rsid w:val="00203908"/>
    <w:rsid w:val="00203FEA"/>
    <w:rsid w:val="002046D1"/>
    <w:rsid w:val="00204D9D"/>
    <w:rsid w:val="00204F2D"/>
    <w:rsid w:val="002058B9"/>
    <w:rsid w:val="00205B44"/>
    <w:rsid w:val="00205EE2"/>
    <w:rsid w:val="00206088"/>
    <w:rsid w:val="00206199"/>
    <w:rsid w:val="002061AF"/>
    <w:rsid w:val="00206812"/>
    <w:rsid w:val="00206BCE"/>
    <w:rsid w:val="0020785B"/>
    <w:rsid w:val="00207BEA"/>
    <w:rsid w:val="0021066F"/>
    <w:rsid w:val="00210817"/>
    <w:rsid w:val="002110B9"/>
    <w:rsid w:val="002118B5"/>
    <w:rsid w:val="002119D5"/>
    <w:rsid w:val="00212F3B"/>
    <w:rsid w:val="0021327C"/>
    <w:rsid w:val="002139D2"/>
    <w:rsid w:val="00213D3F"/>
    <w:rsid w:val="00215AAE"/>
    <w:rsid w:val="00215C2D"/>
    <w:rsid w:val="002160F1"/>
    <w:rsid w:val="002163EC"/>
    <w:rsid w:val="0021641C"/>
    <w:rsid w:val="00216A21"/>
    <w:rsid w:val="00216A61"/>
    <w:rsid w:val="00216F4F"/>
    <w:rsid w:val="00217FFE"/>
    <w:rsid w:val="002202D9"/>
    <w:rsid w:val="002207EC"/>
    <w:rsid w:val="00220A61"/>
    <w:rsid w:val="00221D98"/>
    <w:rsid w:val="00221ED5"/>
    <w:rsid w:val="0022273F"/>
    <w:rsid w:val="00222E1E"/>
    <w:rsid w:val="00224297"/>
    <w:rsid w:val="002245BB"/>
    <w:rsid w:val="00224D94"/>
    <w:rsid w:val="00225BE1"/>
    <w:rsid w:val="00225C33"/>
    <w:rsid w:val="00225D85"/>
    <w:rsid w:val="002265E9"/>
    <w:rsid w:val="0023008E"/>
    <w:rsid w:val="00230920"/>
    <w:rsid w:val="002316DA"/>
    <w:rsid w:val="00232158"/>
    <w:rsid w:val="0023222D"/>
    <w:rsid w:val="002326A5"/>
    <w:rsid w:val="00232759"/>
    <w:rsid w:val="002330AD"/>
    <w:rsid w:val="0023318F"/>
    <w:rsid w:val="00234030"/>
    <w:rsid w:val="002342AE"/>
    <w:rsid w:val="0023470B"/>
    <w:rsid w:val="0023493E"/>
    <w:rsid w:val="00234D51"/>
    <w:rsid w:val="00234F09"/>
    <w:rsid w:val="0023504F"/>
    <w:rsid w:val="002356B7"/>
    <w:rsid w:val="00235EC3"/>
    <w:rsid w:val="00236018"/>
    <w:rsid w:val="00236604"/>
    <w:rsid w:val="00236DD4"/>
    <w:rsid w:val="00237740"/>
    <w:rsid w:val="002377D1"/>
    <w:rsid w:val="00237EDD"/>
    <w:rsid w:val="00240B21"/>
    <w:rsid w:val="00241D3C"/>
    <w:rsid w:val="002420BF"/>
    <w:rsid w:val="002425AB"/>
    <w:rsid w:val="00242877"/>
    <w:rsid w:val="00242985"/>
    <w:rsid w:val="00242DCE"/>
    <w:rsid w:val="00242F81"/>
    <w:rsid w:val="00244479"/>
    <w:rsid w:val="00244C6D"/>
    <w:rsid w:val="00245243"/>
    <w:rsid w:val="002456C3"/>
    <w:rsid w:val="00245D94"/>
    <w:rsid w:val="00246168"/>
    <w:rsid w:val="0024669C"/>
    <w:rsid w:val="00246871"/>
    <w:rsid w:val="00246D41"/>
    <w:rsid w:val="00246EBB"/>
    <w:rsid w:val="00247E45"/>
    <w:rsid w:val="00247ED9"/>
    <w:rsid w:val="00250A70"/>
    <w:rsid w:val="00250EB7"/>
    <w:rsid w:val="0025191F"/>
    <w:rsid w:val="002523BB"/>
    <w:rsid w:val="00252454"/>
    <w:rsid w:val="00252744"/>
    <w:rsid w:val="00252FC2"/>
    <w:rsid w:val="002530F5"/>
    <w:rsid w:val="002532AE"/>
    <w:rsid w:val="0025359D"/>
    <w:rsid w:val="00254C12"/>
    <w:rsid w:val="00254EAE"/>
    <w:rsid w:val="00256BCF"/>
    <w:rsid w:val="00256F69"/>
    <w:rsid w:val="002570DA"/>
    <w:rsid w:val="00257541"/>
    <w:rsid w:val="00257819"/>
    <w:rsid w:val="0026045F"/>
    <w:rsid w:val="00260A6C"/>
    <w:rsid w:val="002618AC"/>
    <w:rsid w:val="00262D0B"/>
    <w:rsid w:val="00263C26"/>
    <w:rsid w:val="0026422D"/>
    <w:rsid w:val="00264540"/>
    <w:rsid w:val="00264C04"/>
    <w:rsid w:val="00264D48"/>
    <w:rsid w:val="002656D4"/>
    <w:rsid w:val="002660F3"/>
    <w:rsid w:val="002664CC"/>
    <w:rsid w:val="00266733"/>
    <w:rsid w:val="00266B1F"/>
    <w:rsid w:val="00266BF9"/>
    <w:rsid w:val="00266C3B"/>
    <w:rsid w:val="00267C36"/>
    <w:rsid w:val="002716FB"/>
    <w:rsid w:val="00271FC3"/>
    <w:rsid w:val="0027242B"/>
    <w:rsid w:val="00272E6C"/>
    <w:rsid w:val="00272FF1"/>
    <w:rsid w:val="0027320B"/>
    <w:rsid w:val="00273D2F"/>
    <w:rsid w:val="00274568"/>
    <w:rsid w:val="00274853"/>
    <w:rsid w:val="00274CC8"/>
    <w:rsid w:val="00274FA8"/>
    <w:rsid w:val="002758EB"/>
    <w:rsid w:val="002765C3"/>
    <w:rsid w:val="00276AAD"/>
    <w:rsid w:val="00276B94"/>
    <w:rsid w:val="002772DB"/>
    <w:rsid w:val="00280444"/>
    <w:rsid w:val="00280489"/>
    <w:rsid w:val="00280959"/>
    <w:rsid w:val="00280B85"/>
    <w:rsid w:val="00280D0E"/>
    <w:rsid w:val="00282D6C"/>
    <w:rsid w:val="00282E3D"/>
    <w:rsid w:val="00283869"/>
    <w:rsid w:val="002839B2"/>
    <w:rsid w:val="00283F16"/>
    <w:rsid w:val="00283F8F"/>
    <w:rsid w:val="002848D8"/>
    <w:rsid w:val="002850A3"/>
    <w:rsid w:val="00285949"/>
    <w:rsid w:val="002859E7"/>
    <w:rsid w:val="00285D1C"/>
    <w:rsid w:val="00286A4F"/>
    <w:rsid w:val="00290836"/>
    <w:rsid w:val="00290B83"/>
    <w:rsid w:val="00290C89"/>
    <w:rsid w:val="00291332"/>
    <w:rsid w:val="00291873"/>
    <w:rsid w:val="00291A03"/>
    <w:rsid w:val="00291B6D"/>
    <w:rsid w:val="0029224E"/>
    <w:rsid w:val="00292846"/>
    <w:rsid w:val="00292A0F"/>
    <w:rsid w:val="00292D1B"/>
    <w:rsid w:val="00292E62"/>
    <w:rsid w:val="002932B4"/>
    <w:rsid w:val="0029395C"/>
    <w:rsid w:val="00293A4A"/>
    <w:rsid w:val="00293BC8"/>
    <w:rsid w:val="00293CB3"/>
    <w:rsid w:val="0029438F"/>
    <w:rsid w:val="00294E5E"/>
    <w:rsid w:val="0029521E"/>
    <w:rsid w:val="00295362"/>
    <w:rsid w:val="002953F0"/>
    <w:rsid w:val="00295940"/>
    <w:rsid w:val="00295DC5"/>
    <w:rsid w:val="00296424"/>
    <w:rsid w:val="002975EF"/>
    <w:rsid w:val="00297895"/>
    <w:rsid w:val="002979A5"/>
    <w:rsid w:val="002A025E"/>
    <w:rsid w:val="002A0E04"/>
    <w:rsid w:val="002A0E76"/>
    <w:rsid w:val="002A0FE5"/>
    <w:rsid w:val="002A1638"/>
    <w:rsid w:val="002A33C6"/>
    <w:rsid w:val="002A473D"/>
    <w:rsid w:val="002A4FFE"/>
    <w:rsid w:val="002A513A"/>
    <w:rsid w:val="002A5326"/>
    <w:rsid w:val="002A58CD"/>
    <w:rsid w:val="002A5C5C"/>
    <w:rsid w:val="002A6214"/>
    <w:rsid w:val="002A66DE"/>
    <w:rsid w:val="002A7412"/>
    <w:rsid w:val="002A7747"/>
    <w:rsid w:val="002A7853"/>
    <w:rsid w:val="002A7AFB"/>
    <w:rsid w:val="002A7B98"/>
    <w:rsid w:val="002A7B9D"/>
    <w:rsid w:val="002B0141"/>
    <w:rsid w:val="002B10BA"/>
    <w:rsid w:val="002B16BD"/>
    <w:rsid w:val="002B1AAD"/>
    <w:rsid w:val="002B1B7B"/>
    <w:rsid w:val="002B1E0C"/>
    <w:rsid w:val="002B2B19"/>
    <w:rsid w:val="002B2DDB"/>
    <w:rsid w:val="002B30AB"/>
    <w:rsid w:val="002B36DC"/>
    <w:rsid w:val="002B3F4E"/>
    <w:rsid w:val="002B4011"/>
    <w:rsid w:val="002B44F5"/>
    <w:rsid w:val="002B49A2"/>
    <w:rsid w:val="002B4D63"/>
    <w:rsid w:val="002B50E5"/>
    <w:rsid w:val="002B52B6"/>
    <w:rsid w:val="002B561A"/>
    <w:rsid w:val="002B68AB"/>
    <w:rsid w:val="002B6D5F"/>
    <w:rsid w:val="002B733E"/>
    <w:rsid w:val="002B7602"/>
    <w:rsid w:val="002B7B6C"/>
    <w:rsid w:val="002C0376"/>
    <w:rsid w:val="002C0F30"/>
    <w:rsid w:val="002C14AC"/>
    <w:rsid w:val="002C14EB"/>
    <w:rsid w:val="002C1C60"/>
    <w:rsid w:val="002C1F99"/>
    <w:rsid w:val="002C2247"/>
    <w:rsid w:val="002C2353"/>
    <w:rsid w:val="002C26D4"/>
    <w:rsid w:val="002C3715"/>
    <w:rsid w:val="002C40E9"/>
    <w:rsid w:val="002C45A5"/>
    <w:rsid w:val="002C4DD8"/>
    <w:rsid w:val="002C5395"/>
    <w:rsid w:val="002C5517"/>
    <w:rsid w:val="002C59AE"/>
    <w:rsid w:val="002C5D63"/>
    <w:rsid w:val="002C6A4B"/>
    <w:rsid w:val="002C6B82"/>
    <w:rsid w:val="002C7254"/>
    <w:rsid w:val="002C72EA"/>
    <w:rsid w:val="002C7D11"/>
    <w:rsid w:val="002D031B"/>
    <w:rsid w:val="002D0BE5"/>
    <w:rsid w:val="002D0C07"/>
    <w:rsid w:val="002D0DBA"/>
    <w:rsid w:val="002D1249"/>
    <w:rsid w:val="002D1541"/>
    <w:rsid w:val="002D20C5"/>
    <w:rsid w:val="002D25E5"/>
    <w:rsid w:val="002D2FC6"/>
    <w:rsid w:val="002D39C9"/>
    <w:rsid w:val="002D3A24"/>
    <w:rsid w:val="002D3AAC"/>
    <w:rsid w:val="002D3C5A"/>
    <w:rsid w:val="002D3C95"/>
    <w:rsid w:val="002D3CE8"/>
    <w:rsid w:val="002D4393"/>
    <w:rsid w:val="002D4670"/>
    <w:rsid w:val="002D4BC8"/>
    <w:rsid w:val="002D4D7F"/>
    <w:rsid w:val="002D4DA1"/>
    <w:rsid w:val="002D4E63"/>
    <w:rsid w:val="002D533F"/>
    <w:rsid w:val="002D58D9"/>
    <w:rsid w:val="002D5EF3"/>
    <w:rsid w:val="002D65CB"/>
    <w:rsid w:val="002D6E6D"/>
    <w:rsid w:val="002D71B7"/>
    <w:rsid w:val="002D73DC"/>
    <w:rsid w:val="002E0010"/>
    <w:rsid w:val="002E0476"/>
    <w:rsid w:val="002E054B"/>
    <w:rsid w:val="002E14C0"/>
    <w:rsid w:val="002E1527"/>
    <w:rsid w:val="002E220E"/>
    <w:rsid w:val="002E2488"/>
    <w:rsid w:val="002E2708"/>
    <w:rsid w:val="002E2B32"/>
    <w:rsid w:val="002E42AD"/>
    <w:rsid w:val="002E44A9"/>
    <w:rsid w:val="002E47E8"/>
    <w:rsid w:val="002E49FE"/>
    <w:rsid w:val="002E4D60"/>
    <w:rsid w:val="002E51DF"/>
    <w:rsid w:val="002E549C"/>
    <w:rsid w:val="002E5D54"/>
    <w:rsid w:val="002E5E60"/>
    <w:rsid w:val="002E632B"/>
    <w:rsid w:val="002E6461"/>
    <w:rsid w:val="002E7389"/>
    <w:rsid w:val="002E77ED"/>
    <w:rsid w:val="002E7955"/>
    <w:rsid w:val="002E7B31"/>
    <w:rsid w:val="002F0536"/>
    <w:rsid w:val="002F058B"/>
    <w:rsid w:val="002F1148"/>
    <w:rsid w:val="002F1296"/>
    <w:rsid w:val="002F1664"/>
    <w:rsid w:val="002F182F"/>
    <w:rsid w:val="002F220E"/>
    <w:rsid w:val="002F2742"/>
    <w:rsid w:val="002F2893"/>
    <w:rsid w:val="002F30AC"/>
    <w:rsid w:val="002F33F2"/>
    <w:rsid w:val="002F3631"/>
    <w:rsid w:val="002F3645"/>
    <w:rsid w:val="002F3E23"/>
    <w:rsid w:val="002F4042"/>
    <w:rsid w:val="002F43CD"/>
    <w:rsid w:val="002F47B1"/>
    <w:rsid w:val="002F48C2"/>
    <w:rsid w:val="002F49D2"/>
    <w:rsid w:val="002F4AA0"/>
    <w:rsid w:val="002F680E"/>
    <w:rsid w:val="002F6816"/>
    <w:rsid w:val="002F6F0B"/>
    <w:rsid w:val="002F74C1"/>
    <w:rsid w:val="002F79F2"/>
    <w:rsid w:val="00300876"/>
    <w:rsid w:val="003008EB"/>
    <w:rsid w:val="00300E70"/>
    <w:rsid w:val="00301179"/>
    <w:rsid w:val="00302554"/>
    <w:rsid w:val="00302ACE"/>
    <w:rsid w:val="0030303E"/>
    <w:rsid w:val="00303097"/>
    <w:rsid w:val="00303170"/>
    <w:rsid w:val="0030349B"/>
    <w:rsid w:val="003043FC"/>
    <w:rsid w:val="00305B72"/>
    <w:rsid w:val="00306AB7"/>
    <w:rsid w:val="0030733E"/>
    <w:rsid w:val="0030789C"/>
    <w:rsid w:val="003078F2"/>
    <w:rsid w:val="00307A33"/>
    <w:rsid w:val="0031013F"/>
    <w:rsid w:val="00310272"/>
    <w:rsid w:val="00310706"/>
    <w:rsid w:val="00310DB8"/>
    <w:rsid w:val="003113AF"/>
    <w:rsid w:val="003118B5"/>
    <w:rsid w:val="00312247"/>
    <w:rsid w:val="003124F2"/>
    <w:rsid w:val="0031261E"/>
    <w:rsid w:val="0031307C"/>
    <w:rsid w:val="00314CC1"/>
    <w:rsid w:val="00314E79"/>
    <w:rsid w:val="0031508E"/>
    <w:rsid w:val="003155D9"/>
    <w:rsid w:val="00316455"/>
    <w:rsid w:val="003169B7"/>
    <w:rsid w:val="00317329"/>
    <w:rsid w:val="00317856"/>
    <w:rsid w:val="003178F6"/>
    <w:rsid w:val="00317E0F"/>
    <w:rsid w:val="0032015B"/>
    <w:rsid w:val="00320680"/>
    <w:rsid w:val="00320AB0"/>
    <w:rsid w:val="00322536"/>
    <w:rsid w:val="00322865"/>
    <w:rsid w:val="00322F81"/>
    <w:rsid w:val="0032310F"/>
    <w:rsid w:val="0032313D"/>
    <w:rsid w:val="00323CCC"/>
    <w:rsid w:val="003241F5"/>
    <w:rsid w:val="00324230"/>
    <w:rsid w:val="00324520"/>
    <w:rsid w:val="00325219"/>
    <w:rsid w:val="003258AA"/>
    <w:rsid w:val="0032619F"/>
    <w:rsid w:val="00326851"/>
    <w:rsid w:val="00326A66"/>
    <w:rsid w:val="00326DA3"/>
    <w:rsid w:val="0032724A"/>
    <w:rsid w:val="003272A6"/>
    <w:rsid w:val="00327937"/>
    <w:rsid w:val="003307F0"/>
    <w:rsid w:val="003309F4"/>
    <w:rsid w:val="003312E1"/>
    <w:rsid w:val="0033207E"/>
    <w:rsid w:val="003327AD"/>
    <w:rsid w:val="00332BEE"/>
    <w:rsid w:val="003331AB"/>
    <w:rsid w:val="003332B9"/>
    <w:rsid w:val="003344C1"/>
    <w:rsid w:val="003346B0"/>
    <w:rsid w:val="00335947"/>
    <w:rsid w:val="00335AC4"/>
    <w:rsid w:val="00335BE0"/>
    <w:rsid w:val="003362B6"/>
    <w:rsid w:val="003364A0"/>
    <w:rsid w:val="003369D9"/>
    <w:rsid w:val="00336ADA"/>
    <w:rsid w:val="00336C22"/>
    <w:rsid w:val="003377FC"/>
    <w:rsid w:val="00337E22"/>
    <w:rsid w:val="00337F57"/>
    <w:rsid w:val="00340334"/>
    <w:rsid w:val="0034051A"/>
    <w:rsid w:val="0034073E"/>
    <w:rsid w:val="00340C96"/>
    <w:rsid w:val="00340F02"/>
    <w:rsid w:val="0034191A"/>
    <w:rsid w:val="00341995"/>
    <w:rsid w:val="00341BD3"/>
    <w:rsid w:val="00342407"/>
    <w:rsid w:val="003443D6"/>
    <w:rsid w:val="00344F07"/>
    <w:rsid w:val="00344FCE"/>
    <w:rsid w:val="00345850"/>
    <w:rsid w:val="0034600A"/>
    <w:rsid w:val="003513AD"/>
    <w:rsid w:val="003515BE"/>
    <w:rsid w:val="00351884"/>
    <w:rsid w:val="003519F9"/>
    <w:rsid w:val="003522C3"/>
    <w:rsid w:val="00353E4F"/>
    <w:rsid w:val="0035432D"/>
    <w:rsid w:val="003545F2"/>
    <w:rsid w:val="00354992"/>
    <w:rsid w:val="00354BA6"/>
    <w:rsid w:val="003555D1"/>
    <w:rsid w:val="0035667A"/>
    <w:rsid w:val="00360385"/>
    <w:rsid w:val="0036064A"/>
    <w:rsid w:val="0036096F"/>
    <w:rsid w:val="00360F1E"/>
    <w:rsid w:val="00361644"/>
    <w:rsid w:val="00361714"/>
    <w:rsid w:val="00361F7A"/>
    <w:rsid w:val="00362393"/>
    <w:rsid w:val="0036239C"/>
    <w:rsid w:val="00362532"/>
    <w:rsid w:val="00362744"/>
    <w:rsid w:val="00364080"/>
    <w:rsid w:val="003644AD"/>
    <w:rsid w:val="00364C3E"/>
    <w:rsid w:val="00364F81"/>
    <w:rsid w:val="0036524F"/>
    <w:rsid w:val="00365B16"/>
    <w:rsid w:val="00366125"/>
    <w:rsid w:val="0036665F"/>
    <w:rsid w:val="00366D6B"/>
    <w:rsid w:val="0036730F"/>
    <w:rsid w:val="003674CD"/>
    <w:rsid w:val="0037159C"/>
    <w:rsid w:val="00372DB4"/>
    <w:rsid w:val="00373073"/>
    <w:rsid w:val="003744A5"/>
    <w:rsid w:val="00374E51"/>
    <w:rsid w:val="00375645"/>
    <w:rsid w:val="00375D58"/>
    <w:rsid w:val="0037776B"/>
    <w:rsid w:val="00380366"/>
    <w:rsid w:val="00380991"/>
    <w:rsid w:val="003811FC"/>
    <w:rsid w:val="003812A9"/>
    <w:rsid w:val="003814D7"/>
    <w:rsid w:val="0038176A"/>
    <w:rsid w:val="00381860"/>
    <w:rsid w:val="0038190E"/>
    <w:rsid w:val="00381AEB"/>
    <w:rsid w:val="00383A75"/>
    <w:rsid w:val="00383D25"/>
    <w:rsid w:val="003848E1"/>
    <w:rsid w:val="00384B22"/>
    <w:rsid w:val="003852A3"/>
    <w:rsid w:val="003860D6"/>
    <w:rsid w:val="003871C6"/>
    <w:rsid w:val="003879DC"/>
    <w:rsid w:val="0039074C"/>
    <w:rsid w:val="0039151E"/>
    <w:rsid w:val="0039253C"/>
    <w:rsid w:val="0039305A"/>
    <w:rsid w:val="003935BD"/>
    <w:rsid w:val="0039372B"/>
    <w:rsid w:val="00393C7B"/>
    <w:rsid w:val="0039402F"/>
    <w:rsid w:val="0039462F"/>
    <w:rsid w:val="003947D7"/>
    <w:rsid w:val="003948CD"/>
    <w:rsid w:val="00394EEA"/>
    <w:rsid w:val="00395A96"/>
    <w:rsid w:val="0039606C"/>
    <w:rsid w:val="003963BA"/>
    <w:rsid w:val="003967F8"/>
    <w:rsid w:val="00396CE4"/>
    <w:rsid w:val="00396DB8"/>
    <w:rsid w:val="0039706A"/>
    <w:rsid w:val="003979B5"/>
    <w:rsid w:val="003A1876"/>
    <w:rsid w:val="003A21A1"/>
    <w:rsid w:val="003A2BC0"/>
    <w:rsid w:val="003A2D3D"/>
    <w:rsid w:val="003A2DDD"/>
    <w:rsid w:val="003A2F2A"/>
    <w:rsid w:val="003A3710"/>
    <w:rsid w:val="003A3839"/>
    <w:rsid w:val="003A400F"/>
    <w:rsid w:val="003A4691"/>
    <w:rsid w:val="003A50F5"/>
    <w:rsid w:val="003A5B09"/>
    <w:rsid w:val="003A6719"/>
    <w:rsid w:val="003A6C38"/>
    <w:rsid w:val="003A7B26"/>
    <w:rsid w:val="003B0203"/>
    <w:rsid w:val="003B080F"/>
    <w:rsid w:val="003B132D"/>
    <w:rsid w:val="003B17D2"/>
    <w:rsid w:val="003B2012"/>
    <w:rsid w:val="003B21B5"/>
    <w:rsid w:val="003B29A3"/>
    <w:rsid w:val="003B3A0F"/>
    <w:rsid w:val="003B4088"/>
    <w:rsid w:val="003B41A1"/>
    <w:rsid w:val="003B4221"/>
    <w:rsid w:val="003B44D9"/>
    <w:rsid w:val="003B486D"/>
    <w:rsid w:val="003B4BFB"/>
    <w:rsid w:val="003B57D1"/>
    <w:rsid w:val="003B57E0"/>
    <w:rsid w:val="003B594C"/>
    <w:rsid w:val="003B6147"/>
    <w:rsid w:val="003B639A"/>
    <w:rsid w:val="003B649C"/>
    <w:rsid w:val="003B6864"/>
    <w:rsid w:val="003B6B86"/>
    <w:rsid w:val="003B6F32"/>
    <w:rsid w:val="003B7688"/>
    <w:rsid w:val="003C0672"/>
    <w:rsid w:val="003C0777"/>
    <w:rsid w:val="003C0A72"/>
    <w:rsid w:val="003C16F8"/>
    <w:rsid w:val="003C1D9C"/>
    <w:rsid w:val="003C22BA"/>
    <w:rsid w:val="003C2871"/>
    <w:rsid w:val="003C389A"/>
    <w:rsid w:val="003C4D90"/>
    <w:rsid w:val="003C548D"/>
    <w:rsid w:val="003C59A3"/>
    <w:rsid w:val="003C6003"/>
    <w:rsid w:val="003C6084"/>
    <w:rsid w:val="003C7163"/>
    <w:rsid w:val="003C7CCA"/>
    <w:rsid w:val="003C7F66"/>
    <w:rsid w:val="003D066A"/>
    <w:rsid w:val="003D07A1"/>
    <w:rsid w:val="003D0E54"/>
    <w:rsid w:val="003D138D"/>
    <w:rsid w:val="003D1A4A"/>
    <w:rsid w:val="003D1AF3"/>
    <w:rsid w:val="003D1BDD"/>
    <w:rsid w:val="003D1F0C"/>
    <w:rsid w:val="003D240C"/>
    <w:rsid w:val="003D2603"/>
    <w:rsid w:val="003D38F7"/>
    <w:rsid w:val="003D433C"/>
    <w:rsid w:val="003D48CB"/>
    <w:rsid w:val="003D4A71"/>
    <w:rsid w:val="003D4BEC"/>
    <w:rsid w:val="003D4C59"/>
    <w:rsid w:val="003D4D48"/>
    <w:rsid w:val="003D5343"/>
    <w:rsid w:val="003D579F"/>
    <w:rsid w:val="003D583C"/>
    <w:rsid w:val="003D59E4"/>
    <w:rsid w:val="003D5AE0"/>
    <w:rsid w:val="003D6388"/>
    <w:rsid w:val="003D6521"/>
    <w:rsid w:val="003D6706"/>
    <w:rsid w:val="003D6B25"/>
    <w:rsid w:val="003D7987"/>
    <w:rsid w:val="003D7F43"/>
    <w:rsid w:val="003D7FEF"/>
    <w:rsid w:val="003E064B"/>
    <w:rsid w:val="003E0DFB"/>
    <w:rsid w:val="003E1755"/>
    <w:rsid w:val="003E20E1"/>
    <w:rsid w:val="003E23DD"/>
    <w:rsid w:val="003E2D1E"/>
    <w:rsid w:val="003E33C5"/>
    <w:rsid w:val="003E34CC"/>
    <w:rsid w:val="003E3605"/>
    <w:rsid w:val="003E38D8"/>
    <w:rsid w:val="003E3CB3"/>
    <w:rsid w:val="003E4417"/>
    <w:rsid w:val="003E4C1F"/>
    <w:rsid w:val="003E6143"/>
    <w:rsid w:val="003E65FE"/>
    <w:rsid w:val="003E7292"/>
    <w:rsid w:val="003E7871"/>
    <w:rsid w:val="003F0123"/>
    <w:rsid w:val="003F0816"/>
    <w:rsid w:val="003F0840"/>
    <w:rsid w:val="003F08D0"/>
    <w:rsid w:val="003F0BF5"/>
    <w:rsid w:val="003F1F45"/>
    <w:rsid w:val="003F21AE"/>
    <w:rsid w:val="003F21B0"/>
    <w:rsid w:val="003F2720"/>
    <w:rsid w:val="003F2A27"/>
    <w:rsid w:val="003F4224"/>
    <w:rsid w:val="003F42D3"/>
    <w:rsid w:val="003F49A1"/>
    <w:rsid w:val="003F4F28"/>
    <w:rsid w:val="003F54DD"/>
    <w:rsid w:val="003F6E2F"/>
    <w:rsid w:val="003F7707"/>
    <w:rsid w:val="003F7C2B"/>
    <w:rsid w:val="004010B1"/>
    <w:rsid w:val="00401376"/>
    <w:rsid w:val="004017D9"/>
    <w:rsid w:val="00401849"/>
    <w:rsid w:val="00401C63"/>
    <w:rsid w:val="00401CDB"/>
    <w:rsid w:val="0040315A"/>
    <w:rsid w:val="0040337E"/>
    <w:rsid w:val="00403459"/>
    <w:rsid w:val="0040389E"/>
    <w:rsid w:val="00404B8B"/>
    <w:rsid w:val="00405AEE"/>
    <w:rsid w:val="00407198"/>
    <w:rsid w:val="00407230"/>
    <w:rsid w:val="00407C23"/>
    <w:rsid w:val="00410006"/>
    <w:rsid w:val="004105C9"/>
    <w:rsid w:val="00410B04"/>
    <w:rsid w:val="00410C4A"/>
    <w:rsid w:val="00411695"/>
    <w:rsid w:val="00411729"/>
    <w:rsid w:val="0041185C"/>
    <w:rsid w:val="00411938"/>
    <w:rsid w:val="00412598"/>
    <w:rsid w:val="004134B9"/>
    <w:rsid w:val="004134CC"/>
    <w:rsid w:val="004137B2"/>
    <w:rsid w:val="004141F1"/>
    <w:rsid w:val="00414301"/>
    <w:rsid w:val="004145BA"/>
    <w:rsid w:val="00414634"/>
    <w:rsid w:val="004151DC"/>
    <w:rsid w:val="00415618"/>
    <w:rsid w:val="00416064"/>
    <w:rsid w:val="00416795"/>
    <w:rsid w:val="00417F3C"/>
    <w:rsid w:val="0042056F"/>
    <w:rsid w:val="00420983"/>
    <w:rsid w:val="00420C11"/>
    <w:rsid w:val="00420E70"/>
    <w:rsid w:val="004213EC"/>
    <w:rsid w:val="00421C86"/>
    <w:rsid w:val="0042306F"/>
    <w:rsid w:val="00423A7B"/>
    <w:rsid w:val="00423C3B"/>
    <w:rsid w:val="00424585"/>
    <w:rsid w:val="004256B1"/>
    <w:rsid w:val="00425B55"/>
    <w:rsid w:val="00425D12"/>
    <w:rsid w:val="004261B5"/>
    <w:rsid w:val="00426932"/>
    <w:rsid w:val="00427419"/>
    <w:rsid w:val="00427673"/>
    <w:rsid w:val="00427FCF"/>
    <w:rsid w:val="004300D7"/>
    <w:rsid w:val="004305C6"/>
    <w:rsid w:val="00430A1B"/>
    <w:rsid w:val="00433146"/>
    <w:rsid w:val="00433313"/>
    <w:rsid w:val="00433DFD"/>
    <w:rsid w:val="00434361"/>
    <w:rsid w:val="00434A76"/>
    <w:rsid w:val="00435177"/>
    <w:rsid w:val="00435B92"/>
    <w:rsid w:val="004361EA"/>
    <w:rsid w:val="0043622B"/>
    <w:rsid w:val="004365BF"/>
    <w:rsid w:val="00437EE5"/>
    <w:rsid w:val="00440D46"/>
    <w:rsid w:val="0044116A"/>
    <w:rsid w:val="00441904"/>
    <w:rsid w:val="00441CEB"/>
    <w:rsid w:val="00441FD6"/>
    <w:rsid w:val="0044207E"/>
    <w:rsid w:val="00442128"/>
    <w:rsid w:val="00443C47"/>
    <w:rsid w:val="004450BB"/>
    <w:rsid w:val="0044569B"/>
    <w:rsid w:val="00445F25"/>
    <w:rsid w:val="0044655F"/>
    <w:rsid w:val="00446FA5"/>
    <w:rsid w:val="0044760E"/>
    <w:rsid w:val="00447F01"/>
    <w:rsid w:val="00447F5B"/>
    <w:rsid w:val="0045063C"/>
    <w:rsid w:val="00450DBC"/>
    <w:rsid w:val="004519AF"/>
    <w:rsid w:val="00451B6C"/>
    <w:rsid w:val="00451F62"/>
    <w:rsid w:val="00452018"/>
    <w:rsid w:val="00453135"/>
    <w:rsid w:val="00453D54"/>
    <w:rsid w:val="0045403A"/>
    <w:rsid w:val="00455117"/>
    <w:rsid w:val="00455962"/>
    <w:rsid w:val="004565BE"/>
    <w:rsid w:val="0045695C"/>
    <w:rsid w:val="00457292"/>
    <w:rsid w:val="00457932"/>
    <w:rsid w:val="00457B85"/>
    <w:rsid w:val="00460867"/>
    <w:rsid w:val="004609AE"/>
    <w:rsid w:val="00460C7B"/>
    <w:rsid w:val="00460F95"/>
    <w:rsid w:val="0046107A"/>
    <w:rsid w:val="00461438"/>
    <w:rsid w:val="00461E09"/>
    <w:rsid w:val="00461E91"/>
    <w:rsid w:val="00462FB4"/>
    <w:rsid w:val="004632E6"/>
    <w:rsid w:val="00463A86"/>
    <w:rsid w:val="0046427D"/>
    <w:rsid w:val="0046446F"/>
    <w:rsid w:val="00465A6C"/>
    <w:rsid w:val="004663C8"/>
    <w:rsid w:val="00466989"/>
    <w:rsid w:val="004669A8"/>
    <w:rsid w:val="004669BD"/>
    <w:rsid w:val="00466F57"/>
    <w:rsid w:val="00467746"/>
    <w:rsid w:val="00467B09"/>
    <w:rsid w:val="0047132D"/>
    <w:rsid w:val="00471765"/>
    <w:rsid w:val="004724AE"/>
    <w:rsid w:val="0047339C"/>
    <w:rsid w:val="004738CC"/>
    <w:rsid w:val="004740F8"/>
    <w:rsid w:val="0047488F"/>
    <w:rsid w:val="00474B6C"/>
    <w:rsid w:val="00475432"/>
    <w:rsid w:val="0047550B"/>
    <w:rsid w:val="004766A3"/>
    <w:rsid w:val="00476D33"/>
    <w:rsid w:val="00476DA2"/>
    <w:rsid w:val="00477D79"/>
    <w:rsid w:val="004800F7"/>
    <w:rsid w:val="0048131B"/>
    <w:rsid w:val="004814A8"/>
    <w:rsid w:val="0048188D"/>
    <w:rsid w:val="00482016"/>
    <w:rsid w:val="0048269F"/>
    <w:rsid w:val="00482F1E"/>
    <w:rsid w:val="00482FC4"/>
    <w:rsid w:val="00483B37"/>
    <w:rsid w:val="00484703"/>
    <w:rsid w:val="004847E1"/>
    <w:rsid w:val="00485295"/>
    <w:rsid w:val="0048536F"/>
    <w:rsid w:val="0048566F"/>
    <w:rsid w:val="00485DE3"/>
    <w:rsid w:val="00486A7A"/>
    <w:rsid w:val="004877F7"/>
    <w:rsid w:val="00487DFF"/>
    <w:rsid w:val="004900DE"/>
    <w:rsid w:val="00490798"/>
    <w:rsid w:val="00492EF8"/>
    <w:rsid w:val="004938D9"/>
    <w:rsid w:val="00493C2A"/>
    <w:rsid w:val="00494252"/>
    <w:rsid w:val="00494AE4"/>
    <w:rsid w:val="0049542A"/>
    <w:rsid w:val="004965BB"/>
    <w:rsid w:val="00497384"/>
    <w:rsid w:val="00497A18"/>
    <w:rsid w:val="004A0E6F"/>
    <w:rsid w:val="004A10CF"/>
    <w:rsid w:val="004A1AE9"/>
    <w:rsid w:val="004A1F5C"/>
    <w:rsid w:val="004A203A"/>
    <w:rsid w:val="004A2703"/>
    <w:rsid w:val="004A2880"/>
    <w:rsid w:val="004A2945"/>
    <w:rsid w:val="004A3BBB"/>
    <w:rsid w:val="004A3D23"/>
    <w:rsid w:val="004A3F94"/>
    <w:rsid w:val="004A412B"/>
    <w:rsid w:val="004A44F6"/>
    <w:rsid w:val="004A4616"/>
    <w:rsid w:val="004A4674"/>
    <w:rsid w:val="004A4C95"/>
    <w:rsid w:val="004A5007"/>
    <w:rsid w:val="004A5607"/>
    <w:rsid w:val="004A66E7"/>
    <w:rsid w:val="004A67B6"/>
    <w:rsid w:val="004A6E28"/>
    <w:rsid w:val="004A6E63"/>
    <w:rsid w:val="004A77DD"/>
    <w:rsid w:val="004A7C70"/>
    <w:rsid w:val="004B0241"/>
    <w:rsid w:val="004B0B4F"/>
    <w:rsid w:val="004B11C9"/>
    <w:rsid w:val="004B146E"/>
    <w:rsid w:val="004B2004"/>
    <w:rsid w:val="004B2EB7"/>
    <w:rsid w:val="004B35F4"/>
    <w:rsid w:val="004B3814"/>
    <w:rsid w:val="004B39F7"/>
    <w:rsid w:val="004B4E42"/>
    <w:rsid w:val="004B4F3A"/>
    <w:rsid w:val="004B55E9"/>
    <w:rsid w:val="004B69D7"/>
    <w:rsid w:val="004B6DAB"/>
    <w:rsid w:val="004B7786"/>
    <w:rsid w:val="004B79E0"/>
    <w:rsid w:val="004B7B6D"/>
    <w:rsid w:val="004C0805"/>
    <w:rsid w:val="004C0FF4"/>
    <w:rsid w:val="004C103C"/>
    <w:rsid w:val="004C328F"/>
    <w:rsid w:val="004C3CE8"/>
    <w:rsid w:val="004C4148"/>
    <w:rsid w:val="004C65EC"/>
    <w:rsid w:val="004C6A45"/>
    <w:rsid w:val="004C6D68"/>
    <w:rsid w:val="004C703A"/>
    <w:rsid w:val="004C762D"/>
    <w:rsid w:val="004C7BE1"/>
    <w:rsid w:val="004D0089"/>
    <w:rsid w:val="004D08E2"/>
    <w:rsid w:val="004D095C"/>
    <w:rsid w:val="004D0B87"/>
    <w:rsid w:val="004D1A8D"/>
    <w:rsid w:val="004D1CBE"/>
    <w:rsid w:val="004D217E"/>
    <w:rsid w:val="004D23C2"/>
    <w:rsid w:val="004D264D"/>
    <w:rsid w:val="004D27FC"/>
    <w:rsid w:val="004D2A93"/>
    <w:rsid w:val="004D45C6"/>
    <w:rsid w:val="004D4A01"/>
    <w:rsid w:val="004D4B3D"/>
    <w:rsid w:val="004D5DEE"/>
    <w:rsid w:val="004D6998"/>
    <w:rsid w:val="004D6CFE"/>
    <w:rsid w:val="004D73FB"/>
    <w:rsid w:val="004D7A04"/>
    <w:rsid w:val="004D7BEE"/>
    <w:rsid w:val="004D7FBD"/>
    <w:rsid w:val="004E093B"/>
    <w:rsid w:val="004E0C5E"/>
    <w:rsid w:val="004E0F3B"/>
    <w:rsid w:val="004E10BE"/>
    <w:rsid w:val="004E16A4"/>
    <w:rsid w:val="004E1EC9"/>
    <w:rsid w:val="004E20B7"/>
    <w:rsid w:val="004E2492"/>
    <w:rsid w:val="004E3275"/>
    <w:rsid w:val="004E3E50"/>
    <w:rsid w:val="004E4135"/>
    <w:rsid w:val="004E46D5"/>
    <w:rsid w:val="004E4A78"/>
    <w:rsid w:val="004E661B"/>
    <w:rsid w:val="004E6B2C"/>
    <w:rsid w:val="004E701E"/>
    <w:rsid w:val="004E76F7"/>
    <w:rsid w:val="004E790E"/>
    <w:rsid w:val="004E7CA4"/>
    <w:rsid w:val="004F0495"/>
    <w:rsid w:val="004F051E"/>
    <w:rsid w:val="004F0808"/>
    <w:rsid w:val="004F0B42"/>
    <w:rsid w:val="004F21CB"/>
    <w:rsid w:val="004F229A"/>
    <w:rsid w:val="004F22D2"/>
    <w:rsid w:val="004F2335"/>
    <w:rsid w:val="004F277D"/>
    <w:rsid w:val="004F2790"/>
    <w:rsid w:val="004F2CD7"/>
    <w:rsid w:val="004F3A6D"/>
    <w:rsid w:val="004F3ACD"/>
    <w:rsid w:val="004F4044"/>
    <w:rsid w:val="004F4559"/>
    <w:rsid w:val="004F4950"/>
    <w:rsid w:val="004F5104"/>
    <w:rsid w:val="004F5226"/>
    <w:rsid w:val="004F589E"/>
    <w:rsid w:val="004F62BB"/>
    <w:rsid w:val="004F65D2"/>
    <w:rsid w:val="004F6907"/>
    <w:rsid w:val="004F6C1C"/>
    <w:rsid w:val="004F6D12"/>
    <w:rsid w:val="004F7C4C"/>
    <w:rsid w:val="005003C0"/>
    <w:rsid w:val="00500B32"/>
    <w:rsid w:val="00500EDE"/>
    <w:rsid w:val="0050153E"/>
    <w:rsid w:val="00501CCD"/>
    <w:rsid w:val="00502687"/>
    <w:rsid w:val="00502D6E"/>
    <w:rsid w:val="00502E88"/>
    <w:rsid w:val="0050378B"/>
    <w:rsid w:val="00503C44"/>
    <w:rsid w:val="00503FDF"/>
    <w:rsid w:val="00504B18"/>
    <w:rsid w:val="0050549D"/>
    <w:rsid w:val="00505B71"/>
    <w:rsid w:val="00506196"/>
    <w:rsid w:val="0050624E"/>
    <w:rsid w:val="00506589"/>
    <w:rsid w:val="005074A4"/>
    <w:rsid w:val="005075E8"/>
    <w:rsid w:val="00507F47"/>
    <w:rsid w:val="0051032E"/>
    <w:rsid w:val="00511023"/>
    <w:rsid w:val="005115B4"/>
    <w:rsid w:val="005119FF"/>
    <w:rsid w:val="00511B8A"/>
    <w:rsid w:val="00512175"/>
    <w:rsid w:val="00512422"/>
    <w:rsid w:val="00512F93"/>
    <w:rsid w:val="00512FFC"/>
    <w:rsid w:val="00513DB7"/>
    <w:rsid w:val="0051420E"/>
    <w:rsid w:val="0051465A"/>
    <w:rsid w:val="00514759"/>
    <w:rsid w:val="00514F5C"/>
    <w:rsid w:val="00515246"/>
    <w:rsid w:val="0051585B"/>
    <w:rsid w:val="00515DB4"/>
    <w:rsid w:val="0051798A"/>
    <w:rsid w:val="00517EA1"/>
    <w:rsid w:val="005200A9"/>
    <w:rsid w:val="00520AD1"/>
    <w:rsid w:val="00520FC4"/>
    <w:rsid w:val="00521388"/>
    <w:rsid w:val="00521517"/>
    <w:rsid w:val="00521AD6"/>
    <w:rsid w:val="00521EFB"/>
    <w:rsid w:val="00523F9D"/>
    <w:rsid w:val="005245C7"/>
    <w:rsid w:val="0052491E"/>
    <w:rsid w:val="00524C84"/>
    <w:rsid w:val="0052550F"/>
    <w:rsid w:val="00525573"/>
    <w:rsid w:val="005255B4"/>
    <w:rsid w:val="00526210"/>
    <w:rsid w:val="00526AE1"/>
    <w:rsid w:val="005278F6"/>
    <w:rsid w:val="00531332"/>
    <w:rsid w:val="00531930"/>
    <w:rsid w:val="00532224"/>
    <w:rsid w:val="005325C4"/>
    <w:rsid w:val="00532688"/>
    <w:rsid w:val="00532811"/>
    <w:rsid w:val="00532A5F"/>
    <w:rsid w:val="00532CD7"/>
    <w:rsid w:val="0053323F"/>
    <w:rsid w:val="0053332B"/>
    <w:rsid w:val="0053404E"/>
    <w:rsid w:val="005347A4"/>
    <w:rsid w:val="00534C6C"/>
    <w:rsid w:val="00534CF0"/>
    <w:rsid w:val="00534FC2"/>
    <w:rsid w:val="005356B6"/>
    <w:rsid w:val="00535913"/>
    <w:rsid w:val="00536BBA"/>
    <w:rsid w:val="00536DF6"/>
    <w:rsid w:val="00536EE2"/>
    <w:rsid w:val="0053716A"/>
    <w:rsid w:val="00537554"/>
    <w:rsid w:val="00537876"/>
    <w:rsid w:val="00537DF4"/>
    <w:rsid w:val="00537F52"/>
    <w:rsid w:val="00540173"/>
    <w:rsid w:val="0054046F"/>
    <w:rsid w:val="00540CB9"/>
    <w:rsid w:val="00541F0C"/>
    <w:rsid w:val="0054251B"/>
    <w:rsid w:val="00542606"/>
    <w:rsid w:val="0054355C"/>
    <w:rsid w:val="005436FB"/>
    <w:rsid w:val="00544413"/>
    <w:rsid w:val="00545454"/>
    <w:rsid w:val="0054592E"/>
    <w:rsid w:val="00545ABC"/>
    <w:rsid w:val="00545ED3"/>
    <w:rsid w:val="00545FB6"/>
    <w:rsid w:val="00546148"/>
    <w:rsid w:val="0054745F"/>
    <w:rsid w:val="00547D0D"/>
    <w:rsid w:val="005508F8"/>
    <w:rsid w:val="00550AAA"/>
    <w:rsid w:val="00550EC5"/>
    <w:rsid w:val="005516EE"/>
    <w:rsid w:val="00551F6C"/>
    <w:rsid w:val="00552F57"/>
    <w:rsid w:val="0055373D"/>
    <w:rsid w:val="00554077"/>
    <w:rsid w:val="00554135"/>
    <w:rsid w:val="00554A3D"/>
    <w:rsid w:val="00554EE8"/>
    <w:rsid w:val="0055513D"/>
    <w:rsid w:val="00555186"/>
    <w:rsid w:val="0055525B"/>
    <w:rsid w:val="00555A2F"/>
    <w:rsid w:val="005561D6"/>
    <w:rsid w:val="00556282"/>
    <w:rsid w:val="00556296"/>
    <w:rsid w:val="00556B52"/>
    <w:rsid w:val="00556BF5"/>
    <w:rsid w:val="00556F4B"/>
    <w:rsid w:val="00557589"/>
    <w:rsid w:val="00557996"/>
    <w:rsid w:val="00560B42"/>
    <w:rsid w:val="00561E17"/>
    <w:rsid w:val="00561F5C"/>
    <w:rsid w:val="0056249E"/>
    <w:rsid w:val="00562509"/>
    <w:rsid w:val="00562623"/>
    <w:rsid w:val="0056271B"/>
    <w:rsid w:val="00562DB8"/>
    <w:rsid w:val="0056390B"/>
    <w:rsid w:val="0056393F"/>
    <w:rsid w:val="00563B57"/>
    <w:rsid w:val="0056420C"/>
    <w:rsid w:val="0056472B"/>
    <w:rsid w:val="00564B34"/>
    <w:rsid w:val="00564DAC"/>
    <w:rsid w:val="00565528"/>
    <w:rsid w:val="005662F7"/>
    <w:rsid w:val="005666A3"/>
    <w:rsid w:val="00567815"/>
    <w:rsid w:val="00567FC9"/>
    <w:rsid w:val="00570F57"/>
    <w:rsid w:val="00570FBB"/>
    <w:rsid w:val="00571177"/>
    <w:rsid w:val="00571345"/>
    <w:rsid w:val="00571CC2"/>
    <w:rsid w:val="00572C30"/>
    <w:rsid w:val="00572E83"/>
    <w:rsid w:val="00573153"/>
    <w:rsid w:val="00573B0D"/>
    <w:rsid w:val="00574571"/>
    <w:rsid w:val="00574C8A"/>
    <w:rsid w:val="005757C3"/>
    <w:rsid w:val="00575B29"/>
    <w:rsid w:val="00575EF0"/>
    <w:rsid w:val="00576BF5"/>
    <w:rsid w:val="00577FB9"/>
    <w:rsid w:val="00580314"/>
    <w:rsid w:val="00580CE1"/>
    <w:rsid w:val="00581C8E"/>
    <w:rsid w:val="00581CA2"/>
    <w:rsid w:val="00581F1A"/>
    <w:rsid w:val="00582974"/>
    <w:rsid w:val="0058332E"/>
    <w:rsid w:val="00583A0D"/>
    <w:rsid w:val="00583FDD"/>
    <w:rsid w:val="00584119"/>
    <w:rsid w:val="0058536E"/>
    <w:rsid w:val="00585C32"/>
    <w:rsid w:val="0058678B"/>
    <w:rsid w:val="005872E0"/>
    <w:rsid w:val="00587408"/>
    <w:rsid w:val="0058769D"/>
    <w:rsid w:val="005876C2"/>
    <w:rsid w:val="005879AB"/>
    <w:rsid w:val="00587D17"/>
    <w:rsid w:val="00590035"/>
    <w:rsid w:val="005901AC"/>
    <w:rsid w:val="00590233"/>
    <w:rsid w:val="005905DD"/>
    <w:rsid w:val="005907D3"/>
    <w:rsid w:val="00590D23"/>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F02"/>
    <w:rsid w:val="00597557"/>
    <w:rsid w:val="0059758C"/>
    <w:rsid w:val="00597820"/>
    <w:rsid w:val="00597870"/>
    <w:rsid w:val="00597EDD"/>
    <w:rsid w:val="005A07D6"/>
    <w:rsid w:val="005A0C44"/>
    <w:rsid w:val="005A0C7A"/>
    <w:rsid w:val="005A0FFF"/>
    <w:rsid w:val="005A1C58"/>
    <w:rsid w:val="005A39F9"/>
    <w:rsid w:val="005A3A65"/>
    <w:rsid w:val="005A3BF8"/>
    <w:rsid w:val="005A4139"/>
    <w:rsid w:val="005A4A8E"/>
    <w:rsid w:val="005A4B96"/>
    <w:rsid w:val="005A4C07"/>
    <w:rsid w:val="005A504B"/>
    <w:rsid w:val="005A5336"/>
    <w:rsid w:val="005A59D3"/>
    <w:rsid w:val="005A67BD"/>
    <w:rsid w:val="005A6C3E"/>
    <w:rsid w:val="005A79BC"/>
    <w:rsid w:val="005B08BF"/>
    <w:rsid w:val="005B0965"/>
    <w:rsid w:val="005B1016"/>
    <w:rsid w:val="005B1726"/>
    <w:rsid w:val="005B1B7C"/>
    <w:rsid w:val="005B22C1"/>
    <w:rsid w:val="005B2B2C"/>
    <w:rsid w:val="005B2D3A"/>
    <w:rsid w:val="005B2F5A"/>
    <w:rsid w:val="005B365E"/>
    <w:rsid w:val="005B3BA8"/>
    <w:rsid w:val="005B3F04"/>
    <w:rsid w:val="005B4358"/>
    <w:rsid w:val="005B45AF"/>
    <w:rsid w:val="005B497B"/>
    <w:rsid w:val="005B4B4A"/>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403A"/>
    <w:rsid w:val="005C44A6"/>
    <w:rsid w:val="005C45AD"/>
    <w:rsid w:val="005C4EBA"/>
    <w:rsid w:val="005C5701"/>
    <w:rsid w:val="005C71CD"/>
    <w:rsid w:val="005D08BC"/>
    <w:rsid w:val="005D0A79"/>
    <w:rsid w:val="005D1AFF"/>
    <w:rsid w:val="005D1CAB"/>
    <w:rsid w:val="005D1F4B"/>
    <w:rsid w:val="005D26D9"/>
    <w:rsid w:val="005D26F3"/>
    <w:rsid w:val="005D2A78"/>
    <w:rsid w:val="005D2B5F"/>
    <w:rsid w:val="005D36A7"/>
    <w:rsid w:val="005D38D9"/>
    <w:rsid w:val="005D49A3"/>
    <w:rsid w:val="005D581B"/>
    <w:rsid w:val="005D61AD"/>
    <w:rsid w:val="005D6334"/>
    <w:rsid w:val="005D69F8"/>
    <w:rsid w:val="005D74B6"/>
    <w:rsid w:val="005D7D18"/>
    <w:rsid w:val="005E1119"/>
    <w:rsid w:val="005E1136"/>
    <w:rsid w:val="005E1942"/>
    <w:rsid w:val="005E1EE9"/>
    <w:rsid w:val="005E2BEA"/>
    <w:rsid w:val="005E2DED"/>
    <w:rsid w:val="005E3573"/>
    <w:rsid w:val="005E3775"/>
    <w:rsid w:val="005E38A0"/>
    <w:rsid w:val="005E3F95"/>
    <w:rsid w:val="005E4258"/>
    <w:rsid w:val="005E54C4"/>
    <w:rsid w:val="005E5B33"/>
    <w:rsid w:val="005E6528"/>
    <w:rsid w:val="005E6D88"/>
    <w:rsid w:val="005E7006"/>
    <w:rsid w:val="005E744B"/>
    <w:rsid w:val="005E7D5F"/>
    <w:rsid w:val="005F1D93"/>
    <w:rsid w:val="005F234E"/>
    <w:rsid w:val="005F258A"/>
    <w:rsid w:val="005F2B1E"/>
    <w:rsid w:val="005F2D2F"/>
    <w:rsid w:val="005F319C"/>
    <w:rsid w:val="005F33B6"/>
    <w:rsid w:val="005F366A"/>
    <w:rsid w:val="005F4221"/>
    <w:rsid w:val="005F4BC2"/>
    <w:rsid w:val="005F562A"/>
    <w:rsid w:val="005F5A42"/>
    <w:rsid w:val="005F5D3A"/>
    <w:rsid w:val="005F5DD8"/>
    <w:rsid w:val="005F62E2"/>
    <w:rsid w:val="005F65C4"/>
    <w:rsid w:val="005F6688"/>
    <w:rsid w:val="005F70DA"/>
    <w:rsid w:val="005F7721"/>
    <w:rsid w:val="005F7B2A"/>
    <w:rsid w:val="0060069C"/>
    <w:rsid w:val="006006B8"/>
    <w:rsid w:val="0060088F"/>
    <w:rsid w:val="006009EA"/>
    <w:rsid w:val="00600F9F"/>
    <w:rsid w:val="0060135D"/>
    <w:rsid w:val="006018AD"/>
    <w:rsid w:val="00602850"/>
    <w:rsid w:val="00602E17"/>
    <w:rsid w:val="00602F1F"/>
    <w:rsid w:val="00604107"/>
    <w:rsid w:val="0060491A"/>
    <w:rsid w:val="006053AA"/>
    <w:rsid w:val="0060557D"/>
    <w:rsid w:val="0060564F"/>
    <w:rsid w:val="00605C28"/>
    <w:rsid w:val="00605C8F"/>
    <w:rsid w:val="00605F0E"/>
    <w:rsid w:val="00605F53"/>
    <w:rsid w:val="00605FE5"/>
    <w:rsid w:val="006066A5"/>
    <w:rsid w:val="00606B60"/>
    <w:rsid w:val="00606B99"/>
    <w:rsid w:val="00606C93"/>
    <w:rsid w:val="006100FC"/>
    <w:rsid w:val="0061035F"/>
    <w:rsid w:val="00611D97"/>
    <w:rsid w:val="00611E5A"/>
    <w:rsid w:val="0061396F"/>
    <w:rsid w:val="00613F3A"/>
    <w:rsid w:val="00614222"/>
    <w:rsid w:val="00614BFF"/>
    <w:rsid w:val="006150F5"/>
    <w:rsid w:val="0061629E"/>
    <w:rsid w:val="0061747D"/>
    <w:rsid w:val="00617829"/>
    <w:rsid w:val="00617CB7"/>
    <w:rsid w:val="00620767"/>
    <w:rsid w:val="006209E9"/>
    <w:rsid w:val="00620A15"/>
    <w:rsid w:val="00620AF4"/>
    <w:rsid w:val="00621028"/>
    <w:rsid w:val="00621F25"/>
    <w:rsid w:val="00621F90"/>
    <w:rsid w:val="006224D8"/>
    <w:rsid w:val="00622FF4"/>
    <w:rsid w:val="0062340C"/>
    <w:rsid w:val="00623B20"/>
    <w:rsid w:val="006241D7"/>
    <w:rsid w:val="0062427E"/>
    <w:rsid w:val="00624316"/>
    <w:rsid w:val="00624783"/>
    <w:rsid w:val="00624938"/>
    <w:rsid w:val="00624CE3"/>
    <w:rsid w:val="00624D4F"/>
    <w:rsid w:val="006251DA"/>
    <w:rsid w:val="006255EA"/>
    <w:rsid w:val="00625962"/>
    <w:rsid w:val="00626206"/>
    <w:rsid w:val="006267BB"/>
    <w:rsid w:val="006269A9"/>
    <w:rsid w:val="006300EB"/>
    <w:rsid w:val="0063057D"/>
    <w:rsid w:val="00630592"/>
    <w:rsid w:val="0063064C"/>
    <w:rsid w:val="0063086F"/>
    <w:rsid w:val="00630BF6"/>
    <w:rsid w:val="00630E41"/>
    <w:rsid w:val="00630F17"/>
    <w:rsid w:val="00631159"/>
    <w:rsid w:val="0063120D"/>
    <w:rsid w:val="006318F9"/>
    <w:rsid w:val="0063230C"/>
    <w:rsid w:val="00632436"/>
    <w:rsid w:val="0063311E"/>
    <w:rsid w:val="0063315D"/>
    <w:rsid w:val="00633447"/>
    <w:rsid w:val="0063410D"/>
    <w:rsid w:val="0063416E"/>
    <w:rsid w:val="00634387"/>
    <w:rsid w:val="00635541"/>
    <w:rsid w:val="006359B7"/>
    <w:rsid w:val="00635B49"/>
    <w:rsid w:val="00635C9E"/>
    <w:rsid w:val="006365CB"/>
    <w:rsid w:val="00636999"/>
    <w:rsid w:val="00637A75"/>
    <w:rsid w:val="00637FE2"/>
    <w:rsid w:val="00640459"/>
    <w:rsid w:val="006408ED"/>
    <w:rsid w:val="00640C41"/>
    <w:rsid w:val="00640EE4"/>
    <w:rsid w:val="00641A59"/>
    <w:rsid w:val="006420B6"/>
    <w:rsid w:val="006425C9"/>
    <w:rsid w:val="0064279D"/>
    <w:rsid w:val="00642C79"/>
    <w:rsid w:val="00642CAB"/>
    <w:rsid w:val="00642F4C"/>
    <w:rsid w:val="00642FA9"/>
    <w:rsid w:val="0064353B"/>
    <w:rsid w:val="006438D9"/>
    <w:rsid w:val="006439F8"/>
    <w:rsid w:val="00643B96"/>
    <w:rsid w:val="00643D4C"/>
    <w:rsid w:val="0064410E"/>
    <w:rsid w:val="0064413B"/>
    <w:rsid w:val="00644542"/>
    <w:rsid w:val="006450F8"/>
    <w:rsid w:val="006455D1"/>
    <w:rsid w:val="0064589B"/>
    <w:rsid w:val="00645983"/>
    <w:rsid w:val="006459B1"/>
    <w:rsid w:val="00646401"/>
    <w:rsid w:val="006467A8"/>
    <w:rsid w:val="00646F5F"/>
    <w:rsid w:val="00646F85"/>
    <w:rsid w:val="00647C49"/>
    <w:rsid w:val="006503B7"/>
    <w:rsid w:val="00650435"/>
    <w:rsid w:val="006507A3"/>
    <w:rsid w:val="006508FC"/>
    <w:rsid w:val="00650FEF"/>
    <w:rsid w:val="0065124F"/>
    <w:rsid w:val="00651392"/>
    <w:rsid w:val="00651872"/>
    <w:rsid w:val="00651B32"/>
    <w:rsid w:val="00651EAF"/>
    <w:rsid w:val="00652805"/>
    <w:rsid w:val="00652BAE"/>
    <w:rsid w:val="00654121"/>
    <w:rsid w:val="0065462E"/>
    <w:rsid w:val="00654963"/>
    <w:rsid w:val="00654A39"/>
    <w:rsid w:val="00654A8C"/>
    <w:rsid w:val="006552E2"/>
    <w:rsid w:val="006556AD"/>
    <w:rsid w:val="00655B91"/>
    <w:rsid w:val="00657049"/>
    <w:rsid w:val="00657F1F"/>
    <w:rsid w:val="006600B9"/>
    <w:rsid w:val="00660337"/>
    <w:rsid w:val="006603E9"/>
    <w:rsid w:val="00661255"/>
    <w:rsid w:val="006629E5"/>
    <w:rsid w:val="006638E6"/>
    <w:rsid w:val="00663A80"/>
    <w:rsid w:val="00664C2E"/>
    <w:rsid w:val="00664FFF"/>
    <w:rsid w:val="00666A54"/>
    <w:rsid w:val="00666FF3"/>
    <w:rsid w:val="00667111"/>
    <w:rsid w:val="00667306"/>
    <w:rsid w:val="00667844"/>
    <w:rsid w:val="00667C11"/>
    <w:rsid w:val="00670182"/>
    <w:rsid w:val="00670A29"/>
    <w:rsid w:val="00670AD1"/>
    <w:rsid w:val="00670CF1"/>
    <w:rsid w:val="006714EF"/>
    <w:rsid w:val="00671D37"/>
    <w:rsid w:val="00672491"/>
    <w:rsid w:val="00672761"/>
    <w:rsid w:val="006727AA"/>
    <w:rsid w:val="00672832"/>
    <w:rsid w:val="00672B8E"/>
    <w:rsid w:val="0067408D"/>
    <w:rsid w:val="00674B7A"/>
    <w:rsid w:val="006759BC"/>
    <w:rsid w:val="00675C0C"/>
    <w:rsid w:val="0067617C"/>
    <w:rsid w:val="00676A39"/>
    <w:rsid w:val="0067744C"/>
    <w:rsid w:val="00677E60"/>
    <w:rsid w:val="00680358"/>
    <w:rsid w:val="0068046B"/>
    <w:rsid w:val="0068047A"/>
    <w:rsid w:val="00682D1C"/>
    <w:rsid w:val="006836E7"/>
    <w:rsid w:val="006837C9"/>
    <w:rsid w:val="0068398A"/>
    <w:rsid w:val="00684573"/>
    <w:rsid w:val="00684BEB"/>
    <w:rsid w:val="0068590F"/>
    <w:rsid w:val="00685C45"/>
    <w:rsid w:val="00685FB4"/>
    <w:rsid w:val="00686E66"/>
    <w:rsid w:val="00687778"/>
    <w:rsid w:val="00691686"/>
    <w:rsid w:val="00691F20"/>
    <w:rsid w:val="00692400"/>
    <w:rsid w:val="0069282E"/>
    <w:rsid w:val="0069286A"/>
    <w:rsid w:val="006932BB"/>
    <w:rsid w:val="006932E3"/>
    <w:rsid w:val="00693E3B"/>
    <w:rsid w:val="006953BB"/>
    <w:rsid w:val="00695A36"/>
    <w:rsid w:val="0069615C"/>
    <w:rsid w:val="006965C8"/>
    <w:rsid w:val="00696C5C"/>
    <w:rsid w:val="00696C87"/>
    <w:rsid w:val="00697716"/>
    <w:rsid w:val="00697C52"/>
    <w:rsid w:val="006A0502"/>
    <w:rsid w:val="006A0D39"/>
    <w:rsid w:val="006A114C"/>
    <w:rsid w:val="006A149A"/>
    <w:rsid w:val="006A14DD"/>
    <w:rsid w:val="006A156A"/>
    <w:rsid w:val="006A2125"/>
    <w:rsid w:val="006A29EB"/>
    <w:rsid w:val="006A2B5C"/>
    <w:rsid w:val="006A2FBF"/>
    <w:rsid w:val="006A3522"/>
    <w:rsid w:val="006A3FCA"/>
    <w:rsid w:val="006A4AFD"/>
    <w:rsid w:val="006A4CED"/>
    <w:rsid w:val="006A50D4"/>
    <w:rsid w:val="006A5F6F"/>
    <w:rsid w:val="006A612E"/>
    <w:rsid w:val="006A67B4"/>
    <w:rsid w:val="006A70BE"/>
    <w:rsid w:val="006A77DE"/>
    <w:rsid w:val="006A7AD8"/>
    <w:rsid w:val="006A7B91"/>
    <w:rsid w:val="006B016C"/>
    <w:rsid w:val="006B0945"/>
    <w:rsid w:val="006B0F28"/>
    <w:rsid w:val="006B2B51"/>
    <w:rsid w:val="006B2DC9"/>
    <w:rsid w:val="006B3C07"/>
    <w:rsid w:val="006B4353"/>
    <w:rsid w:val="006B44C7"/>
    <w:rsid w:val="006B4824"/>
    <w:rsid w:val="006B4B1C"/>
    <w:rsid w:val="006B4C02"/>
    <w:rsid w:val="006B4CDF"/>
    <w:rsid w:val="006B500E"/>
    <w:rsid w:val="006B5673"/>
    <w:rsid w:val="006B59FF"/>
    <w:rsid w:val="006B5DF6"/>
    <w:rsid w:val="006B61B1"/>
    <w:rsid w:val="006B6206"/>
    <w:rsid w:val="006B648C"/>
    <w:rsid w:val="006B662C"/>
    <w:rsid w:val="006B6A41"/>
    <w:rsid w:val="006B7806"/>
    <w:rsid w:val="006B79AD"/>
    <w:rsid w:val="006B79DB"/>
    <w:rsid w:val="006C02C4"/>
    <w:rsid w:val="006C04D8"/>
    <w:rsid w:val="006C076A"/>
    <w:rsid w:val="006C0865"/>
    <w:rsid w:val="006C0FFD"/>
    <w:rsid w:val="006C1381"/>
    <w:rsid w:val="006C1720"/>
    <w:rsid w:val="006C1E73"/>
    <w:rsid w:val="006C253B"/>
    <w:rsid w:val="006C26B4"/>
    <w:rsid w:val="006C2721"/>
    <w:rsid w:val="006C3109"/>
    <w:rsid w:val="006C334F"/>
    <w:rsid w:val="006C44B5"/>
    <w:rsid w:val="006C495D"/>
    <w:rsid w:val="006C4D28"/>
    <w:rsid w:val="006C524B"/>
    <w:rsid w:val="006C53D6"/>
    <w:rsid w:val="006C5AD4"/>
    <w:rsid w:val="006C649D"/>
    <w:rsid w:val="006C6D13"/>
    <w:rsid w:val="006D0179"/>
    <w:rsid w:val="006D09FF"/>
    <w:rsid w:val="006D0C96"/>
    <w:rsid w:val="006D0F15"/>
    <w:rsid w:val="006D192C"/>
    <w:rsid w:val="006D1C5B"/>
    <w:rsid w:val="006D23BA"/>
    <w:rsid w:val="006D2950"/>
    <w:rsid w:val="006D3AE8"/>
    <w:rsid w:val="006D3B27"/>
    <w:rsid w:val="006D3D16"/>
    <w:rsid w:val="006D3F59"/>
    <w:rsid w:val="006D40F8"/>
    <w:rsid w:val="006D47AC"/>
    <w:rsid w:val="006D4CFC"/>
    <w:rsid w:val="006D6A1C"/>
    <w:rsid w:val="006D6F43"/>
    <w:rsid w:val="006D7267"/>
    <w:rsid w:val="006D726D"/>
    <w:rsid w:val="006D72BF"/>
    <w:rsid w:val="006D7911"/>
    <w:rsid w:val="006D7F74"/>
    <w:rsid w:val="006E02C4"/>
    <w:rsid w:val="006E0382"/>
    <w:rsid w:val="006E0592"/>
    <w:rsid w:val="006E0611"/>
    <w:rsid w:val="006E067A"/>
    <w:rsid w:val="006E09D0"/>
    <w:rsid w:val="006E09E6"/>
    <w:rsid w:val="006E142A"/>
    <w:rsid w:val="006E187D"/>
    <w:rsid w:val="006E1D1C"/>
    <w:rsid w:val="006E229D"/>
    <w:rsid w:val="006E2461"/>
    <w:rsid w:val="006E26B4"/>
    <w:rsid w:val="006E2FD0"/>
    <w:rsid w:val="006E3701"/>
    <w:rsid w:val="006E373A"/>
    <w:rsid w:val="006E3C83"/>
    <w:rsid w:val="006E4034"/>
    <w:rsid w:val="006E578E"/>
    <w:rsid w:val="006E636F"/>
    <w:rsid w:val="006E697F"/>
    <w:rsid w:val="006E6B14"/>
    <w:rsid w:val="006E6E62"/>
    <w:rsid w:val="006E710E"/>
    <w:rsid w:val="006E7353"/>
    <w:rsid w:val="006E7639"/>
    <w:rsid w:val="006E7DC7"/>
    <w:rsid w:val="006F05C7"/>
    <w:rsid w:val="006F106E"/>
    <w:rsid w:val="006F2218"/>
    <w:rsid w:val="006F22E5"/>
    <w:rsid w:val="006F23A7"/>
    <w:rsid w:val="006F28FF"/>
    <w:rsid w:val="006F2D15"/>
    <w:rsid w:val="006F2DD8"/>
    <w:rsid w:val="006F423B"/>
    <w:rsid w:val="006F4665"/>
    <w:rsid w:val="006F4FE0"/>
    <w:rsid w:val="006F5B2A"/>
    <w:rsid w:val="006F6FC8"/>
    <w:rsid w:val="006F74AE"/>
    <w:rsid w:val="006F7704"/>
    <w:rsid w:val="006F7A62"/>
    <w:rsid w:val="006F7C43"/>
    <w:rsid w:val="006F7C8B"/>
    <w:rsid w:val="007002D6"/>
    <w:rsid w:val="007008BE"/>
    <w:rsid w:val="007008F9"/>
    <w:rsid w:val="00700CD6"/>
    <w:rsid w:val="00701B78"/>
    <w:rsid w:val="00701ECE"/>
    <w:rsid w:val="00702157"/>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BB"/>
    <w:rsid w:val="007077D5"/>
    <w:rsid w:val="00707A7B"/>
    <w:rsid w:val="00707C76"/>
    <w:rsid w:val="00707EBE"/>
    <w:rsid w:val="00710DF6"/>
    <w:rsid w:val="00711629"/>
    <w:rsid w:val="00712099"/>
    <w:rsid w:val="007128C6"/>
    <w:rsid w:val="00712911"/>
    <w:rsid w:val="00712EEA"/>
    <w:rsid w:val="007130B9"/>
    <w:rsid w:val="0071354F"/>
    <w:rsid w:val="00713B2A"/>
    <w:rsid w:val="00714302"/>
    <w:rsid w:val="0071459F"/>
    <w:rsid w:val="007145BB"/>
    <w:rsid w:val="007148A5"/>
    <w:rsid w:val="00715E27"/>
    <w:rsid w:val="00715FF9"/>
    <w:rsid w:val="0071641C"/>
    <w:rsid w:val="00716C6C"/>
    <w:rsid w:val="007206D6"/>
    <w:rsid w:val="00720B4D"/>
    <w:rsid w:val="007214DD"/>
    <w:rsid w:val="00721563"/>
    <w:rsid w:val="00721652"/>
    <w:rsid w:val="00721D70"/>
    <w:rsid w:val="007228D6"/>
    <w:rsid w:val="00723655"/>
    <w:rsid w:val="00724A43"/>
    <w:rsid w:val="007252DE"/>
    <w:rsid w:val="007254AF"/>
    <w:rsid w:val="00726075"/>
    <w:rsid w:val="007269CD"/>
    <w:rsid w:val="007274DA"/>
    <w:rsid w:val="007274EF"/>
    <w:rsid w:val="007277B4"/>
    <w:rsid w:val="007277C8"/>
    <w:rsid w:val="00727D8C"/>
    <w:rsid w:val="00727E5C"/>
    <w:rsid w:val="0073090E"/>
    <w:rsid w:val="00730E2B"/>
    <w:rsid w:val="00731B9C"/>
    <w:rsid w:val="00731CE3"/>
    <w:rsid w:val="00732EA5"/>
    <w:rsid w:val="007336F7"/>
    <w:rsid w:val="00733700"/>
    <w:rsid w:val="007337DC"/>
    <w:rsid w:val="0073531A"/>
    <w:rsid w:val="0073532B"/>
    <w:rsid w:val="007355FE"/>
    <w:rsid w:val="00735951"/>
    <w:rsid w:val="00735B0C"/>
    <w:rsid w:val="007364B6"/>
    <w:rsid w:val="007364FE"/>
    <w:rsid w:val="00736EB6"/>
    <w:rsid w:val="0073714C"/>
    <w:rsid w:val="00737B9A"/>
    <w:rsid w:val="00737D1F"/>
    <w:rsid w:val="007400B4"/>
    <w:rsid w:val="00740101"/>
    <w:rsid w:val="007409DA"/>
    <w:rsid w:val="00740C0E"/>
    <w:rsid w:val="00741644"/>
    <w:rsid w:val="00741EA9"/>
    <w:rsid w:val="007425B0"/>
    <w:rsid w:val="0074274E"/>
    <w:rsid w:val="0074387C"/>
    <w:rsid w:val="007453ED"/>
    <w:rsid w:val="00745B87"/>
    <w:rsid w:val="00745F71"/>
    <w:rsid w:val="00747042"/>
    <w:rsid w:val="00747349"/>
    <w:rsid w:val="007476D0"/>
    <w:rsid w:val="007505FE"/>
    <w:rsid w:val="00750B29"/>
    <w:rsid w:val="0075122D"/>
    <w:rsid w:val="00751FCD"/>
    <w:rsid w:val="00751FE4"/>
    <w:rsid w:val="00752EF0"/>
    <w:rsid w:val="00752FAC"/>
    <w:rsid w:val="00753036"/>
    <w:rsid w:val="00753276"/>
    <w:rsid w:val="007536C4"/>
    <w:rsid w:val="00753BD0"/>
    <w:rsid w:val="00753E79"/>
    <w:rsid w:val="00753F42"/>
    <w:rsid w:val="00753FBA"/>
    <w:rsid w:val="0075422B"/>
    <w:rsid w:val="007546D4"/>
    <w:rsid w:val="00754891"/>
    <w:rsid w:val="007552D3"/>
    <w:rsid w:val="007569FB"/>
    <w:rsid w:val="00756C72"/>
    <w:rsid w:val="00756EF1"/>
    <w:rsid w:val="0075773B"/>
    <w:rsid w:val="00757789"/>
    <w:rsid w:val="00757E63"/>
    <w:rsid w:val="007615EA"/>
    <w:rsid w:val="007618F4"/>
    <w:rsid w:val="00762350"/>
    <w:rsid w:val="00762AB5"/>
    <w:rsid w:val="00764479"/>
    <w:rsid w:val="0076485A"/>
    <w:rsid w:val="007649FE"/>
    <w:rsid w:val="00764F0D"/>
    <w:rsid w:val="00765247"/>
    <w:rsid w:val="007656BF"/>
    <w:rsid w:val="00766D22"/>
    <w:rsid w:val="00767440"/>
    <w:rsid w:val="00767709"/>
    <w:rsid w:val="00767738"/>
    <w:rsid w:val="0077040A"/>
    <w:rsid w:val="0077054A"/>
    <w:rsid w:val="00771112"/>
    <w:rsid w:val="00771187"/>
    <w:rsid w:val="007712A2"/>
    <w:rsid w:val="00771E24"/>
    <w:rsid w:val="007721C5"/>
    <w:rsid w:val="0077277A"/>
    <w:rsid w:val="00772E4C"/>
    <w:rsid w:val="007738A3"/>
    <w:rsid w:val="00773A26"/>
    <w:rsid w:val="0077481F"/>
    <w:rsid w:val="007748C7"/>
    <w:rsid w:val="00774B5E"/>
    <w:rsid w:val="00777CC6"/>
    <w:rsid w:val="00780EB9"/>
    <w:rsid w:val="00781353"/>
    <w:rsid w:val="00781582"/>
    <w:rsid w:val="007815CB"/>
    <w:rsid w:val="007819FC"/>
    <w:rsid w:val="00781B07"/>
    <w:rsid w:val="00781D13"/>
    <w:rsid w:val="00781DEF"/>
    <w:rsid w:val="00781FDB"/>
    <w:rsid w:val="00782CC1"/>
    <w:rsid w:val="00783E02"/>
    <w:rsid w:val="00783F8D"/>
    <w:rsid w:val="0078738C"/>
    <w:rsid w:val="00787CC5"/>
    <w:rsid w:val="00791831"/>
    <w:rsid w:val="007923AC"/>
    <w:rsid w:val="007924EB"/>
    <w:rsid w:val="00792E91"/>
    <w:rsid w:val="00792F02"/>
    <w:rsid w:val="0079309A"/>
    <w:rsid w:val="00793C23"/>
    <w:rsid w:val="007941E4"/>
    <w:rsid w:val="007942CC"/>
    <w:rsid w:val="007947AE"/>
    <w:rsid w:val="00794C43"/>
    <w:rsid w:val="00795315"/>
    <w:rsid w:val="0079541D"/>
    <w:rsid w:val="007955D7"/>
    <w:rsid w:val="00795877"/>
    <w:rsid w:val="007960C4"/>
    <w:rsid w:val="0079674E"/>
    <w:rsid w:val="00796982"/>
    <w:rsid w:val="00796E79"/>
    <w:rsid w:val="00797197"/>
    <w:rsid w:val="00797515"/>
    <w:rsid w:val="007979B2"/>
    <w:rsid w:val="007A06CD"/>
    <w:rsid w:val="007A07D3"/>
    <w:rsid w:val="007A14A3"/>
    <w:rsid w:val="007A31F3"/>
    <w:rsid w:val="007A32BB"/>
    <w:rsid w:val="007A3800"/>
    <w:rsid w:val="007A383F"/>
    <w:rsid w:val="007A4BBA"/>
    <w:rsid w:val="007A5076"/>
    <w:rsid w:val="007A5F12"/>
    <w:rsid w:val="007A5F62"/>
    <w:rsid w:val="007A669D"/>
    <w:rsid w:val="007A68BB"/>
    <w:rsid w:val="007A6B12"/>
    <w:rsid w:val="007A6C33"/>
    <w:rsid w:val="007A6D5D"/>
    <w:rsid w:val="007A6EDB"/>
    <w:rsid w:val="007A6F8D"/>
    <w:rsid w:val="007A72C7"/>
    <w:rsid w:val="007A7AE3"/>
    <w:rsid w:val="007B02D3"/>
    <w:rsid w:val="007B05B8"/>
    <w:rsid w:val="007B0FDB"/>
    <w:rsid w:val="007B1424"/>
    <w:rsid w:val="007B2072"/>
    <w:rsid w:val="007B2356"/>
    <w:rsid w:val="007B2783"/>
    <w:rsid w:val="007B36F7"/>
    <w:rsid w:val="007B3C47"/>
    <w:rsid w:val="007B4BDC"/>
    <w:rsid w:val="007B5318"/>
    <w:rsid w:val="007B5AC8"/>
    <w:rsid w:val="007B5AEB"/>
    <w:rsid w:val="007B5D8C"/>
    <w:rsid w:val="007B5FD4"/>
    <w:rsid w:val="007B6029"/>
    <w:rsid w:val="007B68E3"/>
    <w:rsid w:val="007B6ECF"/>
    <w:rsid w:val="007B740F"/>
    <w:rsid w:val="007B749E"/>
    <w:rsid w:val="007B753B"/>
    <w:rsid w:val="007B7658"/>
    <w:rsid w:val="007B7671"/>
    <w:rsid w:val="007C01E5"/>
    <w:rsid w:val="007C05AD"/>
    <w:rsid w:val="007C08EB"/>
    <w:rsid w:val="007C1B95"/>
    <w:rsid w:val="007C1C78"/>
    <w:rsid w:val="007C201B"/>
    <w:rsid w:val="007C210D"/>
    <w:rsid w:val="007C2BAB"/>
    <w:rsid w:val="007C316B"/>
    <w:rsid w:val="007C3224"/>
    <w:rsid w:val="007C393E"/>
    <w:rsid w:val="007C4350"/>
    <w:rsid w:val="007C4690"/>
    <w:rsid w:val="007C5C5D"/>
    <w:rsid w:val="007C5FDE"/>
    <w:rsid w:val="007C6359"/>
    <w:rsid w:val="007C6EA3"/>
    <w:rsid w:val="007C72E6"/>
    <w:rsid w:val="007C744B"/>
    <w:rsid w:val="007C771A"/>
    <w:rsid w:val="007C7806"/>
    <w:rsid w:val="007C7CA0"/>
    <w:rsid w:val="007D1848"/>
    <w:rsid w:val="007D2F59"/>
    <w:rsid w:val="007D31CC"/>
    <w:rsid w:val="007D3BCE"/>
    <w:rsid w:val="007D3E00"/>
    <w:rsid w:val="007D3EE3"/>
    <w:rsid w:val="007D3F86"/>
    <w:rsid w:val="007D49D5"/>
    <w:rsid w:val="007D5257"/>
    <w:rsid w:val="007D5AF3"/>
    <w:rsid w:val="007D61F6"/>
    <w:rsid w:val="007D6627"/>
    <w:rsid w:val="007D69E3"/>
    <w:rsid w:val="007D7AC3"/>
    <w:rsid w:val="007D7C4B"/>
    <w:rsid w:val="007D7FA4"/>
    <w:rsid w:val="007E07EE"/>
    <w:rsid w:val="007E09EE"/>
    <w:rsid w:val="007E0EC1"/>
    <w:rsid w:val="007E1BFD"/>
    <w:rsid w:val="007E1E56"/>
    <w:rsid w:val="007E39EC"/>
    <w:rsid w:val="007E3D9C"/>
    <w:rsid w:val="007E3DC0"/>
    <w:rsid w:val="007E43A5"/>
    <w:rsid w:val="007E451B"/>
    <w:rsid w:val="007E4A66"/>
    <w:rsid w:val="007E4B0B"/>
    <w:rsid w:val="007E4B7A"/>
    <w:rsid w:val="007E50E2"/>
    <w:rsid w:val="007E51C9"/>
    <w:rsid w:val="007E5202"/>
    <w:rsid w:val="007E582B"/>
    <w:rsid w:val="007E5C26"/>
    <w:rsid w:val="007E6E55"/>
    <w:rsid w:val="007E785D"/>
    <w:rsid w:val="007E7B89"/>
    <w:rsid w:val="007F098F"/>
    <w:rsid w:val="007F1A94"/>
    <w:rsid w:val="007F1FF3"/>
    <w:rsid w:val="007F2514"/>
    <w:rsid w:val="007F2534"/>
    <w:rsid w:val="007F25E1"/>
    <w:rsid w:val="007F2AE2"/>
    <w:rsid w:val="007F3058"/>
    <w:rsid w:val="007F32E9"/>
    <w:rsid w:val="007F35B1"/>
    <w:rsid w:val="007F381E"/>
    <w:rsid w:val="007F3CD8"/>
    <w:rsid w:val="007F3F4B"/>
    <w:rsid w:val="007F3FC0"/>
    <w:rsid w:val="007F5A4C"/>
    <w:rsid w:val="007F5B5A"/>
    <w:rsid w:val="007F5DD4"/>
    <w:rsid w:val="007F6A40"/>
    <w:rsid w:val="007F6F3C"/>
    <w:rsid w:val="007F6FD0"/>
    <w:rsid w:val="007F71C5"/>
    <w:rsid w:val="007F7295"/>
    <w:rsid w:val="007F7515"/>
    <w:rsid w:val="007F7D36"/>
    <w:rsid w:val="008006C6"/>
    <w:rsid w:val="0080075C"/>
    <w:rsid w:val="0080075E"/>
    <w:rsid w:val="00800803"/>
    <w:rsid w:val="0080093C"/>
    <w:rsid w:val="00800B7B"/>
    <w:rsid w:val="00801C3A"/>
    <w:rsid w:val="00801DBF"/>
    <w:rsid w:val="00801FCD"/>
    <w:rsid w:val="00802687"/>
    <w:rsid w:val="008026D1"/>
    <w:rsid w:val="00802B46"/>
    <w:rsid w:val="008033AE"/>
    <w:rsid w:val="0080431D"/>
    <w:rsid w:val="008045CC"/>
    <w:rsid w:val="00805A25"/>
    <w:rsid w:val="008068BC"/>
    <w:rsid w:val="00806BCE"/>
    <w:rsid w:val="00806F0A"/>
    <w:rsid w:val="008075C2"/>
    <w:rsid w:val="00807CCA"/>
    <w:rsid w:val="00807FED"/>
    <w:rsid w:val="008112E1"/>
    <w:rsid w:val="00811ED6"/>
    <w:rsid w:val="008120FC"/>
    <w:rsid w:val="00812104"/>
    <w:rsid w:val="00812139"/>
    <w:rsid w:val="00812311"/>
    <w:rsid w:val="0081262C"/>
    <w:rsid w:val="00812DAC"/>
    <w:rsid w:val="00812E72"/>
    <w:rsid w:val="00813076"/>
    <w:rsid w:val="0081321F"/>
    <w:rsid w:val="008132B7"/>
    <w:rsid w:val="00813758"/>
    <w:rsid w:val="0081394F"/>
    <w:rsid w:val="0081432F"/>
    <w:rsid w:val="00814CAD"/>
    <w:rsid w:val="00815000"/>
    <w:rsid w:val="00815292"/>
    <w:rsid w:val="00815838"/>
    <w:rsid w:val="00816B25"/>
    <w:rsid w:val="00817087"/>
    <w:rsid w:val="008170C4"/>
    <w:rsid w:val="00817939"/>
    <w:rsid w:val="00817B00"/>
    <w:rsid w:val="008200ED"/>
    <w:rsid w:val="00820238"/>
    <w:rsid w:val="00820471"/>
    <w:rsid w:val="0082085F"/>
    <w:rsid w:val="00820A0E"/>
    <w:rsid w:val="00820D85"/>
    <w:rsid w:val="008211AD"/>
    <w:rsid w:val="00821250"/>
    <w:rsid w:val="008216DD"/>
    <w:rsid w:val="0082170F"/>
    <w:rsid w:val="008222D1"/>
    <w:rsid w:val="00822A5B"/>
    <w:rsid w:val="00823228"/>
    <w:rsid w:val="00823A8D"/>
    <w:rsid w:val="00823CD6"/>
    <w:rsid w:val="00824871"/>
    <w:rsid w:val="00826424"/>
    <w:rsid w:val="00826988"/>
    <w:rsid w:val="00826E20"/>
    <w:rsid w:val="00826E69"/>
    <w:rsid w:val="00827008"/>
    <w:rsid w:val="00831806"/>
    <w:rsid w:val="00832842"/>
    <w:rsid w:val="00832AB4"/>
    <w:rsid w:val="00832C86"/>
    <w:rsid w:val="0083472A"/>
    <w:rsid w:val="008347B9"/>
    <w:rsid w:val="00834C73"/>
    <w:rsid w:val="00834CD8"/>
    <w:rsid w:val="00835315"/>
    <w:rsid w:val="008367E8"/>
    <w:rsid w:val="00836DB9"/>
    <w:rsid w:val="0083758C"/>
    <w:rsid w:val="00837702"/>
    <w:rsid w:val="00837A70"/>
    <w:rsid w:val="008401F9"/>
    <w:rsid w:val="008401FB"/>
    <w:rsid w:val="00840CFA"/>
    <w:rsid w:val="0084108D"/>
    <w:rsid w:val="008422E2"/>
    <w:rsid w:val="0084239E"/>
    <w:rsid w:val="008425CA"/>
    <w:rsid w:val="00843B43"/>
    <w:rsid w:val="00844088"/>
    <w:rsid w:val="00844CB9"/>
    <w:rsid w:val="00844CCC"/>
    <w:rsid w:val="00844F8B"/>
    <w:rsid w:val="0084503D"/>
    <w:rsid w:val="008455EF"/>
    <w:rsid w:val="00845822"/>
    <w:rsid w:val="00846086"/>
    <w:rsid w:val="008462DA"/>
    <w:rsid w:val="00847096"/>
    <w:rsid w:val="00847437"/>
    <w:rsid w:val="0085177E"/>
    <w:rsid w:val="00851ED3"/>
    <w:rsid w:val="00852A79"/>
    <w:rsid w:val="0085373D"/>
    <w:rsid w:val="00854508"/>
    <w:rsid w:val="00854C29"/>
    <w:rsid w:val="00854D3D"/>
    <w:rsid w:val="008550AC"/>
    <w:rsid w:val="008551FD"/>
    <w:rsid w:val="00856293"/>
    <w:rsid w:val="008563B4"/>
    <w:rsid w:val="008569A3"/>
    <w:rsid w:val="00856F0C"/>
    <w:rsid w:val="00857687"/>
    <w:rsid w:val="008576AB"/>
    <w:rsid w:val="00857C9D"/>
    <w:rsid w:val="00860284"/>
    <w:rsid w:val="008605BD"/>
    <w:rsid w:val="00860A35"/>
    <w:rsid w:val="00860C95"/>
    <w:rsid w:val="008612EF"/>
    <w:rsid w:val="008615DA"/>
    <w:rsid w:val="0086184E"/>
    <w:rsid w:val="0086184F"/>
    <w:rsid w:val="00862E1E"/>
    <w:rsid w:val="00862E38"/>
    <w:rsid w:val="00862E39"/>
    <w:rsid w:val="00863FE7"/>
    <w:rsid w:val="0086415F"/>
    <w:rsid w:val="00864406"/>
    <w:rsid w:val="00864B70"/>
    <w:rsid w:val="00865AAF"/>
    <w:rsid w:val="00865CB6"/>
    <w:rsid w:val="00866759"/>
    <w:rsid w:val="00867255"/>
    <w:rsid w:val="008678B5"/>
    <w:rsid w:val="0087034F"/>
    <w:rsid w:val="00870DD6"/>
    <w:rsid w:val="0087198B"/>
    <w:rsid w:val="00872490"/>
    <w:rsid w:val="008727DC"/>
    <w:rsid w:val="00872B07"/>
    <w:rsid w:val="00872E55"/>
    <w:rsid w:val="00873934"/>
    <w:rsid w:val="00873B64"/>
    <w:rsid w:val="0087409C"/>
    <w:rsid w:val="00875473"/>
    <w:rsid w:val="00875522"/>
    <w:rsid w:val="00876975"/>
    <w:rsid w:val="00876EEF"/>
    <w:rsid w:val="008778C5"/>
    <w:rsid w:val="00877CDA"/>
    <w:rsid w:val="00877DBC"/>
    <w:rsid w:val="00880E24"/>
    <w:rsid w:val="00880E35"/>
    <w:rsid w:val="00881D5B"/>
    <w:rsid w:val="008823B9"/>
    <w:rsid w:val="00882451"/>
    <w:rsid w:val="008829C4"/>
    <w:rsid w:val="00882D1D"/>
    <w:rsid w:val="00882DD1"/>
    <w:rsid w:val="00883770"/>
    <w:rsid w:val="008842DA"/>
    <w:rsid w:val="00884658"/>
    <w:rsid w:val="0088481A"/>
    <w:rsid w:val="00884B96"/>
    <w:rsid w:val="00885476"/>
    <w:rsid w:val="00885485"/>
    <w:rsid w:val="00885FD8"/>
    <w:rsid w:val="0088615C"/>
    <w:rsid w:val="008861AE"/>
    <w:rsid w:val="008862F6"/>
    <w:rsid w:val="00886DE6"/>
    <w:rsid w:val="0088797C"/>
    <w:rsid w:val="008900DD"/>
    <w:rsid w:val="00890990"/>
    <w:rsid w:val="00891606"/>
    <w:rsid w:val="00891BC7"/>
    <w:rsid w:val="00891D50"/>
    <w:rsid w:val="008924BD"/>
    <w:rsid w:val="00892D15"/>
    <w:rsid w:val="00892DD8"/>
    <w:rsid w:val="008933E8"/>
    <w:rsid w:val="00893852"/>
    <w:rsid w:val="00893C81"/>
    <w:rsid w:val="008941AE"/>
    <w:rsid w:val="00894445"/>
    <w:rsid w:val="008948C4"/>
    <w:rsid w:val="00894E36"/>
    <w:rsid w:val="00894F1A"/>
    <w:rsid w:val="00895BD8"/>
    <w:rsid w:val="00896ABF"/>
    <w:rsid w:val="00897173"/>
    <w:rsid w:val="00897EF9"/>
    <w:rsid w:val="008A00C2"/>
    <w:rsid w:val="008A093B"/>
    <w:rsid w:val="008A1039"/>
    <w:rsid w:val="008A1345"/>
    <w:rsid w:val="008A17C0"/>
    <w:rsid w:val="008A1B58"/>
    <w:rsid w:val="008A1EEE"/>
    <w:rsid w:val="008A2D08"/>
    <w:rsid w:val="008A3046"/>
    <w:rsid w:val="008A3CE4"/>
    <w:rsid w:val="008A5022"/>
    <w:rsid w:val="008A5471"/>
    <w:rsid w:val="008A552D"/>
    <w:rsid w:val="008A5B05"/>
    <w:rsid w:val="008A5E04"/>
    <w:rsid w:val="008A5F51"/>
    <w:rsid w:val="008A5F5D"/>
    <w:rsid w:val="008A668F"/>
    <w:rsid w:val="008A69CA"/>
    <w:rsid w:val="008A6BEE"/>
    <w:rsid w:val="008A6EBF"/>
    <w:rsid w:val="008A72FA"/>
    <w:rsid w:val="008A7D1E"/>
    <w:rsid w:val="008B0D75"/>
    <w:rsid w:val="008B12B4"/>
    <w:rsid w:val="008B2497"/>
    <w:rsid w:val="008B2681"/>
    <w:rsid w:val="008B2E3C"/>
    <w:rsid w:val="008B3572"/>
    <w:rsid w:val="008B3892"/>
    <w:rsid w:val="008B4C69"/>
    <w:rsid w:val="008B4EA9"/>
    <w:rsid w:val="008B622A"/>
    <w:rsid w:val="008B641D"/>
    <w:rsid w:val="008B6431"/>
    <w:rsid w:val="008B652C"/>
    <w:rsid w:val="008B65BD"/>
    <w:rsid w:val="008B7931"/>
    <w:rsid w:val="008B7A03"/>
    <w:rsid w:val="008B7CD8"/>
    <w:rsid w:val="008C0682"/>
    <w:rsid w:val="008C0CDA"/>
    <w:rsid w:val="008C1187"/>
    <w:rsid w:val="008C2228"/>
    <w:rsid w:val="008C2918"/>
    <w:rsid w:val="008C2C8D"/>
    <w:rsid w:val="008C2EA4"/>
    <w:rsid w:val="008C34CA"/>
    <w:rsid w:val="008C3634"/>
    <w:rsid w:val="008C379E"/>
    <w:rsid w:val="008C3B00"/>
    <w:rsid w:val="008C4B10"/>
    <w:rsid w:val="008C4FD4"/>
    <w:rsid w:val="008C5170"/>
    <w:rsid w:val="008C5798"/>
    <w:rsid w:val="008C5FB0"/>
    <w:rsid w:val="008C6008"/>
    <w:rsid w:val="008C6169"/>
    <w:rsid w:val="008C6BA4"/>
    <w:rsid w:val="008C6D9E"/>
    <w:rsid w:val="008C77AA"/>
    <w:rsid w:val="008C7CB4"/>
    <w:rsid w:val="008D013B"/>
    <w:rsid w:val="008D05C1"/>
    <w:rsid w:val="008D06C9"/>
    <w:rsid w:val="008D15F9"/>
    <w:rsid w:val="008D1A86"/>
    <w:rsid w:val="008D1B92"/>
    <w:rsid w:val="008D219B"/>
    <w:rsid w:val="008D2257"/>
    <w:rsid w:val="008D24CB"/>
    <w:rsid w:val="008D26E1"/>
    <w:rsid w:val="008D28A6"/>
    <w:rsid w:val="008D2A85"/>
    <w:rsid w:val="008D2DC8"/>
    <w:rsid w:val="008D3250"/>
    <w:rsid w:val="008D3B8E"/>
    <w:rsid w:val="008D459E"/>
    <w:rsid w:val="008D485F"/>
    <w:rsid w:val="008D5796"/>
    <w:rsid w:val="008D582C"/>
    <w:rsid w:val="008D58D5"/>
    <w:rsid w:val="008D6E82"/>
    <w:rsid w:val="008D7060"/>
    <w:rsid w:val="008D7F8C"/>
    <w:rsid w:val="008E0459"/>
    <w:rsid w:val="008E063B"/>
    <w:rsid w:val="008E1330"/>
    <w:rsid w:val="008E147A"/>
    <w:rsid w:val="008E1734"/>
    <w:rsid w:val="008E18B2"/>
    <w:rsid w:val="008E1A4A"/>
    <w:rsid w:val="008E1AA5"/>
    <w:rsid w:val="008E292A"/>
    <w:rsid w:val="008E2B0C"/>
    <w:rsid w:val="008E2BF0"/>
    <w:rsid w:val="008E336A"/>
    <w:rsid w:val="008E37FB"/>
    <w:rsid w:val="008E3826"/>
    <w:rsid w:val="008E4579"/>
    <w:rsid w:val="008E466A"/>
    <w:rsid w:val="008E5948"/>
    <w:rsid w:val="008E64EB"/>
    <w:rsid w:val="008E6E00"/>
    <w:rsid w:val="008E7505"/>
    <w:rsid w:val="008E7844"/>
    <w:rsid w:val="008E7A68"/>
    <w:rsid w:val="008E7BA7"/>
    <w:rsid w:val="008E7C0A"/>
    <w:rsid w:val="008F0814"/>
    <w:rsid w:val="008F0903"/>
    <w:rsid w:val="008F0928"/>
    <w:rsid w:val="008F11FD"/>
    <w:rsid w:val="008F136F"/>
    <w:rsid w:val="008F1E1E"/>
    <w:rsid w:val="008F2149"/>
    <w:rsid w:val="008F23CE"/>
    <w:rsid w:val="008F266C"/>
    <w:rsid w:val="008F2DE3"/>
    <w:rsid w:val="008F3590"/>
    <w:rsid w:val="008F39F7"/>
    <w:rsid w:val="008F5104"/>
    <w:rsid w:val="008F52DE"/>
    <w:rsid w:val="008F6CE1"/>
    <w:rsid w:val="008F799E"/>
    <w:rsid w:val="008F7B9E"/>
    <w:rsid w:val="00900613"/>
    <w:rsid w:val="00900998"/>
    <w:rsid w:val="00901D77"/>
    <w:rsid w:val="00901DC6"/>
    <w:rsid w:val="00902050"/>
    <w:rsid w:val="0090213C"/>
    <w:rsid w:val="009023C8"/>
    <w:rsid w:val="00902A05"/>
    <w:rsid w:val="0090310C"/>
    <w:rsid w:val="009035A4"/>
    <w:rsid w:val="009036AF"/>
    <w:rsid w:val="00903A0B"/>
    <w:rsid w:val="009041C8"/>
    <w:rsid w:val="00904563"/>
    <w:rsid w:val="009045C5"/>
    <w:rsid w:val="00904F6D"/>
    <w:rsid w:val="00904FB1"/>
    <w:rsid w:val="0090526C"/>
    <w:rsid w:val="00905AF0"/>
    <w:rsid w:val="00905BA6"/>
    <w:rsid w:val="00905BF6"/>
    <w:rsid w:val="00905DD8"/>
    <w:rsid w:val="00905F40"/>
    <w:rsid w:val="009061A4"/>
    <w:rsid w:val="009062C3"/>
    <w:rsid w:val="0090712A"/>
    <w:rsid w:val="009078B1"/>
    <w:rsid w:val="0091010B"/>
    <w:rsid w:val="00910567"/>
    <w:rsid w:val="00910C76"/>
    <w:rsid w:val="00910FC3"/>
    <w:rsid w:val="0091112F"/>
    <w:rsid w:val="0091121F"/>
    <w:rsid w:val="00911756"/>
    <w:rsid w:val="00911E78"/>
    <w:rsid w:val="0091231E"/>
    <w:rsid w:val="00912820"/>
    <w:rsid w:val="00912BF2"/>
    <w:rsid w:val="009135FA"/>
    <w:rsid w:val="00914566"/>
    <w:rsid w:val="00914887"/>
    <w:rsid w:val="009149CD"/>
    <w:rsid w:val="00914D61"/>
    <w:rsid w:val="00915EC3"/>
    <w:rsid w:val="00916454"/>
    <w:rsid w:val="00916E34"/>
    <w:rsid w:val="0092055D"/>
    <w:rsid w:val="00920626"/>
    <w:rsid w:val="00920639"/>
    <w:rsid w:val="00920753"/>
    <w:rsid w:val="009207BC"/>
    <w:rsid w:val="0092197F"/>
    <w:rsid w:val="009223FB"/>
    <w:rsid w:val="0092393B"/>
    <w:rsid w:val="00924471"/>
    <w:rsid w:val="00924776"/>
    <w:rsid w:val="00924B5A"/>
    <w:rsid w:val="00924D08"/>
    <w:rsid w:val="00925D2A"/>
    <w:rsid w:val="0092674E"/>
    <w:rsid w:val="009267BC"/>
    <w:rsid w:val="009269F2"/>
    <w:rsid w:val="00926EF6"/>
    <w:rsid w:val="0092746D"/>
    <w:rsid w:val="009302C7"/>
    <w:rsid w:val="00930C94"/>
    <w:rsid w:val="0093183D"/>
    <w:rsid w:val="00931997"/>
    <w:rsid w:val="00931C9A"/>
    <w:rsid w:val="00932169"/>
    <w:rsid w:val="00932737"/>
    <w:rsid w:val="00932C2E"/>
    <w:rsid w:val="009334FF"/>
    <w:rsid w:val="00933D25"/>
    <w:rsid w:val="0093687F"/>
    <w:rsid w:val="00936C32"/>
    <w:rsid w:val="0093717E"/>
    <w:rsid w:val="00937632"/>
    <w:rsid w:val="009376D4"/>
    <w:rsid w:val="00937A12"/>
    <w:rsid w:val="00941124"/>
    <w:rsid w:val="00942389"/>
    <w:rsid w:val="0094251B"/>
    <w:rsid w:val="00942A4D"/>
    <w:rsid w:val="009432B4"/>
    <w:rsid w:val="009432F8"/>
    <w:rsid w:val="00943471"/>
    <w:rsid w:val="0094431D"/>
    <w:rsid w:val="00944948"/>
    <w:rsid w:val="00944B11"/>
    <w:rsid w:val="009452C7"/>
    <w:rsid w:val="009452FD"/>
    <w:rsid w:val="009467FA"/>
    <w:rsid w:val="009470D7"/>
    <w:rsid w:val="00947344"/>
    <w:rsid w:val="0094734F"/>
    <w:rsid w:val="0094784F"/>
    <w:rsid w:val="0095116D"/>
    <w:rsid w:val="00951586"/>
    <w:rsid w:val="009516BD"/>
    <w:rsid w:val="00952249"/>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E9C"/>
    <w:rsid w:val="00957E02"/>
    <w:rsid w:val="00960E35"/>
    <w:rsid w:val="009617E2"/>
    <w:rsid w:val="009631EB"/>
    <w:rsid w:val="009638D1"/>
    <w:rsid w:val="00963C61"/>
    <w:rsid w:val="00963DD5"/>
    <w:rsid w:val="00964616"/>
    <w:rsid w:val="00964629"/>
    <w:rsid w:val="00964DF8"/>
    <w:rsid w:val="00964FDB"/>
    <w:rsid w:val="00965239"/>
    <w:rsid w:val="00965A30"/>
    <w:rsid w:val="0096669D"/>
    <w:rsid w:val="00966C7D"/>
    <w:rsid w:val="00970054"/>
    <w:rsid w:val="009703AD"/>
    <w:rsid w:val="0097093D"/>
    <w:rsid w:val="00970B9C"/>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FE5"/>
    <w:rsid w:val="0097687A"/>
    <w:rsid w:val="00976A06"/>
    <w:rsid w:val="00976CA1"/>
    <w:rsid w:val="00976E1E"/>
    <w:rsid w:val="00976E84"/>
    <w:rsid w:val="009772A1"/>
    <w:rsid w:val="00977401"/>
    <w:rsid w:val="0097779A"/>
    <w:rsid w:val="009806A8"/>
    <w:rsid w:val="00980791"/>
    <w:rsid w:val="00980EA3"/>
    <w:rsid w:val="00980F4E"/>
    <w:rsid w:val="00981B97"/>
    <w:rsid w:val="00981FFC"/>
    <w:rsid w:val="009839E0"/>
    <w:rsid w:val="00984976"/>
    <w:rsid w:val="00984CAE"/>
    <w:rsid w:val="00984DD1"/>
    <w:rsid w:val="009863C0"/>
    <w:rsid w:val="0098657E"/>
    <w:rsid w:val="009865EE"/>
    <w:rsid w:val="00986AFC"/>
    <w:rsid w:val="0098709F"/>
    <w:rsid w:val="009875C9"/>
    <w:rsid w:val="00987C67"/>
    <w:rsid w:val="00990669"/>
    <w:rsid w:val="009906DB"/>
    <w:rsid w:val="00990A4F"/>
    <w:rsid w:val="00991421"/>
    <w:rsid w:val="009917D1"/>
    <w:rsid w:val="00991885"/>
    <w:rsid w:val="00993219"/>
    <w:rsid w:val="00993FA0"/>
    <w:rsid w:val="00993FC7"/>
    <w:rsid w:val="00994139"/>
    <w:rsid w:val="00995017"/>
    <w:rsid w:val="009951AE"/>
    <w:rsid w:val="0099550D"/>
    <w:rsid w:val="0099626E"/>
    <w:rsid w:val="00996AE2"/>
    <w:rsid w:val="00996E00"/>
    <w:rsid w:val="00996EE1"/>
    <w:rsid w:val="009978A2"/>
    <w:rsid w:val="00997F65"/>
    <w:rsid w:val="009A0E58"/>
    <w:rsid w:val="009A0F75"/>
    <w:rsid w:val="009A18D1"/>
    <w:rsid w:val="009A25FD"/>
    <w:rsid w:val="009A299C"/>
    <w:rsid w:val="009A3689"/>
    <w:rsid w:val="009A5082"/>
    <w:rsid w:val="009A5520"/>
    <w:rsid w:val="009A5AC8"/>
    <w:rsid w:val="009A5F06"/>
    <w:rsid w:val="009A61F6"/>
    <w:rsid w:val="009A6CD8"/>
    <w:rsid w:val="009A7B41"/>
    <w:rsid w:val="009A7B66"/>
    <w:rsid w:val="009A7E72"/>
    <w:rsid w:val="009A7E8C"/>
    <w:rsid w:val="009A7EB5"/>
    <w:rsid w:val="009A7FB0"/>
    <w:rsid w:val="009B0E2E"/>
    <w:rsid w:val="009B1035"/>
    <w:rsid w:val="009B11AF"/>
    <w:rsid w:val="009B1347"/>
    <w:rsid w:val="009B13A9"/>
    <w:rsid w:val="009B1686"/>
    <w:rsid w:val="009B17EA"/>
    <w:rsid w:val="009B23B9"/>
    <w:rsid w:val="009B2972"/>
    <w:rsid w:val="009B2FBC"/>
    <w:rsid w:val="009B3338"/>
    <w:rsid w:val="009B3538"/>
    <w:rsid w:val="009B4B78"/>
    <w:rsid w:val="009B52F9"/>
    <w:rsid w:val="009B55AB"/>
    <w:rsid w:val="009B5762"/>
    <w:rsid w:val="009B5A9E"/>
    <w:rsid w:val="009B6320"/>
    <w:rsid w:val="009B6452"/>
    <w:rsid w:val="009B6D44"/>
    <w:rsid w:val="009B6DCC"/>
    <w:rsid w:val="009B76ED"/>
    <w:rsid w:val="009B7A00"/>
    <w:rsid w:val="009C004A"/>
    <w:rsid w:val="009C04CB"/>
    <w:rsid w:val="009C08F8"/>
    <w:rsid w:val="009C118C"/>
    <w:rsid w:val="009C26A5"/>
    <w:rsid w:val="009C2B31"/>
    <w:rsid w:val="009C39C2"/>
    <w:rsid w:val="009C3BCC"/>
    <w:rsid w:val="009C4D2B"/>
    <w:rsid w:val="009C5151"/>
    <w:rsid w:val="009C51C0"/>
    <w:rsid w:val="009C5FAD"/>
    <w:rsid w:val="009C63C3"/>
    <w:rsid w:val="009C642B"/>
    <w:rsid w:val="009C6ED9"/>
    <w:rsid w:val="009C6FA9"/>
    <w:rsid w:val="009C732D"/>
    <w:rsid w:val="009C7481"/>
    <w:rsid w:val="009C76AC"/>
    <w:rsid w:val="009C7DE5"/>
    <w:rsid w:val="009D02EC"/>
    <w:rsid w:val="009D0D7D"/>
    <w:rsid w:val="009D0E6B"/>
    <w:rsid w:val="009D1645"/>
    <w:rsid w:val="009D1EB1"/>
    <w:rsid w:val="009D24F2"/>
    <w:rsid w:val="009D2649"/>
    <w:rsid w:val="009D2AA1"/>
    <w:rsid w:val="009D3350"/>
    <w:rsid w:val="009D3520"/>
    <w:rsid w:val="009D3593"/>
    <w:rsid w:val="009D3CC2"/>
    <w:rsid w:val="009D466E"/>
    <w:rsid w:val="009D48A0"/>
    <w:rsid w:val="009D4926"/>
    <w:rsid w:val="009D5078"/>
    <w:rsid w:val="009D50A9"/>
    <w:rsid w:val="009D52E0"/>
    <w:rsid w:val="009D54F7"/>
    <w:rsid w:val="009D59BA"/>
    <w:rsid w:val="009D6171"/>
    <w:rsid w:val="009D627D"/>
    <w:rsid w:val="009D62A9"/>
    <w:rsid w:val="009D62E0"/>
    <w:rsid w:val="009D6F66"/>
    <w:rsid w:val="009E01C1"/>
    <w:rsid w:val="009E07EF"/>
    <w:rsid w:val="009E0CE2"/>
    <w:rsid w:val="009E0FE2"/>
    <w:rsid w:val="009E13D5"/>
    <w:rsid w:val="009E1C0A"/>
    <w:rsid w:val="009E2FF5"/>
    <w:rsid w:val="009E3543"/>
    <w:rsid w:val="009E47B5"/>
    <w:rsid w:val="009E49AC"/>
    <w:rsid w:val="009E5813"/>
    <w:rsid w:val="009E5AA0"/>
    <w:rsid w:val="009E5F75"/>
    <w:rsid w:val="009E6677"/>
    <w:rsid w:val="009E73B4"/>
    <w:rsid w:val="009F00DA"/>
    <w:rsid w:val="009F0362"/>
    <w:rsid w:val="009F0B80"/>
    <w:rsid w:val="009F13BD"/>
    <w:rsid w:val="009F174F"/>
    <w:rsid w:val="009F1C1A"/>
    <w:rsid w:val="009F1C92"/>
    <w:rsid w:val="009F272D"/>
    <w:rsid w:val="009F27A9"/>
    <w:rsid w:val="009F2A44"/>
    <w:rsid w:val="009F2B48"/>
    <w:rsid w:val="009F394D"/>
    <w:rsid w:val="009F3AE3"/>
    <w:rsid w:val="009F3B98"/>
    <w:rsid w:val="009F3CD9"/>
    <w:rsid w:val="009F41CE"/>
    <w:rsid w:val="009F459D"/>
    <w:rsid w:val="009F4701"/>
    <w:rsid w:val="009F5B91"/>
    <w:rsid w:val="009F6561"/>
    <w:rsid w:val="009F690A"/>
    <w:rsid w:val="009F6C15"/>
    <w:rsid w:val="009F6EBC"/>
    <w:rsid w:val="009F6FC5"/>
    <w:rsid w:val="009F7D3A"/>
    <w:rsid w:val="00A00340"/>
    <w:rsid w:val="00A00D3F"/>
    <w:rsid w:val="00A01184"/>
    <w:rsid w:val="00A02291"/>
    <w:rsid w:val="00A023CE"/>
    <w:rsid w:val="00A029E3"/>
    <w:rsid w:val="00A03B02"/>
    <w:rsid w:val="00A03FFE"/>
    <w:rsid w:val="00A04EE0"/>
    <w:rsid w:val="00A05262"/>
    <w:rsid w:val="00A057D4"/>
    <w:rsid w:val="00A05F2A"/>
    <w:rsid w:val="00A05F43"/>
    <w:rsid w:val="00A0680A"/>
    <w:rsid w:val="00A07316"/>
    <w:rsid w:val="00A07357"/>
    <w:rsid w:val="00A07CDE"/>
    <w:rsid w:val="00A108FD"/>
    <w:rsid w:val="00A10D55"/>
    <w:rsid w:val="00A1130A"/>
    <w:rsid w:val="00A1193B"/>
    <w:rsid w:val="00A12413"/>
    <w:rsid w:val="00A130DC"/>
    <w:rsid w:val="00A139A5"/>
    <w:rsid w:val="00A140B1"/>
    <w:rsid w:val="00A15668"/>
    <w:rsid w:val="00A1583F"/>
    <w:rsid w:val="00A15840"/>
    <w:rsid w:val="00A15E80"/>
    <w:rsid w:val="00A161D1"/>
    <w:rsid w:val="00A16642"/>
    <w:rsid w:val="00A16E55"/>
    <w:rsid w:val="00A177E1"/>
    <w:rsid w:val="00A17A69"/>
    <w:rsid w:val="00A17CF1"/>
    <w:rsid w:val="00A208C0"/>
    <w:rsid w:val="00A20AB2"/>
    <w:rsid w:val="00A20E11"/>
    <w:rsid w:val="00A211BB"/>
    <w:rsid w:val="00A215B2"/>
    <w:rsid w:val="00A22391"/>
    <w:rsid w:val="00A226D6"/>
    <w:rsid w:val="00A22B3A"/>
    <w:rsid w:val="00A22D57"/>
    <w:rsid w:val="00A239F6"/>
    <w:rsid w:val="00A23AE4"/>
    <w:rsid w:val="00A2400D"/>
    <w:rsid w:val="00A24206"/>
    <w:rsid w:val="00A249DD"/>
    <w:rsid w:val="00A24BA2"/>
    <w:rsid w:val="00A258F4"/>
    <w:rsid w:val="00A260AB"/>
    <w:rsid w:val="00A263DF"/>
    <w:rsid w:val="00A26C40"/>
    <w:rsid w:val="00A279F8"/>
    <w:rsid w:val="00A27B1B"/>
    <w:rsid w:val="00A31BE8"/>
    <w:rsid w:val="00A32285"/>
    <w:rsid w:val="00A32BF7"/>
    <w:rsid w:val="00A32D1D"/>
    <w:rsid w:val="00A32D48"/>
    <w:rsid w:val="00A3328C"/>
    <w:rsid w:val="00A335FF"/>
    <w:rsid w:val="00A33F77"/>
    <w:rsid w:val="00A3474D"/>
    <w:rsid w:val="00A35888"/>
    <w:rsid w:val="00A35FB8"/>
    <w:rsid w:val="00A3639F"/>
    <w:rsid w:val="00A36640"/>
    <w:rsid w:val="00A3668B"/>
    <w:rsid w:val="00A37099"/>
    <w:rsid w:val="00A3744C"/>
    <w:rsid w:val="00A37519"/>
    <w:rsid w:val="00A37523"/>
    <w:rsid w:val="00A378FD"/>
    <w:rsid w:val="00A40286"/>
    <w:rsid w:val="00A411E0"/>
    <w:rsid w:val="00A4125B"/>
    <w:rsid w:val="00A416D0"/>
    <w:rsid w:val="00A4179E"/>
    <w:rsid w:val="00A41E38"/>
    <w:rsid w:val="00A42339"/>
    <w:rsid w:val="00A426B8"/>
    <w:rsid w:val="00A42D29"/>
    <w:rsid w:val="00A42E73"/>
    <w:rsid w:val="00A43395"/>
    <w:rsid w:val="00A44AA2"/>
    <w:rsid w:val="00A45970"/>
    <w:rsid w:val="00A459F3"/>
    <w:rsid w:val="00A45C81"/>
    <w:rsid w:val="00A4656E"/>
    <w:rsid w:val="00A469C2"/>
    <w:rsid w:val="00A4780A"/>
    <w:rsid w:val="00A47B7F"/>
    <w:rsid w:val="00A50435"/>
    <w:rsid w:val="00A510DE"/>
    <w:rsid w:val="00A514AB"/>
    <w:rsid w:val="00A51766"/>
    <w:rsid w:val="00A517C5"/>
    <w:rsid w:val="00A51B22"/>
    <w:rsid w:val="00A51CBA"/>
    <w:rsid w:val="00A51E3B"/>
    <w:rsid w:val="00A52121"/>
    <w:rsid w:val="00A52238"/>
    <w:rsid w:val="00A5246A"/>
    <w:rsid w:val="00A52614"/>
    <w:rsid w:val="00A52762"/>
    <w:rsid w:val="00A5287D"/>
    <w:rsid w:val="00A529BF"/>
    <w:rsid w:val="00A5320E"/>
    <w:rsid w:val="00A53A57"/>
    <w:rsid w:val="00A546F7"/>
    <w:rsid w:val="00A547F2"/>
    <w:rsid w:val="00A5494E"/>
    <w:rsid w:val="00A5531E"/>
    <w:rsid w:val="00A55641"/>
    <w:rsid w:val="00A55E0B"/>
    <w:rsid w:val="00A56581"/>
    <w:rsid w:val="00A56B9F"/>
    <w:rsid w:val="00A57990"/>
    <w:rsid w:val="00A57E2C"/>
    <w:rsid w:val="00A57F64"/>
    <w:rsid w:val="00A6082E"/>
    <w:rsid w:val="00A60BC1"/>
    <w:rsid w:val="00A615C9"/>
    <w:rsid w:val="00A620A2"/>
    <w:rsid w:val="00A629F1"/>
    <w:rsid w:val="00A64934"/>
    <w:rsid w:val="00A66078"/>
    <w:rsid w:val="00A66409"/>
    <w:rsid w:val="00A707D0"/>
    <w:rsid w:val="00A70C4E"/>
    <w:rsid w:val="00A70C61"/>
    <w:rsid w:val="00A713CB"/>
    <w:rsid w:val="00A72370"/>
    <w:rsid w:val="00A72D45"/>
    <w:rsid w:val="00A735C4"/>
    <w:rsid w:val="00A74FC3"/>
    <w:rsid w:val="00A7548E"/>
    <w:rsid w:val="00A7553F"/>
    <w:rsid w:val="00A75A99"/>
    <w:rsid w:val="00A75EAE"/>
    <w:rsid w:val="00A7617B"/>
    <w:rsid w:val="00A76A11"/>
    <w:rsid w:val="00A771BE"/>
    <w:rsid w:val="00A77B30"/>
    <w:rsid w:val="00A80083"/>
    <w:rsid w:val="00A8014D"/>
    <w:rsid w:val="00A81198"/>
    <w:rsid w:val="00A82106"/>
    <w:rsid w:val="00A821EA"/>
    <w:rsid w:val="00A826AB"/>
    <w:rsid w:val="00A82D40"/>
    <w:rsid w:val="00A82DF5"/>
    <w:rsid w:val="00A830C8"/>
    <w:rsid w:val="00A8366B"/>
    <w:rsid w:val="00A83B7C"/>
    <w:rsid w:val="00A84533"/>
    <w:rsid w:val="00A847F4"/>
    <w:rsid w:val="00A84F6D"/>
    <w:rsid w:val="00A8511B"/>
    <w:rsid w:val="00A8512A"/>
    <w:rsid w:val="00A86241"/>
    <w:rsid w:val="00A86912"/>
    <w:rsid w:val="00A87299"/>
    <w:rsid w:val="00A8768B"/>
    <w:rsid w:val="00A9008D"/>
    <w:rsid w:val="00A90D29"/>
    <w:rsid w:val="00A91772"/>
    <w:rsid w:val="00A92076"/>
    <w:rsid w:val="00A9219C"/>
    <w:rsid w:val="00A928A5"/>
    <w:rsid w:val="00A929EF"/>
    <w:rsid w:val="00A92A15"/>
    <w:rsid w:val="00A93996"/>
    <w:rsid w:val="00A939DA"/>
    <w:rsid w:val="00A94101"/>
    <w:rsid w:val="00A947A5"/>
    <w:rsid w:val="00A947FB"/>
    <w:rsid w:val="00A94AB9"/>
    <w:rsid w:val="00A96713"/>
    <w:rsid w:val="00A968C4"/>
    <w:rsid w:val="00A96F29"/>
    <w:rsid w:val="00A96FDC"/>
    <w:rsid w:val="00A976A3"/>
    <w:rsid w:val="00A97A41"/>
    <w:rsid w:val="00A97F51"/>
    <w:rsid w:val="00AA0099"/>
    <w:rsid w:val="00AA014A"/>
    <w:rsid w:val="00AA0A50"/>
    <w:rsid w:val="00AA0AC9"/>
    <w:rsid w:val="00AA1537"/>
    <w:rsid w:val="00AA186D"/>
    <w:rsid w:val="00AA1D09"/>
    <w:rsid w:val="00AA211A"/>
    <w:rsid w:val="00AA219D"/>
    <w:rsid w:val="00AA2ECD"/>
    <w:rsid w:val="00AA3145"/>
    <w:rsid w:val="00AA472C"/>
    <w:rsid w:val="00AA50B4"/>
    <w:rsid w:val="00AA5223"/>
    <w:rsid w:val="00AA5284"/>
    <w:rsid w:val="00AA5D2D"/>
    <w:rsid w:val="00AA64DD"/>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0C"/>
    <w:rsid w:val="00AB405B"/>
    <w:rsid w:val="00AB544E"/>
    <w:rsid w:val="00AB5874"/>
    <w:rsid w:val="00AB5ADD"/>
    <w:rsid w:val="00AB7FDE"/>
    <w:rsid w:val="00AC0851"/>
    <w:rsid w:val="00AC0B77"/>
    <w:rsid w:val="00AC13F7"/>
    <w:rsid w:val="00AC21B0"/>
    <w:rsid w:val="00AC23A1"/>
    <w:rsid w:val="00AC25C8"/>
    <w:rsid w:val="00AC273F"/>
    <w:rsid w:val="00AC294C"/>
    <w:rsid w:val="00AC427F"/>
    <w:rsid w:val="00AC4A5C"/>
    <w:rsid w:val="00AC4F69"/>
    <w:rsid w:val="00AC5832"/>
    <w:rsid w:val="00AC5CA3"/>
    <w:rsid w:val="00AC5E1C"/>
    <w:rsid w:val="00AC70D4"/>
    <w:rsid w:val="00AC719D"/>
    <w:rsid w:val="00AD05D1"/>
    <w:rsid w:val="00AD061C"/>
    <w:rsid w:val="00AD0973"/>
    <w:rsid w:val="00AD14B9"/>
    <w:rsid w:val="00AD1BF8"/>
    <w:rsid w:val="00AD1FD5"/>
    <w:rsid w:val="00AD2C2B"/>
    <w:rsid w:val="00AD2DD2"/>
    <w:rsid w:val="00AD3353"/>
    <w:rsid w:val="00AD3870"/>
    <w:rsid w:val="00AD403A"/>
    <w:rsid w:val="00AD442B"/>
    <w:rsid w:val="00AD443E"/>
    <w:rsid w:val="00AD4AAC"/>
    <w:rsid w:val="00AD4ADC"/>
    <w:rsid w:val="00AD4B6B"/>
    <w:rsid w:val="00AD5017"/>
    <w:rsid w:val="00AD5EFC"/>
    <w:rsid w:val="00AD656A"/>
    <w:rsid w:val="00AD70FF"/>
    <w:rsid w:val="00AD7195"/>
    <w:rsid w:val="00AD7804"/>
    <w:rsid w:val="00AD7AF9"/>
    <w:rsid w:val="00AD7D97"/>
    <w:rsid w:val="00AE0E4B"/>
    <w:rsid w:val="00AE184C"/>
    <w:rsid w:val="00AE1ED5"/>
    <w:rsid w:val="00AE2375"/>
    <w:rsid w:val="00AE2C11"/>
    <w:rsid w:val="00AE3F7F"/>
    <w:rsid w:val="00AE4454"/>
    <w:rsid w:val="00AE4907"/>
    <w:rsid w:val="00AE4BBA"/>
    <w:rsid w:val="00AE55D7"/>
    <w:rsid w:val="00AE5B14"/>
    <w:rsid w:val="00AE61E2"/>
    <w:rsid w:val="00AE6879"/>
    <w:rsid w:val="00AE7113"/>
    <w:rsid w:val="00AE787B"/>
    <w:rsid w:val="00AE7A98"/>
    <w:rsid w:val="00AE7C01"/>
    <w:rsid w:val="00AF043B"/>
    <w:rsid w:val="00AF0517"/>
    <w:rsid w:val="00AF0AD8"/>
    <w:rsid w:val="00AF1318"/>
    <w:rsid w:val="00AF1A4D"/>
    <w:rsid w:val="00AF28C3"/>
    <w:rsid w:val="00AF28C4"/>
    <w:rsid w:val="00AF2D8F"/>
    <w:rsid w:val="00AF3A60"/>
    <w:rsid w:val="00AF3A67"/>
    <w:rsid w:val="00AF3C36"/>
    <w:rsid w:val="00AF4788"/>
    <w:rsid w:val="00AF4B94"/>
    <w:rsid w:val="00AF4E2A"/>
    <w:rsid w:val="00AF574C"/>
    <w:rsid w:val="00AF6397"/>
    <w:rsid w:val="00AF649B"/>
    <w:rsid w:val="00AF6DAA"/>
    <w:rsid w:val="00AF7249"/>
    <w:rsid w:val="00AF7B0B"/>
    <w:rsid w:val="00B00386"/>
    <w:rsid w:val="00B021FD"/>
    <w:rsid w:val="00B02B83"/>
    <w:rsid w:val="00B031BC"/>
    <w:rsid w:val="00B03681"/>
    <w:rsid w:val="00B03799"/>
    <w:rsid w:val="00B0393B"/>
    <w:rsid w:val="00B03D6A"/>
    <w:rsid w:val="00B04712"/>
    <w:rsid w:val="00B04755"/>
    <w:rsid w:val="00B05190"/>
    <w:rsid w:val="00B05B03"/>
    <w:rsid w:val="00B06958"/>
    <w:rsid w:val="00B06A40"/>
    <w:rsid w:val="00B10758"/>
    <w:rsid w:val="00B10C2F"/>
    <w:rsid w:val="00B10F5B"/>
    <w:rsid w:val="00B11D3F"/>
    <w:rsid w:val="00B11F32"/>
    <w:rsid w:val="00B127CD"/>
    <w:rsid w:val="00B127F4"/>
    <w:rsid w:val="00B129F0"/>
    <w:rsid w:val="00B139A3"/>
    <w:rsid w:val="00B13E79"/>
    <w:rsid w:val="00B14388"/>
    <w:rsid w:val="00B1443A"/>
    <w:rsid w:val="00B14AA4"/>
    <w:rsid w:val="00B15D12"/>
    <w:rsid w:val="00B16F2D"/>
    <w:rsid w:val="00B171E5"/>
    <w:rsid w:val="00B177F3"/>
    <w:rsid w:val="00B20FC8"/>
    <w:rsid w:val="00B21192"/>
    <w:rsid w:val="00B223E3"/>
    <w:rsid w:val="00B22B7D"/>
    <w:rsid w:val="00B22F95"/>
    <w:rsid w:val="00B22FD9"/>
    <w:rsid w:val="00B231E5"/>
    <w:rsid w:val="00B23564"/>
    <w:rsid w:val="00B23D58"/>
    <w:rsid w:val="00B23E5A"/>
    <w:rsid w:val="00B24062"/>
    <w:rsid w:val="00B24255"/>
    <w:rsid w:val="00B24954"/>
    <w:rsid w:val="00B24AAC"/>
    <w:rsid w:val="00B250AE"/>
    <w:rsid w:val="00B25817"/>
    <w:rsid w:val="00B26668"/>
    <w:rsid w:val="00B26E60"/>
    <w:rsid w:val="00B31635"/>
    <w:rsid w:val="00B31741"/>
    <w:rsid w:val="00B31EFB"/>
    <w:rsid w:val="00B324DA"/>
    <w:rsid w:val="00B32B31"/>
    <w:rsid w:val="00B3335F"/>
    <w:rsid w:val="00B34377"/>
    <w:rsid w:val="00B3445F"/>
    <w:rsid w:val="00B35444"/>
    <w:rsid w:val="00B3553B"/>
    <w:rsid w:val="00B35559"/>
    <w:rsid w:val="00B3588D"/>
    <w:rsid w:val="00B36943"/>
    <w:rsid w:val="00B36F52"/>
    <w:rsid w:val="00B37288"/>
    <w:rsid w:val="00B37B7A"/>
    <w:rsid w:val="00B37DC0"/>
    <w:rsid w:val="00B40174"/>
    <w:rsid w:val="00B40808"/>
    <w:rsid w:val="00B40CD9"/>
    <w:rsid w:val="00B41072"/>
    <w:rsid w:val="00B41324"/>
    <w:rsid w:val="00B4199C"/>
    <w:rsid w:val="00B41CD9"/>
    <w:rsid w:val="00B4214F"/>
    <w:rsid w:val="00B42AE1"/>
    <w:rsid w:val="00B43FA7"/>
    <w:rsid w:val="00B4431B"/>
    <w:rsid w:val="00B445C3"/>
    <w:rsid w:val="00B445EF"/>
    <w:rsid w:val="00B44D03"/>
    <w:rsid w:val="00B44D8E"/>
    <w:rsid w:val="00B459DF"/>
    <w:rsid w:val="00B466DC"/>
    <w:rsid w:val="00B468EE"/>
    <w:rsid w:val="00B469D0"/>
    <w:rsid w:val="00B46FA2"/>
    <w:rsid w:val="00B47708"/>
    <w:rsid w:val="00B47BC5"/>
    <w:rsid w:val="00B47CD5"/>
    <w:rsid w:val="00B47D24"/>
    <w:rsid w:val="00B47F43"/>
    <w:rsid w:val="00B50CF4"/>
    <w:rsid w:val="00B511D7"/>
    <w:rsid w:val="00B527E7"/>
    <w:rsid w:val="00B52BFD"/>
    <w:rsid w:val="00B53218"/>
    <w:rsid w:val="00B53472"/>
    <w:rsid w:val="00B535FA"/>
    <w:rsid w:val="00B5391B"/>
    <w:rsid w:val="00B55DF0"/>
    <w:rsid w:val="00B567F9"/>
    <w:rsid w:val="00B56D9F"/>
    <w:rsid w:val="00B56EED"/>
    <w:rsid w:val="00B5749C"/>
    <w:rsid w:val="00B60358"/>
    <w:rsid w:val="00B60E83"/>
    <w:rsid w:val="00B61011"/>
    <w:rsid w:val="00B610C0"/>
    <w:rsid w:val="00B619B2"/>
    <w:rsid w:val="00B61D44"/>
    <w:rsid w:val="00B62348"/>
    <w:rsid w:val="00B62685"/>
    <w:rsid w:val="00B62E41"/>
    <w:rsid w:val="00B62EA2"/>
    <w:rsid w:val="00B63FC0"/>
    <w:rsid w:val="00B640A4"/>
    <w:rsid w:val="00B645ED"/>
    <w:rsid w:val="00B6495F"/>
    <w:rsid w:val="00B649CE"/>
    <w:rsid w:val="00B6557C"/>
    <w:rsid w:val="00B65C25"/>
    <w:rsid w:val="00B65C9D"/>
    <w:rsid w:val="00B65FFC"/>
    <w:rsid w:val="00B66222"/>
    <w:rsid w:val="00B668BC"/>
    <w:rsid w:val="00B6695B"/>
    <w:rsid w:val="00B66B0D"/>
    <w:rsid w:val="00B66DDC"/>
    <w:rsid w:val="00B66E02"/>
    <w:rsid w:val="00B67028"/>
    <w:rsid w:val="00B67308"/>
    <w:rsid w:val="00B67B4A"/>
    <w:rsid w:val="00B67C9B"/>
    <w:rsid w:val="00B70685"/>
    <w:rsid w:val="00B720E6"/>
    <w:rsid w:val="00B742B0"/>
    <w:rsid w:val="00B74725"/>
    <w:rsid w:val="00B7535A"/>
    <w:rsid w:val="00B75586"/>
    <w:rsid w:val="00B75A69"/>
    <w:rsid w:val="00B76A9F"/>
    <w:rsid w:val="00B76B87"/>
    <w:rsid w:val="00B806D5"/>
    <w:rsid w:val="00B8083E"/>
    <w:rsid w:val="00B80D49"/>
    <w:rsid w:val="00B81389"/>
    <w:rsid w:val="00B81429"/>
    <w:rsid w:val="00B8192C"/>
    <w:rsid w:val="00B828D6"/>
    <w:rsid w:val="00B82E65"/>
    <w:rsid w:val="00B833FE"/>
    <w:rsid w:val="00B836C3"/>
    <w:rsid w:val="00B847F4"/>
    <w:rsid w:val="00B85167"/>
    <w:rsid w:val="00B85445"/>
    <w:rsid w:val="00B864A2"/>
    <w:rsid w:val="00B86DAE"/>
    <w:rsid w:val="00B87147"/>
    <w:rsid w:val="00B87E7C"/>
    <w:rsid w:val="00B903CC"/>
    <w:rsid w:val="00B91479"/>
    <w:rsid w:val="00B91863"/>
    <w:rsid w:val="00B91BBA"/>
    <w:rsid w:val="00B93119"/>
    <w:rsid w:val="00B93403"/>
    <w:rsid w:val="00B93F03"/>
    <w:rsid w:val="00B9550F"/>
    <w:rsid w:val="00B95694"/>
    <w:rsid w:val="00B969C1"/>
    <w:rsid w:val="00B96A91"/>
    <w:rsid w:val="00B96C4D"/>
    <w:rsid w:val="00B973FD"/>
    <w:rsid w:val="00B97569"/>
    <w:rsid w:val="00B975A1"/>
    <w:rsid w:val="00B97A76"/>
    <w:rsid w:val="00BA0120"/>
    <w:rsid w:val="00BA042C"/>
    <w:rsid w:val="00BA0AB6"/>
    <w:rsid w:val="00BA0FB8"/>
    <w:rsid w:val="00BA1461"/>
    <w:rsid w:val="00BA15F2"/>
    <w:rsid w:val="00BA479E"/>
    <w:rsid w:val="00BA4901"/>
    <w:rsid w:val="00BA4AD7"/>
    <w:rsid w:val="00BA4FC6"/>
    <w:rsid w:val="00BA5098"/>
    <w:rsid w:val="00BA5570"/>
    <w:rsid w:val="00BA55C5"/>
    <w:rsid w:val="00BA5A3A"/>
    <w:rsid w:val="00BA72D9"/>
    <w:rsid w:val="00BA7396"/>
    <w:rsid w:val="00BA7816"/>
    <w:rsid w:val="00BA7B50"/>
    <w:rsid w:val="00BA7C42"/>
    <w:rsid w:val="00BB080E"/>
    <w:rsid w:val="00BB0AA9"/>
    <w:rsid w:val="00BB1211"/>
    <w:rsid w:val="00BB18E8"/>
    <w:rsid w:val="00BB2811"/>
    <w:rsid w:val="00BB28FF"/>
    <w:rsid w:val="00BB29AD"/>
    <w:rsid w:val="00BB2DF6"/>
    <w:rsid w:val="00BB2E7F"/>
    <w:rsid w:val="00BB31FF"/>
    <w:rsid w:val="00BB3F5E"/>
    <w:rsid w:val="00BB43E2"/>
    <w:rsid w:val="00BB46CD"/>
    <w:rsid w:val="00BB4DFE"/>
    <w:rsid w:val="00BB4FBC"/>
    <w:rsid w:val="00BB5568"/>
    <w:rsid w:val="00BB6A8D"/>
    <w:rsid w:val="00BB7846"/>
    <w:rsid w:val="00BB7DF9"/>
    <w:rsid w:val="00BC0097"/>
    <w:rsid w:val="00BC02FD"/>
    <w:rsid w:val="00BC0C6A"/>
    <w:rsid w:val="00BC1BAF"/>
    <w:rsid w:val="00BC1D9B"/>
    <w:rsid w:val="00BC1E4E"/>
    <w:rsid w:val="00BC2D1D"/>
    <w:rsid w:val="00BC3076"/>
    <w:rsid w:val="00BC315A"/>
    <w:rsid w:val="00BC3A3F"/>
    <w:rsid w:val="00BC4238"/>
    <w:rsid w:val="00BC467A"/>
    <w:rsid w:val="00BC4BCF"/>
    <w:rsid w:val="00BC536A"/>
    <w:rsid w:val="00BC539E"/>
    <w:rsid w:val="00BC60DE"/>
    <w:rsid w:val="00BC7B50"/>
    <w:rsid w:val="00BC7C01"/>
    <w:rsid w:val="00BC7D9C"/>
    <w:rsid w:val="00BD0327"/>
    <w:rsid w:val="00BD0351"/>
    <w:rsid w:val="00BD05F3"/>
    <w:rsid w:val="00BD07E8"/>
    <w:rsid w:val="00BD08C7"/>
    <w:rsid w:val="00BD1312"/>
    <w:rsid w:val="00BD16C8"/>
    <w:rsid w:val="00BD1AB5"/>
    <w:rsid w:val="00BD1ADB"/>
    <w:rsid w:val="00BD1E0A"/>
    <w:rsid w:val="00BD2244"/>
    <w:rsid w:val="00BD3080"/>
    <w:rsid w:val="00BD3B94"/>
    <w:rsid w:val="00BD3C05"/>
    <w:rsid w:val="00BD3F0F"/>
    <w:rsid w:val="00BD4103"/>
    <w:rsid w:val="00BD458C"/>
    <w:rsid w:val="00BD4738"/>
    <w:rsid w:val="00BD4F63"/>
    <w:rsid w:val="00BD53ED"/>
    <w:rsid w:val="00BD556A"/>
    <w:rsid w:val="00BD5592"/>
    <w:rsid w:val="00BD582B"/>
    <w:rsid w:val="00BD5A4C"/>
    <w:rsid w:val="00BD5D32"/>
    <w:rsid w:val="00BD6340"/>
    <w:rsid w:val="00BD6928"/>
    <w:rsid w:val="00BD6EC3"/>
    <w:rsid w:val="00BD746B"/>
    <w:rsid w:val="00BD74B2"/>
    <w:rsid w:val="00BD7CC2"/>
    <w:rsid w:val="00BD7CC9"/>
    <w:rsid w:val="00BE002C"/>
    <w:rsid w:val="00BE0738"/>
    <w:rsid w:val="00BE08B6"/>
    <w:rsid w:val="00BE0B07"/>
    <w:rsid w:val="00BE11F5"/>
    <w:rsid w:val="00BE134F"/>
    <w:rsid w:val="00BE23BB"/>
    <w:rsid w:val="00BE2957"/>
    <w:rsid w:val="00BE389A"/>
    <w:rsid w:val="00BE38C7"/>
    <w:rsid w:val="00BE3D1D"/>
    <w:rsid w:val="00BE4895"/>
    <w:rsid w:val="00BE57DE"/>
    <w:rsid w:val="00BE6007"/>
    <w:rsid w:val="00BE75B7"/>
    <w:rsid w:val="00BE77AF"/>
    <w:rsid w:val="00BE7873"/>
    <w:rsid w:val="00BF020B"/>
    <w:rsid w:val="00BF0A7B"/>
    <w:rsid w:val="00BF1925"/>
    <w:rsid w:val="00BF1B51"/>
    <w:rsid w:val="00BF1FDC"/>
    <w:rsid w:val="00BF2075"/>
    <w:rsid w:val="00BF212B"/>
    <w:rsid w:val="00BF21B6"/>
    <w:rsid w:val="00BF244B"/>
    <w:rsid w:val="00BF2CD2"/>
    <w:rsid w:val="00BF3780"/>
    <w:rsid w:val="00BF478D"/>
    <w:rsid w:val="00BF4D40"/>
    <w:rsid w:val="00BF55D1"/>
    <w:rsid w:val="00BF5D09"/>
    <w:rsid w:val="00BF6380"/>
    <w:rsid w:val="00BF6427"/>
    <w:rsid w:val="00BF76BC"/>
    <w:rsid w:val="00C0001A"/>
    <w:rsid w:val="00C00050"/>
    <w:rsid w:val="00C003C8"/>
    <w:rsid w:val="00C0044C"/>
    <w:rsid w:val="00C01302"/>
    <w:rsid w:val="00C01AA6"/>
    <w:rsid w:val="00C01B66"/>
    <w:rsid w:val="00C024C0"/>
    <w:rsid w:val="00C02B5B"/>
    <w:rsid w:val="00C02D54"/>
    <w:rsid w:val="00C02E50"/>
    <w:rsid w:val="00C032BA"/>
    <w:rsid w:val="00C0546B"/>
    <w:rsid w:val="00C054C5"/>
    <w:rsid w:val="00C05B9E"/>
    <w:rsid w:val="00C062D4"/>
    <w:rsid w:val="00C068E0"/>
    <w:rsid w:val="00C07AB7"/>
    <w:rsid w:val="00C113AC"/>
    <w:rsid w:val="00C12D00"/>
    <w:rsid w:val="00C12DA3"/>
    <w:rsid w:val="00C13737"/>
    <w:rsid w:val="00C13B4E"/>
    <w:rsid w:val="00C14930"/>
    <w:rsid w:val="00C1513F"/>
    <w:rsid w:val="00C154C0"/>
    <w:rsid w:val="00C15512"/>
    <w:rsid w:val="00C15607"/>
    <w:rsid w:val="00C17252"/>
    <w:rsid w:val="00C17570"/>
    <w:rsid w:val="00C17D0F"/>
    <w:rsid w:val="00C20AC5"/>
    <w:rsid w:val="00C20E98"/>
    <w:rsid w:val="00C21A6A"/>
    <w:rsid w:val="00C23876"/>
    <w:rsid w:val="00C23965"/>
    <w:rsid w:val="00C23EE4"/>
    <w:rsid w:val="00C24951"/>
    <w:rsid w:val="00C24F0F"/>
    <w:rsid w:val="00C24F7B"/>
    <w:rsid w:val="00C25FC2"/>
    <w:rsid w:val="00C26AD5"/>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46"/>
    <w:rsid w:val="00C331EA"/>
    <w:rsid w:val="00C33220"/>
    <w:rsid w:val="00C33E73"/>
    <w:rsid w:val="00C34076"/>
    <w:rsid w:val="00C348D9"/>
    <w:rsid w:val="00C35B7F"/>
    <w:rsid w:val="00C3618F"/>
    <w:rsid w:val="00C36CD8"/>
    <w:rsid w:val="00C370FB"/>
    <w:rsid w:val="00C37823"/>
    <w:rsid w:val="00C37A85"/>
    <w:rsid w:val="00C41432"/>
    <w:rsid w:val="00C415EB"/>
    <w:rsid w:val="00C41650"/>
    <w:rsid w:val="00C41F05"/>
    <w:rsid w:val="00C41F12"/>
    <w:rsid w:val="00C41F2A"/>
    <w:rsid w:val="00C4213D"/>
    <w:rsid w:val="00C42430"/>
    <w:rsid w:val="00C42468"/>
    <w:rsid w:val="00C426F3"/>
    <w:rsid w:val="00C42F95"/>
    <w:rsid w:val="00C439A1"/>
    <w:rsid w:val="00C44235"/>
    <w:rsid w:val="00C4423E"/>
    <w:rsid w:val="00C44388"/>
    <w:rsid w:val="00C44F33"/>
    <w:rsid w:val="00C4529F"/>
    <w:rsid w:val="00C45B8F"/>
    <w:rsid w:val="00C462FD"/>
    <w:rsid w:val="00C47752"/>
    <w:rsid w:val="00C47A2D"/>
    <w:rsid w:val="00C505F0"/>
    <w:rsid w:val="00C50A86"/>
    <w:rsid w:val="00C510A5"/>
    <w:rsid w:val="00C51194"/>
    <w:rsid w:val="00C5119D"/>
    <w:rsid w:val="00C51817"/>
    <w:rsid w:val="00C52BC1"/>
    <w:rsid w:val="00C52F32"/>
    <w:rsid w:val="00C5363B"/>
    <w:rsid w:val="00C538BE"/>
    <w:rsid w:val="00C53DE1"/>
    <w:rsid w:val="00C55197"/>
    <w:rsid w:val="00C55848"/>
    <w:rsid w:val="00C55A4D"/>
    <w:rsid w:val="00C55FE5"/>
    <w:rsid w:val="00C56ABD"/>
    <w:rsid w:val="00C56DEB"/>
    <w:rsid w:val="00C56F2D"/>
    <w:rsid w:val="00C56F38"/>
    <w:rsid w:val="00C607AC"/>
    <w:rsid w:val="00C607BE"/>
    <w:rsid w:val="00C60A78"/>
    <w:rsid w:val="00C61212"/>
    <w:rsid w:val="00C61BBD"/>
    <w:rsid w:val="00C622EF"/>
    <w:rsid w:val="00C62BA1"/>
    <w:rsid w:val="00C63C6C"/>
    <w:rsid w:val="00C642A3"/>
    <w:rsid w:val="00C6524D"/>
    <w:rsid w:val="00C655DD"/>
    <w:rsid w:val="00C659CB"/>
    <w:rsid w:val="00C65D13"/>
    <w:rsid w:val="00C66376"/>
    <w:rsid w:val="00C663DE"/>
    <w:rsid w:val="00C66D8D"/>
    <w:rsid w:val="00C6773C"/>
    <w:rsid w:val="00C677B1"/>
    <w:rsid w:val="00C700BC"/>
    <w:rsid w:val="00C70116"/>
    <w:rsid w:val="00C703DB"/>
    <w:rsid w:val="00C708FD"/>
    <w:rsid w:val="00C70CFD"/>
    <w:rsid w:val="00C70FA5"/>
    <w:rsid w:val="00C717E5"/>
    <w:rsid w:val="00C718E8"/>
    <w:rsid w:val="00C71F20"/>
    <w:rsid w:val="00C720ED"/>
    <w:rsid w:val="00C7253D"/>
    <w:rsid w:val="00C725DC"/>
    <w:rsid w:val="00C72F62"/>
    <w:rsid w:val="00C73A93"/>
    <w:rsid w:val="00C73B39"/>
    <w:rsid w:val="00C744F2"/>
    <w:rsid w:val="00C74BB8"/>
    <w:rsid w:val="00C75A57"/>
    <w:rsid w:val="00C75C46"/>
    <w:rsid w:val="00C7674C"/>
    <w:rsid w:val="00C76CC2"/>
    <w:rsid w:val="00C77E51"/>
    <w:rsid w:val="00C80041"/>
    <w:rsid w:val="00C81A3D"/>
    <w:rsid w:val="00C82907"/>
    <w:rsid w:val="00C82CF7"/>
    <w:rsid w:val="00C8350B"/>
    <w:rsid w:val="00C844F7"/>
    <w:rsid w:val="00C84A69"/>
    <w:rsid w:val="00C84CB7"/>
    <w:rsid w:val="00C84D4A"/>
    <w:rsid w:val="00C84E72"/>
    <w:rsid w:val="00C852C4"/>
    <w:rsid w:val="00C85349"/>
    <w:rsid w:val="00C853F7"/>
    <w:rsid w:val="00C85891"/>
    <w:rsid w:val="00C85903"/>
    <w:rsid w:val="00C85AEE"/>
    <w:rsid w:val="00C86837"/>
    <w:rsid w:val="00C87321"/>
    <w:rsid w:val="00C8774B"/>
    <w:rsid w:val="00C9019E"/>
    <w:rsid w:val="00C9207C"/>
    <w:rsid w:val="00C921B7"/>
    <w:rsid w:val="00C926F3"/>
    <w:rsid w:val="00C93999"/>
    <w:rsid w:val="00C93A3A"/>
    <w:rsid w:val="00C94C69"/>
    <w:rsid w:val="00C95025"/>
    <w:rsid w:val="00C95B4B"/>
    <w:rsid w:val="00C95D56"/>
    <w:rsid w:val="00C95E31"/>
    <w:rsid w:val="00C96664"/>
    <w:rsid w:val="00C96D78"/>
    <w:rsid w:val="00C96E5D"/>
    <w:rsid w:val="00C96EA8"/>
    <w:rsid w:val="00C97CD8"/>
    <w:rsid w:val="00CA0171"/>
    <w:rsid w:val="00CA080E"/>
    <w:rsid w:val="00CA087D"/>
    <w:rsid w:val="00CA13A9"/>
    <w:rsid w:val="00CA1443"/>
    <w:rsid w:val="00CA19B9"/>
    <w:rsid w:val="00CA1A50"/>
    <w:rsid w:val="00CA20A8"/>
    <w:rsid w:val="00CA303B"/>
    <w:rsid w:val="00CA3580"/>
    <w:rsid w:val="00CA57E9"/>
    <w:rsid w:val="00CA61A4"/>
    <w:rsid w:val="00CA6DA1"/>
    <w:rsid w:val="00CA70EF"/>
    <w:rsid w:val="00CA711E"/>
    <w:rsid w:val="00CA7126"/>
    <w:rsid w:val="00CA7ACB"/>
    <w:rsid w:val="00CA7CE0"/>
    <w:rsid w:val="00CB0BA7"/>
    <w:rsid w:val="00CB21A8"/>
    <w:rsid w:val="00CB26E6"/>
    <w:rsid w:val="00CB2C15"/>
    <w:rsid w:val="00CB2D08"/>
    <w:rsid w:val="00CB3163"/>
    <w:rsid w:val="00CB38CA"/>
    <w:rsid w:val="00CB3A76"/>
    <w:rsid w:val="00CB545B"/>
    <w:rsid w:val="00CB5FFD"/>
    <w:rsid w:val="00CB6193"/>
    <w:rsid w:val="00CB63AD"/>
    <w:rsid w:val="00CB653E"/>
    <w:rsid w:val="00CB6905"/>
    <w:rsid w:val="00CB6ACD"/>
    <w:rsid w:val="00CB6E62"/>
    <w:rsid w:val="00CB7ADD"/>
    <w:rsid w:val="00CB7AEE"/>
    <w:rsid w:val="00CC0667"/>
    <w:rsid w:val="00CC0826"/>
    <w:rsid w:val="00CC0D6A"/>
    <w:rsid w:val="00CC107C"/>
    <w:rsid w:val="00CC1308"/>
    <w:rsid w:val="00CC17FF"/>
    <w:rsid w:val="00CC1CC0"/>
    <w:rsid w:val="00CC1E20"/>
    <w:rsid w:val="00CC215B"/>
    <w:rsid w:val="00CC2223"/>
    <w:rsid w:val="00CC24B0"/>
    <w:rsid w:val="00CC27DB"/>
    <w:rsid w:val="00CC2DBF"/>
    <w:rsid w:val="00CC6139"/>
    <w:rsid w:val="00CC6ABA"/>
    <w:rsid w:val="00CC6D18"/>
    <w:rsid w:val="00CC6F52"/>
    <w:rsid w:val="00CC778D"/>
    <w:rsid w:val="00CC7950"/>
    <w:rsid w:val="00CC7E73"/>
    <w:rsid w:val="00CD01C2"/>
    <w:rsid w:val="00CD0A3E"/>
    <w:rsid w:val="00CD1240"/>
    <w:rsid w:val="00CD1323"/>
    <w:rsid w:val="00CD177C"/>
    <w:rsid w:val="00CD228F"/>
    <w:rsid w:val="00CD379E"/>
    <w:rsid w:val="00CD3DA0"/>
    <w:rsid w:val="00CD3F31"/>
    <w:rsid w:val="00CD463D"/>
    <w:rsid w:val="00CD4AA3"/>
    <w:rsid w:val="00CD4BBD"/>
    <w:rsid w:val="00CD4CD3"/>
    <w:rsid w:val="00CD54CF"/>
    <w:rsid w:val="00CD5972"/>
    <w:rsid w:val="00CD6369"/>
    <w:rsid w:val="00CD642A"/>
    <w:rsid w:val="00CD65AA"/>
    <w:rsid w:val="00CD66AB"/>
    <w:rsid w:val="00CD6A18"/>
    <w:rsid w:val="00CD6AFB"/>
    <w:rsid w:val="00CD6D8B"/>
    <w:rsid w:val="00CD71A3"/>
    <w:rsid w:val="00CD79E3"/>
    <w:rsid w:val="00CE0EB7"/>
    <w:rsid w:val="00CE12E4"/>
    <w:rsid w:val="00CE15D7"/>
    <w:rsid w:val="00CE18A3"/>
    <w:rsid w:val="00CE29C8"/>
    <w:rsid w:val="00CE3B8A"/>
    <w:rsid w:val="00CE4B49"/>
    <w:rsid w:val="00CE5041"/>
    <w:rsid w:val="00CE508F"/>
    <w:rsid w:val="00CE5308"/>
    <w:rsid w:val="00CE5AD6"/>
    <w:rsid w:val="00CE5CB9"/>
    <w:rsid w:val="00CE618A"/>
    <w:rsid w:val="00CE695D"/>
    <w:rsid w:val="00CE6C48"/>
    <w:rsid w:val="00CE73D0"/>
    <w:rsid w:val="00CF1655"/>
    <w:rsid w:val="00CF1B80"/>
    <w:rsid w:val="00CF2175"/>
    <w:rsid w:val="00CF250A"/>
    <w:rsid w:val="00CF251A"/>
    <w:rsid w:val="00CF30F1"/>
    <w:rsid w:val="00CF3499"/>
    <w:rsid w:val="00CF37F9"/>
    <w:rsid w:val="00CF3DD8"/>
    <w:rsid w:val="00CF3F95"/>
    <w:rsid w:val="00CF46C0"/>
    <w:rsid w:val="00CF47AD"/>
    <w:rsid w:val="00CF590B"/>
    <w:rsid w:val="00CF7777"/>
    <w:rsid w:val="00CF7A1C"/>
    <w:rsid w:val="00CF7E48"/>
    <w:rsid w:val="00CF7EE2"/>
    <w:rsid w:val="00D00282"/>
    <w:rsid w:val="00D00B82"/>
    <w:rsid w:val="00D00C2C"/>
    <w:rsid w:val="00D01BCD"/>
    <w:rsid w:val="00D02E11"/>
    <w:rsid w:val="00D03039"/>
    <w:rsid w:val="00D0326D"/>
    <w:rsid w:val="00D0378F"/>
    <w:rsid w:val="00D0395D"/>
    <w:rsid w:val="00D03E0B"/>
    <w:rsid w:val="00D03E46"/>
    <w:rsid w:val="00D03E75"/>
    <w:rsid w:val="00D040DD"/>
    <w:rsid w:val="00D04DE6"/>
    <w:rsid w:val="00D05B01"/>
    <w:rsid w:val="00D0668F"/>
    <w:rsid w:val="00D0755F"/>
    <w:rsid w:val="00D07663"/>
    <w:rsid w:val="00D0787A"/>
    <w:rsid w:val="00D07985"/>
    <w:rsid w:val="00D07B42"/>
    <w:rsid w:val="00D1050D"/>
    <w:rsid w:val="00D105C8"/>
    <w:rsid w:val="00D1164D"/>
    <w:rsid w:val="00D1193D"/>
    <w:rsid w:val="00D12DC0"/>
    <w:rsid w:val="00D12E74"/>
    <w:rsid w:val="00D12EAE"/>
    <w:rsid w:val="00D137F5"/>
    <w:rsid w:val="00D14361"/>
    <w:rsid w:val="00D1496B"/>
    <w:rsid w:val="00D14B96"/>
    <w:rsid w:val="00D14EC5"/>
    <w:rsid w:val="00D157DD"/>
    <w:rsid w:val="00D15B0D"/>
    <w:rsid w:val="00D170D2"/>
    <w:rsid w:val="00D17446"/>
    <w:rsid w:val="00D175D1"/>
    <w:rsid w:val="00D1772D"/>
    <w:rsid w:val="00D17953"/>
    <w:rsid w:val="00D17CE2"/>
    <w:rsid w:val="00D209BC"/>
    <w:rsid w:val="00D2177F"/>
    <w:rsid w:val="00D21A96"/>
    <w:rsid w:val="00D21BBE"/>
    <w:rsid w:val="00D21F95"/>
    <w:rsid w:val="00D22C44"/>
    <w:rsid w:val="00D23394"/>
    <w:rsid w:val="00D23843"/>
    <w:rsid w:val="00D238D4"/>
    <w:rsid w:val="00D23C74"/>
    <w:rsid w:val="00D23E52"/>
    <w:rsid w:val="00D240F5"/>
    <w:rsid w:val="00D24206"/>
    <w:rsid w:val="00D2441D"/>
    <w:rsid w:val="00D249AF"/>
    <w:rsid w:val="00D24DAE"/>
    <w:rsid w:val="00D25301"/>
    <w:rsid w:val="00D27BBE"/>
    <w:rsid w:val="00D27D0D"/>
    <w:rsid w:val="00D27D4E"/>
    <w:rsid w:val="00D313AD"/>
    <w:rsid w:val="00D31C24"/>
    <w:rsid w:val="00D31F0E"/>
    <w:rsid w:val="00D326C7"/>
    <w:rsid w:val="00D32A54"/>
    <w:rsid w:val="00D33CD2"/>
    <w:rsid w:val="00D33EA3"/>
    <w:rsid w:val="00D3500E"/>
    <w:rsid w:val="00D35D52"/>
    <w:rsid w:val="00D35DB9"/>
    <w:rsid w:val="00D3610A"/>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4774A"/>
    <w:rsid w:val="00D47AFA"/>
    <w:rsid w:val="00D500EF"/>
    <w:rsid w:val="00D50A29"/>
    <w:rsid w:val="00D50AAB"/>
    <w:rsid w:val="00D50BE1"/>
    <w:rsid w:val="00D51908"/>
    <w:rsid w:val="00D53C57"/>
    <w:rsid w:val="00D543BF"/>
    <w:rsid w:val="00D5559E"/>
    <w:rsid w:val="00D5563A"/>
    <w:rsid w:val="00D5610B"/>
    <w:rsid w:val="00D56285"/>
    <w:rsid w:val="00D563E0"/>
    <w:rsid w:val="00D565F6"/>
    <w:rsid w:val="00D5728D"/>
    <w:rsid w:val="00D60378"/>
    <w:rsid w:val="00D60D8A"/>
    <w:rsid w:val="00D61B64"/>
    <w:rsid w:val="00D61E1B"/>
    <w:rsid w:val="00D61EEA"/>
    <w:rsid w:val="00D6241C"/>
    <w:rsid w:val="00D627CE"/>
    <w:rsid w:val="00D63443"/>
    <w:rsid w:val="00D639A9"/>
    <w:rsid w:val="00D64891"/>
    <w:rsid w:val="00D64965"/>
    <w:rsid w:val="00D65484"/>
    <w:rsid w:val="00D65C6C"/>
    <w:rsid w:val="00D662D2"/>
    <w:rsid w:val="00D6655F"/>
    <w:rsid w:val="00D66A03"/>
    <w:rsid w:val="00D66F98"/>
    <w:rsid w:val="00D67189"/>
    <w:rsid w:val="00D67457"/>
    <w:rsid w:val="00D677C8"/>
    <w:rsid w:val="00D702CC"/>
    <w:rsid w:val="00D708F7"/>
    <w:rsid w:val="00D70E3F"/>
    <w:rsid w:val="00D72DF5"/>
    <w:rsid w:val="00D731D8"/>
    <w:rsid w:val="00D732E0"/>
    <w:rsid w:val="00D73843"/>
    <w:rsid w:val="00D73AA1"/>
    <w:rsid w:val="00D742A3"/>
    <w:rsid w:val="00D74449"/>
    <w:rsid w:val="00D7461E"/>
    <w:rsid w:val="00D75356"/>
    <w:rsid w:val="00D7632D"/>
    <w:rsid w:val="00D76E97"/>
    <w:rsid w:val="00D7712C"/>
    <w:rsid w:val="00D7724F"/>
    <w:rsid w:val="00D77358"/>
    <w:rsid w:val="00D80564"/>
    <w:rsid w:val="00D80922"/>
    <w:rsid w:val="00D81594"/>
    <w:rsid w:val="00D81DD0"/>
    <w:rsid w:val="00D81E00"/>
    <w:rsid w:val="00D82343"/>
    <w:rsid w:val="00D824E4"/>
    <w:rsid w:val="00D82642"/>
    <w:rsid w:val="00D8294E"/>
    <w:rsid w:val="00D82BAB"/>
    <w:rsid w:val="00D82C72"/>
    <w:rsid w:val="00D82FEC"/>
    <w:rsid w:val="00D83029"/>
    <w:rsid w:val="00D83431"/>
    <w:rsid w:val="00D835DC"/>
    <w:rsid w:val="00D8394D"/>
    <w:rsid w:val="00D84797"/>
    <w:rsid w:val="00D848C0"/>
    <w:rsid w:val="00D84A2D"/>
    <w:rsid w:val="00D85443"/>
    <w:rsid w:val="00D85C5F"/>
    <w:rsid w:val="00D86C1E"/>
    <w:rsid w:val="00D86C82"/>
    <w:rsid w:val="00D8722C"/>
    <w:rsid w:val="00D8758A"/>
    <w:rsid w:val="00D87CCC"/>
    <w:rsid w:val="00D87D14"/>
    <w:rsid w:val="00D902E2"/>
    <w:rsid w:val="00D90BE7"/>
    <w:rsid w:val="00D90CE8"/>
    <w:rsid w:val="00D9132D"/>
    <w:rsid w:val="00D91474"/>
    <w:rsid w:val="00D91795"/>
    <w:rsid w:val="00D91A14"/>
    <w:rsid w:val="00D91DFF"/>
    <w:rsid w:val="00D91E8B"/>
    <w:rsid w:val="00D92CB2"/>
    <w:rsid w:val="00D92CDE"/>
    <w:rsid w:val="00D93C11"/>
    <w:rsid w:val="00D9418F"/>
    <w:rsid w:val="00D94340"/>
    <w:rsid w:val="00D94C3B"/>
    <w:rsid w:val="00D94DC2"/>
    <w:rsid w:val="00D95068"/>
    <w:rsid w:val="00D9588C"/>
    <w:rsid w:val="00D95912"/>
    <w:rsid w:val="00D95CC0"/>
    <w:rsid w:val="00D96049"/>
    <w:rsid w:val="00D96124"/>
    <w:rsid w:val="00D9635D"/>
    <w:rsid w:val="00D96667"/>
    <w:rsid w:val="00D96A15"/>
    <w:rsid w:val="00D96B02"/>
    <w:rsid w:val="00D97770"/>
    <w:rsid w:val="00D97F47"/>
    <w:rsid w:val="00DA0796"/>
    <w:rsid w:val="00DA0840"/>
    <w:rsid w:val="00DA0932"/>
    <w:rsid w:val="00DA0B2B"/>
    <w:rsid w:val="00DA0B98"/>
    <w:rsid w:val="00DA1075"/>
    <w:rsid w:val="00DA11B1"/>
    <w:rsid w:val="00DA1568"/>
    <w:rsid w:val="00DA1D4E"/>
    <w:rsid w:val="00DA203E"/>
    <w:rsid w:val="00DA24BB"/>
    <w:rsid w:val="00DA2848"/>
    <w:rsid w:val="00DA33BD"/>
    <w:rsid w:val="00DA3606"/>
    <w:rsid w:val="00DA3889"/>
    <w:rsid w:val="00DA3CE7"/>
    <w:rsid w:val="00DA41D9"/>
    <w:rsid w:val="00DA470F"/>
    <w:rsid w:val="00DA4F8A"/>
    <w:rsid w:val="00DA5439"/>
    <w:rsid w:val="00DA5803"/>
    <w:rsid w:val="00DA59DB"/>
    <w:rsid w:val="00DA5ED2"/>
    <w:rsid w:val="00DA6E69"/>
    <w:rsid w:val="00DA6FDB"/>
    <w:rsid w:val="00DA7066"/>
    <w:rsid w:val="00DA7A32"/>
    <w:rsid w:val="00DA7AEF"/>
    <w:rsid w:val="00DB0360"/>
    <w:rsid w:val="00DB0991"/>
    <w:rsid w:val="00DB1052"/>
    <w:rsid w:val="00DB12D1"/>
    <w:rsid w:val="00DB1989"/>
    <w:rsid w:val="00DB3152"/>
    <w:rsid w:val="00DB3D6F"/>
    <w:rsid w:val="00DB3FC5"/>
    <w:rsid w:val="00DB3FC9"/>
    <w:rsid w:val="00DB5013"/>
    <w:rsid w:val="00DB5276"/>
    <w:rsid w:val="00DB53D4"/>
    <w:rsid w:val="00DB57B2"/>
    <w:rsid w:val="00DB5B42"/>
    <w:rsid w:val="00DB5D87"/>
    <w:rsid w:val="00DB5FE9"/>
    <w:rsid w:val="00DB636C"/>
    <w:rsid w:val="00DB64B6"/>
    <w:rsid w:val="00DB66D1"/>
    <w:rsid w:val="00DB69D8"/>
    <w:rsid w:val="00DB6C33"/>
    <w:rsid w:val="00DB6FF5"/>
    <w:rsid w:val="00DB713F"/>
    <w:rsid w:val="00DB7C9B"/>
    <w:rsid w:val="00DC08D6"/>
    <w:rsid w:val="00DC0CAF"/>
    <w:rsid w:val="00DC0EFC"/>
    <w:rsid w:val="00DC127F"/>
    <w:rsid w:val="00DC22BA"/>
    <w:rsid w:val="00DC39FE"/>
    <w:rsid w:val="00DC3A89"/>
    <w:rsid w:val="00DC3FCB"/>
    <w:rsid w:val="00DC49B0"/>
    <w:rsid w:val="00DC4C20"/>
    <w:rsid w:val="00DC533A"/>
    <w:rsid w:val="00DC536C"/>
    <w:rsid w:val="00DC5B25"/>
    <w:rsid w:val="00DC5E4C"/>
    <w:rsid w:val="00DC5F32"/>
    <w:rsid w:val="00DC60AC"/>
    <w:rsid w:val="00DC647D"/>
    <w:rsid w:val="00DC728D"/>
    <w:rsid w:val="00DC7472"/>
    <w:rsid w:val="00DD0232"/>
    <w:rsid w:val="00DD0EA0"/>
    <w:rsid w:val="00DD0FC5"/>
    <w:rsid w:val="00DD1616"/>
    <w:rsid w:val="00DD1EE1"/>
    <w:rsid w:val="00DD27AD"/>
    <w:rsid w:val="00DD292C"/>
    <w:rsid w:val="00DD2967"/>
    <w:rsid w:val="00DD3531"/>
    <w:rsid w:val="00DD3DDA"/>
    <w:rsid w:val="00DD3F61"/>
    <w:rsid w:val="00DD3FDF"/>
    <w:rsid w:val="00DD40B0"/>
    <w:rsid w:val="00DD52C5"/>
    <w:rsid w:val="00DD6643"/>
    <w:rsid w:val="00DD679F"/>
    <w:rsid w:val="00DD7539"/>
    <w:rsid w:val="00DD770C"/>
    <w:rsid w:val="00DD7738"/>
    <w:rsid w:val="00DE0480"/>
    <w:rsid w:val="00DE09B1"/>
    <w:rsid w:val="00DE0AB8"/>
    <w:rsid w:val="00DE0C7F"/>
    <w:rsid w:val="00DE14E2"/>
    <w:rsid w:val="00DE2262"/>
    <w:rsid w:val="00DE393F"/>
    <w:rsid w:val="00DE3C3E"/>
    <w:rsid w:val="00DE530F"/>
    <w:rsid w:val="00DE569E"/>
    <w:rsid w:val="00DE5ACC"/>
    <w:rsid w:val="00DE5C00"/>
    <w:rsid w:val="00DE5E4F"/>
    <w:rsid w:val="00DE6532"/>
    <w:rsid w:val="00DE6AFD"/>
    <w:rsid w:val="00DE6FB1"/>
    <w:rsid w:val="00DE73E1"/>
    <w:rsid w:val="00DE7760"/>
    <w:rsid w:val="00DF09C1"/>
    <w:rsid w:val="00DF0D9E"/>
    <w:rsid w:val="00DF22C1"/>
    <w:rsid w:val="00DF2532"/>
    <w:rsid w:val="00DF26FF"/>
    <w:rsid w:val="00DF27C4"/>
    <w:rsid w:val="00DF2AA7"/>
    <w:rsid w:val="00DF2AC0"/>
    <w:rsid w:val="00DF2C8B"/>
    <w:rsid w:val="00DF2D2D"/>
    <w:rsid w:val="00DF2FD9"/>
    <w:rsid w:val="00DF348E"/>
    <w:rsid w:val="00DF409E"/>
    <w:rsid w:val="00DF46CB"/>
    <w:rsid w:val="00DF4931"/>
    <w:rsid w:val="00DF49FC"/>
    <w:rsid w:val="00DF4A05"/>
    <w:rsid w:val="00DF4ED1"/>
    <w:rsid w:val="00DF5A88"/>
    <w:rsid w:val="00DF635A"/>
    <w:rsid w:val="00DF6BEC"/>
    <w:rsid w:val="00DF6F4E"/>
    <w:rsid w:val="00DF721A"/>
    <w:rsid w:val="00DF7250"/>
    <w:rsid w:val="00DF76F6"/>
    <w:rsid w:val="00DF78D7"/>
    <w:rsid w:val="00DF7C6E"/>
    <w:rsid w:val="00E00C5A"/>
    <w:rsid w:val="00E014E9"/>
    <w:rsid w:val="00E015AE"/>
    <w:rsid w:val="00E01F3A"/>
    <w:rsid w:val="00E029A2"/>
    <w:rsid w:val="00E02B76"/>
    <w:rsid w:val="00E0325F"/>
    <w:rsid w:val="00E0341C"/>
    <w:rsid w:val="00E0381F"/>
    <w:rsid w:val="00E03932"/>
    <w:rsid w:val="00E03E83"/>
    <w:rsid w:val="00E03F39"/>
    <w:rsid w:val="00E04F60"/>
    <w:rsid w:val="00E051D7"/>
    <w:rsid w:val="00E05651"/>
    <w:rsid w:val="00E05A56"/>
    <w:rsid w:val="00E06485"/>
    <w:rsid w:val="00E07281"/>
    <w:rsid w:val="00E074D0"/>
    <w:rsid w:val="00E07F72"/>
    <w:rsid w:val="00E10A6E"/>
    <w:rsid w:val="00E11378"/>
    <w:rsid w:val="00E117B0"/>
    <w:rsid w:val="00E1351E"/>
    <w:rsid w:val="00E15653"/>
    <w:rsid w:val="00E156E8"/>
    <w:rsid w:val="00E16913"/>
    <w:rsid w:val="00E16CE3"/>
    <w:rsid w:val="00E17221"/>
    <w:rsid w:val="00E172B8"/>
    <w:rsid w:val="00E20737"/>
    <w:rsid w:val="00E20777"/>
    <w:rsid w:val="00E209E3"/>
    <w:rsid w:val="00E212C7"/>
    <w:rsid w:val="00E213A1"/>
    <w:rsid w:val="00E22145"/>
    <w:rsid w:val="00E2275C"/>
    <w:rsid w:val="00E2337D"/>
    <w:rsid w:val="00E233FF"/>
    <w:rsid w:val="00E237CA"/>
    <w:rsid w:val="00E2399D"/>
    <w:rsid w:val="00E2446B"/>
    <w:rsid w:val="00E24F98"/>
    <w:rsid w:val="00E25989"/>
    <w:rsid w:val="00E25D2D"/>
    <w:rsid w:val="00E2623E"/>
    <w:rsid w:val="00E26520"/>
    <w:rsid w:val="00E26EF4"/>
    <w:rsid w:val="00E274B2"/>
    <w:rsid w:val="00E27960"/>
    <w:rsid w:val="00E27A69"/>
    <w:rsid w:val="00E30025"/>
    <w:rsid w:val="00E3055A"/>
    <w:rsid w:val="00E310B0"/>
    <w:rsid w:val="00E31EC0"/>
    <w:rsid w:val="00E3265F"/>
    <w:rsid w:val="00E32D76"/>
    <w:rsid w:val="00E332B8"/>
    <w:rsid w:val="00E335B2"/>
    <w:rsid w:val="00E3363E"/>
    <w:rsid w:val="00E34896"/>
    <w:rsid w:val="00E350ED"/>
    <w:rsid w:val="00E351AD"/>
    <w:rsid w:val="00E35341"/>
    <w:rsid w:val="00E360B7"/>
    <w:rsid w:val="00E36C12"/>
    <w:rsid w:val="00E37057"/>
    <w:rsid w:val="00E37322"/>
    <w:rsid w:val="00E373B9"/>
    <w:rsid w:val="00E374EE"/>
    <w:rsid w:val="00E378C5"/>
    <w:rsid w:val="00E37D6D"/>
    <w:rsid w:val="00E37EE1"/>
    <w:rsid w:val="00E408AA"/>
    <w:rsid w:val="00E40D1F"/>
    <w:rsid w:val="00E4108D"/>
    <w:rsid w:val="00E41B3E"/>
    <w:rsid w:val="00E424BE"/>
    <w:rsid w:val="00E42730"/>
    <w:rsid w:val="00E43CD8"/>
    <w:rsid w:val="00E452FC"/>
    <w:rsid w:val="00E45DA8"/>
    <w:rsid w:val="00E45E4B"/>
    <w:rsid w:val="00E4600F"/>
    <w:rsid w:val="00E46122"/>
    <w:rsid w:val="00E4681E"/>
    <w:rsid w:val="00E46890"/>
    <w:rsid w:val="00E46A51"/>
    <w:rsid w:val="00E46E15"/>
    <w:rsid w:val="00E474AA"/>
    <w:rsid w:val="00E502EC"/>
    <w:rsid w:val="00E50359"/>
    <w:rsid w:val="00E50660"/>
    <w:rsid w:val="00E50DE6"/>
    <w:rsid w:val="00E51AEA"/>
    <w:rsid w:val="00E51F7F"/>
    <w:rsid w:val="00E52429"/>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B62"/>
    <w:rsid w:val="00E60D9B"/>
    <w:rsid w:val="00E60EF6"/>
    <w:rsid w:val="00E61134"/>
    <w:rsid w:val="00E614AA"/>
    <w:rsid w:val="00E617B2"/>
    <w:rsid w:val="00E61B42"/>
    <w:rsid w:val="00E61DE9"/>
    <w:rsid w:val="00E61E11"/>
    <w:rsid w:val="00E62006"/>
    <w:rsid w:val="00E6245C"/>
    <w:rsid w:val="00E62494"/>
    <w:rsid w:val="00E626CE"/>
    <w:rsid w:val="00E636DE"/>
    <w:rsid w:val="00E63D57"/>
    <w:rsid w:val="00E63E8E"/>
    <w:rsid w:val="00E63F77"/>
    <w:rsid w:val="00E64664"/>
    <w:rsid w:val="00E64F6B"/>
    <w:rsid w:val="00E6524D"/>
    <w:rsid w:val="00E66063"/>
    <w:rsid w:val="00E660D5"/>
    <w:rsid w:val="00E6641C"/>
    <w:rsid w:val="00E665F5"/>
    <w:rsid w:val="00E66F6F"/>
    <w:rsid w:val="00E67132"/>
    <w:rsid w:val="00E6738B"/>
    <w:rsid w:val="00E67B0D"/>
    <w:rsid w:val="00E7077D"/>
    <w:rsid w:val="00E70EF5"/>
    <w:rsid w:val="00E71805"/>
    <w:rsid w:val="00E72DB1"/>
    <w:rsid w:val="00E72F42"/>
    <w:rsid w:val="00E7332C"/>
    <w:rsid w:val="00E7332D"/>
    <w:rsid w:val="00E735B9"/>
    <w:rsid w:val="00E737C5"/>
    <w:rsid w:val="00E74372"/>
    <w:rsid w:val="00E746F8"/>
    <w:rsid w:val="00E74C6A"/>
    <w:rsid w:val="00E750BA"/>
    <w:rsid w:val="00E75598"/>
    <w:rsid w:val="00E75F4F"/>
    <w:rsid w:val="00E7646F"/>
    <w:rsid w:val="00E768F1"/>
    <w:rsid w:val="00E7712F"/>
    <w:rsid w:val="00E77871"/>
    <w:rsid w:val="00E77AE5"/>
    <w:rsid w:val="00E77BBC"/>
    <w:rsid w:val="00E8010D"/>
    <w:rsid w:val="00E80241"/>
    <w:rsid w:val="00E806C5"/>
    <w:rsid w:val="00E815BC"/>
    <w:rsid w:val="00E81C46"/>
    <w:rsid w:val="00E81FA7"/>
    <w:rsid w:val="00E827E5"/>
    <w:rsid w:val="00E82F0B"/>
    <w:rsid w:val="00E83B74"/>
    <w:rsid w:val="00E83F06"/>
    <w:rsid w:val="00E8489D"/>
    <w:rsid w:val="00E84A51"/>
    <w:rsid w:val="00E8622E"/>
    <w:rsid w:val="00E87271"/>
    <w:rsid w:val="00E872C2"/>
    <w:rsid w:val="00E87558"/>
    <w:rsid w:val="00E87A04"/>
    <w:rsid w:val="00E90FD2"/>
    <w:rsid w:val="00E90FD7"/>
    <w:rsid w:val="00E919EE"/>
    <w:rsid w:val="00E91C46"/>
    <w:rsid w:val="00E92122"/>
    <w:rsid w:val="00E922D6"/>
    <w:rsid w:val="00E9278B"/>
    <w:rsid w:val="00E92E16"/>
    <w:rsid w:val="00E93828"/>
    <w:rsid w:val="00E93E85"/>
    <w:rsid w:val="00E9412A"/>
    <w:rsid w:val="00E9453B"/>
    <w:rsid w:val="00E95605"/>
    <w:rsid w:val="00E961D3"/>
    <w:rsid w:val="00E968B5"/>
    <w:rsid w:val="00E96B3A"/>
    <w:rsid w:val="00EA063F"/>
    <w:rsid w:val="00EA0848"/>
    <w:rsid w:val="00EA0BFF"/>
    <w:rsid w:val="00EA114E"/>
    <w:rsid w:val="00EA1918"/>
    <w:rsid w:val="00EA1979"/>
    <w:rsid w:val="00EA1C5F"/>
    <w:rsid w:val="00EA205E"/>
    <w:rsid w:val="00EA230C"/>
    <w:rsid w:val="00EA252A"/>
    <w:rsid w:val="00EA347B"/>
    <w:rsid w:val="00EA38B7"/>
    <w:rsid w:val="00EA3B5F"/>
    <w:rsid w:val="00EA3F5E"/>
    <w:rsid w:val="00EA4325"/>
    <w:rsid w:val="00EA4505"/>
    <w:rsid w:val="00EA455F"/>
    <w:rsid w:val="00EA45E1"/>
    <w:rsid w:val="00EA4902"/>
    <w:rsid w:val="00EA50AC"/>
    <w:rsid w:val="00EA515B"/>
    <w:rsid w:val="00EA66B4"/>
    <w:rsid w:val="00EA7B2C"/>
    <w:rsid w:val="00EB07D7"/>
    <w:rsid w:val="00EB0835"/>
    <w:rsid w:val="00EB0D13"/>
    <w:rsid w:val="00EB0F91"/>
    <w:rsid w:val="00EB1862"/>
    <w:rsid w:val="00EB1A79"/>
    <w:rsid w:val="00EB22FE"/>
    <w:rsid w:val="00EB2CAC"/>
    <w:rsid w:val="00EB37E2"/>
    <w:rsid w:val="00EB3880"/>
    <w:rsid w:val="00EB3AD2"/>
    <w:rsid w:val="00EB4947"/>
    <w:rsid w:val="00EB4A49"/>
    <w:rsid w:val="00EB4AA8"/>
    <w:rsid w:val="00EB5096"/>
    <w:rsid w:val="00EB5ACF"/>
    <w:rsid w:val="00EB64D4"/>
    <w:rsid w:val="00EB6B3E"/>
    <w:rsid w:val="00EB79CD"/>
    <w:rsid w:val="00EB7BE9"/>
    <w:rsid w:val="00EC04E9"/>
    <w:rsid w:val="00EC0C59"/>
    <w:rsid w:val="00EC0E5B"/>
    <w:rsid w:val="00EC10FE"/>
    <w:rsid w:val="00EC27E7"/>
    <w:rsid w:val="00EC2AE0"/>
    <w:rsid w:val="00EC2FDB"/>
    <w:rsid w:val="00EC3C29"/>
    <w:rsid w:val="00EC43C9"/>
    <w:rsid w:val="00EC54E5"/>
    <w:rsid w:val="00EC5A89"/>
    <w:rsid w:val="00EC5D0C"/>
    <w:rsid w:val="00EC74A4"/>
    <w:rsid w:val="00EC79A4"/>
    <w:rsid w:val="00EC7E53"/>
    <w:rsid w:val="00ED06D4"/>
    <w:rsid w:val="00ED090E"/>
    <w:rsid w:val="00ED0C51"/>
    <w:rsid w:val="00ED115B"/>
    <w:rsid w:val="00ED161D"/>
    <w:rsid w:val="00ED2974"/>
    <w:rsid w:val="00ED2BCD"/>
    <w:rsid w:val="00ED35A0"/>
    <w:rsid w:val="00ED364B"/>
    <w:rsid w:val="00ED36EB"/>
    <w:rsid w:val="00ED3A50"/>
    <w:rsid w:val="00ED3D6F"/>
    <w:rsid w:val="00ED4054"/>
    <w:rsid w:val="00ED4243"/>
    <w:rsid w:val="00ED5216"/>
    <w:rsid w:val="00ED54C5"/>
    <w:rsid w:val="00ED5CF3"/>
    <w:rsid w:val="00ED6632"/>
    <w:rsid w:val="00ED6FEF"/>
    <w:rsid w:val="00ED7216"/>
    <w:rsid w:val="00ED7220"/>
    <w:rsid w:val="00ED725E"/>
    <w:rsid w:val="00EE1032"/>
    <w:rsid w:val="00EE1552"/>
    <w:rsid w:val="00EE1983"/>
    <w:rsid w:val="00EE1E4C"/>
    <w:rsid w:val="00EE3840"/>
    <w:rsid w:val="00EE3AAD"/>
    <w:rsid w:val="00EE3D53"/>
    <w:rsid w:val="00EE3EE5"/>
    <w:rsid w:val="00EE47B4"/>
    <w:rsid w:val="00EE5324"/>
    <w:rsid w:val="00EE5B60"/>
    <w:rsid w:val="00EE5D44"/>
    <w:rsid w:val="00EE60FC"/>
    <w:rsid w:val="00EE6984"/>
    <w:rsid w:val="00EF04F4"/>
    <w:rsid w:val="00EF0D84"/>
    <w:rsid w:val="00EF0E99"/>
    <w:rsid w:val="00EF10FA"/>
    <w:rsid w:val="00EF233E"/>
    <w:rsid w:val="00EF23CA"/>
    <w:rsid w:val="00EF252F"/>
    <w:rsid w:val="00EF2C58"/>
    <w:rsid w:val="00EF36E9"/>
    <w:rsid w:val="00EF3B85"/>
    <w:rsid w:val="00EF3D67"/>
    <w:rsid w:val="00EF4B91"/>
    <w:rsid w:val="00EF58D6"/>
    <w:rsid w:val="00EF597D"/>
    <w:rsid w:val="00EF5C6C"/>
    <w:rsid w:val="00EF654D"/>
    <w:rsid w:val="00EF6CCE"/>
    <w:rsid w:val="00EF7511"/>
    <w:rsid w:val="00EF79E6"/>
    <w:rsid w:val="00EF7F10"/>
    <w:rsid w:val="00F00AF8"/>
    <w:rsid w:val="00F021D4"/>
    <w:rsid w:val="00F02B1E"/>
    <w:rsid w:val="00F03189"/>
    <w:rsid w:val="00F03D43"/>
    <w:rsid w:val="00F03E36"/>
    <w:rsid w:val="00F04119"/>
    <w:rsid w:val="00F044FE"/>
    <w:rsid w:val="00F04A4D"/>
    <w:rsid w:val="00F04A6E"/>
    <w:rsid w:val="00F04BF9"/>
    <w:rsid w:val="00F04E26"/>
    <w:rsid w:val="00F05340"/>
    <w:rsid w:val="00F07318"/>
    <w:rsid w:val="00F07AD8"/>
    <w:rsid w:val="00F07BC3"/>
    <w:rsid w:val="00F07C05"/>
    <w:rsid w:val="00F10003"/>
    <w:rsid w:val="00F1082D"/>
    <w:rsid w:val="00F11BCC"/>
    <w:rsid w:val="00F11F87"/>
    <w:rsid w:val="00F144C9"/>
    <w:rsid w:val="00F14E1C"/>
    <w:rsid w:val="00F15FB9"/>
    <w:rsid w:val="00F161AB"/>
    <w:rsid w:val="00F17430"/>
    <w:rsid w:val="00F1762B"/>
    <w:rsid w:val="00F208A2"/>
    <w:rsid w:val="00F20BC3"/>
    <w:rsid w:val="00F21ACD"/>
    <w:rsid w:val="00F21D6E"/>
    <w:rsid w:val="00F22113"/>
    <w:rsid w:val="00F2226C"/>
    <w:rsid w:val="00F226F3"/>
    <w:rsid w:val="00F22C96"/>
    <w:rsid w:val="00F230DA"/>
    <w:rsid w:val="00F238C8"/>
    <w:rsid w:val="00F2475E"/>
    <w:rsid w:val="00F24819"/>
    <w:rsid w:val="00F255CF"/>
    <w:rsid w:val="00F25A47"/>
    <w:rsid w:val="00F26360"/>
    <w:rsid w:val="00F263D7"/>
    <w:rsid w:val="00F26846"/>
    <w:rsid w:val="00F26F22"/>
    <w:rsid w:val="00F27169"/>
    <w:rsid w:val="00F27204"/>
    <w:rsid w:val="00F2783B"/>
    <w:rsid w:val="00F27996"/>
    <w:rsid w:val="00F27A1A"/>
    <w:rsid w:val="00F27CE6"/>
    <w:rsid w:val="00F3000F"/>
    <w:rsid w:val="00F303FF"/>
    <w:rsid w:val="00F30FB9"/>
    <w:rsid w:val="00F30FD6"/>
    <w:rsid w:val="00F3103B"/>
    <w:rsid w:val="00F312E1"/>
    <w:rsid w:val="00F3154A"/>
    <w:rsid w:val="00F3244D"/>
    <w:rsid w:val="00F32B8C"/>
    <w:rsid w:val="00F336E6"/>
    <w:rsid w:val="00F33896"/>
    <w:rsid w:val="00F3416A"/>
    <w:rsid w:val="00F34321"/>
    <w:rsid w:val="00F343F1"/>
    <w:rsid w:val="00F347C4"/>
    <w:rsid w:val="00F34875"/>
    <w:rsid w:val="00F348C5"/>
    <w:rsid w:val="00F34BEE"/>
    <w:rsid w:val="00F35A4C"/>
    <w:rsid w:val="00F362EC"/>
    <w:rsid w:val="00F3658A"/>
    <w:rsid w:val="00F36801"/>
    <w:rsid w:val="00F36B81"/>
    <w:rsid w:val="00F36C10"/>
    <w:rsid w:val="00F37DD0"/>
    <w:rsid w:val="00F4096F"/>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5FDE"/>
    <w:rsid w:val="00F460BF"/>
    <w:rsid w:val="00F47A51"/>
    <w:rsid w:val="00F52071"/>
    <w:rsid w:val="00F52192"/>
    <w:rsid w:val="00F52483"/>
    <w:rsid w:val="00F52C4A"/>
    <w:rsid w:val="00F53128"/>
    <w:rsid w:val="00F535C8"/>
    <w:rsid w:val="00F541E7"/>
    <w:rsid w:val="00F54A83"/>
    <w:rsid w:val="00F54DDC"/>
    <w:rsid w:val="00F55CDF"/>
    <w:rsid w:val="00F569E2"/>
    <w:rsid w:val="00F5767F"/>
    <w:rsid w:val="00F57876"/>
    <w:rsid w:val="00F579C8"/>
    <w:rsid w:val="00F6019D"/>
    <w:rsid w:val="00F6070F"/>
    <w:rsid w:val="00F607E9"/>
    <w:rsid w:val="00F61AA4"/>
    <w:rsid w:val="00F61DEB"/>
    <w:rsid w:val="00F62762"/>
    <w:rsid w:val="00F627F2"/>
    <w:rsid w:val="00F628AB"/>
    <w:rsid w:val="00F62BCE"/>
    <w:rsid w:val="00F6348D"/>
    <w:rsid w:val="00F63559"/>
    <w:rsid w:val="00F63937"/>
    <w:rsid w:val="00F63C0E"/>
    <w:rsid w:val="00F64A04"/>
    <w:rsid w:val="00F651DD"/>
    <w:rsid w:val="00F65351"/>
    <w:rsid w:val="00F653DA"/>
    <w:rsid w:val="00F65E55"/>
    <w:rsid w:val="00F66D1F"/>
    <w:rsid w:val="00F675A9"/>
    <w:rsid w:val="00F676BA"/>
    <w:rsid w:val="00F710A8"/>
    <w:rsid w:val="00F71355"/>
    <w:rsid w:val="00F7163F"/>
    <w:rsid w:val="00F7178F"/>
    <w:rsid w:val="00F72931"/>
    <w:rsid w:val="00F7311A"/>
    <w:rsid w:val="00F7314A"/>
    <w:rsid w:val="00F73563"/>
    <w:rsid w:val="00F738C2"/>
    <w:rsid w:val="00F73B2C"/>
    <w:rsid w:val="00F74D53"/>
    <w:rsid w:val="00F750CF"/>
    <w:rsid w:val="00F75C3C"/>
    <w:rsid w:val="00F75C40"/>
    <w:rsid w:val="00F76199"/>
    <w:rsid w:val="00F764B2"/>
    <w:rsid w:val="00F768A0"/>
    <w:rsid w:val="00F775EF"/>
    <w:rsid w:val="00F80135"/>
    <w:rsid w:val="00F807B1"/>
    <w:rsid w:val="00F80A71"/>
    <w:rsid w:val="00F81096"/>
    <w:rsid w:val="00F8161F"/>
    <w:rsid w:val="00F81714"/>
    <w:rsid w:val="00F81AFE"/>
    <w:rsid w:val="00F8255E"/>
    <w:rsid w:val="00F83E35"/>
    <w:rsid w:val="00F83FBB"/>
    <w:rsid w:val="00F841AA"/>
    <w:rsid w:val="00F844AE"/>
    <w:rsid w:val="00F84AD5"/>
    <w:rsid w:val="00F85304"/>
    <w:rsid w:val="00F85316"/>
    <w:rsid w:val="00F855E7"/>
    <w:rsid w:val="00F85C96"/>
    <w:rsid w:val="00F8617D"/>
    <w:rsid w:val="00F868CD"/>
    <w:rsid w:val="00F86ED4"/>
    <w:rsid w:val="00F878B0"/>
    <w:rsid w:val="00F9024B"/>
    <w:rsid w:val="00F903B2"/>
    <w:rsid w:val="00F90B4F"/>
    <w:rsid w:val="00F90F0A"/>
    <w:rsid w:val="00F9115C"/>
    <w:rsid w:val="00F91310"/>
    <w:rsid w:val="00F91C7D"/>
    <w:rsid w:val="00F91DDF"/>
    <w:rsid w:val="00F923C1"/>
    <w:rsid w:val="00F92D43"/>
    <w:rsid w:val="00F93E8E"/>
    <w:rsid w:val="00F9412D"/>
    <w:rsid w:val="00F94356"/>
    <w:rsid w:val="00F9482B"/>
    <w:rsid w:val="00F950E1"/>
    <w:rsid w:val="00F953A8"/>
    <w:rsid w:val="00F95633"/>
    <w:rsid w:val="00F957D4"/>
    <w:rsid w:val="00F95F32"/>
    <w:rsid w:val="00F961A7"/>
    <w:rsid w:val="00F9632E"/>
    <w:rsid w:val="00F9635A"/>
    <w:rsid w:val="00F96575"/>
    <w:rsid w:val="00F96866"/>
    <w:rsid w:val="00F96E43"/>
    <w:rsid w:val="00F976EB"/>
    <w:rsid w:val="00F978A5"/>
    <w:rsid w:val="00F9796A"/>
    <w:rsid w:val="00F97E1A"/>
    <w:rsid w:val="00FA0391"/>
    <w:rsid w:val="00FA05AA"/>
    <w:rsid w:val="00FA1038"/>
    <w:rsid w:val="00FA1639"/>
    <w:rsid w:val="00FA28C0"/>
    <w:rsid w:val="00FA2935"/>
    <w:rsid w:val="00FA2F08"/>
    <w:rsid w:val="00FA37B2"/>
    <w:rsid w:val="00FA41DB"/>
    <w:rsid w:val="00FA4E86"/>
    <w:rsid w:val="00FA553C"/>
    <w:rsid w:val="00FA5858"/>
    <w:rsid w:val="00FA7654"/>
    <w:rsid w:val="00FA795A"/>
    <w:rsid w:val="00FB079F"/>
    <w:rsid w:val="00FB19A9"/>
    <w:rsid w:val="00FB19EB"/>
    <w:rsid w:val="00FB1D41"/>
    <w:rsid w:val="00FB2963"/>
    <w:rsid w:val="00FB34C0"/>
    <w:rsid w:val="00FB366C"/>
    <w:rsid w:val="00FB36FD"/>
    <w:rsid w:val="00FB3995"/>
    <w:rsid w:val="00FB3A81"/>
    <w:rsid w:val="00FB405D"/>
    <w:rsid w:val="00FB5667"/>
    <w:rsid w:val="00FB5936"/>
    <w:rsid w:val="00FB5AE4"/>
    <w:rsid w:val="00FB5E4C"/>
    <w:rsid w:val="00FB6248"/>
    <w:rsid w:val="00FB6CB3"/>
    <w:rsid w:val="00FB7123"/>
    <w:rsid w:val="00FC04CE"/>
    <w:rsid w:val="00FC0A63"/>
    <w:rsid w:val="00FC0E9F"/>
    <w:rsid w:val="00FC149F"/>
    <w:rsid w:val="00FC17B1"/>
    <w:rsid w:val="00FC17EA"/>
    <w:rsid w:val="00FC20F1"/>
    <w:rsid w:val="00FC29B1"/>
    <w:rsid w:val="00FC29D2"/>
    <w:rsid w:val="00FC37EE"/>
    <w:rsid w:val="00FC38CB"/>
    <w:rsid w:val="00FC3D11"/>
    <w:rsid w:val="00FC3EC7"/>
    <w:rsid w:val="00FC4508"/>
    <w:rsid w:val="00FC4786"/>
    <w:rsid w:val="00FC537C"/>
    <w:rsid w:val="00FC538A"/>
    <w:rsid w:val="00FC6CA5"/>
    <w:rsid w:val="00FD0121"/>
    <w:rsid w:val="00FD0411"/>
    <w:rsid w:val="00FD0C2B"/>
    <w:rsid w:val="00FD1435"/>
    <w:rsid w:val="00FD221F"/>
    <w:rsid w:val="00FD2F3F"/>
    <w:rsid w:val="00FD364F"/>
    <w:rsid w:val="00FD3CD2"/>
    <w:rsid w:val="00FD3DC4"/>
    <w:rsid w:val="00FD45F5"/>
    <w:rsid w:val="00FD4966"/>
    <w:rsid w:val="00FD51FF"/>
    <w:rsid w:val="00FD568E"/>
    <w:rsid w:val="00FD5A9B"/>
    <w:rsid w:val="00FD6DAB"/>
    <w:rsid w:val="00FD6EC8"/>
    <w:rsid w:val="00FE07C8"/>
    <w:rsid w:val="00FE0AEC"/>
    <w:rsid w:val="00FE0E49"/>
    <w:rsid w:val="00FE16A7"/>
    <w:rsid w:val="00FE29C8"/>
    <w:rsid w:val="00FE2D78"/>
    <w:rsid w:val="00FE2DA2"/>
    <w:rsid w:val="00FE2E1A"/>
    <w:rsid w:val="00FE31E0"/>
    <w:rsid w:val="00FE43B7"/>
    <w:rsid w:val="00FE464E"/>
    <w:rsid w:val="00FE46A3"/>
    <w:rsid w:val="00FE4B3A"/>
    <w:rsid w:val="00FE4CF1"/>
    <w:rsid w:val="00FE5230"/>
    <w:rsid w:val="00FE574D"/>
    <w:rsid w:val="00FE5A5D"/>
    <w:rsid w:val="00FE5D2D"/>
    <w:rsid w:val="00FE5F55"/>
    <w:rsid w:val="00FE6818"/>
    <w:rsid w:val="00FE6F68"/>
    <w:rsid w:val="00FE6F95"/>
    <w:rsid w:val="00FF0020"/>
    <w:rsid w:val="00FF021F"/>
    <w:rsid w:val="00FF0C4A"/>
    <w:rsid w:val="00FF0D2F"/>
    <w:rsid w:val="00FF1E23"/>
    <w:rsid w:val="00FF24D2"/>
    <w:rsid w:val="00FF2F65"/>
    <w:rsid w:val="00FF33EE"/>
    <w:rsid w:val="00FF3D94"/>
    <w:rsid w:val="00FF3E38"/>
    <w:rsid w:val="00FF4A6F"/>
    <w:rsid w:val="00FF573C"/>
    <w:rsid w:val="00FF618C"/>
    <w:rsid w:val="00FF6448"/>
    <w:rsid w:val="00FF67C6"/>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53"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CE3"/>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D23394"/>
    <w:pPr>
      <w:keepNext/>
      <w:keepLines/>
      <w:numPr>
        <w:numId w:val="15"/>
      </w:numPr>
      <w:pBdr>
        <w:bottom w:val="single" w:sz="4" w:space="1" w:color="auto"/>
      </w:pBdr>
      <w:spacing w:before="360" w:after="240"/>
      <w:ind w:left="357" w:hanging="357"/>
      <w:jc w:val="both"/>
      <w:outlineLvl w:val="0"/>
    </w:pPr>
    <w:rPr>
      <w:rFonts w:asciiTheme="majorHAnsi" w:eastAsiaTheme="majorEastAsia" w:hAnsiTheme="majorHAnsi" w:cstheme="majorBidi"/>
      <w:b/>
      <w:color w:val="17365D" w:themeColor="text2" w:themeShade="BF"/>
      <w:sz w:val="36"/>
      <w:szCs w:val="32"/>
      <w:lang w:eastAsia="ja-JP"/>
    </w:rPr>
  </w:style>
  <w:style w:type="paragraph" w:styleId="Heading2">
    <w:name w:val="heading 2"/>
    <w:basedOn w:val="Normal"/>
    <w:next w:val="Normal"/>
    <w:link w:val="Heading2Char"/>
    <w:uiPriority w:val="9"/>
    <w:unhideWhenUsed/>
    <w:qFormat/>
    <w:rsid w:val="00CE508F"/>
    <w:pPr>
      <w:keepNext/>
      <w:keepLines/>
      <w:widowControl w:val="0"/>
      <w:numPr>
        <w:ilvl w:val="1"/>
        <w:numId w:val="15"/>
      </w:numPr>
      <w:tabs>
        <w:tab w:val="left" w:pos="450"/>
        <w:tab w:val="left" w:pos="720"/>
      </w:tabs>
      <w:spacing w:before="360" w:after="140" w:line="240" w:lineRule="atLeast"/>
      <w:ind w:left="397" w:hanging="397"/>
      <w:jc w:val="both"/>
      <w:outlineLvl w:val="1"/>
    </w:pPr>
    <w:rPr>
      <w:rFonts w:ascii="Calibri" w:eastAsiaTheme="majorEastAsia" w:hAnsi="Calibri" w:cs="Arial"/>
      <w:b/>
      <w:color w:val="17365D" w:themeColor="text2" w:themeShade="BF"/>
      <w:sz w:val="32"/>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3394"/>
    <w:rPr>
      <w:rFonts w:asciiTheme="majorHAnsi" w:eastAsiaTheme="majorEastAsia" w:hAnsiTheme="majorHAnsi" w:cstheme="majorBidi"/>
      <w:b/>
      <w:color w:val="17365D" w:themeColor="text2" w:themeShade="BF"/>
      <w:sz w:val="36"/>
      <w:szCs w:val="32"/>
      <w:lang w:eastAsia="ja-JP"/>
    </w:rPr>
  </w:style>
  <w:style w:type="character" w:customStyle="1" w:styleId="Heading2Char">
    <w:name w:val="Heading 2 Char"/>
    <w:basedOn w:val="DefaultParagraphFont"/>
    <w:link w:val="Heading2"/>
    <w:uiPriority w:val="9"/>
    <w:rsid w:val="00CE508F"/>
    <w:rPr>
      <w:rFonts w:ascii="Calibri" w:eastAsiaTheme="majorEastAsia" w:hAnsi="Calibri"/>
      <w:b/>
      <w:color w:val="17365D" w:themeColor="text2" w:themeShade="BF"/>
      <w:sz w:val="32"/>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0A009A"/>
    <w:pPr>
      <w:spacing w:before="120" w:after="120" w:line="252" w:lineRule="auto"/>
      <w:jc w:val="both"/>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7C72E6"/>
    <w:pPr>
      <w:numPr>
        <w:numId w:val="3"/>
      </w:numPr>
      <w:spacing w:after="120" w:line="240" w:lineRule="auto"/>
      <w:ind w:left="357" w:hanging="357"/>
    </w:pPr>
    <w:rPr>
      <w:rFonts w:ascii="Calibri" w:hAnsi="Calibri"/>
      <w:sz w:val="24"/>
    </w:rPr>
  </w:style>
  <w:style w:type="paragraph" w:styleId="ListBullet2">
    <w:name w:val="List Bullet 2"/>
    <w:basedOn w:val="Normal"/>
    <w:uiPriority w:val="99"/>
    <w:unhideWhenUsed/>
    <w:rsid w:val="00B5391B"/>
    <w:pPr>
      <w:numPr>
        <w:numId w:val="4"/>
      </w:numPr>
      <w:spacing w:after="120" w:line="240" w:lineRule="atLeast"/>
      <w:ind w:left="714" w:hanging="357"/>
      <w:jc w:val="both"/>
    </w:pPr>
    <w:rPr>
      <w:rFonts w:ascii="Calibri" w:hAnsi="Calibri"/>
      <w:sz w:val="24"/>
    </w:rPr>
  </w:style>
  <w:style w:type="paragraph" w:styleId="ListNumber">
    <w:name w:val="List Number"/>
    <w:basedOn w:val="Normal"/>
    <w:uiPriority w:val="99"/>
    <w:unhideWhenUsed/>
    <w:rsid w:val="0067744C"/>
    <w:pPr>
      <w:numPr>
        <w:numId w:val="5"/>
      </w:numPr>
      <w:spacing w:after="120" w:line="240" w:lineRule="auto"/>
    </w:pPr>
    <w:rPr>
      <w:rFonts w:ascii="Calibri" w:hAnsi="Calibri"/>
      <w:sz w:val="24"/>
    </w:rPr>
  </w:style>
  <w:style w:type="paragraph" w:styleId="ListNumber2">
    <w:name w:val="List Number 2"/>
    <w:basedOn w:val="Normal"/>
    <w:autoRedefine/>
    <w:uiPriority w:val="99"/>
    <w:unhideWhenUsed/>
    <w:qFormat/>
    <w:rsid w:val="00FD221F"/>
    <w:pPr>
      <w:numPr>
        <w:numId w:val="6"/>
      </w:numPr>
      <w:spacing w:after="120" w:line="240" w:lineRule="auto"/>
      <w:ind w:left="737" w:hanging="113"/>
      <w:jc w:val="both"/>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67744C"/>
    <w:pPr>
      <w:spacing w:line="264" w:lineRule="auto"/>
      <w:jc w:val="left"/>
    </w:pPr>
    <w:rPr>
      <w:sz w:val="24"/>
    </w:rPr>
  </w:style>
  <w:style w:type="paragraph" w:customStyle="1" w:styleId="CVChapterBodyCopyIndent1">
    <w:name w:val="CV Chapter Body Copy Indent 1"/>
    <w:basedOn w:val="ChapterBodyCopyIndent"/>
    <w:qFormat/>
    <w:rsid w:val="00C95B4B"/>
    <w:pPr>
      <w:spacing w:before="0" w:line="240" w:lineRule="auto"/>
      <w:ind w:left="360"/>
      <w:jc w:val="left"/>
    </w:pPr>
    <w:rPr>
      <w:sz w:val="24"/>
    </w:r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D8758A"/>
    <w:pPr>
      <w:spacing w:before="160" w:after="0" w:line="240" w:lineRule="auto"/>
      <w:ind w:left="57" w:right="289"/>
    </w:pPr>
    <w:rPr>
      <w:noProof/>
      <w:lang w:val="en-IN" w:eastAsia="en-IN"/>
    </w:rPr>
  </w:style>
  <w:style w:type="paragraph" w:customStyle="1" w:styleId="CVFigureCaption">
    <w:name w:val="CV Figure Caption"/>
    <w:basedOn w:val="CVFigure"/>
    <w:qFormat/>
    <w:rsid w:val="006E3C83"/>
    <w:pPr>
      <w:numPr>
        <w:numId w:val="29"/>
      </w:numPr>
      <w:tabs>
        <w:tab w:val="left" w:pos="113"/>
        <w:tab w:val="left" w:pos="142"/>
        <w:tab w:val="left" w:pos="425"/>
        <w:tab w:val="left" w:pos="709"/>
      </w:tabs>
      <w:spacing w:before="120" w:after="200" w:line="276" w:lineRule="auto"/>
      <w:ind w:right="0"/>
    </w:pPr>
    <w:rPr>
      <w:b/>
      <w:smallCaps/>
    </w:rPr>
  </w:style>
  <w:style w:type="paragraph" w:customStyle="1" w:styleId="CVHeading3">
    <w:name w:val="CV Heading 3"/>
    <w:basedOn w:val="Heading3"/>
    <w:qFormat/>
    <w:rsid w:val="00AF0AD8"/>
    <w:pPr>
      <w:tabs>
        <w:tab w:val="clear" w:pos="1440"/>
        <w:tab w:val="left" w:pos="284"/>
      </w:tabs>
      <w:spacing w:after="120"/>
      <w:ind w:left="284" w:hanging="284"/>
    </w:pPr>
    <w:rPr>
      <w:color w:val="244061" w:themeColor="accent1" w:themeShade="80"/>
      <w:sz w:val="28"/>
    </w:rPr>
  </w:style>
  <w:style w:type="paragraph" w:customStyle="1" w:styleId="CVCalloutNote">
    <w:name w:val="CV Callout Note"/>
    <w:basedOn w:val="CalloutBlockCopyNote"/>
    <w:qFormat/>
    <w:rsid w:val="0003288F"/>
    <w:pPr>
      <w:ind w:left="0"/>
    </w:pPr>
    <w:rPr>
      <w:color w:val="17365D" w:themeColor="text2" w:themeShade="BF"/>
      <w:sz w:val="24"/>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B5391B"/>
    <w:pPr>
      <w:numPr>
        <w:numId w:val="7"/>
      </w:numPr>
      <w:spacing w:after="120" w:line="288" w:lineRule="auto"/>
      <w:contextualSpacing/>
    </w:pPr>
    <w:rPr>
      <w:rFonts w:ascii="Calibri" w:hAnsi="Calibri"/>
      <w:sz w:val="24"/>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882D1D"/>
    <w:pPr>
      <w:numPr>
        <w:numId w:val="21"/>
      </w:numPr>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856293"/>
    <w:pPr>
      <w:spacing w:before="120" w:after="80"/>
      <w:jc w:val="left"/>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856293"/>
    <w:pPr>
      <w:spacing w:before="240"/>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752FAC"/>
    <w:pPr>
      <w:tabs>
        <w:tab w:val="clear" w:pos="2160"/>
        <w:tab w:val="left" w:pos="1440"/>
      </w:tabs>
      <w:ind w:left="505" w:hanging="505"/>
    </w:pPr>
    <w:rPr>
      <w:i w:val="0"/>
      <w:color w:val="0F243E" w:themeColor="text2" w:themeShade="80"/>
      <w:sz w:val="26"/>
    </w:rPr>
  </w:style>
  <w:style w:type="character" w:customStyle="1" w:styleId="CVHeading4Char">
    <w:name w:val="CV Heading 4 Char"/>
    <w:basedOn w:val="Heading4Char"/>
    <w:link w:val="CVHeading4"/>
    <w:rsid w:val="00752FAC"/>
    <w:rPr>
      <w:rFonts w:asciiTheme="majorHAnsi" w:eastAsiaTheme="majorEastAsia" w:hAnsiTheme="majorHAnsi" w:cstheme="majorBidi"/>
      <w:b/>
      <w:bCs/>
      <w:i w:val="0"/>
      <w:iCs/>
      <w:color w:val="0F243E" w:themeColor="text2" w:themeShade="80"/>
      <w:sz w:val="26"/>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7.bin"/><Relationship Id="rId299" Type="http://schemas.openxmlformats.org/officeDocument/2006/relationships/image" Target="media/image208.png"/><Relationship Id="rId21" Type="http://schemas.microsoft.com/office/2011/relationships/commentsExtended" Target="commentsExtended.xml"/><Relationship Id="rId63" Type="http://schemas.openxmlformats.org/officeDocument/2006/relationships/image" Target="media/image33.png"/><Relationship Id="rId159" Type="http://schemas.openxmlformats.org/officeDocument/2006/relationships/image" Target="media/image96.png"/><Relationship Id="rId324" Type="http://schemas.openxmlformats.org/officeDocument/2006/relationships/image" Target="media/image224.png"/><Relationship Id="rId366" Type="http://schemas.openxmlformats.org/officeDocument/2006/relationships/image" Target="media/image265.png"/><Relationship Id="rId170" Type="http://schemas.openxmlformats.org/officeDocument/2006/relationships/image" Target="media/image107.png"/><Relationship Id="rId226" Type="http://schemas.openxmlformats.org/officeDocument/2006/relationships/oleObject" Target="embeddings/oleObject65.bin"/><Relationship Id="rId268" Type="http://schemas.openxmlformats.org/officeDocument/2006/relationships/image" Target="media/image178.png"/><Relationship Id="rId32" Type="http://schemas.openxmlformats.org/officeDocument/2006/relationships/image" Target="media/image15.png"/><Relationship Id="rId74" Type="http://schemas.openxmlformats.org/officeDocument/2006/relationships/oleObject" Target="embeddings/oleObject19.bin"/><Relationship Id="rId128" Type="http://schemas.openxmlformats.org/officeDocument/2006/relationships/image" Target="media/image69.png"/><Relationship Id="rId335" Type="http://schemas.openxmlformats.org/officeDocument/2006/relationships/image" Target="media/image235.png"/><Relationship Id="rId5" Type="http://schemas.openxmlformats.org/officeDocument/2006/relationships/webSettings" Target="webSettings.xml"/><Relationship Id="rId181" Type="http://schemas.openxmlformats.org/officeDocument/2006/relationships/oleObject" Target="embeddings/oleObject49.bin"/><Relationship Id="rId237" Type="http://schemas.openxmlformats.org/officeDocument/2006/relationships/image" Target="media/image151.png"/><Relationship Id="rId279" Type="http://schemas.openxmlformats.org/officeDocument/2006/relationships/image" Target="media/image189.png"/><Relationship Id="rId43" Type="http://schemas.openxmlformats.org/officeDocument/2006/relationships/image" Target="media/image23.png"/><Relationship Id="rId139" Type="http://schemas.openxmlformats.org/officeDocument/2006/relationships/image" Target="media/image76.png"/><Relationship Id="rId290" Type="http://schemas.openxmlformats.org/officeDocument/2006/relationships/image" Target="media/image199.png"/><Relationship Id="rId304" Type="http://schemas.openxmlformats.org/officeDocument/2006/relationships/oleObject" Target="embeddings/oleObject75.bin"/><Relationship Id="rId346" Type="http://schemas.openxmlformats.org/officeDocument/2006/relationships/image" Target="media/image246.png"/><Relationship Id="rId85" Type="http://schemas.openxmlformats.org/officeDocument/2006/relationships/image" Target="media/image45.png"/><Relationship Id="rId150" Type="http://schemas.openxmlformats.org/officeDocument/2006/relationships/image" Target="media/image87.png"/><Relationship Id="rId192" Type="http://schemas.openxmlformats.org/officeDocument/2006/relationships/image" Target="media/image121.png"/><Relationship Id="rId206" Type="http://schemas.openxmlformats.org/officeDocument/2006/relationships/image" Target="media/image132.png"/><Relationship Id="rId248" Type="http://schemas.openxmlformats.org/officeDocument/2006/relationships/image" Target="media/image159.png"/><Relationship Id="rId12" Type="http://schemas.openxmlformats.org/officeDocument/2006/relationships/header" Target="header2.xml"/><Relationship Id="rId108" Type="http://schemas.openxmlformats.org/officeDocument/2006/relationships/image" Target="media/image59.png"/><Relationship Id="rId315" Type="http://schemas.openxmlformats.org/officeDocument/2006/relationships/image" Target="media/image218.png"/><Relationship Id="rId357" Type="http://schemas.openxmlformats.org/officeDocument/2006/relationships/image" Target="media/image256.png"/><Relationship Id="rId54" Type="http://schemas.openxmlformats.org/officeDocument/2006/relationships/oleObject" Target="embeddings/oleObject9.bin"/><Relationship Id="rId96" Type="http://schemas.openxmlformats.org/officeDocument/2006/relationships/oleObject" Target="embeddings/oleObject28.bin"/><Relationship Id="rId161" Type="http://schemas.openxmlformats.org/officeDocument/2006/relationships/image" Target="media/image98.png"/><Relationship Id="rId217" Type="http://schemas.openxmlformats.org/officeDocument/2006/relationships/oleObject" Target="embeddings/oleObject61.bin"/><Relationship Id="rId259" Type="http://schemas.openxmlformats.org/officeDocument/2006/relationships/image" Target="media/image169.png"/><Relationship Id="rId23" Type="http://schemas.openxmlformats.org/officeDocument/2006/relationships/image" Target="media/image7.emf"/><Relationship Id="rId119" Type="http://schemas.openxmlformats.org/officeDocument/2006/relationships/oleObject" Target="embeddings/oleObject38.bin"/><Relationship Id="rId270" Type="http://schemas.openxmlformats.org/officeDocument/2006/relationships/image" Target="media/image180.png"/><Relationship Id="rId326" Type="http://schemas.openxmlformats.org/officeDocument/2006/relationships/image" Target="media/image226.png"/><Relationship Id="rId65" Type="http://schemas.openxmlformats.org/officeDocument/2006/relationships/image" Target="media/image34.png"/><Relationship Id="rId130" Type="http://schemas.openxmlformats.org/officeDocument/2006/relationships/image" Target="media/image70.png"/><Relationship Id="rId368" Type="http://schemas.openxmlformats.org/officeDocument/2006/relationships/image" Target="media/image267.png"/><Relationship Id="rId172" Type="http://schemas.openxmlformats.org/officeDocument/2006/relationships/image" Target="media/image109.png"/><Relationship Id="rId228" Type="http://schemas.openxmlformats.org/officeDocument/2006/relationships/oleObject" Target="embeddings/oleObject66.bin"/><Relationship Id="rId281" Type="http://schemas.openxmlformats.org/officeDocument/2006/relationships/image" Target="media/image191.png"/><Relationship Id="rId337" Type="http://schemas.openxmlformats.org/officeDocument/2006/relationships/image" Target="media/image237.png"/><Relationship Id="rId34" Type="http://schemas.openxmlformats.org/officeDocument/2006/relationships/image" Target="media/image17.png"/><Relationship Id="rId76" Type="http://schemas.openxmlformats.org/officeDocument/2006/relationships/oleObject" Target="embeddings/oleObject20.bin"/><Relationship Id="rId141" Type="http://schemas.openxmlformats.org/officeDocument/2006/relationships/image" Target="media/image78.png"/><Relationship Id="rId7" Type="http://schemas.openxmlformats.org/officeDocument/2006/relationships/endnotes" Target="endnotes.xml"/><Relationship Id="rId183" Type="http://schemas.openxmlformats.org/officeDocument/2006/relationships/oleObject" Target="embeddings/oleObject50.bin"/><Relationship Id="rId239" Type="http://schemas.openxmlformats.org/officeDocument/2006/relationships/image" Target="media/image153.png"/><Relationship Id="rId250" Type="http://schemas.openxmlformats.org/officeDocument/2006/relationships/image" Target="media/image161.png"/><Relationship Id="rId292" Type="http://schemas.openxmlformats.org/officeDocument/2006/relationships/image" Target="media/image201.png"/><Relationship Id="rId306" Type="http://schemas.openxmlformats.org/officeDocument/2006/relationships/oleObject" Target="embeddings/oleObject76.bin"/><Relationship Id="rId45" Type="http://schemas.openxmlformats.org/officeDocument/2006/relationships/image" Target="media/image24.png"/><Relationship Id="rId87" Type="http://schemas.openxmlformats.org/officeDocument/2006/relationships/image" Target="media/image47.png"/><Relationship Id="rId110" Type="http://schemas.openxmlformats.org/officeDocument/2006/relationships/image" Target="media/image60.png"/><Relationship Id="rId348" Type="http://schemas.openxmlformats.org/officeDocument/2006/relationships/footer" Target="footer6.xml"/><Relationship Id="rId152" Type="http://schemas.openxmlformats.org/officeDocument/2006/relationships/image" Target="media/image89.png"/><Relationship Id="rId194" Type="http://schemas.openxmlformats.org/officeDocument/2006/relationships/image" Target="media/image122.png"/><Relationship Id="rId208" Type="http://schemas.openxmlformats.org/officeDocument/2006/relationships/oleObject" Target="embeddings/oleObject58.bin"/><Relationship Id="rId261" Type="http://schemas.openxmlformats.org/officeDocument/2006/relationships/image" Target="media/image171.png"/><Relationship Id="rId14" Type="http://schemas.openxmlformats.org/officeDocument/2006/relationships/footer" Target="footer2.xml"/><Relationship Id="rId56" Type="http://schemas.openxmlformats.org/officeDocument/2006/relationships/oleObject" Target="embeddings/oleObject10.bin"/><Relationship Id="rId317" Type="http://schemas.openxmlformats.org/officeDocument/2006/relationships/image" Target="media/image220.png"/><Relationship Id="rId359" Type="http://schemas.openxmlformats.org/officeDocument/2006/relationships/image" Target="media/image258.png"/><Relationship Id="rId98" Type="http://schemas.openxmlformats.org/officeDocument/2006/relationships/oleObject" Target="embeddings/oleObject29.bin"/><Relationship Id="rId121" Type="http://schemas.openxmlformats.org/officeDocument/2006/relationships/oleObject" Target="embeddings/oleObject39.bin"/><Relationship Id="rId163" Type="http://schemas.openxmlformats.org/officeDocument/2006/relationships/image" Target="media/image100.png"/><Relationship Id="rId219" Type="http://schemas.openxmlformats.org/officeDocument/2006/relationships/image" Target="media/image141.png"/><Relationship Id="rId370" Type="http://schemas.openxmlformats.org/officeDocument/2006/relationships/header" Target="header6.xml"/><Relationship Id="rId230" Type="http://schemas.openxmlformats.org/officeDocument/2006/relationships/oleObject" Target="embeddings/oleObject67.bin"/><Relationship Id="rId25" Type="http://schemas.openxmlformats.org/officeDocument/2006/relationships/image" Target="media/image8.jpeg"/><Relationship Id="rId67" Type="http://schemas.openxmlformats.org/officeDocument/2006/relationships/image" Target="media/image35.png"/><Relationship Id="rId272" Type="http://schemas.openxmlformats.org/officeDocument/2006/relationships/image" Target="media/image182.png"/><Relationship Id="rId328" Type="http://schemas.openxmlformats.org/officeDocument/2006/relationships/image" Target="media/image228.png"/><Relationship Id="rId132" Type="http://schemas.openxmlformats.org/officeDocument/2006/relationships/image" Target="media/image71.png"/><Relationship Id="rId174" Type="http://schemas.openxmlformats.org/officeDocument/2006/relationships/image" Target="media/image111.png"/><Relationship Id="rId241" Type="http://schemas.openxmlformats.org/officeDocument/2006/relationships/image" Target="media/image154.png"/><Relationship Id="rId36" Type="http://schemas.openxmlformats.org/officeDocument/2006/relationships/image" Target="media/image19.png"/><Relationship Id="rId283" Type="http://schemas.openxmlformats.org/officeDocument/2006/relationships/image" Target="media/image192.png"/><Relationship Id="rId339" Type="http://schemas.openxmlformats.org/officeDocument/2006/relationships/image" Target="media/image239.png"/><Relationship Id="rId78" Type="http://schemas.openxmlformats.org/officeDocument/2006/relationships/oleObject" Target="embeddings/oleObject21.bin"/><Relationship Id="rId99" Type="http://schemas.openxmlformats.org/officeDocument/2006/relationships/image" Target="media/image53.png"/><Relationship Id="rId101" Type="http://schemas.openxmlformats.org/officeDocument/2006/relationships/image" Target="media/image54.png"/><Relationship Id="rId122" Type="http://schemas.openxmlformats.org/officeDocument/2006/relationships/image" Target="media/image66.png"/><Relationship Id="rId143" Type="http://schemas.openxmlformats.org/officeDocument/2006/relationships/image" Target="media/image80.png"/><Relationship Id="rId164" Type="http://schemas.openxmlformats.org/officeDocument/2006/relationships/image" Target="media/image101.png"/><Relationship Id="rId185" Type="http://schemas.openxmlformats.org/officeDocument/2006/relationships/oleObject" Target="embeddings/oleObject51.bin"/><Relationship Id="rId350" Type="http://schemas.openxmlformats.org/officeDocument/2006/relationships/image" Target="media/image249.png"/><Relationship Id="rId371" Type="http://schemas.openxmlformats.org/officeDocument/2006/relationships/fontTable" Target="fontTable.xml"/><Relationship Id="rId9" Type="http://schemas.openxmlformats.org/officeDocument/2006/relationships/image" Target="media/image2.emf"/><Relationship Id="rId210" Type="http://schemas.openxmlformats.org/officeDocument/2006/relationships/image" Target="media/image135.png"/><Relationship Id="rId26" Type="http://schemas.openxmlformats.org/officeDocument/2006/relationships/image" Target="media/image9.png"/><Relationship Id="rId231" Type="http://schemas.openxmlformats.org/officeDocument/2006/relationships/image" Target="media/image147.png"/><Relationship Id="rId252" Type="http://schemas.openxmlformats.org/officeDocument/2006/relationships/image" Target="media/image163.png"/><Relationship Id="rId273" Type="http://schemas.openxmlformats.org/officeDocument/2006/relationships/image" Target="media/image183.png"/><Relationship Id="rId294" Type="http://schemas.openxmlformats.org/officeDocument/2006/relationships/image" Target="media/image203.png"/><Relationship Id="rId308" Type="http://schemas.openxmlformats.org/officeDocument/2006/relationships/oleObject" Target="embeddings/oleObject77.bin"/><Relationship Id="rId329" Type="http://schemas.openxmlformats.org/officeDocument/2006/relationships/image" Target="media/image229.png"/><Relationship Id="rId47" Type="http://schemas.openxmlformats.org/officeDocument/2006/relationships/image" Target="media/image25.png"/><Relationship Id="rId68" Type="http://schemas.openxmlformats.org/officeDocument/2006/relationships/oleObject" Target="embeddings/oleObject16.bin"/><Relationship Id="rId89" Type="http://schemas.openxmlformats.org/officeDocument/2006/relationships/image" Target="media/image48.png"/><Relationship Id="rId112" Type="http://schemas.openxmlformats.org/officeDocument/2006/relationships/image" Target="media/image61.png"/><Relationship Id="rId133" Type="http://schemas.openxmlformats.org/officeDocument/2006/relationships/oleObject" Target="embeddings/oleObject45.bin"/><Relationship Id="rId154" Type="http://schemas.openxmlformats.org/officeDocument/2006/relationships/image" Target="media/image91.png"/><Relationship Id="rId175" Type="http://schemas.openxmlformats.org/officeDocument/2006/relationships/image" Target="media/image112.png"/><Relationship Id="rId340" Type="http://schemas.openxmlformats.org/officeDocument/2006/relationships/image" Target="media/image240.png"/><Relationship Id="rId361" Type="http://schemas.openxmlformats.org/officeDocument/2006/relationships/image" Target="media/image260.png"/><Relationship Id="rId196" Type="http://schemas.openxmlformats.org/officeDocument/2006/relationships/image" Target="media/image123.png"/><Relationship Id="rId200" Type="http://schemas.openxmlformats.org/officeDocument/2006/relationships/oleObject" Target="embeddings/oleObject57.bin"/><Relationship Id="rId16" Type="http://schemas.openxmlformats.org/officeDocument/2006/relationships/footer" Target="footer3.xml"/><Relationship Id="rId221" Type="http://schemas.openxmlformats.org/officeDocument/2006/relationships/image" Target="media/image142.png"/><Relationship Id="rId242" Type="http://schemas.openxmlformats.org/officeDocument/2006/relationships/oleObject" Target="embeddings/oleObject71.bin"/><Relationship Id="rId263" Type="http://schemas.openxmlformats.org/officeDocument/2006/relationships/image" Target="media/image173.png"/><Relationship Id="rId284" Type="http://schemas.openxmlformats.org/officeDocument/2006/relationships/image" Target="media/image193.png"/><Relationship Id="rId319" Type="http://schemas.openxmlformats.org/officeDocument/2006/relationships/oleObject" Target="embeddings/oleObject81.bin"/><Relationship Id="rId37" Type="http://schemas.openxmlformats.org/officeDocument/2006/relationships/image" Target="media/image20.png"/><Relationship Id="rId58" Type="http://schemas.openxmlformats.org/officeDocument/2006/relationships/oleObject" Target="embeddings/oleObject11.bin"/><Relationship Id="rId79" Type="http://schemas.openxmlformats.org/officeDocument/2006/relationships/image" Target="media/image41.png"/><Relationship Id="rId102" Type="http://schemas.openxmlformats.org/officeDocument/2006/relationships/image" Target="media/image55.png"/><Relationship Id="rId123" Type="http://schemas.openxmlformats.org/officeDocument/2006/relationships/oleObject" Target="embeddings/oleObject40.bin"/><Relationship Id="rId144" Type="http://schemas.openxmlformats.org/officeDocument/2006/relationships/image" Target="media/image81.png"/><Relationship Id="rId330" Type="http://schemas.openxmlformats.org/officeDocument/2006/relationships/image" Target="media/image230.png"/><Relationship Id="rId90" Type="http://schemas.openxmlformats.org/officeDocument/2006/relationships/oleObject" Target="embeddings/oleObject25.bin"/><Relationship Id="rId165" Type="http://schemas.openxmlformats.org/officeDocument/2006/relationships/image" Target="media/image102.png"/><Relationship Id="rId186" Type="http://schemas.openxmlformats.org/officeDocument/2006/relationships/image" Target="media/image118.png"/><Relationship Id="rId351" Type="http://schemas.openxmlformats.org/officeDocument/2006/relationships/image" Target="media/image250.png"/><Relationship Id="rId372" Type="http://schemas.microsoft.com/office/2011/relationships/people" Target="people.xml"/><Relationship Id="rId211" Type="http://schemas.openxmlformats.org/officeDocument/2006/relationships/oleObject" Target="embeddings/oleObject59.bin"/><Relationship Id="rId232" Type="http://schemas.openxmlformats.org/officeDocument/2006/relationships/oleObject" Target="embeddings/oleObject68.bin"/><Relationship Id="rId253" Type="http://schemas.openxmlformats.org/officeDocument/2006/relationships/image" Target="media/image164.png"/><Relationship Id="rId274" Type="http://schemas.openxmlformats.org/officeDocument/2006/relationships/image" Target="media/image184.png"/><Relationship Id="rId295" Type="http://schemas.openxmlformats.org/officeDocument/2006/relationships/image" Target="media/image204.png"/><Relationship Id="rId309" Type="http://schemas.openxmlformats.org/officeDocument/2006/relationships/image" Target="media/image215.png"/><Relationship Id="rId27" Type="http://schemas.openxmlformats.org/officeDocument/2006/relationships/image" Target="media/image10.png"/><Relationship Id="rId48" Type="http://schemas.openxmlformats.org/officeDocument/2006/relationships/oleObject" Target="embeddings/oleObject6.bin"/><Relationship Id="rId69" Type="http://schemas.openxmlformats.org/officeDocument/2006/relationships/image" Target="media/image36.png"/><Relationship Id="rId113" Type="http://schemas.openxmlformats.org/officeDocument/2006/relationships/oleObject" Target="embeddings/oleObject35.bin"/><Relationship Id="rId134" Type="http://schemas.openxmlformats.org/officeDocument/2006/relationships/image" Target="media/image72.png"/><Relationship Id="rId320" Type="http://schemas.openxmlformats.org/officeDocument/2006/relationships/image" Target="media/image222.png"/><Relationship Id="rId80" Type="http://schemas.openxmlformats.org/officeDocument/2006/relationships/oleObject" Target="embeddings/oleObject22.bin"/><Relationship Id="rId155" Type="http://schemas.openxmlformats.org/officeDocument/2006/relationships/image" Target="media/image92.png"/><Relationship Id="rId176" Type="http://schemas.openxmlformats.org/officeDocument/2006/relationships/image" Target="media/image113.png"/><Relationship Id="rId197" Type="http://schemas.openxmlformats.org/officeDocument/2006/relationships/image" Target="media/image124.png"/><Relationship Id="rId341" Type="http://schemas.openxmlformats.org/officeDocument/2006/relationships/image" Target="media/image241.png"/><Relationship Id="rId362" Type="http://schemas.openxmlformats.org/officeDocument/2006/relationships/image" Target="media/image261.png"/><Relationship Id="rId201" Type="http://schemas.openxmlformats.org/officeDocument/2006/relationships/image" Target="media/image127.png"/><Relationship Id="rId222" Type="http://schemas.openxmlformats.org/officeDocument/2006/relationships/oleObject" Target="embeddings/oleObject63.bin"/><Relationship Id="rId243" Type="http://schemas.openxmlformats.org/officeDocument/2006/relationships/image" Target="media/image155.png"/><Relationship Id="rId264" Type="http://schemas.openxmlformats.org/officeDocument/2006/relationships/image" Target="media/image174.png"/><Relationship Id="rId285" Type="http://schemas.openxmlformats.org/officeDocument/2006/relationships/image" Target="media/image194.png"/><Relationship Id="rId17" Type="http://schemas.openxmlformats.org/officeDocument/2006/relationships/header" Target="header4.xml"/><Relationship Id="rId38" Type="http://schemas.openxmlformats.org/officeDocument/2006/relationships/oleObject" Target="embeddings/oleObject1.bin"/><Relationship Id="rId59" Type="http://schemas.openxmlformats.org/officeDocument/2006/relationships/image" Target="media/image31.png"/><Relationship Id="rId103" Type="http://schemas.openxmlformats.org/officeDocument/2006/relationships/image" Target="media/image56.png"/><Relationship Id="rId124" Type="http://schemas.openxmlformats.org/officeDocument/2006/relationships/image" Target="media/image67.png"/><Relationship Id="rId310" Type="http://schemas.openxmlformats.org/officeDocument/2006/relationships/oleObject" Target="embeddings/oleObject78.bin"/><Relationship Id="rId70" Type="http://schemas.openxmlformats.org/officeDocument/2006/relationships/oleObject" Target="embeddings/oleObject17.bin"/><Relationship Id="rId91" Type="http://schemas.openxmlformats.org/officeDocument/2006/relationships/image" Target="media/image49.png"/><Relationship Id="rId145" Type="http://schemas.openxmlformats.org/officeDocument/2006/relationships/image" Target="media/image82.png"/><Relationship Id="rId166" Type="http://schemas.openxmlformats.org/officeDocument/2006/relationships/image" Target="media/image103.png"/><Relationship Id="rId187" Type="http://schemas.openxmlformats.org/officeDocument/2006/relationships/oleObject" Target="embeddings/oleObject52.bin"/><Relationship Id="rId331" Type="http://schemas.openxmlformats.org/officeDocument/2006/relationships/image" Target="media/image231.png"/><Relationship Id="rId352" Type="http://schemas.openxmlformats.org/officeDocument/2006/relationships/image" Target="media/image251.png"/><Relationship Id="rId373" Type="http://schemas.openxmlformats.org/officeDocument/2006/relationships/theme" Target="theme/theme1.xml"/><Relationship Id="rId1" Type="http://schemas.openxmlformats.org/officeDocument/2006/relationships/customXml" Target="../customXml/item1.xml"/><Relationship Id="rId212" Type="http://schemas.openxmlformats.org/officeDocument/2006/relationships/image" Target="media/image136.png"/><Relationship Id="rId233" Type="http://schemas.openxmlformats.org/officeDocument/2006/relationships/image" Target="media/image148.png"/><Relationship Id="rId254" Type="http://schemas.openxmlformats.org/officeDocument/2006/relationships/oleObject" Target="embeddings/oleObject73.bin"/><Relationship Id="rId28" Type="http://schemas.openxmlformats.org/officeDocument/2006/relationships/image" Target="media/image11.png"/><Relationship Id="rId49" Type="http://schemas.openxmlformats.org/officeDocument/2006/relationships/image" Target="media/image26.png"/><Relationship Id="rId114" Type="http://schemas.openxmlformats.org/officeDocument/2006/relationships/image" Target="media/image62.png"/><Relationship Id="rId275" Type="http://schemas.openxmlformats.org/officeDocument/2006/relationships/image" Target="media/image185.png"/><Relationship Id="rId296" Type="http://schemas.openxmlformats.org/officeDocument/2006/relationships/image" Target="media/image205.png"/><Relationship Id="rId300" Type="http://schemas.openxmlformats.org/officeDocument/2006/relationships/image" Target="media/image209.png"/><Relationship Id="rId60" Type="http://schemas.openxmlformats.org/officeDocument/2006/relationships/oleObject" Target="embeddings/oleObject12.bin"/><Relationship Id="rId81" Type="http://schemas.openxmlformats.org/officeDocument/2006/relationships/image" Target="media/image42.png"/><Relationship Id="rId135" Type="http://schemas.openxmlformats.org/officeDocument/2006/relationships/oleObject" Target="embeddings/oleObject46.bin"/><Relationship Id="rId156" Type="http://schemas.openxmlformats.org/officeDocument/2006/relationships/image" Target="media/image93.png"/><Relationship Id="rId177" Type="http://schemas.openxmlformats.org/officeDocument/2006/relationships/oleObject" Target="embeddings/oleObject47.bin"/><Relationship Id="rId198" Type="http://schemas.openxmlformats.org/officeDocument/2006/relationships/image" Target="media/image125.png"/><Relationship Id="rId321" Type="http://schemas.openxmlformats.org/officeDocument/2006/relationships/oleObject" Target="embeddings/oleObject82.bin"/><Relationship Id="rId342" Type="http://schemas.openxmlformats.org/officeDocument/2006/relationships/image" Target="media/image242.png"/><Relationship Id="rId363" Type="http://schemas.openxmlformats.org/officeDocument/2006/relationships/image" Target="media/image262.png"/><Relationship Id="rId202" Type="http://schemas.openxmlformats.org/officeDocument/2006/relationships/image" Target="media/image128.png"/><Relationship Id="rId223" Type="http://schemas.openxmlformats.org/officeDocument/2006/relationships/image" Target="media/image143.png"/><Relationship Id="rId244" Type="http://schemas.openxmlformats.org/officeDocument/2006/relationships/oleObject" Target="embeddings/oleObject72.bin"/><Relationship Id="rId18" Type="http://schemas.openxmlformats.org/officeDocument/2006/relationships/footer" Target="footer4.xml"/><Relationship Id="rId39" Type="http://schemas.openxmlformats.org/officeDocument/2006/relationships/image" Target="media/image21.png"/><Relationship Id="rId265" Type="http://schemas.openxmlformats.org/officeDocument/2006/relationships/image" Target="media/image175.png"/><Relationship Id="rId286" Type="http://schemas.openxmlformats.org/officeDocument/2006/relationships/image" Target="media/image195.png"/><Relationship Id="rId50" Type="http://schemas.openxmlformats.org/officeDocument/2006/relationships/oleObject" Target="embeddings/oleObject7.bin"/><Relationship Id="rId104" Type="http://schemas.openxmlformats.org/officeDocument/2006/relationships/image" Target="media/image57.png"/><Relationship Id="rId125" Type="http://schemas.openxmlformats.org/officeDocument/2006/relationships/oleObject" Target="embeddings/oleObject41.bin"/><Relationship Id="rId146" Type="http://schemas.openxmlformats.org/officeDocument/2006/relationships/image" Target="media/image83.png"/><Relationship Id="rId167" Type="http://schemas.openxmlformats.org/officeDocument/2006/relationships/image" Target="media/image104.png"/><Relationship Id="rId188" Type="http://schemas.openxmlformats.org/officeDocument/2006/relationships/image" Target="media/image119.png"/><Relationship Id="rId311" Type="http://schemas.openxmlformats.org/officeDocument/2006/relationships/image" Target="media/image216.png"/><Relationship Id="rId332" Type="http://schemas.openxmlformats.org/officeDocument/2006/relationships/image" Target="media/image232.png"/><Relationship Id="rId353" Type="http://schemas.openxmlformats.org/officeDocument/2006/relationships/image" Target="media/image252.png"/><Relationship Id="rId71" Type="http://schemas.openxmlformats.org/officeDocument/2006/relationships/image" Target="media/image37.png"/><Relationship Id="rId92" Type="http://schemas.openxmlformats.org/officeDocument/2006/relationships/oleObject" Target="embeddings/oleObject26.bin"/><Relationship Id="rId213" Type="http://schemas.openxmlformats.org/officeDocument/2006/relationships/image" Target="media/image137.png"/><Relationship Id="rId234" Type="http://schemas.openxmlformats.org/officeDocument/2006/relationships/oleObject" Target="embeddings/oleObject69.bin"/><Relationship Id="rId2" Type="http://schemas.openxmlformats.org/officeDocument/2006/relationships/numbering" Target="numbering.xml"/><Relationship Id="rId29" Type="http://schemas.openxmlformats.org/officeDocument/2006/relationships/image" Target="media/image12.png"/><Relationship Id="rId255" Type="http://schemas.openxmlformats.org/officeDocument/2006/relationships/image" Target="media/image165.png"/><Relationship Id="rId276" Type="http://schemas.openxmlformats.org/officeDocument/2006/relationships/image" Target="media/image186.png"/><Relationship Id="rId297" Type="http://schemas.openxmlformats.org/officeDocument/2006/relationships/image" Target="media/image206.png"/><Relationship Id="rId40" Type="http://schemas.openxmlformats.org/officeDocument/2006/relationships/oleObject" Target="embeddings/oleObject2.bin"/><Relationship Id="rId115" Type="http://schemas.openxmlformats.org/officeDocument/2006/relationships/oleObject" Target="embeddings/oleObject36.bin"/><Relationship Id="rId136" Type="http://schemas.openxmlformats.org/officeDocument/2006/relationships/image" Target="media/image73.png"/><Relationship Id="rId157" Type="http://schemas.openxmlformats.org/officeDocument/2006/relationships/image" Target="media/image94.png"/><Relationship Id="rId178" Type="http://schemas.openxmlformats.org/officeDocument/2006/relationships/image" Target="media/image114.png"/><Relationship Id="rId301" Type="http://schemas.openxmlformats.org/officeDocument/2006/relationships/image" Target="media/image210.png"/><Relationship Id="rId322" Type="http://schemas.openxmlformats.org/officeDocument/2006/relationships/image" Target="media/image223.png"/><Relationship Id="rId343" Type="http://schemas.openxmlformats.org/officeDocument/2006/relationships/image" Target="media/image243.png"/><Relationship Id="rId364" Type="http://schemas.openxmlformats.org/officeDocument/2006/relationships/image" Target="media/image263.png"/><Relationship Id="rId61" Type="http://schemas.openxmlformats.org/officeDocument/2006/relationships/image" Target="media/image32.png"/><Relationship Id="rId82" Type="http://schemas.openxmlformats.org/officeDocument/2006/relationships/image" Target="media/image43.png"/><Relationship Id="rId199" Type="http://schemas.openxmlformats.org/officeDocument/2006/relationships/image" Target="media/image126.png"/><Relationship Id="rId203" Type="http://schemas.openxmlformats.org/officeDocument/2006/relationships/image" Target="media/image129.png"/><Relationship Id="rId19" Type="http://schemas.openxmlformats.org/officeDocument/2006/relationships/image" Target="media/image5.png"/><Relationship Id="rId224" Type="http://schemas.openxmlformats.org/officeDocument/2006/relationships/oleObject" Target="embeddings/oleObject64.bin"/><Relationship Id="rId245" Type="http://schemas.openxmlformats.org/officeDocument/2006/relationships/image" Target="media/image156.png"/><Relationship Id="rId266" Type="http://schemas.openxmlformats.org/officeDocument/2006/relationships/image" Target="media/image176.png"/><Relationship Id="rId287" Type="http://schemas.openxmlformats.org/officeDocument/2006/relationships/image" Target="media/image196.png"/><Relationship Id="rId30" Type="http://schemas.openxmlformats.org/officeDocument/2006/relationships/image" Target="media/image13.png"/><Relationship Id="rId105" Type="http://schemas.openxmlformats.org/officeDocument/2006/relationships/oleObject" Target="embeddings/oleObject31.bin"/><Relationship Id="rId126" Type="http://schemas.openxmlformats.org/officeDocument/2006/relationships/image" Target="media/image68.png"/><Relationship Id="rId147" Type="http://schemas.openxmlformats.org/officeDocument/2006/relationships/image" Target="media/image84.png"/><Relationship Id="rId168" Type="http://schemas.openxmlformats.org/officeDocument/2006/relationships/image" Target="media/image105.png"/><Relationship Id="rId312" Type="http://schemas.openxmlformats.org/officeDocument/2006/relationships/oleObject" Target="embeddings/oleObject79.bin"/><Relationship Id="rId333" Type="http://schemas.openxmlformats.org/officeDocument/2006/relationships/image" Target="media/image233.png"/><Relationship Id="rId354" Type="http://schemas.openxmlformats.org/officeDocument/2006/relationships/image" Target="media/image253.png"/><Relationship Id="rId51" Type="http://schemas.openxmlformats.org/officeDocument/2006/relationships/image" Target="media/image27.png"/><Relationship Id="rId72" Type="http://schemas.openxmlformats.org/officeDocument/2006/relationships/oleObject" Target="embeddings/oleObject18.bin"/><Relationship Id="rId93" Type="http://schemas.openxmlformats.org/officeDocument/2006/relationships/image" Target="media/image50.png"/><Relationship Id="rId189" Type="http://schemas.openxmlformats.org/officeDocument/2006/relationships/oleObject" Target="embeddings/oleObject53.bin"/><Relationship Id="rId3" Type="http://schemas.openxmlformats.org/officeDocument/2006/relationships/styles" Target="styles.xml"/><Relationship Id="rId214" Type="http://schemas.openxmlformats.org/officeDocument/2006/relationships/oleObject" Target="embeddings/oleObject60.bin"/><Relationship Id="rId235" Type="http://schemas.openxmlformats.org/officeDocument/2006/relationships/image" Target="media/image149.png"/><Relationship Id="rId256" Type="http://schemas.openxmlformats.org/officeDocument/2006/relationships/image" Target="media/image166.png"/><Relationship Id="rId277" Type="http://schemas.openxmlformats.org/officeDocument/2006/relationships/image" Target="media/image187.png"/><Relationship Id="rId298" Type="http://schemas.openxmlformats.org/officeDocument/2006/relationships/image" Target="media/image207.png"/><Relationship Id="rId116" Type="http://schemas.openxmlformats.org/officeDocument/2006/relationships/image" Target="media/image63.png"/><Relationship Id="rId137" Type="http://schemas.openxmlformats.org/officeDocument/2006/relationships/image" Target="media/image74.png"/><Relationship Id="rId158" Type="http://schemas.openxmlformats.org/officeDocument/2006/relationships/image" Target="media/image95.png"/><Relationship Id="rId302" Type="http://schemas.openxmlformats.org/officeDocument/2006/relationships/image" Target="media/image211.png"/><Relationship Id="rId323" Type="http://schemas.openxmlformats.org/officeDocument/2006/relationships/oleObject" Target="embeddings/oleObject83.bin"/><Relationship Id="rId344" Type="http://schemas.openxmlformats.org/officeDocument/2006/relationships/image" Target="media/image244.png"/><Relationship Id="rId20" Type="http://schemas.openxmlformats.org/officeDocument/2006/relationships/comments" Target="comments.xml"/><Relationship Id="rId41" Type="http://schemas.openxmlformats.org/officeDocument/2006/relationships/image" Target="media/image22.png"/><Relationship Id="rId62" Type="http://schemas.openxmlformats.org/officeDocument/2006/relationships/oleObject" Target="embeddings/oleObject13.bin"/><Relationship Id="rId83" Type="http://schemas.openxmlformats.org/officeDocument/2006/relationships/oleObject" Target="embeddings/oleObject23.bin"/><Relationship Id="rId179" Type="http://schemas.openxmlformats.org/officeDocument/2006/relationships/oleObject" Target="embeddings/oleObject48.bin"/><Relationship Id="rId365" Type="http://schemas.openxmlformats.org/officeDocument/2006/relationships/image" Target="media/image264.png"/><Relationship Id="rId190" Type="http://schemas.openxmlformats.org/officeDocument/2006/relationships/image" Target="media/image120.png"/><Relationship Id="rId204" Type="http://schemas.openxmlformats.org/officeDocument/2006/relationships/image" Target="media/image130.png"/><Relationship Id="rId225" Type="http://schemas.openxmlformats.org/officeDocument/2006/relationships/image" Target="media/image144.png"/><Relationship Id="rId246" Type="http://schemas.openxmlformats.org/officeDocument/2006/relationships/image" Target="media/image157.png"/><Relationship Id="rId267" Type="http://schemas.openxmlformats.org/officeDocument/2006/relationships/image" Target="media/image177.png"/><Relationship Id="rId288" Type="http://schemas.openxmlformats.org/officeDocument/2006/relationships/image" Target="media/image197.png"/><Relationship Id="rId106" Type="http://schemas.openxmlformats.org/officeDocument/2006/relationships/image" Target="media/image58.png"/><Relationship Id="rId127" Type="http://schemas.openxmlformats.org/officeDocument/2006/relationships/oleObject" Target="embeddings/oleObject42.bin"/><Relationship Id="rId313" Type="http://schemas.openxmlformats.org/officeDocument/2006/relationships/image" Target="media/image217.png"/><Relationship Id="rId10" Type="http://schemas.openxmlformats.org/officeDocument/2006/relationships/image" Target="media/image3.png"/><Relationship Id="rId31" Type="http://schemas.openxmlformats.org/officeDocument/2006/relationships/image" Target="media/image14.png"/><Relationship Id="rId52" Type="http://schemas.openxmlformats.org/officeDocument/2006/relationships/oleObject" Target="embeddings/oleObject8.bin"/><Relationship Id="rId73" Type="http://schemas.openxmlformats.org/officeDocument/2006/relationships/image" Target="media/image38.png"/><Relationship Id="rId94" Type="http://schemas.openxmlformats.org/officeDocument/2006/relationships/oleObject" Target="embeddings/oleObject27.bin"/><Relationship Id="rId148" Type="http://schemas.openxmlformats.org/officeDocument/2006/relationships/image" Target="media/image85.png"/><Relationship Id="rId169" Type="http://schemas.openxmlformats.org/officeDocument/2006/relationships/image" Target="media/image106.png"/><Relationship Id="rId334" Type="http://schemas.openxmlformats.org/officeDocument/2006/relationships/image" Target="media/image234.png"/><Relationship Id="rId355" Type="http://schemas.openxmlformats.org/officeDocument/2006/relationships/image" Target="media/image254.png"/><Relationship Id="rId4" Type="http://schemas.openxmlformats.org/officeDocument/2006/relationships/settings" Target="settings.xml"/><Relationship Id="rId180" Type="http://schemas.openxmlformats.org/officeDocument/2006/relationships/image" Target="media/image115.png"/><Relationship Id="rId215" Type="http://schemas.openxmlformats.org/officeDocument/2006/relationships/image" Target="media/image138.png"/><Relationship Id="rId236" Type="http://schemas.openxmlformats.org/officeDocument/2006/relationships/image" Target="media/image150.png"/><Relationship Id="rId257" Type="http://schemas.openxmlformats.org/officeDocument/2006/relationships/image" Target="media/image167.png"/><Relationship Id="rId278" Type="http://schemas.openxmlformats.org/officeDocument/2006/relationships/image" Target="media/image188.png"/><Relationship Id="rId303" Type="http://schemas.openxmlformats.org/officeDocument/2006/relationships/image" Target="media/image212.png"/><Relationship Id="rId42" Type="http://schemas.openxmlformats.org/officeDocument/2006/relationships/oleObject" Target="embeddings/oleObject3.bin"/><Relationship Id="rId84" Type="http://schemas.openxmlformats.org/officeDocument/2006/relationships/image" Target="media/image44.png"/><Relationship Id="rId138" Type="http://schemas.openxmlformats.org/officeDocument/2006/relationships/image" Target="media/image75.png"/><Relationship Id="rId345" Type="http://schemas.openxmlformats.org/officeDocument/2006/relationships/image" Target="media/image245.png"/><Relationship Id="rId191" Type="http://schemas.openxmlformats.org/officeDocument/2006/relationships/oleObject" Target="embeddings/oleObject54.bin"/><Relationship Id="rId205" Type="http://schemas.openxmlformats.org/officeDocument/2006/relationships/image" Target="media/image131.png"/><Relationship Id="rId247" Type="http://schemas.openxmlformats.org/officeDocument/2006/relationships/image" Target="media/image158.png"/><Relationship Id="rId107" Type="http://schemas.openxmlformats.org/officeDocument/2006/relationships/oleObject" Target="embeddings/oleObject32.bin"/><Relationship Id="rId289" Type="http://schemas.openxmlformats.org/officeDocument/2006/relationships/image" Target="media/image198.png"/><Relationship Id="rId11" Type="http://schemas.openxmlformats.org/officeDocument/2006/relationships/header" Target="header1.xml"/><Relationship Id="rId53" Type="http://schemas.openxmlformats.org/officeDocument/2006/relationships/image" Target="media/image28.png"/><Relationship Id="rId149" Type="http://schemas.openxmlformats.org/officeDocument/2006/relationships/image" Target="media/image86.png"/><Relationship Id="rId314" Type="http://schemas.openxmlformats.org/officeDocument/2006/relationships/oleObject" Target="embeddings/oleObject80.bin"/><Relationship Id="rId356" Type="http://schemas.openxmlformats.org/officeDocument/2006/relationships/image" Target="media/image255.png"/><Relationship Id="rId95" Type="http://schemas.openxmlformats.org/officeDocument/2006/relationships/image" Target="media/image51.png"/><Relationship Id="rId160" Type="http://schemas.openxmlformats.org/officeDocument/2006/relationships/image" Target="media/image97.png"/><Relationship Id="rId216" Type="http://schemas.openxmlformats.org/officeDocument/2006/relationships/image" Target="media/image139.png"/><Relationship Id="rId258" Type="http://schemas.openxmlformats.org/officeDocument/2006/relationships/image" Target="media/image168.png"/><Relationship Id="rId22" Type="http://schemas.openxmlformats.org/officeDocument/2006/relationships/image" Target="media/image6.emf"/><Relationship Id="rId64" Type="http://schemas.openxmlformats.org/officeDocument/2006/relationships/oleObject" Target="embeddings/oleObject14.bin"/><Relationship Id="rId118" Type="http://schemas.openxmlformats.org/officeDocument/2006/relationships/image" Target="media/image64.png"/><Relationship Id="rId325" Type="http://schemas.openxmlformats.org/officeDocument/2006/relationships/image" Target="media/image225.png"/><Relationship Id="rId367" Type="http://schemas.openxmlformats.org/officeDocument/2006/relationships/image" Target="media/image266.png"/><Relationship Id="rId171" Type="http://schemas.openxmlformats.org/officeDocument/2006/relationships/image" Target="media/image108.png"/><Relationship Id="rId227" Type="http://schemas.openxmlformats.org/officeDocument/2006/relationships/image" Target="media/image145.png"/><Relationship Id="rId269" Type="http://schemas.openxmlformats.org/officeDocument/2006/relationships/image" Target="media/image179.png"/><Relationship Id="rId33" Type="http://schemas.openxmlformats.org/officeDocument/2006/relationships/image" Target="media/image16.png"/><Relationship Id="rId129" Type="http://schemas.openxmlformats.org/officeDocument/2006/relationships/oleObject" Target="embeddings/oleObject43.bin"/><Relationship Id="rId280" Type="http://schemas.openxmlformats.org/officeDocument/2006/relationships/image" Target="media/image190.png"/><Relationship Id="rId336" Type="http://schemas.openxmlformats.org/officeDocument/2006/relationships/image" Target="media/image236.png"/><Relationship Id="rId75" Type="http://schemas.openxmlformats.org/officeDocument/2006/relationships/image" Target="media/image39.png"/><Relationship Id="rId140" Type="http://schemas.openxmlformats.org/officeDocument/2006/relationships/image" Target="media/image77.png"/><Relationship Id="rId182" Type="http://schemas.openxmlformats.org/officeDocument/2006/relationships/image" Target="media/image116.png"/><Relationship Id="rId6" Type="http://schemas.openxmlformats.org/officeDocument/2006/relationships/footnotes" Target="footnotes.xml"/><Relationship Id="rId238" Type="http://schemas.openxmlformats.org/officeDocument/2006/relationships/image" Target="media/image152.png"/><Relationship Id="rId291" Type="http://schemas.openxmlformats.org/officeDocument/2006/relationships/image" Target="media/image200.png"/><Relationship Id="rId305" Type="http://schemas.openxmlformats.org/officeDocument/2006/relationships/image" Target="media/image213.png"/><Relationship Id="rId347" Type="http://schemas.openxmlformats.org/officeDocument/2006/relationships/image" Target="media/image247.jpg"/><Relationship Id="rId44" Type="http://schemas.openxmlformats.org/officeDocument/2006/relationships/oleObject" Target="embeddings/oleObject4.bin"/><Relationship Id="rId86" Type="http://schemas.openxmlformats.org/officeDocument/2006/relationships/image" Target="media/image46.png"/><Relationship Id="rId151" Type="http://schemas.openxmlformats.org/officeDocument/2006/relationships/image" Target="media/image88.png"/><Relationship Id="rId193" Type="http://schemas.openxmlformats.org/officeDocument/2006/relationships/oleObject" Target="embeddings/oleObject55.bin"/><Relationship Id="rId207" Type="http://schemas.openxmlformats.org/officeDocument/2006/relationships/image" Target="media/image133.png"/><Relationship Id="rId249" Type="http://schemas.openxmlformats.org/officeDocument/2006/relationships/image" Target="media/image160.png"/><Relationship Id="rId13" Type="http://schemas.openxmlformats.org/officeDocument/2006/relationships/footer" Target="footer1.xml"/><Relationship Id="rId109" Type="http://schemas.openxmlformats.org/officeDocument/2006/relationships/oleObject" Target="embeddings/oleObject33.bin"/><Relationship Id="rId260" Type="http://schemas.openxmlformats.org/officeDocument/2006/relationships/image" Target="media/image170.png"/><Relationship Id="rId316" Type="http://schemas.openxmlformats.org/officeDocument/2006/relationships/image" Target="media/image219.png"/><Relationship Id="rId55" Type="http://schemas.openxmlformats.org/officeDocument/2006/relationships/image" Target="media/image29.png"/><Relationship Id="rId97" Type="http://schemas.openxmlformats.org/officeDocument/2006/relationships/image" Target="media/image52.png"/><Relationship Id="rId120" Type="http://schemas.openxmlformats.org/officeDocument/2006/relationships/image" Target="media/image65.png"/><Relationship Id="rId358" Type="http://schemas.openxmlformats.org/officeDocument/2006/relationships/image" Target="media/image257.png"/><Relationship Id="rId162" Type="http://schemas.openxmlformats.org/officeDocument/2006/relationships/image" Target="media/image99.png"/><Relationship Id="rId218" Type="http://schemas.openxmlformats.org/officeDocument/2006/relationships/image" Target="media/image140.png"/><Relationship Id="rId271" Type="http://schemas.openxmlformats.org/officeDocument/2006/relationships/image" Target="media/image181.png"/><Relationship Id="rId24" Type="http://schemas.openxmlformats.org/officeDocument/2006/relationships/footer" Target="footer5.xml"/><Relationship Id="rId66" Type="http://schemas.openxmlformats.org/officeDocument/2006/relationships/oleObject" Target="embeddings/oleObject15.bin"/><Relationship Id="rId131" Type="http://schemas.openxmlformats.org/officeDocument/2006/relationships/oleObject" Target="embeddings/oleObject44.bin"/><Relationship Id="rId327" Type="http://schemas.openxmlformats.org/officeDocument/2006/relationships/image" Target="media/image227.png"/><Relationship Id="rId369" Type="http://schemas.openxmlformats.org/officeDocument/2006/relationships/header" Target="header5.xml"/><Relationship Id="rId173" Type="http://schemas.openxmlformats.org/officeDocument/2006/relationships/image" Target="media/image110.png"/><Relationship Id="rId229" Type="http://schemas.openxmlformats.org/officeDocument/2006/relationships/image" Target="media/image146.png"/><Relationship Id="rId240" Type="http://schemas.openxmlformats.org/officeDocument/2006/relationships/oleObject" Target="embeddings/oleObject70.bin"/><Relationship Id="rId35" Type="http://schemas.openxmlformats.org/officeDocument/2006/relationships/image" Target="media/image18.png"/><Relationship Id="rId77" Type="http://schemas.openxmlformats.org/officeDocument/2006/relationships/image" Target="media/image40.png"/><Relationship Id="rId100" Type="http://schemas.openxmlformats.org/officeDocument/2006/relationships/oleObject" Target="embeddings/oleObject30.bin"/><Relationship Id="rId282" Type="http://schemas.openxmlformats.org/officeDocument/2006/relationships/oleObject" Target="embeddings/oleObject74.bin"/><Relationship Id="rId338" Type="http://schemas.openxmlformats.org/officeDocument/2006/relationships/image" Target="media/image238.png"/><Relationship Id="rId8" Type="http://schemas.openxmlformats.org/officeDocument/2006/relationships/image" Target="media/image1.jpeg"/><Relationship Id="rId142" Type="http://schemas.openxmlformats.org/officeDocument/2006/relationships/image" Target="media/image79.png"/><Relationship Id="rId184" Type="http://schemas.openxmlformats.org/officeDocument/2006/relationships/image" Target="media/image117.png"/><Relationship Id="rId251" Type="http://schemas.openxmlformats.org/officeDocument/2006/relationships/image" Target="media/image162.png"/><Relationship Id="rId46" Type="http://schemas.openxmlformats.org/officeDocument/2006/relationships/oleObject" Target="embeddings/oleObject5.bin"/><Relationship Id="rId293" Type="http://schemas.openxmlformats.org/officeDocument/2006/relationships/image" Target="media/image202.png"/><Relationship Id="rId307" Type="http://schemas.openxmlformats.org/officeDocument/2006/relationships/image" Target="media/image214.png"/><Relationship Id="rId349" Type="http://schemas.openxmlformats.org/officeDocument/2006/relationships/image" Target="media/image248.png"/><Relationship Id="rId88" Type="http://schemas.openxmlformats.org/officeDocument/2006/relationships/oleObject" Target="embeddings/oleObject24.bin"/><Relationship Id="rId111" Type="http://schemas.openxmlformats.org/officeDocument/2006/relationships/oleObject" Target="embeddings/oleObject34.bin"/><Relationship Id="rId153" Type="http://schemas.openxmlformats.org/officeDocument/2006/relationships/image" Target="media/image90.png"/><Relationship Id="rId195" Type="http://schemas.openxmlformats.org/officeDocument/2006/relationships/oleObject" Target="embeddings/oleObject56.bin"/><Relationship Id="rId209" Type="http://schemas.openxmlformats.org/officeDocument/2006/relationships/image" Target="media/image134.png"/><Relationship Id="rId360" Type="http://schemas.openxmlformats.org/officeDocument/2006/relationships/image" Target="media/image259.png"/><Relationship Id="rId220" Type="http://schemas.openxmlformats.org/officeDocument/2006/relationships/oleObject" Target="embeddings/oleObject62.bin"/><Relationship Id="rId15" Type="http://schemas.openxmlformats.org/officeDocument/2006/relationships/header" Target="header3.xml"/><Relationship Id="rId57" Type="http://schemas.openxmlformats.org/officeDocument/2006/relationships/image" Target="media/image30.png"/><Relationship Id="rId262" Type="http://schemas.openxmlformats.org/officeDocument/2006/relationships/image" Target="media/image172.png"/><Relationship Id="rId318" Type="http://schemas.openxmlformats.org/officeDocument/2006/relationships/image" Target="media/image221.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268.emf"/></Relationships>
</file>

<file path=word/_rels/header6.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22A943-C41A-4FAF-84D7-DBB488102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23</TotalTime>
  <Pages>164</Pages>
  <Words>22202</Words>
  <Characters>126558</Characters>
  <Application>Microsoft Office Word</Application>
  <DocSecurity>0</DocSecurity>
  <Lines>1054</Lines>
  <Paragraphs>296</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148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2893</cp:revision>
  <cp:lastPrinted>2019-10-07T19:36:00Z</cp:lastPrinted>
  <dcterms:created xsi:type="dcterms:W3CDTF">2019-09-27T13:11:00Z</dcterms:created>
  <dcterms:modified xsi:type="dcterms:W3CDTF">2019-12-20T08:09:00Z</dcterms:modified>
</cp:coreProperties>
</file>